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1010B0B" w14:textId="77777777" w:rsidR="00B329BF" w:rsidRDefault="00B329BF" w:rsidP="00B329BF">
      <w:pPr>
        <w:pStyle w:val="Heading1"/>
        <w:spacing w:line="480" w:lineRule="auto"/>
      </w:pPr>
      <w:bookmarkStart w:id="0" w:name="_Toc14519141"/>
      <w:r>
        <w:t>Appendices</w:t>
      </w:r>
      <w:bookmarkEnd w:id="0"/>
    </w:p>
    <w:p w14:paraId="1011685C" w14:textId="77777777" w:rsidR="00B329BF" w:rsidRDefault="00B329BF" w:rsidP="00B329BF">
      <w:pPr>
        <w:pStyle w:val="TableofFigures"/>
        <w:tabs>
          <w:tab w:val="right" w:leader="dot" w:pos="8494"/>
        </w:tabs>
        <w:rPr>
          <w:rFonts w:asciiTheme="minorHAnsi" w:eastAsiaTheme="minorEastAsia" w:hAnsiTheme="minorHAnsi" w:cstheme="minorBidi"/>
          <w:smallCaps w:val="0"/>
          <w:noProof/>
          <w:sz w:val="22"/>
          <w:szCs w:val="22"/>
          <w:lang w:eastAsia="en-ZA"/>
        </w:rPr>
      </w:pPr>
      <w:r>
        <w:fldChar w:fldCharType="begin"/>
      </w:r>
      <w:r>
        <w:instrText xml:space="preserve"> TOC \h \z \t "Appendix Heading 1" \c </w:instrText>
      </w:r>
      <w:r>
        <w:fldChar w:fldCharType="separate"/>
      </w:r>
      <w:hyperlink w:anchor="_Toc14519599" w:history="1">
        <w:r w:rsidRPr="00CB5BB1">
          <w:rPr>
            <w:rStyle w:val="Hyperlink"/>
            <w:noProof/>
          </w:rPr>
          <w:t>Appendix A: Plotting the Bethe-Bloch Equation</w:t>
        </w:r>
        <w:r>
          <w:rPr>
            <w:noProof/>
            <w:webHidden/>
          </w:rPr>
          <w:tab/>
        </w:r>
        <w:r>
          <w:rPr>
            <w:noProof/>
            <w:webHidden/>
          </w:rPr>
          <w:fldChar w:fldCharType="begin"/>
        </w:r>
        <w:r>
          <w:rPr>
            <w:noProof/>
            <w:webHidden/>
          </w:rPr>
          <w:instrText xml:space="preserve"> PAGEREF _Toc14519599 \h </w:instrText>
        </w:r>
        <w:r>
          <w:rPr>
            <w:noProof/>
            <w:webHidden/>
          </w:rPr>
        </w:r>
        <w:r>
          <w:rPr>
            <w:noProof/>
            <w:webHidden/>
          </w:rPr>
          <w:fldChar w:fldCharType="separate"/>
        </w:r>
        <w:r>
          <w:rPr>
            <w:noProof/>
            <w:webHidden/>
          </w:rPr>
          <w:t>111</w:t>
        </w:r>
        <w:r>
          <w:rPr>
            <w:noProof/>
            <w:webHidden/>
          </w:rPr>
          <w:fldChar w:fldCharType="end"/>
        </w:r>
      </w:hyperlink>
    </w:p>
    <w:p w14:paraId="06DD5037" w14:textId="77777777" w:rsidR="00B329BF" w:rsidRDefault="00606B04" w:rsidP="00B329BF">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4519600" w:history="1">
        <w:r w:rsidR="00B329BF" w:rsidRPr="00CB5BB1">
          <w:rPr>
            <w:rStyle w:val="Hyperlink"/>
            <w:noProof/>
          </w:rPr>
          <w:t>Appendix B: Plotting Binary Cross-Entropy</w:t>
        </w:r>
        <w:r w:rsidR="00B329BF">
          <w:rPr>
            <w:noProof/>
            <w:webHidden/>
          </w:rPr>
          <w:tab/>
        </w:r>
        <w:r w:rsidR="00B329BF">
          <w:rPr>
            <w:noProof/>
            <w:webHidden/>
          </w:rPr>
          <w:fldChar w:fldCharType="begin"/>
        </w:r>
        <w:r w:rsidR="00B329BF">
          <w:rPr>
            <w:noProof/>
            <w:webHidden/>
          </w:rPr>
          <w:instrText xml:space="preserve"> PAGEREF _Toc14519600 \h </w:instrText>
        </w:r>
        <w:r w:rsidR="00B329BF">
          <w:rPr>
            <w:noProof/>
            <w:webHidden/>
          </w:rPr>
        </w:r>
        <w:r w:rsidR="00B329BF">
          <w:rPr>
            <w:noProof/>
            <w:webHidden/>
          </w:rPr>
          <w:fldChar w:fldCharType="separate"/>
        </w:r>
        <w:r w:rsidR="00B329BF">
          <w:rPr>
            <w:noProof/>
            <w:webHidden/>
          </w:rPr>
          <w:t>118</w:t>
        </w:r>
        <w:r w:rsidR="00B329BF">
          <w:rPr>
            <w:noProof/>
            <w:webHidden/>
          </w:rPr>
          <w:fldChar w:fldCharType="end"/>
        </w:r>
      </w:hyperlink>
    </w:p>
    <w:p w14:paraId="735B09B2" w14:textId="77777777" w:rsidR="00B329BF" w:rsidRDefault="00606B04" w:rsidP="00B329BF">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4519601" w:history="1">
        <w:r w:rsidR="00B329BF" w:rsidRPr="00CB5BB1">
          <w:rPr>
            <w:rStyle w:val="Hyperlink"/>
            <w:noProof/>
          </w:rPr>
          <w:t>Appendix C: The Anatomy Of An AliROOT Analysis Task</w:t>
        </w:r>
        <w:r w:rsidR="00B329BF">
          <w:rPr>
            <w:noProof/>
            <w:webHidden/>
          </w:rPr>
          <w:tab/>
        </w:r>
        <w:r w:rsidR="00B329BF">
          <w:rPr>
            <w:noProof/>
            <w:webHidden/>
          </w:rPr>
          <w:fldChar w:fldCharType="begin"/>
        </w:r>
        <w:r w:rsidR="00B329BF">
          <w:rPr>
            <w:noProof/>
            <w:webHidden/>
          </w:rPr>
          <w:instrText xml:space="preserve"> PAGEREF _Toc14519601 \h </w:instrText>
        </w:r>
        <w:r w:rsidR="00B329BF">
          <w:rPr>
            <w:noProof/>
            <w:webHidden/>
          </w:rPr>
        </w:r>
        <w:r w:rsidR="00B329BF">
          <w:rPr>
            <w:noProof/>
            <w:webHidden/>
          </w:rPr>
          <w:fldChar w:fldCharType="separate"/>
        </w:r>
        <w:r w:rsidR="00B329BF">
          <w:rPr>
            <w:noProof/>
            <w:webHidden/>
          </w:rPr>
          <w:t>119</w:t>
        </w:r>
        <w:r w:rsidR="00B329BF">
          <w:rPr>
            <w:noProof/>
            <w:webHidden/>
          </w:rPr>
          <w:fldChar w:fldCharType="end"/>
        </w:r>
      </w:hyperlink>
    </w:p>
    <w:p w14:paraId="068FE8F4" w14:textId="77777777" w:rsidR="00B329BF" w:rsidRDefault="00606B04" w:rsidP="00B329BF">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4519602" w:history="1">
        <w:r w:rsidR="00B329BF" w:rsidRPr="00CB5BB1">
          <w:rPr>
            <w:rStyle w:val="Hyperlink"/>
            <w:noProof/>
          </w:rPr>
          <w:t>Appendix D: Software Environment, Packages &amp; Utilities</w:t>
        </w:r>
        <w:r w:rsidR="00B329BF">
          <w:rPr>
            <w:noProof/>
            <w:webHidden/>
          </w:rPr>
          <w:tab/>
        </w:r>
        <w:r w:rsidR="00B329BF">
          <w:rPr>
            <w:noProof/>
            <w:webHidden/>
          </w:rPr>
          <w:fldChar w:fldCharType="begin"/>
        </w:r>
        <w:r w:rsidR="00B329BF">
          <w:rPr>
            <w:noProof/>
            <w:webHidden/>
          </w:rPr>
          <w:instrText xml:space="preserve"> PAGEREF _Toc14519602 \h </w:instrText>
        </w:r>
        <w:r w:rsidR="00B329BF">
          <w:rPr>
            <w:noProof/>
            <w:webHidden/>
          </w:rPr>
        </w:r>
        <w:r w:rsidR="00B329BF">
          <w:rPr>
            <w:noProof/>
            <w:webHidden/>
          </w:rPr>
          <w:fldChar w:fldCharType="separate"/>
        </w:r>
        <w:r w:rsidR="00B329BF">
          <w:rPr>
            <w:noProof/>
            <w:webHidden/>
          </w:rPr>
          <w:t>124</w:t>
        </w:r>
        <w:r w:rsidR="00B329BF">
          <w:rPr>
            <w:noProof/>
            <w:webHidden/>
          </w:rPr>
          <w:fldChar w:fldCharType="end"/>
        </w:r>
      </w:hyperlink>
    </w:p>
    <w:p w14:paraId="59E892B5" w14:textId="77777777" w:rsidR="00B329BF" w:rsidRDefault="00606B04" w:rsidP="00B329BF">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4519603" w:history="1">
        <w:r w:rsidR="00B329BF" w:rsidRPr="00CB5BB1">
          <w:rPr>
            <w:rStyle w:val="Hyperlink"/>
            <w:noProof/>
          </w:rPr>
          <w:t>Appendix E: Running and Monitoring Root Analysis Tasks</w:t>
        </w:r>
        <w:r w:rsidR="00B329BF">
          <w:rPr>
            <w:noProof/>
            <w:webHidden/>
          </w:rPr>
          <w:tab/>
        </w:r>
        <w:r w:rsidR="00B329BF">
          <w:rPr>
            <w:noProof/>
            <w:webHidden/>
          </w:rPr>
          <w:fldChar w:fldCharType="begin"/>
        </w:r>
        <w:r w:rsidR="00B329BF">
          <w:rPr>
            <w:noProof/>
            <w:webHidden/>
          </w:rPr>
          <w:instrText xml:space="preserve"> PAGEREF _Toc14519603 \h </w:instrText>
        </w:r>
        <w:r w:rsidR="00B329BF">
          <w:rPr>
            <w:noProof/>
            <w:webHidden/>
          </w:rPr>
        </w:r>
        <w:r w:rsidR="00B329BF">
          <w:rPr>
            <w:noProof/>
            <w:webHidden/>
          </w:rPr>
          <w:fldChar w:fldCharType="separate"/>
        </w:r>
        <w:r w:rsidR="00B329BF">
          <w:rPr>
            <w:noProof/>
            <w:webHidden/>
          </w:rPr>
          <w:t>126</w:t>
        </w:r>
        <w:r w:rsidR="00B329BF">
          <w:rPr>
            <w:noProof/>
            <w:webHidden/>
          </w:rPr>
          <w:fldChar w:fldCharType="end"/>
        </w:r>
      </w:hyperlink>
    </w:p>
    <w:p w14:paraId="4A512130" w14:textId="77777777" w:rsidR="00B329BF" w:rsidRDefault="00606B04" w:rsidP="00B329BF">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4519604" w:history="1">
        <w:r w:rsidR="00B329BF" w:rsidRPr="00CB5BB1">
          <w:rPr>
            <w:rStyle w:val="Hyperlink"/>
            <w:noProof/>
          </w:rPr>
          <w:t>Appendix F: Data Extraction, Data Quality and Data Pre-processing</w:t>
        </w:r>
        <w:r w:rsidR="00B329BF">
          <w:rPr>
            <w:noProof/>
            <w:webHidden/>
          </w:rPr>
          <w:tab/>
        </w:r>
        <w:r w:rsidR="00B329BF">
          <w:rPr>
            <w:noProof/>
            <w:webHidden/>
          </w:rPr>
          <w:fldChar w:fldCharType="begin"/>
        </w:r>
        <w:r w:rsidR="00B329BF">
          <w:rPr>
            <w:noProof/>
            <w:webHidden/>
          </w:rPr>
          <w:instrText xml:space="preserve"> PAGEREF _Toc14519604 \h </w:instrText>
        </w:r>
        <w:r w:rsidR="00B329BF">
          <w:rPr>
            <w:noProof/>
            <w:webHidden/>
          </w:rPr>
        </w:r>
        <w:r w:rsidR="00B329BF">
          <w:rPr>
            <w:noProof/>
            <w:webHidden/>
          </w:rPr>
          <w:fldChar w:fldCharType="separate"/>
        </w:r>
        <w:r w:rsidR="00B329BF">
          <w:rPr>
            <w:noProof/>
            <w:webHidden/>
          </w:rPr>
          <w:t>130</w:t>
        </w:r>
        <w:r w:rsidR="00B329BF">
          <w:rPr>
            <w:noProof/>
            <w:webHidden/>
          </w:rPr>
          <w:fldChar w:fldCharType="end"/>
        </w:r>
      </w:hyperlink>
    </w:p>
    <w:p w14:paraId="25731CCF" w14:textId="77777777" w:rsidR="00B329BF" w:rsidRDefault="00606B04" w:rsidP="00B329BF">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4519605" w:history="1">
        <w:r w:rsidR="00B329BF" w:rsidRPr="00CB5BB1">
          <w:rPr>
            <w:rStyle w:val="Hyperlink"/>
            <w:noProof/>
          </w:rPr>
          <w:t>Appendix G: Old Methods Section</w:t>
        </w:r>
        <w:r w:rsidR="00B329BF">
          <w:rPr>
            <w:noProof/>
            <w:webHidden/>
          </w:rPr>
          <w:tab/>
        </w:r>
        <w:r w:rsidR="00B329BF">
          <w:rPr>
            <w:noProof/>
            <w:webHidden/>
          </w:rPr>
          <w:fldChar w:fldCharType="begin"/>
        </w:r>
        <w:r w:rsidR="00B329BF">
          <w:rPr>
            <w:noProof/>
            <w:webHidden/>
          </w:rPr>
          <w:instrText xml:space="preserve"> PAGEREF _Toc14519605 \h </w:instrText>
        </w:r>
        <w:r w:rsidR="00B329BF">
          <w:rPr>
            <w:noProof/>
            <w:webHidden/>
          </w:rPr>
        </w:r>
        <w:r w:rsidR="00B329BF">
          <w:rPr>
            <w:noProof/>
            <w:webHidden/>
          </w:rPr>
          <w:fldChar w:fldCharType="separate"/>
        </w:r>
        <w:r w:rsidR="00B329BF">
          <w:rPr>
            <w:noProof/>
            <w:webHidden/>
          </w:rPr>
          <w:t>132</w:t>
        </w:r>
        <w:r w:rsidR="00B329BF">
          <w:rPr>
            <w:noProof/>
            <w:webHidden/>
          </w:rPr>
          <w:fldChar w:fldCharType="end"/>
        </w:r>
      </w:hyperlink>
    </w:p>
    <w:p w14:paraId="4C24FA07" w14:textId="77777777" w:rsidR="00B329BF" w:rsidRDefault="00606B04" w:rsidP="00B329BF">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4519606" w:history="1">
        <w:r w:rsidR="00B329BF" w:rsidRPr="00CB5BB1">
          <w:rPr>
            <w:rStyle w:val="Hyperlink"/>
            <w:noProof/>
          </w:rPr>
          <w:t>Appendix H: Old Results Section</w:t>
        </w:r>
        <w:r w:rsidR="00B329BF">
          <w:rPr>
            <w:noProof/>
            <w:webHidden/>
          </w:rPr>
          <w:tab/>
        </w:r>
        <w:r w:rsidR="00B329BF">
          <w:rPr>
            <w:noProof/>
            <w:webHidden/>
          </w:rPr>
          <w:fldChar w:fldCharType="begin"/>
        </w:r>
        <w:r w:rsidR="00B329BF">
          <w:rPr>
            <w:noProof/>
            <w:webHidden/>
          </w:rPr>
          <w:instrText xml:space="preserve"> PAGEREF _Toc14519606 \h </w:instrText>
        </w:r>
        <w:r w:rsidR="00B329BF">
          <w:rPr>
            <w:noProof/>
            <w:webHidden/>
          </w:rPr>
        </w:r>
        <w:r w:rsidR="00B329BF">
          <w:rPr>
            <w:noProof/>
            <w:webHidden/>
          </w:rPr>
          <w:fldChar w:fldCharType="separate"/>
        </w:r>
        <w:r w:rsidR="00B329BF">
          <w:rPr>
            <w:noProof/>
            <w:webHidden/>
          </w:rPr>
          <w:t>136</w:t>
        </w:r>
        <w:r w:rsidR="00B329BF">
          <w:rPr>
            <w:noProof/>
            <w:webHidden/>
          </w:rPr>
          <w:fldChar w:fldCharType="end"/>
        </w:r>
      </w:hyperlink>
    </w:p>
    <w:p w14:paraId="4198CDA9" w14:textId="77777777" w:rsidR="00B329BF" w:rsidRPr="00F54A54" w:rsidRDefault="00B329BF" w:rsidP="00B329BF">
      <w:r>
        <w:fldChar w:fldCharType="end"/>
      </w:r>
    </w:p>
    <w:p w14:paraId="1E16B48C" w14:textId="77777777" w:rsidR="00B329BF" w:rsidRPr="00D91F18" w:rsidRDefault="00B329BF" w:rsidP="00B329BF">
      <w:pPr>
        <w:pStyle w:val="AppendixHeading1"/>
        <w:spacing w:line="480" w:lineRule="auto"/>
        <w:rPr>
          <w:b/>
        </w:rPr>
      </w:pPr>
      <w:bookmarkStart w:id="1" w:name="_Toc14519142"/>
      <w:bookmarkStart w:id="2" w:name="_Toc14519210"/>
      <w:bookmarkStart w:id="3" w:name="_Toc14519599"/>
      <w:r>
        <w:lastRenderedPageBreak/>
        <w:t>Appendix A: Plotting the Bethe-Bloch Equation</w:t>
      </w:r>
      <w:bookmarkEnd w:id="1"/>
      <w:bookmarkEnd w:id="2"/>
      <w:bookmarkEnd w:id="3"/>
    </w:p>
    <w:p w14:paraId="681924C4" w14:textId="77777777" w:rsidR="00B329BF" w:rsidRDefault="00B329BF" w:rsidP="00B329BF">
      <w:bookmarkStart w:id="4" w:name="create-a-bethe-bloch-function"/>
      <w:bookmarkEnd w:id="4"/>
      <w:r>
        <w:t>Create a Bethe-Bloch function:</w:t>
      </w:r>
    </w:p>
    <w:p w14:paraId="27A45F1A" w14:textId="77777777" w:rsidR="00B329BF" w:rsidRDefault="00B329BF" w:rsidP="00B329BF">
      <w:pPr>
        <w:pStyle w:val="SourceCode"/>
      </w:pPr>
      <w:r>
        <w:rPr>
          <w:rStyle w:val="CommentTok"/>
        </w:rPr>
        <w:t>#Planck's constant:</w:t>
      </w:r>
      <w:r>
        <w:br/>
      </w:r>
      <w:r>
        <w:rPr>
          <w:rStyle w:val="NormalTok"/>
        </w:rPr>
        <w:t>h &lt;-</w:t>
      </w:r>
      <w:r>
        <w:rPr>
          <w:rStyle w:val="StringTok"/>
        </w:rPr>
        <w:t xml:space="preserve"> </w:t>
      </w:r>
      <w:r>
        <w:rPr>
          <w:rStyle w:val="FloatTok"/>
        </w:rPr>
        <w:t>6.62607004e-34</w:t>
      </w:r>
      <w:r>
        <w:br/>
      </w:r>
      <w:r>
        <w:br/>
      </w:r>
      <w:r>
        <w:rPr>
          <w:rStyle w:val="CommentTok"/>
        </w:rPr>
        <w:t>#Speed of light m/s</w:t>
      </w:r>
      <w:r>
        <w:br/>
      </w:r>
      <w:r>
        <w:rPr>
          <w:rStyle w:val="NormalTok"/>
        </w:rPr>
        <w:t>c &lt;-</w:t>
      </w:r>
      <w:r>
        <w:rPr>
          <w:rStyle w:val="StringTok"/>
        </w:rPr>
        <w:t xml:space="preserve"> </w:t>
      </w:r>
      <w:r>
        <w:rPr>
          <w:rStyle w:val="DecValTok"/>
        </w:rPr>
        <w:t>299792458</w:t>
      </w:r>
      <w:r>
        <w:br/>
      </w:r>
      <w:r>
        <w:br/>
      </w:r>
      <w:r>
        <w:rPr>
          <w:rStyle w:val="CommentTok"/>
        </w:rPr>
        <w:t>#Fine structure constant</w:t>
      </w:r>
      <w:r>
        <w:br/>
      </w:r>
      <w:r>
        <w:rPr>
          <w:rStyle w:val="NormalTok"/>
        </w:rPr>
        <w:t>alpha &lt;-</w:t>
      </w:r>
      <w:r>
        <w:rPr>
          <w:rStyle w:val="StringTok"/>
        </w:rPr>
        <w:t xml:space="preserve"> </w:t>
      </w:r>
      <w:r>
        <w:rPr>
          <w:rStyle w:val="DecValTok"/>
        </w:rPr>
        <w:t>1</w:t>
      </w:r>
      <w:r>
        <w:rPr>
          <w:rStyle w:val="OperatorTok"/>
        </w:rPr>
        <w:t>/</w:t>
      </w:r>
      <w:r>
        <w:rPr>
          <w:rStyle w:val="DecValTok"/>
        </w:rPr>
        <w:t>137</w:t>
      </w:r>
      <w:r>
        <w:br/>
      </w:r>
      <w:r>
        <w:br/>
      </w:r>
      <w:r>
        <w:rPr>
          <w:rStyle w:val="CommentTok"/>
        </w:rPr>
        <w:t>#Mass of an electron Mass/GeV</w:t>
      </w:r>
      <w:r>
        <w:br/>
      </w:r>
      <w:r>
        <w:br/>
      </w:r>
      <w:r>
        <w:rPr>
          <w:rStyle w:val="NormalTok"/>
        </w:rPr>
        <w:t>m.e &lt;-</w:t>
      </w:r>
      <w:r>
        <w:rPr>
          <w:rStyle w:val="StringTok"/>
        </w:rPr>
        <w:t xml:space="preserve"> </w:t>
      </w:r>
      <w:r>
        <w:rPr>
          <w:rStyle w:val="FloatTok"/>
        </w:rPr>
        <w:t>0.005</w:t>
      </w:r>
      <w:r>
        <w:br/>
      </w:r>
      <w:r>
        <w:br/>
      </w:r>
      <w:r>
        <w:rPr>
          <w:rStyle w:val="CommentTok"/>
        </w:rPr>
        <w:t>#Density n, atomic number Z, the fraction of the speed of light the particle is moving at, beta, and the particle's velocity v are specified as parameters to the equation</w:t>
      </w:r>
      <w:r>
        <w:br/>
      </w:r>
      <w:r>
        <w:br/>
      </w:r>
      <w:r>
        <w:br/>
      </w:r>
      <w:r>
        <w:rPr>
          <w:rStyle w:val="NormalTok"/>
        </w:rPr>
        <w:t>dE.dx &lt;-</w:t>
      </w:r>
      <w:r>
        <w:rPr>
          <w:rStyle w:val="StringTok"/>
        </w:rPr>
        <w:t xml:space="preserve"> </w:t>
      </w:r>
      <w:r>
        <w:rPr>
          <w:rStyle w:val="ControlFlowTok"/>
        </w:rPr>
        <w:t>function</w:t>
      </w:r>
      <w:r>
        <w:rPr>
          <w:rStyle w:val="NormalTok"/>
        </w:rPr>
        <w:t>(n,Z,v,beta){</w:t>
      </w:r>
      <w:r>
        <w:br/>
      </w:r>
      <w:r>
        <w:rPr>
          <w:rStyle w:val="NormalTok"/>
        </w:rPr>
        <w:t xml:space="preserve">  </w:t>
      </w:r>
      <w:r>
        <w:rPr>
          <w:rStyle w:val="OperatorTok"/>
        </w:rPr>
        <w:t>-</w:t>
      </w:r>
      <w:r>
        <w:rPr>
          <w:rStyle w:val="DecValTok"/>
        </w:rPr>
        <w:t>4</w:t>
      </w:r>
      <w:r>
        <w:rPr>
          <w:rStyle w:val="NormalTok"/>
        </w:rPr>
        <w:t xml:space="preserve"> </w:t>
      </w:r>
      <w:r>
        <w:rPr>
          <w:rStyle w:val="OperatorTok"/>
        </w:rPr>
        <w:t>*</w:t>
      </w:r>
      <w:r>
        <w:rPr>
          <w:rStyle w:val="StringTok"/>
        </w:rPr>
        <w:t xml:space="preserve"> </w:t>
      </w:r>
      <w:r>
        <w:rPr>
          <w:rStyle w:val="NormalTok"/>
        </w:rPr>
        <w:t xml:space="preserve">pi </w:t>
      </w:r>
      <w:r>
        <w:rPr>
          <w:rStyle w:val="OperatorTok"/>
        </w:rPr>
        <w:t>*</w:t>
      </w:r>
      <w:r>
        <w:rPr>
          <w:rStyle w:val="StringTok"/>
        </w:rPr>
        <w:t xml:space="preserve"> </w:t>
      </w:r>
      <w:r>
        <w:rPr>
          <w:rStyle w:val="NormalTok"/>
        </w:rPr>
        <w:t>h</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c</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alpha</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 xml:space="preserve">((n </w:t>
      </w:r>
      <w:r>
        <w:rPr>
          <w:rStyle w:val="OperatorTok"/>
        </w:rPr>
        <w:t>*</w:t>
      </w:r>
      <w:r>
        <w:rPr>
          <w:rStyle w:val="StringTok"/>
        </w:rPr>
        <w:t xml:space="preserve"> </w:t>
      </w:r>
      <w:r>
        <w:rPr>
          <w:rStyle w:val="NormalTok"/>
        </w:rPr>
        <w:t>Z)</w:t>
      </w:r>
      <w:r>
        <w:rPr>
          <w:rStyle w:val="OperatorTok"/>
        </w:rPr>
        <w:t>/</w:t>
      </w:r>
      <w:r>
        <w:rPr>
          <w:rStyle w:val="NormalTok"/>
        </w:rPr>
        <w:t xml:space="preserve">(m.e </w:t>
      </w:r>
      <w:r>
        <w:rPr>
          <w:rStyle w:val="OperatorTok"/>
        </w:rPr>
        <w:t>*</w:t>
      </w:r>
      <w:r>
        <w:rPr>
          <w:rStyle w:val="StringTok"/>
        </w:rPr>
        <w:t xml:space="preserve"> </w:t>
      </w:r>
      <w:r>
        <w:rPr>
          <w:rStyle w:val="NormalTok"/>
        </w:rPr>
        <w:t>v</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KeywordTok"/>
        </w:rPr>
        <w:t>log</w:t>
      </w:r>
      <w:r>
        <w:rPr>
          <w:rStyle w:val="NormalTok"/>
        </w:rPr>
        <w:t>(((</w:t>
      </w:r>
      <w:r>
        <w:rPr>
          <w:rStyle w:val="DecValTok"/>
        </w:rPr>
        <w:t>2</w:t>
      </w:r>
      <w:r>
        <w:rPr>
          <w:rStyle w:val="NormalTok"/>
        </w:rPr>
        <w:t xml:space="preserve"> </w:t>
      </w:r>
      <w:r>
        <w:rPr>
          <w:rStyle w:val="OperatorTok"/>
        </w:rPr>
        <w:t>*</w:t>
      </w:r>
      <w:r>
        <w:rPr>
          <w:rStyle w:val="StringTok"/>
        </w:rPr>
        <w:t xml:space="preserve"> </w:t>
      </w:r>
      <w:r>
        <w:rPr>
          <w:rStyle w:val="NormalTok"/>
        </w:rPr>
        <w:t>beta</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gamma</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c</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m.e)</w:t>
      </w:r>
      <w:r>
        <w:rPr>
          <w:rStyle w:val="OperatorTok"/>
        </w:rPr>
        <w:t>/</w:t>
      </w:r>
      <w:r>
        <w:rPr>
          <w:rStyle w:val="NormalTok"/>
        </w:rPr>
        <w:t xml:space="preserve">(I.e)) </w:t>
      </w:r>
      <w:r>
        <w:rPr>
          <w:rStyle w:val="OperatorTok"/>
        </w:rPr>
        <w:t>-</w:t>
      </w:r>
      <w:r>
        <w:rPr>
          <w:rStyle w:val="StringTok"/>
        </w:rPr>
        <w:t xml:space="preserve"> </w:t>
      </w:r>
      <w:r>
        <w:rPr>
          <w:rStyle w:val="NormalTok"/>
        </w:rPr>
        <w:t>beta</w:t>
      </w:r>
      <w:r>
        <w:rPr>
          <w:rStyle w:val="OperatorTok"/>
        </w:rPr>
        <w:t>^</w:t>
      </w:r>
      <w:r>
        <w:rPr>
          <w:rStyle w:val="DecValTok"/>
        </w:rPr>
        <w:t>2</w:t>
      </w:r>
      <w:r>
        <w:rPr>
          <w:rStyle w:val="NormalTok"/>
        </w:rPr>
        <w:t>,</w:t>
      </w:r>
      <w:r>
        <w:rPr>
          <w:rStyle w:val="DataTypeTok"/>
        </w:rPr>
        <w:t>base=</w:t>
      </w:r>
      <w:r>
        <w:rPr>
          <w:rStyle w:val="KeywordTok"/>
        </w:rPr>
        <w:t>exp</w:t>
      </w:r>
      <w:r>
        <w:rPr>
          <w:rStyle w:val="NormalTok"/>
        </w:rPr>
        <w:t>(</w:t>
      </w:r>
      <w:r>
        <w:rPr>
          <w:rStyle w:val="DecValTok"/>
        </w:rPr>
        <w:t>1</w:t>
      </w:r>
      <w:r>
        <w:rPr>
          <w:rStyle w:val="NormalTok"/>
        </w:rPr>
        <w:t>))</w:t>
      </w:r>
      <w:r>
        <w:br/>
      </w:r>
      <w:r>
        <w:rPr>
          <w:rStyle w:val="NormalTok"/>
        </w:rPr>
        <w:t>}</w:t>
      </w:r>
      <w:r>
        <w:br/>
      </w:r>
      <w:r>
        <w:br/>
      </w:r>
      <w:r>
        <w:rPr>
          <w:rStyle w:val="CommentTok"/>
        </w:rPr>
        <w:t>#For an electron traversing a silicon detector:</w:t>
      </w:r>
      <w:r>
        <w:br/>
      </w:r>
      <w:r>
        <w:br/>
      </w:r>
      <w:r>
        <w:rPr>
          <w:rStyle w:val="NormalTok"/>
        </w:rPr>
        <w:t>v &lt;-</w:t>
      </w:r>
      <w:r>
        <w:rPr>
          <w:rStyle w:val="StringTok"/>
        </w:rPr>
        <w:t xml:space="preserve"> </w:t>
      </w:r>
      <w:r>
        <w:rPr>
          <w:rStyle w:val="KeywordTok"/>
        </w:rPr>
        <w:t>seq</w:t>
      </w:r>
      <w:r>
        <w:rPr>
          <w:rStyle w:val="NormalTok"/>
        </w:rPr>
        <w:t>(</w:t>
      </w:r>
      <w:r>
        <w:rPr>
          <w:rStyle w:val="FloatTok"/>
        </w:rPr>
        <w:t>0.1</w:t>
      </w:r>
      <w:r>
        <w:rPr>
          <w:rStyle w:val="OperatorTok"/>
        </w:rPr>
        <w:t>*</w:t>
      </w:r>
      <w:r>
        <w:rPr>
          <w:rStyle w:val="NormalTok"/>
        </w:rPr>
        <w:t>c,c,</w:t>
      </w:r>
      <w:r>
        <w:rPr>
          <w:rStyle w:val="DecValTok"/>
        </w:rPr>
        <w:t>100000</w:t>
      </w:r>
      <w:r>
        <w:rPr>
          <w:rStyle w:val="NormalTok"/>
        </w:rPr>
        <w:t>)</w:t>
      </w:r>
      <w:r>
        <w:br/>
      </w:r>
      <w:r>
        <w:br/>
      </w:r>
      <w:r>
        <w:rPr>
          <w:rStyle w:val="NormalTok"/>
        </w:rPr>
        <w:t>beta &lt;-</w:t>
      </w:r>
      <w:r>
        <w:rPr>
          <w:rStyle w:val="StringTok"/>
        </w:rPr>
        <w:t xml:space="preserve"> </w:t>
      </w:r>
      <w:r>
        <w:rPr>
          <w:rStyle w:val="NormalTok"/>
        </w:rPr>
        <w:t>v</w:t>
      </w:r>
      <w:r>
        <w:rPr>
          <w:rStyle w:val="OperatorTok"/>
        </w:rPr>
        <w:t>/</w:t>
      </w:r>
      <w:r>
        <w:rPr>
          <w:rStyle w:val="NormalTok"/>
        </w:rPr>
        <w:t>c</w:t>
      </w:r>
      <w:r>
        <w:br/>
      </w:r>
      <w:r>
        <w:br/>
      </w:r>
      <w:r>
        <w:rPr>
          <w:rStyle w:val="CommentTok"/>
        </w:rPr>
        <w:t>#Lorentz factor</w:t>
      </w:r>
      <w:r>
        <w:br/>
      </w:r>
      <w:r>
        <w:br/>
      </w:r>
      <w:r>
        <w:rPr>
          <w:rStyle w:val="NormalTok"/>
        </w:rPr>
        <w:t>gamma &lt;-</w:t>
      </w:r>
      <w:r>
        <w:rPr>
          <w:rStyle w:val="StringTok"/>
        </w:rPr>
        <w:t xml:space="preserve"> </w:t>
      </w:r>
      <w:r>
        <w:rPr>
          <w:rStyle w:val="DecValTok"/>
        </w:rPr>
        <w:t>1</w:t>
      </w:r>
      <w:r>
        <w:rPr>
          <w:rStyle w:val="OperatorTok"/>
        </w:rPr>
        <w:t>/</w:t>
      </w:r>
      <w:r>
        <w:rPr>
          <w:rStyle w:val="NormalTok"/>
        </w:rPr>
        <w:t>(</w:t>
      </w:r>
      <w:r>
        <w:rPr>
          <w:rStyle w:val="KeywordTok"/>
        </w:rPr>
        <w:t>sqrt</w:t>
      </w:r>
      <w:r>
        <w:rPr>
          <w:rStyle w:val="NormalTok"/>
        </w:rPr>
        <w:t>(</w:t>
      </w:r>
      <w:r>
        <w:rPr>
          <w:rStyle w:val="DecValTok"/>
        </w:rPr>
        <w:t>1</w:t>
      </w:r>
      <w:r>
        <w:rPr>
          <w:rStyle w:val="OperatorTok"/>
        </w:rPr>
        <w:t>-</w:t>
      </w:r>
      <w:r>
        <w:rPr>
          <w:rStyle w:val="NormalTok"/>
        </w:rPr>
        <w:t>(v</w:t>
      </w:r>
      <w:r>
        <w:rPr>
          <w:rStyle w:val="OperatorTok"/>
        </w:rPr>
        <w:t>^</w:t>
      </w:r>
      <w:r>
        <w:rPr>
          <w:rStyle w:val="DecValTok"/>
        </w:rPr>
        <w:t>2</w:t>
      </w:r>
      <w:r>
        <w:rPr>
          <w:rStyle w:val="OperatorTok"/>
        </w:rPr>
        <w:t>/</w:t>
      </w:r>
      <w:r>
        <w:rPr>
          <w:rStyle w:val="NormalTok"/>
        </w:rPr>
        <w:t>c</w:t>
      </w:r>
      <w:r>
        <w:rPr>
          <w:rStyle w:val="OperatorTok"/>
        </w:rPr>
        <w:t>^</w:t>
      </w:r>
      <w:r>
        <w:rPr>
          <w:rStyle w:val="DecValTok"/>
        </w:rPr>
        <w:t>2</w:t>
      </w:r>
      <w:r>
        <w:rPr>
          <w:rStyle w:val="NormalTok"/>
        </w:rPr>
        <w:t>)))</w:t>
      </w:r>
      <w:r>
        <w:br/>
      </w:r>
      <w:r>
        <w:br/>
      </w:r>
      <w:r>
        <w:rPr>
          <w:rStyle w:val="NormalTok"/>
        </w:rPr>
        <w:t>n &lt;-</w:t>
      </w:r>
      <w:r>
        <w:rPr>
          <w:rStyle w:val="StringTok"/>
        </w:rPr>
        <w:t xml:space="preserve"> </w:t>
      </w:r>
      <w:r>
        <w:rPr>
          <w:rStyle w:val="DecValTok"/>
        </w:rPr>
        <w:t>1</w:t>
      </w:r>
      <w:r>
        <w:br/>
      </w:r>
      <w:r>
        <w:br/>
      </w:r>
      <w:r>
        <w:br/>
      </w:r>
      <w:r>
        <w:br/>
      </w:r>
      <w:r>
        <w:rPr>
          <w:rStyle w:val="NormalTok"/>
        </w:rPr>
        <w:t>Z &lt;-</w:t>
      </w:r>
      <w:r>
        <w:rPr>
          <w:rStyle w:val="StringTok"/>
        </w:rPr>
        <w:t xml:space="preserve"> </w:t>
      </w:r>
      <w:r>
        <w:rPr>
          <w:rStyle w:val="DecValTok"/>
        </w:rPr>
        <w:t>14</w:t>
      </w:r>
      <w:r>
        <w:br/>
      </w:r>
      <w:r>
        <w:br/>
      </w:r>
      <w:r>
        <w:rPr>
          <w:rStyle w:val="CommentTok"/>
        </w:rPr>
        <w:t>#Effective ionization potential of the material</w:t>
      </w:r>
      <w:r>
        <w:br/>
      </w:r>
      <w:r>
        <w:br/>
      </w:r>
      <w:r>
        <w:rPr>
          <w:rStyle w:val="NormalTok"/>
        </w:rPr>
        <w:t>I.e &lt;-</w:t>
      </w:r>
      <w:r>
        <w:rPr>
          <w:rStyle w:val="StringTok"/>
        </w:rPr>
        <w:t xml:space="preserve"> </w:t>
      </w:r>
      <w:r>
        <w:rPr>
          <w:rStyle w:val="DecValTok"/>
        </w:rPr>
        <w:t>10</w:t>
      </w:r>
      <w:r>
        <w:rPr>
          <w:rStyle w:val="NormalTok"/>
        </w:rPr>
        <w:t xml:space="preserve"> </w:t>
      </w:r>
      <w:r>
        <w:rPr>
          <w:rStyle w:val="OperatorTok"/>
        </w:rPr>
        <w:t>*</w:t>
      </w:r>
      <w:r>
        <w:rPr>
          <w:rStyle w:val="StringTok"/>
        </w:rPr>
        <w:t xml:space="preserve"> </w:t>
      </w:r>
      <w:r>
        <w:rPr>
          <w:rStyle w:val="NormalTok"/>
        </w:rPr>
        <w:t>Z</w:t>
      </w:r>
      <w:r>
        <w:br/>
      </w:r>
      <w:r>
        <w:br/>
      </w:r>
      <w:r>
        <w:rPr>
          <w:rStyle w:val="NormalTok"/>
        </w:rPr>
        <w:t>electron.y =</w:t>
      </w:r>
      <w:r>
        <w:rPr>
          <w:rStyle w:val="StringTok"/>
        </w:rPr>
        <w:t xml:space="preserve"> </w:t>
      </w:r>
      <w:r>
        <w:rPr>
          <w:rStyle w:val="KeywordTok"/>
        </w:rPr>
        <w:t>dE.dx</w:t>
      </w:r>
      <w:r>
        <w:rPr>
          <w:rStyle w:val="NormalTok"/>
        </w:rPr>
        <w:t>(</w:t>
      </w:r>
      <w:r>
        <w:rPr>
          <w:rStyle w:val="DataTypeTok"/>
        </w:rPr>
        <w:t>n=</w:t>
      </w:r>
      <w:r>
        <w:rPr>
          <w:rStyle w:val="NormalTok"/>
        </w:rPr>
        <w:t>n,</w:t>
      </w:r>
      <w:r>
        <w:rPr>
          <w:rStyle w:val="DataTypeTok"/>
        </w:rPr>
        <w:t>Z=</w:t>
      </w:r>
      <w:r>
        <w:rPr>
          <w:rStyle w:val="NormalTok"/>
        </w:rPr>
        <w:t>Z,</w:t>
      </w:r>
      <w:r>
        <w:rPr>
          <w:rStyle w:val="DataTypeTok"/>
        </w:rPr>
        <w:t>v=</w:t>
      </w:r>
      <w:r>
        <w:rPr>
          <w:rStyle w:val="NormalTok"/>
        </w:rPr>
        <w:t>v,</w:t>
      </w:r>
      <w:r>
        <w:rPr>
          <w:rStyle w:val="DataTypeTok"/>
        </w:rPr>
        <w:t>beta=</w:t>
      </w:r>
      <w:r>
        <w:rPr>
          <w:rStyle w:val="NormalTok"/>
        </w:rPr>
        <w:t>beta)</w:t>
      </w:r>
      <w:r>
        <w:br/>
      </w:r>
      <w:r>
        <w:br/>
      </w:r>
      <w:r>
        <w:rPr>
          <w:rStyle w:val="KeywordTok"/>
        </w:rPr>
        <w:t>require</w:t>
      </w:r>
      <w:r>
        <w:rPr>
          <w:rStyle w:val="NormalTok"/>
        </w:rPr>
        <w:t>(latex2exp)</w:t>
      </w:r>
    </w:p>
    <w:p w14:paraId="67E13180" w14:textId="77777777" w:rsidR="00B329BF" w:rsidRDefault="00B329BF" w:rsidP="00B329BF">
      <w:pPr>
        <w:pStyle w:val="SourceCode"/>
      </w:pPr>
      <w:r>
        <w:rPr>
          <w:rStyle w:val="VerbatimChar"/>
        </w:rPr>
        <w:t>## Loading required package: latex2exp</w:t>
      </w:r>
    </w:p>
    <w:p w14:paraId="4534D929" w14:textId="77777777" w:rsidR="00B329BF" w:rsidRDefault="00B329BF" w:rsidP="00B329BF">
      <w:pPr>
        <w:pStyle w:val="SourceCode"/>
      </w:pPr>
      <w:r>
        <w:rPr>
          <w:rStyle w:val="NormalTok"/>
        </w:rPr>
        <w:lastRenderedPageBreak/>
        <w:t>m.e &lt;-</w:t>
      </w:r>
      <w:r>
        <w:rPr>
          <w:rStyle w:val="StringTok"/>
        </w:rPr>
        <w:t xml:space="preserve"> </w:t>
      </w:r>
      <w:r>
        <w:rPr>
          <w:rStyle w:val="FloatTok"/>
        </w:rPr>
        <w:t>273.13</w:t>
      </w:r>
      <w:r>
        <w:rPr>
          <w:rStyle w:val="OperatorTok"/>
        </w:rPr>
        <w:t>*</w:t>
      </w:r>
      <w:r>
        <w:rPr>
          <w:rStyle w:val="NormalTok"/>
        </w:rPr>
        <w:t>m.e</w:t>
      </w:r>
      <w:r>
        <w:br/>
      </w:r>
      <w:r>
        <w:br/>
      </w:r>
      <w:r>
        <w:rPr>
          <w:rStyle w:val="NormalTok"/>
        </w:rPr>
        <w:t>pion.y =</w:t>
      </w:r>
      <w:r>
        <w:rPr>
          <w:rStyle w:val="StringTok"/>
        </w:rPr>
        <w:t xml:space="preserve"> </w:t>
      </w:r>
      <w:r>
        <w:rPr>
          <w:rStyle w:val="KeywordTok"/>
        </w:rPr>
        <w:t>dE.dx</w:t>
      </w:r>
      <w:r>
        <w:rPr>
          <w:rStyle w:val="NormalTok"/>
        </w:rPr>
        <w:t>(</w:t>
      </w:r>
      <w:r>
        <w:rPr>
          <w:rStyle w:val="DataTypeTok"/>
        </w:rPr>
        <w:t>n=</w:t>
      </w:r>
      <w:r>
        <w:rPr>
          <w:rStyle w:val="NormalTok"/>
        </w:rPr>
        <w:t>n,</w:t>
      </w:r>
      <w:r>
        <w:rPr>
          <w:rStyle w:val="DataTypeTok"/>
        </w:rPr>
        <w:t>Z=</w:t>
      </w:r>
      <w:r>
        <w:rPr>
          <w:rStyle w:val="NormalTok"/>
        </w:rPr>
        <w:t>Z,</w:t>
      </w:r>
      <w:r>
        <w:rPr>
          <w:rStyle w:val="DataTypeTok"/>
        </w:rPr>
        <w:t>v=</w:t>
      </w:r>
      <w:r>
        <w:rPr>
          <w:rStyle w:val="NormalTok"/>
        </w:rPr>
        <w:t>v,</w:t>
      </w:r>
      <w:r>
        <w:rPr>
          <w:rStyle w:val="DataTypeTok"/>
        </w:rPr>
        <w:t>beta=</w:t>
      </w:r>
      <w:r>
        <w:rPr>
          <w:rStyle w:val="NormalTok"/>
        </w:rPr>
        <w:t>beta)</w:t>
      </w:r>
      <w:r>
        <w:br/>
      </w:r>
      <w:r>
        <w:br/>
      </w:r>
      <w:r>
        <w:br/>
      </w:r>
      <w:r>
        <w:br/>
      </w: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r>
        <w:rPr>
          <w:rStyle w:val="NormalTok"/>
        </w:rPr>
        <w:t>pion.y,</w:t>
      </w:r>
      <w:r>
        <w:rPr>
          <w:rStyle w:val="DataTypeTok"/>
        </w:rPr>
        <w:t>type=</w:t>
      </w:r>
      <w:r>
        <w:rPr>
          <w:rStyle w:val="StringTok"/>
        </w:rPr>
        <w:t>"l"</w:t>
      </w:r>
      <w:r>
        <w:rPr>
          <w:rStyle w:val="NormalTok"/>
        </w:rPr>
        <w:t>,</w:t>
      </w:r>
      <w:r>
        <w:rPr>
          <w:rStyle w:val="DataTypeTok"/>
        </w:rPr>
        <w:t>main=</w:t>
      </w:r>
      <w:r>
        <w:rPr>
          <w:rStyle w:val="StringTok"/>
        </w:rPr>
        <w:t>"Bethe-Bloch Curve of a Pion moving through Silicon"</w:t>
      </w:r>
      <w:r>
        <w:rPr>
          <w:rStyle w:val="NormalTok"/>
        </w:rPr>
        <w:t xml:space="preserve">, </w:t>
      </w:r>
      <w:r>
        <w:rPr>
          <w:rStyle w:val="DataTypeTok"/>
        </w:rPr>
        <w:t>xlab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blue"</w:t>
      </w:r>
      <w:r>
        <w:rPr>
          <w:rStyle w:val="NormalTok"/>
        </w:rPr>
        <w:t>,</w:t>
      </w:r>
      <w:r>
        <w:rPr>
          <w:rStyle w:val="DataTypeTok"/>
        </w:rPr>
        <w:t>cex.main=</w:t>
      </w:r>
      <w:r>
        <w:rPr>
          <w:rStyle w:val="FloatTok"/>
        </w:rPr>
        <w:t>0.8</w:t>
      </w:r>
      <w:r>
        <w:rPr>
          <w:rStyle w:val="NormalTok"/>
        </w:rPr>
        <w:t>)</w:t>
      </w:r>
    </w:p>
    <w:p w14:paraId="177BD5AF" w14:textId="77777777" w:rsidR="00B329BF" w:rsidRDefault="00B329BF" w:rsidP="00B329BF">
      <w:pPr>
        <w:pStyle w:val="FirstParagraph"/>
      </w:pPr>
      <w:r>
        <w:rPr>
          <w:noProof/>
        </w:rPr>
        <w:drawing>
          <wp:inline distT="0" distB="0" distL="0" distR="0" wp14:anchorId="27903B5A" wp14:editId="6341AB62">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14:paraId="04C1619C" w14:textId="77777777" w:rsidR="00B329BF" w:rsidRDefault="00B329BF" w:rsidP="00B329BF">
      <w:pPr>
        <w:pStyle w:val="SourceCode"/>
      </w:pP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r>
        <w:rPr>
          <w:rStyle w:val="NormalTok"/>
        </w:rPr>
        <w:t>electron.y,</w:t>
      </w:r>
      <w:r>
        <w:rPr>
          <w:rStyle w:val="DataTypeTok"/>
        </w:rPr>
        <w:t>type=</w:t>
      </w:r>
      <w:r>
        <w:rPr>
          <w:rStyle w:val="StringTok"/>
        </w:rPr>
        <w:t>"l"</w:t>
      </w:r>
      <w:r>
        <w:rPr>
          <w:rStyle w:val="NormalTok"/>
        </w:rPr>
        <w:t>,</w:t>
      </w:r>
      <w:r>
        <w:rPr>
          <w:rStyle w:val="DataTypeTok"/>
        </w:rPr>
        <w:t>main=</w:t>
      </w:r>
      <w:r>
        <w:rPr>
          <w:rStyle w:val="StringTok"/>
        </w:rPr>
        <w:t>"Bethe-Bloch Curve of an Electron moving through Silicon"</w:t>
      </w:r>
      <w:r>
        <w:rPr>
          <w:rStyle w:val="NormalTok"/>
        </w:rPr>
        <w:t xml:space="preserve">, </w:t>
      </w:r>
      <w:r>
        <w:rPr>
          <w:rStyle w:val="DataTypeTok"/>
        </w:rPr>
        <w:t>xlab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red"</w:t>
      </w:r>
      <w:r>
        <w:rPr>
          <w:rStyle w:val="NormalTok"/>
        </w:rPr>
        <w:t>,</w:t>
      </w:r>
      <w:r>
        <w:rPr>
          <w:rStyle w:val="DataTypeTok"/>
        </w:rPr>
        <w:t>cex.main=</w:t>
      </w:r>
      <w:r>
        <w:rPr>
          <w:rStyle w:val="FloatTok"/>
        </w:rPr>
        <w:t>0.8</w:t>
      </w:r>
      <w:r>
        <w:rPr>
          <w:rStyle w:val="NormalTok"/>
        </w:rPr>
        <w:t>)</w:t>
      </w:r>
    </w:p>
    <w:p w14:paraId="09CA58A5" w14:textId="77777777" w:rsidR="00B329BF" w:rsidRDefault="00B329BF" w:rsidP="00B329BF">
      <w:pPr>
        <w:pStyle w:val="FirstParagraph"/>
      </w:pPr>
      <w:r>
        <w:rPr>
          <w:noProof/>
        </w:rPr>
        <w:lastRenderedPageBreak/>
        <w:drawing>
          <wp:inline distT="0" distB="0" distL="0" distR="0" wp14:anchorId="6958B793" wp14:editId="0B876E9A">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2.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14:paraId="32B7638C" w14:textId="77777777" w:rsidR="00B329BF" w:rsidRDefault="00B329BF" w:rsidP="00B329BF">
      <w:pPr>
        <w:pStyle w:val="SourceCode"/>
      </w:pPr>
      <w:r>
        <w:rPr>
          <w:rStyle w:val="NormalTok"/>
        </w:rPr>
        <w:t>v &lt;-</w:t>
      </w:r>
      <w:r>
        <w:rPr>
          <w:rStyle w:val="StringTok"/>
        </w:rPr>
        <w:t xml:space="preserve"> </w:t>
      </w:r>
      <w:r>
        <w:rPr>
          <w:rStyle w:val="KeywordTok"/>
        </w:rPr>
        <w:t>seq</w:t>
      </w:r>
      <w:r>
        <w:rPr>
          <w:rStyle w:val="NormalTok"/>
        </w:rPr>
        <w:t>(</w:t>
      </w:r>
      <w:r>
        <w:rPr>
          <w:rStyle w:val="FloatTok"/>
        </w:rPr>
        <w:t>0.8</w:t>
      </w:r>
      <w:r>
        <w:rPr>
          <w:rStyle w:val="OperatorTok"/>
        </w:rPr>
        <w:t>*</w:t>
      </w:r>
      <w:r>
        <w:rPr>
          <w:rStyle w:val="NormalTok"/>
        </w:rPr>
        <w:t>c,c,</w:t>
      </w:r>
      <w:r>
        <w:rPr>
          <w:rStyle w:val="DecValTok"/>
        </w:rPr>
        <w:t>100000</w:t>
      </w:r>
      <w:r>
        <w:rPr>
          <w:rStyle w:val="NormalTok"/>
        </w:rPr>
        <w:t>)</w:t>
      </w:r>
      <w:r>
        <w:br/>
      </w:r>
      <w:r>
        <w:br/>
      </w:r>
      <w:r>
        <w:rPr>
          <w:rStyle w:val="NormalTok"/>
        </w:rPr>
        <w:t>beta &lt;-</w:t>
      </w:r>
      <w:r>
        <w:rPr>
          <w:rStyle w:val="StringTok"/>
        </w:rPr>
        <w:t xml:space="preserve"> </w:t>
      </w:r>
      <w:r>
        <w:rPr>
          <w:rStyle w:val="NormalTok"/>
        </w:rPr>
        <w:t>v</w:t>
      </w:r>
      <w:r>
        <w:rPr>
          <w:rStyle w:val="OperatorTok"/>
        </w:rPr>
        <w:t>/</w:t>
      </w:r>
      <w:r>
        <w:rPr>
          <w:rStyle w:val="NormalTok"/>
        </w:rPr>
        <w:t>c</w:t>
      </w:r>
      <w:r>
        <w:br/>
      </w:r>
      <w:r>
        <w:br/>
      </w:r>
      <w:r>
        <w:rPr>
          <w:rStyle w:val="CommentTok"/>
        </w:rPr>
        <w:t>#Lorentz factor</w:t>
      </w:r>
      <w:r>
        <w:br/>
      </w:r>
      <w:r>
        <w:br/>
      </w:r>
      <w:r>
        <w:rPr>
          <w:rStyle w:val="NormalTok"/>
        </w:rPr>
        <w:t>gamma &lt;-</w:t>
      </w:r>
      <w:r>
        <w:rPr>
          <w:rStyle w:val="StringTok"/>
        </w:rPr>
        <w:t xml:space="preserve"> </w:t>
      </w:r>
      <w:r>
        <w:rPr>
          <w:rStyle w:val="DecValTok"/>
        </w:rPr>
        <w:t>1</w:t>
      </w:r>
      <w:r>
        <w:rPr>
          <w:rStyle w:val="OperatorTok"/>
        </w:rPr>
        <w:t>/</w:t>
      </w:r>
      <w:r>
        <w:rPr>
          <w:rStyle w:val="NormalTok"/>
        </w:rPr>
        <w:t>(</w:t>
      </w:r>
      <w:r>
        <w:rPr>
          <w:rStyle w:val="KeywordTok"/>
        </w:rPr>
        <w:t>sqrt</w:t>
      </w:r>
      <w:r>
        <w:rPr>
          <w:rStyle w:val="NormalTok"/>
        </w:rPr>
        <w:t>(</w:t>
      </w:r>
      <w:r>
        <w:rPr>
          <w:rStyle w:val="DecValTok"/>
        </w:rPr>
        <w:t>1</w:t>
      </w:r>
      <w:r>
        <w:rPr>
          <w:rStyle w:val="OperatorTok"/>
        </w:rPr>
        <w:t>-</w:t>
      </w:r>
      <w:r>
        <w:rPr>
          <w:rStyle w:val="NormalTok"/>
        </w:rPr>
        <w:t>(v</w:t>
      </w:r>
      <w:r>
        <w:rPr>
          <w:rStyle w:val="OperatorTok"/>
        </w:rPr>
        <w:t>^</w:t>
      </w:r>
      <w:r>
        <w:rPr>
          <w:rStyle w:val="DecValTok"/>
        </w:rPr>
        <w:t>2</w:t>
      </w:r>
      <w:r>
        <w:rPr>
          <w:rStyle w:val="OperatorTok"/>
        </w:rPr>
        <w:t>/</w:t>
      </w:r>
      <w:r>
        <w:rPr>
          <w:rStyle w:val="NormalTok"/>
        </w:rPr>
        <w:t>c</w:t>
      </w:r>
      <w:r>
        <w:rPr>
          <w:rStyle w:val="OperatorTok"/>
        </w:rPr>
        <w:t>^</w:t>
      </w:r>
      <w:r>
        <w:rPr>
          <w:rStyle w:val="DecValTok"/>
        </w:rPr>
        <w:t>2</w:t>
      </w:r>
      <w:r>
        <w:rPr>
          <w:rStyle w:val="NormalTok"/>
        </w:rPr>
        <w:t>)))</w:t>
      </w:r>
      <w:r>
        <w:br/>
      </w:r>
      <w:r>
        <w:br/>
      </w:r>
      <w:r>
        <w:rPr>
          <w:rStyle w:val="NormalTok"/>
        </w:rPr>
        <w:t>n &lt;-</w:t>
      </w:r>
      <w:r>
        <w:rPr>
          <w:rStyle w:val="StringTok"/>
        </w:rPr>
        <w:t xml:space="preserve"> </w:t>
      </w:r>
      <w:r>
        <w:rPr>
          <w:rStyle w:val="DecValTok"/>
        </w:rPr>
        <w:t>1</w:t>
      </w:r>
      <w:r>
        <w:br/>
      </w:r>
      <w:r>
        <w:br/>
      </w:r>
      <w:r>
        <w:rPr>
          <w:rStyle w:val="NormalTok"/>
        </w:rPr>
        <w:t>m.e &lt;-</w:t>
      </w:r>
      <w:r>
        <w:rPr>
          <w:rStyle w:val="StringTok"/>
        </w:rPr>
        <w:t xml:space="preserve"> </w:t>
      </w:r>
      <w:r>
        <w:rPr>
          <w:rStyle w:val="FloatTok"/>
        </w:rPr>
        <w:t>0.005</w:t>
      </w:r>
      <w:r>
        <w:br/>
      </w:r>
      <w:r>
        <w:br/>
      </w:r>
      <w:r>
        <w:rPr>
          <w:rStyle w:val="NormalTok"/>
        </w:rPr>
        <w:t>electron.y =</w:t>
      </w:r>
      <w:r>
        <w:rPr>
          <w:rStyle w:val="StringTok"/>
        </w:rPr>
        <w:t xml:space="preserve"> </w:t>
      </w:r>
      <w:r>
        <w:rPr>
          <w:rStyle w:val="KeywordTok"/>
        </w:rPr>
        <w:t>dE.dx</w:t>
      </w:r>
      <w:r>
        <w:rPr>
          <w:rStyle w:val="NormalTok"/>
        </w:rPr>
        <w:t>(</w:t>
      </w:r>
      <w:r>
        <w:rPr>
          <w:rStyle w:val="DataTypeTok"/>
        </w:rPr>
        <w:t>n=</w:t>
      </w:r>
      <w:r>
        <w:rPr>
          <w:rStyle w:val="NormalTok"/>
        </w:rPr>
        <w:t>n,</w:t>
      </w:r>
      <w:r>
        <w:rPr>
          <w:rStyle w:val="DataTypeTok"/>
        </w:rPr>
        <w:t>Z=</w:t>
      </w:r>
      <w:r>
        <w:rPr>
          <w:rStyle w:val="NormalTok"/>
        </w:rPr>
        <w:t>Z,</w:t>
      </w:r>
      <w:r>
        <w:rPr>
          <w:rStyle w:val="DataTypeTok"/>
        </w:rPr>
        <w:t>v=</w:t>
      </w:r>
      <w:r>
        <w:rPr>
          <w:rStyle w:val="NormalTok"/>
        </w:rPr>
        <w:t>v,</w:t>
      </w:r>
      <w:r>
        <w:rPr>
          <w:rStyle w:val="DataTypeTok"/>
        </w:rPr>
        <w:t>beta=</w:t>
      </w:r>
      <w:r>
        <w:rPr>
          <w:rStyle w:val="NormalTok"/>
        </w:rPr>
        <w:t>beta)</w:t>
      </w:r>
      <w:r>
        <w:br/>
      </w:r>
      <w:r>
        <w:br/>
      </w:r>
      <w:r>
        <w:rPr>
          <w:rStyle w:val="NormalTok"/>
        </w:rPr>
        <w:t>m.e &lt;-</w:t>
      </w:r>
      <w:r>
        <w:rPr>
          <w:rStyle w:val="StringTok"/>
        </w:rPr>
        <w:t xml:space="preserve"> </w:t>
      </w:r>
      <w:r>
        <w:rPr>
          <w:rStyle w:val="FloatTok"/>
        </w:rPr>
        <w:t>273.13</w:t>
      </w:r>
      <w:r>
        <w:rPr>
          <w:rStyle w:val="OperatorTok"/>
        </w:rPr>
        <w:t>*</w:t>
      </w:r>
      <w:r>
        <w:rPr>
          <w:rStyle w:val="NormalTok"/>
        </w:rPr>
        <w:t>m.e</w:t>
      </w:r>
      <w:r>
        <w:br/>
      </w:r>
      <w:r>
        <w:br/>
      </w:r>
      <w:r>
        <w:rPr>
          <w:rStyle w:val="NormalTok"/>
        </w:rPr>
        <w:t>pion.y =</w:t>
      </w:r>
      <w:r>
        <w:rPr>
          <w:rStyle w:val="StringTok"/>
        </w:rPr>
        <w:t xml:space="preserve"> </w:t>
      </w:r>
      <w:r>
        <w:rPr>
          <w:rStyle w:val="KeywordTok"/>
        </w:rPr>
        <w:t>dE.dx</w:t>
      </w:r>
      <w:r>
        <w:rPr>
          <w:rStyle w:val="NormalTok"/>
        </w:rPr>
        <w:t>(</w:t>
      </w:r>
      <w:r>
        <w:rPr>
          <w:rStyle w:val="DataTypeTok"/>
        </w:rPr>
        <w:t>n=</w:t>
      </w:r>
      <w:r>
        <w:rPr>
          <w:rStyle w:val="NormalTok"/>
        </w:rPr>
        <w:t>n,</w:t>
      </w:r>
      <w:r>
        <w:rPr>
          <w:rStyle w:val="DataTypeTok"/>
        </w:rPr>
        <w:t>Z=</w:t>
      </w:r>
      <w:r>
        <w:rPr>
          <w:rStyle w:val="NormalTok"/>
        </w:rPr>
        <w:t>Z,</w:t>
      </w:r>
      <w:r>
        <w:rPr>
          <w:rStyle w:val="DataTypeTok"/>
        </w:rPr>
        <w:t>v=</w:t>
      </w:r>
      <w:r>
        <w:rPr>
          <w:rStyle w:val="NormalTok"/>
        </w:rPr>
        <w:t>v,</w:t>
      </w:r>
      <w:r>
        <w:rPr>
          <w:rStyle w:val="DataTypeTok"/>
        </w:rPr>
        <w:t>beta=</w:t>
      </w:r>
      <w:r>
        <w:rPr>
          <w:rStyle w:val="NormalTok"/>
        </w:rPr>
        <w:t>beta)</w:t>
      </w:r>
      <w:r>
        <w:br/>
      </w:r>
      <w:r>
        <w:br/>
      </w: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r>
        <w:rPr>
          <w:rStyle w:val="NormalTok"/>
        </w:rPr>
        <w:t>pion.y,</w:t>
      </w:r>
      <w:r>
        <w:rPr>
          <w:rStyle w:val="DataTypeTok"/>
        </w:rPr>
        <w:t>type=</w:t>
      </w:r>
      <w:r>
        <w:rPr>
          <w:rStyle w:val="StringTok"/>
        </w:rPr>
        <w:t>"l"</w:t>
      </w:r>
      <w:r>
        <w:rPr>
          <w:rStyle w:val="NormalTok"/>
        </w:rPr>
        <w:t>,</w:t>
      </w:r>
      <w:r>
        <w:rPr>
          <w:rStyle w:val="DataTypeTok"/>
        </w:rPr>
        <w:t>main=</w:t>
      </w:r>
      <w:r>
        <w:rPr>
          <w:rStyle w:val="StringTok"/>
        </w:rPr>
        <w:t xml:space="preserve">"Bethe-Bloch Curve of a Pion moving through Silicon </w:t>
      </w:r>
      <w:r>
        <w:rPr>
          <w:rStyle w:val="CharTok"/>
        </w:rPr>
        <w:t>\n</w:t>
      </w:r>
      <w:r>
        <w:rPr>
          <w:rStyle w:val="StringTok"/>
        </w:rPr>
        <w:t>at Speeds Upwards of 80% of the Speed of Light"</w:t>
      </w:r>
      <w:r>
        <w:rPr>
          <w:rStyle w:val="NormalTok"/>
        </w:rPr>
        <w:t xml:space="preserve">, </w:t>
      </w:r>
      <w:r>
        <w:rPr>
          <w:rStyle w:val="DataTypeTok"/>
        </w:rPr>
        <w:t>xlab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blue"</w:t>
      </w:r>
      <w:r>
        <w:rPr>
          <w:rStyle w:val="NormalTok"/>
        </w:rPr>
        <w:t>,</w:t>
      </w:r>
      <w:r>
        <w:rPr>
          <w:rStyle w:val="DataTypeTok"/>
        </w:rPr>
        <w:t>cex.main=</w:t>
      </w:r>
      <w:r>
        <w:rPr>
          <w:rStyle w:val="FloatTok"/>
        </w:rPr>
        <w:t>0.8</w:t>
      </w:r>
      <w:r>
        <w:rPr>
          <w:rStyle w:val="NormalTok"/>
        </w:rPr>
        <w:t>)</w:t>
      </w:r>
    </w:p>
    <w:p w14:paraId="4072AEC7" w14:textId="77777777" w:rsidR="00B329BF" w:rsidRDefault="00B329BF" w:rsidP="00B329BF">
      <w:pPr>
        <w:pStyle w:val="FirstParagraph"/>
      </w:pPr>
      <w:r>
        <w:rPr>
          <w:noProof/>
        </w:rPr>
        <w:lastRenderedPageBreak/>
        <w:drawing>
          <wp:inline distT="0" distB="0" distL="0" distR="0" wp14:anchorId="65AAC882" wp14:editId="63DB16C4">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3.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14:paraId="0AA7D59F" w14:textId="77777777" w:rsidR="00B329BF" w:rsidRDefault="00B329BF" w:rsidP="00B329BF">
      <w:pPr>
        <w:pStyle w:val="SourceCode"/>
      </w:pP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r>
        <w:rPr>
          <w:rStyle w:val="NormalTok"/>
        </w:rPr>
        <w:t>electron.y,</w:t>
      </w:r>
      <w:r>
        <w:rPr>
          <w:rStyle w:val="DataTypeTok"/>
        </w:rPr>
        <w:t>type=</w:t>
      </w:r>
      <w:r>
        <w:rPr>
          <w:rStyle w:val="StringTok"/>
        </w:rPr>
        <w:t>"l"</w:t>
      </w:r>
      <w:r>
        <w:rPr>
          <w:rStyle w:val="NormalTok"/>
        </w:rPr>
        <w:t>,</w:t>
      </w:r>
      <w:r>
        <w:rPr>
          <w:rStyle w:val="DataTypeTok"/>
        </w:rPr>
        <w:t>main=</w:t>
      </w:r>
      <w:r>
        <w:rPr>
          <w:rStyle w:val="StringTok"/>
        </w:rPr>
        <w:t xml:space="preserve">"Bethe-Bloch Curve of an Electron moving through Silicon </w:t>
      </w:r>
      <w:r>
        <w:rPr>
          <w:rStyle w:val="CharTok"/>
        </w:rPr>
        <w:t>\n</w:t>
      </w:r>
      <w:r>
        <w:rPr>
          <w:rStyle w:val="StringTok"/>
        </w:rPr>
        <w:t>at Speeds Upwards of 80% of the Speed of Light"</w:t>
      </w:r>
      <w:r>
        <w:rPr>
          <w:rStyle w:val="NormalTok"/>
        </w:rPr>
        <w:t xml:space="preserve">, </w:t>
      </w:r>
      <w:r>
        <w:rPr>
          <w:rStyle w:val="DataTypeTok"/>
        </w:rPr>
        <w:t>xlab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red"</w:t>
      </w:r>
      <w:r>
        <w:rPr>
          <w:rStyle w:val="NormalTok"/>
        </w:rPr>
        <w:t>,</w:t>
      </w:r>
      <w:r>
        <w:rPr>
          <w:rStyle w:val="DataTypeTok"/>
        </w:rPr>
        <w:t>cex.main=</w:t>
      </w:r>
      <w:r>
        <w:rPr>
          <w:rStyle w:val="FloatTok"/>
        </w:rPr>
        <w:t>0.8</w:t>
      </w:r>
      <w:r>
        <w:rPr>
          <w:rStyle w:val="NormalTok"/>
        </w:rPr>
        <w:t>)</w:t>
      </w:r>
    </w:p>
    <w:p w14:paraId="63BAF99E" w14:textId="77777777" w:rsidR="00B329BF" w:rsidRDefault="00B329BF" w:rsidP="00B329BF">
      <w:pPr>
        <w:pStyle w:val="FirstParagraph"/>
      </w:pPr>
      <w:r>
        <w:rPr>
          <w:noProof/>
        </w:rPr>
        <w:lastRenderedPageBreak/>
        <w:drawing>
          <wp:inline distT="0" distB="0" distL="0" distR="0" wp14:anchorId="67053A7D" wp14:editId="4EA1ACB8">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4.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p>
    <w:p w14:paraId="17071FD5" w14:textId="77777777" w:rsidR="00B329BF" w:rsidRDefault="00B329BF" w:rsidP="00B329BF">
      <w:pPr>
        <w:pStyle w:val="SourceCode"/>
      </w:pPr>
      <w:r>
        <w:rPr>
          <w:rStyle w:val="NormalTok"/>
        </w:rPr>
        <w:t>v &lt;-</w:t>
      </w:r>
      <w:r>
        <w:rPr>
          <w:rStyle w:val="StringTok"/>
        </w:rPr>
        <w:t xml:space="preserve"> </w:t>
      </w:r>
      <w:r>
        <w:rPr>
          <w:rStyle w:val="KeywordTok"/>
        </w:rPr>
        <w:t>seq</w:t>
      </w:r>
      <w:r>
        <w:rPr>
          <w:rStyle w:val="NormalTok"/>
        </w:rPr>
        <w:t>(</w:t>
      </w:r>
      <w:r>
        <w:rPr>
          <w:rStyle w:val="FloatTok"/>
        </w:rPr>
        <w:t>0.9</w:t>
      </w:r>
      <w:r>
        <w:rPr>
          <w:rStyle w:val="OperatorTok"/>
        </w:rPr>
        <w:t>*</w:t>
      </w:r>
      <w:r>
        <w:rPr>
          <w:rStyle w:val="NormalTok"/>
        </w:rPr>
        <w:t>c,c,</w:t>
      </w:r>
      <w:r>
        <w:rPr>
          <w:rStyle w:val="DecValTok"/>
        </w:rPr>
        <w:t>100000</w:t>
      </w:r>
      <w:r>
        <w:rPr>
          <w:rStyle w:val="NormalTok"/>
        </w:rPr>
        <w:t>)</w:t>
      </w:r>
      <w:r>
        <w:br/>
      </w:r>
      <w:r>
        <w:br/>
      </w:r>
      <w:r>
        <w:rPr>
          <w:rStyle w:val="NormalTok"/>
        </w:rPr>
        <w:t>beta &lt;-</w:t>
      </w:r>
      <w:r>
        <w:rPr>
          <w:rStyle w:val="StringTok"/>
        </w:rPr>
        <w:t xml:space="preserve"> </w:t>
      </w:r>
      <w:r>
        <w:rPr>
          <w:rStyle w:val="NormalTok"/>
        </w:rPr>
        <w:t>v</w:t>
      </w:r>
      <w:r>
        <w:rPr>
          <w:rStyle w:val="OperatorTok"/>
        </w:rPr>
        <w:t>/</w:t>
      </w:r>
      <w:r>
        <w:rPr>
          <w:rStyle w:val="NormalTok"/>
        </w:rPr>
        <w:t>c</w:t>
      </w:r>
      <w:r>
        <w:br/>
      </w:r>
      <w:r>
        <w:br/>
      </w:r>
      <w:r>
        <w:rPr>
          <w:rStyle w:val="CommentTok"/>
        </w:rPr>
        <w:t>#Lorentz factor</w:t>
      </w:r>
      <w:r>
        <w:br/>
      </w:r>
      <w:r>
        <w:br/>
      </w:r>
      <w:r>
        <w:rPr>
          <w:rStyle w:val="NormalTok"/>
        </w:rPr>
        <w:t>gamma &lt;-</w:t>
      </w:r>
      <w:r>
        <w:rPr>
          <w:rStyle w:val="StringTok"/>
        </w:rPr>
        <w:t xml:space="preserve"> </w:t>
      </w:r>
      <w:r>
        <w:rPr>
          <w:rStyle w:val="DecValTok"/>
        </w:rPr>
        <w:t>1</w:t>
      </w:r>
      <w:r>
        <w:rPr>
          <w:rStyle w:val="OperatorTok"/>
        </w:rPr>
        <w:t>/</w:t>
      </w:r>
      <w:r>
        <w:rPr>
          <w:rStyle w:val="NormalTok"/>
        </w:rPr>
        <w:t>(</w:t>
      </w:r>
      <w:r>
        <w:rPr>
          <w:rStyle w:val="KeywordTok"/>
        </w:rPr>
        <w:t>sqrt</w:t>
      </w:r>
      <w:r>
        <w:rPr>
          <w:rStyle w:val="NormalTok"/>
        </w:rPr>
        <w:t>(</w:t>
      </w:r>
      <w:r>
        <w:rPr>
          <w:rStyle w:val="DecValTok"/>
        </w:rPr>
        <w:t>1</w:t>
      </w:r>
      <w:r>
        <w:rPr>
          <w:rStyle w:val="OperatorTok"/>
        </w:rPr>
        <w:t>-</w:t>
      </w:r>
      <w:r>
        <w:rPr>
          <w:rStyle w:val="NormalTok"/>
        </w:rPr>
        <w:t>(v</w:t>
      </w:r>
      <w:r>
        <w:rPr>
          <w:rStyle w:val="OperatorTok"/>
        </w:rPr>
        <w:t>^</w:t>
      </w:r>
      <w:r>
        <w:rPr>
          <w:rStyle w:val="DecValTok"/>
        </w:rPr>
        <w:t>2</w:t>
      </w:r>
      <w:r>
        <w:rPr>
          <w:rStyle w:val="OperatorTok"/>
        </w:rPr>
        <w:t>/</w:t>
      </w:r>
      <w:r>
        <w:rPr>
          <w:rStyle w:val="NormalTok"/>
        </w:rPr>
        <w:t>c</w:t>
      </w:r>
      <w:r>
        <w:rPr>
          <w:rStyle w:val="OperatorTok"/>
        </w:rPr>
        <w:t>^</w:t>
      </w:r>
      <w:r>
        <w:rPr>
          <w:rStyle w:val="DecValTok"/>
        </w:rPr>
        <w:t>2</w:t>
      </w:r>
      <w:r>
        <w:rPr>
          <w:rStyle w:val="NormalTok"/>
        </w:rPr>
        <w:t>)))</w:t>
      </w:r>
      <w:r>
        <w:br/>
      </w:r>
      <w:r>
        <w:br/>
      </w:r>
      <w:r>
        <w:rPr>
          <w:rStyle w:val="NormalTok"/>
        </w:rPr>
        <w:t>n &lt;-</w:t>
      </w:r>
      <w:r>
        <w:rPr>
          <w:rStyle w:val="StringTok"/>
        </w:rPr>
        <w:t xml:space="preserve"> </w:t>
      </w:r>
      <w:r>
        <w:rPr>
          <w:rStyle w:val="DecValTok"/>
        </w:rPr>
        <w:t>1</w:t>
      </w:r>
      <w:r>
        <w:br/>
      </w:r>
      <w:r>
        <w:br/>
      </w:r>
      <w:r>
        <w:rPr>
          <w:rStyle w:val="NormalTok"/>
        </w:rPr>
        <w:t>m.e &lt;-</w:t>
      </w:r>
      <w:r>
        <w:rPr>
          <w:rStyle w:val="StringTok"/>
        </w:rPr>
        <w:t xml:space="preserve"> </w:t>
      </w:r>
      <w:r>
        <w:rPr>
          <w:rStyle w:val="FloatTok"/>
        </w:rPr>
        <w:t>0.005</w:t>
      </w:r>
      <w:r>
        <w:br/>
      </w:r>
      <w:r>
        <w:br/>
      </w:r>
      <w:r>
        <w:rPr>
          <w:rStyle w:val="NormalTok"/>
        </w:rPr>
        <w:t>electron.y =</w:t>
      </w:r>
      <w:r>
        <w:rPr>
          <w:rStyle w:val="StringTok"/>
        </w:rPr>
        <w:t xml:space="preserve"> </w:t>
      </w:r>
      <w:r>
        <w:rPr>
          <w:rStyle w:val="KeywordTok"/>
        </w:rPr>
        <w:t>dE.dx</w:t>
      </w:r>
      <w:r>
        <w:rPr>
          <w:rStyle w:val="NormalTok"/>
        </w:rPr>
        <w:t>(</w:t>
      </w:r>
      <w:r>
        <w:rPr>
          <w:rStyle w:val="DataTypeTok"/>
        </w:rPr>
        <w:t>n=</w:t>
      </w:r>
      <w:r>
        <w:rPr>
          <w:rStyle w:val="NormalTok"/>
        </w:rPr>
        <w:t>n,</w:t>
      </w:r>
      <w:r>
        <w:rPr>
          <w:rStyle w:val="DataTypeTok"/>
        </w:rPr>
        <w:t>Z=</w:t>
      </w:r>
      <w:r>
        <w:rPr>
          <w:rStyle w:val="NormalTok"/>
        </w:rPr>
        <w:t>Z,</w:t>
      </w:r>
      <w:r>
        <w:rPr>
          <w:rStyle w:val="DataTypeTok"/>
        </w:rPr>
        <w:t>v=</w:t>
      </w:r>
      <w:r>
        <w:rPr>
          <w:rStyle w:val="NormalTok"/>
        </w:rPr>
        <w:t>v,</w:t>
      </w:r>
      <w:r>
        <w:rPr>
          <w:rStyle w:val="DataTypeTok"/>
        </w:rPr>
        <w:t>beta=</w:t>
      </w:r>
      <w:r>
        <w:rPr>
          <w:rStyle w:val="NormalTok"/>
        </w:rPr>
        <w:t>beta)</w:t>
      </w:r>
      <w:r>
        <w:br/>
      </w:r>
      <w:r>
        <w:br/>
      </w:r>
      <w:r>
        <w:rPr>
          <w:rStyle w:val="NormalTok"/>
        </w:rPr>
        <w:t>m.e &lt;-</w:t>
      </w:r>
      <w:r>
        <w:rPr>
          <w:rStyle w:val="StringTok"/>
        </w:rPr>
        <w:t xml:space="preserve"> </w:t>
      </w:r>
      <w:r>
        <w:rPr>
          <w:rStyle w:val="FloatTok"/>
        </w:rPr>
        <w:t>273.13</w:t>
      </w:r>
      <w:r>
        <w:rPr>
          <w:rStyle w:val="OperatorTok"/>
        </w:rPr>
        <w:t>*</w:t>
      </w:r>
      <w:r>
        <w:rPr>
          <w:rStyle w:val="NormalTok"/>
        </w:rPr>
        <w:t>m.e</w:t>
      </w:r>
      <w:r>
        <w:br/>
      </w:r>
      <w:r>
        <w:br/>
      </w:r>
      <w:r>
        <w:rPr>
          <w:rStyle w:val="NormalTok"/>
        </w:rPr>
        <w:t>pion.y =</w:t>
      </w:r>
      <w:r>
        <w:rPr>
          <w:rStyle w:val="StringTok"/>
        </w:rPr>
        <w:t xml:space="preserve"> </w:t>
      </w:r>
      <w:r>
        <w:rPr>
          <w:rStyle w:val="KeywordTok"/>
        </w:rPr>
        <w:t>dE.dx</w:t>
      </w:r>
      <w:r>
        <w:rPr>
          <w:rStyle w:val="NormalTok"/>
        </w:rPr>
        <w:t>(</w:t>
      </w:r>
      <w:r>
        <w:rPr>
          <w:rStyle w:val="DataTypeTok"/>
        </w:rPr>
        <w:t>n=</w:t>
      </w:r>
      <w:r>
        <w:rPr>
          <w:rStyle w:val="NormalTok"/>
        </w:rPr>
        <w:t>n,</w:t>
      </w:r>
      <w:r>
        <w:rPr>
          <w:rStyle w:val="DataTypeTok"/>
        </w:rPr>
        <w:t>Z=</w:t>
      </w:r>
      <w:r>
        <w:rPr>
          <w:rStyle w:val="NormalTok"/>
        </w:rPr>
        <w:t>Z,</w:t>
      </w:r>
      <w:r>
        <w:rPr>
          <w:rStyle w:val="DataTypeTok"/>
        </w:rPr>
        <w:t>v=</w:t>
      </w:r>
      <w:r>
        <w:rPr>
          <w:rStyle w:val="NormalTok"/>
        </w:rPr>
        <w:t>v,</w:t>
      </w:r>
      <w:r>
        <w:rPr>
          <w:rStyle w:val="DataTypeTok"/>
        </w:rPr>
        <w:t>beta=</w:t>
      </w:r>
      <w:r>
        <w:rPr>
          <w:rStyle w:val="NormalTok"/>
        </w:rPr>
        <w:t>beta)</w:t>
      </w:r>
      <w:r>
        <w:br/>
      </w:r>
      <w:r>
        <w:br/>
      </w: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r>
        <w:rPr>
          <w:rStyle w:val="NormalTok"/>
        </w:rPr>
        <w:t>pion.y,</w:t>
      </w:r>
      <w:r>
        <w:rPr>
          <w:rStyle w:val="DataTypeTok"/>
        </w:rPr>
        <w:t>type=</w:t>
      </w:r>
      <w:r>
        <w:rPr>
          <w:rStyle w:val="StringTok"/>
        </w:rPr>
        <w:t>"l"</w:t>
      </w:r>
      <w:r>
        <w:rPr>
          <w:rStyle w:val="NormalTok"/>
        </w:rPr>
        <w:t>,</w:t>
      </w:r>
      <w:r>
        <w:rPr>
          <w:rStyle w:val="DataTypeTok"/>
        </w:rPr>
        <w:t>main=</w:t>
      </w:r>
      <w:r>
        <w:rPr>
          <w:rStyle w:val="StringTok"/>
        </w:rPr>
        <w:t xml:space="preserve">"Bethe-Bloch Curve of a Pion moving through Silicon </w:t>
      </w:r>
      <w:r>
        <w:rPr>
          <w:rStyle w:val="CharTok"/>
        </w:rPr>
        <w:t>\n</w:t>
      </w:r>
      <w:r>
        <w:rPr>
          <w:rStyle w:val="StringTok"/>
        </w:rPr>
        <w:t>at Speeds Upwards of 90% of the Speed of Light"</w:t>
      </w:r>
      <w:r>
        <w:rPr>
          <w:rStyle w:val="NormalTok"/>
        </w:rPr>
        <w:t xml:space="preserve">, </w:t>
      </w:r>
      <w:r>
        <w:rPr>
          <w:rStyle w:val="DataTypeTok"/>
        </w:rPr>
        <w:t>xlab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blue"</w:t>
      </w:r>
      <w:r>
        <w:rPr>
          <w:rStyle w:val="NormalTok"/>
        </w:rPr>
        <w:t>,</w:t>
      </w:r>
      <w:r>
        <w:rPr>
          <w:rStyle w:val="DataTypeTok"/>
        </w:rPr>
        <w:t>cex.main=</w:t>
      </w:r>
      <w:r>
        <w:rPr>
          <w:rStyle w:val="FloatTok"/>
        </w:rPr>
        <w:t>0.8</w:t>
      </w:r>
      <w:r>
        <w:rPr>
          <w:rStyle w:val="NormalTok"/>
        </w:rPr>
        <w:t>)</w:t>
      </w:r>
    </w:p>
    <w:p w14:paraId="075CE468" w14:textId="77777777" w:rsidR="00B329BF" w:rsidRDefault="00B329BF" w:rsidP="00B329BF">
      <w:pPr>
        <w:pStyle w:val="FirstParagraph"/>
      </w:pPr>
      <w:r>
        <w:rPr>
          <w:noProof/>
        </w:rPr>
        <w:lastRenderedPageBreak/>
        <w:drawing>
          <wp:inline distT="0" distB="0" distL="0" distR="0" wp14:anchorId="2B6BEA7C" wp14:editId="660F5024">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5.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p>
    <w:p w14:paraId="11B31BD6" w14:textId="77777777" w:rsidR="00B329BF" w:rsidRDefault="00B329BF" w:rsidP="00B329BF">
      <w:pPr>
        <w:pStyle w:val="SourceCode"/>
      </w:pP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r>
        <w:rPr>
          <w:rStyle w:val="NormalTok"/>
        </w:rPr>
        <w:t>electron.y,</w:t>
      </w:r>
      <w:r>
        <w:rPr>
          <w:rStyle w:val="DataTypeTok"/>
        </w:rPr>
        <w:t>type=</w:t>
      </w:r>
      <w:r>
        <w:rPr>
          <w:rStyle w:val="StringTok"/>
        </w:rPr>
        <w:t>"l"</w:t>
      </w:r>
      <w:r>
        <w:rPr>
          <w:rStyle w:val="NormalTok"/>
        </w:rPr>
        <w:t>,</w:t>
      </w:r>
      <w:r>
        <w:rPr>
          <w:rStyle w:val="DataTypeTok"/>
        </w:rPr>
        <w:t>main=</w:t>
      </w:r>
      <w:r>
        <w:rPr>
          <w:rStyle w:val="StringTok"/>
        </w:rPr>
        <w:t xml:space="preserve">"Bethe-Bloch Curve of an Electron moving through Silicon </w:t>
      </w:r>
      <w:r>
        <w:rPr>
          <w:rStyle w:val="CharTok"/>
        </w:rPr>
        <w:t>\n</w:t>
      </w:r>
      <w:r>
        <w:rPr>
          <w:rStyle w:val="StringTok"/>
        </w:rPr>
        <w:t>at Speeds Upwards of 90% of the Speed of Light"</w:t>
      </w:r>
      <w:r>
        <w:rPr>
          <w:rStyle w:val="NormalTok"/>
        </w:rPr>
        <w:t xml:space="preserve">, </w:t>
      </w:r>
      <w:r>
        <w:rPr>
          <w:rStyle w:val="DataTypeTok"/>
        </w:rPr>
        <w:t>xlab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red"</w:t>
      </w:r>
      <w:r>
        <w:rPr>
          <w:rStyle w:val="NormalTok"/>
        </w:rPr>
        <w:t>,</w:t>
      </w:r>
      <w:r>
        <w:rPr>
          <w:rStyle w:val="DataTypeTok"/>
        </w:rPr>
        <w:t>cex.main=</w:t>
      </w:r>
      <w:r>
        <w:rPr>
          <w:rStyle w:val="FloatTok"/>
        </w:rPr>
        <w:t>0.8</w:t>
      </w:r>
      <w:r>
        <w:rPr>
          <w:rStyle w:val="NormalTok"/>
        </w:rPr>
        <w:t>)</w:t>
      </w:r>
    </w:p>
    <w:p w14:paraId="1F3FA11C" w14:textId="77777777" w:rsidR="00B329BF" w:rsidRDefault="00B329BF" w:rsidP="00B329BF">
      <w:pPr>
        <w:pStyle w:val="FirstParagraph"/>
      </w:pPr>
      <w:r>
        <w:rPr>
          <w:noProof/>
        </w:rPr>
        <w:lastRenderedPageBreak/>
        <w:drawing>
          <wp:inline distT="0" distB="0" distL="0" distR="0" wp14:anchorId="74825EA6" wp14:editId="487603E2">
            <wp:extent cx="5334000" cy="4267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6.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p>
    <w:p w14:paraId="671463C5" w14:textId="77777777" w:rsidR="00B329BF" w:rsidRDefault="00B329BF" w:rsidP="00B329BF">
      <w:pPr>
        <w:rPr>
          <w:lang w:val="en-US"/>
        </w:rPr>
      </w:pPr>
      <w:r>
        <w:rPr>
          <w:lang w:val="en-US"/>
        </w:rPr>
        <w:br w:type="page"/>
      </w:r>
    </w:p>
    <w:p w14:paraId="14446A0A" w14:textId="77777777" w:rsidR="00B329BF" w:rsidRDefault="00B329BF" w:rsidP="00B329BF">
      <w:pPr>
        <w:pStyle w:val="AppendixHeading1"/>
        <w:spacing w:line="480" w:lineRule="auto"/>
      </w:pPr>
      <w:bookmarkStart w:id="5" w:name="_Toc14519143"/>
      <w:bookmarkStart w:id="6" w:name="_Toc14519211"/>
      <w:bookmarkStart w:id="7" w:name="_Toc14519600"/>
      <w:r>
        <w:lastRenderedPageBreak/>
        <w:t>Appendix B: Plotting Binary Cross-Entropy</w:t>
      </w:r>
      <w:bookmarkEnd w:id="5"/>
      <w:bookmarkEnd w:id="6"/>
      <w:bookmarkEnd w:id="7"/>
    </w:p>
    <w:p w14:paraId="1FA4C392" w14:textId="77777777" w:rsidR="00B329BF" w:rsidRDefault="00B329BF" w:rsidP="00B329BF">
      <w:pPr>
        <w:rPr>
          <w:lang w:val="en-US"/>
        </w:rPr>
      </w:pPr>
    </w:p>
    <w:p w14:paraId="0EEF8BE3" w14:textId="77777777" w:rsidR="00B329BF" w:rsidRDefault="00B329BF" w:rsidP="00B329BF">
      <w:pPr>
        <w:rPr>
          <w:lang w:val="en-US"/>
        </w:rPr>
      </w:pPr>
      <w:r>
        <w:rPr>
          <w:lang w:val="en-US"/>
        </w:rPr>
        <w:t>Define a function to plot the binary cross-entropy loss function:</w:t>
      </w:r>
    </w:p>
    <w:p w14:paraId="16D640C2" w14:textId="77777777" w:rsidR="00B329BF" w:rsidRPr="00B94906" w:rsidRDefault="00B329BF" w:rsidP="00B329BF">
      <w:pPr>
        <w:rPr>
          <w:lang w:val="en-US"/>
        </w:rPr>
      </w:pPr>
    </w:p>
    <w:p w14:paraId="347F1C48" w14:textId="77777777" w:rsidR="00B329BF" w:rsidRDefault="00B329BF" w:rsidP="00B329BF">
      <w:pPr>
        <w:pStyle w:val="SourceCode"/>
      </w:pPr>
      <w:bookmarkStart w:id="8" w:name="for-binary-classification"/>
      <w:bookmarkEnd w:id="8"/>
      <w:r>
        <w:rPr>
          <w:rStyle w:val="NormalTok"/>
        </w:rPr>
        <w:t>cross.entropy &lt;-</w:t>
      </w:r>
      <w:r>
        <w:rPr>
          <w:rStyle w:val="StringTok"/>
        </w:rPr>
        <w:t xml:space="preserve"> </w:t>
      </w:r>
      <w:r>
        <w:rPr>
          <w:rStyle w:val="ControlFlowTok"/>
        </w:rPr>
        <w:t>function</w:t>
      </w:r>
      <w:r>
        <w:rPr>
          <w:rStyle w:val="NormalTok"/>
        </w:rPr>
        <w:t>(y,p){</w:t>
      </w:r>
      <w:r>
        <w:br/>
      </w:r>
      <w:r>
        <w:rPr>
          <w:rStyle w:val="NormalTok"/>
        </w:rPr>
        <w:t xml:space="preserve">  </w:t>
      </w:r>
      <w:r>
        <w:rPr>
          <w:rStyle w:val="OperatorTok"/>
        </w:rPr>
        <w:t>-</w:t>
      </w:r>
      <w:r>
        <w:rPr>
          <w:rStyle w:val="NormalTok"/>
        </w:rPr>
        <w:t xml:space="preserve">(y </w:t>
      </w:r>
      <w:r>
        <w:rPr>
          <w:rStyle w:val="OperatorTok"/>
        </w:rPr>
        <w:t>*</w:t>
      </w:r>
      <w:r>
        <w:rPr>
          <w:rStyle w:val="StringTok"/>
        </w:rPr>
        <w:t xml:space="preserve"> </w:t>
      </w:r>
      <w:r>
        <w:rPr>
          <w:rStyle w:val="KeywordTok"/>
        </w:rPr>
        <w:t>log</w:t>
      </w:r>
      <w:r>
        <w:rPr>
          <w:rStyle w:val="NormalTok"/>
        </w:rPr>
        <w:t>(p,</w:t>
      </w:r>
      <w:r>
        <w:rPr>
          <w:rStyle w:val="DataTypeTok"/>
        </w:rPr>
        <w:t>base =</w:t>
      </w:r>
      <w:r>
        <w:rPr>
          <w:rStyle w:val="NormalTok"/>
        </w:rPr>
        <w:t xml:space="preserve"> </w:t>
      </w:r>
      <w:r>
        <w:rPr>
          <w:rStyle w:val="DecValTok"/>
        </w:rPr>
        <w:t>10</w:t>
      </w:r>
      <w:r>
        <w:rPr>
          <w:rStyle w:val="NormalTok"/>
        </w:rPr>
        <w:t xml:space="preserve">) </w:t>
      </w:r>
      <w:r>
        <w:rPr>
          <w:rStyle w:val="OperatorTok"/>
        </w:rPr>
        <w:t>+</w:t>
      </w:r>
      <w:r>
        <w:rPr>
          <w:rStyle w:val="StringTok"/>
        </w:rPr>
        <w:t xml:space="preserve"> </w:t>
      </w:r>
      <w:r>
        <w:rPr>
          <w:rStyle w:val="NormalTok"/>
        </w:rPr>
        <w:t>((</w:t>
      </w:r>
      <w:r>
        <w:rPr>
          <w:rStyle w:val="DecValTok"/>
        </w:rPr>
        <w:t>1</w:t>
      </w:r>
      <w:r>
        <w:rPr>
          <w:rStyle w:val="OperatorTok"/>
        </w:rPr>
        <w:t>-</w:t>
      </w:r>
      <w:r>
        <w:rPr>
          <w:rStyle w:val="NormalTok"/>
        </w:rPr>
        <w:t>y)</w:t>
      </w:r>
      <w:r>
        <w:rPr>
          <w:rStyle w:val="OperatorTok"/>
        </w:rPr>
        <w:t>*</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KeywordTok"/>
        </w:rPr>
        <w:t>log</w:t>
      </w:r>
      <w:r>
        <w:rPr>
          <w:rStyle w:val="NormalTok"/>
        </w:rPr>
        <w:t>(p,</w:t>
      </w:r>
      <w:r>
        <w:rPr>
          <w:rStyle w:val="DataTypeTok"/>
        </w:rPr>
        <w:t>base=</w:t>
      </w:r>
      <w:r>
        <w:rPr>
          <w:rStyle w:val="DecValTok"/>
        </w:rPr>
        <w:t>10</w:t>
      </w:r>
      <w:r>
        <w:rPr>
          <w:rStyle w:val="NormalTok"/>
        </w:rPr>
        <w:t>))))</w:t>
      </w:r>
      <w:r>
        <w:br/>
      </w:r>
      <w:r>
        <w:rPr>
          <w:rStyle w:val="NormalTok"/>
        </w:rPr>
        <w:t>}</w:t>
      </w:r>
      <w:r>
        <w:br/>
      </w:r>
      <w:r>
        <w:br/>
      </w:r>
      <w:r>
        <w:rPr>
          <w:rStyle w:val="CommentTok"/>
        </w:rPr>
        <w:t>#if the predicted class is 1:</w:t>
      </w:r>
      <w:r>
        <w:br/>
      </w:r>
      <w:r>
        <w:br/>
      </w:r>
      <w:r>
        <w:rPr>
          <w:rStyle w:val="NormalTok"/>
        </w:rPr>
        <w:t>y &lt;-</w:t>
      </w:r>
      <w:r>
        <w:rPr>
          <w:rStyle w:val="StringTok"/>
        </w:rPr>
        <w:t xml:space="preserve"> </w:t>
      </w:r>
      <w:r>
        <w:rPr>
          <w:rStyle w:val="DecValTok"/>
        </w:rPr>
        <w:t>1</w:t>
      </w:r>
      <w:r>
        <w:br/>
      </w:r>
      <w:r>
        <w:br/>
      </w:r>
      <w:r>
        <w:rPr>
          <w:rStyle w:val="NormalTok"/>
        </w:rPr>
        <w:t>p &lt;-</w:t>
      </w:r>
      <w:r>
        <w:rPr>
          <w:rStyle w:val="StringTok"/>
        </w:rPr>
        <w:t xml:space="preserve"> </w:t>
      </w:r>
      <w:r>
        <w:rPr>
          <w:rStyle w:val="KeywordTok"/>
        </w:rPr>
        <w:t>seq</w:t>
      </w:r>
      <w:r>
        <w:rPr>
          <w:rStyle w:val="NormalTok"/>
        </w:rPr>
        <w:t>(</w:t>
      </w:r>
      <w:r>
        <w:rPr>
          <w:rStyle w:val="DecValTok"/>
        </w:rPr>
        <w:t>0</w:t>
      </w:r>
      <w:r>
        <w:rPr>
          <w:rStyle w:val="NormalTok"/>
        </w:rPr>
        <w:t>,</w:t>
      </w:r>
      <w:r>
        <w:rPr>
          <w:rStyle w:val="DecValTok"/>
        </w:rPr>
        <w:t>1</w:t>
      </w:r>
      <w:r>
        <w:rPr>
          <w:rStyle w:val="NormalTok"/>
        </w:rPr>
        <w:t>,</w:t>
      </w:r>
      <w:r>
        <w:rPr>
          <w:rStyle w:val="FloatTok"/>
        </w:rPr>
        <w:t>0.01</w:t>
      </w:r>
      <w:r>
        <w:rPr>
          <w:rStyle w:val="NormalTok"/>
        </w:rPr>
        <w:t>)</w:t>
      </w:r>
      <w:r>
        <w:br/>
      </w:r>
      <w:r>
        <w:br/>
      </w:r>
      <w:r>
        <w:rPr>
          <w:rStyle w:val="NormalTok"/>
        </w:rPr>
        <w:t>loss &lt;-</w:t>
      </w:r>
      <w:r>
        <w:rPr>
          <w:rStyle w:val="StringTok"/>
        </w:rPr>
        <w:t xml:space="preserve"> </w:t>
      </w:r>
      <w:r>
        <w:rPr>
          <w:rStyle w:val="KeywordTok"/>
        </w:rPr>
        <w:t>cross.entropy</w:t>
      </w:r>
      <w:r>
        <w:rPr>
          <w:rStyle w:val="NormalTok"/>
        </w:rPr>
        <w:t>(y,p)</w:t>
      </w:r>
      <w:r>
        <w:br/>
      </w:r>
      <w:r>
        <w:br/>
      </w:r>
      <w:r>
        <w:rPr>
          <w:rStyle w:val="KeywordTok"/>
        </w:rPr>
        <w:t>require</w:t>
      </w:r>
      <w:r>
        <w:rPr>
          <w:rStyle w:val="NormalTok"/>
        </w:rPr>
        <w:t>(latex2exp)</w:t>
      </w:r>
    </w:p>
    <w:p w14:paraId="0B6CCCC7" w14:textId="77777777" w:rsidR="00B329BF" w:rsidRDefault="00B329BF" w:rsidP="00B329BF">
      <w:pPr>
        <w:pStyle w:val="SourceCode"/>
      </w:pPr>
      <w:r>
        <w:rPr>
          <w:rStyle w:val="VerbatimChar"/>
        </w:rPr>
        <w:t>## Loading required package: latex2exp</w:t>
      </w:r>
    </w:p>
    <w:p w14:paraId="67F8A0DE" w14:textId="77777777" w:rsidR="00B329BF" w:rsidRDefault="00B329BF" w:rsidP="00B329BF">
      <w:pPr>
        <w:pStyle w:val="SourceCode"/>
      </w:pPr>
      <w:r>
        <w:rPr>
          <w:rStyle w:val="KeywordTok"/>
        </w:rPr>
        <w:t>plot</w:t>
      </w:r>
      <w:r>
        <w:rPr>
          <w:rStyle w:val="NormalTok"/>
        </w:rPr>
        <w:t>(</w:t>
      </w:r>
      <w:r>
        <w:rPr>
          <w:rStyle w:val="DataTypeTok"/>
        </w:rPr>
        <w:t>x=</w:t>
      </w:r>
      <w:r>
        <w:rPr>
          <w:rStyle w:val="NormalTok"/>
        </w:rPr>
        <w:t>p,</w:t>
      </w:r>
      <w:r>
        <w:rPr>
          <w:rStyle w:val="DataTypeTok"/>
        </w:rPr>
        <w:t>y=</w:t>
      </w:r>
      <w:r>
        <w:rPr>
          <w:rStyle w:val="NormalTok"/>
        </w:rPr>
        <w:t xml:space="preserve">loss, </w:t>
      </w:r>
      <w:r>
        <w:rPr>
          <w:rStyle w:val="DataTypeTok"/>
        </w:rPr>
        <w:t>type=</w:t>
      </w:r>
      <w:r>
        <w:rPr>
          <w:rStyle w:val="StringTok"/>
        </w:rPr>
        <w:t>"b"</w:t>
      </w:r>
      <w:r>
        <w:rPr>
          <w:rStyle w:val="NormalTok"/>
        </w:rPr>
        <w:t xml:space="preserve">, </w:t>
      </w:r>
      <w:r>
        <w:rPr>
          <w:rStyle w:val="DataTypeTok"/>
        </w:rPr>
        <w:t>col=</w:t>
      </w:r>
      <w:r>
        <w:rPr>
          <w:rStyle w:val="KeywordTok"/>
        </w:rPr>
        <w:t>rainbow</w:t>
      </w:r>
      <w:r>
        <w:rPr>
          <w:rStyle w:val="NormalTok"/>
        </w:rPr>
        <w:t>(</w:t>
      </w:r>
      <w:r>
        <w:rPr>
          <w:rStyle w:val="DecValTok"/>
        </w:rPr>
        <w:t>250</w:t>
      </w:r>
      <w:r>
        <w:rPr>
          <w:rStyle w:val="NormalTok"/>
        </w:rPr>
        <w:t>),</w:t>
      </w:r>
      <w:r>
        <w:rPr>
          <w:rStyle w:val="DataTypeTok"/>
        </w:rPr>
        <w:t>cex=</w:t>
      </w:r>
      <w:r>
        <w:rPr>
          <w:rStyle w:val="FloatTok"/>
        </w:rPr>
        <w:t>0.5</w:t>
      </w:r>
      <w:r>
        <w:rPr>
          <w:rStyle w:val="NormalTok"/>
        </w:rPr>
        <w:t xml:space="preserve">, </w:t>
      </w:r>
      <w:r>
        <w:rPr>
          <w:rStyle w:val="DataTypeTok"/>
        </w:rPr>
        <w:t>main =</w:t>
      </w:r>
      <w:r>
        <w:rPr>
          <w:rStyle w:val="NormalTok"/>
        </w:rPr>
        <w:t xml:space="preserve"> </w:t>
      </w:r>
      <w:r>
        <w:rPr>
          <w:rStyle w:val="KeywordTok"/>
        </w:rPr>
        <w:t>TeX</w:t>
      </w:r>
      <w:r>
        <w:rPr>
          <w:rStyle w:val="NormalTok"/>
        </w:rPr>
        <w:t>(</w:t>
      </w:r>
      <w:r>
        <w:rPr>
          <w:rStyle w:val="StringTok"/>
        </w:rPr>
        <w:t>"J($</w:t>
      </w:r>
      <w:r>
        <w:rPr>
          <w:rStyle w:val="CharTok"/>
        </w:rPr>
        <w:t>\\</w:t>
      </w:r>
      <w:r>
        <w:rPr>
          <w:rStyle w:val="StringTok"/>
        </w:rPr>
        <w:t>theta$) = -(y log(p)-(1-log(p)))"</w:t>
      </w:r>
      <w:r>
        <w:rPr>
          <w:rStyle w:val="NormalTok"/>
        </w:rPr>
        <w:t>),</w:t>
      </w:r>
      <w:r>
        <w:rPr>
          <w:rStyle w:val="DataTypeTok"/>
        </w:rPr>
        <w:t>ylab =</w:t>
      </w:r>
      <w:r>
        <w:rPr>
          <w:rStyle w:val="NormalTok"/>
        </w:rPr>
        <w:t xml:space="preserve"> </w:t>
      </w:r>
      <w:r>
        <w:rPr>
          <w:rStyle w:val="StringTok"/>
        </w:rPr>
        <w:t>"Cross Entropy"</w:t>
      </w:r>
      <w:r>
        <w:rPr>
          <w:rStyle w:val="NormalTok"/>
        </w:rPr>
        <w:t xml:space="preserve">, </w:t>
      </w:r>
      <w:r>
        <w:rPr>
          <w:rStyle w:val="DataTypeTok"/>
        </w:rPr>
        <w:t>xlab =</w:t>
      </w:r>
      <w:r>
        <w:rPr>
          <w:rStyle w:val="NormalTok"/>
        </w:rPr>
        <w:t xml:space="preserve"> </w:t>
      </w:r>
      <w:r>
        <w:rPr>
          <w:rStyle w:val="KeywordTok"/>
        </w:rPr>
        <w:t>TeX</w:t>
      </w:r>
      <w:r>
        <w:rPr>
          <w:rStyle w:val="NormalTok"/>
        </w:rPr>
        <w:t>(</w:t>
      </w:r>
      <w:r>
        <w:rPr>
          <w:rStyle w:val="StringTok"/>
        </w:rPr>
        <w:t>"$</w:t>
      </w:r>
      <w:r>
        <w:rPr>
          <w:rStyle w:val="CharTok"/>
        </w:rPr>
        <w:t>\\</w:t>
      </w:r>
      <w:r>
        <w:rPr>
          <w:rStyle w:val="StringTok"/>
        </w:rPr>
        <w:t>hat{y}$"</w:t>
      </w:r>
      <w:r>
        <w:rPr>
          <w:rStyle w:val="NormalTok"/>
        </w:rPr>
        <w:t>))</w:t>
      </w:r>
    </w:p>
    <w:p w14:paraId="484055CA" w14:textId="77777777" w:rsidR="00B329BF" w:rsidRDefault="00B329BF" w:rsidP="00B329BF">
      <w:pPr>
        <w:pStyle w:val="FirstParagraph"/>
      </w:pPr>
      <w:r>
        <w:rPr>
          <w:noProof/>
        </w:rPr>
        <w:drawing>
          <wp:inline distT="0" distB="0" distL="0" distR="0" wp14:anchorId="727FDF6C" wp14:editId="2EAB28C6">
            <wp:extent cx="5334000" cy="42672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Binary_Crossentropy_files/figure-docx/unnamed-chunk-1-1.png"/>
                    <pic:cNvPicPr>
                      <a:picLocks noChangeAspect="1" noChangeArrowheads="1"/>
                    </pic:cNvPicPr>
                  </pic:nvPicPr>
                  <pic:blipFill>
                    <a:blip r:embed="rId14"/>
                    <a:stretch>
                      <a:fillRect/>
                    </a:stretch>
                  </pic:blipFill>
                  <pic:spPr bwMode="auto">
                    <a:xfrm>
                      <a:off x="0" y="0"/>
                      <a:ext cx="5334000" cy="4267200"/>
                    </a:xfrm>
                    <a:prstGeom prst="rect">
                      <a:avLst/>
                    </a:prstGeom>
                    <a:noFill/>
                    <a:ln w="9525">
                      <a:noFill/>
                      <a:headEnd/>
                      <a:tailEnd/>
                    </a:ln>
                  </pic:spPr>
                </pic:pic>
              </a:graphicData>
            </a:graphic>
          </wp:inline>
        </w:drawing>
      </w:r>
    </w:p>
    <w:p w14:paraId="67280ADC" w14:textId="77777777" w:rsidR="00B329BF" w:rsidRDefault="00B329BF" w:rsidP="00B329BF">
      <w:pPr>
        <w:pStyle w:val="AppendixHeading1"/>
      </w:pPr>
      <w:bookmarkStart w:id="9" w:name="_Toc14519144"/>
      <w:bookmarkStart w:id="10" w:name="_Toc14519212"/>
      <w:bookmarkStart w:id="11" w:name="_Toc14519601"/>
      <w:r>
        <w:lastRenderedPageBreak/>
        <w:t>Appendix C: The Anatomy Of An AliROOT Analysis Task</w:t>
      </w:r>
      <w:bookmarkEnd w:id="9"/>
      <w:bookmarkEnd w:id="10"/>
      <w:bookmarkEnd w:id="11"/>
    </w:p>
    <w:p w14:paraId="06358A05" w14:textId="77777777" w:rsidR="00B329BF" w:rsidRDefault="00B329BF" w:rsidP="00B329BF">
      <w:pPr>
        <w:rPr>
          <w:lang w:val="en-US"/>
        </w:rPr>
      </w:pPr>
    </w:p>
    <w:p w14:paraId="4EFC8B1A" w14:textId="77777777" w:rsidR="00B329BF" w:rsidRDefault="00B329BF" w:rsidP="00B329BF">
      <w:r>
        <w:t xml:space="preserve">In AliROOT, all analysis tasks inherit from the base class </w:t>
      </w:r>
      <w:r>
        <w:rPr>
          <w:rStyle w:val="HTMLCode"/>
          <w:b/>
          <w:bCs/>
        </w:rPr>
        <w:t xml:space="preserve">AliAnalysisTaskSE </w:t>
      </w:r>
      <w:r w:rsidRPr="00074172">
        <w:t>(where SE stands for Single Event),</w:t>
      </w:r>
      <w:r>
        <w:t xml:space="preserve"> which in turn is derived from the base class </w:t>
      </w:r>
      <w:r w:rsidRPr="00074172">
        <w:rPr>
          <w:rStyle w:val="HTMLCode"/>
          <w:b/>
        </w:rPr>
        <w:t>AliAnalysisTask</w:t>
      </w:r>
      <w:r>
        <w:rPr>
          <w:rStyle w:val="HTMLCode"/>
          <w:b/>
        </w:rPr>
        <w:t>.</w:t>
      </w:r>
    </w:p>
    <w:p w14:paraId="49714182" w14:textId="77777777" w:rsidR="00B329BF" w:rsidRDefault="00B329BF" w:rsidP="00B329BF">
      <w:r w:rsidRPr="00074172">
        <w:t xml:space="preserve"> </w:t>
      </w:r>
    </w:p>
    <w:p w14:paraId="18EAE2A2" w14:textId="77777777" w:rsidR="00B329BF" w:rsidRDefault="00B329BF" w:rsidP="00B329BF">
      <w:r>
        <w:t xml:space="preserve">All analysis tasks done in AliROOT inherit the following base methods from </w:t>
      </w:r>
      <w:r>
        <w:rPr>
          <w:rStyle w:val="HTMLCode"/>
          <w:b/>
          <w:bCs/>
        </w:rPr>
        <w:t>AliAnalysisTaskSE</w:t>
      </w:r>
      <w:r w:rsidRPr="001F27BE">
        <w:t>:</w:t>
      </w:r>
    </w:p>
    <w:p w14:paraId="0605227E" w14:textId="77777777" w:rsidR="00B329BF" w:rsidRDefault="00B329BF" w:rsidP="00B329BF"/>
    <w:p w14:paraId="0E08F3C0" w14:textId="77777777" w:rsidR="00B329BF" w:rsidRDefault="00B329BF" w:rsidP="00B329BF">
      <w:pPr>
        <w:rPr>
          <w:rStyle w:val="CommentTok"/>
        </w:rPr>
      </w:pPr>
      <w:r w:rsidRPr="004272A2">
        <w:rPr>
          <w:rStyle w:val="ControlFlowTok"/>
        </w:rPr>
        <w:t xml:space="preserve">        AliAnalysisTaskSE::AliAnalysisTaskSE();</w:t>
      </w:r>
      <w:r w:rsidRPr="00084640">
        <w:rPr>
          <w:rStyle w:val="CommentTok"/>
        </w:rPr>
        <w:t>//constructor</w:t>
      </w:r>
      <w:r>
        <w:rPr>
          <w:rStyle w:val="CommentTok"/>
        </w:rPr>
        <w:t>1</w:t>
      </w:r>
    </w:p>
    <w:p w14:paraId="087BB42A" w14:textId="77777777" w:rsidR="00B329BF" w:rsidRPr="004272A2" w:rsidRDefault="00B329BF" w:rsidP="00B329BF">
      <w:pPr>
        <w:rPr>
          <w:rStyle w:val="ControlFlowTok"/>
        </w:rPr>
      </w:pPr>
    </w:p>
    <w:p w14:paraId="0CBB7791" w14:textId="77777777" w:rsidR="00B329BF" w:rsidRDefault="00B329BF" w:rsidP="00B329BF">
      <w:pPr>
        <w:rPr>
          <w:rStyle w:val="CommentTok"/>
        </w:rPr>
      </w:pPr>
      <w:r w:rsidRPr="004272A2">
        <w:rPr>
          <w:rStyle w:val="ControlFlowTok"/>
        </w:rPr>
        <w:t xml:space="preserve">        AliAnalysisTaskSE::AliAnalysisTaskSE(const char*);</w:t>
      </w:r>
      <w:r w:rsidRPr="00084640">
        <w:rPr>
          <w:rStyle w:val="CommentTok"/>
        </w:rPr>
        <w:t>//constructor</w:t>
      </w:r>
      <w:r>
        <w:rPr>
          <w:rStyle w:val="CommentTok"/>
        </w:rPr>
        <w:t>2</w:t>
      </w:r>
    </w:p>
    <w:p w14:paraId="0EE6B405" w14:textId="77777777" w:rsidR="00B329BF" w:rsidRPr="004272A2" w:rsidRDefault="00B329BF" w:rsidP="00B329BF">
      <w:pPr>
        <w:rPr>
          <w:rStyle w:val="ControlFlowTok"/>
        </w:rPr>
      </w:pPr>
    </w:p>
    <w:p w14:paraId="4394DC16" w14:textId="77777777" w:rsidR="00B329BF" w:rsidRDefault="00B329BF" w:rsidP="00B329BF">
      <w:pPr>
        <w:rPr>
          <w:rStyle w:val="CommentTok"/>
        </w:rPr>
      </w:pPr>
      <w:r w:rsidRPr="004272A2">
        <w:rPr>
          <w:rStyle w:val="ControlFlowTok"/>
        </w:rPr>
        <w:t xml:space="preserve">        AliAnalysisTaskSE::~AliAnalysisTaskSE();</w:t>
      </w:r>
      <w:r w:rsidRPr="00084640">
        <w:rPr>
          <w:rStyle w:val="CommentTok"/>
        </w:rPr>
        <w:t>//destructor</w:t>
      </w:r>
    </w:p>
    <w:p w14:paraId="40CC21A4" w14:textId="77777777" w:rsidR="00B329BF" w:rsidRPr="004272A2" w:rsidRDefault="00B329BF" w:rsidP="00B329BF">
      <w:pPr>
        <w:rPr>
          <w:rStyle w:val="ControlFlowTok"/>
        </w:rPr>
      </w:pPr>
    </w:p>
    <w:p w14:paraId="72336EC3" w14:textId="77777777" w:rsidR="00B329BF" w:rsidRDefault="00B329BF" w:rsidP="00B329BF">
      <w:pPr>
        <w:rPr>
          <w:rStyle w:val="CommentTok"/>
        </w:rPr>
      </w:pPr>
      <w:r w:rsidRPr="004272A2">
        <w:rPr>
          <w:rStyle w:val="ControlFlowTok"/>
        </w:rPr>
        <w:t xml:space="preserve">        AliAnalysisTaskSE::UserCreateOutputObjects();</w:t>
      </w:r>
      <w:r>
        <w:rPr>
          <w:rStyle w:val="CommentTok"/>
        </w:rPr>
        <w:t>//user-defined output objects (results of physics analyses, which can be attached to output files)</w:t>
      </w:r>
    </w:p>
    <w:p w14:paraId="3A2D150B" w14:textId="77777777" w:rsidR="00B329BF" w:rsidRPr="00003DD6" w:rsidRDefault="00B329BF" w:rsidP="00B329BF">
      <w:pPr>
        <w:rPr>
          <w:rStyle w:val="CommentTok"/>
        </w:rPr>
      </w:pPr>
    </w:p>
    <w:p w14:paraId="6E8D178B" w14:textId="77777777" w:rsidR="00B329BF" w:rsidRDefault="00B329BF" w:rsidP="00B329BF">
      <w:pPr>
        <w:rPr>
          <w:rStyle w:val="CommentTok"/>
        </w:rPr>
      </w:pPr>
      <w:r w:rsidRPr="004272A2">
        <w:rPr>
          <w:rStyle w:val="ControlFlowTok"/>
        </w:rPr>
        <w:t xml:space="preserve">        AliAnalysisTaskSE::UserExec(Option_t*);</w:t>
      </w:r>
      <w:r>
        <w:rPr>
          <w:rStyle w:val="CommentTok"/>
        </w:rPr>
        <w:t>//event loop, called for each event in the analysis: checks conditions for inclusion, accesses physics objects, fills histograms or other data containers with attributes from event</w:t>
      </w:r>
    </w:p>
    <w:p w14:paraId="35CD1374" w14:textId="77777777" w:rsidR="00B329BF" w:rsidRPr="00EB6554" w:rsidRDefault="00B329BF" w:rsidP="00B329BF">
      <w:pPr>
        <w:rPr>
          <w:rStyle w:val="CommentTok"/>
        </w:rPr>
      </w:pPr>
    </w:p>
    <w:p w14:paraId="1770089C" w14:textId="77777777" w:rsidR="00B329BF" w:rsidRPr="000C6827" w:rsidRDefault="00B329BF" w:rsidP="00B329BF">
      <w:pPr>
        <w:rPr>
          <w:rStyle w:val="CommentTok"/>
        </w:rPr>
      </w:pPr>
      <w:r w:rsidRPr="004272A2">
        <w:rPr>
          <w:rStyle w:val="ControlFlowTok"/>
        </w:rPr>
        <w:t xml:space="preserve">        AliAnalysisTaskSE::Terminate(Option_t*);</w:t>
      </w:r>
      <w:r>
        <w:rPr>
          <w:rStyle w:val="ControlFlowTok"/>
        </w:rPr>
        <w:t xml:space="preserve"> </w:t>
      </w:r>
      <w:r>
        <w:rPr>
          <w:rStyle w:val="CommentTok"/>
        </w:rPr>
        <w:t>//deallocates memory after all steps in analysis have completed</w:t>
      </w:r>
    </w:p>
    <w:p w14:paraId="4006F661" w14:textId="77777777" w:rsidR="00B329BF" w:rsidRDefault="00B329BF" w:rsidP="00B329BF">
      <w:pPr>
        <w:rPr>
          <w:rStyle w:val="ControlFlowTok"/>
        </w:rPr>
      </w:pPr>
    </w:p>
    <w:p w14:paraId="6626B96F" w14:textId="77777777" w:rsidR="00B329BF" w:rsidRPr="004272A2" w:rsidRDefault="00B329BF" w:rsidP="00B329BF">
      <w:pPr>
        <w:rPr>
          <w:rStyle w:val="ControlFlowTok"/>
        </w:rPr>
      </w:pPr>
    </w:p>
    <w:p w14:paraId="76A4BB20" w14:textId="77777777" w:rsidR="00B329BF" w:rsidRPr="001F27BE" w:rsidRDefault="00B329BF" w:rsidP="00B329BF"/>
    <w:p w14:paraId="28ABB8BB" w14:textId="77777777" w:rsidR="00B329BF" w:rsidRDefault="00B329BF" w:rsidP="00B329BF"/>
    <w:p w14:paraId="5EDAAC62" w14:textId="77777777" w:rsidR="00B329BF" w:rsidRDefault="00B329BF" w:rsidP="00B329BF">
      <w:r>
        <w:t>The final element of an analysis task in AliROOT is the (.C) macro file, which creates and configures an instance of the particular C++ class.</w:t>
      </w:r>
    </w:p>
    <w:p w14:paraId="06140C43" w14:textId="77777777" w:rsidR="00B329BF" w:rsidRDefault="00B329BF" w:rsidP="00B329BF"/>
    <w:p w14:paraId="4A2725F4" w14:textId="77777777" w:rsidR="00B329BF" w:rsidRDefault="00B329BF" w:rsidP="00B329BF">
      <w:pPr>
        <w:pStyle w:val="Heading5"/>
      </w:pPr>
      <w:r>
        <w:t>The Class Header (.h)</w:t>
      </w:r>
    </w:p>
    <w:p w14:paraId="5AE7E3A5" w14:textId="77777777" w:rsidR="00B329BF" w:rsidRDefault="00B329BF" w:rsidP="00B329BF">
      <w:pPr>
        <w:rPr>
          <w:lang w:val="en-GB"/>
        </w:rPr>
      </w:pPr>
    </w:p>
    <w:p w14:paraId="0D152143" w14:textId="77777777" w:rsidR="00B329BF" w:rsidRPr="00AD2E31" w:rsidRDefault="00B329BF" w:rsidP="00B329BF">
      <w:pPr>
        <w:rPr>
          <w:lang w:val="en-GB"/>
        </w:rPr>
      </w:pPr>
      <w:r>
        <w:rPr>
          <w:lang w:val="en-GB"/>
        </w:rPr>
        <w:t xml:space="preserve">Reproduced and modified from </w:t>
      </w:r>
      <w:sdt>
        <w:sdtPr>
          <w:rPr>
            <w:lang w:val="en-GB"/>
          </w:rPr>
          <w:id w:val="-219371449"/>
          <w:citation/>
        </w:sdtPr>
        <w:sdtEndPr/>
        <w:sdtContent>
          <w:r>
            <w:rPr>
              <w:lang w:val="en-GB"/>
            </w:rPr>
            <w:fldChar w:fldCharType="begin"/>
          </w:r>
          <w:r>
            <w:rPr>
              <w:lang w:val="en-US"/>
            </w:rPr>
            <w:instrText xml:space="preserve"> CITATION ALI19 \l 1033 </w:instrText>
          </w:r>
          <w:r>
            <w:rPr>
              <w:lang w:val="en-GB"/>
            </w:rPr>
            <w:fldChar w:fldCharType="separate"/>
          </w:r>
          <w:r>
            <w:rPr>
              <w:noProof/>
              <w:lang w:val="en-US"/>
            </w:rPr>
            <w:t>(35)</w:t>
          </w:r>
          <w:r>
            <w:rPr>
              <w:lang w:val="en-GB"/>
            </w:rPr>
            <w:fldChar w:fldCharType="end"/>
          </w:r>
        </w:sdtContent>
      </w:sdt>
      <w:r>
        <w:rPr>
          <w:lang w:val="en-GB"/>
        </w:rPr>
        <w:t>:</w:t>
      </w:r>
    </w:p>
    <w:p w14:paraId="7EA9C587" w14:textId="77777777" w:rsidR="00B329BF" w:rsidRDefault="00B329BF" w:rsidP="00B329BF"/>
    <w:p w14:paraId="520BC31A" w14:textId="77777777" w:rsidR="00B329BF" w:rsidRPr="00CF3A49" w:rsidRDefault="00B329BF" w:rsidP="00B329BF">
      <w:pPr>
        <w:pStyle w:val="HTMLPreformatted"/>
        <w:rPr>
          <w:rStyle w:val="CommentTok"/>
        </w:rPr>
      </w:pPr>
      <w:r w:rsidRPr="00EE14B6">
        <w:rPr>
          <w:rStyle w:val="ControlFlowTok"/>
        </w:rPr>
        <w:t>#ifndef AliAnalysisTaskMyTask_H</w:t>
      </w:r>
      <w:r>
        <w:rPr>
          <w:rStyle w:val="ControlFlowTok"/>
        </w:rPr>
        <w:t xml:space="preserve"> </w:t>
      </w:r>
      <w:r>
        <w:rPr>
          <w:rStyle w:val="CommentTok"/>
        </w:rPr>
        <w:t>//include guard (aids in prevention of double inclusion, which may result from including parent and child classes, leading to multiple definitions for class members)</w:t>
      </w:r>
    </w:p>
    <w:p w14:paraId="2848AE6A" w14:textId="77777777" w:rsidR="00B329BF" w:rsidRPr="00EE14B6" w:rsidRDefault="00B329BF" w:rsidP="00B329BF">
      <w:pPr>
        <w:pStyle w:val="HTMLPreformatted"/>
        <w:rPr>
          <w:rStyle w:val="ControlFlowTok"/>
        </w:rPr>
      </w:pPr>
      <w:r w:rsidRPr="00EE14B6">
        <w:rPr>
          <w:rStyle w:val="ControlFlowTok"/>
        </w:rPr>
        <w:t>#define AliAnalysisTaskMyTask_H</w:t>
      </w:r>
      <w:r>
        <w:rPr>
          <w:rStyle w:val="ControlFlowTok"/>
        </w:rPr>
        <w:t xml:space="preserve"> </w:t>
      </w:r>
      <w:r>
        <w:rPr>
          <w:rStyle w:val="CommentTok"/>
        </w:rPr>
        <w:t>//part of include guard</w:t>
      </w:r>
    </w:p>
    <w:p w14:paraId="0757D68D" w14:textId="77777777" w:rsidR="00B329BF" w:rsidRDefault="00B329BF" w:rsidP="00B329BF">
      <w:pPr>
        <w:pStyle w:val="HTMLPreformatted"/>
        <w:rPr>
          <w:rStyle w:val="HTMLCode"/>
        </w:rPr>
      </w:pPr>
    </w:p>
    <w:p w14:paraId="4FCEA1FC" w14:textId="77777777" w:rsidR="00B329BF" w:rsidRPr="009969C6" w:rsidRDefault="00B329BF" w:rsidP="00B329BF">
      <w:pPr>
        <w:pStyle w:val="HTMLPreformatted"/>
        <w:rPr>
          <w:rStyle w:val="CommentTok"/>
        </w:rPr>
      </w:pPr>
      <w:r w:rsidRPr="0052675B">
        <w:rPr>
          <w:rStyle w:val="ControlFlowTok"/>
        </w:rPr>
        <w:t>class AliAnalysisTaskMyTask : public AliAnalysisTaskSE</w:t>
      </w:r>
      <w:r>
        <w:rPr>
          <w:rStyle w:val="ControlFlowTok"/>
        </w:rPr>
        <w:t xml:space="preserve"> </w:t>
      </w:r>
      <w:r>
        <w:rPr>
          <w:rStyle w:val="CommentTok"/>
        </w:rPr>
        <w:t>//we define a class AliAnalysisTaskMyTask, which inherits from the base class AliAnalysisTaskSE</w:t>
      </w:r>
    </w:p>
    <w:p w14:paraId="45291451" w14:textId="77777777" w:rsidR="00B329BF" w:rsidRPr="0052675B" w:rsidRDefault="00B329BF" w:rsidP="00B329BF">
      <w:pPr>
        <w:pStyle w:val="HTMLPreformatted"/>
        <w:rPr>
          <w:rStyle w:val="ControlFlowTok"/>
        </w:rPr>
      </w:pPr>
      <w:r w:rsidRPr="0052675B">
        <w:rPr>
          <w:rStyle w:val="ControlFlowTok"/>
        </w:rPr>
        <w:t>{</w:t>
      </w:r>
    </w:p>
    <w:p w14:paraId="53FD441C" w14:textId="77777777" w:rsidR="00B329BF" w:rsidRPr="0052675B" w:rsidRDefault="00B329BF" w:rsidP="00B329BF">
      <w:pPr>
        <w:pStyle w:val="HTMLPreformatted"/>
        <w:rPr>
          <w:rStyle w:val="ControlFlowTok"/>
        </w:rPr>
      </w:pPr>
      <w:r w:rsidRPr="0052675B">
        <w:rPr>
          <w:rStyle w:val="ControlFlowTok"/>
        </w:rPr>
        <w:t>public:</w:t>
      </w:r>
    </w:p>
    <w:p w14:paraId="362ADA76" w14:textId="77777777" w:rsidR="00B329BF" w:rsidRPr="0052675B" w:rsidRDefault="00B329BF" w:rsidP="00B329BF">
      <w:pPr>
        <w:pStyle w:val="HTMLPreformatted"/>
        <w:rPr>
          <w:rStyle w:val="CommentTok"/>
        </w:rPr>
      </w:pPr>
      <w:r w:rsidRPr="0052675B">
        <w:rPr>
          <w:rStyle w:val="ControlFlowTok"/>
        </w:rPr>
        <w:t xml:space="preserve">   </w:t>
      </w:r>
      <w:r w:rsidRPr="0052675B">
        <w:rPr>
          <w:rStyle w:val="CommentTok"/>
        </w:rPr>
        <w:t>// two class constructors</w:t>
      </w:r>
      <w:r>
        <w:rPr>
          <w:rStyle w:val="CommentTok"/>
        </w:rPr>
        <w:t>, called when a new instance of the class is created</w:t>
      </w:r>
    </w:p>
    <w:p w14:paraId="250BB71D" w14:textId="77777777" w:rsidR="00B329BF" w:rsidRPr="0052675B" w:rsidRDefault="00B329BF" w:rsidP="00B329BF">
      <w:pPr>
        <w:pStyle w:val="HTMLPreformatted"/>
        <w:rPr>
          <w:rStyle w:val="ControlFlowTok"/>
        </w:rPr>
      </w:pPr>
      <w:r w:rsidRPr="0052675B">
        <w:rPr>
          <w:rStyle w:val="ControlFlowTok"/>
        </w:rPr>
        <w:lastRenderedPageBreak/>
        <w:t xml:space="preserve">   AliAnalysisTaskMyTask();</w:t>
      </w:r>
    </w:p>
    <w:p w14:paraId="4D7C89A2" w14:textId="77777777" w:rsidR="00B329BF" w:rsidRPr="0052675B" w:rsidRDefault="00B329BF" w:rsidP="00B329BF">
      <w:pPr>
        <w:pStyle w:val="HTMLPreformatted"/>
        <w:rPr>
          <w:rStyle w:val="ControlFlowTok"/>
        </w:rPr>
      </w:pPr>
      <w:r w:rsidRPr="0052675B">
        <w:rPr>
          <w:rStyle w:val="ControlFlowTok"/>
        </w:rPr>
        <w:t xml:space="preserve">   AliAnalysisTaskMyTask(const char *name);</w:t>
      </w:r>
    </w:p>
    <w:p w14:paraId="3DB8EB3C" w14:textId="77777777" w:rsidR="00B329BF" w:rsidRPr="0052675B" w:rsidRDefault="00B329BF" w:rsidP="00B329BF">
      <w:pPr>
        <w:pStyle w:val="HTMLPreformatted"/>
        <w:rPr>
          <w:rStyle w:val="CommentTok"/>
        </w:rPr>
      </w:pPr>
      <w:r w:rsidRPr="0052675B">
        <w:rPr>
          <w:rStyle w:val="ControlFlowTok"/>
        </w:rPr>
        <w:t xml:space="preserve">   </w:t>
      </w:r>
      <w:r w:rsidRPr="0052675B">
        <w:rPr>
          <w:rStyle w:val="CommentTok"/>
        </w:rPr>
        <w:t>// class destructor</w:t>
      </w:r>
      <w:r>
        <w:rPr>
          <w:rStyle w:val="CommentTok"/>
        </w:rPr>
        <w:t>, called when this instance of the class is deleted</w:t>
      </w:r>
    </w:p>
    <w:p w14:paraId="7A253F66" w14:textId="77777777" w:rsidR="00B329BF" w:rsidRPr="0052675B" w:rsidRDefault="00B329BF" w:rsidP="00B329BF">
      <w:pPr>
        <w:pStyle w:val="HTMLPreformatted"/>
        <w:rPr>
          <w:rStyle w:val="ControlFlowTok"/>
        </w:rPr>
      </w:pPr>
      <w:r w:rsidRPr="0052675B">
        <w:rPr>
          <w:rStyle w:val="ControlFlowTok"/>
        </w:rPr>
        <w:t xml:space="preserve">   virtual                 ~AliAnalysisTaskMyTask();</w:t>
      </w:r>
    </w:p>
    <w:p w14:paraId="01FE2DC2" w14:textId="77777777" w:rsidR="00B329BF" w:rsidRPr="0052675B" w:rsidRDefault="00B329BF" w:rsidP="00B329BF">
      <w:pPr>
        <w:pStyle w:val="HTMLPreformatted"/>
        <w:rPr>
          <w:rStyle w:val="CommentTok"/>
        </w:rPr>
      </w:pPr>
      <w:r w:rsidRPr="0052675B">
        <w:rPr>
          <w:rStyle w:val="ControlFlowTok"/>
        </w:rPr>
        <w:t xml:space="preserve">   </w:t>
      </w:r>
      <w:r w:rsidRPr="0052675B">
        <w:rPr>
          <w:rStyle w:val="CommentTok"/>
        </w:rPr>
        <w:t>// called once at beginning of runtime</w:t>
      </w:r>
    </w:p>
    <w:p w14:paraId="0F2E2F24" w14:textId="77777777" w:rsidR="00B329BF" w:rsidRPr="0052675B" w:rsidRDefault="00B329BF" w:rsidP="00B329BF">
      <w:pPr>
        <w:pStyle w:val="HTMLPreformatted"/>
        <w:rPr>
          <w:rStyle w:val="ControlFlowTok"/>
        </w:rPr>
      </w:pPr>
      <w:r w:rsidRPr="0052675B">
        <w:rPr>
          <w:rStyle w:val="ControlFlowTok"/>
        </w:rPr>
        <w:t xml:space="preserve">   virtual void            UserCreateOutputObjects();</w:t>
      </w:r>
    </w:p>
    <w:p w14:paraId="79D32C61" w14:textId="77777777" w:rsidR="00B329BF" w:rsidRPr="0052675B" w:rsidRDefault="00B329BF" w:rsidP="00B329BF">
      <w:pPr>
        <w:pStyle w:val="HTMLPreformatted"/>
        <w:rPr>
          <w:rStyle w:val="CommentTok"/>
        </w:rPr>
      </w:pPr>
      <w:r w:rsidRPr="0052675B">
        <w:rPr>
          <w:rStyle w:val="ControlFlowTok"/>
        </w:rPr>
        <w:t xml:space="preserve">   </w:t>
      </w:r>
      <w:r w:rsidRPr="0052675B">
        <w:rPr>
          <w:rStyle w:val="CommentTok"/>
        </w:rPr>
        <w:t>// called for each event</w:t>
      </w:r>
    </w:p>
    <w:p w14:paraId="355A6DD7" w14:textId="77777777" w:rsidR="00B329BF" w:rsidRPr="0052675B" w:rsidRDefault="00B329BF" w:rsidP="00B329BF">
      <w:pPr>
        <w:pStyle w:val="HTMLPreformatted"/>
        <w:rPr>
          <w:rStyle w:val="ControlFlowTok"/>
        </w:rPr>
      </w:pPr>
      <w:r w:rsidRPr="0052675B">
        <w:rPr>
          <w:rStyle w:val="ControlFlowTok"/>
        </w:rPr>
        <w:t xml:space="preserve">   virtual void            UserExec(Option_t\* option);</w:t>
      </w:r>
    </w:p>
    <w:p w14:paraId="69349A75" w14:textId="77777777" w:rsidR="00B329BF" w:rsidRPr="0052675B" w:rsidRDefault="00B329BF" w:rsidP="00B329BF">
      <w:pPr>
        <w:pStyle w:val="HTMLPreformatted"/>
        <w:rPr>
          <w:rStyle w:val="CommentTok"/>
        </w:rPr>
      </w:pPr>
      <w:r w:rsidRPr="0052675B">
        <w:rPr>
          <w:rStyle w:val="ControlFlowTok"/>
        </w:rPr>
        <w:t xml:space="preserve">  </w:t>
      </w:r>
      <w:r w:rsidRPr="0052675B">
        <w:rPr>
          <w:rStyle w:val="CommentTok"/>
        </w:rPr>
        <w:t xml:space="preserve"> // called at end of analysis</w:t>
      </w:r>
    </w:p>
    <w:p w14:paraId="2216740A" w14:textId="77777777" w:rsidR="00B329BF" w:rsidRPr="0052675B" w:rsidRDefault="00B329BF" w:rsidP="00B329BF">
      <w:pPr>
        <w:pStyle w:val="HTMLPreformatted"/>
        <w:rPr>
          <w:rStyle w:val="ControlFlowTok"/>
        </w:rPr>
      </w:pPr>
      <w:r w:rsidRPr="0052675B">
        <w:rPr>
          <w:rStyle w:val="ControlFlowTok"/>
        </w:rPr>
        <w:t xml:space="preserve">   virtual void            Terminate(Option_t\* option);</w:t>
      </w:r>
    </w:p>
    <w:p w14:paraId="526E6EEF" w14:textId="77777777" w:rsidR="00B329BF" w:rsidRDefault="00B329BF" w:rsidP="00B329BF">
      <w:pPr>
        <w:pStyle w:val="HTMLPreformatted"/>
        <w:rPr>
          <w:rStyle w:val="CommentTok"/>
        </w:rPr>
      </w:pPr>
    </w:p>
    <w:p w14:paraId="71A2B5B7" w14:textId="77777777" w:rsidR="00B329BF" w:rsidRDefault="00B329BF" w:rsidP="00B329BF">
      <w:pPr>
        <w:pStyle w:val="HTMLPreformatted"/>
        <w:rPr>
          <w:rStyle w:val="CommentTok"/>
        </w:rPr>
      </w:pPr>
      <w:r>
        <w:rPr>
          <w:rStyle w:val="CommentTok"/>
        </w:rPr>
        <w:t>//class members</w:t>
      </w:r>
    </w:p>
    <w:p w14:paraId="0A222718" w14:textId="77777777" w:rsidR="00B329BF" w:rsidRDefault="00B329BF" w:rsidP="00B329BF">
      <w:pPr>
        <w:pStyle w:val="HTMLPreformatted"/>
        <w:rPr>
          <w:rStyle w:val="CommentTok"/>
        </w:rPr>
      </w:pPr>
    </w:p>
    <w:p w14:paraId="5B426FB3" w14:textId="77777777" w:rsidR="00B329BF" w:rsidRPr="00153CFE" w:rsidRDefault="00B329BF" w:rsidP="00B329BF">
      <w:pPr>
        <w:pStyle w:val="HTMLPreformatted"/>
        <w:rPr>
          <w:rStyle w:val="ControlFlowTok"/>
        </w:rPr>
      </w:pPr>
      <w:r w:rsidRPr="00153CFE">
        <w:rPr>
          <w:rStyle w:val="ControlFlowTok"/>
        </w:rPr>
        <w:t xml:space="preserve">     private:</w:t>
      </w:r>
    </w:p>
    <w:p w14:paraId="1EC417C5" w14:textId="77777777" w:rsidR="00B329BF" w:rsidRPr="00153CFE" w:rsidRDefault="00B329BF" w:rsidP="00B329BF">
      <w:pPr>
        <w:pStyle w:val="HTMLPreformatted"/>
        <w:rPr>
          <w:rStyle w:val="ControlFlowTok"/>
        </w:rPr>
      </w:pPr>
      <w:r w:rsidRPr="00153CFE">
        <w:rPr>
          <w:rStyle w:val="ControlFlowTok"/>
        </w:rPr>
        <w:t xml:space="preserve">       AliAODEvent*  fAOD;           </w:t>
      </w:r>
      <w:r w:rsidRPr="00153CFE">
        <w:rPr>
          <w:rStyle w:val="CommentTok"/>
        </w:rPr>
        <w:t xml:space="preserve">//!&lt;! </w:t>
      </w:r>
      <w:r>
        <w:rPr>
          <w:rStyle w:val="CommentTok"/>
        </w:rPr>
        <w:t xml:space="preserve">pointer to a single </w:t>
      </w:r>
      <w:r w:rsidRPr="00153CFE">
        <w:rPr>
          <w:rStyle w:val="CommentTok"/>
        </w:rPr>
        <w:t>input event</w:t>
      </w:r>
    </w:p>
    <w:p w14:paraId="63D0B010" w14:textId="77777777" w:rsidR="00B329BF" w:rsidRPr="00153CFE" w:rsidRDefault="00B329BF" w:rsidP="00B329BF">
      <w:pPr>
        <w:pStyle w:val="HTMLPreformatted"/>
        <w:rPr>
          <w:rStyle w:val="ControlFlowTok"/>
        </w:rPr>
      </w:pPr>
      <w:r w:rsidRPr="00153CFE">
        <w:rPr>
          <w:rStyle w:val="ControlFlowTok"/>
        </w:rPr>
        <w:t xml:space="preserve">       TList*        fOutputList;    </w:t>
      </w:r>
      <w:r w:rsidRPr="00153CFE">
        <w:rPr>
          <w:rStyle w:val="CommentTok"/>
        </w:rPr>
        <w:t xml:space="preserve">//!&lt;! </w:t>
      </w:r>
      <w:r>
        <w:rPr>
          <w:rStyle w:val="CommentTok"/>
        </w:rPr>
        <w:t xml:space="preserve">pointer to an </w:t>
      </w:r>
      <w:r w:rsidRPr="00153CFE">
        <w:rPr>
          <w:rStyle w:val="CommentTok"/>
        </w:rPr>
        <w:t>output list</w:t>
      </w:r>
      <w:r>
        <w:rPr>
          <w:rStyle w:val="CommentTok"/>
        </w:rPr>
        <w:t>, which holds all the output objects of the analysis</w:t>
      </w:r>
    </w:p>
    <w:p w14:paraId="57FF4B4D" w14:textId="77777777" w:rsidR="00B329BF" w:rsidRDefault="00B329BF" w:rsidP="00B329BF">
      <w:pPr>
        <w:pStyle w:val="HTMLPreformatted"/>
        <w:rPr>
          <w:rStyle w:val="CommentTok"/>
        </w:rPr>
      </w:pPr>
      <w:r w:rsidRPr="00153CFE">
        <w:rPr>
          <w:rStyle w:val="ControlFlowTok"/>
        </w:rPr>
        <w:t xml:space="preserve">       TH1F*         fHistPt;        </w:t>
      </w:r>
      <w:r w:rsidRPr="00153CFE">
        <w:rPr>
          <w:rStyle w:val="CommentTok"/>
        </w:rPr>
        <w:t xml:space="preserve">//!&lt;! </w:t>
      </w:r>
      <w:r>
        <w:rPr>
          <w:rStyle w:val="CommentTok"/>
        </w:rPr>
        <w:t>pointer to a</w:t>
      </w:r>
      <w:r w:rsidRPr="00153CFE">
        <w:rPr>
          <w:rStyle w:val="CommentTok"/>
        </w:rPr>
        <w:t xml:space="preserve"> histogram</w:t>
      </w:r>
      <w:r>
        <w:rPr>
          <w:rStyle w:val="CommentTok"/>
        </w:rPr>
        <w:t xml:space="preserve"> containing the transverse momentum (Pt) spectrum</w:t>
      </w:r>
    </w:p>
    <w:p w14:paraId="77F89B9E" w14:textId="77777777" w:rsidR="00B329BF" w:rsidRDefault="00B329BF" w:rsidP="00B329BF">
      <w:pPr>
        <w:pStyle w:val="HTMLPreformatted"/>
        <w:rPr>
          <w:rStyle w:val="CommentTok"/>
        </w:rPr>
      </w:pPr>
    </w:p>
    <w:p w14:paraId="1776E3A7" w14:textId="77777777" w:rsidR="00B329BF" w:rsidRDefault="00B329BF" w:rsidP="00B329BF">
      <w:pPr>
        <w:pStyle w:val="HTMLPreformatted"/>
        <w:rPr>
          <w:rStyle w:val="CommentTok"/>
        </w:rPr>
      </w:pPr>
      <w:r>
        <w:rPr>
          <w:rStyle w:val="CommentTok"/>
        </w:rPr>
        <w:t xml:space="preserve">//note that the </w:t>
      </w:r>
      <w:r w:rsidRPr="00834697">
        <w:rPr>
          <w:rStyle w:val="CommentTok"/>
        </w:rPr>
        <w:t>!&lt;!</w:t>
      </w:r>
      <w:r>
        <w:rPr>
          <w:rStyle w:val="CommentTok"/>
        </w:rPr>
        <w:t xml:space="preserve"> expression above is seen and evaluated by ROOT and is used in the generation of ROOT documentation</w:t>
      </w:r>
    </w:p>
    <w:p w14:paraId="47083CD5" w14:textId="77777777" w:rsidR="00B329BF" w:rsidRDefault="00B329BF" w:rsidP="00B329BF">
      <w:pPr>
        <w:pStyle w:val="HTMLPreformatted"/>
        <w:rPr>
          <w:rStyle w:val="CommentTok"/>
        </w:rPr>
      </w:pPr>
    </w:p>
    <w:p w14:paraId="221295F1" w14:textId="77777777" w:rsidR="00B329BF" w:rsidRDefault="00B329BF" w:rsidP="00B329BF">
      <w:pPr>
        <w:pStyle w:val="HTMLPreformatted"/>
        <w:rPr>
          <w:rStyle w:val="CommentTok"/>
        </w:rPr>
      </w:pPr>
      <w:r>
        <w:rPr>
          <w:rStyle w:val="CommentTok"/>
        </w:rPr>
        <w:t>//ClassDef definition:</w:t>
      </w:r>
    </w:p>
    <w:p w14:paraId="3E0EFADE" w14:textId="77777777" w:rsidR="00B329BF" w:rsidRDefault="00B329BF" w:rsidP="00B329BF">
      <w:pPr>
        <w:pStyle w:val="HTMLPreformatted"/>
        <w:rPr>
          <w:rStyle w:val="CommentTok"/>
        </w:rPr>
      </w:pPr>
    </w:p>
    <w:p w14:paraId="5FBAF8F4" w14:textId="77777777" w:rsidR="00B329BF" w:rsidRPr="007D63A7" w:rsidRDefault="00B329BF" w:rsidP="00B329BF">
      <w:pPr>
        <w:pStyle w:val="HTMLPreformatted"/>
        <w:rPr>
          <w:rStyle w:val="CommentTok"/>
        </w:rPr>
      </w:pPr>
      <w:r w:rsidRPr="0052675B">
        <w:rPr>
          <w:rStyle w:val="ControlFlowTok"/>
        </w:rPr>
        <w:t xml:space="preserve">  /// \cond CLASSDEF</w:t>
      </w:r>
      <w:r>
        <w:rPr>
          <w:rStyle w:val="ControlFlowTok"/>
        </w:rPr>
        <w:t xml:space="preserve"> </w:t>
      </w:r>
      <w:r>
        <w:rPr>
          <w:rStyle w:val="CommentTok"/>
        </w:rPr>
        <w:t>//surrounding comments for documentation generation</w:t>
      </w:r>
    </w:p>
    <w:p w14:paraId="22ED8E78" w14:textId="77777777" w:rsidR="00B329BF" w:rsidRPr="0052675B" w:rsidRDefault="00B329BF" w:rsidP="00B329BF">
      <w:pPr>
        <w:pStyle w:val="HTMLPreformatted"/>
        <w:rPr>
          <w:rStyle w:val="ControlFlowTok"/>
        </w:rPr>
      </w:pPr>
      <w:r w:rsidRPr="0052675B">
        <w:rPr>
          <w:rStyle w:val="ControlFlowTok"/>
        </w:rPr>
        <w:t xml:space="preserve">  ClassDef(AliAnalysisTaskMyTask, 1);</w:t>
      </w:r>
      <w:r w:rsidRPr="007D63A7">
        <w:rPr>
          <w:rStyle w:val="CommentTok"/>
        </w:rPr>
        <w:t xml:space="preserve"> </w:t>
      </w:r>
      <w:r w:rsidRPr="004626FC">
        <w:rPr>
          <w:rStyle w:val="CommentTok"/>
        </w:rPr>
        <w:t>//</w:t>
      </w:r>
      <w:r>
        <w:rPr>
          <w:rStyle w:val="CommentTok"/>
        </w:rPr>
        <w:t>this is a C pre-processor macro, used when class derives from TObject: it contains member declarations and inserts a few new members into the class, version number is incremented from 1 when definition of class changes</w:t>
      </w:r>
    </w:p>
    <w:p w14:paraId="0E7F65AB" w14:textId="77777777" w:rsidR="00B329BF" w:rsidRPr="0052675B" w:rsidRDefault="00B329BF" w:rsidP="00B329BF">
      <w:pPr>
        <w:pStyle w:val="HTMLPreformatted"/>
        <w:rPr>
          <w:rStyle w:val="ControlFlowTok"/>
        </w:rPr>
      </w:pPr>
      <w:r w:rsidRPr="0052675B">
        <w:rPr>
          <w:rStyle w:val="ControlFlowTok"/>
        </w:rPr>
        <w:t xml:space="preserve">  /// \endcond};</w:t>
      </w:r>
      <w:r>
        <w:rPr>
          <w:rStyle w:val="ControlFlowTok"/>
        </w:rPr>
        <w:t xml:space="preserve"> </w:t>
      </w:r>
      <w:r>
        <w:rPr>
          <w:rStyle w:val="CommentTok"/>
        </w:rPr>
        <w:t>//surrounding comments for documentation generation</w:t>
      </w:r>
    </w:p>
    <w:p w14:paraId="486BFCF4" w14:textId="77777777" w:rsidR="00B329BF" w:rsidRPr="0052675B" w:rsidRDefault="00B329BF" w:rsidP="00B329BF">
      <w:pPr>
        <w:pStyle w:val="HTMLPreformatted"/>
        <w:rPr>
          <w:rStyle w:val="ControlFlowTok"/>
        </w:rPr>
      </w:pPr>
    </w:p>
    <w:p w14:paraId="71D40071" w14:textId="77777777" w:rsidR="00B329BF" w:rsidRDefault="00B329BF" w:rsidP="00B329BF">
      <w:pPr>
        <w:pStyle w:val="HTMLPreformatted"/>
        <w:rPr>
          <w:rStyle w:val="CommentTok"/>
        </w:rPr>
      </w:pPr>
      <w:r w:rsidRPr="0052675B">
        <w:rPr>
          <w:rStyle w:val="ControlFlowTok"/>
        </w:rPr>
        <w:t>#endif</w:t>
      </w:r>
      <w:r>
        <w:rPr>
          <w:rStyle w:val="ControlFlowTok"/>
        </w:rPr>
        <w:t xml:space="preserve"> </w:t>
      </w:r>
      <w:r>
        <w:rPr>
          <w:rStyle w:val="CommentTok"/>
        </w:rPr>
        <w:t>//part of include guard</w:t>
      </w:r>
    </w:p>
    <w:p w14:paraId="6D21ED27" w14:textId="77777777" w:rsidR="00B329BF" w:rsidRDefault="00B329BF" w:rsidP="00B329BF">
      <w:pPr>
        <w:pStyle w:val="HTMLPreformatted"/>
        <w:rPr>
          <w:rStyle w:val="CommentTok"/>
        </w:rPr>
      </w:pPr>
    </w:p>
    <w:p w14:paraId="4993E5FB" w14:textId="77777777" w:rsidR="00B329BF" w:rsidRDefault="00B329BF" w:rsidP="00B329BF">
      <w:pPr>
        <w:pStyle w:val="Heading5"/>
      </w:pPr>
      <w:r>
        <w:t>The Class Implementation (.cxx)</w:t>
      </w:r>
    </w:p>
    <w:p w14:paraId="49EAAEEA" w14:textId="77777777" w:rsidR="00B329BF" w:rsidRDefault="00B329BF" w:rsidP="00B329BF">
      <w:pPr>
        <w:rPr>
          <w:lang w:val="en-GB"/>
        </w:rPr>
      </w:pPr>
    </w:p>
    <w:p w14:paraId="4B4533F4" w14:textId="77777777" w:rsidR="00B329BF" w:rsidRPr="00AD2E31" w:rsidRDefault="00B329BF" w:rsidP="00B329BF">
      <w:pPr>
        <w:rPr>
          <w:lang w:val="en-GB"/>
        </w:rPr>
      </w:pPr>
      <w:r>
        <w:rPr>
          <w:lang w:val="en-GB"/>
        </w:rPr>
        <w:t xml:space="preserve">Reproduced and modified from </w:t>
      </w:r>
      <w:sdt>
        <w:sdtPr>
          <w:rPr>
            <w:lang w:val="en-GB"/>
          </w:rPr>
          <w:id w:val="2080404244"/>
          <w:citation/>
        </w:sdtPr>
        <w:sdtEndPr/>
        <w:sdtContent>
          <w:r>
            <w:rPr>
              <w:lang w:val="en-GB"/>
            </w:rPr>
            <w:fldChar w:fldCharType="begin"/>
          </w:r>
          <w:r>
            <w:rPr>
              <w:lang w:val="en-US"/>
            </w:rPr>
            <w:instrText xml:space="preserve"> CITATION ALI19 \l 1033 </w:instrText>
          </w:r>
          <w:r>
            <w:rPr>
              <w:lang w:val="en-GB"/>
            </w:rPr>
            <w:fldChar w:fldCharType="separate"/>
          </w:r>
          <w:r>
            <w:rPr>
              <w:noProof/>
              <w:lang w:val="en-US"/>
            </w:rPr>
            <w:t>(35)</w:t>
          </w:r>
          <w:r>
            <w:rPr>
              <w:lang w:val="en-GB"/>
            </w:rPr>
            <w:fldChar w:fldCharType="end"/>
          </w:r>
        </w:sdtContent>
      </w:sdt>
      <w:r>
        <w:rPr>
          <w:lang w:val="en-GB"/>
        </w:rPr>
        <w:t>:</w:t>
      </w:r>
    </w:p>
    <w:p w14:paraId="38E6F587" w14:textId="77777777" w:rsidR="00B329BF" w:rsidRDefault="00B329BF" w:rsidP="00B329BF">
      <w:pPr>
        <w:pStyle w:val="HTMLPreformatted"/>
        <w:rPr>
          <w:rStyle w:val="ControlFlowTok"/>
        </w:rPr>
      </w:pPr>
    </w:p>
    <w:p w14:paraId="0F660660" w14:textId="77777777" w:rsidR="00B329BF" w:rsidRDefault="00B329BF" w:rsidP="00B329BF">
      <w:pPr>
        <w:pStyle w:val="HTMLPreformatted"/>
        <w:rPr>
          <w:rStyle w:val="CommentTok"/>
        </w:rPr>
      </w:pPr>
      <w:r>
        <w:rPr>
          <w:rStyle w:val="CommentTok"/>
        </w:rPr>
        <w:t>//include statements for UserCreateOutputObjects:</w:t>
      </w:r>
    </w:p>
    <w:p w14:paraId="580F4B8B" w14:textId="77777777" w:rsidR="00B329BF" w:rsidRDefault="00B329BF" w:rsidP="00B329BF">
      <w:pPr>
        <w:pStyle w:val="HTMLPreformatted"/>
        <w:rPr>
          <w:rStyle w:val="CommentTok"/>
        </w:rPr>
      </w:pPr>
    </w:p>
    <w:p w14:paraId="5DD1F5F3" w14:textId="77777777" w:rsidR="00B329BF" w:rsidRPr="00770E61" w:rsidRDefault="00B329BF" w:rsidP="00B329BF">
      <w:pPr>
        <w:pStyle w:val="ContentsTable"/>
        <w:rPr>
          <w:rStyle w:val="CommentTok"/>
        </w:rPr>
      </w:pPr>
      <w:r w:rsidRPr="00770E61">
        <w:rPr>
          <w:rStyle w:val="ControlFlowTok"/>
          <w:b/>
        </w:rPr>
        <w:t xml:space="preserve">    #include "TList.h"</w:t>
      </w:r>
      <w:r>
        <w:rPr>
          <w:rStyle w:val="ControlFlowTok"/>
        </w:rPr>
        <w:t xml:space="preserve"> </w:t>
      </w:r>
      <w:r w:rsidRPr="00770E61">
        <w:rPr>
          <w:rStyle w:val="CommentTok"/>
          <w:b w:val="0"/>
          <w:i/>
        </w:rPr>
        <w:t>//TList class, an instance of which will contain a histogram in this example</w:t>
      </w:r>
    </w:p>
    <w:p w14:paraId="5AD55F0A" w14:textId="77777777" w:rsidR="00B329BF" w:rsidRDefault="00B329BF" w:rsidP="00B329BF">
      <w:pPr>
        <w:pStyle w:val="HTMLPreformatted"/>
        <w:rPr>
          <w:rStyle w:val="CommentTok"/>
        </w:rPr>
      </w:pPr>
      <w:r w:rsidRPr="000D1564">
        <w:rPr>
          <w:rStyle w:val="ControlFlowTok"/>
        </w:rPr>
        <w:t xml:space="preserve">    #include "TH1F.h"</w:t>
      </w:r>
      <w:r>
        <w:rPr>
          <w:rStyle w:val="ControlFlowTok"/>
        </w:rPr>
        <w:t xml:space="preserve"> </w:t>
      </w:r>
      <w:r>
        <w:rPr>
          <w:rStyle w:val="CommentTok"/>
        </w:rPr>
        <w:t>//ROOT 1-dimensional histogram class with one float per channel</w:t>
      </w:r>
    </w:p>
    <w:p w14:paraId="46ABF4D3" w14:textId="77777777" w:rsidR="00B329BF" w:rsidRDefault="00B329BF" w:rsidP="00B329BF">
      <w:pPr>
        <w:pStyle w:val="HTMLPreformatted"/>
        <w:rPr>
          <w:rStyle w:val="CommentTok"/>
        </w:rPr>
      </w:pPr>
    </w:p>
    <w:p w14:paraId="4DDC1599" w14:textId="77777777" w:rsidR="00B329BF" w:rsidRPr="00BB030C" w:rsidRDefault="00B329BF" w:rsidP="00B329BF">
      <w:pPr>
        <w:pStyle w:val="HTMLPreformatted"/>
        <w:rPr>
          <w:rStyle w:val="CommentTok"/>
        </w:rPr>
      </w:pPr>
      <w:r>
        <w:rPr>
          <w:rStyle w:val="CommentTok"/>
        </w:rPr>
        <w:t>//include statement for UserExec:</w:t>
      </w:r>
    </w:p>
    <w:p w14:paraId="0F356B59" w14:textId="77777777" w:rsidR="00B329BF" w:rsidRDefault="00B329BF" w:rsidP="00B329BF">
      <w:pPr>
        <w:pStyle w:val="HTMLPreformatted"/>
        <w:rPr>
          <w:rStyle w:val="CommentTok"/>
        </w:rPr>
      </w:pPr>
    </w:p>
    <w:p w14:paraId="0F63E3DE" w14:textId="77777777" w:rsidR="00B329BF" w:rsidRPr="00BB030C" w:rsidRDefault="00B329BF" w:rsidP="00B329BF">
      <w:pPr>
        <w:pStyle w:val="HTMLPreformatted"/>
        <w:rPr>
          <w:rStyle w:val="ControlFlowTok"/>
        </w:rPr>
      </w:pPr>
      <w:r w:rsidRPr="00BB030C">
        <w:rPr>
          <w:rStyle w:val="CommentTok"/>
        </w:rPr>
        <w:t xml:space="preserve">  </w:t>
      </w:r>
      <w:r w:rsidRPr="00BB030C">
        <w:rPr>
          <w:rStyle w:val="ControlFlowTok"/>
        </w:rPr>
        <w:t>#include "AliAODEvent.h"</w:t>
      </w:r>
    </w:p>
    <w:p w14:paraId="06296769" w14:textId="77777777" w:rsidR="00B329BF" w:rsidRDefault="00B329BF" w:rsidP="00B329BF">
      <w:pPr>
        <w:pStyle w:val="HTMLPreformatted"/>
        <w:rPr>
          <w:rStyle w:val="CommentTok"/>
        </w:rPr>
      </w:pPr>
    </w:p>
    <w:p w14:paraId="7D70DD9D" w14:textId="77777777" w:rsidR="00B329BF" w:rsidRPr="00316925" w:rsidRDefault="00B329BF" w:rsidP="00B329BF">
      <w:pPr>
        <w:pStyle w:val="HTMLPreformatted"/>
        <w:rPr>
          <w:rStyle w:val="CommentTok"/>
        </w:rPr>
      </w:pPr>
      <w:r>
        <w:rPr>
          <w:rStyle w:val="CommentTok"/>
        </w:rPr>
        <w:t>//implementation of class constructors:</w:t>
      </w:r>
    </w:p>
    <w:p w14:paraId="6DF2D242" w14:textId="77777777" w:rsidR="00B329BF" w:rsidRDefault="00B329BF" w:rsidP="00B329BF">
      <w:pPr>
        <w:pStyle w:val="HTMLPreformatted"/>
        <w:rPr>
          <w:rStyle w:val="ControlFlowTok"/>
        </w:rPr>
      </w:pPr>
      <w:r w:rsidRPr="005C4B58">
        <w:rPr>
          <w:rStyle w:val="ControlFlowTok"/>
        </w:rPr>
        <w:t>AliAnalysisTaskMyTask::AliAnalysisTaskMyTask() : AliAnalysisTaskSE(),</w:t>
      </w:r>
    </w:p>
    <w:p w14:paraId="1779227E" w14:textId="77777777" w:rsidR="00B329BF" w:rsidRPr="000D7E04" w:rsidRDefault="00B329BF" w:rsidP="00B329BF">
      <w:pPr>
        <w:pStyle w:val="HTMLPreformatted"/>
        <w:rPr>
          <w:rStyle w:val="ControlFlowTok"/>
          <w:b w:val="0"/>
          <w:i/>
          <w:color w:val="8F5902"/>
        </w:rPr>
      </w:pPr>
      <w:r>
        <w:rPr>
          <w:rStyle w:val="CommentTok"/>
        </w:rPr>
        <w:t>//members of the class are initialized in the constructors with their default values, if default values are not specified, these will be filled with random values, which could lead to unexpected behaviour</w:t>
      </w:r>
      <w:r w:rsidRPr="005C4B58">
        <w:rPr>
          <w:rStyle w:val="ControlFlowTok"/>
        </w:rPr>
        <w:t xml:space="preserve"> </w:t>
      </w:r>
    </w:p>
    <w:p w14:paraId="1D2D00A3" w14:textId="77777777" w:rsidR="00B329BF" w:rsidRPr="005C4B58" w:rsidRDefault="00B329BF" w:rsidP="00B329BF">
      <w:pPr>
        <w:pStyle w:val="HTMLPreformatted"/>
        <w:rPr>
          <w:rStyle w:val="ControlFlowTok"/>
        </w:rPr>
      </w:pPr>
      <w:r w:rsidRPr="005C4B58">
        <w:rPr>
          <w:rStyle w:val="ControlFlowTok"/>
        </w:rPr>
        <w:t xml:space="preserve">            fAOD{0}, fOutputList{0}, fHistPt{0}</w:t>
      </w:r>
    </w:p>
    <w:p w14:paraId="627E1DEB" w14:textId="77777777" w:rsidR="00B329BF" w:rsidRPr="005C4B58" w:rsidRDefault="00B329BF" w:rsidP="00B329BF">
      <w:pPr>
        <w:pStyle w:val="HTMLPreformatted"/>
        <w:rPr>
          <w:rStyle w:val="ControlFlowTok"/>
        </w:rPr>
      </w:pPr>
      <w:r w:rsidRPr="005C4B58">
        <w:rPr>
          <w:rStyle w:val="ControlFlowTok"/>
        </w:rPr>
        <w:t xml:space="preserve">        {</w:t>
      </w:r>
    </w:p>
    <w:p w14:paraId="1B4E9CC3" w14:textId="77777777" w:rsidR="00B329BF" w:rsidRPr="00090C47" w:rsidRDefault="00B329BF" w:rsidP="00B329BF">
      <w:pPr>
        <w:pStyle w:val="HTMLPreformatted"/>
        <w:rPr>
          <w:rStyle w:val="CommentTok"/>
        </w:rPr>
      </w:pPr>
      <w:r w:rsidRPr="005C4B58">
        <w:rPr>
          <w:rStyle w:val="ControlFlowTok"/>
        </w:rPr>
        <w:t xml:space="preserve">            </w:t>
      </w:r>
      <w:r w:rsidRPr="00090C47">
        <w:rPr>
          <w:rStyle w:val="CommentTok"/>
        </w:rPr>
        <w:t xml:space="preserve">// </w:t>
      </w:r>
      <w:r>
        <w:rPr>
          <w:rStyle w:val="CommentTok"/>
        </w:rPr>
        <w:t xml:space="preserve">This first constructor is the </w:t>
      </w:r>
      <w:r w:rsidRPr="00090C47">
        <w:rPr>
          <w:rStyle w:val="CommentTok"/>
        </w:rPr>
        <w:t>ROOT IO constructor,</w:t>
      </w:r>
      <w:r>
        <w:rPr>
          <w:rStyle w:val="CommentTok"/>
        </w:rPr>
        <w:t xml:space="preserve"> memory should not be allocated here</w:t>
      </w:r>
    </w:p>
    <w:p w14:paraId="31E096E5" w14:textId="77777777" w:rsidR="00B329BF" w:rsidRDefault="00B329BF" w:rsidP="00B329BF">
      <w:pPr>
        <w:pStyle w:val="HTMLPreformatted"/>
        <w:rPr>
          <w:rStyle w:val="ControlFlowTok"/>
        </w:rPr>
      </w:pPr>
      <w:r w:rsidRPr="005C4B58">
        <w:rPr>
          <w:rStyle w:val="ControlFlowTok"/>
        </w:rPr>
        <w:t xml:space="preserve">        }</w:t>
      </w:r>
    </w:p>
    <w:p w14:paraId="10098F8F" w14:textId="77777777" w:rsidR="00B329BF" w:rsidRDefault="00B329BF" w:rsidP="00B329BF">
      <w:pPr>
        <w:pStyle w:val="HTMLPreformatted"/>
        <w:rPr>
          <w:rStyle w:val="ControlFlowTok"/>
        </w:rPr>
      </w:pPr>
    </w:p>
    <w:p w14:paraId="59D5158C" w14:textId="77777777" w:rsidR="00B329BF" w:rsidRPr="000D7E04" w:rsidRDefault="00B329BF" w:rsidP="00B329BF">
      <w:pPr>
        <w:pStyle w:val="HTMLPreformatted"/>
        <w:rPr>
          <w:rStyle w:val="CommentTok"/>
        </w:rPr>
      </w:pPr>
      <w:r>
        <w:rPr>
          <w:rStyle w:val="CommentTok"/>
        </w:rPr>
        <w:t>//in the second constructor, below, the input and output objects handled by the class are defined</w:t>
      </w:r>
    </w:p>
    <w:p w14:paraId="5EA88954" w14:textId="77777777" w:rsidR="00B329BF" w:rsidRPr="005C4B58" w:rsidRDefault="00B329BF" w:rsidP="00B329BF">
      <w:pPr>
        <w:pStyle w:val="HTMLPreformatted"/>
        <w:rPr>
          <w:rStyle w:val="ControlFlowTok"/>
        </w:rPr>
      </w:pPr>
    </w:p>
    <w:p w14:paraId="02A943D2" w14:textId="77777777" w:rsidR="00B329BF" w:rsidRDefault="00B329BF" w:rsidP="00B329BF">
      <w:pPr>
        <w:pStyle w:val="HTMLPreformatted"/>
        <w:rPr>
          <w:rStyle w:val="ControlFlowTok"/>
        </w:rPr>
      </w:pPr>
      <w:r w:rsidRPr="005C4B58">
        <w:rPr>
          <w:rStyle w:val="ControlFlowTok"/>
        </w:rPr>
        <w:t xml:space="preserve">        AliAnalysisTaskMyTask::AliAnalysisTaskMyTask(const char* name) : AliAnalysisTaskSE(name),</w:t>
      </w:r>
    </w:p>
    <w:p w14:paraId="329B7CC6" w14:textId="77777777" w:rsidR="00B329BF" w:rsidRPr="005C4B58" w:rsidRDefault="00B329BF" w:rsidP="00B329BF">
      <w:pPr>
        <w:pStyle w:val="HTMLPreformatted"/>
        <w:rPr>
          <w:rStyle w:val="ControlFlowTok"/>
        </w:rPr>
      </w:pPr>
      <w:r w:rsidRPr="005C4B58">
        <w:rPr>
          <w:rStyle w:val="ControlFlowTok"/>
        </w:rPr>
        <w:t xml:space="preserve">            fAOD{0}, fOutputList{0}, fHistPt{0}</w:t>
      </w:r>
    </w:p>
    <w:p w14:paraId="120E753A" w14:textId="77777777" w:rsidR="00B329BF" w:rsidRDefault="00B329BF" w:rsidP="00B329BF">
      <w:pPr>
        <w:pStyle w:val="HTMLPreformatted"/>
        <w:rPr>
          <w:rStyle w:val="ControlFlowTok"/>
        </w:rPr>
      </w:pPr>
      <w:r w:rsidRPr="005C4B58">
        <w:rPr>
          <w:rStyle w:val="ControlFlowTok"/>
        </w:rPr>
        <w:t xml:space="preserve">        {</w:t>
      </w:r>
    </w:p>
    <w:p w14:paraId="4FB3EC84" w14:textId="77777777" w:rsidR="00B329BF" w:rsidRPr="000D7E04" w:rsidRDefault="00B329BF" w:rsidP="00B329BF">
      <w:pPr>
        <w:pStyle w:val="HTMLPreformatted"/>
        <w:rPr>
          <w:rStyle w:val="CommentTok"/>
        </w:rPr>
      </w:pPr>
      <w:r>
        <w:rPr>
          <w:rStyle w:val="CommentTok"/>
        </w:rPr>
        <w:t>//input object is a TChain</w:t>
      </w:r>
    </w:p>
    <w:p w14:paraId="44855181" w14:textId="77777777" w:rsidR="00B329BF" w:rsidRDefault="00B329BF" w:rsidP="00B329BF">
      <w:pPr>
        <w:pStyle w:val="HTMLPreformatted"/>
        <w:rPr>
          <w:rStyle w:val="ControlFlowTok"/>
        </w:rPr>
      </w:pPr>
      <w:r w:rsidRPr="005C4B58">
        <w:rPr>
          <w:rStyle w:val="ControlFlowTok"/>
        </w:rPr>
        <w:t xml:space="preserve">            DefineInput(0, TChain::Class()); </w:t>
      </w:r>
    </w:p>
    <w:p w14:paraId="49949BA1" w14:textId="77777777" w:rsidR="00B329BF" w:rsidRPr="000D7E04" w:rsidRDefault="00B329BF" w:rsidP="00B329BF">
      <w:pPr>
        <w:pStyle w:val="HTMLPreformatted"/>
        <w:rPr>
          <w:rStyle w:val="CommentTok"/>
        </w:rPr>
      </w:pPr>
      <w:r>
        <w:rPr>
          <w:rStyle w:val="CommentTok"/>
        </w:rPr>
        <w:t>//output object is a TList</w:t>
      </w:r>
    </w:p>
    <w:p w14:paraId="65233A31" w14:textId="77777777" w:rsidR="00B329BF" w:rsidRPr="005C4B58" w:rsidRDefault="00B329BF" w:rsidP="00B329BF">
      <w:pPr>
        <w:pStyle w:val="HTMLPreformatted"/>
        <w:rPr>
          <w:rStyle w:val="ControlFlowTok"/>
        </w:rPr>
      </w:pPr>
      <w:r w:rsidRPr="005C4B58">
        <w:rPr>
          <w:rStyle w:val="ControlFlowTok"/>
        </w:rPr>
        <w:t xml:space="preserve">            DefineOutput(1, TList::Class()); </w:t>
      </w:r>
    </w:p>
    <w:p w14:paraId="137C4750" w14:textId="77777777" w:rsidR="00B329BF" w:rsidRDefault="00B329BF" w:rsidP="00B329BF">
      <w:pPr>
        <w:pStyle w:val="HTMLPreformatted"/>
        <w:rPr>
          <w:rStyle w:val="ControlFlowTok"/>
        </w:rPr>
      </w:pPr>
      <w:r w:rsidRPr="005C4B58">
        <w:rPr>
          <w:rStyle w:val="ControlFlowTok"/>
        </w:rPr>
        <w:t xml:space="preserve">        }</w:t>
      </w:r>
    </w:p>
    <w:p w14:paraId="21C895EA" w14:textId="77777777" w:rsidR="00B329BF" w:rsidRPr="005C4B58" w:rsidRDefault="00B329BF" w:rsidP="00B329BF">
      <w:pPr>
        <w:pStyle w:val="HTMLPreformatted"/>
        <w:rPr>
          <w:rStyle w:val="ControlFlowTok"/>
        </w:rPr>
      </w:pPr>
    </w:p>
    <w:p w14:paraId="272C0149" w14:textId="77777777" w:rsidR="00B329BF" w:rsidRDefault="00B329BF" w:rsidP="00B329BF">
      <w:pPr>
        <w:pStyle w:val="HTMLPreformatted"/>
        <w:rPr>
          <w:rStyle w:val="CommentTok"/>
        </w:rPr>
      </w:pPr>
      <w:r>
        <w:rPr>
          <w:rStyle w:val="CommentTok"/>
        </w:rPr>
        <w:t>//implementation of the UserCreateOutputObjects class:</w:t>
      </w:r>
    </w:p>
    <w:p w14:paraId="5E3A07BD" w14:textId="77777777" w:rsidR="00B329BF" w:rsidRDefault="00B329BF" w:rsidP="00B329BF">
      <w:pPr>
        <w:pStyle w:val="HTMLPreformatted"/>
        <w:rPr>
          <w:rStyle w:val="CommentTok"/>
        </w:rPr>
      </w:pPr>
    </w:p>
    <w:p w14:paraId="7347BCAB" w14:textId="77777777" w:rsidR="00B329BF" w:rsidRPr="00116A9B" w:rsidRDefault="00B329BF" w:rsidP="00B329BF">
      <w:pPr>
        <w:pStyle w:val="HTMLPreformatted"/>
        <w:rPr>
          <w:rStyle w:val="ControlFlowTok"/>
        </w:rPr>
      </w:pPr>
      <w:r w:rsidRPr="00116A9B">
        <w:rPr>
          <w:rStyle w:val="ControlFlowTok"/>
        </w:rPr>
        <w:t>AliAnalysisTaskMyTask::UserCreateOutputObjects()</w:t>
      </w:r>
    </w:p>
    <w:p w14:paraId="221DD240" w14:textId="77777777" w:rsidR="00B329BF" w:rsidRPr="00116A9B" w:rsidRDefault="00B329BF" w:rsidP="00B329BF">
      <w:pPr>
        <w:pStyle w:val="HTMLPreformatted"/>
        <w:rPr>
          <w:rStyle w:val="ControlFlowTok"/>
        </w:rPr>
      </w:pPr>
      <w:r w:rsidRPr="00116A9B">
        <w:rPr>
          <w:rStyle w:val="ControlFlowTok"/>
        </w:rPr>
        <w:t xml:space="preserve">    {</w:t>
      </w:r>
    </w:p>
    <w:p w14:paraId="6D17AAE7" w14:textId="77777777" w:rsidR="00B329BF" w:rsidRPr="00BA4926" w:rsidRDefault="00B329BF" w:rsidP="00B329BF">
      <w:pPr>
        <w:pStyle w:val="HTMLPreformatted"/>
        <w:rPr>
          <w:rStyle w:val="CommentTok"/>
        </w:rPr>
      </w:pPr>
      <w:r w:rsidRPr="00116A9B">
        <w:rPr>
          <w:rStyle w:val="ControlFlowTok"/>
        </w:rPr>
        <w:t xml:space="preserve">        </w:t>
      </w:r>
      <w:r w:rsidRPr="00BA4926">
        <w:rPr>
          <w:rStyle w:val="CommentTok"/>
        </w:rPr>
        <w:t>// create a new TList that OWNS its objects</w:t>
      </w:r>
    </w:p>
    <w:p w14:paraId="40044EF6" w14:textId="77777777" w:rsidR="00B329BF" w:rsidRPr="00116A9B" w:rsidRDefault="00B329BF" w:rsidP="00B329BF">
      <w:pPr>
        <w:pStyle w:val="HTMLPreformatted"/>
        <w:rPr>
          <w:rStyle w:val="ControlFlowTok"/>
        </w:rPr>
      </w:pPr>
      <w:r w:rsidRPr="00116A9B">
        <w:rPr>
          <w:rStyle w:val="ControlFlowTok"/>
        </w:rPr>
        <w:t xml:space="preserve">        fOutputList = new TList();</w:t>
      </w:r>
    </w:p>
    <w:p w14:paraId="005614B4" w14:textId="77777777" w:rsidR="00B329BF" w:rsidRPr="00116A9B" w:rsidRDefault="00B329BF" w:rsidP="00B329BF">
      <w:pPr>
        <w:pStyle w:val="HTMLPreformatted"/>
        <w:rPr>
          <w:rStyle w:val="ControlFlowTok"/>
        </w:rPr>
      </w:pPr>
      <w:r w:rsidRPr="00116A9B">
        <w:rPr>
          <w:rStyle w:val="ControlFlowTok"/>
        </w:rPr>
        <w:t xml:space="preserve">        fOutputList-&gt;SetOwner(true);</w:t>
      </w:r>
    </w:p>
    <w:p w14:paraId="0164EEFF" w14:textId="77777777" w:rsidR="00B329BF" w:rsidRPr="00116A9B" w:rsidRDefault="00B329BF" w:rsidP="00B329BF">
      <w:pPr>
        <w:pStyle w:val="HTMLPreformatted"/>
        <w:rPr>
          <w:rStyle w:val="ControlFlowTok"/>
        </w:rPr>
      </w:pPr>
    </w:p>
    <w:p w14:paraId="1831698F" w14:textId="77777777" w:rsidR="00B329BF" w:rsidRDefault="00B329BF" w:rsidP="00B329BF">
      <w:pPr>
        <w:pStyle w:val="HTMLPreformatted"/>
        <w:rPr>
          <w:rStyle w:val="CommentTok"/>
        </w:rPr>
      </w:pPr>
      <w:r w:rsidRPr="00BA4926">
        <w:rPr>
          <w:rStyle w:val="CommentTok"/>
        </w:rPr>
        <w:t xml:space="preserve">        // create </w:t>
      </w:r>
      <w:r>
        <w:rPr>
          <w:rStyle w:val="CommentTok"/>
        </w:rPr>
        <w:t>a</w:t>
      </w:r>
      <w:r w:rsidRPr="00BA4926">
        <w:rPr>
          <w:rStyle w:val="CommentTok"/>
        </w:rPr>
        <w:t xml:space="preserve"> histo</w:t>
      </w:r>
      <w:r>
        <w:rPr>
          <w:rStyle w:val="CommentTok"/>
        </w:rPr>
        <w:t>gram:</w:t>
      </w:r>
    </w:p>
    <w:p w14:paraId="3AAB4849" w14:textId="77777777" w:rsidR="00B329BF" w:rsidRDefault="00B329BF" w:rsidP="00B329BF">
      <w:pPr>
        <w:pStyle w:val="HTMLPreformatted"/>
        <w:rPr>
          <w:rStyle w:val="CommentTok"/>
        </w:rPr>
      </w:pPr>
      <w:r>
        <w:rPr>
          <w:rStyle w:val="CommentTok"/>
        </w:rPr>
        <w:t>//from ROOT’s online documentation, this is the constructor for a TH1F:</w:t>
      </w:r>
    </w:p>
    <w:p w14:paraId="5800F38E" w14:textId="77777777" w:rsidR="00B329BF" w:rsidRPr="008C6BB3" w:rsidRDefault="00B329BF" w:rsidP="00B329BF">
      <w:pPr>
        <w:pStyle w:val="HTMLPreformatted"/>
        <w:rPr>
          <w:rStyle w:val="CommentTok"/>
        </w:rPr>
      </w:pPr>
      <w:r>
        <w:rPr>
          <w:rStyle w:val="CommentTok"/>
        </w:rPr>
        <w:t>//</w:t>
      </w:r>
      <w:r w:rsidRPr="008C6BB3">
        <w:rPr>
          <w:rStyle w:val="CommentTok"/>
        </w:rPr>
        <w:t>TH1F (const char *name, const char *title, Int_t nbinsx, Double_t xlow, Double_t xup)</w:t>
      </w:r>
    </w:p>
    <w:p w14:paraId="378C8306" w14:textId="77777777" w:rsidR="00B329BF" w:rsidRPr="00BA4926" w:rsidRDefault="00B329BF" w:rsidP="00B329BF">
      <w:pPr>
        <w:pStyle w:val="HTMLPreformatted"/>
        <w:rPr>
          <w:rStyle w:val="CommentTok"/>
        </w:rPr>
      </w:pPr>
      <w:r>
        <w:rPr>
          <w:rStyle w:val="CommentTok"/>
        </w:rPr>
        <w:t>//seen below, we give the histogram the pointer name defined in the header file and give the histogram plot the same title, we define the histogram itself to have 100 bins on an x-axis bounded by [0,100]</w:t>
      </w:r>
    </w:p>
    <w:p w14:paraId="248B615C" w14:textId="77777777" w:rsidR="00B329BF" w:rsidRDefault="00B329BF" w:rsidP="00B329BF">
      <w:pPr>
        <w:pStyle w:val="HTMLPreformatted"/>
        <w:rPr>
          <w:rStyle w:val="ControlFlowTok"/>
        </w:rPr>
      </w:pPr>
      <w:r w:rsidRPr="00116A9B">
        <w:rPr>
          <w:rStyle w:val="ControlFlowTok"/>
        </w:rPr>
        <w:t xml:space="preserve">        fHistPt = new TH1F("fHistPt", "fHistPt", 100, 0, 100);</w:t>
      </w:r>
      <w:r>
        <w:rPr>
          <w:rStyle w:val="ControlFlowTok"/>
        </w:rPr>
        <w:t xml:space="preserve"> </w:t>
      </w:r>
    </w:p>
    <w:p w14:paraId="1222DAA5" w14:textId="77777777" w:rsidR="00B329BF" w:rsidRPr="008C6BB3" w:rsidRDefault="00B329BF" w:rsidP="00B329BF">
      <w:pPr>
        <w:pStyle w:val="HTMLPreformatted"/>
        <w:rPr>
          <w:rStyle w:val="CommentTok"/>
        </w:rPr>
      </w:pPr>
      <w:r>
        <w:rPr>
          <w:rStyle w:val="CommentTok"/>
        </w:rPr>
        <w:t>//add the histogram to the output list:</w:t>
      </w:r>
      <w:r w:rsidRPr="008C6BB3">
        <w:rPr>
          <w:rStyle w:val="ControlFlowTok"/>
        </w:rPr>
        <w:tab/>
      </w:r>
    </w:p>
    <w:p w14:paraId="5E2AA5B6" w14:textId="77777777" w:rsidR="00B329BF" w:rsidRPr="00116A9B" w:rsidRDefault="00B329BF" w:rsidP="00B329BF">
      <w:pPr>
        <w:pStyle w:val="HTMLPreformatted"/>
        <w:rPr>
          <w:rStyle w:val="ControlFlowTok"/>
        </w:rPr>
      </w:pPr>
      <w:r w:rsidRPr="00116A9B">
        <w:rPr>
          <w:rStyle w:val="ControlFlowTok"/>
        </w:rPr>
        <w:t xml:space="preserve">        fOutputList-&gt;Add(fHistPt);</w:t>
      </w:r>
    </w:p>
    <w:p w14:paraId="252412AE" w14:textId="77777777" w:rsidR="00B329BF" w:rsidRPr="00116A9B" w:rsidRDefault="00B329BF" w:rsidP="00B329BF">
      <w:pPr>
        <w:pStyle w:val="HTMLPreformatted"/>
        <w:rPr>
          <w:rStyle w:val="ControlFlowTok"/>
        </w:rPr>
      </w:pPr>
    </w:p>
    <w:p w14:paraId="73ED75B3" w14:textId="77777777" w:rsidR="00B329BF" w:rsidRPr="00BA4926" w:rsidRDefault="00B329BF" w:rsidP="00B329BF">
      <w:pPr>
        <w:pStyle w:val="HTMLPreformatted"/>
        <w:rPr>
          <w:rStyle w:val="CommentTok"/>
        </w:rPr>
      </w:pPr>
      <w:r w:rsidRPr="00BA4926">
        <w:rPr>
          <w:rStyle w:val="CommentTok"/>
        </w:rPr>
        <w:t xml:space="preserve">        // add the list to our output file</w:t>
      </w:r>
    </w:p>
    <w:p w14:paraId="77C941B8" w14:textId="77777777" w:rsidR="00B329BF" w:rsidRPr="006158BF" w:rsidRDefault="00B329BF" w:rsidP="00B329BF">
      <w:pPr>
        <w:pStyle w:val="HTMLPreformatted"/>
        <w:rPr>
          <w:rStyle w:val="CommentTok"/>
        </w:rPr>
      </w:pPr>
      <w:r w:rsidRPr="00116A9B">
        <w:rPr>
          <w:rStyle w:val="ControlFlowTok"/>
        </w:rPr>
        <w:t xml:space="preserve">        PostData(1,fOutputList); </w:t>
      </w:r>
      <w:r>
        <w:rPr>
          <w:rStyle w:val="CommentTok"/>
        </w:rPr>
        <w:t>//calling PostData() notifies client tasks of the fOutPutList data container that its contents have changed</w:t>
      </w:r>
    </w:p>
    <w:p w14:paraId="7EEB2D0C" w14:textId="77777777" w:rsidR="00B329BF" w:rsidRDefault="00B329BF" w:rsidP="00B329BF">
      <w:pPr>
        <w:pStyle w:val="HTMLPreformatted"/>
        <w:rPr>
          <w:rStyle w:val="ControlFlowTok"/>
        </w:rPr>
      </w:pPr>
      <w:r w:rsidRPr="00116A9B">
        <w:rPr>
          <w:rStyle w:val="ControlFlowTok"/>
        </w:rPr>
        <w:t xml:space="preserve">    }</w:t>
      </w:r>
    </w:p>
    <w:p w14:paraId="1F2C1348" w14:textId="77777777" w:rsidR="00B329BF" w:rsidRDefault="00B329BF" w:rsidP="00B329BF">
      <w:pPr>
        <w:pStyle w:val="HTMLPreformatted"/>
        <w:rPr>
          <w:rStyle w:val="ControlFlowTok"/>
        </w:rPr>
      </w:pPr>
    </w:p>
    <w:p w14:paraId="78EC769D" w14:textId="77777777" w:rsidR="00B329BF" w:rsidRPr="00CB7FFB" w:rsidRDefault="00B329BF" w:rsidP="00B329BF">
      <w:pPr>
        <w:pStyle w:val="HTMLPreformatted"/>
        <w:rPr>
          <w:rStyle w:val="CommentTok"/>
        </w:rPr>
      </w:pPr>
      <w:r>
        <w:rPr>
          <w:rStyle w:val="CommentTok"/>
        </w:rPr>
        <w:t>//UserExec: the “event loop” (operations defined here are called for each event in the analysis):</w:t>
      </w:r>
    </w:p>
    <w:p w14:paraId="228F4D7D" w14:textId="77777777" w:rsidR="00B329BF" w:rsidRDefault="00B329BF" w:rsidP="00B329BF">
      <w:pPr>
        <w:pStyle w:val="HTMLPreformatted"/>
        <w:rPr>
          <w:rStyle w:val="ControlFlowTok"/>
        </w:rPr>
      </w:pPr>
    </w:p>
    <w:p w14:paraId="6E9C6FFA" w14:textId="77777777" w:rsidR="00B329BF" w:rsidRPr="00CB7FFB" w:rsidRDefault="00B329BF" w:rsidP="00B329BF">
      <w:pPr>
        <w:pStyle w:val="HTMLPreformatted"/>
        <w:rPr>
          <w:rStyle w:val="ControlFlowTok"/>
        </w:rPr>
      </w:pPr>
      <w:r w:rsidRPr="00CB7FFB">
        <w:rPr>
          <w:rStyle w:val="ControlFlowTok"/>
        </w:rPr>
        <w:t>AliAnalysisTaskMyTask::UserExec(Option_t*)</w:t>
      </w:r>
    </w:p>
    <w:p w14:paraId="0280B32C" w14:textId="77777777" w:rsidR="00B329BF" w:rsidRPr="00CB7FFB" w:rsidRDefault="00B329BF" w:rsidP="00B329BF">
      <w:pPr>
        <w:pStyle w:val="HTMLPreformatted"/>
        <w:rPr>
          <w:rStyle w:val="ControlFlowTok"/>
        </w:rPr>
      </w:pPr>
      <w:r w:rsidRPr="00CB7FFB">
        <w:rPr>
          <w:rStyle w:val="ControlFlowTok"/>
        </w:rPr>
        <w:t xml:space="preserve">    {</w:t>
      </w:r>
    </w:p>
    <w:p w14:paraId="1E666173" w14:textId="77777777" w:rsidR="00B329BF" w:rsidRPr="00312B6B" w:rsidRDefault="00B329BF" w:rsidP="00B329BF">
      <w:pPr>
        <w:pStyle w:val="HTMLPreformatted"/>
        <w:rPr>
          <w:rStyle w:val="CommentTok"/>
        </w:rPr>
      </w:pPr>
      <w:r w:rsidRPr="00312B6B">
        <w:rPr>
          <w:rStyle w:val="CommentTok"/>
        </w:rPr>
        <w:t xml:space="preserve">      // get an</w:t>
      </w:r>
      <w:r>
        <w:rPr>
          <w:rStyle w:val="CommentTok"/>
        </w:rPr>
        <w:t xml:space="preserve"> input</w:t>
      </w:r>
      <w:r w:rsidRPr="00312B6B">
        <w:rPr>
          <w:rStyle w:val="CommentTok"/>
        </w:rPr>
        <w:t xml:space="preserve"> event from the analysis manager</w:t>
      </w:r>
      <w:r>
        <w:rPr>
          <w:rStyle w:val="CommentTok"/>
        </w:rPr>
        <w:t xml:space="preserve"> and cast it as an AliAODEvent </w:t>
      </w:r>
    </w:p>
    <w:p w14:paraId="58B530AD" w14:textId="77777777" w:rsidR="00B329BF" w:rsidRPr="00CB7FFB" w:rsidRDefault="00B329BF" w:rsidP="00B329BF">
      <w:pPr>
        <w:pStyle w:val="HTMLPreformatted"/>
        <w:rPr>
          <w:rStyle w:val="ControlFlowTok"/>
        </w:rPr>
      </w:pPr>
      <w:r w:rsidRPr="00CB7FFB">
        <w:rPr>
          <w:rStyle w:val="ControlFlowTok"/>
        </w:rPr>
        <w:t xml:space="preserve">      fAOD = dynamic_cast&lt;AliAODEvent*&gt;(InputEvent());</w:t>
      </w:r>
    </w:p>
    <w:p w14:paraId="3A193AA9" w14:textId="77777777" w:rsidR="00B329BF" w:rsidRPr="00CB7FFB" w:rsidRDefault="00B329BF" w:rsidP="00B329BF">
      <w:pPr>
        <w:pStyle w:val="HTMLPreformatted"/>
        <w:rPr>
          <w:rStyle w:val="ControlFlowTok"/>
        </w:rPr>
      </w:pPr>
    </w:p>
    <w:p w14:paraId="74EC28C1" w14:textId="77777777" w:rsidR="00B329BF" w:rsidRPr="00312B6B" w:rsidRDefault="00B329BF" w:rsidP="00B329BF">
      <w:pPr>
        <w:pStyle w:val="HTMLPreformatted"/>
        <w:rPr>
          <w:rStyle w:val="CommentTok"/>
        </w:rPr>
      </w:pPr>
      <w:r w:rsidRPr="00CB7FFB">
        <w:rPr>
          <w:rStyle w:val="ControlFlowTok"/>
        </w:rPr>
        <w:t xml:space="preserve">     </w:t>
      </w:r>
      <w:r w:rsidRPr="00312B6B">
        <w:rPr>
          <w:rStyle w:val="CommentTok"/>
        </w:rPr>
        <w:t xml:space="preserve"> // check if there actually is an event</w:t>
      </w:r>
      <w:r>
        <w:rPr>
          <w:rStyle w:val="CommentTok"/>
        </w:rPr>
        <w:t>, and throw a fatal exception with error message if not</w:t>
      </w:r>
    </w:p>
    <w:p w14:paraId="22E45945" w14:textId="77777777" w:rsidR="00B329BF" w:rsidRPr="00CB7FFB" w:rsidRDefault="00B329BF" w:rsidP="00B329BF">
      <w:pPr>
        <w:pStyle w:val="HTMLPreformatted"/>
        <w:rPr>
          <w:rStyle w:val="ControlFlowTok"/>
        </w:rPr>
      </w:pPr>
      <w:r w:rsidRPr="00CB7FFB">
        <w:rPr>
          <w:rStyle w:val="ControlFlowTok"/>
        </w:rPr>
        <w:t xml:space="preserve">      if(!fAOD)</w:t>
      </w:r>
    </w:p>
    <w:p w14:paraId="2D4167F0" w14:textId="77777777" w:rsidR="00B329BF" w:rsidRDefault="00B329BF" w:rsidP="00B329BF">
      <w:pPr>
        <w:pStyle w:val="HTMLPreformatted"/>
        <w:rPr>
          <w:rStyle w:val="ControlFlowTok"/>
        </w:rPr>
      </w:pPr>
      <w:r w:rsidRPr="00CB7FFB">
        <w:rPr>
          <w:rStyle w:val="ControlFlowTok"/>
        </w:rPr>
        <w:t xml:space="preserve">        ::Fatal("AliAnalysisTaskMyTask::UserExec", "No AOD event found, check the event handler.");</w:t>
      </w:r>
    </w:p>
    <w:p w14:paraId="413D1AAF" w14:textId="77777777" w:rsidR="00B329BF" w:rsidRDefault="00B329BF" w:rsidP="00B329BF">
      <w:pPr>
        <w:pStyle w:val="HTMLPreformatted"/>
        <w:rPr>
          <w:rStyle w:val="ControlFlowTok"/>
        </w:rPr>
      </w:pPr>
    </w:p>
    <w:p w14:paraId="603583C3" w14:textId="77777777" w:rsidR="00B329BF" w:rsidRPr="00312B6B" w:rsidRDefault="00B329BF" w:rsidP="00B329BF">
      <w:pPr>
        <w:pStyle w:val="HTMLPreformatted"/>
        <w:rPr>
          <w:rStyle w:val="CommentTok"/>
        </w:rPr>
      </w:pPr>
      <w:r w:rsidRPr="00312B6B">
        <w:rPr>
          <w:rStyle w:val="CommentTok"/>
        </w:rPr>
        <w:t xml:space="preserve">// </w:t>
      </w:r>
      <w:r>
        <w:rPr>
          <w:rStyle w:val="CommentTok"/>
        </w:rPr>
        <w:t>Loop</w:t>
      </w:r>
      <w:r w:rsidRPr="00312B6B">
        <w:rPr>
          <w:rStyle w:val="CommentTok"/>
        </w:rPr>
        <w:t xml:space="preserve"> over </w:t>
      </w:r>
      <w:r>
        <w:rPr>
          <w:rStyle w:val="CommentTok"/>
        </w:rPr>
        <w:t xml:space="preserve">all </w:t>
      </w:r>
      <w:r w:rsidRPr="00312B6B">
        <w:rPr>
          <w:rStyle w:val="CommentTok"/>
        </w:rPr>
        <w:t>the tracks</w:t>
      </w:r>
      <w:r>
        <w:rPr>
          <w:rStyle w:val="CommentTok"/>
        </w:rPr>
        <w:t xml:space="preserve"> in the event</w:t>
      </w:r>
      <w:r w:rsidRPr="00312B6B">
        <w:rPr>
          <w:rStyle w:val="CommentTok"/>
        </w:rPr>
        <w:t xml:space="preserve"> and fill </w:t>
      </w:r>
      <w:r>
        <w:rPr>
          <w:rStyle w:val="CommentTok"/>
        </w:rPr>
        <w:t>the</w:t>
      </w:r>
      <w:r w:rsidRPr="00312B6B">
        <w:rPr>
          <w:rStyle w:val="CommentTok"/>
        </w:rPr>
        <w:t xml:space="preserve"> histogram</w:t>
      </w:r>
    </w:p>
    <w:p w14:paraId="000CC807" w14:textId="77777777" w:rsidR="00B329BF" w:rsidRPr="00312B6B" w:rsidRDefault="00B329BF" w:rsidP="00B329BF">
      <w:pPr>
        <w:pStyle w:val="HTMLPreformatted"/>
        <w:rPr>
          <w:rStyle w:val="ControlFlowTok"/>
        </w:rPr>
      </w:pPr>
    </w:p>
    <w:p w14:paraId="05627582" w14:textId="77777777" w:rsidR="00B329BF" w:rsidRPr="00312B6B" w:rsidRDefault="00B329BF" w:rsidP="00B329BF">
      <w:pPr>
        <w:pStyle w:val="HTMLPreformatted"/>
        <w:rPr>
          <w:rStyle w:val="CommentTok"/>
        </w:rPr>
      </w:pPr>
      <w:r w:rsidRPr="00312B6B">
        <w:rPr>
          <w:rStyle w:val="ControlFlowTok"/>
        </w:rPr>
        <w:t xml:space="preserve">        </w:t>
      </w:r>
      <w:r w:rsidRPr="00312B6B">
        <w:rPr>
          <w:rStyle w:val="CommentTok"/>
        </w:rPr>
        <w:t xml:space="preserve">// </w:t>
      </w:r>
      <w:r>
        <w:rPr>
          <w:rStyle w:val="CommentTok"/>
        </w:rPr>
        <w:t>get the number of tracks in the input event</w:t>
      </w:r>
    </w:p>
    <w:p w14:paraId="2D42C236" w14:textId="77777777" w:rsidR="00B329BF" w:rsidRPr="00312B6B" w:rsidRDefault="00B329BF" w:rsidP="00B329BF">
      <w:pPr>
        <w:pStyle w:val="HTMLPreformatted"/>
        <w:rPr>
          <w:rStyle w:val="ControlFlowTok"/>
        </w:rPr>
      </w:pPr>
      <w:r w:rsidRPr="00312B6B">
        <w:rPr>
          <w:rStyle w:val="ControlFlowTok"/>
        </w:rPr>
        <w:t xml:space="preserve">        int iTracks{fAOD-&gt;GetNumberOfTracks()};</w:t>
      </w:r>
    </w:p>
    <w:p w14:paraId="75216BC6" w14:textId="77777777" w:rsidR="00B329BF" w:rsidRPr="00312B6B" w:rsidRDefault="00B329BF" w:rsidP="00B329BF">
      <w:pPr>
        <w:pStyle w:val="HTMLPreformatted"/>
        <w:rPr>
          <w:rStyle w:val="ControlFlowTok"/>
        </w:rPr>
      </w:pPr>
    </w:p>
    <w:p w14:paraId="1E30709C" w14:textId="77777777" w:rsidR="00B329BF" w:rsidRPr="00312B6B" w:rsidRDefault="00B329BF" w:rsidP="00B329BF">
      <w:pPr>
        <w:pStyle w:val="HTMLPreformatted"/>
        <w:rPr>
          <w:rStyle w:val="CommentTok"/>
        </w:rPr>
      </w:pPr>
      <w:r w:rsidRPr="00312B6B">
        <w:rPr>
          <w:rStyle w:val="ControlFlowTok"/>
        </w:rPr>
        <w:t xml:space="preserve">        </w:t>
      </w:r>
      <w:r w:rsidRPr="00312B6B">
        <w:rPr>
          <w:rStyle w:val="CommentTok"/>
        </w:rPr>
        <w:t xml:space="preserve">// </w:t>
      </w:r>
      <w:r>
        <w:rPr>
          <w:rStyle w:val="CommentTok"/>
        </w:rPr>
        <w:t>iterate through all the tracks in the event:</w:t>
      </w:r>
    </w:p>
    <w:p w14:paraId="435CD6E1" w14:textId="77777777" w:rsidR="00B329BF" w:rsidRDefault="00B329BF" w:rsidP="00B329BF">
      <w:pPr>
        <w:pStyle w:val="HTMLPreformatted"/>
        <w:rPr>
          <w:rStyle w:val="ControlFlowTok"/>
        </w:rPr>
      </w:pPr>
      <w:r w:rsidRPr="00312B6B">
        <w:rPr>
          <w:rStyle w:val="ControlFlowTok"/>
        </w:rPr>
        <w:t xml:space="preserve">        for(int i{0}; i &lt; iTracks; i++) {</w:t>
      </w:r>
    </w:p>
    <w:p w14:paraId="5BAC5725" w14:textId="77777777" w:rsidR="00B329BF" w:rsidRPr="006724BB" w:rsidRDefault="00B329BF" w:rsidP="00B329BF">
      <w:pPr>
        <w:pStyle w:val="HTMLPreformatted"/>
        <w:rPr>
          <w:rStyle w:val="CommentTok"/>
        </w:rPr>
      </w:pPr>
      <w:r>
        <w:rPr>
          <w:rStyle w:val="CommentTok"/>
        </w:rPr>
        <w:t>//get the current track, cast it as an AliAODTrack</w:t>
      </w:r>
    </w:p>
    <w:p w14:paraId="7D98055F" w14:textId="77777777" w:rsidR="00B329BF" w:rsidRDefault="00B329BF" w:rsidP="00B329BF">
      <w:pPr>
        <w:pStyle w:val="HTMLPreformatted"/>
        <w:rPr>
          <w:rStyle w:val="ControlFlowTok"/>
        </w:rPr>
      </w:pPr>
      <w:r w:rsidRPr="00312B6B">
        <w:rPr>
          <w:rStyle w:val="ControlFlowTok"/>
        </w:rPr>
        <w:lastRenderedPageBreak/>
        <w:t xml:space="preserve">            AliAODTrack* track = static_cast&lt;AliAODTrack*&gt;(fAOD-&gt;GetTrack(i));</w:t>
      </w:r>
    </w:p>
    <w:p w14:paraId="4C131309" w14:textId="77777777" w:rsidR="00B329BF" w:rsidRPr="00A73F14" w:rsidRDefault="00B329BF" w:rsidP="00B329BF">
      <w:pPr>
        <w:pStyle w:val="HTMLPreformatted"/>
        <w:rPr>
          <w:rStyle w:val="CommentTok"/>
        </w:rPr>
      </w:pPr>
      <w:r>
        <w:rPr>
          <w:rStyle w:val="CommentTok"/>
        </w:rPr>
        <w:t>//if the track variable does not exist after the above operation, continue to the next iteration of the loop</w:t>
      </w:r>
    </w:p>
    <w:p w14:paraId="12CE0E20" w14:textId="77777777" w:rsidR="00B329BF" w:rsidRPr="00312B6B" w:rsidRDefault="00B329BF" w:rsidP="00B329BF">
      <w:pPr>
        <w:pStyle w:val="HTMLPreformatted"/>
        <w:rPr>
          <w:rStyle w:val="ControlFlowTok"/>
        </w:rPr>
      </w:pPr>
      <w:r w:rsidRPr="00312B6B">
        <w:rPr>
          <w:rStyle w:val="ControlFlowTok"/>
        </w:rPr>
        <w:t xml:space="preserve">            if(!track) continue;</w:t>
      </w:r>
    </w:p>
    <w:p w14:paraId="06008A8A" w14:textId="77777777" w:rsidR="00B329BF" w:rsidRPr="00312B6B" w:rsidRDefault="00B329BF" w:rsidP="00B329BF">
      <w:pPr>
        <w:pStyle w:val="HTMLPreformatted"/>
        <w:rPr>
          <w:rStyle w:val="ControlFlowTok"/>
        </w:rPr>
      </w:pPr>
    </w:p>
    <w:p w14:paraId="5DCF8A5A" w14:textId="77777777" w:rsidR="00B329BF" w:rsidRPr="00312B6B" w:rsidRDefault="00B329BF" w:rsidP="00B329BF">
      <w:pPr>
        <w:pStyle w:val="HTMLPreformatted"/>
        <w:rPr>
          <w:rStyle w:val="CommentTok"/>
        </w:rPr>
      </w:pPr>
      <w:r w:rsidRPr="00312B6B">
        <w:rPr>
          <w:rStyle w:val="ControlFlowTok"/>
        </w:rPr>
        <w:t xml:space="preserve">            </w:t>
      </w:r>
      <w:r w:rsidRPr="00312B6B">
        <w:rPr>
          <w:rStyle w:val="CommentTok"/>
        </w:rPr>
        <w:t>// here we do some track selection</w:t>
      </w:r>
    </w:p>
    <w:p w14:paraId="7DFB7DB3" w14:textId="77777777" w:rsidR="00B329BF" w:rsidRPr="00312B6B" w:rsidRDefault="00B329BF" w:rsidP="00B329BF">
      <w:pPr>
        <w:pStyle w:val="HTMLPreformatted"/>
        <w:rPr>
          <w:rStyle w:val="ControlFlowTok"/>
        </w:rPr>
      </w:pPr>
      <w:r w:rsidRPr="00312B6B">
        <w:rPr>
          <w:rStyle w:val="ControlFlowTok"/>
        </w:rPr>
        <w:t xml:space="preserve">            if(!track-&gt;TestFilterbit(128) continue;</w:t>
      </w:r>
    </w:p>
    <w:p w14:paraId="34124885" w14:textId="77777777" w:rsidR="00B329BF" w:rsidRPr="00312B6B" w:rsidRDefault="00B329BF" w:rsidP="00B329BF">
      <w:pPr>
        <w:pStyle w:val="HTMLPreformatted"/>
        <w:rPr>
          <w:rStyle w:val="ControlFlowTok"/>
        </w:rPr>
      </w:pPr>
    </w:p>
    <w:p w14:paraId="3C74DFF9" w14:textId="77777777" w:rsidR="00B329BF" w:rsidRPr="00312B6B" w:rsidRDefault="00B329BF" w:rsidP="00B329BF">
      <w:pPr>
        <w:pStyle w:val="HTMLPreformatted"/>
        <w:rPr>
          <w:rStyle w:val="CommentTok"/>
        </w:rPr>
      </w:pPr>
      <w:r w:rsidRPr="00312B6B">
        <w:rPr>
          <w:rStyle w:val="ControlFlowTok"/>
        </w:rPr>
        <w:t xml:space="preserve">            </w:t>
      </w:r>
      <w:r w:rsidRPr="00312B6B">
        <w:rPr>
          <w:rStyle w:val="CommentTok"/>
        </w:rPr>
        <w:t xml:space="preserve">// </w:t>
      </w:r>
      <w:r>
        <w:rPr>
          <w:rStyle w:val="CommentTok"/>
        </w:rPr>
        <w:t>get the transverse momentum of the track and fill the histogram with this data</w:t>
      </w:r>
    </w:p>
    <w:p w14:paraId="6AC11C23" w14:textId="77777777" w:rsidR="00B329BF" w:rsidRPr="00312B6B" w:rsidRDefault="00B329BF" w:rsidP="00B329BF">
      <w:pPr>
        <w:pStyle w:val="HTMLPreformatted"/>
        <w:rPr>
          <w:rStyle w:val="ControlFlowTok"/>
        </w:rPr>
      </w:pPr>
      <w:r w:rsidRPr="00312B6B">
        <w:rPr>
          <w:rStyle w:val="ControlFlowTok"/>
        </w:rPr>
        <w:t xml:space="preserve">            fHistPt-&gt;Fill(track-&gt;Pt());</w:t>
      </w:r>
    </w:p>
    <w:p w14:paraId="0D614BE6" w14:textId="77777777" w:rsidR="00B329BF" w:rsidRPr="00312B6B" w:rsidRDefault="00B329BF" w:rsidP="00B329BF">
      <w:pPr>
        <w:pStyle w:val="HTMLPreformatted"/>
        <w:rPr>
          <w:rStyle w:val="ControlFlowTok"/>
        </w:rPr>
      </w:pPr>
      <w:r w:rsidRPr="00312B6B">
        <w:rPr>
          <w:rStyle w:val="ControlFlowTok"/>
        </w:rPr>
        <w:t xml:space="preserve">        }</w:t>
      </w:r>
    </w:p>
    <w:p w14:paraId="68A98095" w14:textId="77777777" w:rsidR="00B329BF" w:rsidRPr="00312B6B" w:rsidRDefault="00B329BF" w:rsidP="00B329BF">
      <w:pPr>
        <w:pStyle w:val="HTMLPreformatted"/>
        <w:rPr>
          <w:rStyle w:val="CommentTok"/>
        </w:rPr>
      </w:pPr>
      <w:r w:rsidRPr="00312B6B">
        <w:rPr>
          <w:rStyle w:val="ControlFlowTok"/>
        </w:rPr>
        <w:t xml:space="preserve">        </w:t>
      </w:r>
      <w:r w:rsidRPr="00312B6B">
        <w:rPr>
          <w:rStyle w:val="CommentTok"/>
        </w:rPr>
        <w:t xml:space="preserve">// </w:t>
      </w:r>
      <w:r>
        <w:rPr>
          <w:rStyle w:val="CommentTok"/>
        </w:rPr>
        <w:t>save the output list</w:t>
      </w:r>
    </w:p>
    <w:p w14:paraId="49B6BFA7" w14:textId="77777777" w:rsidR="00B329BF" w:rsidRPr="00312B6B" w:rsidRDefault="00B329BF" w:rsidP="00B329BF">
      <w:pPr>
        <w:pStyle w:val="HTMLPreformatted"/>
        <w:rPr>
          <w:rStyle w:val="ControlFlowTok"/>
        </w:rPr>
      </w:pPr>
      <w:r w:rsidRPr="00312B6B">
        <w:rPr>
          <w:rStyle w:val="ControlFlowTok"/>
        </w:rPr>
        <w:t xml:space="preserve">        PostData(1, fOutputList);</w:t>
      </w:r>
    </w:p>
    <w:p w14:paraId="02E33640" w14:textId="77777777" w:rsidR="00B329BF" w:rsidRPr="00153CFE" w:rsidRDefault="00B329BF" w:rsidP="00B329BF">
      <w:pPr>
        <w:pStyle w:val="HTMLPreformatted"/>
        <w:rPr>
          <w:rStyle w:val="ControlFlowTok"/>
        </w:rPr>
      </w:pPr>
      <w:r w:rsidRPr="00312B6B">
        <w:rPr>
          <w:rStyle w:val="ControlFlowTok"/>
        </w:rPr>
        <w:t xml:space="preserve">    }</w:t>
      </w:r>
    </w:p>
    <w:p w14:paraId="61A4DACA" w14:textId="77777777" w:rsidR="00B329BF" w:rsidRDefault="00B329BF" w:rsidP="00B329BF"/>
    <w:p w14:paraId="0C6A514D" w14:textId="77777777" w:rsidR="00B329BF" w:rsidRDefault="00B329BF" w:rsidP="00B329BF">
      <w:pPr>
        <w:pStyle w:val="Heading5"/>
      </w:pPr>
      <w:r>
        <w:t>The AddTask macro (.C)</w:t>
      </w:r>
    </w:p>
    <w:p w14:paraId="65BDC040" w14:textId="77777777" w:rsidR="00B329BF" w:rsidRDefault="00B329BF" w:rsidP="00B329BF">
      <w:pPr>
        <w:rPr>
          <w:lang w:val="en-GB"/>
        </w:rPr>
      </w:pPr>
    </w:p>
    <w:p w14:paraId="3B8549D1" w14:textId="77777777" w:rsidR="00B329BF" w:rsidRDefault="00B329BF" w:rsidP="00B329BF">
      <w:pPr>
        <w:rPr>
          <w:lang w:val="en-GB"/>
        </w:rPr>
      </w:pPr>
      <w:r>
        <w:rPr>
          <w:lang w:val="en-GB"/>
        </w:rPr>
        <w:t xml:space="preserve">Reproduced and modified from </w:t>
      </w:r>
      <w:sdt>
        <w:sdtPr>
          <w:rPr>
            <w:lang w:val="en-GB"/>
          </w:rPr>
          <w:id w:val="-1212412350"/>
          <w:citation/>
        </w:sdtPr>
        <w:sdtEndPr/>
        <w:sdtContent>
          <w:r>
            <w:rPr>
              <w:lang w:val="en-GB"/>
            </w:rPr>
            <w:fldChar w:fldCharType="begin"/>
          </w:r>
          <w:r>
            <w:rPr>
              <w:lang w:val="en-US"/>
            </w:rPr>
            <w:instrText xml:space="preserve"> CITATION ALI19 \l 1033 </w:instrText>
          </w:r>
          <w:r>
            <w:rPr>
              <w:lang w:val="en-GB"/>
            </w:rPr>
            <w:fldChar w:fldCharType="separate"/>
          </w:r>
          <w:r>
            <w:rPr>
              <w:noProof/>
              <w:lang w:val="en-US"/>
            </w:rPr>
            <w:t>(35)</w:t>
          </w:r>
          <w:r>
            <w:rPr>
              <w:lang w:val="en-GB"/>
            </w:rPr>
            <w:fldChar w:fldCharType="end"/>
          </w:r>
        </w:sdtContent>
      </w:sdt>
      <w:r>
        <w:rPr>
          <w:lang w:val="en-GB"/>
        </w:rPr>
        <w:t>:</w:t>
      </w:r>
    </w:p>
    <w:p w14:paraId="036DA65B" w14:textId="77777777" w:rsidR="00B329BF" w:rsidRDefault="00B329BF" w:rsidP="00B329BF">
      <w:pPr>
        <w:rPr>
          <w:lang w:val="en-GB"/>
        </w:rPr>
      </w:pPr>
    </w:p>
    <w:p w14:paraId="209392DA" w14:textId="77777777" w:rsidR="00B329BF" w:rsidRDefault="00B329BF" w:rsidP="00B329BF">
      <w:pPr>
        <w:rPr>
          <w:rStyle w:val="CommentTok"/>
        </w:rPr>
      </w:pPr>
      <w:r>
        <w:rPr>
          <w:rStyle w:val="CommentTok"/>
        </w:rPr>
        <w:t>//this file instantiates our class, defines its input and output, and connects it to the analysis manager</w:t>
      </w:r>
    </w:p>
    <w:p w14:paraId="58758BF6" w14:textId="77777777" w:rsidR="00B329BF" w:rsidRDefault="00B329BF" w:rsidP="00B329BF">
      <w:pPr>
        <w:rPr>
          <w:rStyle w:val="CommentTok"/>
        </w:rPr>
      </w:pPr>
    </w:p>
    <w:p w14:paraId="3087433F" w14:textId="77777777" w:rsidR="00B329BF" w:rsidRDefault="00B329BF" w:rsidP="00B329BF">
      <w:pPr>
        <w:rPr>
          <w:rStyle w:val="ControlFlowTok"/>
        </w:rPr>
      </w:pPr>
      <w:r w:rsidRPr="00D870AF">
        <w:rPr>
          <w:rStyle w:val="ControlFlowTok"/>
        </w:rPr>
        <w:t>AliAnalysisTaskMyTask* AddMyTask(TString name = "name") {</w:t>
      </w:r>
    </w:p>
    <w:p w14:paraId="502B8A6C" w14:textId="77777777" w:rsidR="00B329BF" w:rsidRPr="00CE5F69" w:rsidRDefault="00B329BF" w:rsidP="00B329BF">
      <w:pPr>
        <w:rPr>
          <w:rStyle w:val="CommentTok"/>
        </w:rPr>
      </w:pPr>
      <w:r>
        <w:rPr>
          <w:rStyle w:val="CommentTok"/>
        </w:rPr>
        <w:t>//get a pointer to the analysis manager</w:t>
      </w:r>
    </w:p>
    <w:p w14:paraId="316A3677" w14:textId="77777777" w:rsidR="00B329BF" w:rsidRPr="00D870AF" w:rsidRDefault="00B329BF" w:rsidP="00B329BF">
      <w:pPr>
        <w:rPr>
          <w:rStyle w:val="ControlFlowTok"/>
        </w:rPr>
      </w:pPr>
      <w:r w:rsidRPr="00D870AF">
        <w:rPr>
          <w:rStyle w:val="ControlFlowTok"/>
        </w:rPr>
        <w:t xml:space="preserve">  AliAnalysisManager *mgr = AliAnalysisManager::GetAnalysisManager();</w:t>
      </w:r>
    </w:p>
    <w:p w14:paraId="52B835EA" w14:textId="77777777" w:rsidR="00B329BF" w:rsidRPr="00D870AF" w:rsidRDefault="00B329BF" w:rsidP="00B329BF">
      <w:pPr>
        <w:rPr>
          <w:rStyle w:val="ControlFlowTok"/>
        </w:rPr>
      </w:pPr>
    </w:p>
    <w:p w14:paraId="7FF9452B" w14:textId="77777777" w:rsidR="00B329BF" w:rsidRPr="00D870AF" w:rsidRDefault="00B329BF" w:rsidP="00B329BF">
      <w:pPr>
        <w:rPr>
          <w:rStyle w:val="CommentTok"/>
        </w:rPr>
      </w:pPr>
      <w:r w:rsidRPr="00D870AF">
        <w:rPr>
          <w:rStyle w:val="ControlFlowTok"/>
        </w:rPr>
        <w:t xml:space="preserve">  </w:t>
      </w:r>
      <w:r w:rsidRPr="00D870AF">
        <w:rPr>
          <w:rStyle w:val="CommentTok"/>
        </w:rPr>
        <w:t>// resolve the name of the output file</w:t>
      </w:r>
    </w:p>
    <w:p w14:paraId="18DF89CB" w14:textId="77777777" w:rsidR="00B329BF" w:rsidRPr="00D870AF" w:rsidRDefault="00B329BF" w:rsidP="00B329BF">
      <w:pPr>
        <w:rPr>
          <w:rStyle w:val="ControlFlowTok"/>
        </w:rPr>
      </w:pPr>
      <w:r w:rsidRPr="00D870AF">
        <w:rPr>
          <w:rStyle w:val="ControlFlowTok"/>
        </w:rPr>
        <w:t xml:space="preserve">  TString fileName = AliAnalysisManager::GetCommonFileName();</w:t>
      </w:r>
    </w:p>
    <w:p w14:paraId="52B5FE4C" w14:textId="77777777" w:rsidR="00B329BF" w:rsidRPr="00D870AF" w:rsidRDefault="00B329BF" w:rsidP="00B329BF">
      <w:pPr>
        <w:rPr>
          <w:rStyle w:val="ControlFlowTok"/>
        </w:rPr>
      </w:pPr>
      <w:r w:rsidRPr="00D870AF">
        <w:rPr>
          <w:rStyle w:val="ControlFlowTok"/>
        </w:rPr>
        <w:t xml:space="preserve">  fileName += ":MyTask";      </w:t>
      </w:r>
      <w:r w:rsidRPr="00CE5F69">
        <w:rPr>
          <w:rStyle w:val="CommentTok"/>
        </w:rPr>
        <w:t>// create a subfolder in th</w:t>
      </w:r>
      <w:r>
        <w:rPr>
          <w:rStyle w:val="CommentTok"/>
        </w:rPr>
        <w:t>is</w:t>
      </w:r>
      <w:r w:rsidRPr="00CE5F69">
        <w:rPr>
          <w:rStyle w:val="CommentTok"/>
        </w:rPr>
        <w:t xml:space="preserve"> file</w:t>
      </w:r>
    </w:p>
    <w:p w14:paraId="2AE98360" w14:textId="77777777" w:rsidR="00B329BF" w:rsidRPr="00D870AF" w:rsidRDefault="00B329BF" w:rsidP="00B329BF">
      <w:pPr>
        <w:rPr>
          <w:rStyle w:val="ControlFlowTok"/>
        </w:rPr>
      </w:pPr>
    </w:p>
    <w:p w14:paraId="5B61C494" w14:textId="77777777" w:rsidR="00B329BF" w:rsidRPr="00D870AF" w:rsidRDefault="00B329BF" w:rsidP="00B329BF">
      <w:pPr>
        <w:rPr>
          <w:rStyle w:val="CommentTok"/>
        </w:rPr>
      </w:pPr>
      <w:r w:rsidRPr="00D870AF">
        <w:rPr>
          <w:rStyle w:val="ControlFlowTok"/>
        </w:rPr>
        <w:t xml:space="preserve">  </w:t>
      </w:r>
      <w:r w:rsidRPr="00D870AF">
        <w:rPr>
          <w:rStyle w:val="CommentTok"/>
        </w:rPr>
        <w:t xml:space="preserve">// </w:t>
      </w:r>
      <w:r>
        <w:rPr>
          <w:rStyle w:val="CommentTok"/>
        </w:rPr>
        <w:t>create an instance of the analysis task</w:t>
      </w:r>
    </w:p>
    <w:p w14:paraId="50BF3F47" w14:textId="77777777" w:rsidR="00B329BF" w:rsidRPr="00D870AF" w:rsidRDefault="00B329BF" w:rsidP="00B329BF">
      <w:pPr>
        <w:rPr>
          <w:rStyle w:val="ControlFlowTok"/>
        </w:rPr>
      </w:pPr>
      <w:r w:rsidRPr="00D870AF">
        <w:rPr>
          <w:rStyle w:val="ControlFlowTok"/>
        </w:rPr>
        <w:t xml:space="preserve">  AliAnalysisTaskMyTask* task = new AliAnalysisTaskMyTask(name.Data());   </w:t>
      </w:r>
    </w:p>
    <w:p w14:paraId="53EB54A4" w14:textId="77777777" w:rsidR="00B329BF" w:rsidRPr="00D870AF" w:rsidRDefault="00B329BF" w:rsidP="00B329BF">
      <w:pPr>
        <w:rPr>
          <w:rStyle w:val="ControlFlowTok"/>
        </w:rPr>
      </w:pPr>
    </w:p>
    <w:p w14:paraId="061B0D38" w14:textId="77777777" w:rsidR="00B329BF" w:rsidRPr="00D870AF" w:rsidRDefault="00B329BF" w:rsidP="00B329BF">
      <w:pPr>
        <w:rPr>
          <w:rStyle w:val="CommentTok"/>
        </w:rPr>
      </w:pPr>
      <w:r w:rsidRPr="00D870AF">
        <w:rPr>
          <w:rStyle w:val="ControlFlowTok"/>
        </w:rPr>
        <w:t xml:space="preserve">  </w:t>
      </w:r>
      <w:r w:rsidRPr="00D870AF">
        <w:rPr>
          <w:rStyle w:val="CommentTok"/>
        </w:rPr>
        <w:t xml:space="preserve">// add </w:t>
      </w:r>
      <w:r>
        <w:rPr>
          <w:rStyle w:val="CommentTok"/>
        </w:rPr>
        <w:t>this</w:t>
      </w:r>
      <w:r w:rsidRPr="00D870AF">
        <w:rPr>
          <w:rStyle w:val="CommentTok"/>
        </w:rPr>
        <w:t xml:space="preserve"> task to the</w:t>
      </w:r>
      <w:r>
        <w:rPr>
          <w:rStyle w:val="CommentTok"/>
        </w:rPr>
        <w:t xml:space="preserve"> analysis</w:t>
      </w:r>
      <w:r w:rsidRPr="00D870AF">
        <w:rPr>
          <w:rStyle w:val="CommentTok"/>
        </w:rPr>
        <w:t xml:space="preserve"> manager</w:t>
      </w:r>
    </w:p>
    <w:p w14:paraId="56D6D790" w14:textId="77777777" w:rsidR="00B329BF" w:rsidRPr="00D870AF" w:rsidRDefault="00B329BF" w:rsidP="00B329BF">
      <w:pPr>
        <w:rPr>
          <w:rStyle w:val="ControlFlowTok"/>
        </w:rPr>
      </w:pPr>
      <w:r w:rsidRPr="00D870AF">
        <w:rPr>
          <w:rStyle w:val="ControlFlowTok"/>
        </w:rPr>
        <w:t xml:space="preserve">  mgr-&gt;AddTask(task);</w:t>
      </w:r>
    </w:p>
    <w:p w14:paraId="0B188E53" w14:textId="77777777" w:rsidR="00B329BF" w:rsidRPr="00D870AF" w:rsidRDefault="00B329BF" w:rsidP="00B329BF">
      <w:pPr>
        <w:rPr>
          <w:rStyle w:val="CommentTok"/>
        </w:rPr>
      </w:pPr>
    </w:p>
    <w:p w14:paraId="4818C5EB" w14:textId="77777777" w:rsidR="00B329BF" w:rsidRPr="00D870AF" w:rsidRDefault="00B329BF" w:rsidP="00B329BF">
      <w:pPr>
        <w:rPr>
          <w:rStyle w:val="CommentTok"/>
        </w:rPr>
      </w:pPr>
      <w:r w:rsidRPr="00D870AF">
        <w:rPr>
          <w:rStyle w:val="CommentTok"/>
        </w:rPr>
        <w:t xml:space="preserve">  // connect the manager to </w:t>
      </w:r>
      <w:r>
        <w:rPr>
          <w:rStyle w:val="CommentTok"/>
        </w:rPr>
        <w:t>the</w:t>
      </w:r>
      <w:r w:rsidRPr="00D870AF">
        <w:rPr>
          <w:rStyle w:val="CommentTok"/>
        </w:rPr>
        <w:t xml:space="preserve"> task</w:t>
      </w:r>
      <w:r>
        <w:rPr>
          <w:rStyle w:val="CommentTok"/>
        </w:rPr>
        <w:t>’s input container</w:t>
      </w:r>
    </w:p>
    <w:p w14:paraId="796D91F3" w14:textId="77777777" w:rsidR="00B329BF" w:rsidRPr="00D870AF" w:rsidRDefault="00B329BF" w:rsidP="00B329BF">
      <w:pPr>
        <w:rPr>
          <w:rStyle w:val="ControlFlowTok"/>
        </w:rPr>
      </w:pPr>
      <w:r w:rsidRPr="00D870AF">
        <w:rPr>
          <w:rStyle w:val="ControlFlowTok"/>
        </w:rPr>
        <w:t xml:space="preserve">  mgr-&gt;ConnectInput(task,0,mgr-&gt;GetCommonInputContainer());</w:t>
      </w:r>
    </w:p>
    <w:p w14:paraId="7B84FF59" w14:textId="77777777" w:rsidR="00B329BF" w:rsidRPr="00D870AF" w:rsidRDefault="00B329BF" w:rsidP="00B329BF">
      <w:pPr>
        <w:rPr>
          <w:rStyle w:val="CommentTok"/>
        </w:rPr>
      </w:pPr>
      <w:r w:rsidRPr="00D870AF">
        <w:rPr>
          <w:rStyle w:val="ControlFlowTok"/>
        </w:rPr>
        <w:t xml:space="preserve">  </w:t>
      </w:r>
      <w:r w:rsidRPr="00D870AF">
        <w:rPr>
          <w:rStyle w:val="CommentTok"/>
        </w:rPr>
        <w:t xml:space="preserve">// connect the manager to </w:t>
      </w:r>
      <w:r>
        <w:rPr>
          <w:rStyle w:val="CommentTok"/>
        </w:rPr>
        <w:t>the</w:t>
      </w:r>
      <w:r w:rsidRPr="00D870AF">
        <w:rPr>
          <w:rStyle w:val="CommentTok"/>
        </w:rPr>
        <w:t xml:space="preserve"> task</w:t>
      </w:r>
      <w:r>
        <w:rPr>
          <w:rStyle w:val="CommentTok"/>
        </w:rPr>
        <w:t>’s output container (TList)</w:t>
      </w:r>
    </w:p>
    <w:p w14:paraId="38450513" w14:textId="77777777" w:rsidR="00B329BF" w:rsidRPr="00D870AF" w:rsidRDefault="00B329BF" w:rsidP="00B329BF">
      <w:pPr>
        <w:rPr>
          <w:rStyle w:val="ControlFlowTok"/>
        </w:rPr>
      </w:pPr>
      <w:r w:rsidRPr="00D870AF">
        <w:rPr>
          <w:rStyle w:val="ControlFlowTok"/>
        </w:rPr>
        <w:t xml:space="preserve">  mgr-&gt;ConnectOutput(task,1,mgr-&gt;CreateContainer("MyOutputContainer", TList::Class(), AliAnalysisManager::kOutputContainer, fileName.Data()));</w:t>
      </w:r>
    </w:p>
    <w:p w14:paraId="4AE07A9A" w14:textId="77777777" w:rsidR="00B329BF" w:rsidRPr="00D870AF" w:rsidRDefault="00B329BF" w:rsidP="00B329BF">
      <w:pPr>
        <w:rPr>
          <w:rStyle w:val="ControlFlowTok"/>
        </w:rPr>
      </w:pPr>
    </w:p>
    <w:p w14:paraId="20CC317A" w14:textId="77777777" w:rsidR="00B329BF" w:rsidRPr="00D870AF" w:rsidRDefault="00B329BF" w:rsidP="00B329BF">
      <w:pPr>
        <w:rPr>
          <w:rStyle w:val="CommentTok"/>
        </w:rPr>
      </w:pPr>
      <w:r w:rsidRPr="00D870AF">
        <w:rPr>
          <w:rStyle w:val="ControlFlowTok"/>
        </w:rPr>
        <w:t xml:space="preserve">  </w:t>
      </w:r>
      <w:r w:rsidRPr="00D870AF">
        <w:rPr>
          <w:rStyle w:val="CommentTok"/>
        </w:rPr>
        <w:t xml:space="preserve">// important: return a pointer to </w:t>
      </w:r>
      <w:r>
        <w:rPr>
          <w:rStyle w:val="CommentTok"/>
        </w:rPr>
        <w:t>this</w:t>
      </w:r>
      <w:r w:rsidRPr="00D870AF">
        <w:rPr>
          <w:rStyle w:val="CommentTok"/>
        </w:rPr>
        <w:t xml:space="preserve"> task</w:t>
      </w:r>
    </w:p>
    <w:p w14:paraId="5492CC64" w14:textId="77777777" w:rsidR="00B329BF" w:rsidRPr="00D870AF" w:rsidRDefault="00B329BF" w:rsidP="00B329BF">
      <w:pPr>
        <w:rPr>
          <w:rStyle w:val="ControlFlowTok"/>
        </w:rPr>
      </w:pPr>
      <w:r w:rsidRPr="00D870AF">
        <w:rPr>
          <w:rStyle w:val="ControlFlowTok"/>
        </w:rPr>
        <w:t xml:space="preserve">  return task;</w:t>
      </w:r>
    </w:p>
    <w:p w14:paraId="1EB80593" w14:textId="77777777" w:rsidR="00B329BF" w:rsidRPr="002778E8" w:rsidRDefault="00B329BF" w:rsidP="00B329BF">
      <w:pPr>
        <w:rPr>
          <w:shd w:val="clear" w:color="auto" w:fill="F8F8F8"/>
        </w:rPr>
      </w:pPr>
      <w:r w:rsidRPr="00D870AF">
        <w:rPr>
          <w:rStyle w:val="ControlFlowTok"/>
        </w:rPr>
        <w:t>}</w:t>
      </w:r>
      <w:r>
        <w:br w:type="page"/>
      </w:r>
    </w:p>
    <w:p w14:paraId="14BAABCD" w14:textId="77777777" w:rsidR="00B329BF" w:rsidRDefault="00B329BF" w:rsidP="00B329BF">
      <w:pPr>
        <w:pStyle w:val="AppendixHeading1"/>
      </w:pPr>
      <w:bookmarkStart w:id="12" w:name="_Toc14519145"/>
      <w:bookmarkStart w:id="13" w:name="_Toc14519213"/>
      <w:bookmarkStart w:id="14" w:name="_Toc14519602"/>
      <w:r>
        <w:lastRenderedPageBreak/>
        <w:t>Appendix D: Software Environment, Packages &amp; Utilities</w:t>
      </w:r>
      <w:bookmarkEnd w:id="12"/>
      <w:bookmarkEnd w:id="13"/>
      <w:bookmarkEnd w:id="14"/>
    </w:p>
    <w:p w14:paraId="585D9151" w14:textId="77777777" w:rsidR="00B329BF" w:rsidRPr="005C7883" w:rsidRDefault="00B329BF" w:rsidP="00B329BF">
      <w:pPr>
        <w:pStyle w:val="Heading2"/>
        <w:spacing w:line="480" w:lineRule="auto"/>
      </w:pPr>
      <w:bookmarkStart w:id="15" w:name="_Toc14519146"/>
      <w:r>
        <w:t>Software Environment</w:t>
      </w:r>
      <w:bookmarkEnd w:id="15"/>
    </w:p>
    <w:p w14:paraId="189CB2F6" w14:textId="77777777" w:rsidR="00B329BF" w:rsidRDefault="00B329BF" w:rsidP="00B329BF">
      <w:pPr>
        <w:pStyle w:val="Heading3"/>
      </w:pPr>
      <w:bookmarkStart w:id="16" w:name="_Toc14519147"/>
      <w:r>
        <w:t>AiROOT</w:t>
      </w:r>
      <w:bookmarkEnd w:id="16"/>
    </w:p>
    <w:p w14:paraId="4E8A355F" w14:textId="77777777" w:rsidR="00B329BF" w:rsidRPr="002E7B16" w:rsidRDefault="00B329BF" w:rsidP="00B329BF">
      <w:pPr>
        <w:rPr>
          <w:lang w:val="en-GB"/>
        </w:rPr>
      </w:pPr>
    </w:p>
    <w:p w14:paraId="272E6B95" w14:textId="77777777" w:rsidR="00B329BF" w:rsidRDefault="00B329BF" w:rsidP="00B329BF">
      <w:pPr>
        <w:rPr>
          <w:lang w:val="en-GB" w:eastAsia="en-GB"/>
        </w:rPr>
      </w:pPr>
      <w:r>
        <w:rPr>
          <w:lang w:val="en-GB" w:eastAsia="en-GB"/>
        </w:rPr>
        <w:t>AliROOT was built locally using alidock Docker container.</w:t>
      </w:r>
    </w:p>
    <w:p w14:paraId="3AE20673" w14:textId="77777777" w:rsidR="00B329BF" w:rsidRDefault="00B329BF" w:rsidP="00B329BF">
      <w:pPr>
        <w:rPr>
          <w:lang w:val="en-GB" w:eastAsia="en-GB"/>
        </w:rPr>
      </w:pPr>
    </w:p>
    <w:p w14:paraId="0C1E4305" w14:textId="77777777" w:rsidR="00B329BF" w:rsidRDefault="00B329BF" w:rsidP="00B329BF">
      <w:pPr>
        <w:rPr>
          <w:lang w:val="en-GB" w:eastAsia="en-GB"/>
        </w:rPr>
      </w:pPr>
      <w:r>
        <w:rPr>
          <w:lang w:val="en-GB" w:eastAsia="en-GB"/>
        </w:rPr>
        <w:t>AliROOT was built from source on the hep01 server hosted at UCT</w:t>
      </w:r>
    </w:p>
    <w:p w14:paraId="7FFDD71A" w14:textId="77777777" w:rsidR="00B329BF" w:rsidRDefault="00B329BF" w:rsidP="00B329BF">
      <w:pPr>
        <w:rPr>
          <w:lang w:val="en-GB" w:eastAsia="en-GB"/>
        </w:rPr>
      </w:pPr>
    </w:p>
    <w:p w14:paraId="4831FACE" w14:textId="77777777" w:rsidR="00B329BF" w:rsidRDefault="00B329BF" w:rsidP="00B329BF">
      <w:pPr>
        <w:pStyle w:val="Heading3"/>
      </w:pPr>
      <w:bookmarkStart w:id="17" w:name="_Toc14519148"/>
      <w:r>
        <w:t>R Statistical Software</w:t>
      </w:r>
      <w:bookmarkEnd w:id="17"/>
    </w:p>
    <w:p w14:paraId="406F7C24" w14:textId="77777777" w:rsidR="00B329BF" w:rsidRPr="00197F21" w:rsidRDefault="00B329BF" w:rsidP="00B329BF">
      <w:pPr>
        <w:pStyle w:val="Heading4"/>
      </w:pPr>
      <w:r>
        <w:t>Packages</w:t>
      </w:r>
    </w:p>
    <w:p w14:paraId="0FFA399D" w14:textId="77777777" w:rsidR="00B329BF" w:rsidRDefault="00B329BF" w:rsidP="00B329BF">
      <w:pPr>
        <w:rPr>
          <w:lang w:val="en-GB" w:eastAsia="en-GB"/>
        </w:rPr>
      </w:pPr>
    </w:p>
    <w:p w14:paraId="0D80E8EC" w14:textId="77777777" w:rsidR="00B329BF" w:rsidRDefault="00B329BF" w:rsidP="00B329BF">
      <w:pPr>
        <w:pStyle w:val="Heading3"/>
      </w:pPr>
      <w:bookmarkStart w:id="18" w:name="_Toc14519149"/>
      <w:r>
        <w:t>ROOTR</w:t>
      </w:r>
      <w:bookmarkEnd w:id="18"/>
    </w:p>
    <w:p w14:paraId="257451A5" w14:textId="77777777" w:rsidR="00B329BF" w:rsidRDefault="00B329BF" w:rsidP="00B329BF">
      <w:pPr>
        <w:rPr>
          <w:lang w:val="en-GB" w:eastAsia="en-GB"/>
        </w:rPr>
      </w:pPr>
    </w:p>
    <w:p w14:paraId="7A6CEB59" w14:textId="77777777" w:rsidR="00B329BF" w:rsidRPr="00197F21" w:rsidRDefault="00B329BF" w:rsidP="00B329BF">
      <w:pPr>
        <w:pStyle w:val="Heading3"/>
      </w:pPr>
      <w:bookmarkStart w:id="19" w:name="_Toc14519150"/>
      <w:r>
        <w:t>Keras &amp; Tensorflow</w:t>
      </w:r>
      <w:bookmarkEnd w:id="19"/>
    </w:p>
    <w:p w14:paraId="3F8DAF51" w14:textId="77777777" w:rsidR="00B329BF" w:rsidRPr="00197F21" w:rsidRDefault="00B329BF" w:rsidP="00B329BF">
      <w:pPr>
        <w:rPr>
          <w:lang w:val="en-GB" w:eastAsia="en-GB"/>
        </w:rPr>
      </w:pPr>
    </w:p>
    <w:p w14:paraId="398B852D" w14:textId="77777777" w:rsidR="00B329BF" w:rsidRDefault="00B329BF" w:rsidP="00B329BF">
      <w:pPr>
        <w:pStyle w:val="Heading3"/>
      </w:pPr>
      <w:bookmarkStart w:id="20" w:name="_Toc14519151"/>
      <w:r>
        <w:t>Utilities</w:t>
      </w:r>
      <w:bookmarkEnd w:id="20"/>
    </w:p>
    <w:p w14:paraId="3880E584" w14:textId="77777777" w:rsidR="00B329BF" w:rsidRDefault="00B329BF" w:rsidP="00B329BF">
      <w:pPr>
        <w:pStyle w:val="Heading4"/>
      </w:pPr>
      <w:r>
        <w:t>Makefiles</w:t>
      </w:r>
    </w:p>
    <w:p w14:paraId="43F1CE72" w14:textId="77777777" w:rsidR="00B329BF" w:rsidRDefault="00B329BF" w:rsidP="00B329BF">
      <w:pPr>
        <w:rPr>
          <w:lang w:val="en-GB" w:eastAsia="en-GB"/>
        </w:rPr>
      </w:pPr>
    </w:p>
    <w:p w14:paraId="2E89CEEC" w14:textId="77777777" w:rsidR="00B329BF" w:rsidRPr="00A06045" w:rsidRDefault="00B329BF" w:rsidP="00B329BF">
      <w:pPr>
        <w:rPr>
          <w:rStyle w:val="CharTok"/>
          <w:lang w:val="en-GB" w:eastAsia="en-GB"/>
        </w:rPr>
      </w:pPr>
    </w:p>
    <w:p w14:paraId="77D3EF99" w14:textId="77777777" w:rsidR="00B329BF" w:rsidRPr="00C3658B" w:rsidRDefault="00B329BF" w:rsidP="00B329BF">
      <w:pPr>
        <w:rPr>
          <w:rStyle w:val="ControlFlowTok"/>
        </w:rPr>
      </w:pPr>
      <w:r w:rsidRPr="00C3658B">
        <w:rPr>
          <w:rStyle w:val="ControlFlowTok"/>
        </w:rPr>
        <w:t>all: gridfiles.md5</w:t>
      </w:r>
    </w:p>
    <w:p w14:paraId="189BC5CF" w14:textId="77777777" w:rsidR="00B329BF" w:rsidRPr="00C3658B" w:rsidRDefault="00B329BF" w:rsidP="00B329BF">
      <w:pPr>
        <w:rPr>
          <w:rStyle w:val="ControlFlowTok"/>
        </w:rPr>
      </w:pPr>
    </w:p>
    <w:p w14:paraId="2B00482E" w14:textId="77777777" w:rsidR="00B329BF" w:rsidRPr="00C3658B" w:rsidRDefault="00B329BF" w:rsidP="00B329BF">
      <w:pPr>
        <w:rPr>
          <w:rStyle w:val="ControlFlowTok"/>
        </w:rPr>
      </w:pPr>
      <w:r w:rsidRPr="00C3658B">
        <w:rPr>
          <w:rStyle w:val="ControlFlowTok"/>
        </w:rPr>
        <w:t>gridfiles.xml: query.sh</w:t>
      </w:r>
    </w:p>
    <w:p w14:paraId="44DDC61B" w14:textId="77777777" w:rsidR="00B329BF" w:rsidRPr="00C3658B" w:rsidRDefault="00B329BF" w:rsidP="00B329BF">
      <w:pPr>
        <w:rPr>
          <w:rStyle w:val="ControlFlowTok"/>
        </w:rPr>
      </w:pPr>
      <w:r w:rsidRPr="00C3658B">
        <w:rPr>
          <w:rStyle w:val="ControlFlowTok"/>
        </w:rPr>
        <w:tab/>
        <w:t>./$&lt; &gt; $@</w:t>
      </w:r>
    </w:p>
    <w:p w14:paraId="0B05D8E5" w14:textId="77777777" w:rsidR="00B329BF" w:rsidRPr="00C3658B" w:rsidRDefault="00B329BF" w:rsidP="00B329BF">
      <w:pPr>
        <w:rPr>
          <w:rStyle w:val="ControlFlowTok"/>
        </w:rPr>
      </w:pPr>
    </w:p>
    <w:p w14:paraId="7A5E8FEC" w14:textId="77777777" w:rsidR="00B329BF" w:rsidRPr="00C3658B" w:rsidRDefault="00B329BF" w:rsidP="00B329BF">
      <w:pPr>
        <w:rPr>
          <w:rStyle w:val="ControlFlowTok"/>
        </w:rPr>
      </w:pPr>
      <w:r w:rsidRPr="00C3658B">
        <w:rPr>
          <w:rStyle w:val="ControlFlowTok"/>
        </w:rPr>
        <w:t>gridfiles.md5: gridfiles.xml</w:t>
      </w:r>
    </w:p>
    <w:p w14:paraId="18C43C8F" w14:textId="77777777" w:rsidR="00B329BF" w:rsidRPr="00C3658B" w:rsidRDefault="00B329BF" w:rsidP="00B329BF">
      <w:pPr>
        <w:rPr>
          <w:rStyle w:val="ControlFlowTok"/>
        </w:rPr>
      </w:pPr>
      <w:r w:rsidRPr="00C3658B">
        <w:rPr>
          <w:rStyle w:val="ControlFlowTok"/>
        </w:rPr>
        <w:tab/>
        <w:t>xsltproc /alice/data/util/xml2md5.xsl $&lt; &gt; $@</w:t>
      </w:r>
    </w:p>
    <w:p w14:paraId="3B53FC1D" w14:textId="77777777" w:rsidR="00B329BF" w:rsidRPr="00C3658B" w:rsidRDefault="00B329BF" w:rsidP="00B329BF">
      <w:pPr>
        <w:rPr>
          <w:rStyle w:val="ControlFlowTok"/>
        </w:rPr>
      </w:pPr>
    </w:p>
    <w:p w14:paraId="1FFBA6ED" w14:textId="77777777" w:rsidR="00B329BF" w:rsidRPr="00C3658B" w:rsidRDefault="00B329BF" w:rsidP="00B329BF">
      <w:pPr>
        <w:rPr>
          <w:rStyle w:val="ControlFlowTok"/>
        </w:rPr>
      </w:pPr>
      <w:r w:rsidRPr="00C3658B">
        <w:rPr>
          <w:rStyle w:val="ControlFlowTok"/>
        </w:rPr>
        <w:t>download: $(shell cut -c 49- files.md5)</w:t>
      </w:r>
    </w:p>
    <w:p w14:paraId="143F8307" w14:textId="77777777" w:rsidR="00B329BF" w:rsidRPr="00C3658B" w:rsidRDefault="00B329BF" w:rsidP="00B329BF">
      <w:pPr>
        <w:rPr>
          <w:rStyle w:val="ControlFlowTok"/>
        </w:rPr>
      </w:pPr>
    </w:p>
    <w:p w14:paraId="63926E78" w14:textId="77777777" w:rsidR="00B329BF" w:rsidRPr="00C3658B" w:rsidRDefault="00B329BF" w:rsidP="00B329BF">
      <w:pPr>
        <w:rPr>
          <w:rStyle w:val="ControlFlowTok"/>
        </w:rPr>
      </w:pPr>
      <w:r w:rsidRPr="00C3658B">
        <w:rPr>
          <w:rStyle w:val="ControlFlowTok"/>
        </w:rPr>
        <w:t>/alice/data/%:</w:t>
      </w:r>
    </w:p>
    <w:p w14:paraId="03A4E403" w14:textId="77777777" w:rsidR="00B329BF" w:rsidRPr="00C3658B" w:rsidRDefault="00B329BF" w:rsidP="00B329BF">
      <w:pPr>
        <w:rPr>
          <w:rStyle w:val="ControlFlowTok"/>
        </w:rPr>
      </w:pPr>
      <w:r w:rsidRPr="00C3658B">
        <w:rPr>
          <w:rStyle w:val="ControlFlowTok"/>
        </w:rPr>
        <w:tab/>
        <w:t>mkdir -p $(dir $@)</w:t>
      </w:r>
    </w:p>
    <w:p w14:paraId="67CC0893" w14:textId="77777777" w:rsidR="00B329BF" w:rsidRPr="00C3658B" w:rsidRDefault="00B329BF" w:rsidP="00B329BF">
      <w:pPr>
        <w:rPr>
          <w:rStyle w:val="ControlFlowTok"/>
        </w:rPr>
      </w:pPr>
      <w:r w:rsidRPr="00C3658B">
        <w:rPr>
          <w:rStyle w:val="ControlFlowTok"/>
        </w:rPr>
        <w:tab/>
        <w:t>alien_cp alien:$@ file:$@</w:t>
      </w:r>
    </w:p>
    <w:p w14:paraId="1971E62B" w14:textId="77777777" w:rsidR="00B329BF" w:rsidRDefault="00B329BF" w:rsidP="00B329BF">
      <w:pPr>
        <w:rPr>
          <w:rStyle w:val="CharTok"/>
          <w:lang w:val="en-GB" w:eastAsia="en-GB"/>
        </w:rPr>
      </w:pPr>
    </w:p>
    <w:p w14:paraId="4197AF47" w14:textId="77777777" w:rsidR="00B329BF" w:rsidRPr="00A06045" w:rsidRDefault="00B329BF" w:rsidP="00B329BF">
      <w:pPr>
        <w:rPr>
          <w:rStyle w:val="CharTok"/>
          <w:lang w:val="en-GB" w:eastAsia="en-GB"/>
        </w:rPr>
      </w:pPr>
    </w:p>
    <w:p w14:paraId="732BFE59" w14:textId="77777777" w:rsidR="00B329BF" w:rsidRDefault="00B329BF" w:rsidP="00B329BF">
      <w:pPr>
        <w:pStyle w:val="Heading4"/>
      </w:pPr>
      <w:r>
        <w:lastRenderedPageBreak/>
        <w:t>User specified aliases in ~/.bashrc</w:t>
      </w:r>
    </w:p>
    <w:p w14:paraId="79C98813" w14:textId="77777777" w:rsidR="00B329BF" w:rsidRPr="00C3658B" w:rsidRDefault="00B329BF" w:rsidP="00B329BF">
      <w:pPr>
        <w:rPr>
          <w:rStyle w:val="ControlFlowTok"/>
          <w:lang w:val="en-GB" w:eastAsia="en-GB"/>
        </w:rPr>
      </w:pPr>
      <w:r w:rsidRPr="00C3658B">
        <w:rPr>
          <w:rStyle w:val="ControlFlowTok"/>
          <w:lang w:val="en-GB" w:eastAsia="en-GB"/>
        </w:rPr>
        <w:t># User specific aliases and functions</w:t>
      </w:r>
    </w:p>
    <w:p w14:paraId="437648E6" w14:textId="77777777" w:rsidR="00B329BF" w:rsidRPr="00C3658B" w:rsidRDefault="00B329BF" w:rsidP="00B329BF">
      <w:pPr>
        <w:rPr>
          <w:rStyle w:val="ControlFlowTok"/>
          <w:lang w:val="en-GB" w:eastAsia="en-GB"/>
        </w:rPr>
      </w:pPr>
      <w:r w:rsidRPr="00C3658B">
        <w:rPr>
          <w:rStyle w:val="ControlFlowTok"/>
          <w:lang w:val="en-GB" w:eastAsia="en-GB"/>
        </w:rPr>
        <w:t>alias initialize_aliroot='/cvmfs/alice.cern.ch/bin/alienv enter VO_ALICE@AliPhysics::vAN-20180902-1'</w:t>
      </w:r>
    </w:p>
    <w:p w14:paraId="2BD76D1B" w14:textId="77777777" w:rsidR="00B329BF" w:rsidRPr="00C3658B" w:rsidRDefault="00B329BF" w:rsidP="00B329BF">
      <w:pPr>
        <w:rPr>
          <w:rStyle w:val="ControlFlowTok"/>
          <w:lang w:val="en-GB" w:eastAsia="en-GB"/>
        </w:rPr>
      </w:pPr>
    </w:p>
    <w:p w14:paraId="02817E94" w14:textId="77777777" w:rsidR="00B329BF" w:rsidRDefault="00B329BF" w:rsidP="00B329BF">
      <w:pPr>
        <w:rPr>
          <w:rStyle w:val="ControlFlowTok"/>
          <w:lang w:val="en-GB" w:eastAsia="en-GB"/>
        </w:rPr>
      </w:pPr>
      <w:r w:rsidRPr="00C3658B">
        <w:rPr>
          <w:rStyle w:val="ControlFlowTok"/>
          <w:lang w:val="en-GB" w:eastAsia="en-GB"/>
        </w:rPr>
        <w:t>alias my_alice='alienv -w /alice/gviljoen/alice/sw enter VO_ALICE@AliPhysics::latest'</w:t>
      </w:r>
    </w:p>
    <w:p w14:paraId="3CE1981B" w14:textId="77777777" w:rsidR="00B329BF" w:rsidRDefault="00B329BF" w:rsidP="00B329BF">
      <w:pPr>
        <w:rPr>
          <w:rStyle w:val="ControlFlowTok"/>
          <w:lang w:val="en-GB" w:eastAsia="en-GB"/>
        </w:rPr>
      </w:pPr>
    </w:p>
    <w:p w14:paraId="35952153" w14:textId="77777777" w:rsidR="00B329BF" w:rsidRDefault="00B329BF" w:rsidP="00B329BF">
      <w:pPr>
        <w:pStyle w:val="Heading4"/>
      </w:pPr>
      <w:r w:rsidRPr="0048218A">
        <w:t>Re</w:t>
      </w:r>
      <w:r>
        <w:t>mote Editing</w:t>
      </w:r>
    </w:p>
    <w:p w14:paraId="352C2BA5" w14:textId="77777777" w:rsidR="00B329BF" w:rsidRDefault="00B329BF" w:rsidP="00B329BF">
      <w:pPr>
        <w:rPr>
          <w:lang w:val="en-GB" w:eastAsia="en-GB"/>
        </w:rPr>
      </w:pPr>
    </w:p>
    <w:p w14:paraId="7A931F25" w14:textId="77777777" w:rsidR="00B329BF" w:rsidRDefault="00B329BF" w:rsidP="00B329BF">
      <w:pPr>
        <w:pStyle w:val="Heading4"/>
      </w:pPr>
      <w:r>
        <w:t>Rsync</w:t>
      </w:r>
    </w:p>
    <w:p w14:paraId="791ED635" w14:textId="77777777" w:rsidR="00B329BF" w:rsidRDefault="00B329BF" w:rsidP="00B329BF">
      <w:pPr>
        <w:rPr>
          <w:lang w:val="en-GB" w:eastAsia="en-GB"/>
        </w:rPr>
      </w:pPr>
    </w:p>
    <w:p w14:paraId="2F0CB48D" w14:textId="77777777" w:rsidR="00B329BF" w:rsidRPr="00746F64" w:rsidRDefault="00B329BF" w:rsidP="00B329BF">
      <w:pPr>
        <w:pStyle w:val="Python"/>
      </w:pPr>
      <w:r w:rsidRPr="006A6596">
        <w:t>rsync -av --stats --progress --include="*/" --include="*.txt" --exclude="*.C" --exclude="*.cxx" --exclude="*.h" --exclude="*.root" --exclude="*.ps" --exclude="*.d" --exclude="*.so" --exclude "*.proc" gviljoen@hep01.phy.uct.ac.za:/alice/gviljoen/trdpid/adj_sim/test .</w:t>
      </w:r>
    </w:p>
    <w:p w14:paraId="15776476" w14:textId="77777777" w:rsidR="00B329BF" w:rsidRPr="00D21985" w:rsidRDefault="00B329BF" w:rsidP="00B329BF">
      <w:pPr>
        <w:rPr>
          <w:lang w:val="en-GB" w:eastAsia="en-GB"/>
        </w:rPr>
      </w:pPr>
    </w:p>
    <w:p w14:paraId="2055B12D" w14:textId="77777777" w:rsidR="00B329BF" w:rsidRDefault="00B329BF" w:rsidP="00B329BF">
      <w:pPr>
        <w:rPr>
          <w:lang w:val="en-GB"/>
        </w:rPr>
      </w:pPr>
    </w:p>
    <w:p w14:paraId="127AC891" w14:textId="77777777" w:rsidR="00B329BF" w:rsidRDefault="00B329BF" w:rsidP="00B329BF">
      <w:pPr>
        <w:rPr>
          <w:lang w:val="en-GB"/>
        </w:rPr>
      </w:pPr>
      <w:r>
        <w:rPr>
          <w:lang w:val="en-GB"/>
        </w:rPr>
        <w:t>X11 Forwarding</w:t>
      </w:r>
    </w:p>
    <w:p w14:paraId="0B6D2584" w14:textId="77777777" w:rsidR="00B329BF" w:rsidRDefault="00B329BF" w:rsidP="00B329BF">
      <w:pPr>
        <w:rPr>
          <w:lang w:val="en-GB"/>
        </w:rPr>
      </w:pPr>
    </w:p>
    <w:p w14:paraId="7544ED53" w14:textId="77777777" w:rsidR="00B329BF" w:rsidRDefault="00B329BF" w:rsidP="00B329BF">
      <w:pPr>
        <w:rPr>
          <w:lang w:val="en-GB"/>
        </w:rPr>
      </w:pPr>
      <w:r>
        <w:rPr>
          <w:lang w:val="en-GB"/>
        </w:rPr>
        <w:t>Atom packages:</w:t>
      </w:r>
    </w:p>
    <w:p w14:paraId="70518814" w14:textId="77777777" w:rsidR="00B329BF" w:rsidRDefault="00B329BF" w:rsidP="00B329BF">
      <w:pPr>
        <w:pStyle w:val="ListParagraph"/>
        <w:numPr>
          <w:ilvl w:val="0"/>
          <w:numId w:val="5"/>
        </w:numPr>
        <w:rPr>
          <w:lang w:val="en-GB"/>
        </w:rPr>
      </w:pPr>
      <w:r w:rsidRPr="0048218A">
        <w:rPr>
          <w:lang w:val="en-GB"/>
        </w:rPr>
        <w:t>Remote Atom</w:t>
      </w:r>
      <w:r>
        <w:rPr>
          <w:lang w:val="en-GB"/>
        </w:rPr>
        <w:t xml:space="preserve"> Server</w:t>
      </w:r>
    </w:p>
    <w:p w14:paraId="02DE5C15" w14:textId="77777777" w:rsidR="00B329BF" w:rsidRDefault="00B329BF" w:rsidP="00B329BF">
      <w:pPr>
        <w:pStyle w:val="ListParagraph"/>
        <w:numPr>
          <w:ilvl w:val="0"/>
          <w:numId w:val="5"/>
        </w:numPr>
        <w:rPr>
          <w:lang w:val="en-GB"/>
        </w:rPr>
      </w:pPr>
      <w:r>
        <w:rPr>
          <w:lang w:val="en-GB"/>
        </w:rPr>
        <w:t>PlatformIO-IDE-Terminal</w:t>
      </w:r>
    </w:p>
    <w:p w14:paraId="277F4C00" w14:textId="77777777" w:rsidR="00B329BF" w:rsidRDefault="00B329BF" w:rsidP="00B329BF">
      <w:pPr>
        <w:rPr>
          <w:lang w:val="en-GB"/>
        </w:rPr>
      </w:pPr>
    </w:p>
    <w:p w14:paraId="59936295" w14:textId="77777777" w:rsidR="00B329BF" w:rsidRDefault="00B329BF" w:rsidP="00B329BF">
      <w:pPr>
        <w:pStyle w:val="Heading5"/>
      </w:pPr>
      <w:r>
        <w:t>Killing a process being listened to on the remote port 52698:</w:t>
      </w:r>
    </w:p>
    <w:p w14:paraId="0639E305" w14:textId="77777777" w:rsidR="00B329BF" w:rsidRDefault="00B329BF" w:rsidP="00B329BF">
      <w:pPr>
        <w:rPr>
          <w:lang w:val="en-GB"/>
        </w:rPr>
      </w:pPr>
    </w:p>
    <w:p w14:paraId="75C6F813" w14:textId="77777777" w:rsidR="00B329BF" w:rsidRPr="00716CE3" w:rsidRDefault="00B329BF" w:rsidP="00B329BF">
      <w:pPr>
        <w:rPr>
          <w:lang w:val="en-GB"/>
        </w:rPr>
      </w:pPr>
      <w:r>
        <w:rPr>
          <w:lang w:val="en-GB"/>
        </w:rPr>
        <w:t>List processes that are owned by me:</w:t>
      </w:r>
    </w:p>
    <w:p w14:paraId="6D27F91F" w14:textId="77777777" w:rsidR="00B329BF" w:rsidRDefault="00B329BF" w:rsidP="00B329BF">
      <w:pPr>
        <w:rPr>
          <w:lang w:val="en-GB"/>
        </w:rPr>
      </w:pPr>
    </w:p>
    <w:p w14:paraId="318CFCCB" w14:textId="77777777" w:rsidR="00B329BF" w:rsidRDefault="00B329BF" w:rsidP="00B329BF">
      <w:pPr>
        <w:rPr>
          <w:rStyle w:val="ControlFlowTok"/>
          <w:lang w:val="en-GB"/>
        </w:rPr>
      </w:pPr>
      <w:r w:rsidRPr="0053225B">
        <w:rPr>
          <w:rStyle w:val="ControlFlowTok"/>
          <w:lang w:val="en-GB"/>
        </w:rPr>
        <w:t>ps aux | grep gviljoen</w:t>
      </w:r>
    </w:p>
    <w:p w14:paraId="08CACC32" w14:textId="77777777" w:rsidR="00B329BF" w:rsidRDefault="00B329BF" w:rsidP="00B329BF">
      <w:pPr>
        <w:rPr>
          <w:rStyle w:val="ControlFlowTok"/>
          <w:lang w:val="en-GB"/>
        </w:rPr>
      </w:pPr>
    </w:p>
    <w:p w14:paraId="67084279" w14:textId="77777777" w:rsidR="00B329BF" w:rsidRDefault="00B329BF" w:rsidP="00B329BF">
      <w:pPr>
        <w:rPr>
          <w:rStyle w:val="ControlFlowTok"/>
          <w:lang w:val="en-GB"/>
        </w:rPr>
      </w:pPr>
    </w:p>
    <w:p w14:paraId="42EB1185" w14:textId="77777777" w:rsidR="00B329BF" w:rsidRDefault="00B329BF" w:rsidP="00B329BF">
      <w:r>
        <w:t>Find the sshd process being listened to on port 52698 and kill it, by running:</w:t>
      </w:r>
    </w:p>
    <w:p w14:paraId="4F0BF4EE" w14:textId="77777777" w:rsidR="00B329BF" w:rsidRDefault="00B329BF" w:rsidP="00B329BF"/>
    <w:p w14:paraId="18C03198" w14:textId="77777777" w:rsidR="00B329BF" w:rsidRDefault="00B329BF" w:rsidP="00B329BF">
      <w:pPr>
        <w:rPr>
          <w:rStyle w:val="ControlFlowTok"/>
          <w:lang w:val="en-GB"/>
        </w:rPr>
      </w:pPr>
      <w:r>
        <w:rPr>
          <w:rStyle w:val="ControlFlowTok"/>
          <w:lang w:val="en-GB"/>
        </w:rPr>
        <w:t>kill -9 $processid</w:t>
      </w:r>
    </w:p>
    <w:p w14:paraId="203B539C" w14:textId="77777777" w:rsidR="00B329BF" w:rsidRDefault="00B329BF" w:rsidP="00B329BF">
      <w:pPr>
        <w:rPr>
          <w:rStyle w:val="ControlFlowTok"/>
          <w:lang w:val="en-GB"/>
        </w:rPr>
      </w:pPr>
    </w:p>
    <w:p w14:paraId="1F0354C7" w14:textId="77777777" w:rsidR="00B329BF" w:rsidRPr="000725E7" w:rsidRDefault="00B329BF" w:rsidP="00B329BF">
      <w:r w:rsidRPr="000725E7">
        <w:t xml:space="preserve">In this case, here is the suspect process </w:t>
      </w:r>
      <w:r w:rsidRPr="00236698">
        <w:rPr>
          <w:rStyle w:val="ControlFlowTok"/>
        </w:rPr>
        <w:t>($processid = 28525</w:t>
      </w:r>
      <w:r w:rsidRPr="000725E7">
        <w:t>):</w:t>
      </w:r>
    </w:p>
    <w:p w14:paraId="5DD8063F" w14:textId="77777777" w:rsidR="00B329BF" w:rsidRDefault="00B329BF" w:rsidP="00B329BF">
      <w:pPr>
        <w:rPr>
          <w:rStyle w:val="ControlFlowTok"/>
          <w:lang w:val="en-GB"/>
        </w:rPr>
      </w:pPr>
    </w:p>
    <w:p w14:paraId="43748251" w14:textId="77777777" w:rsidR="00B329BF" w:rsidRPr="003F2977" w:rsidRDefault="00B329BF" w:rsidP="00B329BF">
      <w:pPr>
        <w:rPr>
          <w:rStyle w:val="CharTok"/>
          <w:lang w:val="en-GB"/>
        </w:rPr>
      </w:pPr>
      <w:r w:rsidRPr="003F2977">
        <w:rPr>
          <w:rStyle w:val="CharTok"/>
          <w:lang w:val="en-GB"/>
        </w:rPr>
        <w:t>gviljoen 28525  0.0  0.0 119612  2168 ?        S    13:02   0:00 sshd: gviljoen@pts/0</w:t>
      </w:r>
    </w:p>
    <w:p w14:paraId="67B838B0" w14:textId="77777777" w:rsidR="00B329BF" w:rsidRPr="00716CE3" w:rsidRDefault="00B329BF" w:rsidP="00B329BF">
      <w:pPr>
        <w:rPr>
          <w:rStyle w:val="ControlFlowTok"/>
          <w:lang w:val="en-GB"/>
        </w:rPr>
      </w:pPr>
    </w:p>
    <w:p w14:paraId="21639AEC" w14:textId="77777777" w:rsidR="00B329BF" w:rsidRPr="00174A31" w:rsidRDefault="00B329BF" w:rsidP="00B329BF">
      <w:pPr>
        <w:pStyle w:val="Heading3"/>
      </w:pPr>
      <w:bookmarkStart w:id="21" w:name="_Toc14519152"/>
      <w:r>
        <w:t>Python</w:t>
      </w:r>
      <w:bookmarkEnd w:id="21"/>
    </w:p>
    <w:p w14:paraId="053B0131" w14:textId="77777777" w:rsidR="00B329BF" w:rsidRDefault="00B329BF" w:rsidP="00B329BF">
      <w:pPr>
        <w:rPr>
          <w:lang w:val="en-GB" w:eastAsia="en-GB"/>
        </w:rPr>
      </w:pPr>
    </w:p>
    <w:p w14:paraId="43A963C8" w14:textId="77777777" w:rsidR="00B329BF" w:rsidRPr="000B56FB" w:rsidRDefault="00B329BF" w:rsidP="00B329BF">
      <w:pPr>
        <w:rPr>
          <w:lang w:val="en-GB" w:eastAsia="en-GB"/>
        </w:rPr>
      </w:pPr>
    </w:p>
    <w:p w14:paraId="5465C539" w14:textId="77777777" w:rsidR="00B329BF" w:rsidRDefault="00B329BF" w:rsidP="00B329BF">
      <w:r>
        <w:br w:type="page"/>
      </w:r>
    </w:p>
    <w:p w14:paraId="5F4C062E" w14:textId="77777777" w:rsidR="00B329BF" w:rsidRDefault="00B329BF" w:rsidP="00B329BF">
      <w:pPr>
        <w:pStyle w:val="AppendixHeading1"/>
      </w:pPr>
      <w:bookmarkStart w:id="22" w:name="_Toc14519153"/>
      <w:bookmarkStart w:id="23" w:name="_Toc14519214"/>
      <w:bookmarkStart w:id="24" w:name="_Toc14519603"/>
      <w:r>
        <w:lastRenderedPageBreak/>
        <w:t>Appendix E: Running and Monitoring Root Analysis Tasks</w:t>
      </w:r>
      <w:bookmarkEnd w:id="22"/>
      <w:bookmarkEnd w:id="23"/>
      <w:bookmarkEnd w:id="24"/>
    </w:p>
    <w:p w14:paraId="0295F0D3" w14:textId="77777777" w:rsidR="00B329BF" w:rsidRDefault="00B329BF" w:rsidP="00B329BF">
      <w:pPr>
        <w:rPr>
          <w:lang w:val="en-GB" w:eastAsia="en-GB"/>
        </w:rPr>
      </w:pPr>
      <w:r>
        <w:rPr>
          <w:lang w:val="en-GB" w:eastAsia="en-GB"/>
        </w:rPr>
        <w:t>Once one is happy with the analysis task defined, one first needs to enter AliPhysics, by using one of the user-defined aliases, e.g.:</w:t>
      </w:r>
    </w:p>
    <w:p w14:paraId="4D448786" w14:textId="77777777" w:rsidR="00B329BF" w:rsidRDefault="00B329BF" w:rsidP="00B329BF">
      <w:pPr>
        <w:rPr>
          <w:lang w:val="en-GB" w:eastAsia="en-GB"/>
        </w:rPr>
      </w:pPr>
    </w:p>
    <w:p w14:paraId="590FF45A" w14:textId="77777777" w:rsidR="00B329BF" w:rsidRDefault="00B329BF" w:rsidP="00B329BF">
      <w:pPr>
        <w:rPr>
          <w:rStyle w:val="ControlFlowTok"/>
        </w:rPr>
      </w:pPr>
      <w:r>
        <w:rPr>
          <w:rStyle w:val="ControlFlowTok"/>
        </w:rPr>
        <w:t>initialize_aliroot</w:t>
      </w:r>
    </w:p>
    <w:p w14:paraId="541DF4EA" w14:textId="77777777" w:rsidR="00B329BF" w:rsidRDefault="00B329BF" w:rsidP="00B329BF">
      <w:pPr>
        <w:rPr>
          <w:rStyle w:val="ControlFlowTok"/>
        </w:rPr>
      </w:pPr>
    </w:p>
    <w:p w14:paraId="1C499525" w14:textId="77777777" w:rsidR="00B329BF" w:rsidRDefault="00B329BF" w:rsidP="00B329BF">
      <w:r w:rsidRPr="00A00C9A">
        <w:t>Then</w:t>
      </w:r>
      <w:r>
        <w:t>, one gets a token from alien, to access the grid. This token will be valid for 24 hours. Since my CERN username is not the same as my username on HEP01, the command is:</w:t>
      </w:r>
    </w:p>
    <w:p w14:paraId="4DEB61A4" w14:textId="77777777" w:rsidR="00B329BF" w:rsidRDefault="00B329BF" w:rsidP="00B329BF"/>
    <w:p w14:paraId="5A0DA911" w14:textId="77777777" w:rsidR="00B329BF" w:rsidRDefault="00B329BF" w:rsidP="00B329BF">
      <w:pPr>
        <w:rPr>
          <w:rStyle w:val="ControlFlowTok"/>
        </w:rPr>
      </w:pPr>
      <w:r>
        <w:rPr>
          <w:rStyle w:val="ControlFlowTok"/>
        </w:rPr>
        <w:t>alien-token-init username</w:t>
      </w:r>
    </w:p>
    <w:p w14:paraId="591BDEDF" w14:textId="77777777" w:rsidR="00B329BF" w:rsidRDefault="00B329BF" w:rsidP="00B329BF">
      <w:pPr>
        <w:rPr>
          <w:rStyle w:val="ControlFlowTok"/>
        </w:rPr>
      </w:pPr>
    </w:p>
    <w:p w14:paraId="1D41E7DB" w14:textId="77777777" w:rsidR="00B329BF" w:rsidRDefault="00B329BF" w:rsidP="00B329BF">
      <w:r w:rsidRPr="00D40D42">
        <w:t>Once</w:t>
      </w:r>
      <w:r>
        <w:t xml:space="preserve"> the above commands have been run, one can run the analysis task on the grid, by setting the following parameters in the analysis macro (ana.C):</w:t>
      </w:r>
    </w:p>
    <w:p w14:paraId="0468840B" w14:textId="77777777" w:rsidR="00B329BF" w:rsidRDefault="00B329BF" w:rsidP="00B329BF"/>
    <w:p w14:paraId="389E586A" w14:textId="77777777" w:rsidR="00B329BF" w:rsidRPr="00945FD9" w:rsidRDefault="00B329BF" w:rsidP="00B329BF">
      <w:pPr>
        <w:rPr>
          <w:rStyle w:val="ControlFlowTok"/>
        </w:rPr>
      </w:pPr>
      <w:r w:rsidRPr="00945FD9">
        <w:rPr>
          <w:rStyle w:val="ControlFlowTok"/>
        </w:rPr>
        <w:t xml:space="preserve">  Bool_t local = kFALSE;</w:t>
      </w:r>
    </w:p>
    <w:p w14:paraId="2DB299C0" w14:textId="77777777" w:rsidR="00B329BF" w:rsidRDefault="00B329BF" w:rsidP="00B329BF">
      <w:pPr>
        <w:rPr>
          <w:rStyle w:val="ControlFlowTok"/>
        </w:rPr>
      </w:pPr>
      <w:r w:rsidRPr="00945FD9">
        <w:rPr>
          <w:rStyle w:val="ControlFlowTok"/>
        </w:rPr>
        <w:t xml:space="preserve">  Bool_t gridTest = kFALSE;</w:t>
      </w:r>
    </w:p>
    <w:p w14:paraId="37C119EA" w14:textId="77777777" w:rsidR="00B329BF" w:rsidRDefault="00B329BF" w:rsidP="00B329BF">
      <w:pPr>
        <w:rPr>
          <w:rStyle w:val="ControlFlowTok"/>
        </w:rPr>
      </w:pPr>
    </w:p>
    <w:p w14:paraId="060C0492" w14:textId="77777777" w:rsidR="00B329BF" w:rsidRPr="005B51DC" w:rsidRDefault="00B329BF" w:rsidP="00B329BF">
      <w:r w:rsidRPr="005B51DC">
        <w:t>Adding the appropriate run number and output directory:</w:t>
      </w:r>
    </w:p>
    <w:p w14:paraId="1618115C" w14:textId="77777777" w:rsidR="00B329BF" w:rsidRDefault="00B329BF" w:rsidP="00B329BF">
      <w:pPr>
        <w:rPr>
          <w:rStyle w:val="ControlFlowTok"/>
        </w:rPr>
      </w:pPr>
    </w:p>
    <w:p w14:paraId="345EB25E" w14:textId="77777777" w:rsidR="00B329BF" w:rsidRDefault="00B329BF" w:rsidP="00B329BF">
      <w:pPr>
        <w:rPr>
          <w:rStyle w:val="ControlFlowTok"/>
        </w:rPr>
      </w:pPr>
      <w:r w:rsidRPr="00945FD9">
        <w:rPr>
          <w:rStyle w:val="ControlFlowTok"/>
        </w:rPr>
        <w:t>alienHandler-&gt;AddRunNumber(265377);</w:t>
      </w:r>
    </w:p>
    <w:p w14:paraId="2FED7F9D" w14:textId="77777777" w:rsidR="00B329BF" w:rsidRDefault="00B329BF" w:rsidP="00B329BF">
      <w:pPr>
        <w:rPr>
          <w:rStyle w:val="ControlFlowTok"/>
        </w:rPr>
      </w:pPr>
    </w:p>
    <w:p w14:paraId="45457E1B" w14:textId="77777777" w:rsidR="00B329BF" w:rsidRPr="00945FD9" w:rsidRDefault="00B329BF" w:rsidP="00B329BF">
      <w:pPr>
        <w:rPr>
          <w:rStyle w:val="ControlFlowTok"/>
        </w:rPr>
      </w:pPr>
      <w:r w:rsidRPr="00945FD9">
        <w:rPr>
          <w:rStyle w:val="ControlFlowTok"/>
        </w:rPr>
        <w:t>alienHandler-&gt;SetGridWorkingDir("new-wd-momentum-test");</w:t>
      </w:r>
    </w:p>
    <w:p w14:paraId="1603A402" w14:textId="77777777" w:rsidR="00B329BF" w:rsidRDefault="00B329BF" w:rsidP="00B329BF">
      <w:pPr>
        <w:rPr>
          <w:rStyle w:val="ControlFlowTok"/>
        </w:rPr>
      </w:pPr>
      <w:r w:rsidRPr="00945FD9">
        <w:rPr>
          <w:rStyle w:val="ControlFlowTok"/>
        </w:rPr>
        <w:t>alienHandler-&gt;SetGridOutputDir("outDir265378");</w:t>
      </w:r>
    </w:p>
    <w:p w14:paraId="24B79E2B" w14:textId="77777777" w:rsidR="00B329BF" w:rsidRDefault="00B329BF" w:rsidP="00B329BF">
      <w:pPr>
        <w:rPr>
          <w:rStyle w:val="ControlFlowTok"/>
        </w:rPr>
      </w:pPr>
    </w:p>
    <w:p w14:paraId="333BAF5D" w14:textId="77777777" w:rsidR="00B329BF" w:rsidRPr="005B51DC" w:rsidRDefault="00B329BF" w:rsidP="00B329BF">
      <w:r w:rsidRPr="005B51DC">
        <w:t>Setting the run mode and starting the analysis:</w:t>
      </w:r>
    </w:p>
    <w:p w14:paraId="13C3512A" w14:textId="77777777" w:rsidR="00B329BF" w:rsidRDefault="00B329BF" w:rsidP="00B329BF">
      <w:pPr>
        <w:rPr>
          <w:rStyle w:val="ControlFlowTok"/>
        </w:rPr>
      </w:pPr>
    </w:p>
    <w:p w14:paraId="470D6B95" w14:textId="77777777" w:rsidR="00B329BF" w:rsidRPr="005510B2" w:rsidRDefault="00B329BF" w:rsidP="00B329BF">
      <w:pPr>
        <w:rPr>
          <w:rStyle w:val="ControlFlowTok"/>
        </w:rPr>
      </w:pPr>
      <w:r w:rsidRPr="005510B2">
        <w:rPr>
          <w:rStyle w:val="ControlFlowTok"/>
        </w:rPr>
        <w:t>alienHandler-&gt;SetRunMode("full");</w:t>
      </w:r>
    </w:p>
    <w:p w14:paraId="68E51D3A" w14:textId="77777777" w:rsidR="00B329BF" w:rsidRPr="005510B2" w:rsidRDefault="00B329BF" w:rsidP="00B329BF">
      <w:pPr>
        <w:rPr>
          <w:rStyle w:val="ControlFlowTok"/>
        </w:rPr>
      </w:pPr>
      <w:r w:rsidRPr="005510B2">
        <w:rPr>
          <w:rStyle w:val="ControlFlowTok"/>
        </w:rPr>
        <w:t>//alienHandler-&gt;SetRunMode("terminate");</w:t>
      </w:r>
      <w:r>
        <w:rPr>
          <w:rStyle w:val="ControlFlowTok"/>
        </w:rPr>
        <w:t xml:space="preserve"> //this is run for merging stages</w:t>
      </w:r>
    </w:p>
    <w:p w14:paraId="389F1BB4" w14:textId="77777777" w:rsidR="00B329BF" w:rsidRDefault="00B329BF" w:rsidP="00B329BF">
      <w:pPr>
        <w:rPr>
          <w:rStyle w:val="ControlFlowTok"/>
        </w:rPr>
      </w:pPr>
      <w:r w:rsidRPr="005510B2">
        <w:rPr>
          <w:rStyle w:val="ControlFlowTok"/>
        </w:rPr>
        <w:t>mgr-&gt;StartAnalysis("grid");</w:t>
      </w:r>
    </w:p>
    <w:p w14:paraId="4AF695DE" w14:textId="77777777" w:rsidR="00B329BF" w:rsidRDefault="00B329BF" w:rsidP="00B329BF">
      <w:pPr>
        <w:rPr>
          <w:rStyle w:val="ControlFlowTok"/>
        </w:rPr>
      </w:pPr>
    </w:p>
    <w:p w14:paraId="70E03871" w14:textId="77777777" w:rsidR="00B329BF" w:rsidRPr="00B3372B" w:rsidRDefault="00B329BF" w:rsidP="00B329BF">
      <w:r w:rsidRPr="00B3372B">
        <w:t>Assuming that one has added the appropriate CERN certificates, one can then view</w:t>
      </w:r>
      <w:r>
        <w:t>, manage and download the output of</w:t>
      </w:r>
      <w:r w:rsidRPr="00B3372B">
        <w:t xml:space="preserve"> one’s jobs on the MonALISA grid monitoring site for ALICE see </w:t>
      </w:r>
      <w:r>
        <w:fldChar w:fldCharType="begin"/>
      </w:r>
      <w:r>
        <w:instrText xml:space="preserve"> REF _Ref2512518 \h </w:instrText>
      </w:r>
      <w:r>
        <w:fldChar w:fldCharType="separate"/>
      </w:r>
      <w:r>
        <w:t xml:space="preserve">Figure </w:t>
      </w:r>
      <w:r>
        <w:rPr>
          <w:noProof/>
        </w:rPr>
        <w:t>39</w:t>
      </w:r>
      <w:r>
        <w:fldChar w:fldCharType="end"/>
      </w:r>
      <w:r>
        <w:t xml:space="preserve"> for an example screenshot of user job monitoring and </w:t>
      </w:r>
      <w:r>
        <w:fldChar w:fldCharType="begin"/>
      </w:r>
      <w:r>
        <w:instrText xml:space="preserve"> REF _Ref2512676 \h </w:instrText>
      </w:r>
      <w:r>
        <w:fldChar w:fldCharType="separate"/>
      </w:r>
      <w:r>
        <w:t xml:space="preserve">Figure </w:t>
      </w:r>
      <w:r>
        <w:rPr>
          <w:noProof/>
        </w:rPr>
        <w:t>40</w:t>
      </w:r>
      <w:r>
        <w:fldChar w:fldCharType="end"/>
      </w:r>
      <w:r>
        <w:t xml:space="preserve"> for the user interface for viewing the directory structure for the ALICE grid, in particular the user’s working directory</w:t>
      </w:r>
      <w:r w:rsidRPr="00B3372B">
        <w:t>:</w:t>
      </w:r>
    </w:p>
    <w:p w14:paraId="64E23C3D" w14:textId="77777777" w:rsidR="00B329BF" w:rsidRDefault="00B329BF" w:rsidP="00B329BF">
      <w:pPr>
        <w:rPr>
          <w:rStyle w:val="ControlFlowTok"/>
        </w:rPr>
      </w:pPr>
    </w:p>
    <w:p w14:paraId="562DCD4C" w14:textId="77777777" w:rsidR="00B329BF" w:rsidRDefault="00B329BF" w:rsidP="00B329BF">
      <w:r w:rsidRPr="00B3372B">
        <w:rPr>
          <w:rStyle w:val="ControlFlowTok"/>
          <w:noProof/>
        </w:rPr>
        <w:lastRenderedPageBreak/>
        <w:drawing>
          <wp:inline distT="0" distB="0" distL="0" distR="0" wp14:anchorId="7747F530" wp14:editId="1E963AA9">
            <wp:extent cx="5866228" cy="3348386"/>
            <wp:effectExtent l="0" t="0" r="1270" b="444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869537" cy="3350275"/>
                    </a:xfrm>
                    <a:prstGeom prst="rect">
                      <a:avLst/>
                    </a:prstGeom>
                  </pic:spPr>
                </pic:pic>
              </a:graphicData>
            </a:graphic>
          </wp:inline>
        </w:drawing>
      </w:r>
    </w:p>
    <w:p w14:paraId="3629ADFC" w14:textId="77777777" w:rsidR="00B329BF" w:rsidRDefault="00B329BF" w:rsidP="00B329BF">
      <w:pPr>
        <w:pStyle w:val="Caption"/>
      </w:pPr>
      <w:bookmarkStart w:id="25" w:name="_Ref2512518"/>
      <w:bookmarkStart w:id="26" w:name="_Toc14519206"/>
      <w:r>
        <w:t xml:space="preserve">Figure </w:t>
      </w:r>
      <w:r w:rsidR="00606B04">
        <w:fldChar w:fldCharType="begin"/>
      </w:r>
      <w:r w:rsidR="00606B04">
        <w:instrText xml:space="preserve"> SEQ Figure \* ARABIC </w:instrText>
      </w:r>
      <w:r w:rsidR="00606B04">
        <w:fldChar w:fldCharType="separate"/>
      </w:r>
      <w:r>
        <w:rPr>
          <w:noProof/>
        </w:rPr>
        <w:t>39</w:t>
      </w:r>
      <w:r w:rsidR="00606B04">
        <w:rPr>
          <w:noProof/>
        </w:rPr>
        <w:fldChar w:fldCharType="end"/>
      </w:r>
      <w:bookmarkEnd w:id="25"/>
      <w:r>
        <w:t xml:space="preserve">: MonALISA Alice grid monitoring site, user jobs at url: </w:t>
      </w:r>
      <w:hyperlink r:id="rId16" w:history="1">
        <w:r w:rsidRPr="009A3BBC">
          <w:rPr>
            <w:rStyle w:val="Hyperlink"/>
          </w:rPr>
          <w:t>https://alimonitor.cern.ch/users/jobs.jsp</w:t>
        </w:r>
        <w:bookmarkEnd w:id="26"/>
      </w:hyperlink>
    </w:p>
    <w:p w14:paraId="78045A0F" w14:textId="77777777" w:rsidR="00B329BF" w:rsidRDefault="00B329BF" w:rsidP="00B329BF"/>
    <w:p w14:paraId="59FFF685" w14:textId="77777777" w:rsidR="00B329BF" w:rsidRDefault="00B329BF" w:rsidP="00B329BF">
      <w:r w:rsidRPr="00720E9D">
        <w:rPr>
          <w:noProof/>
        </w:rPr>
        <w:drawing>
          <wp:inline distT="0" distB="0" distL="0" distR="0" wp14:anchorId="04552191" wp14:editId="50F565AE">
            <wp:extent cx="5893003" cy="3369212"/>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897492" cy="3371778"/>
                    </a:xfrm>
                    <a:prstGeom prst="rect">
                      <a:avLst/>
                    </a:prstGeom>
                  </pic:spPr>
                </pic:pic>
              </a:graphicData>
            </a:graphic>
          </wp:inline>
        </w:drawing>
      </w:r>
    </w:p>
    <w:p w14:paraId="4BA13CEF" w14:textId="77777777" w:rsidR="00B329BF" w:rsidRDefault="00B329BF" w:rsidP="00B329BF">
      <w:pPr>
        <w:pStyle w:val="Caption"/>
      </w:pPr>
      <w:bookmarkStart w:id="27" w:name="_Ref2512676"/>
      <w:bookmarkStart w:id="28" w:name="_Toc14519207"/>
      <w:r>
        <w:t xml:space="preserve">Figure </w:t>
      </w:r>
      <w:r w:rsidR="00606B04">
        <w:fldChar w:fldCharType="begin"/>
      </w:r>
      <w:r w:rsidR="00606B04">
        <w:instrText xml:space="preserve"> SEQ Figure \* ARABIC </w:instrText>
      </w:r>
      <w:r w:rsidR="00606B04">
        <w:fldChar w:fldCharType="separate"/>
      </w:r>
      <w:r>
        <w:rPr>
          <w:noProof/>
        </w:rPr>
        <w:t>40</w:t>
      </w:r>
      <w:r w:rsidR="00606B04">
        <w:rPr>
          <w:noProof/>
        </w:rPr>
        <w:fldChar w:fldCharType="end"/>
      </w:r>
      <w:bookmarkEnd w:id="27"/>
      <w:r>
        <w:t xml:space="preserve">: User working directory structure on MonALISA at url: </w:t>
      </w:r>
      <w:hyperlink r:id="rId18" w:anchor="/alice/cern.ch/user/c/cviljoen" w:history="1">
        <w:r w:rsidRPr="009A3BBC">
          <w:rPr>
            <w:rStyle w:val="Hyperlink"/>
          </w:rPr>
          <w:t>https://alimonitor.cern.ch/catalogue/#/alice/cern.ch/user/c/cviljoen</w:t>
        </w:r>
        <w:bookmarkEnd w:id="28"/>
      </w:hyperlink>
    </w:p>
    <w:p w14:paraId="03AB76E4" w14:textId="77777777" w:rsidR="00B329BF" w:rsidRDefault="00B329BF" w:rsidP="00B329BF"/>
    <w:p w14:paraId="63FCC90A" w14:textId="77777777" w:rsidR="00B329BF" w:rsidRPr="000763CD" w:rsidRDefault="00B329BF" w:rsidP="00B329BF">
      <w:r>
        <w:t xml:space="preserve">In </w:t>
      </w:r>
      <w:r>
        <w:fldChar w:fldCharType="begin"/>
      </w:r>
      <w:r>
        <w:instrText xml:space="preserve"> REF _Ref2512863 \h </w:instrText>
      </w:r>
      <w:r>
        <w:fldChar w:fldCharType="separate"/>
      </w:r>
      <w:r>
        <w:t xml:space="preserve">Figure </w:t>
      </w:r>
      <w:r>
        <w:rPr>
          <w:noProof/>
        </w:rPr>
        <w:t>41</w:t>
      </w:r>
      <w:r>
        <w:fldChar w:fldCharType="end"/>
      </w:r>
      <w:r>
        <w:t>, a screenshot shows how subjobs belonging to a masterjob can be tracked by clicking on the process ID on the MonALISA jobs management webpage:</w:t>
      </w:r>
    </w:p>
    <w:p w14:paraId="73B97805" w14:textId="77777777" w:rsidR="00B329BF" w:rsidRDefault="00B329BF" w:rsidP="00B329BF"/>
    <w:p w14:paraId="2D3E4D88" w14:textId="77777777" w:rsidR="00B329BF" w:rsidRDefault="00B329BF" w:rsidP="00B329BF">
      <w:r w:rsidRPr="00A31C89">
        <w:rPr>
          <w:noProof/>
        </w:rPr>
        <w:lastRenderedPageBreak/>
        <w:drawing>
          <wp:inline distT="0" distB="0" distL="0" distR="0" wp14:anchorId="714AB247" wp14:editId="59A6477A">
            <wp:extent cx="6477813" cy="3397348"/>
            <wp:effectExtent l="0" t="0" r="0" b="635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482557" cy="3399836"/>
                    </a:xfrm>
                    <a:prstGeom prst="rect">
                      <a:avLst/>
                    </a:prstGeom>
                  </pic:spPr>
                </pic:pic>
              </a:graphicData>
            </a:graphic>
          </wp:inline>
        </w:drawing>
      </w:r>
    </w:p>
    <w:p w14:paraId="4A311BAB" w14:textId="77777777" w:rsidR="00B329BF" w:rsidRDefault="00B329BF" w:rsidP="00B329BF">
      <w:pPr>
        <w:pStyle w:val="Caption"/>
      </w:pPr>
      <w:bookmarkStart w:id="29" w:name="_Ref2512863"/>
      <w:bookmarkStart w:id="30" w:name="_Toc14519208"/>
      <w:r>
        <w:t xml:space="preserve">Figure </w:t>
      </w:r>
      <w:r w:rsidR="00606B04">
        <w:fldChar w:fldCharType="begin"/>
      </w:r>
      <w:r w:rsidR="00606B04">
        <w:instrText xml:space="preserve"> SEQ Figure \* ARABIC </w:instrText>
      </w:r>
      <w:r w:rsidR="00606B04">
        <w:fldChar w:fldCharType="separate"/>
      </w:r>
      <w:r>
        <w:rPr>
          <w:noProof/>
        </w:rPr>
        <w:t>41</w:t>
      </w:r>
      <w:r w:rsidR="00606B04">
        <w:rPr>
          <w:noProof/>
        </w:rPr>
        <w:fldChar w:fldCharType="end"/>
      </w:r>
      <w:bookmarkEnd w:id="29"/>
      <w:r>
        <w:t>: Tracking the status of subjobs of a master-job, by clicking on the process id (PID)</w:t>
      </w:r>
      <w:bookmarkEnd w:id="30"/>
    </w:p>
    <w:p w14:paraId="58FF50FA" w14:textId="77777777" w:rsidR="00B329BF" w:rsidRDefault="00B329BF" w:rsidP="00B329BF"/>
    <w:p w14:paraId="55D26933" w14:textId="77777777" w:rsidR="00B329BF" w:rsidRDefault="00B329BF" w:rsidP="00B329BF">
      <w:r>
        <w:t>One can resubmit errored subjobs by browsing through the various error states in the “Status of masterjob” view and clicking on “resubmit all” for all processes that are in a specific error state.</w:t>
      </w:r>
    </w:p>
    <w:p w14:paraId="041AB654" w14:textId="77777777" w:rsidR="00B329BF" w:rsidRDefault="00B329BF" w:rsidP="00B329BF"/>
    <w:p w14:paraId="0FD15E1B" w14:textId="77777777" w:rsidR="00B329BF" w:rsidRDefault="00B329BF" w:rsidP="00B329BF">
      <w:r>
        <w:t xml:space="preserve">The trace of a subjob (see </w:t>
      </w:r>
      <w:r>
        <w:fldChar w:fldCharType="begin"/>
      </w:r>
      <w:r>
        <w:instrText xml:space="preserve"> REF _Ref2513121 \h </w:instrText>
      </w:r>
      <w:r>
        <w:fldChar w:fldCharType="separate"/>
      </w:r>
      <w:r>
        <w:t xml:space="preserve">Figure </w:t>
      </w:r>
      <w:r>
        <w:rPr>
          <w:noProof/>
        </w:rPr>
        <w:t>42</w:t>
      </w:r>
      <w:r>
        <w:fldChar w:fldCharType="end"/>
      </w:r>
      <w:r>
        <w:t xml:space="preserve"> for an example screenshot) can give hints as to what caused a specific subjob to fall into an error state. In this case the job has an error state “ERROR_E”, i.e. “Error in Execution”, since the job is using too much memory (memory and storage limits are allocated to each user and overusing either can downgrade the priority of a user’s jobs).</w:t>
      </w:r>
    </w:p>
    <w:p w14:paraId="6E13DE04" w14:textId="77777777" w:rsidR="00B329BF" w:rsidRDefault="00B329BF" w:rsidP="00B329BF"/>
    <w:p w14:paraId="0B391FBD" w14:textId="77777777" w:rsidR="00B329BF" w:rsidRDefault="00B329BF" w:rsidP="00B329BF">
      <w:r>
        <w:t xml:space="preserve">The alien shell can be accessed by running </w:t>
      </w:r>
    </w:p>
    <w:p w14:paraId="298358DF" w14:textId="77777777" w:rsidR="00B329BF" w:rsidRDefault="00B329BF" w:rsidP="00B329BF"/>
    <w:p w14:paraId="2EF53A3B" w14:textId="77777777" w:rsidR="00B329BF" w:rsidRDefault="00B329BF" w:rsidP="00B329BF">
      <w:pPr>
        <w:rPr>
          <w:rStyle w:val="ControlFlowTok"/>
        </w:rPr>
      </w:pPr>
      <w:r>
        <w:rPr>
          <w:rStyle w:val="ControlFlowTok"/>
        </w:rPr>
        <w:t>aliensh</w:t>
      </w:r>
    </w:p>
    <w:p w14:paraId="10C7AD66" w14:textId="77777777" w:rsidR="00B329BF" w:rsidRDefault="00B329BF" w:rsidP="00B329BF">
      <w:pPr>
        <w:rPr>
          <w:rStyle w:val="ControlFlowTok"/>
        </w:rPr>
      </w:pPr>
    </w:p>
    <w:p w14:paraId="5753CBDD" w14:textId="77777777" w:rsidR="00B329BF" w:rsidRPr="008350CF" w:rsidRDefault="00B329BF" w:rsidP="00B329BF">
      <w:r w:rsidRPr="008350CF">
        <w:t>This gives access to the alien terminal, which is not strictly a bash terminal, but has similar commands, for instance the shell command to forcefully and recursively remove a directory:</w:t>
      </w:r>
    </w:p>
    <w:p w14:paraId="44C0C4C3" w14:textId="77777777" w:rsidR="00B329BF" w:rsidRDefault="00B329BF" w:rsidP="00B329BF">
      <w:pPr>
        <w:rPr>
          <w:rStyle w:val="ControlFlowTok"/>
        </w:rPr>
      </w:pPr>
    </w:p>
    <w:p w14:paraId="324940C3" w14:textId="77777777" w:rsidR="00B329BF" w:rsidRDefault="00B329BF" w:rsidP="00B329BF">
      <w:pPr>
        <w:rPr>
          <w:rStyle w:val="ControlFlowTok"/>
        </w:rPr>
      </w:pPr>
      <w:r>
        <w:rPr>
          <w:rStyle w:val="ControlFlowTok"/>
        </w:rPr>
        <w:t>rm -rf directory</w:t>
      </w:r>
    </w:p>
    <w:p w14:paraId="3F463D1A" w14:textId="77777777" w:rsidR="00B329BF" w:rsidRDefault="00B329BF" w:rsidP="00B329BF">
      <w:pPr>
        <w:rPr>
          <w:rStyle w:val="ControlFlowTok"/>
        </w:rPr>
      </w:pPr>
    </w:p>
    <w:p w14:paraId="04A2D422" w14:textId="77777777" w:rsidR="00B329BF" w:rsidRPr="008350CF" w:rsidRDefault="00B329BF" w:rsidP="00B329BF">
      <w:r w:rsidRPr="008350CF">
        <w:t>would be achieved on an alien terminal by running</w:t>
      </w:r>
      <w:r>
        <w:t>:</w:t>
      </w:r>
      <w:r w:rsidRPr="008350CF">
        <w:t xml:space="preserve"> </w:t>
      </w:r>
    </w:p>
    <w:p w14:paraId="75B0CCFA" w14:textId="77777777" w:rsidR="00B329BF" w:rsidRDefault="00B329BF" w:rsidP="00B329BF">
      <w:pPr>
        <w:rPr>
          <w:rStyle w:val="ControlFlowTok"/>
        </w:rPr>
      </w:pPr>
    </w:p>
    <w:p w14:paraId="1AB48E9B" w14:textId="77777777" w:rsidR="00B329BF" w:rsidRDefault="00B329BF" w:rsidP="00B329BF">
      <w:pPr>
        <w:rPr>
          <w:rStyle w:val="ControlFlowTok"/>
        </w:rPr>
      </w:pPr>
      <w:r>
        <w:rPr>
          <w:rStyle w:val="ControlFlowTok"/>
        </w:rPr>
        <w:t>rmdir directory</w:t>
      </w:r>
    </w:p>
    <w:p w14:paraId="1BCF867C" w14:textId="77777777" w:rsidR="00B329BF" w:rsidRDefault="00B329BF" w:rsidP="00B329BF">
      <w:pPr>
        <w:rPr>
          <w:rStyle w:val="ControlFlowTok"/>
        </w:rPr>
      </w:pPr>
    </w:p>
    <w:p w14:paraId="0367030A" w14:textId="77777777" w:rsidR="00B329BF" w:rsidRPr="00AB62ED" w:rsidRDefault="00B329BF" w:rsidP="00B329BF">
      <w:r w:rsidRPr="00AB62ED">
        <w:t>Killing a job is done in a similar fashion to the normal shell workflow, i.e. running</w:t>
      </w:r>
    </w:p>
    <w:p w14:paraId="21EC4EC2" w14:textId="77777777" w:rsidR="00B329BF" w:rsidRDefault="00B329BF" w:rsidP="00B329BF">
      <w:pPr>
        <w:rPr>
          <w:rStyle w:val="ControlFlowTok"/>
        </w:rPr>
      </w:pPr>
    </w:p>
    <w:p w14:paraId="01961DD4" w14:textId="77777777" w:rsidR="00B329BF" w:rsidRDefault="00B329BF" w:rsidP="00B329BF">
      <w:pPr>
        <w:rPr>
          <w:rStyle w:val="ControlFlowTok"/>
        </w:rPr>
      </w:pPr>
      <w:r>
        <w:rPr>
          <w:rStyle w:val="ControlFlowTok"/>
        </w:rPr>
        <w:t>ps</w:t>
      </w:r>
    </w:p>
    <w:p w14:paraId="77030E14" w14:textId="77777777" w:rsidR="00B329BF" w:rsidRDefault="00B329BF" w:rsidP="00B329BF">
      <w:pPr>
        <w:rPr>
          <w:rStyle w:val="ControlFlowTok"/>
        </w:rPr>
      </w:pPr>
    </w:p>
    <w:p w14:paraId="4B3FFAB8" w14:textId="77777777" w:rsidR="00B329BF" w:rsidRPr="00AB62ED" w:rsidRDefault="00B329BF" w:rsidP="00B329BF">
      <w:r w:rsidRPr="00AB62ED">
        <w:lastRenderedPageBreak/>
        <w:t>To list the currently active processes and</w:t>
      </w:r>
    </w:p>
    <w:p w14:paraId="708247F9" w14:textId="77777777" w:rsidR="00B329BF" w:rsidRDefault="00B329BF" w:rsidP="00B329BF">
      <w:pPr>
        <w:rPr>
          <w:rStyle w:val="ControlFlowTok"/>
        </w:rPr>
      </w:pPr>
    </w:p>
    <w:p w14:paraId="51100135" w14:textId="77777777" w:rsidR="00B329BF" w:rsidRDefault="00B329BF" w:rsidP="00B329BF">
      <w:pPr>
        <w:rPr>
          <w:rStyle w:val="ControlFlowTok"/>
        </w:rPr>
      </w:pPr>
      <w:r>
        <w:rPr>
          <w:rStyle w:val="ControlFlowTok"/>
        </w:rPr>
        <w:t>kill $(process-id)</w:t>
      </w:r>
    </w:p>
    <w:p w14:paraId="6E0B41DE" w14:textId="77777777" w:rsidR="00B329BF" w:rsidRDefault="00B329BF" w:rsidP="00B329BF">
      <w:pPr>
        <w:rPr>
          <w:rStyle w:val="ControlFlowTok"/>
        </w:rPr>
      </w:pPr>
    </w:p>
    <w:p w14:paraId="40EAC5E7" w14:textId="77777777" w:rsidR="00B329BF" w:rsidRPr="00AB62ED" w:rsidRDefault="00B329BF" w:rsidP="00B329BF">
      <w:r w:rsidRPr="00AB62ED">
        <w:t>To kill a process</w:t>
      </w:r>
      <w:r>
        <w:t xml:space="preserve"> and its attendant subprocesses, in case you figured out that you made a mistake and want to terminate a running process early for whatever reason.</w:t>
      </w:r>
    </w:p>
    <w:p w14:paraId="09B70A42" w14:textId="77777777" w:rsidR="00B329BF" w:rsidRDefault="00B329BF" w:rsidP="00B329BF"/>
    <w:p w14:paraId="4E114990" w14:textId="77777777" w:rsidR="00B329BF" w:rsidRDefault="00B329BF" w:rsidP="00B329BF">
      <w:r w:rsidRPr="006876AB">
        <w:rPr>
          <w:noProof/>
        </w:rPr>
        <w:drawing>
          <wp:inline distT="0" distB="0" distL="0" distR="0" wp14:anchorId="5B10EC8F" wp14:editId="3350109A">
            <wp:extent cx="6477635" cy="3582352"/>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6486015" cy="3586986"/>
                    </a:xfrm>
                    <a:prstGeom prst="rect">
                      <a:avLst/>
                    </a:prstGeom>
                  </pic:spPr>
                </pic:pic>
              </a:graphicData>
            </a:graphic>
          </wp:inline>
        </w:drawing>
      </w:r>
    </w:p>
    <w:p w14:paraId="083FED03" w14:textId="77777777" w:rsidR="00B329BF" w:rsidRDefault="00B329BF" w:rsidP="00B329BF">
      <w:pPr>
        <w:pStyle w:val="Caption"/>
      </w:pPr>
      <w:bookmarkStart w:id="31" w:name="_Ref2513121"/>
      <w:bookmarkStart w:id="32" w:name="_Toc14519209"/>
      <w:r>
        <w:t xml:space="preserve">Figure </w:t>
      </w:r>
      <w:r w:rsidR="00606B04">
        <w:fldChar w:fldCharType="begin"/>
      </w:r>
      <w:r w:rsidR="00606B04">
        <w:instrText xml:space="preserve"> SEQ Figure \* ARABIC </w:instrText>
      </w:r>
      <w:r w:rsidR="00606B04">
        <w:fldChar w:fldCharType="separate"/>
      </w:r>
      <w:r>
        <w:rPr>
          <w:noProof/>
        </w:rPr>
        <w:t>42</w:t>
      </w:r>
      <w:r w:rsidR="00606B04">
        <w:rPr>
          <w:noProof/>
        </w:rPr>
        <w:fldChar w:fldCharType="end"/>
      </w:r>
      <w:bookmarkEnd w:id="31"/>
      <w:r>
        <w:t>: Example trace of a subjob on MonALISA</w:t>
      </w:r>
      <w:bookmarkEnd w:id="32"/>
    </w:p>
    <w:p w14:paraId="17743B73" w14:textId="77777777" w:rsidR="00B329BF" w:rsidRDefault="00B329BF" w:rsidP="00B329BF">
      <w:pPr>
        <w:rPr>
          <w:szCs w:val="18"/>
        </w:rPr>
      </w:pPr>
      <w:r>
        <w:br w:type="page"/>
      </w:r>
    </w:p>
    <w:p w14:paraId="61195675" w14:textId="77777777" w:rsidR="00B329BF" w:rsidRDefault="00B329BF" w:rsidP="00B329BF">
      <w:pPr>
        <w:pStyle w:val="AppendixHeading1"/>
      </w:pPr>
      <w:bookmarkStart w:id="33" w:name="_Toc14519154"/>
      <w:bookmarkStart w:id="34" w:name="_Toc14519215"/>
      <w:bookmarkStart w:id="35" w:name="_Toc14519604"/>
      <w:r>
        <w:lastRenderedPageBreak/>
        <w:t>Appendix F: Data Extraction, Data Quality and Data Pre-processing</w:t>
      </w:r>
      <w:bookmarkEnd w:id="33"/>
      <w:bookmarkEnd w:id="34"/>
      <w:bookmarkEnd w:id="35"/>
    </w:p>
    <w:p w14:paraId="2416C2BD" w14:textId="77777777" w:rsidR="00B329BF" w:rsidRDefault="00B329BF" w:rsidP="00B329BF">
      <w:pPr>
        <w:rPr>
          <w:lang w:val="en-US"/>
        </w:rPr>
      </w:pPr>
    </w:p>
    <w:p w14:paraId="18398648" w14:textId="77777777" w:rsidR="00B329BF" w:rsidRDefault="00B329BF" w:rsidP="00B329BF">
      <w:r>
        <w:rPr>
          <w:noProof/>
          <w:lang w:val="en-GB" w:eastAsia="en-GB"/>
        </w:rPr>
        <w:drawing>
          <wp:inline distT="0" distB="0" distL="0" distR="0" wp14:anchorId="2199B7F1" wp14:editId="213263C8">
            <wp:extent cx="7887903" cy="5499457"/>
            <wp:effectExtent l="0" t="6032"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nfrastructure.png"/>
                    <pic:cNvPicPr/>
                  </pic:nvPicPr>
                  <pic:blipFill>
                    <a:blip r:embed="rId21">
                      <a:extLst>
                        <a:ext uri="{28A0092B-C50C-407E-A947-70E740481C1C}">
                          <a14:useLocalDpi xmlns:a14="http://schemas.microsoft.com/office/drawing/2010/main" val="0"/>
                        </a:ext>
                      </a:extLst>
                    </a:blip>
                    <a:stretch>
                      <a:fillRect/>
                    </a:stretch>
                  </pic:blipFill>
                  <pic:spPr>
                    <a:xfrm rot="5400000">
                      <a:off x="0" y="0"/>
                      <a:ext cx="7918489" cy="5520782"/>
                    </a:xfrm>
                    <a:prstGeom prst="rect">
                      <a:avLst/>
                    </a:prstGeom>
                  </pic:spPr>
                </pic:pic>
              </a:graphicData>
            </a:graphic>
          </wp:inline>
        </w:drawing>
      </w:r>
    </w:p>
    <w:p w14:paraId="71E145C7" w14:textId="77777777" w:rsidR="00B329BF" w:rsidRDefault="00B329BF" w:rsidP="00B329BF">
      <w:pPr>
        <w:pStyle w:val="Caption"/>
        <w:rPr>
          <w:lang w:val="en-GB" w:eastAsia="en-GB"/>
        </w:rPr>
      </w:pPr>
      <w:bookmarkStart w:id="36" w:name="_Toc14519205"/>
      <w:r>
        <w:t xml:space="preserve">Figure </w:t>
      </w:r>
      <w:r w:rsidR="00606B04">
        <w:fldChar w:fldCharType="begin"/>
      </w:r>
      <w:r w:rsidR="00606B04">
        <w:instrText xml:space="preserve"> SEQ Figure \* ARABIC </w:instrText>
      </w:r>
      <w:r w:rsidR="00606B04">
        <w:fldChar w:fldCharType="separate"/>
      </w:r>
      <w:r>
        <w:rPr>
          <w:noProof/>
        </w:rPr>
        <w:t>43</w:t>
      </w:r>
      <w:r w:rsidR="00606B04">
        <w:rPr>
          <w:noProof/>
        </w:rPr>
        <w:fldChar w:fldCharType="end"/>
      </w:r>
      <w:r>
        <w:t>: Data pre-processing environment and repository logic</w:t>
      </w:r>
      <w:bookmarkEnd w:id="36"/>
    </w:p>
    <w:p w14:paraId="6A3EEA63" w14:textId="77777777" w:rsidR="00B329BF" w:rsidRPr="004F515F" w:rsidRDefault="00B329BF" w:rsidP="00B329BF">
      <w:pPr>
        <w:rPr>
          <w:lang w:val="en-US"/>
        </w:rPr>
      </w:pPr>
    </w:p>
    <w:p w14:paraId="0AB2C4FD" w14:textId="77777777" w:rsidR="00B329BF" w:rsidRDefault="00B329BF" w:rsidP="00B329BF">
      <w:pPr>
        <w:pStyle w:val="Heading3"/>
      </w:pPr>
      <w:bookmarkStart w:id="37" w:name="_Toc14519155"/>
      <w:r>
        <w:t>Running Digits Extract Task on AliEn Grid</w:t>
      </w:r>
      <w:bookmarkEnd w:id="37"/>
    </w:p>
    <w:p w14:paraId="073BDC67" w14:textId="77777777" w:rsidR="00B329BF" w:rsidRDefault="00B329BF" w:rsidP="00B329BF">
      <w:pPr>
        <w:rPr>
          <w:lang w:val="en-GB"/>
        </w:rPr>
      </w:pPr>
    </w:p>
    <w:p w14:paraId="1E8321A1" w14:textId="77777777" w:rsidR="00B329BF" w:rsidRDefault="00B329BF" w:rsidP="00B329BF">
      <w:pPr>
        <w:pStyle w:val="ListParagraph"/>
        <w:numPr>
          <w:ilvl w:val="0"/>
          <w:numId w:val="9"/>
        </w:numPr>
        <w:rPr>
          <w:lang w:val="en-GB"/>
        </w:rPr>
      </w:pPr>
      <w:r>
        <w:rPr>
          <w:lang w:val="en-GB"/>
        </w:rPr>
        <w:t>Stage 1</w:t>
      </w:r>
    </w:p>
    <w:p w14:paraId="27ADD889" w14:textId="77777777" w:rsidR="00B329BF" w:rsidRDefault="00B329BF" w:rsidP="00B329BF">
      <w:pPr>
        <w:pStyle w:val="ListParagraph"/>
        <w:numPr>
          <w:ilvl w:val="0"/>
          <w:numId w:val="9"/>
        </w:numPr>
        <w:rPr>
          <w:lang w:val="en-GB"/>
        </w:rPr>
      </w:pPr>
      <w:r>
        <w:rPr>
          <w:lang w:val="en-GB"/>
        </w:rPr>
        <w:t>Stage 2</w:t>
      </w:r>
    </w:p>
    <w:p w14:paraId="5358B857" w14:textId="77777777" w:rsidR="00B329BF" w:rsidRPr="00D136CA" w:rsidRDefault="00B329BF" w:rsidP="00B329BF">
      <w:pPr>
        <w:pStyle w:val="ListParagraph"/>
        <w:numPr>
          <w:ilvl w:val="0"/>
          <w:numId w:val="9"/>
        </w:numPr>
        <w:rPr>
          <w:lang w:val="en-GB"/>
        </w:rPr>
      </w:pPr>
      <w:r>
        <w:rPr>
          <w:lang w:val="en-GB"/>
        </w:rPr>
        <w:t>Stage 3</w:t>
      </w:r>
    </w:p>
    <w:p w14:paraId="0DA4C0C5" w14:textId="77777777" w:rsidR="00B329BF" w:rsidRPr="00A0181F" w:rsidRDefault="00B329BF" w:rsidP="00B329BF">
      <w:pPr>
        <w:rPr>
          <w:lang w:val="en-GB" w:eastAsia="en-GB"/>
        </w:rPr>
      </w:pPr>
    </w:p>
    <w:p w14:paraId="0483ECE8" w14:textId="77777777" w:rsidR="00B329BF" w:rsidRPr="00D136CA" w:rsidRDefault="00B329BF" w:rsidP="00B329BF">
      <w:pPr>
        <w:pStyle w:val="Heading3"/>
      </w:pPr>
      <w:bookmarkStart w:id="38" w:name="_Toc14519156"/>
      <w:r>
        <w:t>Data Extraction from WLCG</w:t>
      </w:r>
      <w:bookmarkEnd w:id="38"/>
    </w:p>
    <w:p w14:paraId="5424419E" w14:textId="77777777" w:rsidR="00B329BF" w:rsidRDefault="00B329BF" w:rsidP="00B329BF">
      <w:pPr>
        <w:rPr>
          <w:lang w:val="en-GB"/>
        </w:rPr>
      </w:pPr>
    </w:p>
    <w:p w14:paraId="0DF6333A" w14:textId="77777777" w:rsidR="00B329BF" w:rsidRDefault="00B329BF" w:rsidP="00B329BF">
      <w:pPr>
        <w:pStyle w:val="Heading4"/>
      </w:pPr>
      <w:r>
        <w:t>From Alien to HEP01</w:t>
      </w:r>
    </w:p>
    <w:p w14:paraId="3917EFF8" w14:textId="77777777" w:rsidR="00B329BF" w:rsidRDefault="00B329BF" w:rsidP="00B329BF">
      <w:pPr>
        <w:rPr>
          <w:lang w:val="en-GB"/>
        </w:rPr>
      </w:pPr>
    </w:p>
    <w:p w14:paraId="665DC3E6" w14:textId="77777777" w:rsidR="00B329BF" w:rsidRPr="00D136CA" w:rsidRDefault="00B329BF" w:rsidP="00B329BF">
      <w:pPr>
        <w:rPr>
          <w:lang w:val="en-GB"/>
        </w:rPr>
      </w:pPr>
      <w:r>
        <w:rPr>
          <w:lang w:val="en-GB"/>
        </w:rPr>
        <w:t>Makefile</w:t>
      </w:r>
    </w:p>
    <w:p w14:paraId="36314159" w14:textId="77777777" w:rsidR="00B329BF" w:rsidRDefault="00B329BF" w:rsidP="00B329BF">
      <w:pPr>
        <w:rPr>
          <w:lang w:val="en-GB"/>
        </w:rPr>
      </w:pPr>
    </w:p>
    <w:p w14:paraId="1AA4B14D" w14:textId="77777777" w:rsidR="00B329BF" w:rsidRDefault="00B329BF" w:rsidP="00B329BF">
      <w:pPr>
        <w:pStyle w:val="Heading4"/>
      </w:pPr>
      <w:r>
        <w:t>From HEP01 to Local Machine</w:t>
      </w:r>
    </w:p>
    <w:p w14:paraId="3B3292C4" w14:textId="77777777" w:rsidR="00B329BF" w:rsidRDefault="00B329BF" w:rsidP="00B329BF">
      <w:pPr>
        <w:rPr>
          <w:lang w:val="en-GB"/>
        </w:rPr>
      </w:pPr>
    </w:p>
    <w:p w14:paraId="1E354119" w14:textId="77777777" w:rsidR="00B329BF" w:rsidRDefault="00B329BF" w:rsidP="00B329BF">
      <w:pPr>
        <w:rPr>
          <w:lang w:val="en-GB"/>
        </w:rPr>
      </w:pPr>
      <w:r>
        <w:rPr>
          <w:lang w:val="en-GB"/>
        </w:rPr>
        <w:t xml:space="preserve">Into data backup directory: </w:t>
      </w:r>
      <w:hyperlink r:id="rId22" w:history="1">
        <w:r w:rsidRPr="00902223">
          <w:rPr>
            <w:rStyle w:val="Hyperlink"/>
            <w:lang w:val="en-GB"/>
          </w:rPr>
          <w:t>https://gitlab.cern.ch/cviljoen/msc-thesis-data</w:t>
        </w:r>
      </w:hyperlink>
    </w:p>
    <w:p w14:paraId="7C0F1207" w14:textId="77777777" w:rsidR="00B329BF" w:rsidRDefault="00B329BF" w:rsidP="00B329BF">
      <w:pPr>
        <w:rPr>
          <w:lang w:val="en-GB"/>
        </w:rPr>
      </w:pPr>
    </w:p>
    <w:p w14:paraId="69338E5A" w14:textId="77777777" w:rsidR="00B329BF" w:rsidRPr="00D136CA" w:rsidRDefault="00B329BF" w:rsidP="00B329BF">
      <w:pPr>
        <w:rPr>
          <w:lang w:val="en-GB"/>
        </w:rPr>
      </w:pPr>
      <w:r>
        <w:rPr>
          <w:lang w:val="en-GB"/>
        </w:rPr>
        <w:t>Directory structure</w:t>
      </w:r>
    </w:p>
    <w:p w14:paraId="79E8FD9D" w14:textId="77777777" w:rsidR="00B329BF" w:rsidRDefault="00B329BF" w:rsidP="00B329BF">
      <w:pPr>
        <w:rPr>
          <w:lang w:val="en-GB"/>
        </w:rPr>
      </w:pPr>
    </w:p>
    <w:p w14:paraId="7A5677F4" w14:textId="77777777" w:rsidR="00B329BF" w:rsidRDefault="00B329BF" w:rsidP="00B329BF">
      <w:pPr>
        <w:rPr>
          <w:rStyle w:val="ControlFlowTok"/>
          <w:lang w:val="en-GB"/>
        </w:rPr>
      </w:pPr>
      <w:r w:rsidRPr="0087654C">
        <w:rPr>
          <w:rStyle w:val="ControlFlowTok"/>
          <w:lang w:val="en-GB"/>
        </w:rPr>
        <w:t>scp -r gviljoen@hep01.phy.uct.ac.za:/alice/cern.ch/user/c/cviljoen/wd/outDir265377/000265377/ .</w:t>
      </w:r>
    </w:p>
    <w:p w14:paraId="6244B8A9" w14:textId="77777777" w:rsidR="00B329BF" w:rsidRDefault="00B329BF" w:rsidP="00B329BF">
      <w:pPr>
        <w:rPr>
          <w:rStyle w:val="ControlFlowTok"/>
          <w:lang w:val="en-GB"/>
        </w:rPr>
      </w:pPr>
    </w:p>
    <w:p w14:paraId="016D1054" w14:textId="77777777" w:rsidR="00B329BF" w:rsidRPr="00FC5EBF" w:rsidRDefault="00B329BF" w:rsidP="00B329BF">
      <w:pPr>
        <w:rPr>
          <w:rStyle w:val="ControlFlowTok"/>
        </w:rPr>
      </w:pPr>
      <w:r w:rsidRPr="00FC5EBF">
        <w:rPr>
          <w:rStyle w:val="ControlFlowTok"/>
          <w:rFonts w:eastAsia="MS Mincho"/>
        </w:rPr>
        <w:t>rsync -av --stats --progress  gviljoen@hep01.phy.uct.ac.za://alice/cern.ch/user/c/cviljoen/wd/od/ .</w:t>
      </w:r>
    </w:p>
    <w:p w14:paraId="50180D54" w14:textId="77777777" w:rsidR="00B329BF" w:rsidRDefault="00B329BF" w:rsidP="00B329BF">
      <w:pPr>
        <w:rPr>
          <w:rStyle w:val="ControlFlowTok"/>
          <w:lang w:val="en-GB"/>
        </w:rPr>
      </w:pPr>
    </w:p>
    <w:p w14:paraId="45C42CCD" w14:textId="77777777" w:rsidR="00B329BF" w:rsidRPr="0087654C" w:rsidRDefault="00B329BF" w:rsidP="00B329BF">
      <w:pPr>
        <w:rPr>
          <w:rStyle w:val="ControlFlowTok"/>
          <w:lang w:val="en-GB"/>
        </w:rPr>
      </w:pPr>
    </w:p>
    <w:p w14:paraId="11F79F40" w14:textId="77777777" w:rsidR="00B329BF" w:rsidRDefault="00B329BF" w:rsidP="00B329BF">
      <w:pPr>
        <w:pStyle w:val="Heading4"/>
      </w:pPr>
      <w:r>
        <w:t>From Local Machine to HPC</w:t>
      </w:r>
    </w:p>
    <w:p w14:paraId="63A50781" w14:textId="77777777" w:rsidR="00B329BF" w:rsidRPr="00E74772" w:rsidRDefault="00B329BF" w:rsidP="00B329BF"/>
    <w:p w14:paraId="4D1DD4FA" w14:textId="77777777" w:rsidR="00B329BF" w:rsidRPr="009C133F" w:rsidRDefault="00B329BF" w:rsidP="00B329BF">
      <w:pPr>
        <w:pStyle w:val="Heading3"/>
      </w:pPr>
      <w:bookmarkStart w:id="39" w:name="_Toc14519157"/>
      <w:r>
        <w:t>Data Quality Assessment and Descriptive Statistics</w:t>
      </w:r>
      <w:bookmarkEnd w:id="39"/>
    </w:p>
    <w:p w14:paraId="0C8050FE" w14:textId="77777777" w:rsidR="00B329BF" w:rsidRDefault="00B329BF" w:rsidP="00B329BF">
      <w:pPr>
        <w:rPr>
          <w:lang w:val="en-GB" w:eastAsia="en-GB"/>
        </w:rPr>
      </w:pPr>
    </w:p>
    <w:p w14:paraId="31AFCF68" w14:textId="77777777" w:rsidR="00B329BF" w:rsidRDefault="00B329BF" w:rsidP="00B329BF">
      <w:pPr>
        <w:pStyle w:val="Heading3"/>
      </w:pPr>
      <w:bookmarkStart w:id="40" w:name="_Toc14519158"/>
      <w:r>
        <w:t>File Merging and Conversion of Python Dictionaries to JSON Objects</w:t>
      </w:r>
      <w:bookmarkEnd w:id="40"/>
    </w:p>
    <w:p w14:paraId="40B485EC" w14:textId="77777777" w:rsidR="00B329BF" w:rsidRPr="00A0181F" w:rsidRDefault="00B329BF" w:rsidP="00B329BF">
      <w:pPr>
        <w:rPr>
          <w:lang w:val="en-GB" w:eastAsia="en-GB"/>
        </w:rPr>
      </w:pPr>
    </w:p>
    <w:p w14:paraId="688290F7" w14:textId="77777777" w:rsidR="00B329BF" w:rsidRDefault="00B329BF" w:rsidP="00B329BF">
      <w:pPr>
        <w:rPr>
          <w:lang w:val="en-GB" w:eastAsia="en-GB"/>
        </w:rPr>
      </w:pPr>
      <w:r>
        <w:rPr>
          <w:lang w:val="en-GB" w:eastAsia="en-GB"/>
        </w:rPr>
        <w:t>Cat_files.py</w:t>
      </w:r>
    </w:p>
    <w:p w14:paraId="74003296" w14:textId="77777777" w:rsidR="00B329BF" w:rsidRDefault="00B329BF" w:rsidP="00B329BF">
      <w:pPr>
        <w:rPr>
          <w:lang w:val="en-GB" w:eastAsia="en-GB"/>
        </w:rPr>
      </w:pPr>
    </w:p>
    <w:p w14:paraId="46A1A30C" w14:textId="77777777" w:rsidR="00B329BF" w:rsidRDefault="00B329BF" w:rsidP="00B329BF">
      <w:pPr>
        <w:pStyle w:val="Heading3"/>
      </w:pPr>
      <w:bookmarkStart w:id="41" w:name="_Toc14519159"/>
      <w:r>
        <w:lastRenderedPageBreak/>
        <w:t>Loading JSON Files into R Environment and Data Wrangling for Deep Learning</w:t>
      </w:r>
      <w:bookmarkEnd w:id="41"/>
    </w:p>
    <w:p w14:paraId="41F8D542" w14:textId="77777777" w:rsidR="00B329BF" w:rsidRDefault="00B329BF" w:rsidP="00B329BF">
      <w:pPr>
        <w:rPr>
          <w:lang w:val="en-GB"/>
        </w:rPr>
      </w:pPr>
    </w:p>
    <w:p w14:paraId="021A0CE9" w14:textId="77777777" w:rsidR="00B329BF" w:rsidRDefault="00B329BF" w:rsidP="00B329BF">
      <w:pPr>
        <w:rPr>
          <w:lang w:val="en-GB"/>
        </w:rPr>
      </w:pPr>
      <w:r>
        <w:rPr>
          <w:lang w:val="en-GB"/>
        </w:rPr>
        <w:t>Wrangle.R</w:t>
      </w:r>
    </w:p>
    <w:p w14:paraId="3C6E0882" w14:textId="77777777" w:rsidR="00B329BF" w:rsidRDefault="00B329BF" w:rsidP="00B329BF">
      <w:pPr>
        <w:rPr>
          <w:lang w:val="en-GB"/>
        </w:rPr>
      </w:pPr>
    </w:p>
    <w:p w14:paraId="6449301A" w14:textId="77777777" w:rsidR="00B329BF" w:rsidRDefault="00B329BF" w:rsidP="00B329BF">
      <w:pPr>
        <w:pStyle w:val="Heading3"/>
      </w:pPr>
      <w:bookmarkStart w:id="42" w:name="_Toc14519160"/>
      <w:r>
        <w:t>UCT HPC Cluster</w:t>
      </w:r>
      <w:bookmarkEnd w:id="42"/>
    </w:p>
    <w:p w14:paraId="66C75439" w14:textId="77777777" w:rsidR="00B329BF" w:rsidRDefault="00B329BF" w:rsidP="00B329BF">
      <w:pPr>
        <w:rPr>
          <w:lang w:val="en-GB"/>
        </w:rPr>
      </w:pPr>
    </w:p>
    <w:p w14:paraId="07F6F570" w14:textId="77777777" w:rsidR="00B329BF" w:rsidRDefault="00B329BF" w:rsidP="00B329BF">
      <w:pPr>
        <w:rPr>
          <w:rStyle w:val="pln"/>
        </w:rPr>
      </w:pPr>
      <w:r>
        <w:rPr>
          <w:rStyle w:val="pln"/>
        </w:rPr>
        <w:t>Compiler variables set in ~/.R/Makevars</w:t>
      </w:r>
    </w:p>
    <w:p w14:paraId="28327E4A" w14:textId="77777777" w:rsidR="00B329BF" w:rsidRDefault="00B329BF" w:rsidP="00B329BF">
      <w:pPr>
        <w:rPr>
          <w:rStyle w:val="pln"/>
        </w:rPr>
      </w:pPr>
    </w:p>
    <w:p w14:paraId="3423A3FE" w14:textId="77777777" w:rsidR="00B329BF" w:rsidRDefault="00B329BF" w:rsidP="00B329BF">
      <w:pPr>
        <w:pStyle w:val="HTMLPreformatted"/>
        <w:rPr>
          <w:rStyle w:val="pln"/>
        </w:rPr>
      </w:pPr>
      <w:r>
        <w:rPr>
          <w:rStyle w:val="pln"/>
        </w:rPr>
        <w:t xml:space="preserve">CC </w:t>
      </w:r>
      <w:r>
        <w:rPr>
          <w:rStyle w:val="pun"/>
        </w:rPr>
        <w:t>=</w:t>
      </w:r>
      <w:r>
        <w:rPr>
          <w:rStyle w:val="pln"/>
        </w:rPr>
        <w:t xml:space="preserve"> gcc </w:t>
      </w:r>
      <w:r>
        <w:rPr>
          <w:rStyle w:val="pun"/>
        </w:rPr>
        <w:t>-</w:t>
      </w:r>
      <w:r>
        <w:rPr>
          <w:rStyle w:val="pln"/>
        </w:rPr>
        <w:t>std</w:t>
      </w:r>
      <w:r>
        <w:rPr>
          <w:rStyle w:val="pun"/>
        </w:rPr>
        <w:t>=</w:t>
      </w:r>
      <w:r>
        <w:rPr>
          <w:rStyle w:val="pln"/>
        </w:rPr>
        <w:t>gnu99</w:t>
      </w:r>
    </w:p>
    <w:p w14:paraId="56570936" w14:textId="77777777" w:rsidR="00B329BF" w:rsidRDefault="00B329BF" w:rsidP="00B329BF">
      <w:pPr>
        <w:pStyle w:val="HTMLPreformatted"/>
        <w:rPr>
          <w:rStyle w:val="pln"/>
        </w:rPr>
      </w:pPr>
    </w:p>
    <w:p w14:paraId="64093076" w14:textId="77777777" w:rsidR="00B329BF" w:rsidRDefault="00B329BF" w:rsidP="00B329BF">
      <w:r>
        <w:t>Install.packages command needs to be modified to write packages in a directory where there are permissions and where the CRAN mirror is set, dependencies=TRUE allows R to read the Makevars compiler variables.</w:t>
      </w:r>
    </w:p>
    <w:p w14:paraId="4F950285" w14:textId="77777777" w:rsidR="00B329BF" w:rsidRDefault="00B329BF" w:rsidP="00B329BF"/>
    <w:p w14:paraId="228E987C" w14:textId="77777777" w:rsidR="00B329BF" w:rsidRDefault="00B329BF" w:rsidP="00B329BF">
      <w:pPr>
        <w:rPr>
          <w:rFonts w:eastAsia="MS Mincho"/>
          <w:lang w:val="en-US" w:eastAsia="en-GB"/>
        </w:rPr>
      </w:pPr>
      <w:r>
        <w:rPr>
          <w:rFonts w:eastAsia="MS Mincho"/>
          <w:lang w:val="en-US" w:eastAsia="en-GB"/>
        </w:rPr>
        <w:t>install.packages(pkgs="keras",lib="/scratch/username",</w:t>
      </w:r>
    </w:p>
    <w:p w14:paraId="537CA3AA" w14:textId="77777777" w:rsidR="00B329BF" w:rsidRDefault="00B329BF" w:rsidP="00B329BF">
      <w:r>
        <w:rPr>
          <w:rFonts w:eastAsia="MS Mincho"/>
          <w:lang w:val="en-US" w:eastAsia="en-GB"/>
        </w:rPr>
        <w:t>repos="https://cloud.r-project.org",dependencies=TRUE)</w:t>
      </w:r>
    </w:p>
    <w:p w14:paraId="6F9F89B2" w14:textId="77777777" w:rsidR="00B329BF" w:rsidRPr="006D566C" w:rsidRDefault="00B329BF" w:rsidP="00B329BF">
      <w:pPr>
        <w:rPr>
          <w:lang w:val="en-GB"/>
        </w:rPr>
      </w:pPr>
    </w:p>
    <w:p w14:paraId="567262CE" w14:textId="77777777" w:rsidR="00B329BF" w:rsidRDefault="00B329BF" w:rsidP="00B329BF">
      <w:pPr>
        <w:rPr>
          <w:lang w:val="en-GB"/>
        </w:rPr>
      </w:pPr>
    </w:p>
    <w:p w14:paraId="7D455D76" w14:textId="77777777" w:rsidR="00B329BF" w:rsidRPr="009C133F" w:rsidRDefault="00B329BF" w:rsidP="00B329BF">
      <w:pPr>
        <w:rPr>
          <w:lang w:val="en-GB"/>
        </w:rPr>
      </w:pPr>
    </w:p>
    <w:p w14:paraId="691F75E5" w14:textId="77777777" w:rsidR="00B329BF" w:rsidRDefault="00B329BF" w:rsidP="00B329BF">
      <w:pPr>
        <w:rPr>
          <w:lang w:val="en-GB" w:eastAsia="en-GB"/>
        </w:rPr>
      </w:pPr>
    </w:p>
    <w:p w14:paraId="76FAC01C" w14:textId="77777777" w:rsidR="00B329BF" w:rsidRDefault="00B329BF" w:rsidP="00B329BF">
      <w:pPr>
        <w:rPr>
          <w:rFonts w:cs="Arial"/>
          <w:kern w:val="32"/>
          <w:sz w:val="32"/>
          <w:szCs w:val="28"/>
          <w:lang w:val="en-GB" w:eastAsia="en-GB"/>
        </w:rPr>
      </w:pPr>
      <w:r>
        <w:br w:type="page"/>
      </w:r>
    </w:p>
    <w:p w14:paraId="0CA8DDEC" w14:textId="77777777" w:rsidR="00B329BF" w:rsidRDefault="00B329BF" w:rsidP="00B329BF">
      <w:pPr>
        <w:pStyle w:val="AppendixHeading1"/>
      </w:pPr>
      <w:bookmarkStart w:id="43" w:name="_Toc14519161"/>
      <w:bookmarkStart w:id="44" w:name="_Toc14519216"/>
      <w:bookmarkStart w:id="45" w:name="_Toc14519605"/>
      <w:r>
        <w:lastRenderedPageBreak/>
        <w:t>Appendix G: Old Methods Section</w:t>
      </w:r>
      <w:bookmarkEnd w:id="43"/>
      <w:bookmarkEnd w:id="44"/>
      <w:bookmarkEnd w:id="45"/>
    </w:p>
    <w:p w14:paraId="45566201" w14:textId="77777777" w:rsidR="00B329BF" w:rsidRPr="000A144D" w:rsidRDefault="00B329BF" w:rsidP="00B329BF">
      <w:pPr>
        <w:pStyle w:val="Heading4"/>
      </w:pPr>
      <w:r>
        <w:t>Model 1</w:t>
      </w:r>
    </w:p>
    <w:p w14:paraId="1DFA8DD7" w14:textId="77777777" w:rsidR="00B329BF" w:rsidRDefault="00B329BF" w:rsidP="00B329BF">
      <w:pPr>
        <w:rPr>
          <w:lang w:val="en-GB" w:eastAsia="en-GB"/>
        </w:rPr>
      </w:pPr>
    </w:p>
    <w:p w14:paraId="302043E7" w14:textId="77777777" w:rsidR="00B329BF" w:rsidRPr="001557E2" w:rsidRDefault="00B329BF" w:rsidP="00B329BF">
      <w:pPr>
        <w:rPr>
          <w:lang w:val="en-GB" w:eastAsia="en-GB"/>
        </w:rPr>
      </w:pPr>
      <w:r>
        <w:rPr>
          <w:lang w:val="en-GB" w:eastAsia="en-GB"/>
        </w:rPr>
        <w:t>An initial benchmark feedforward model was built, compiled and trained, according to the following lines of Python code:</w:t>
      </w:r>
    </w:p>
    <w:p w14:paraId="60D9C3BE" w14:textId="77777777" w:rsidR="00B329BF" w:rsidRDefault="00B329BF" w:rsidP="00B329BF">
      <w:pPr>
        <w:rPr>
          <w:lang w:val="en-GB" w:eastAsia="en-GB"/>
        </w:rPr>
      </w:pPr>
    </w:p>
    <w:p w14:paraId="1D372D29" w14:textId="77777777" w:rsidR="00B329BF" w:rsidRPr="006D1CB9" w:rsidRDefault="00B329BF" w:rsidP="00B329BF">
      <w:pPr>
        <w:pStyle w:val="Python"/>
      </w:pPr>
      <w:r w:rsidRPr="006D1CB9">
        <w:t>model1 = Sequential([</w:t>
      </w:r>
    </w:p>
    <w:p w14:paraId="68CC4F44" w14:textId="77777777" w:rsidR="00B329BF" w:rsidRPr="006D1CB9" w:rsidRDefault="00B329BF" w:rsidP="00B329BF">
      <w:pPr>
        <w:pStyle w:val="Python"/>
      </w:pPr>
      <w:r w:rsidRPr="006D1CB9">
        <w:t xml:space="preserve">    Dense(256, input_shape=(24,)),</w:t>
      </w:r>
    </w:p>
    <w:p w14:paraId="0109C796" w14:textId="77777777" w:rsidR="00B329BF" w:rsidRPr="006D1CB9" w:rsidRDefault="00B329BF" w:rsidP="00B329BF">
      <w:pPr>
        <w:pStyle w:val="Python"/>
      </w:pPr>
      <w:r w:rsidRPr="006D1CB9">
        <w:t xml:space="preserve">    Activation('relu'),</w:t>
      </w:r>
    </w:p>
    <w:p w14:paraId="6F3A7DD6" w14:textId="77777777" w:rsidR="00B329BF" w:rsidRPr="006D1CB9" w:rsidRDefault="00B329BF" w:rsidP="00B329BF">
      <w:pPr>
        <w:pStyle w:val="Python"/>
      </w:pPr>
      <w:r w:rsidRPr="006D1CB9">
        <w:t xml:space="preserve">    Dense(128),</w:t>
      </w:r>
    </w:p>
    <w:p w14:paraId="31FA6B5D" w14:textId="77777777" w:rsidR="00B329BF" w:rsidRPr="006D1CB9" w:rsidRDefault="00B329BF" w:rsidP="00B329BF">
      <w:pPr>
        <w:pStyle w:val="Python"/>
      </w:pPr>
      <w:r w:rsidRPr="006D1CB9">
        <w:t xml:space="preserve">    Activation('relu'),</w:t>
      </w:r>
    </w:p>
    <w:p w14:paraId="6EF58E19" w14:textId="77777777" w:rsidR="00B329BF" w:rsidRPr="006D1CB9" w:rsidRDefault="00B329BF" w:rsidP="00B329BF">
      <w:pPr>
        <w:pStyle w:val="Python"/>
      </w:pPr>
      <w:r w:rsidRPr="006D1CB9">
        <w:t xml:space="preserve">    Dense(128),</w:t>
      </w:r>
    </w:p>
    <w:p w14:paraId="5D594194" w14:textId="77777777" w:rsidR="00B329BF" w:rsidRPr="006D1CB9" w:rsidRDefault="00B329BF" w:rsidP="00B329BF">
      <w:pPr>
        <w:pStyle w:val="Python"/>
      </w:pPr>
      <w:r w:rsidRPr="006D1CB9">
        <w:t xml:space="preserve">    Activation('relu'),</w:t>
      </w:r>
    </w:p>
    <w:p w14:paraId="4435A534" w14:textId="77777777" w:rsidR="00B329BF" w:rsidRPr="006D1CB9" w:rsidRDefault="00B329BF" w:rsidP="00B329BF">
      <w:pPr>
        <w:pStyle w:val="Python"/>
      </w:pPr>
      <w:r w:rsidRPr="006D1CB9">
        <w:t xml:space="preserve">    Dense(64),</w:t>
      </w:r>
    </w:p>
    <w:p w14:paraId="590F9EF2" w14:textId="77777777" w:rsidR="00B329BF" w:rsidRPr="006D1CB9" w:rsidRDefault="00B329BF" w:rsidP="00B329BF">
      <w:pPr>
        <w:pStyle w:val="Python"/>
      </w:pPr>
      <w:r w:rsidRPr="006D1CB9">
        <w:t xml:space="preserve">    Activation('relu'),</w:t>
      </w:r>
    </w:p>
    <w:p w14:paraId="475188B3" w14:textId="77777777" w:rsidR="00B329BF" w:rsidRPr="006D1CB9" w:rsidRDefault="00B329BF" w:rsidP="00B329BF">
      <w:pPr>
        <w:pStyle w:val="Python"/>
      </w:pPr>
      <w:r w:rsidRPr="006D1CB9">
        <w:t xml:space="preserve">    Dense(2),</w:t>
      </w:r>
    </w:p>
    <w:p w14:paraId="1DF60C41" w14:textId="77777777" w:rsidR="00B329BF" w:rsidRPr="006D1CB9" w:rsidRDefault="00B329BF" w:rsidP="00B329BF">
      <w:pPr>
        <w:pStyle w:val="Python"/>
      </w:pPr>
      <w:r w:rsidRPr="006D1CB9">
        <w:t xml:space="preserve">    Activation('softmax')</w:t>
      </w:r>
    </w:p>
    <w:p w14:paraId="0340C932" w14:textId="77777777" w:rsidR="00B329BF" w:rsidRPr="006D1CB9" w:rsidRDefault="00B329BF" w:rsidP="00B329BF">
      <w:pPr>
        <w:pStyle w:val="Python"/>
      </w:pPr>
      <w:r w:rsidRPr="006D1CB9">
        <w:t>])</w:t>
      </w:r>
    </w:p>
    <w:p w14:paraId="677343C0" w14:textId="77777777" w:rsidR="00B329BF" w:rsidRPr="006D1CB9" w:rsidRDefault="00B329BF" w:rsidP="00B329BF">
      <w:pPr>
        <w:pStyle w:val="Python"/>
      </w:pPr>
    </w:p>
    <w:p w14:paraId="4BFB0C9F" w14:textId="77777777" w:rsidR="00B329BF" w:rsidRPr="006D1CB9" w:rsidRDefault="00B329BF" w:rsidP="00B329BF">
      <w:pPr>
        <w:pStyle w:val="Python"/>
      </w:pPr>
      <w:r w:rsidRPr="006D1CB9">
        <w:t>model1.compile(loss='categorical_crossentropy',</w:t>
      </w:r>
    </w:p>
    <w:p w14:paraId="79200181" w14:textId="77777777" w:rsidR="00B329BF" w:rsidRPr="006D1CB9" w:rsidRDefault="00B329BF" w:rsidP="00B329BF">
      <w:pPr>
        <w:pStyle w:val="Python"/>
      </w:pPr>
      <w:r w:rsidRPr="006D1CB9">
        <w:t xml:space="preserve">              optimizer='rmsprop',</w:t>
      </w:r>
    </w:p>
    <w:p w14:paraId="5BE6B895" w14:textId="77777777" w:rsidR="00B329BF" w:rsidRPr="006D1CB9" w:rsidRDefault="00B329BF" w:rsidP="00B329BF">
      <w:pPr>
        <w:pStyle w:val="Python"/>
      </w:pPr>
      <w:r w:rsidRPr="006D1CB9">
        <w:t xml:space="preserve">              metrics=['accuracy'])</w:t>
      </w:r>
    </w:p>
    <w:p w14:paraId="3D441CBF" w14:textId="77777777" w:rsidR="00B329BF" w:rsidRPr="006D1CB9" w:rsidRDefault="00B329BF" w:rsidP="00B329BF">
      <w:pPr>
        <w:pStyle w:val="Python"/>
      </w:pPr>
    </w:p>
    <w:p w14:paraId="790FA573" w14:textId="77777777" w:rsidR="00B329BF" w:rsidRPr="006D1CB9" w:rsidRDefault="00B329BF" w:rsidP="00B329BF">
      <w:pPr>
        <w:pStyle w:val="Python"/>
      </w:pPr>
    </w:p>
    <w:p w14:paraId="684B135A" w14:textId="77777777" w:rsidR="00B329BF" w:rsidRDefault="00B329BF" w:rsidP="00B329BF">
      <w:pPr>
        <w:pStyle w:val="Python"/>
      </w:pPr>
      <w:r w:rsidRPr="006D1CB9">
        <w:t>history = model1.fit(x_train, y_train,</w:t>
      </w:r>
    </w:p>
    <w:p w14:paraId="23325729" w14:textId="77777777" w:rsidR="00B329BF" w:rsidRPr="006D1CB9" w:rsidRDefault="00B329BF" w:rsidP="00B329BF">
      <w:pPr>
        <w:pStyle w:val="Python"/>
      </w:pPr>
      <w:r w:rsidRPr="006D1CB9">
        <w:t xml:space="preserve">              epochs=epochs,</w:t>
      </w:r>
    </w:p>
    <w:p w14:paraId="5D469636" w14:textId="77777777" w:rsidR="00B329BF" w:rsidRPr="006D1CB9" w:rsidRDefault="00B329BF" w:rsidP="00B329BF">
      <w:pPr>
        <w:pStyle w:val="Python"/>
      </w:pPr>
      <w:r w:rsidRPr="006D1CB9">
        <w:t xml:space="preserve">              validation_split=0.15,</w:t>
      </w:r>
    </w:p>
    <w:p w14:paraId="77FD790B" w14:textId="77777777" w:rsidR="00B329BF" w:rsidRPr="006D1CB9" w:rsidRDefault="00B329BF" w:rsidP="00B329BF">
      <w:pPr>
        <w:pStyle w:val="Python"/>
      </w:pPr>
      <w:r w:rsidRPr="006D1CB9">
        <w:t xml:space="preserve">              shuffle=True,</w:t>
      </w:r>
    </w:p>
    <w:p w14:paraId="52199C9F" w14:textId="77777777" w:rsidR="00B329BF" w:rsidRDefault="00B329BF" w:rsidP="00B329BF">
      <w:pPr>
        <w:pStyle w:val="Python"/>
      </w:pPr>
      <w:r w:rsidRPr="006D1CB9">
        <w:t xml:space="preserve">              verbose=2)</w:t>
      </w:r>
    </w:p>
    <w:p w14:paraId="3B9A62E4" w14:textId="77777777" w:rsidR="00B329BF" w:rsidRDefault="00B329BF" w:rsidP="00B329BF">
      <w:pPr>
        <w:pStyle w:val="Python"/>
      </w:pPr>
    </w:p>
    <w:p w14:paraId="2CD0AA95" w14:textId="77777777" w:rsidR="00B329BF" w:rsidRDefault="00B329BF" w:rsidP="00B329BF">
      <w:r>
        <w:t>The input features to this model were as follows:</w:t>
      </w:r>
    </w:p>
    <w:p w14:paraId="5C2CE33B" w14:textId="77777777" w:rsidR="00B329BF" w:rsidRDefault="00B329BF" w:rsidP="00B329BF">
      <w:pPr>
        <w:pStyle w:val="ListParagraph"/>
        <w:numPr>
          <w:ilvl w:val="0"/>
          <w:numId w:val="15"/>
        </w:numPr>
      </w:pPr>
      <w:r>
        <w:t>Time-bin sums across all pads, divided by the mean of the entire x sample</w:t>
      </w:r>
    </w:p>
    <w:p w14:paraId="411624C0" w14:textId="77777777" w:rsidR="00B329BF" w:rsidRDefault="00B329BF" w:rsidP="00B329BF">
      <w:pPr>
        <w:pStyle w:val="ListParagraph"/>
        <w:numPr>
          <w:ilvl w:val="0"/>
          <w:numId w:val="15"/>
        </w:numPr>
      </w:pPr>
      <w:r>
        <w:t>Missing data removed</w:t>
      </w:r>
    </w:p>
    <w:p w14:paraId="098CBD2F" w14:textId="77777777" w:rsidR="00B329BF" w:rsidRDefault="00B329BF" w:rsidP="00B329BF">
      <w:pPr>
        <w:pStyle w:val="ListParagraph"/>
        <w:numPr>
          <w:ilvl w:val="0"/>
          <w:numId w:val="15"/>
        </w:numPr>
      </w:pPr>
      <w:r>
        <w:t>Electrons oversampled (the electron sample in the training data was taken thrice)</w:t>
      </w:r>
    </w:p>
    <w:p w14:paraId="774268F8" w14:textId="77777777" w:rsidR="00B329BF" w:rsidRDefault="00B329BF" w:rsidP="00B329BF"/>
    <w:p w14:paraId="49C1FB70" w14:textId="77777777" w:rsidR="00B329BF" w:rsidRDefault="00B329BF" w:rsidP="00B329BF">
      <w:r w:rsidRPr="00BB2978">
        <w:t>T</w:t>
      </w:r>
      <w:r>
        <w:t>his model was t</w:t>
      </w:r>
      <w:r w:rsidRPr="00BB2978">
        <w:t>rain</w:t>
      </w:r>
      <w:r>
        <w:t>ed</w:t>
      </w:r>
      <w:r w:rsidRPr="00BB2978">
        <w:t xml:space="preserve"> on 5778261 samples</w:t>
      </w:r>
      <w:r>
        <w:t xml:space="preserve"> and</w:t>
      </w:r>
      <w:r w:rsidRPr="00BB2978">
        <w:t xml:space="preserve"> validate</w:t>
      </w:r>
      <w:r>
        <w:t>d</w:t>
      </w:r>
      <w:r w:rsidRPr="00BB2978">
        <w:t xml:space="preserve"> on 642029 samples</w:t>
      </w:r>
      <w:r>
        <w:t>.</w:t>
      </w:r>
    </w:p>
    <w:p w14:paraId="31D7CF94" w14:textId="77777777" w:rsidR="00B329BF" w:rsidRDefault="00B329BF" w:rsidP="00B329BF"/>
    <w:p w14:paraId="3F433D14" w14:textId="77777777" w:rsidR="00B329BF" w:rsidRDefault="00B329BF" w:rsidP="00B329BF">
      <w:r>
        <w:t xml:space="preserve">As can be seen in </w:t>
      </w:r>
      <w:r>
        <w:fldChar w:fldCharType="begin"/>
      </w:r>
      <w:r>
        <w:instrText xml:space="preserve"> REF _Ref10115088 \r \h </w:instrText>
      </w:r>
      <w:r>
        <w:fldChar w:fldCharType="separate"/>
      </w:r>
      <w:r>
        <w:t>0</w:t>
      </w:r>
      <w:r>
        <w:fldChar w:fldCharType="end"/>
      </w:r>
      <w:r>
        <w:t>, this model failed to train, so an approach was taken to account for class imbalances using a different method, and by starting with a very simple architecture and sequentially adding complexity to the model.</w:t>
      </w:r>
    </w:p>
    <w:p w14:paraId="118AF9B7" w14:textId="77777777" w:rsidR="00B329BF" w:rsidRDefault="00B329BF" w:rsidP="00B329BF"/>
    <w:p w14:paraId="1B9AA5F8" w14:textId="77777777" w:rsidR="00B329BF" w:rsidRDefault="00B329BF" w:rsidP="00B329BF">
      <w:pPr>
        <w:pStyle w:val="Heading4"/>
      </w:pPr>
      <w:r>
        <w:t>Sequential Model Building</w:t>
      </w:r>
    </w:p>
    <w:p w14:paraId="16DDCF52" w14:textId="77777777" w:rsidR="00B329BF" w:rsidRDefault="00B329BF" w:rsidP="00B329BF">
      <w:pPr>
        <w:pStyle w:val="Heading5"/>
      </w:pPr>
      <w:r>
        <w:t>Stage 1</w:t>
      </w:r>
    </w:p>
    <w:p w14:paraId="5667476B" w14:textId="77777777" w:rsidR="00B329BF" w:rsidRPr="00631376" w:rsidRDefault="00B329BF" w:rsidP="00B329BF">
      <w:pPr>
        <w:rPr>
          <w:lang w:val="en-GB" w:eastAsia="en-GB"/>
        </w:rPr>
      </w:pPr>
    </w:p>
    <w:p w14:paraId="532BAA6A" w14:textId="77777777" w:rsidR="00B329BF" w:rsidRDefault="00B329BF" w:rsidP="00B329BF">
      <w:pPr>
        <w:rPr>
          <w:lang w:val="en-GB" w:eastAsia="en-GB"/>
        </w:rPr>
      </w:pPr>
    </w:p>
    <w:p w14:paraId="4D35767B" w14:textId="77777777" w:rsidR="00B329BF" w:rsidRDefault="00B329BF" w:rsidP="00B329BF">
      <w:pPr>
        <w:rPr>
          <w:lang w:val="en-GB" w:eastAsia="en-GB"/>
        </w:rPr>
      </w:pPr>
      <w:r>
        <w:rPr>
          <w:lang w:val="en-GB" w:eastAsia="en-GB"/>
        </w:rPr>
        <w:t>All electron tracks were included and a pion sample twice the size of the electron sample was added, before partitioning data into a training and test set.</w:t>
      </w:r>
    </w:p>
    <w:p w14:paraId="170F1B96" w14:textId="77777777" w:rsidR="00B329BF" w:rsidRDefault="00B329BF" w:rsidP="00B329BF">
      <w:pPr>
        <w:rPr>
          <w:lang w:val="en-GB" w:eastAsia="en-GB"/>
        </w:rPr>
      </w:pPr>
    </w:p>
    <w:p w14:paraId="39A2073C" w14:textId="77777777" w:rsidR="00B329BF" w:rsidRDefault="00B329BF" w:rsidP="00B329BF">
      <w:pPr>
        <w:rPr>
          <w:lang w:val="en-GB" w:eastAsia="en-GB"/>
        </w:rPr>
      </w:pPr>
      <w:r>
        <w:rPr>
          <w:lang w:val="en-GB" w:eastAsia="en-GB"/>
        </w:rPr>
        <w:t>Class imbalances were accounted for by allowing error in electron classification to contribute proportionately more to the loss function.</w:t>
      </w:r>
    </w:p>
    <w:p w14:paraId="17FC560D" w14:textId="77777777" w:rsidR="00B329BF" w:rsidRDefault="00B329BF" w:rsidP="00B329BF">
      <w:pPr>
        <w:rPr>
          <w:lang w:val="en-GB" w:eastAsia="en-GB"/>
        </w:rPr>
      </w:pPr>
    </w:p>
    <w:p w14:paraId="467DEE9D" w14:textId="77777777" w:rsidR="00B329BF" w:rsidRDefault="00B329BF" w:rsidP="00B329BF">
      <w:pPr>
        <w:rPr>
          <w:lang w:val="en-GB" w:eastAsia="en-GB"/>
        </w:rPr>
      </w:pPr>
      <w:r>
        <w:rPr>
          <w:lang w:val="en-GB" w:eastAsia="en-GB"/>
        </w:rPr>
        <w:lastRenderedPageBreak/>
        <w:t>As per the approach followed by the current classification neural network in production at the TRD, timebins were compressed by summing across three timebins at a time, to create 8 new features, which were added to the 24 timebins already available to the neural network as input features.</w:t>
      </w:r>
    </w:p>
    <w:p w14:paraId="6837D839" w14:textId="77777777" w:rsidR="00B329BF" w:rsidRDefault="00B329BF" w:rsidP="00B329BF">
      <w:pPr>
        <w:rPr>
          <w:lang w:val="en-GB" w:eastAsia="en-GB"/>
        </w:rPr>
      </w:pPr>
    </w:p>
    <w:p w14:paraId="416EDEB8" w14:textId="77777777" w:rsidR="00B329BF" w:rsidRDefault="00B329BF" w:rsidP="00B329BF">
      <w:pPr>
        <w:rPr>
          <w:lang w:val="en-GB" w:eastAsia="en-GB"/>
        </w:rPr>
      </w:pPr>
      <w:r>
        <w:rPr>
          <w:lang w:val="en-GB" w:eastAsia="en-GB"/>
        </w:rPr>
        <w:t>Class weights were accounted for as follows:</w:t>
      </w:r>
    </w:p>
    <w:p w14:paraId="556314C8" w14:textId="77777777" w:rsidR="00B329BF" w:rsidRDefault="00B329BF" w:rsidP="00B329BF">
      <w:pPr>
        <w:rPr>
          <w:lang w:val="en-GB" w:eastAsia="en-GB"/>
        </w:rPr>
      </w:pPr>
    </w:p>
    <w:p w14:paraId="552111A0" w14:textId="77777777" w:rsidR="00B329BF" w:rsidRDefault="00B329BF" w:rsidP="00B329BF">
      <w:pPr>
        <w:pStyle w:val="Python"/>
      </w:pPr>
      <w:r>
        <w:t>class_weights = class_weight.compute_class_weight('balanced',</w:t>
      </w:r>
    </w:p>
    <w:p w14:paraId="70AE0036" w14:textId="77777777" w:rsidR="00B329BF" w:rsidRDefault="00B329BF" w:rsidP="00B329BF">
      <w:pPr>
        <w:pStyle w:val="Python"/>
      </w:pPr>
      <w:r>
        <w:t xml:space="preserve">                                                 np.unique(y_train),</w:t>
      </w:r>
    </w:p>
    <w:p w14:paraId="5E4B16B2" w14:textId="77777777" w:rsidR="00B329BF" w:rsidRDefault="00B329BF" w:rsidP="00B329BF">
      <w:pPr>
        <w:pStyle w:val="Python"/>
      </w:pPr>
      <w:r>
        <w:t xml:space="preserve">                                                 y_train)</w:t>
      </w:r>
    </w:p>
    <w:p w14:paraId="01B286E8" w14:textId="77777777" w:rsidR="00B329BF" w:rsidRDefault="00B329BF" w:rsidP="00B329BF">
      <w:pPr>
        <w:pStyle w:val="Python"/>
      </w:pPr>
    </w:p>
    <w:p w14:paraId="38EE1666" w14:textId="77777777" w:rsidR="00B329BF" w:rsidRDefault="00B329BF" w:rsidP="00B329BF">
      <w:pPr>
        <w:pStyle w:val="Python"/>
      </w:pPr>
      <w:r>
        <w:t>class_weights = {0:class_weights[0],1:class_weights[1]}</w:t>
      </w:r>
    </w:p>
    <w:p w14:paraId="20DE0FAA" w14:textId="77777777" w:rsidR="00B329BF" w:rsidRDefault="00B329BF" w:rsidP="00B329BF">
      <w:pPr>
        <w:pStyle w:val="Python"/>
      </w:pPr>
    </w:p>
    <w:p w14:paraId="020BB79E" w14:textId="77777777" w:rsidR="00B329BF" w:rsidRDefault="00B329BF" w:rsidP="00B329BF">
      <w:r>
        <w:t>The model was built, compiled and trained according to the following Python code:</w:t>
      </w:r>
    </w:p>
    <w:p w14:paraId="168FC71F" w14:textId="77777777" w:rsidR="00B329BF" w:rsidRDefault="00B329BF" w:rsidP="00B329BF"/>
    <w:p w14:paraId="24D6B5E0" w14:textId="77777777" w:rsidR="00B329BF" w:rsidRDefault="00B329BF" w:rsidP="00B329BF">
      <w:pPr>
        <w:pStyle w:val="Python"/>
      </w:pPr>
      <w:r>
        <w:t xml:space="preserve">sgd = optimizers.SGD(lr=0.01, clipvalue=0.5)    </w:t>
      </w:r>
    </w:p>
    <w:p w14:paraId="5C0C1309" w14:textId="77777777" w:rsidR="00B329BF" w:rsidRDefault="00B329BF" w:rsidP="00B329BF">
      <w:pPr>
        <w:pStyle w:val="Python"/>
      </w:pPr>
    </w:p>
    <w:p w14:paraId="5643371B" w14:textId="77777777" w:rsidR="00B329BF" w:rsidRDefault="00B329BF" w:rsidP="00B329BF">
      <w:pPr>
        <w:pStyle w:val="Python"/>
      </w:pPr>
      <w:r>
        <w:t>model1_dropout_0_5 = Sequential([</w:t>
      </w:r>
    </w:p>
    <w:p w14:paraId="6BA5E3CB" w14:textId="77777777" w:rsidR="00B329BF" w:rsidRDefault="00B329BF" w:rsidP="00B329BF">
      <w:pPr>
        <w:pStyle w:val="Python"/>
      </w:pPr>
      <w:r>
        <w:t xml:space="preserve">    Dense(32, input_shape=(32,)),</w:t>
      </w:r>
    </w:p>
    <w:p w14:paraId="5620CC8B" w14:textId="77777777" w:rsidR="00B329BF" w:rsidRDefault="00B329BF" w:rsidP="00B329BF">
      <w:pPr>
        <w:pStyle w:val="Python"/>
      </w:pPr>
      <w:r>
        <w:t xml:space="preserve">    Activation('relu'),</w:t>
      </w:r>
    </w:p>
    <w:p w14:paraId="4353DC9E" w14:textId="77777777" w:rsidR="00B329BF" w:rsidRDefault="00B329BF" w:rsidP="00B329BF">
      <w:pPr>
        <w:pStyle w:val="Python"/>
      </w:pPr>
      <w:r>
        <w:t xml:space="preserve">    Dense(2),</w:t>
      </w:r>
    </w:p>
    <w:p w14:paraId="0343775D" w14:textId="77777777" w:rsidR="00B329BF" w:rsidRDefault="00B329BF" w:rsidP="00B329BF">
      <w:pPr>
        <w:pStyle w:val="Python"/>
      </w:pPr>
      <w:r>
        <w:t xml:space="preserve">    Activation('softmax')</w:t>
      </w:r>
    </w:p>
    <w:p w14:paraId="4E46D5B8" w14:textId="77777777" w:rsidR="00B329BF" w:rsidRDefault="00B329BF" w:rsidP="00B329BF">
      <w:pPr>
        <w:pStyle w:val="Python"/>
      </w:pPr>
      <w:r>
        <w:t>])</w:t>
      </w:r>
    </w:p>
    <w:p w14:paraId="0E81D0C3" w14:textId="77777777" w:rsidR="00B329BF" w:rsidRDefault="00B329BF" w:rsidP="00B329BF">
      <w:pPr>
        <w:pStyle w:val="Python"/>
      </w:pPr>
    </w:p>
    <w:p w14:paraId="253275F3" w14:textId="77777777" w:rsidR="00B329BF" w:rsidRDefault="00B329BF" w:rsidP="00B329BF">
      <w:pPr>
        <w:pStyle w:val="Python"/>
      </w:pPr>
      <w:r>
        <w:t>batch_size=32</w:t>
      </w:r>
    </w:p>
    <w:p w14:paraId="1BE3AC18" w14:textId="77777777" w:rsidR="00B329BF" w:rsidRDefault="00B329BF" w:rsidP="00B329BF">
      <w:pPr>
        <w:pStyle w:val="Python"/>
      </w:pPr>
      <w:r>
        <w:t xml:space="preserve">    </w:t>
      </w:r>
    </w:p>
    <w:p w14:paraId="084DCCC5" w14:textId="77777777" w:rsidR="00B329BF" w:rsidRDefault="00B329BF" w:rsidP="00B329BF">
      <w:pPr>
        <w:pStyle w:val="Python"/>
      </w:pPr>
      <w:r>
        <w:t>model1_dropout_0_5.compile(loss='binary_crossentropy',</w:t>
      </w:r>
    </w:p>
    <w:p w14:paraId="2BB54FF3" w14:textId="77777777" w:rsidR="00B329BF" w:rsidRDefault="00B329BF" w:rsidP="00B329BF">
      <w:pPr>
        <w:pStyle w:val="Python"/>
      </w:pPr>
      <w:r>
        <w:t xml:space="preserve">              optimizer=sgd,</w:t>
      </w:r>
    </w:p>
    <w:p w14:paraId="65C8E176" w14:textId="77777777" w:rsidR="00B329BF" w:rsidRDefault="00B329BF" w:rsidP="00B329BF">
      <w:pPr>
        <w:pStyle w:val="Python"/>
      </w:pPr>
      <w:r>
        <w:t xml:space="preserve">              metrics=['accuracy'])</w:t>
      </w:r>
    </w:p>
    <w:p w14:paraId="667E50F2" w14:textId="77777777" w:rsidR="00B329BF" w:rsidRDefault="00B329BF" w:rsidP="00B329BF">
      <w:pPr>
        <w:pStyle w:val="Python"/>
      </w:pPr>
    </w:p>
    <w:p w14:paraId="16F42F08" w14:textId="77777777" w:rsidR="00B329BF" w:rsidRDefault="00B329BF" w:rsidP="00B329BF">
      <w:pPr>
        <w:pStyle w:val="Python"/>
      </w:pPr>
    </w:p>
    <w:p w14:paraId="30BCF496" w14:textId="77777777" w:rsidR="00B329BF" w:rsidRDefault="00B329BF" w:rsidP="00B329BF">
      <w:pPr>
        <w:pStyle w:val="Python"/>
      </w:pPr>
      <w:r>
        <w:t>history = model1_dropout_0_5.fit(x_train, y_train,</w:t>
      </w:r>
    </w:p>
    <w:p w14:paraId="5BFFFE8D" w14:textId="77777777" w:rsidR="00B329BF" w:rsidRDefault="00B329BF" w:rsidP="00B329BF">
      <w:pPr>
        <w:pStyle w:val="Python"/>
      </w:pPr>
      <w:r>
        <w:t xml:space="preserve">              batch_size=batch_size,</w:t>
      </w:r>
    </w:p>
    <w:p w14:paraId="06D53BD2" w14:textId="77777777" w:rsidR="00B329BF" w:rsidRDefault="00B329BF" w:rsidP="00B329BF">
      <w:pPr>
        <w:pStyle w:val="Python"/>
      </w:pPr>
      <w:r>
        <w:t xml:space="preserve">              epochs=epochs,</w:t>
      </w:r>
    </w:p>
    <w:p w14:paraId="3D649D8A" w14:textId="77777777" w:rsidR="00B329BF" w:rsidRDefault="00B329BF" w:rsidP="00B329BF">
      <w:pPr>
        <w:pStyle w:val="Python"/>
      </w:pPr>
      <w:r>
        <w:t xml:space="preserve">              validation_split=0.1,</w:t>
      </w:r>
    </w:p>
    <w:p w14:paraId="57FC7E17" w14:textId="77777777" w:rsidR="00B329BF" w:rsidRDefault="00B329BF" w:rsidP="00B329BF">
      <w:pPr>
        <w:pStyle w:val="Python"/>
      </w:pPr>
      <w:r>
        <w:t xml:space="preserve">              shuffle=True,</w:t>
      </w:r>
    </w:p>
    <w:p w14:paraId="0C7E12B9" w14:textId="77777777" w:rsidR="00B329BF" w:rsidRDefault="00B329BF" w:rsidP="00B329BF">
      <w:pPr>
        <w:pStyle w:val="Python"/>
      </w:pPr>
      <w:r>
        <w:t xml:space="preserve">              verbose=2,</w:t>
      </w:r>
    </w:p>
    <w:p w14:paraId="5BA0F8EE" w14:textId="77777777" w:rsidR="00B329BF" w:rsidRDefault="00B329BF" w:rsidP="00B329BF">
      <w:pPr>
        <w:pStyle w:val="Python"/>
      </w:pPr>
      <w:r>
        <w:t xml:space="preserve">              class_weight=class_weights)</w:t>
      </w:r>
    </w:p>
    <w:p w14:paraId="497AA55E" w14:textId="77777777" w:rsidR="00B329BF" w:rsidRDefault="00B329BF" w:rsidP="00B329BF"/>
    <w:p w14:paraId="0126D800" w14:textId="77777777" w:rsidR="00B329BF" w:rsidRDefault="00B329BF" w:rsidP="00B329BF">
      <w:r>
        <w:t>Model was t</w:t>
      </w:r>
      <w:r w:rsidRPr="005D4D4B">
        <w:t>rain</w:t>
      </w:r>
      <w:r>
        <w:t>ed</w:t>
      </w:r>
      <w:r w:rsidRPr="005D4D4B">
        <w:t xml:space="preserve"> on 883591 samples,</w:t>
      </w:r>
      <w:r>
        <w:t xml:space="preserve"> and</w:t>
      </w:r>
      <w:r w:rsidRPr="005D4D4B">
        <w:t xml:space="preserve"> validate</w:t>
      </w:r>
      <w:r>
        <w:t>d</w:t>
      </w:r>
      <w:r w:rsidRPr="005D4D4B">
        <w:t xml:space="preserve"> on 98177 samples</w:t>
      </w:r>
      <w:r>
        <w:t>, due to undersampling of pions.</w:t>
      </w:r>
    </w:p>
    <w:p w14:paraId="4A392B1A" w14:textId="77777777" w:rsidR="00B329BF" w:rsidRDefault="00B329BF" w:rsidP="00B329BF"/>
    <w:p w14:paraId="0E3759A5" w14:textId="77777777" w:rsidR="00B329BF" w:rsidRDefault="00B329BF" w:rsidP="00B329BF">
      <w:r>
        <w:t xml:space="preserve">As can be seen in </w:t>
      </w:r>
      <w:r>
        <w:fldChar w:fldCharType="begin"/>
      </w:r>
      <w:r>
        <w:instrText xml:space="preserve"> REF _Ref10116374 \r \h </w:instrText>
      </w:r>
      <w:r>
        <w:fldChar w:fldCharType="separate"/>
      </w:r>
      <w:r>
        <w:t>0</w:t>
      </w:r>
      <w:r>
        <w:fldChar w:fldCharType="end"/>
      </w:r>
      <w:r>
        <w:t>, this model did train, in contrast to the first model, although it did not achieve validation accuracy above 75%.</w:t>
      </w:r>
    </w:p>
    <w:p w14:paraId="7C76BBAC" w14:textId="77777777" w:rsidR="00B329BF" w:rsidRDefault="00B329BF" w:rsidP="00B329BF"/>
    <w:p w14:paraId="720AA02E" w14:textId="77777777" w:rsidR="00B329BF" w:rsidRDefault="00B329BF" w:rsidP="00B329BF">
      <w:pPr>
        <w:pStyle w:val="Heading5"/>
      </w:pPr>
      <w:r>
        <w:t>Stage 2</w:t>
      </w:r>
    </w:p>
    <w:p w14:paraId="1CAFF7BA" w14:textId="77777777" w:rsidR="00B329BF" w:rsidRDefault="00B329BF" w:rsidP="00B329BF"/>
    <w:p w14:paraId="25BF6D85" w14:textId="77777777" w:rsidR="00B329BF" w:rsidRDefault="00B329BF" w:rsidP="00B329BF">
      <w:r>
        <w:t>Following the successful running of the above model, the same model was run, without compensating for class imbalances by undersampling pions, but by maintaining the proportionally greater contribution to the loss function by the underrepresented “electron” class.</w:t>
      </w:r>
    </w:p>
    <w:p w14:paraId="3BD93DB7" w14:textId="77777777" w:rsidR="00B329BF" w:rsidRDefault="00B329BF" w:rsidP="00B329BF">
      <w:pPr>
        <w:rPr>
          <w:lang w:val="en-GB" w:eastAsia="en-GB"/>
        </w:rPr>
      </w:pPr>
    </w:p>
    <w:p w14:paraId="18216A61" w14:textId="77777777" w:rsidR="00B329BF" w:rsidRDefault="00B329BF" w:rsidP="00B329BF">
      <w:pPr>
        <w:rPr>
          <w:lang w:val="en-GB" w:eastAsia="en-GB"/>
        </w:rPr>
      </w:pPr>
      <w:r>
        <w:rPr>
          <w:lang w:val="en-GB" w:eastAsia="en-GB"/>
        </w:rPr>
        <w:t>This model was trained on 2720444 samples and validated on 302272 samples.</w:t>
      </w:r>
    </w:p>
    <w:p w14:paraId="54FAB6FF" w14:textId="77777777" w:rsidR="00B329BF" w:rsidRDefault="00B329BF" w:rsidP="00B329BF">
      <w:pPr>
        <w:rPr>
          <w:lang w:val="en-GB" w:eastAsia="en-GB"/>
        </w:rPr>
      </w:pPr>
    </w:p>
    <w:p w14:paraId="314B3179" w14:textId="77777777" w:rsidR="00B329BF" w:rsidRDefault="00B329BF" w:rsidP="00B329BF">
      <w:pPr>
        <w:pStyle w:val="Heading5"/>
      </w:pPr>
      <w:r>
        <w:lastRenderedPageBreak/>
        <w:t>Stage 3</w:t>
      </w:r>
    </w:p>
    <w:p w14:paraId="2CB5CAD2" w14:textId="77777777" w:rsidR="00B329BF" w:rsidRDefault="00B329BF" w:rsidP="00B329BF">
      <w:pPr>
        <w:rPr>
          <w:lang w:val="en-GB" w:eastAsia="en-GB"/>
        </w:rPr>
      </w:pPr>
    </w:p>
    <w:p w14:paraId="5532A84A" w14:textId="77777777" w:rsidR="00B329BF" w:rsidRDefault="00B329BF" w:rsidP="00B329BF">
      <w:pPr>
        <w:rPr>
          <w:lang w:val="en-GB" w:eastAsia="en-GB"/>
        </w:rPr>
      </w:pPr>
      <w:r>
        <w:rPr>
          <w:lang w:val="en-GB" w:eastAsia="en-GB"/>
        </w:rPr>
        <w:t>After successful training of the single layer, 32 node neural network above, a larger network was constructed as follows, using the same dataset, optimizer, etc.</w:t>
      </w:r>
    </w:p>
    <w:p w14:paraId="136EFC19" w14:textId="77777777" w:rsidR="00B329BF" w:rsidRDefault="00B329BF" w:rsidP="00B329BF">
      <w:pPr>
        <w:rPr>
          <w:lang w:val="en-GB" w:eastAsia="en-GB"/>
        </w:rPr>
      </w:pPr>
    </w:p>
    <w:p w14:paraId="23C9FD10" w14:textId="77777777" w:rsidR="00B329BF" w:rsidRDefault="00B329BF" w:rsidP="00B329BF">
      <w:pPr>
        <w:pStyle w:val="Python"/>
      </w:pPr>
      <w:r>
        <w:t>model1_dropout_0_5 = Sequential([</w:t>
      </w:r>
    </w:p>
    <w:p w14:paraId="16FE0836" w14:textId="77777777" w:rsidR="00B329BF" w:rsidRDefault="00B329BF" w:rsidP="00B329BF">
      <w:pPr>
        <w:pStyle w:val="Python"/>
      </w:pPr>
      <w:r>
        <w:t xml:space="preserve">    Dense(128, input_shape=(32,)),</w:t>
      </w:r>
    </w:p>
    <w:p w14:paraId="2A8DB857" w14:textId="77777777" w:rsidR="00B329BF" w:rsidRDefault="00B329BF" w:rsidP="00B329BF">
      <w:pPr>
        <w:pStyle w:val="Python"/>
      </w:pPr>
      <w:r>
        <w:t xml:space="preserve">    Activation('relu'),</w:t>
      </w:r>
    </w:p>
    <w:p w14:paraId="19E5A857" w14:textId="77777777" w:rsidR="00B329BF" w:rsidRDefault="00B329BF" w:rsidP="00B329BF">
      <w:pPr>
        <w:pStyle w:val="Python"/>
      </w:pPr>
      <w:r>
        <w:t xml:space="preserve">    Dense(128),</w:t>
      </w:r>
    </w:p>
    <w:p w14:paraId="1A77D711" w14:textId="77777777" w:rsidR="00B329BF" w:rsidRDefault="00B329BF" w:rsidP="00B329BF">
      <w:pPr>
        <w:pStyle w:val="Python"/>
      </w:pPr>
      <w:r>
        <w:t xml:space="preserve">    Activation('relu'),</w:t>
      </w:r>
    </w:p>
    <w:p w14:paraId="02826944" w14:textId="77777777" w:rsidR="00B329BF" w:rsidRDefault="00B329BF" w:rsidP="00B329BF">
      <w:pPr>
        <w:pStyle w:val="Python"/>
      </w:pPr>
      <w:r>
        <w:t xml:space="preserve">    Dense(2),</w:t>
      </w:r>
    </w:p>
    <w:p w14:paraId="600D111F" w14:textId="77777777" w:rsidR="00B329BF" w:rsidRDefault="00B329BF" w:rsidP="00B329BF">
      <w:pPr>
        <w:pStyle w:val="Python"/>
      </w:pPr>
      <w:r>
        <w:t xml:space="preserve">    Activation('softmax')</w:t>
      </w:r>
    </w:p>
    <w:p w14:paraId="7056ADAD" w14:textId="77777777" w:rsidR="00B329BF" w:rsidRPr="00CA0A6F" w:rsidRDefault="00B329BF" w:rsidP="00B329BF">
      <w:pPr>
        <w:pStyle w:val="Python"/>
      </w:pPr>
      <w:r>
        <w:t>])</w:t>
      </w:r>
    </w:p>
    <w:p w14:paraId="4851A767" w14:textId="77777777" w:rsidR="00B329BF" w:rsidRDefault="00B329BF" w:rsidP="00B329BF">
      <w:pPr>
        <w:rPr>
          <w:lang w:val="en-GB" w:eastAsia="en-GB"/>
        </w:rPr>
      </w:pPr>
    </w:p>
    <w:p w14:paraId="7F90076F" w14:textId="77777777" w:rsidR="00B329BF" w:rsidRDefault="00B329BF" w:rsidP="00B329BF">
      <w:pPr>
        <w:rPr>
          <w:lang w:val="en-GB" w:eastAsia="en-GB"/>
        </w:rPr>
      </w:pPr>
      <w:r>
        <w:rPr>
          <w:lang w:val="en-GB" w:eastAsia="en-GB"/>
        </w:rPr>
        <w:t xml:space="preserve">As can be seen in </w:t>
      </w:r>
      <w:r>
        <w:rPr>
          <w:lang w:val="en-GB" w:eastAsia="en-GB"/>
        </w:rPr>
        <w:fldChar w:fldCharType="begin"/>
      </w:r>
      <w:r>
        <w:rPr>
          <w:lang w:val="en-GB" w:eastAsia="en-GB"/>
        </w:rPr>
        <w:instrText xml:space="preserve"> REF _Ref10138965 \r \h </w:instrText>
      </w:r>
      <w:r>
        <w:rPr>
          <w:lang w:val="en-GB" w:eastAsia="en-GB"/>
        </w:rPr>
      </w:r>
      <w:r>
        <w:rPr>
          <w:lang w:val="en-GB" w:eastAsia="en-GB"/>
        </w:rPr>
        <w:fldChar w:fldCharType="separate"/>
      </w:r>
      <w:r>
        <w:rPr>
          <w:lang w:val="en-GB" w:eastAsia="en-GB"/>
        </w:rPr>
        <w:t>0</w:t>
      </w:r>
      <w:r>
        <w:rPr>
          <w:lang w:val="en-GB" w:eastAsia="en-GB"/>
        </w:rPr>
        <w:fldChar w:fldCharType="end"/>
      </w:r>
      <w:r>
        <w:rPr>
          <w:lang w:val="en-GB" w:eastAsia="en-GB"/>
        </w:rPr>
        <w:t>, increasing the model capacity in this way does have its benefits in terms of accuracy, without seeming to overfit too much, therefore the next model was built with much higher capacity.</w:t>
      </w:r>
    </w:p>
    <w:p w14:paraId="537A388A" w14:textId="77777777" w:rsidR="00B329BF" w:rsidRDefault="00B329BF" w:rsidP="00B329BF">
      <w:pPr>
        <w:rPr>
          <w:lang w:val="en-GB" w:eastAsia="en-GB"/>
        </w:rPr>
      </w:pPr>
    </w:p>
    <w:p w14:paraId="12D7F2DB" w14:textId="77777777" w:rsidR="00B329BF" w:rsidRDefault="00B329BF" w:rsidP="00B329BF">
      <w:pPr>
        <w:pStyle w:val="Heading5"/>
      </w:pPr>
      <w:r>
        <w:t>Stage 4</w:t>
      </w:r>
    </w:p>
    <w:p w14:paraId="018C848B" w14:textId="77777777" w:rsidR="00B329BF" w:rsidRDefault="00B329BF" w:rsidP="00B329BF">
      <w:pPr>
        <w:rPr>
          <w:lang w:val="en-GB" w:eastAsia="en-GB"/>
        </w:rPr>
      </w:pPr>
    </w:p>
    <w:p w14:paraId="06C578D4" w14:textId="77777777" w:rsidR="00B329BF" w:rsidRPr="006045C7" w:rsidRDefault="00B329BF" w:rsidP="00B329BF">
      <w:pPr>
        <w:pStyle w:val="Python"/>
      </w:pPr>
      <w:r w:rsidRPr="006045C7">
        <w:t>model1_dropout_0_5 = Sequential([</w:t>
      </w:r>
    </w:p>
    <w:p w14:paraId="60B9168F" w14:textId="77777777" w:rsidR="00B329BF" w:rsidRPr="006045C7" w:rsidRDefault="00B329BF" w:rsidP="00B329BF">
      <w:pPr>
        <w:pStyle w:val="Python"/>
      </w:pPr>
      <w:r w:rsidRPr="006045C7">
        <w:t xml:space="preserve">    Dense(128, input_shape=(32,)),</w:t>
      </w:r>
    </w:p>
    <w:p w14:paraId="37A36479" w14:textId="77777777" w:rsidR="00B329BF" w:rsidRPr="006045C7" w:rsidRDefault="00B329BF" w:rsidP="00B329BF">
      <w:pPr>
        <w:pStyle w:val="Python"/>
      </w:pPr>
      <w:r w:rsidRPr="006045C7">
        <w:t xml:space="preserve">    Activation('relu'),</w:t>
      </w:r>
    </w:p>
    <w:p w14:paraId="12524323" w14:textId="77777777" w:rsidR="00B329BF" w:rsidRPr="006045C7" w:rsidRDefault="00B329BF" w:rsidP="00B329BF">
      <w:pPr>
        <w:pStyle w:val="Python"/>
      </w:pPr>
      <w:r w:rsidRPr="006045C7">
        <w:t xml:space="preserve">    Dense(128),</w:t>
      </w:r>
    </w:p>
    <w:p w14:paraId="78E64CA2" w14:textId="77777777" w:rsidR="00B329BF" w:rsidRPr="006045C7" w:rsidRDefault="00B329BF" w:rsidP="00B329BF">
      <w:pPr>
        <w:pStyle w:val="Python"/>
      </w:pPr>
      <w:r w:rsidRPr="006045C7">
        <w:t xml:space="preserve">    Activation('relu'),</w:t>
      </w:r>
    </w:p>
    <w:p w14:paraId="3616E886" w14:textId="77777777" w:rsidR="00B329BF" w:rsidRPr="006045C7" w:rsidRDefault="00B329BF" w:rsidP="00B329BF">
      <w:pPr>
        <w:pStyle w:val="Python"/>
      </w:pPr>
      <w:r w:rsidRPr="006045C7">
        <w:t xml:space="preserve">    Dense(128),</w:t>
      </w:r>
    </w:p>
    <w:p w14:paraId="27E33852" w14:textId="77777777" w:rsidR="00B329BF" w:rsidRPr="006045C7" w:rsidRDefault="00B329BF" w:rsidP="00B329BF">
      <w:pPr>
        <w:pStyle w:val="Python"/>
      </w:pPr>
      <w:r w:rsidRPr="006045C7">
        <w:t xml:space="preserve">    Activation('relu'),</w:t>
      </w:r>
    </w:p>
    <w:p w14:paraId="52F45AE2" w14:textId="77777777" w:rsidR="00B329BF" w:rsidRPr="006045C7" w:rsidRDefault="00B329BF" w:rsidP="00B329BF">
      <w:pPr>
        <w:pStyle w:val="Python"/>
      </w:pPr>
      <w:r w:rsidRPr="006045C7">
        <w:t xml:space="preserve">    Dense(128),</w:t>
      </w:r>
    </w:p>
    <w:p w14:paraId="034F79AE" w14:textId="77777777" w:rsidR="00B329BF" w:rsidRPr="006045C7" w:rsidRDefault="00B329BF" w:rsidP="00B329BF">
      <w:pPr>
        <w:pStyle w:val="Python"/>
      </w:pPr>
      <w:r w:rsidRPr="006045C7">
        <w:t xml:space="preserve">    Activation('relu'),</w:t>
      </w:r>
    </w:p>
    <w:p w14:paraId="1AFBB911" w14:textId="77777777" w:rsidR="00B329BF" w:rsidRPr="006045C7" w:rsidRDefault="00B329BF" w:rsidP="00B329BF">
      <w:pPr>
        <w:pStyle w:val="Python"/>
      </w:pPr>
      <w:r w:rsidRPr="006045C7">
        <w:t xml:space="preserve">    Dense(128),</w:t>
      </w:r>
    </w:p>
    <w:p w14:paraId="45F78523" w14:textId="77777777" w:rsidR="00B329BF" w:rsidRPr="006045C7" w:rsidRDefault="00B329BF" w:rsidP="00B329BF">
      <w:pPr>
        <w:pStyle w:val="Python"/>
      </w:pPr>
      <w:r w:rsidRPr="006045C7">
        <w:t xml:space="preserve">    Activation('relu'),</w:t>
      </w:r>
    </w:p>
    <w:p w14:paraId="43BB76E4" w14:textId="77777777" w:rsidR="00B329BF" w:rsidRPr="006045C7" w:rsidRDefault="00B329BF" w:rsidP="00B329BF">
      <w:pPr>
        <w:pStyle w:val="Python"/>
      </w:pPr>
      <w:r w:rsidRPr="006045C7">
        <w:t xml:space="preserve">    Dense(2),</w:t>
      </w:r>
    </w:p>
    <w:p w14:paraId="09CCE73E" w14:textId="77777777" w:rsidR="00B329BF" w:rsidRPr="006045C7" w:rsidRDefault="00B329BF" w:rsidP="00B329BF">
      <w:pPr>
        <w:pStyle w:val="Python"/>
      </w:pPr>
      <w:r w:rsidRPr="006045C7">
        <w:t xml:space="preserve">    Activation('softmax')</w:t>
      </w:r>
    </w:p>
    <w:p w14:paraId="14CFE3E8" w14:textId="77777777" w:rsidR="00B329BF" w:rsidRDefault="00B329BF" w:rsidP="00B329BF">
      <w:pPr>
        <w:pStyle w:val="Python"/>
      </w:pPr>
      <w:r w:rsidRPr="006045C7">
        <w:t>])</w:t>
      </w:r>
    </w:p>
    <w:p w14:paraId="0666FF78" w14:textId="77777777" w:rsidR="00B329BF" w:rsidRPr="00015DA3" w:rsidRDefault="00B329BF" w:rsidP="00B329BF">
      <w:pPr>
        <w:rPr>
          <w:lang w:val="en-GB" w:eastAsia="en-GB"/>
        </w:rPr>
      </w:pPr>
    </w:p>
    <w:p w14:paraId="38635D4F" w14:textId="77777777" w:rsidR="00B329BF" w:rsidRDefault="00B329BF" w:rsidP="00B329BF">
      <w:pPr>
        <w:rPr>
          <w:lang w:val="en-GB" w:eastAsia="en-GB"/>
        </w:rPr>
      </w:pPr>
      <w:r>
        <w:rPr>
          <w:lang w:val="en-GB" w:eastAsia="en-GB"/>
        </w:rPr>
        <w:t xml:space="preserve">While this model was slightly more accurate than those discussed before, it is clear when looking at </w:t>
      </w:r>
      <w:r>
        <w:rPr>
          <w:lang w:val="en-GB" w:eastAsia="en-GB"/>
        </w:rPr>
        <w:fldChar w:fldCharType="begin"/>
      </w:r>
      <w:r>
        <w:rPr>
          <w:lang w:val="en-GB" w:eastAsia="en-GB"/>
        </w:rPr>
        <w:instrText xml:space="preserve"> REF _Ref10154200 \r \h </w:instrText>
      </w:r>
      <w:r>
        <w:rPr>
          <w:lang w:val="en-GB" w:eastAsia="en-GB"/>
        </w:rPr>
      </w:r>
      <w:r>
        <w:rPr>
          <w:lang w:val="en-GB" w:eastAsia="en-GB"/>
        </w:rPr>
        <w:fldChar w:fldCharType="separate"/>
      </w:r>
      <w:r>
        <w:rPr>
          <w:lang w:val="en-GB" w:eastAsia="en-GB"/>
        </w:rPr>
        <w:t>0</w:t>
      </w:r>
      <w:r>
        <w:rPr>
          <w:lang w:val="en-GB" w:eastAsia="en-GB"/>
        </w:rPr>
        <w:fldChar w:fldCharType="end"/>
      </w:r>
      <w:r>
        <w:rPr>
          <w:lang w:val="en-GB" w:eastAsia="en-GB"/>
        </w:rPr>
        <w:t xml:space="preserve"> that the model was not generalizable to the validation set, therefore, before increasing model complexity, regularization in the form of dropout was introduced as follows:</w:t>
      </w:r>
    </w:p>
    <w:p w14:paraId="56FF7AD0" w14:textId="77777777" w:rsidR="00B329BF" w:rsidRDefault="00B329BF" w:rsidP="00B329BF">
      <w:pPr>
        <w:rPr>
          <w:lang w:val="en-GB" w:eastAsia="en-GB"/>
        </w:rPr>
      </w:pPr>
    </w:p>
    <w:p w14:paraId="2217529C" w14:textId="77777777" w:rsidR="00B329BF" w:rsidRPr="00D56519" w:rsidRDefault="00B329BF" w:rsidP="00B329BF">
      <w:pPr>
        <w:rPr>
          <w:lang w:val="en-GB" w:eastAsia="en-GB"/>
        </w:rPr>
      </w:pPr>
    </w:p>
    <w:p w14:paraId="73C8E45D" w14:textId="77777777" w:rsidR="00B329BF" w:rsidRDefault="00B329BF" w:rsidP="00B329BF">
      <w:pPr>
        <w:pStyle w:val="Heading3"/>
      </w:pPr>
      <w:bookmarkStart w:id="46" w:name="_Toc14519162"/>
      <w:r>
        <w:t>2D Convolutional Neural Networks</w:t>
      </w:r>
      <w:bookmarkEnd w:id="46"/>
    </w:p>
    <w:p w14:paraId="7CEDBEBD" w14:textId="77777777" w:rsidR="00B329BF" w:rsidRDefault="00B329BF" w:rsidP="00B329BF">
      <w:pPr>
        <w:rPr>
          <w:lang w:val="en-GB" w:eastAsia="en-GB"/>
        </w:rPr>
      </w:pPr>
    </w:p>
    <w:p w14:paraId="47BB5BB6" w14:textId="77777777" w:rsidR="00B329BF" w:rsidRDefault="00B329BF" w:rsidP="00B329BF">
      <w:pPr>
        <w:pStyle w:val="Heading4"/>
      </w:pPr>
      <w:r>
        <w:t>Stage 1</w:t>
      </w:r>
    </w:p>
    <w:p w14:paraId="79BA231D" w14:textId="77777777" w:rsidR="00B329BF" w:rsidRPr="006728E1" w:rsidRDefault="00B329BF" w:rsidP="00B329BF">
      <w:pPr>
        <w:rPr>
          <w:lang w:val="en-GB" w:eastAsia="en-GB"/>
        </w:rPr>
      </w:pPr>
      <w:r>
        <w:rPr>
          <w:lang w:val="en-GB" w:eastAsia="en-GB"/>
        </w:rPr>
        <w:t>Trained on 770981 samples, validated on 85655 samples:</w:t>
      </w:r>
    </w:p>
    <w:p w14:paraId="74E2131B" w14:textId="77777777" w:rsidR="00B329BF" w:rsidRDefault="00B329BF" w:rsidP="00B329BF">
      <w:pPr>
        <w:rPr>
          <w:lang w:val="en-GB" w:eastAsia="en-GB"/>
        </w:rPr>
      </w:pPr>
    </w:p>
    <w:p w14:paraId="2003F184" w14:textId="77777777" w:rsidR="00B329BF" w:rsidRDefault="00B329BF" w:rsidP="00B329BF">
      <w:pPr>
        <w:pStyle w:val="Python"/>
      </w:pPr>
      <w:r>
        <w:t>epochs = 100</w:t>
      </w:r>
    </w:p>
    <w:p w14:paraId="52550E6C" w14:textId="77777777" w:rsidR="00B329BF" w:rsidRDefault="00B329BF" w:rsidP="00B329BF">
      <w:pPr>
        <w:pStyle w:val="Python"/>
      </w:pPr>
    </w:p>
    <w:p w14:paraId="24172B4A" w14:textId="77777777" w:rsidR="00B329BF" w:rsidRDefault="00B329BF" w:rsidP="00B329BF">
      <w:pPr>
        <w:pStyle w:val="Python"/>
      </w:pPr>
      <w:r>
        <w:t>model = Sequential()</w:t>
      </w:r>
    </w:p>
    <w:p w14:paraId="27E4787F" w14:textId="77777777" w:rsidR="00B329BF" w:rsidRDefault="00B329BF" w:rsidP="00B329BF">
      <w:pPr>
        <w:pStyle w:val="Python"/>
      </w:pPr>
      <w:r>
        <w:t>model.add(Conv2D(16, (2, 2), padding='valid',input_shape=(17,24,1),data_format="channels_last"))</w:t>
      </w:r>
    </w:p>
    <w:p w14:paraId="02EF65F9" w14:textId="77777777" w:rsidR="00B329BF" w:rsidRDefault="00B329BF" w:rsidP="00B329BF">
      <w:pPr>
        <w:pStyle w:val="Python"/>
      </w:pPr>
      <w:r>
        <w:t>model.add(Activation('relu'))</w:t>
      </w:r>
    </w:p>
    <w:p w14:paraId="3527C006" w14:textId="77777777" w:rsidR="00B329BF" w:rsidRDefault="00B329BF" w:rsidP="00B329BF">
      <w:pPr>
        <w:pStyle w:val="Python"/>
      </w:pPr>
      <w:r>
        <w:lastRenderedPageBreak/>
        <w:t>model.add(MaxPooling2D(pool_size=(3, 3)))</w:t>
      </w:r>
    </w:p>
    <w:p w14:paraId="50FE735C" w14:textId="77777777" w:rsidR="00B329BF" w:rsidRDefault="00B329BF" w:rsidP="00B329BF">
      <w:pPr>
        <w:pStyle w:val="Python"/>
      </w:pPr>
      <w:r>
        <w:t>model.add(Flatten())</w:t>
      </w:r>
    </w:p>
    <w:p w14:paraId="4C9C5E59" w14:textId="77777777" w:rsidR="00B329BF" w:rsidRDefault="00B329BF" w:rsidP="00B329BF">
      <w:pPr>
        <w:pStyle w:val="Python"/>
      </w:pPr>
      <w:r>
        <w:t>model.add(Dense(256))</w:t>
      </w:r>
    </w:p>
    <w:p w14:paraId="25DC5294" w14:textId="77777777" w:rsidR="00B329BF" w:rsidRDefault="00B329BF" w:rsidP="00B329BF">
      <w:pPr>
        <w:pStyle w:val="Python"/>
      </w:pPr>
      <w:r>
        <w:t>model.add(Activation('relu'))</w:t>
      </w:r>
    </w:p>
    <w:p w14:paraId="1058ADDE" w14:textId="77777777" w:rsidR="00B329BF" w:rsidRDefault="00B329BF" w:rsidP="00B329BF">
      <w:pPr>
        <w:pStyle w:val="Python"/>
      </w:pPr>
      <w:r>
        <w:t>model.add(Dropout(0.5))</w:t>
      </w:r>
    </w:p>
    <w:p w14:paraId="3512D6AB" w14:textId="77777777" w:rsidR="00B329BF" w:rsidRDefault="00B329BF" w:rsidP="00B329BF">
      <w:pPr>
        <w:pStyle w:val="Python"/>
      </w:pPr>
      <w:r>
        <w:t>model.add(Dense(2))</w:t>
      </w:r>
    </w:p>
    <w:p w14:paraId="2EC240BA" w14:textId="77777777" w:rsidR="00B329BF" w:rsidRDefault="00B329BF" w:rsidP="00B329BF">
      <w:pPr>
        <w:pStyle w:val="Python"/>
      </w:pPr>
      <w:r>
        <w:t>model.add(Activation('softmax'))</w:t>
      </w:r>
    </w:p>
    <w:p w14:paraId="6D39FAE8" w14:textId="77777777" w:rsidR="00B329BF" w:rsidRDefault="00B329BF" w:rsidP="00B329BF">
      <w:pPr>
        <w:pStyle w:val="Python"/>
      </w:pPr>
    </w:p>
    <w:p w14:paraId="645B803A" w14:textId="77777777" w:rsidR="00B329BF" w:rsidRDefault="00B329BF" w:rsidP="00B329BF">
      <w:pPr>
        <w:pStyle w:val="Python"/>
      </w:pPr>
    </w:p>
    <w:p w14:paraId="25532B48" w14:textId="77777777" w:rsidR="00B329BF" w:rsidRDefault="00B329BF" w:rsidP="00B329BF">
      <w:pPr>
        <w:pStyle w:val="Python"/>
      </w:pPr>
      <w:r>
        <w:t xml:space="preserve">sgd = tensorflow.keras.optimizers.SGD(lr=0.01, clipvalue=0.5) </w:t>
      </w:r>
    </w:p>
    <w:p w14:paraId="02B02674" w14:textId="77777777" w:rsidR="00B329BF" w:rsidRDefault="00B329BF" w:rsidP="00B329BF">
      <w:pPr>
        <w:pStyle w:val="Python"/>
      </w:pPr>
    </w:p>
    <w:p w14:paraId="3ABFD395" w14:textId="77777777" w:rsidR="00B329BF" w:rsidRDefault="00B329BF" w:rsidP="00B329BF">
      <w:pPr>
        <w:pStyle w:val="Python"/>
      </w:pPr>
      <w:r>
        <w:t>model.compile(loss='binary_crossentropy',</w:t>
      </w:r>
    </w:p>
    <w:p w14:paraId="6C24D1BF" w14:textId="77777777" w:rsidR="00B329BF" w:rsidRDefault="00B329BF" w:rsidP="00B329BF">
      <w:pPr>
        <w:pStyle w:val="Python"/>
      </w:pPr>
      <w:r>
        <w:t xml:space="preserve">              optimizer=sgd,</w:t>
      </w:r>
    </w:p>
    <w:p w14:paraId="5B8F7C54" w14:textId="77777777" w:rsidR="00B329BF" w:rsidRDefault="00B329BF" w:rsidP="00B329BF">
      <w:pPr>
        <w:pStyle w:val="Python"/>
      </w:pPr>
      <w:r>
        <w:t xml:space="preserve">              metrics=['accuracy'])</w:t>
      </w:r>
    </w:p>
    <w:p w14:paraId="2AA18ABE" w14:textId="77777777" w:rsidR="00B329BF" w:rsidRDefault="00B329BF" w:rsidP="00B329BF">
      <w:pPr>
        <w:pStyle w:val="Python"/>
      </w:pPr>
      <w:r>
        <w:t xml:space="preserve">    </w:t>
      </w:r>
    </w:p>
    <w:p w14:paraId="125467E7" w14:textId="77777777" w:rsidR="00B329BF" w:rsidRDefault="00B329BF" w:rsidP="00B329BF">
      <w:pPr>
        <w:pStyle w:val="Python"/>
      </w:pPr>
      <w:r>
        <w:t>history=model.fit(x_train, y_train,</w:t>
      </w:r>
    </w:p>
    <w:p w14:paraId="4B22CA54" w14:textId="77777777" w:rsidR="00B329BF" w:rsidRDefault="00B329BF" w:rsidP="00B329BF">
      <w:pPr>
        <w:pStyle w:val="Python"/>
      </w:pPr>
      <w:r>
        <w:t xml:space="preserve">              epochs=epochs,</w:t>
      </w:r>
    </w:p>
    <w:p w14:paraId="10B8E850" w14:textId="77777777" w:rsidR="00B329BF" w:rsidRDefault="00B329BF" w:rsidP="00B329BF">
      <w:pPr>
        <w:pStyle w:val="Python"/>
      </w:pPr>
      <w:r>
        <w:t xml:space="preserve">              validation_split=0.1,</w:t>
      </w:r>
    </w:p>
    <w:p w14:paraId="20B4F8D7" w14:textId="77777777" w:rsidR="00B329BF" w:rsidRDefault="00B329BF" w:rsidP="00B329BF">
      <w:pPr>
        <w:pStyle w:val="Python"/>
      </w:pPr>
      <w:r>
        <w:t xml:space="preserve">              shuffle=True)</w:t>
      </w:r>
    </w:p>
    <w:p w14:paraId="59BB1749" w14:textId="77777777" w:rsidR="00B329BF" w:rsidRDefault="00B329BF" w:rsidP="00B329BF">
      <w:pPr>
        <w:pStyle w:val="Python"/>
      </w:pPr>
    </w:p>
    <w:p w14:paraId="79793AC9" w14:textId="77777777" w:rsidR="00B329BF" w:rsidRDefault="00B329BF" w:rsidP="00B329BF">
      <w:pPr>
        <w:pStyle w:val="Heading4"/>
      </w:pPr>
      <w:r>
        <w:t>Stage 2</w:t>
      </w:r>
    </w:p>
    <w:p w14:paraId="3AD1271B" w14:textId="77777777" w:rsidR="00B329BF" w:rsidRDefault="00B329BF" w:rsidP="00B329BF">
      <w:pPr>
        <w:rPr>
          <w:lang w:val="en-GB" w:eastAsia="en-GB"/>
        </w:rPr>
      </w:pPr>
    </w:p>
    <w:p w14:paraId="04D61AD8" w14:textId="77777777" w:rsidR="00B329BF" w:rsidRDefault="00B329BF" w:rsidP="00B329BF">
      <w:pPr>
        <w:pStyle w:val="Python"/>
      </w:pPr>
      <w:r>
        <w:t>epochs = 100</w:t>
      </w:r>
    </w:p>
    <w:p w14:paraId="24D07064" w14:textId="77777777" w:rsidR="00B329BF" w:rsidRDefault="00B329BF" w:rsidP="00B329BF">
      <w:pPr>
        <w:pStyle w:val="Python"/>
      </w:pPr>
    </w:p>
    <w:p w14:paraId="6B746E56" w14:textId="77777777" w:rsidR="00B329BF" w:rsidRDefault="00B329BF" w:rsidP="00B329BF">
      <w:pPr>
        <w:pStyle w:val="Python"/>
      </w:pPr>
      <w:r>
        <w:t>model = Sequential()</w:t>
      </w:r>
    </w:p>
    <w:p w14:paraId="6CB9DA6B" w14:textId="77777777" w:rsidR="00B329BF" w:rsidRDefault="00B329BF" w:rsidP="00B329BF">
      <w:pPr>
        <w:pStyle w:val="Python"/>
      </w:pPr>
      <w:r>
        <w:t>model.add(Conv2D(32, kernel_size=(3, 3),</w:t>
      </w:r>
    </w:p>
    <w:p w14:paraId="30FD1A68" w14:textId="77777777" w:rsidR="00B329BF" w:rsidRDefault="00B329BF" w:rsidP="00B329BF">
      <w:pPr>
        <w:pStyle w:val="Python"/>
      </w:pPr>
      <w:r>
        <w:t xml:space="preserve">                 activation='relu',           input_shape=(x_train.shape[1],x_train.shape[2],x_train.shape[3]),data_format="channels_last"))</w:t>
      </w:r>
    </w:p>
    <w:p w14:paraId="78EAD208" w14:textId="77777777" w:rsidR="00B329BF" w:rsidRDefault="00B329BF" w:rsidP="00B329BF">
      <w:pPr>
        <w:pStyle w:val="Python"/>
      </w:pPr>
      <w:r>
        <w:t>model.add(Conv2D(64, (3, 3), activation='relu'))</w:t>
      </w:r>
    </w:p>
    <w:p w14:paraId="63887D55" w14:textId="77777777" w:rsidR="00B329BF" w:rsidRDefault="00B329BF" w:rsidP="00B329BF">
      <w:pPr>
        <w:pStyle w:val="Python"/>
      </w:pPr>
      <w:r>
        <w:t>model.add(MaxPooling2D(pool_size=(2, 2)))</w:t>
      </w:r>
    </w:p>
    <w:p w14:paraId="063D0C9C" w14:textId="77777777" w:rsidR="00B329BF" w:rsidRDefault="00B329BF" w:rsidP="00B329BF">
      <w:pPr>
        <w:pStyle w:val="Python"/>
      </w:pPr>
      <w:r>
        <w:t>model.add(Dropout(0.25))</w:t>
      </w:r>
    </w:p>
    <w:p w14:paraId="6F197145" w14:textId="77777777" w:rsidR="00B329BF" w:rsidRDefault="00B329BF" w:rsidP="00B329BF">
      <w:pPr>
        <w:pStyle w:val="Python"/>
      </w:pPr>
      <w:r>
        <w:t>model.add(Flatten())</w:t>
      </w:r>
    </w:p>
    <w:p w14:paraId="3E1B5189" w14:textId="77777777" w:rsidR="00B329BF" w:rsidRDefault="00B329BF" w:rsidP="00B329BF">
      <w:pPr>
        <w:pStyle w:val="Python"/>
      </w:pPr>
      <w:r>
        <w:t>model.add(Dense(128, activation='relu'))</w:t>
      </w:r>
    </w:p>
    <w:p w14:paraId="3913DD25" w14:textId="77777777" w:rsidR="00B329BF" w:rsidRDefault="00B329BF" w:rsidP="00B329BF">
      <w:pPr>
        <w:pStyle w:val="Python"/>
      </w:pPr>
      <w:r>
        <w:t>model.add(Dropout(0.5))</w:t>
      </w:r>
    </w:p>
    <w:p w14:paraId="4A17AF41" w14:textId="77777777" w:rsidR="00B329BF" w:rsidRDefault="00B329BF" w:rsidP="00B329BF">
      <w:pPr>
        <w:pStyle w:val="Python"/>
      </w:pPr>
      <w:r>
        <w:t>model.add(Dense(2, activation='softmax'))</w:t>
      </w:r>
    </w:p>
    <w:p w14:paraId="09AB3027" w14:textId="77777777" w:rsidR="00B329BF" w:rsidRDefault="00B329BF" w:rsidP="00B329BF">
      <w:pPr>
        <w:pStyle w:val="Python"/>
      </w:pPr>
    </w:p>
    <w:p w14:paraId="0762EBFD" w14:textId="77777777" w:rsidR="00B329BF" w:rsidRDefault="00B329BF" w:rsidP="00B329BF">
      <w:pPr>
        <w:pStyle w:val="Python"/>
      </w:pPr>
      <w:r>
        <w:t xml:space="preserve">sgd = tensorflow.keras.optimizers.SGD(lr=0.01, clipvalue=0.5) </w:t>
      </w:r>
    </w:p>
    <w:p w14:paraId="7903F5A4" w14:textId="77777777" w:rsidR="00B329BF" w:rsidRDefault="00B329BF" w:rsidP="00B329BF">
      <w:pPr>
        <w:pStyle w:val="Python"/>
      </w:pPr>
    </w:p>
    <w:p w14:paraId="27F37F47" w14:textId="77777777" w:rsidR="00B329BF" w:rsidRDefault="00B329BF" w:rsidP="00B329BF">
      <w:pPr>
        <w:pStyle w:val="Python"/>
      </w:pPr>
      <w:r>
        <w:t>model.compile(loss='binary_crossentropy',</w:t>
      </w:r>
    </w:p>
    <w:p w14:paraId="43669372" w14:textId="77777777" w:rsidR="00B329BF" w:rsidRDefault="00B329BF" w:rsidP="00B329BF">
      <w:pPr>
        <w:pStyle w:val="Python"/>
      </w:pPr>
      <w:r>
        <w:t xml:space="preserve">              optimizer=sgd,</w:t>
      </w:r>
    </w:p>
    <w:p w14:paraId="51334F49" w14:textId="77777777" w:rsidR="00B329BF" w:rsidRDefault="00B329BF" w:rsidP="00B329BF">
      <w:pPr>
        <w:pStyle w:val="Python"/>
      </w:pPr>
      <w:r>
        <w:t xml:space="preserve">              metrics=['accuracy'])</w:t>
      </w:r>
    </w:p>
    <w:p w14:paraId="38757950" w14:textId="77777777" w:rsidR="00B329BF" w:rsidRDefault="00B329BF" w:rsidP="00B329BF">
      <w:pPr>
        <w:pStyle w:val="Python"/>
      </w:pPr>
    </w:p>
    <w:p w14:paraId="0DBBCB15" w14:textId="77777777" w:rsidR="00B329BF" w:rsidRDefault="00B329BF" w:rsidP="00B329BF">
      <w:pPr>
        <w:pStyle w:val="Python"/>
      </w:pPr>
      <w:r>
        <w:t>batch_size=32</w:t>
      </w:r>
    </w:p>
    <w:p w14:paraId="786A9002" w14:textId="77777777" w:rsidR="00B329BF" w:rsidRDefault="00B329BF" w:rsidP="00B329BF">
      <w:pPr>
        <w:pStyle w:val="Python"/>
      </w:pPr>
      <w:r>
        <w:t xml:space="preserve">    </w:t>
      </w:r>
    </w:p>
    <w:p w14:paraId="2B23A373" w14:textId="77777777" w:rsidR="00B329BF" w:rsidRDefault="00B329BF" w:rsidP="00B329BF">
      <w:pPr>
        <w:pStyle w:val="Python"/>
      </w:pPr>
      <w:r>
        <w:t>history=model.fit(x_train, y_train,</w:t>
      </w:r>
    </w:p>
    <w:p w14:paraId="11423D09" w14:textId="77777777" w:rsidR="00B329BF" w:rsidRDefault="00B329BF" w:rsidP="00B329BF">
      <w:pPr>
        <w:pStyle w:val="Python"/>
      </w:pPr>
      <w:r>
        <w:t xml:space="preserve">              epochs=epochs,</w:t>
      </w:r>
    </w:p>
    <w:p w14:paraId="352C35F9" w14:textId="77777777" w:rsidR="00B329BF" w:rsidRDefault="00B329BF" w:rsidP="00B329BF">
      <w:pPr>
        <w:pStyle w:val="Python"/>
      </w:pPr>
      <w:r>
        <w:t xml:space="preserve">              validation_split=0.1,</w:t>
      </w:r>
    </w:p>
    <w:p w14:paraId="7C1F51AB" w14:textId="77777777" w:rsidR="00B329BF" w:rsidRPr="00312F40" w:rsidRDefault="00B329BF" w:rsidP="00B329BF">
      <w:pPr>
        <w:pStyle w:val="Python"/>
      </w:pPr>
      <w:r>
        <w:t xml:space="preserve">              shuffle=True)</w:t>
      </w:r>
    </w:p>
    <w:p w14:paraId="588D0082" w14:textId="77777777" w:rsidR="00B329BF" w:rsidRDefault="00B329BF" w:rsidP="00B329BF">
      <w:pPr>
        <w:rPr>
          <w:lang w:val="en-GB" w:eastAsia="en-GB"/>
        </w:rPr>
      </w:pPr>
    </w:p>
    <w:p w14:paraId="345970F1" w14:textId="77777777" w:rsidR="00B329BF" w:rsidRPr="000A4B73" w:rsidRDefault="00B329BF" w:rsidP="00B329BF">
      <w:pPr>
        <w:pStyle w:val="Heading3"/>
      </w:pPr>
      <w:bookmarkStart w:id="47" w:name="_Toc14519163"/>
      <w:r>
        <w:t>Recurrent Neural Networks</w:t>
      </w:r>
      <w:bookmarkEnd w:id="47"/>
    </w:p>
    <w:p w14:paraId="664E8EBD" w14:textId="77777777" w:rsidR="00B329BF" w:rsidRPr="00546EC0" w:rsidRDefault="00B329BF" w:rsidP="00B329BF">
      <w:pPr>
        <w:rPr>
          <w:lang w:val="en-US"/>
        </w:rPr>
      </w:pPr>
    </w:p>
    <w:p w14:paraId="6EC6C38C" w14:textId="77777777" w:rsidR="00B329BF" w:rsidRDefault="00B329BF" w:rsidP="00B329BF">
      <w:pPr>
        <w:rPr>
          <w:lang w:val="en-US"/>
        </w:rPr>
      </w:pPr>
    </w:p>
    <w:p w14:paraId="5A48B85C" w14:textId="77777777" w:rsidR="00B329BF" w:rsidRDefault="00B329BF" w:rsidP="00B329BF">
      <w:pPr>
        <w:rPr>
          <w:lang w:val="en-US"/>
        </w:rPr>
      </w:pPr>
    </w:p>
    <w:p w14:paraId="32D58DD8" w14:textId="77777777" w:rsidR="00B329BF" w:rsidRDefault="00B329BF" w:rsidP="00B329BF">
      <w:pPr>
        <w:pStyle w:val="AppendixHeading1"/>
      </w:pPr>
      <w:bookmarkStart w:id="48" w:name="_Toc14519164"/>
      <w:bookmarkStart w:id="49" w:name="_Toc14519217"/>
      <w:bookmarkStart w:id="50" w:name="_Toc14519606"/>
      <w:r>
        <w:lastRenderedPageBreak/>
        <w:t>Appendix H: Old Results Section</w:t>
      </w:r>
      <w:bookmarkEnd w:id="48"/>
      <w:bookmarkEnd w:id="49"/>
      <w:bookmarkEnd w:id="50"/>
    </w:p>
    <w:p w14:paraId="45AF6AF0" w14:textId="77777777" w:rsidR="00B329BF" w:rsidRPr="000A144D" w:rsidRDefault="00B329BF" w:rsidP="00B329BF">
      <w:pPr>
        <w:pStyle w:val="Heading4"/>
      </w:pPr>
      <w:bookmarkStart w:id="51" w:name="_Ref10115088"/>
      <w:r>
        <w:t>Model 1</w:t>
      </w:r>
      <w:bookmarkEnd w:id="51"/>
    </w:p>
    <w:p w14:paraId="75A6605C" w14:textId="77777777" w:rsidR="00B329BF" w:rsidRDefault="00B329BF" w:rsidP="00B329BF">
      <w:r>
        <w:rPr>
          <w:noProof/>
        </w:rPr>
        <w:drawing>
          <wp:inline distT="0" distB="0" distL="0" distR="0" wp14:anchorId="252AB138" wp14:editId="71DD88B5">
            <wp:extent cx="5400040" cy="406146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400040" cy="4061460"/>
                    </a:xfrm>
                    <a:prstGeom prst="rect">
                      <a:avLst/>
                    </a:prstGeom>
                    <a:noFill/>
                    <a:ln>
                      <a:noFill/>
                    </a:ln>
                  </pic:spPr>
                </pic:pic>
              </a:graphicData>
            </a:graphic>
          </wp:inline>
        </w:drawing>
      </w:r>
    </w:p>
    <w:p w14:paraId="0ACBAE33" w14:textId="77777777" w:rsidR="00B329BF" w:rsidRDefault="00B329BF" w:rsidP="00B329BF">
      <w:r>
        <w:rPr>
          <w:noProof/>
        </w:rPr>
        <w:drawing>
          <wp:inline distT="0" distB="0" distL="0" distR="0" wp14:anchorId="5AD28003" wp14:editId="5885E175">
            <wp:extent cx="5400040" cy="406146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400040" cy="4061460"/>
                    </a:xfrm>
                    <a:prstGeom prst="rect">
                      <a:avLst/>
                    </a:prstGeom>
                    <a:noFill/>
                    <a:ln>
                      <a:noFill/>
                    </a:ln>
                  </pic:spPr>
                </pic:pic>
              </a:graphicData>
            </a:graphic>
          </wp:inline>
        </w:drawing>
      </w:r>
    </w:p>
    <w:p w14:paraId="42E688E8" w14:textId="77777777" w:rsidR="00B329BF" w:rsidRDefault="00B329BF" w:rsidP="00B329BF">
      <w:r w:rsidRPr="005A6AE0">
        <w:rPr>
          <w:noProof/>
        </w:rPr>
        <w:lastRenderedPageBreak/>
        <w:drawing>
          <wp:inline distT="0" distB="0" distL="0" distR="0" wp14:anchorId="232734B3" wp14:editId="321D7FC9">
            <wp:extent cx="5400040" cy="3332480"/>
            <wp:effectExtent l="0" t="0" r="0" b="127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400040" cy="3332480"/>
                    </a:xfrm>
                    <a:prstGeom prst="rect">
                      <a:avLst/>
                    </a:prstGeom>
                  </pic:spPr>
                </pic:pic>
              </a:graphicData>
            </a:graphic>
          </wp:inline>
        </w:drawing>
      </w:r>
    </w:p>
    <w:p w14:paraId="211F16D5" w14:textId="77777777" w:rsidR="00B329BF" w:rsidRDefault="00B329BF" w:rsidP="00B329BF"/>
    <w:p w14:paraId="40BBA818" w14:textId="77777777" w:rsidR="00B329BF" w:rsidRDefault="00B329BF" w:rsidP="00B329BF">
      <w:pPr>
        <w:pStyle w:val="Heading4"/>
      </w:pPr>
      <w:r>
        <w:t>Sequential Model Building</w:t>
      </w:r>
    </w:p>
    <w:p w14:paraId="7A2C7BD4" w14:textId="77777777" w:rsidR="00B329BF" w:rsidRDefault="00B329BF" w:rsidP="00B329BF">
      <w:pPr>
        <w:pStyle w:val="Heading5"/>
      </w:pPr>
      <w:bookmarkStart w:id="52" w:name="_Ref10116374"/>
      <w:r>
        <w:t>Stage 1</w:t>
      </w:r>
      <w:bookmarkEnd w:id="52"/>
    </w:p>
    <w:p w14:paraId="17976F6D" w14:textId="77777777" w:rsidR="00B329BF" w:rsidRDefault="00B329BF" w:rsidP="00B329BF">
      <w:pPr>
        <w:rPr>
          <w:lang w:val="en-GB" w:eastAsia="en-GB"/>
        </w:rPr>
      </w:pPr>
    </w:p>
    <w:p w14:paraId="279A625F" w14:textId="77777777" w:rsidR="00B329BF" w:rsidRDefault="00B329BF" w:rsidP="00B329BF">
      <w:pPr>
        <w:rPr>
          <w:lang w:val="en-GB" w:eastAsia="en-GB"/>
        </w:rPr>
      </w:pPr>
      <w:r>
        <w:rPr>
          <w:noProof/>
        </w:rPr>
        <w:drawing>
          <wp:inline distT="0" distB="0" distL="0" distR="0" wp14:anchorId="30BC03CF" wp14:editId="37EAE21C">
            <wp:extent cx="5017135" cy="353314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017135" cy="3533140"/>
                    </a:xfrm>
                    <a:prstGeom prst="rect">
                      <a:avLst/>
                    </a:prstGeom>
                    <a:noFill/>
                    <a:ln>
                      <a:noFill/>
                    </a:ln>
                  </pic:spPr>
                </pic:pic>
              </a:graphicData>
            </a:graphic>
          </wp:inline>
        </w:drawing>
      </w:r>
    </w:p>
    <w:p w14:paraId="68BC8BB5" w14:textId="77777777" w:rsidR="00B329BF" w:rsidRDefault="00B329BF" w:rsidP="00B329BF">
      <w:pPr>
        <w:rPr>
          <w:lang w:val="en-GB" w:eastAsia="en-GB"/>
        </w:rPr>
      </w:pPr>
      <w:r>
        <w:rPr>
          <w:noProof/>
        </w:rPr>
        <w:lastRenderedPageBreak/>
        <w:drawing>
          <wp:inline distT="0" distB="0" distL="0" distR="0" wp14:anchorId="48F111B5" wp14:editId="634115CF">
            <wp:extent cx="5106670" cy="3533140"/>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106670" cy="3533140"/>
                    </a:xfrm>
                    <a:prstGeom prst="rect">
                      <a:avLst/>
                    </a:prstGeom>
                    <a:noFill/>
                    <a:ln>
                      <a:noFill/>
                    </a:ln>
                  </pic:spPr>
                </pic:pic>
              </a:graphicData>
            </a:graphic>
          </wp:inline>
        </w:drawing>
      </w:r>
    </w:p>
    <w:p w14:paraId="24489D9C" w14:textId="77777777" w:rsidR="00B329BF" w:rsidRDefault="00B329BF" w:rsidP="00B329BF">
      <w:pPr>
        <w:rPr>
          <w:lang w:val="en-GB" w:eastAsia="en-GB"/>
        </w:rPr>
      </w:pPr>
      <w:r w:rsidRPr="000610BA">
        <w:rPr>
          <w:noProof/>
        </w:rPr>
        <w:drawing>
          <wp:inline distT="0" distB="0" distL="0" distR="0" wp14:anchorId="52EE83DC" wp14:editId="23456AB6">
            <wp:extent cx="5400040" cy="3332480"/>
            <wp:effectExtent l="0" t="0" r="0" b="127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400040" cy="3332480"/>
                    </a:xfrm>
                    <a:prstGeom prst="rect">
                      <a:avLst/>
                    </a:prstGeom>
                  </pic:spPr>
                </pic:pic>
              </a:graphicData>
            </a:graphic>
          </wp:inline>
        </w:drawing>
      </w:r>
    </w:p>
    <w:p w14:paraId="10D33102" w14:textId="77777777" w:rsidR="00B329BF" w:rsidRDefault="00B329BF" w:rsidP="00B329BF">
      <w:pPr>
        <w:rPr>
          <w:lang w:val="en-GB" w:eastAsia="en-GB"/>
        </w:rPr>
      </w:pPr>
      <w:r w:rsidRPr="00935BC2">
        <w:rPr>
          <w:noProof/>
        </w:rPr>
        <w:lastRenderedPageBreak/>
        <w:drawing>
          <wp:inline distT="0" distB="0" distL="0" distR="0" wp14:anchorId="391B8F26" wp14:editId="714F8622">
            <wp:extent cx="5400040" cy="3332480"/>
            <wp:effectExtent l="0" t="0" r="0" b="127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400040" cy="3332480"/>
                    </a:xfrm>
                    <a:prstGeom prst="rect">
                      <a:avLst/>
                    </a:prstGeom>
                  </pic:spPr>
                </pic:pic>
              </a:graphicData>
            </a:graphic>
          </wp:inline>
        </w:drawing>
      </w:r>
    </w:p>
    <w:p w14:paraId="110BCA35" w14:textId="77777777" w:rsidR="00B329BF" w:rsidRDefault="00B329BF" w:rsidP="00B329BF">
      <w:pPr>
        <w:rPr>
          <w:lang w:val="en-GB" w:eastAsia="en-GB"/>
        </w:rPr>
      </w:pPr>
    </w:p>
    <w:p w14:paraId="0C591ABD" w14:textId="77777777" w:rsidR="00B329BF" w:rsidRDefault="00B329BF" w:rsidP="00B329BF">
      <w:pPr>
        <w:pStyle w:val="Heading5"/>
      </w:pPr>
      <w:r>
        <w:t>Stage 2</w:t>
      </w:r>
    </w:p>
    <w:p w14:paraId="51638313" w14:textId="77777777" w:rsidR="00B329BF" w:rsidRDefault="00B329BF" w:rsidP="00B329BF">
      <w:pPr>
        <w:rPr>
          <w:lang w:val="en-GB" w:eastAsia="en-GB"/>
        </w:rPr>
      </w:pPr>
    </w:p>
    <w:p w14:paraId="71A85581" w14:textId="77777777" w:rsidR="00B329BF" w:rsidRDefault="00B329BF" w:rsidP="00B329BF">
      <w:pPr>
        <w:rPr>
          <w:lang w:val="en-GB" w:eastAsia="en-GB"/>
        </w:rPr>
      </w:pPr>
      <w:r>
        <w:rPr>
          <w:noProof/>
        </w:rPr>
        <w:drawing>
          <wp:inline distT="0" distB="0" distL="0" distR="0" wp14:anchorId="12D9C4AF" wp14:editId="475B2AA4">
            <wp:extent cx="5017135" cy="3533140"/>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017135" cy="3533140"/>
                    </a:xfrm>
                    <a:prstGeom prst="rect">
                      <a:avLst/>
                    </a:prstGeom>
                    <a:noFill/>
                    <a:ln>
                      <a:noFill/>
                    </a:ln>
                  </pic:spPr>
                </pic:pic>
              </a:graphicData>
            </a:graphic>
          </wp:inline>
        </w:drawing>
      </w:r>
    </w:p>
    <w:p w14:paraId="61E51B64" w14:textId="77777777" w:rsidR="00B329BF" w:rsidRDefault="00B329BF" w:rsidP="00B329BF">
      <w:pPr>
        <w:rPr>
          <w:lang w:val="en-GB" w:eastAsia="en-GB"/>
        </w:rPr>
      </w:pPr>
      <w:r>
        <w:rPr>
          <w:noProof/>
        </w:rPr>
        <w:lastRenderedPageBreak/>
        <w:drawing>
          <wp:inline distT="0" distB="0" distL="0" distR="0" wp14:anchorId="0F7FB0D8" wp14:editId="30B00B16">
            <wp:extent cx="5106670" cy="3533140"/>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106670" cy="3533140"/>
                    </a:xfrm>
                    <a:prstGeom prst="rect">
                      <a:avLst/>
                    </a:prstGeom>
                    <a:noFill/>
                    <a:ln>
                      <a:noFill/>
                    </a:ln>
                  </pic:spPr>
                </pic:pic>
              </a:graphicData>
            </a:graphic>
          </wp:inline>
        </w:drawing>
      </w:r>
    </w:p>
    <w:p w14:paraId="2D58A9F7" w14:textId="77777777" w:rsidR="00B329BF" w:rsidRDefault="00B329BF" w:rsidP="00B329BF">
      <w:pPr>
        <w:rPr>
          <w:lang w:val="en-GB" w:eastAsia="en-GB"/>
        </w:rPr>
      </w:pPr>
      <w:r w:rsidRPr="00F7725A">
        <w:rPr>
          <w:noProof/>
        </w:rPr>
        <w:drawing>
          <wp:inline distT="0" distB="0" distL="0" distR="0" wp14:anchorId="6CA622CE" wp14:editId="3C92348B">
            <wp:extent cx="5400040" cy="3332480"/>
            <wp:effectExtent l="0" t="0" r="0" b="127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400040" cy="3332480"/>
                    </a:xfrm>
                    <a:prstGeom prst="rect">
                      <a:avLst/>
                    </a:prstGeom>
                  </pic:spPr>
                </pic:pic>
              </a:graphicData>
            </a:graphic>
          </wp:inline>
        </w:drawing>
      </w:r>
    </w:p>
    <w:p w14:paraId="3D7D2C04" w14:textId="77777777" w:rsidR="00B329BF" w:rsidRDefault="00B329BF" w:rsidP="00B329BF">
      <w:pPr>
        <w:rPr>
          <w:lang w:val="en-GB" w:eastAsia="en-GB"/>
        </w:rPr>
      </w:pPr>
      <w:r w:rsidRPr="00935BC2">
        <w:rPr>
          <w:noProof/>
        </w:rPr>
        <w:lastRenderedPageBreak/>
        <w:drawing>
          <wp:inline distT="0" distB="0" distL="0" distR="0" wp14:anchorId="4FF68E23" wp14:editId="40B7C628">
            <wp:extent cx="5400040" cy="3332480"/>
            <wp:effectExtent l="0" t="0" r="0" b="127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400040" cy="3332480"/>
                    </a:xfrm>
                    <a:prstGeom prst="rect">
                      <a:avLst/>
                    </a:prstGeom>
                  </pic:spPr>
                </pic:pic>
              </a:graphicData>
            </a:graphic>
          </wp:inline>
        </w:drawing>
      </w:r>
    </w:p>
    <w:p w14:paraId="060E73A4" w14:textId="77777777" w:rsidR="00B329BF" w:rsidRDefault="00B329BF" w:rsidP="00B329BF">
      <w:pPr>
        <w:rPr>
          <w:lang w:val="en-GB" w:eastAsia="en-GB"/>
        </w:rPr>
      </w:pPr>
    </w:p>
    <w:p w14:paraId="73771A6A" w14:textId="77777777" w:rsidR="00B329BF" w:rsidRDefault="00B329BF" w:rsidP="00B329BF">
      <w:pPr>
        <w:pStyle w:val="Heading5"/>
      </w:pPr>
      <w:bookmarkStart w:id="53" w:name="_Ref10138965"/>
      <w:r>
        <w:t>Stage 3</w:t>
      </w:r>
      <w:bookmarkEnd w:id="53"/>
    </w:p>
    <w:p w14:paraId="3B3D4B6B" w14:textId="77777777" w:rsidR="00B329BF" w:rsidRDefault="00B329BF" w:rsidP="00B329BF">
      <w:pPr>
        <w:rPr>
          <w:lang w:val="en-GB" w:eastAsia="en-GB"/>
        </w:rPr>
      </w:pPr>
    </w:p>
    <w:p w14:paraId="39832BE7" w14:textId="77777777" w:rsidR="00B329BF" w:rsidRDefault="00B329BF" w:rsidP="00B329BF">
      <w:pPr>
        <w:rPr>
          <w:lang w:val="en-GB" w:eastAsia="en-GB"/>
        </w:rPr>
      </w:pPr>
      <w:r>
        <w:rPr>
          <w:noProof/>
        </w:rPr>
        <w:drawing>
          <wp:inline distT="0" distB="0" distL="0" distR="0" wp14:anchorId="6539C685" wp14:editId="7481BBEC">
            <wp:extent cx="5017135" cy="3533140"/>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017135" cy="3533140"/>
                    </a:xfrm>
                    <a:prstGeom prst="rect">
                      <a:avLst/>
                    </a:prstGeom>
                    <a:noFill/>
                    <a:ln>
                      <a:noFill/>
                    </a:ln>
                  </pic:spPr>
                </pic:pic>
              </a:graphicData>
            </a:graphic>
          </wp:inline>
        </w:drawing>
      </w:r>
    </w:p>
    <w:p w14:paraId="78380333" w14:textId="77777777" w:rsidR="00B329BF" w:rsidRDefault="00B329BF" w:rsidP="00B329BF">
      <w:pPr>
        <w:rPr>
          <w:lang w:val="en-GB" w:eastAsia="en-GB"/>
        </w:rPr>
      </w:pPr>
      <w:r>
        <w:rPr>
          <w:noProof/>
        </w:rPr>
        <w:lastRenderedPageBreak/>
        <w:drawing>
          <wp:inline distT="0" distB="0" distL="0" distR="0" wp14:anchorId="3013443F" wp14:editId="6E2DF3EF">
            <wp:extent cx="5017135" cy="3533140"/>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017135" cy="3533140"/>
                    </a:xfrm>
                    <a:prstGeom prst="rect">
                      <a:avLst/>
                    </a:prstGeom>
                    <a:noFill/>
                    <a:ln>
                      <a:noFill/>
                    </a:ln>
                  </pic:spPr>
                </pic:pic>
              </a:graphicData>
            </a:graphic>
          </wp:inline>
        </w:drawing>
      </w:r>
    </w:p>
    <w:p w14:paraId="17DFA3E8" w14:textId="77777777" w:rsidR="00B329BF" w:rsidRDefault="00B329BF" w:rsidP="00B329BF">
      <w:pPr>
        <w:rPr>
          <w:lang w:val="en-GB" w:eastAsia="en-GB"/>
        </w:rPr>
      </w:pPr>
      <w:r w:rsidRPr="007F359A">
        <w:rPr>
          <w:noProof/>
        </w:rPr>
        <w:drawing>
          <wp:inline distT="0" distB="0" distL="0" distR="0" wp14:anchorId="73F409DD" wp14:editId="742B4ECE">
            <wp:extent cx="5400040" cy="3332480"/>
            <wp:effectExtent l="0" t="0" r="0" b="127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400040" cy="3332480"/>
                    </a:xfrm>
                    <a:prstGeom prst="rect">
                      <a:avLst/>
                    </a:prstGeom>
                  </pic:spPr>
                </pic:pic>
              </a:graphicData>
            </a:graphic>
          </wp:inline>
        </w:drawing>
      </w:r>
    </w:p>
    <w:p w14:paraId="799FAFCE" w14:textId="77777777" w:rsidR="00B329BF" w:rsidRDefault="00B329BF" w:rsidP="00B329BF">
      <w:pPr>
        <w:rPr>
          <w:lang w:val="en-GB" w:eastAsia="en-GB"/>
        </w:rPr>
      </w:pPr>
      <w:r w:rsidRPr="00935BC2">
        <w:rPr>
          <w:noProof/>
        </w:rPr>
        <w:lastRenderedPageBreak/>
        <w:drawing>
          <wp:inline distT="0" distB="0" distL="0" distR="0" wp14:anchorId="3C7B27DA" wp14:editId="5BB4A924">
            <wp:extent cx="5400040" cy="3332480"/>
            <wp:effectExtent l="0" t="0" r="0" b="127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400040" cy="3332480"/>
                    </a:xfrm>
                    <a:prstGeom prst="rect">
                      <a:avLst/>
                    </a:prstGeom>
                  </pic:spPr>
                </pic:pic>
              </a:graphicData>
            </a:graphic>
          </wp:inline>
        </w:drawing>
      </w:r>
    </w:p>
    <w:p w14:paraId="7E285856" w14:textId="77777777" w:rsidR="00B329BF" w:rsidRDefault="00B329BF" w:rsidP="00B329BF">
      <w:pPr>
        <w:pStyle w:val="Heading5"/>
      </w:pPr>
      <w:bookmarkStart w:id="54" w:name="_Ref10154200"/>
      <w:r>
        <w:t>Stage 4</w:t>
      </w:r>
      <w:bookmarkEnd w:id="54"/>
    </w:p>
    <w:p w14:paraId="6CD1C7A9" w14:textId="77777777" w:rsidR="00B329BF" w:rsidRDefault="00B329BF" w:rsidP="00B329BF">
      <w:pPr>
        <w:rPr>
          <w:lang w:val="en-GB" w:eastAsia="en-GB"/>
        </w:rPr>
      </w:pPr>
      <w:r>
        <w:rPr>
          <w:noProof/>
        </w:rPr>
        <w:drawing>
          <wp:inline distT="0" distB="0" distL="0" distR="0" wp14:anchorId="3CC9A6D7" wp14:editId="1F125B00">
            <wp:extent cx="5017135" cy="3533140"/>
            <wp:effectExtent l="0" t="0" r="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017135" cy="3533140"/>
                    </a:xfrm>
                    <a:prstGeom prst="rect">
                      <a:avLst/>
                    </a:prstGeom>
                    <a:noFill/>
                    <a:ln>
                      <a:noFill/>
                    </a:ln>
                  </pic:spPr>
                </pic:pic>
              </a:graphicData>
            </a:graphic>
          </wp:inline>
        </w:drawing>
      </w:r>
    </w:p>
    <w:p w14:paraId="46E5984E" w14:textId="77777777" w:rsidR="00B329BF" w:rsidRDefault="00B329BF" w:rsidP="00B329BF">
      <w:pPr>
        <w:rPr>
          <w:lang w:val="en-GB" w:eastAsia="en-GB"/>
        </w:rPr>
      </w:pPr>
      <w:r>
        <w:rPr>
          <w:noProof/>
        </w:rPr>
        <w:lastRenderedPageBreak/>
        <w:drawing>
          <wp:inline distT="0" distB="0" distL="0" distR="0" wp14:anchorId="1E39E120" wp14:editId="2D7E3F19">
            <wp:extent cx="5106670" cy="3533140"/>
            <wp:effectExtent l="0" t="0" r="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106670" cy="3533140"/>
                    </a:xfrm>
                    <a:prstGeom prst="rect">
                      <a:avLst/>
                    </a:prstGeom>
                    <a:noFill/>
                    <a:ln>
                      <a:noFill/>
                    </a:ln>
                  </pic:spPr>
                </pic:pic>
              </a:graphicData>
            </a:graphic>
          </wp:inline>
        </w:drawing>
      </w:r>
    </w:p>
    <w:p w14:paraId="7110B031" w14:textId="77777777" w:rsidR="00B329BF" w:rsidRDefault="00B329BF" w:rsidP="00B329BF">
      <w:pPr>
        <w:pStyle w:val="Heading3"/>
      </w:pPr>
      <w:bookmarkStart w:id="55" w:name="_Toc14519165"/>
      <w:r>
        <w:t>Convolutional Neural Networks</w:t>
      </w:r>
      <w:bookmarkEnd w:id="55"/>
    </w:p>
    <w:p w14:paraId="2844290F" w14:textId="77777777" w:rsidR="00B329BF" w:rsidRDefault="00B329BF" w:rsidP="00B329BF">
      <w:pPr>
        <w:rPr>
          <w:lang w:val="en-GB" w:eastAsia="en-GB"/>
        </w:rPr>
      </w:pPr>
    </w:p>
    <w:p w14:paraId="59E7F598" w14:textId="77777777" w:rsidR="00B329BF" w:rsidRDefault="00B329BF" w:rsidP="00B329BF">
      <w:pPr>
        <w:pStyle w:val="Heading4"/>
      </w:pPr>
      <w:r>
        <w:t>Stage 1</w:t>
      </w:r>
    </w:p>
    <w:p w14:paraId="32C5BD8F" w14:textId="77777777" w:rsidR="00B329BF" w:rsidRDefault="00B329BF" w:rsidP="00B329BF">
      <w:pPr>
        <w:rPr>
          <w:lang w:val="en-GB" w:eastAsia="en-GB"/>
        </w:rPr>
      </w:pPr>
    </w:p>
    <w:p w14:paraId="6705DBA8" w14:textId="77777777" w:rsidR="00B329BF" w:rsidRDefault="00B329BF" w:rsidP="00B329BF">
      <w:pPr>
        <w:rPr>
          <w:lang w:val="en-GB" w:eastAsia="en-GB"/>
        </w:rPr>
      </w:pPr>
      <w:r>
        <w:rPr>
          <w:noProof/>
        </w:rPr>
        <w:drawing>
          <wp:inline distT="0" distB="0" distL="0" distR="0" wp14:anchorId="5F477DF1" wp14:editId="54B77AEA">
            <wp:extent cx="5106670" cy="3533140"/>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106670" cy="3533140"/>
                    </a:xfrm>
                    <a:prstGeom prst="rect">
                      <a:avLst/>
                    </a:prstGeom>
                    <a:noFill/>
                    <a:ln>
                      <a:noFill/>
                    </a:ln>
                  </pic:spPr>
                </pic:pic>
              </a:graphicData>
            </a:graphic>
          </wp:inline>
        </w:drawing>
      </w:r>
    </w:p>
    <w:p w14:paraId="66C8AB86" w14:textId="77777777" w:rsidR="00B329BF" w:rsidRDefault="00B329BF" w:rsidP="00B329BF">
      <w:pPr>
        <w:rPr>
          <w:lang w:val="en-GB" w:eastAsia="en-GB"/>
        </w:rPr>
      </w:pPr>
      <w:r>
        <w:rPr>
          <w:noProof/>
        </w:rPr>
        <w:lastRenderedPageBreak/>
        <w:drawing>
          <wp:inline distT="0" distB="0" distL="0" distR="0" wp14:anchorId="1DF34039" wp14:editId="17F37CB0">
            <wp:extent cx="5106670" cy="3533140"/>
            <wp:effectExtent l="0" t="0" r="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106670" cy="3533140"/>
                    </a:xfrm>
                    <a:prstGeom prst="rect">
                      <a:avLst/>
                    </a:prstGeom>
                    <a:noFill/>
                    <a:ln>
                      <a:noFill/>
                    </a:ln>
                  </pic:spPr>
                </pic:pic>
              </a:graphicData>
            </a:graphic>
          </wp:inline>
        </w:drawing>
      </w:r>
    </w:p>
    <w:p w14:paraId="3B69184F" w14:textId="77777777" w:rsidR="00B329BF" w:rsidRDefault="00B329BF" w:rsidP="00B329BF">
      <w:pPr>
        <w:pStyle w:val="Heading4"/>
      </w:pPr>
      <w:r>
        <w:t>Stage 2</w:t>
      </w:r>
    </w:p>
    <w:p w14:paraId="49D6665D" w14:textId="77777777" w:rsidR="00B329BF" w:rsidRDefault="00B329BF" w:rsidP="00B329BF">
      <w:pPr>
        <w:rPr>
          <w:lang w:val="en-GB" w:eastAsia="en-GB"/>
        </w:rPr>
      </w:pPr>
      <w:r>
        <w:rPr>
          <w:noProof/>
        </w:rPr>
        <w:drawing>
          <wp:inline distT="0" distB="0" distL="0" distR="0" wp14:anchorId="73032554" wp14:editId="5ABC0CF6">
            <wp:extent cx="5183505" cy="3533140"/>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183505" cy="3533140"/>
                    </a:xfrm>
                    <a:prstGeom prst="rect">
                      <a:avLst/>
                    </a:prstGeom>
                    <a:noFill/>
                    <a:ln>
                      <a:noFill/>
                    </a:ln>
                  </pic:spPr>
                </pic:pic>
              </a:graphicData>
            </a:graphic>
          </wp:inline>
        </w:drawing>
      </w:r>
    </w:p>
    <w:p w14:paraId="4121EB8E" w14:textId="77777777" w:rsidR="00B329BF" w:rsidRDefault="00B329BF" w:rsidP="00B329BF">
      <w:pPr>
        <w:rPr>
          <w:lang w:val="en-GB" w:eastAsia="en-GB"/>
        </w:rPr>
      </w:pPr>
      <w:r>
        <w:rPr>
          <w:noProof/>
        </w:rPr>
        <w:lastRenderedPageBreak/>
        <w:drawing>
          <wp:inline distT="0" distB="0" distL="0" distR="0" wp14:anchorId="7B4A2689" wp14:editId="66B5488F">
            <wp:extent cx="5017135" cy="3533140"/>
            <wp:effectExtent l="0" t="0" r="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017135" cy="3533140"/>
                    </a:xfrm>
                    <a:prstGeom prst="rect">
                      <a:avLst/>
                    </a:prstGeom>
                    <a:noFill/>
                    <a:ln>
                      <a:noFill/>
                    </a:ln>
                  </pic:spPr>
                </pic:pic>
              </a:graphicData>
            </a:graphic>
          </wp:inline>
        </w:drawing>
      </w:r>
    </w:p>
    <w:p w14:paraId="4D568465" w14:textId="77777777" w:rsidR="00B329BF" w:rsidRDefault="00B329BF" w:rsidP="00B329BF">
      <w:pPr>
        <w:pStyle w:val="Heading4"/>
      </w:pPr>
      <w:r>
        <w:t>Stage 3</w:t>
      </w:r>
    </w:p>
    <w:p w14:paraId="0B22006B" w14:textId="77777777" w:rsidR="00B329BF" w:rsidRDefault="00B329BF" w:rsidP="00B329BF">
      <w:pPr>
        <w:rPr>
          <w:lang w:val="en-GB" w:eastAsia="en-GB"/>
        </w:rPr>
      </w:pPr>
      <w:r>
        <w:rPr>
          <w:noProof/>
        </w:rPr>
        <w:drawing>
          <wp:inline distT="0" distB="0" distL="0" distR="0" wp14:anchorId="53AD7A47" wp14:editId="4138D7F3">
            <wp:extent cx="5106670" cy="3533140"/>
            <wp:effectExtent l="0" t="0" r="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106670" cy="3533140"/>
                    </a:xfrm>
                    <a:prstGeom prst="rect">
                      <a:avLst/>
                    </a:prstGeom>
                    <a:noFill/>
                    <a:ln>
                      <a:noFill/>
                    </a:ln>
                  </pic:spPr>
                </pic:pic>
              </a:graphicData>
            </a:graphic>
          </wp:inline>
        </w:drawing>
      </w:r>
    </w:p>
    <w:p w14:paraId="3276C7AA" w14:textId="77777777" w:rsidR="00B329BF" w:rsidRDefault="00B329BF" w:rsidP="00B329BF">
      <w:pPr>
        <w:rPr>
          <w:lang w:val="en-GB" w:eastAsia="en-GB"/>
        </w:rPr>
      </w:pPr>
      <w:r>
        <w:rPr>
          <w:noProof/>
        </w:rPr>
        <w:lastRenderedPageBreak/>
        <w:drawing>
          <wp:inline distT="0" distB="0" distL="0" distR="0" wp14:anchorId="3CC15D2B" wp14:editId="612016EE">
            <wp:extent cx="5017135" cy="3533140"/>
            <wp:effectExtent l="0"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017135" cy="3533140"/>
                    </a:xfrm>
                    <a:prstGeom prst="rect">
                      <a:avLst/>
                    </a:prstGeom>
                    <a:noFill/>
                    <a:ln>
                      <a:noFill/>
                    </a:ln>
                  </pic:spPr>
                </pic:pic>
              </a:graphicData>
            </a:graphic>
          </wp:inline>
        </w:drawing>
      </w:r>
    </w:p>
    <w:p w14:paraId="11D6807B" w14:textId="77777777" w:rsidR="00B329BF" w:rsidRDefault="00B329BF" w:rsidP="00B329BF">
      <w:pPr>
        <w:pStyle w:val="Heading4"/>
      </w:pPr>
      <w:r>
        <w:t>Stage 4</w:t>
      </w:r>
    </w:p>
    <w:p w14:paraId="6D0B993E" w14:textId="77777777" w:rsidR="00B329BF" w:rsidRDefault="00B329BF" w:rsidP="00B329BF">
      <w:pPr>
        <w:pStyle w:val="Heading4"/>
      </w:pPr>
      <w:r>
        <w:t>Stage 5</w:t>
      </w:r>
    </w:p>
    <w:p w14:paraId="7102BFF4" w14:textId="77777777" w:rsidR="00B329BF" w:rsidRDefault="00B329BF" w:rsidP="00B329BF">
      <w:pPr>
        <w:rPr>
          <w:lang w:val="en-GB" w:eastAsia="en-GB"/>
        </w:rPr>
      </w:pPr>
      <w:r>
        <w:rPr>
          <w:noProof/>
        </w:rPr>
        <w:drawing>
          <wp:inline distT="0" distB="0" distL="0" distR="0" wp14:anchorId="271CA046" wp14:editId="103D61EB">
            <wp:extent cx="5373370" cy="4162425"/>
            <wp:effectExtent l="0" t="0" r="0" b="9525"/>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373370" cy="4162425"/>
                    </a:xfrm>
                    <a:prstGeom prst="rect">
                      <a:avLst/>
                    </a:prstGeom>
                    <a:noFill/>
                    <a:ln>
                      <a:noFill/>
                    </a:ln>
                  </pic:spPr>
                </pic:pic>
              </a:graphicData>
            </a:graphic>
          </wp:inline>
        </w:drawing>
      </w:r>
    </w:p>
    <w:p w14:paraId="118AEB28" w14:textId="77777777" w:rsidR="00B329BF" w:rsidRPr="003F7063" w:rsidRDefault="00B329BF" w:rsidP="00B329BF">
      <w:pPr>
        <w:rPr>
          <w:lang w:val="en-GB" w:eastAsia="en-GB"/>
        </w:rPr>
      </w:pPr>
      <w:r>
        <w:rPr>
          <w:noProof/>
        </w:rPr>
        <w:lastRenderedPageBreak/>
        <w:drawing>
          <wp:inline distT="0" distB="0" distL="0" distR="0" wp14:anchorId="1DE22899" wp14:editId="083C4037">
            <wp:extent cx="5296535" cy="4162425"/>
            <wp:effectExtent l="0" t="0" r="0" b="9525"/>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296535" cy="4162425"/>
                    </a:xfrm>
                    <a:prstGeom prst="rect">
                      <a:avLst/>
                    </a:prstGeom>
                    <a:noFill/>
                    <a:ln>
                      <a:noFill/>
                    </a:ln>
                  </pic:spPr>
                </pic:pic>
              </a:graphicData>
            </a:graphic>
          </wp:inline>
        </w:drawing>
      </w:r>
    </w:p>
    <w:p w14:paraId="196C0638" w14:textId="77777777" w:rsidR="00B329BF" w:rsidRDefault="00B329BF" w:rsidP="00B329BF">
      <w:pPr>
        <w:rPr>
          <w:lang w:val="en-GB" w:eastAsia="en-GB"/>
        </w:rPr>
      </w:pPr>
    </w:p>
    <w:p w14:paraId="60375E05" w14:textId="77777777" w:rsidR="00B329BF" w:rsidRDefault="00B329BF" w:rsidP="00B329BF">
      <w:pPr>
        <w:pStyle w:val="Heading2"/>
      </w:pPr>
      <w:bookmarkStart w:id="56" w:name="_Toc14519166"/>
      <w:r>
        <w:t>Autoencoders</w:t>
      </w:r>
      <w:bookmarkEnd w:id="56"/>
    </w:p>
    <w:p w14:paraId="471ED130" w14:textId="77777777" w:rsidR="00B329BF" w:rsidRPr="00667478" w:rsidRDefault="00B329BF" w:rsidP="00B329BF">
      <w:pPr>
        <w:rPr>
          <w:lang w:val="en-GB" w:eastAsia="en-GB"/>
        </w:rPr>
      </w:pPr>
      <w:r>
        <w:rPr>
          <w:noProof/>
        </w:rPr>
        <w:drawing>
          <wp:inline distT="0" distB="0" distL="0" distR="0" wp14:anchorId="0A782E2A" wp14:editId="3F8FACDE">
            <wp:extent cx="5400040" cy="950595"/>
            <wp:effectExtent l="0" t="0" r="0" b="1905"/>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400040" cy="950595"/>
                    </a:xfrm>
                    <a:prstGeom prst="rect">
                      <a:avLst/>
                    </a:prstGeom>
                  </pic:spPr>
                </pic:pic>
              </a:graphicData>
            </a:graphic>
          </wp:inline>
        </w:drawing>
      </w:r>
    </w:p>
    <w:p w14:paraId="044C0372" w14:textId="77777777" w:rsidR="00B329BF" w:rsidRPr="00A42315" w:rsidRDefault="00B329BF" w:rsidP="00B329BF">
      <w:pPr>
        <w:rPr>
          <w:lang w:val="en-GB" w:eastAsia="en-GB"/>
        </w:rPr>
      </w:pPr>
    </w:p>
    <w:p w14:paraId="732CDA31" w14:textId="77777777" w:rsidR="00B329BF" w:rsidRDefault="00B329BF" w:rsidP="00B329BF">
      <w:pPr>
        <w:rPr>
          <w:lang w:val="en-GB" w:eastAsia="en-GB"/>
        </w:rPr>
      </w:pPr>
    </w:p>
    <w:p w14:paraId="0013982D" w14:textId="77777777" w:rsidR="00F56ACD" w:rsidRDefault="00F56ACD" w:rsidP="00F56ACD">
      <w:pPr>
        <w:pStyle w:val="Heading4"/>
        <w:rPr>
          <w:rStyle w:val="Emphasis"/>
        </w:rPr>
      </w:pPr>
      <w:r>
        <w:rPr>
          <w:rStyle w:val="Emphasis"/>
        </w:rPr>
        <w:t>Boundary-Seeking Generative Adversarial Network</w:t>
      </w:r>
    </w:p>
    <w:p w14:paraId="0AC1AAA7" w14:textId="77777777" w:rsidR="00F56ACD" w:rsidRDefault="00F56ACD" w:rsidP="00F56ACD">
      <w:pPr>
        <w:rPr>
          <w:lang w:val="en-GB" w:eastAsia="en-GB"/>
        </w:rPr>
      </w:pPr>
      <w:r>
        <w:rPr>
          <w:lang w:val="en-GB" w:eastAsia="en-GB"/>
        </w:rPr>
        <w:t>100 Latent dimensions</w:t>
      </w:r>
    </w:p>
    <w:p w14:paraId="42BC73E7" w14:textId="77777777" w:rsidR="00F56ACD" w:rsidRDefault="00F56ACD" w:rsidP="00F56ACD">
      <w:pPr>
        <w:rPr>
          <w:lang w:val="en-GB" w:eastAsia="en-GB"/>
        </w:rPr>
      </w:pPr>
      <w:r>
        <w:rPr>
          <w:lang w:val="en-GB" w:eastAsia="en-GB"/>
        </w:rPr>
        <w:t xml:space="preserve">Adam optimizer with learning rate = </w:t>
      </w:r>
      <w:r w:rsidRPr="00D35E66">
        <w:rPr>
          <w:lang w:val="en-GB" w:eastAsia="en-GB"/>
        </w:rPr>
        <w:t>0.000001</w:t>
      </w:r>
      <w:r>
        <w:rPr>
          <w:lang w:val="en-GB" w:eastAsia="en-GB"/>
        </w:rPr>
        <w:t xml:space="preserve"> and a batch size of 32</w:t>
      </w:r>
    </w:p>
    <w:p w14:paraId="52B744FE" w14:textId="77777777" w:rsidR="00F56ACD" w:rsidRDefault="00F56ACD" w:rsidP="00F56ACD">
      <w:pPr>
        <w:rPr>
          <w:lang w:val="en-GB" w:eastAsia="en-GB"/>
        </w:rPr>
      </w:pPr>
      <w:r>
        <w:rPr>
          <w:lang w:val="en-GB" w:eastAsia="en-GB"/>
        </w:rPr>
        <w:t>Generator with 8 hidden layers with 128, 256, 256, 256, 512, 512, 512 and 1024 nodes, using leaky ReLU activation and an output layer using tanh activation</w:t>
      </w:r>
    </w:p>
    <w:p w14:paraId="5BDEB75D" w14:textId="77777777" w:rsidR="00F56ACD" w:rsidRDefault="00F56ACD" w:rsidP="00F56ACD">
      <w:pPr>
        <w:rPr>
          <w:lang w:val="en-GB" w:eastAsia="en-GB"/>
        </w:rPr>
      </w:pPr>
      <w:r>
        <w:rPr>
          <w:lang w:val="en-GB" w:eastAsia="en-GB"/>
        </w:rPr>
        <w:t>Convolutional discriminator using two convolutional layers, max-pooling and 5 hidden layers with 1024, 512, 256, 128 and 64 nodes and a single node output layer with sigmoid activation.</w:t>
      </w:r>
    </w:p>
    <w:p w14:paraId="0A2D44A1" w14:textId="77777777" w:rsidR="00F56ACD" w:rsidRPr="00D35E66" w:rsidRDefault="00F56ACD" w:rsidP="00F56ACD">
      <w:pPr>
        <w:rPr>
          <w:lang w:val="en-GB" w:eastAsia="en-GB"/>
        </w:rPr>
      </w:pPr>
    </w:p>
    <w:p w14:paraId="05AE7FCD" w14:textId="77777777" w:rsidR="00F56ACD" w:rsidRDefault="00F56ACD" w:rsidP="00F56ACD">
      <w:pPr>
        <w:rPr>
          <w:lang w:val="en-GB" w:eastAsia="en-GB"/>
        </w:rPr>
      </w:pPr>
      <w:r>
        <w:rPr>
          <w:lang w:val="en-GB" w:eastAsia="en-GB"/>
        </w:rPr>
        <w:t>Example output after 29000 epochs:</w:t>
      </w:r>
    </w:p>
    <w:p w14:paraId="12698E80" w14:textId="77777777" w:rsidR="00F56ACD" w:rsidRDefault="00F56ACD" w:rsidP="00F56ACD">
      <w:pPr>
        <w:rPr>
          <w:lang w:val="en-GB" w:eastAsia="en-GB"/>
        </w:rPr>
      </w:pPr>
      <w:r>
        <w:rPr>
          <w:noProof/>
        </w:rPr>
        <w:lastRenderedPageBreak/>
        <w:drawing>
          <wp:inline distT="0" distB="0" distL="0" distR="0" wp14:anchorId="768C92B9" wp14:editId="09E5B554">
            <wp:extent cx="5400040" cy="3599815"/>
            <wp:effectExtent l="0" t="0" r="0" b="635"/>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400040" cy="3599815"/>
                    </a:xfrm>
                    <a:prstGeom prst="rect">
                      <a:avLst/>
                    </a:prstGeom>
                    <a:noFill/>
                    <a:ln>
                      <a:noFill/>
                    </a:ln>
                  </pic:spPr>
                </pic:pic>
              </a:graphicData>
            </a:graphic>
          </wp:inline>
        </w:drawing>
      </w:r>
    </w:p>
    <w:p w14:paraId="1ABB8955" w14:textId="77777777" w:rsidR="00B329BF" w:rsidRPr="00546EC0" w:rsidRDefault="00B329BF" w:rsidP="00B329BF">
      <w:pPr>
        <w:rPr>
          <w:lang w:val="en-US"/>
        </w:rPr>
      </w:pPr>
    </w:p>
    <w:p w14:paraId="51AB0853" w14:textId="1A96A041" w:rsidR="00E478C5" w:rsidRDefault="00E478C5">
      <w:pPr>
        <w:spacing w:after="160" w:line="259" w:lineRule="auto"/>
      </w:pPr>
      <w:r>
        <w:br w:type="page"/>
      </w:r>
    </w:p>
    <w:p w14:paraId="1F8E937D" w14:textId="25D536D8" w:rsidR="00843286" w:rsidRPr="00E478C5" w:rsidRDefault="00E478C5" w:rsidP="00E478C5">
      <w:pPr>
        <w:pStyle w:val="AppendixHeading1"/>
      </w:pPr>
      <w:r>
        <w:lastRenderedPageBreak/>
        <w:t xml:space="preserve">Appendix i: </w:t>
      </w:r>
      <w:bookmarkStart w:id="57" w:name="_Toc19289051"/>
      <w:r w:rsidRPr="00E478C5">
        <w:t>Standard Model Vertices</w:t>
      </w:r>
      <w:bookmarkEnd w:id="57"/>
    </w:p>
    <w:p w14:paraId="2A1D5902" w14:textId="42EC76D8" w:rsidR="00E478C5" w:rsidRDefault="00E478C5" w:rsidP="00E478C5">
      <w:pPr>
        <w:rPr>
          <w:lang w:val="en-US" w:eastAsia="en-GB"/>
        </w:rPr>
      </w:pPr>
    </w:p>
    <w:p w14:paraId="63C4D2AC" w14:textId="77777777" w:rsidR="00E478C5" w:rsidRPr="00E478C5" w:rsidRDefault="00E478C5" w:rsidP="00E478C5">
      <w:pPr>
        <w:rPr>
          <w:bCs/>
          <w:lang w:val="en-GB" w:eastAsia="en-GB"/>
        </w:rPr>
      </w:pPr>
    </w:p>
    <w:p w14:paraId="10D2FE1C" w14:textId="7201D6E7" w:rsidR="00E478C5" w:rsidRPr="00E478C5" w:rsidRDefault="00E478C5" w:rsidP="00E478C5">
      <w:pPr>
        <w:rPr>
          <w:bCs/>
          <w:lang w:val="en-GB" w:eastAsia="en-GB"/>
        </w:rPr>
      </w:pPr>
      <w:r w:rsidRPr="00E478C5">
        <w:rPr>
          <w:bCs/>
          <w:lang w:val="en-GB" w:eastAsia="en-GB"/>
        </w:rPr>
        <w:t xml:space="preserve">The properties of the bosons in the associated quantum field theory for the various forces of the Standard Model (i.e. QCD for the strong force, EWT (QED for the electromagnetic force and for the weak force), along with their coupling with the spin-half fermions, are illustrated by three-point interaction vertices of a gauge boson with an incoming and outgoing fermion. Each of these interactions also has an associated coupling strength </w:t>
      </w:r>
      <m:oMath>
        <m:r>
          <w:rPr>
            <w:rFonts w:ascii="Cambria Math" w:hAnsi="Cambria Math"/>
            <w:lang w:val="en-GB" w:eastAsia="en-GB"/>
          </w:rPr>
          <m:t>g</m:t>
        </m:r>
      </m:oMath>
      <w:r w:rsidRPr="00E478C5">
        <w:rPr>
          <w:bCs/>
          <w:lang w:val="en-GB" w:eastAsia="en-GB"/>
        </w:rPr>
        <w:t xml:space="preserve"> </w:t>
      </w:r>
      <w:sdt>
        <w:sdtPr>
          <w:rPr>
            <w:bCs/>
            <w:lang w:val="en-GB" w:eastAsia="en-GB"/>
          </w:rPr>
          <w:id w:val="883138298"/>
          <w:citation/>
        </w:sdtPr>
        <w:sdtEndPr/>
        <w:sdtContent>
          <w:r w:rsidRPr="00E478C5">
            <w:rPr>
              <w:bCs/>
              <w:lang w:val="en-GB" w:eastAsia="en-GB"/>
            </w:rPr>
            <w:fldChar w:fldCharType="begin"/>
          </w:r>
          <w:r w:rsidRPr="00E478C5">
            <w:rPr>
              <w:bCs/>
              <w:lang w:val="en-US" w:eastAsia="en-GB"/>
            </w:rPr>
            <w:instrText xml:space="preserve"> CITATION Tho13 \l 1033 </w:instrText>
          </w:r>
          <w:r w:rsidRPr="00E478C5">
            <w:rPr>
              <w:bCs/>
              <w:lang w:val="en-GB" w:eastAsia="en-GB"/>
            </w:rPr>
            <w:fldChar w:fldCharType="separate"/>
          </w:r>
          <w:r w:rsidRPr="00E478C5">
            <w:rPr>
              <w:bCs/>
              <w:lang w:val="en-US" w:eastAsia="en-GB"/>
            </w:rPr>
            <w:t>[1]</w:t>
          </w:r>
          <w:r w:rsidRPr="00E478C5">
            <w:rPr>
              <w:lang w:val="en-US" w:eastAsia="en-GB"/>
            </w:rPr>
            <w:fldChar w:fldCharType="end"/>
          </w:r>
        </w:sdtContent>
      </w:sdt>
      <w:r w:rsidRPr="00E478C5">
        <w:rPr>
          <w:bCs/>
          <w:lang w:val="en-GB" w:eastAsia="en-GB"/>
        </w:rPr>
        <w:t>.</w:t>
      </w:r>
    </w:p>
    <w:p w14:paraId="096B21B0" w14:textId="77777777" w:rsidR="00E478C5" w:rsidRPr="00E478C5" w:rsidRDefault="00E478C5" w:rsidP="00E478C5">
      <w:pPr>
        <w:rPr>
          <w:bCs/>
          <w:lang w:val="en-GB" w:eastAsia="en-GB"/>
        </w:rPr>
      </w:pPr>
    </w:p>
    <w:p w14:paraId="6DF8022D" w14:textId="77777777" w:rsidR="00E478C5" w:rsidRPr="00E478C5" w:rsidRDefault="00E478C5" w:rsidP="00E478C5">
      <w:pPr>
        <w:rPr>
          <w:bCs/>
          <w:lang w:val="en-GB" w:eastAsia="en-GB"/>
        </w:rPr>
      </w:pPr>
      <w:r w:rsidRPr="00E478C5">
        <w:rPr>
          <w:bCs/>
          <w:lang w:val="en-GB" w:eastAsia="en-GB"/>
        </w:rPr>
        <w:t xml:space="preserve">A particle will only couple with the force-carrying boson if it carries the interaction’s charge, for instance quarks are the only particles that carry colour charge and are therefore the only particles that can participate in the strong interaction with a gluon; similarly, only charged particles can interact with photons; but since all 12 of the fundamental fermions listed in </w:t>
      </w:r>
      <w:r w:rsidRPr="00E478C5">
        <w:rPr>
          <w:bCs/>
          <w:lang w:val="en-GB" w:eastAsia="en-GB"/>
        </w:rPr>
        <w:fldChar w:fldCharType="begin"/>
      </w:r>
      <w:r w:rsidRPr="00E478C5">
        <w:rPr>
          <w:bCs/>
          <w:lang w:val="en-GB" w:eastAsia="en-GB"/>
        </w:rPr>
        <w:instrText xml:space="preserve"> REF _Ref2454688 \h  \* MERGEFORMAT </w:instrText>
      </w:r>
      <w:r w:rsidRPr="00E478C5">
        <w:rPr>
          <w:bCs/>
          <w:lang w:val="en-GB" w:eastAsia="en-GB"/>
        </w:rPr>
      </w:r>
      <w:r w:rsidRPr="00E478C5">
        <w:rPr>
          <w:bCs/>
          <w:lang w:val="en-GB" w:eastAsia="en-GB"/>
        </w:rPr>
        <w:fldChar w:fldCharType="separate"/>
      </w:r>
      <w:r w:rsidRPr="00E478C5">
        <w:rPr>
          <w:bCs/>
          <w:lang w:val="en-GB" w:eastAsia="en-GB"/>
        </w:rPr>
        <w:t>Table 1</w:t>
      </w:r>
      <w:r w:rsidRPr="00E478C5">
        <w:rPr>
          <w:lang w:val="en-US" w:eastAsia="en-GB"/>
        </w:rPr>
        <w:fldChar w:fldCharType="end"/>
      </w:r>
      <w:r w:rsidRPr="00E478C5">
        <w:rPr>
          <w:bCs/>
          <w:lang w:val="en-GB" w:eastAsia="en-GB"/>
        </w:rPr>
        <w:t xml:space="preserve"> carry the weak isospin charge involved in the weak interaction, they all participate in this interaction </w:t>
      </w:r>
      <w:sdt>
        <w:sdtPr>
          <w:rPr>
            <w:bCs/>
            <w:lang w:val="en-GB" w:eastAsia="en-GB"/>
          </w:rPr>
          <w:id w:val="97445728"/>
          <w:citation/>
        </w:sdtPr>
        <w:sdtEndPr/>
        <w:sdtContent>
          <w:r w:rsidRPr="00E478C5">
            <w:rPr>
              <w:bCs/>
              <w:lang w:val="en-GB" w:eastAsia="en-GB"/>
            </w:rPr>
            <w:fldChar w:fldCharType="begin"/>
          </w:r>
          <w:r w:rsidRPr="00E478C5">
            <w:rPr>
              <w:bCs/>
              <w:lang w:val="en-US" w:eastAsia="en-GB"/>
            </w:rPr>
            <w:instrText xml:space="preserve"> CITATION Tho13 \l 1033 </w:instrText>
          </w:r>
          <w:r w:rsidRPr="00E478C5">
            <w:rPr>
              <w:bCs/>
              <w:lang w:val="en-GB" w:eastAsia="en-GB"/>
            </w:rPr>
            <w:fldChar w:fldCharType="separate"/>
          </w:r>
          <w:r w:rsidRPr="00E478C5">
            <w:rPr>
              <w:bCs/>
              <w:lang w:val="en-US" w:eastAsia="en-GB"/>
            </w:rPr>
            <w:t>[1]</w:t>
          </w:r>
          <w:r w:rsidRPr="00E478C5">
            <w:rPr>
              <w:lang w:val="en-US" w:eastAsia="en-GB"/>
            </w:rPr>
            <w:fldChar w:fldCharType="end"/>
          </w:r>
        </w:sdtContent>
      </w:sdt>
      <w:r w:rsidRPr="00E478C5">
        <w:rPr>
          <w:bCs/>
          <w:lang w:val="en-GB" w:eastAsia="en-GB"/>
        </w:rPr>
        <w:t>.</w:t>
      </w:r>
    </w:p>
    <w:p w14:paraId="5E785CC0" w14:textId="77777777" w:rsidR="00E478C5" w:rsidRPr="00E478C5" w:rsidRDefault="00E478C5" w:rsidP="00E478C5">
      <w:pPr>
        <w:rPr>
          <w:bCs/>
          <w:lang w:val="en-GB" w:eastAsia="en-GB"/>
        </w:rPr>
      </w:pPr>
    </w:p>
    <w:p w14:paraId="4A8B1AE0" w14:textId="4D3E1272" w:rsidR="00E478C5" w:rsidRPr="00E478C5" w:rsidRDefault="00E478C5" w:rsidP="00E478C5">
      <w:pPr>
        <w:rPr>
          <w:bCs/>
          <w:lang w:val="en-GB" w:eastAsia="en-GB"/>
        </w:rPr>
      </w:pPr>
      <w:r w:rsidRPr="00E478C5">
        <w:rPr>
          <w:bCs/>
          <w:lang w:val="en-GB" w:eastAsia="en-GB"/>
        </w:rPr>
        <w:t xml:space="preserve">The weak charged-current interaction differs from the other forces in that it is involved in the coupling of different flavour fermions. The </w:t>
      </w:r>
      <m:oMath>
        <m:sSup>
          <m:sSupPr>
            <m:ctrlPr>
              <w:rPr>
                <w:rFonts w:ascii="Cambria Math" w:hAnsi="Cambria Math"/>
                <w:bCs/>
                <w:lang w:val="en-GB" w:eastAsia="en-GB"/>
              </w:rPr>
            </m:ctrlPr>
          </m:sSupPr>
          <m:e>
            <m:r>
              <w:rPr>
                <w:rFonts w:ascii="Cambria Math" w:hAnsi="Cambria Math"/>
                <w:lang w:val="en-GB" w:eastAsia="en-GB"/>
              </w:rPr>
              <m:t>W</m:t>
            </m:r>
          </m:e>
          <m:sup>
            <m:r>
              <m:rPr>
                <m:sty m:val="p"/>
              </m:rPr>
              <w:rPr>
                <w:rFonts w:ascii="Cambria Math" w:hAnsi="Cambria Math"/>
                <w:lang w:val="en-GB" w:eastAsia="en-GB"/>
              </w:rPr>
              <m:t>+</m:t>
            </m:r>
          </m:sup>
        </m:sSup>
        <m:r>
          <m:rPr>
            <m:sty m:val="p"/>
          </m:rPr>
          <w:rPr>
            <w:rFonts w:ascii="Cambria Math" w:hAnsi="Cambria Math"/>
            <w:lang w:val="en-GB" w:eastAsia="en-GB"/>
          </w:rPr>
          <m:t xml:space="preserve"> </m:t>
        </m:r>
        <m:r>
          <w:rPr>
            <w:rFonts w:ascii="Cambria Math" w:hAnsi="Cambria Math"/>
            <w:lang w:val="en-GB" w:eastAsia="en-GB"/>
          </w:rPr>
          <m:t>and</m:t>
        </m:r>
        <m:r>
          <m:rPr>
            <m:sty m:val="p"/>
          </m:rPr>
          <w:rPr>
            <w:rFonts w:ascii="Cambria Math" w:hAnsi="Cambria Math"/>
            <w:lang w:val="en-GB" w:eastAsia="en-GB"/>
          </w:rPr>
          <m:t xml:space="preserve"> </m:t>
        </m:r>
        <m:sSup>
          <m:sSupPr>
            <m:ctrlPr>
              <w:rPr>
                <w:rFonts w:ascii="Cambria Math" w:hAnsi="Cambria Math"/>
                <w:bCs/>
                <w:lang w:val="en-GB" w:eastAsia="en-GB"/>
              </w:rPr>
            </m:ctrlPr>
          </m:sSupPr>
          <m:e>
            <m:r>
              <w:rPr>
                <w:rFonts w:ascii="Cambria Math" w:hAnsi="Cambria Math"/>
                <w:lang w:val="en-GB" w:eastAsia="en-GB"/>
              </w:rPr>
              <m:t>W</m:t>
            </m:r>
          </m:e>
          <m:sup>
            <m:r>
              <m:rPr>
                <m:sty m:val="p"/>
              </m:rPr>
              <w:rPr>
                <w:rFonts w:ascii="Cambria Math" w:hAnsi="Cambria Math"/>
                <w:lang w:val="en-GB" w:eastAsia="en-GB"/>
              </w:rPr>
              <m:t>-</m:t>
            </m:r>
          </m:sup>
        </m:sSup>
      </m:oMath>
      <w:r w:rsidRPr="00E478C5">
        <w:rPr>
          <w:bCs/>
          <w:lang w:val="en-GB" w:eastAsia="en-GB"/>
        </w:rPr>
        <w:t xml:space="preserve"> bosons carry charges +e and </w:t>
      </w:r>
      <w:r w:rsidRPr="00E478C5">
        <w:rPr>
          <w:bCs/>
          <w:lang w:val="en-GB" w:eastAsia="en-GB"/>
        </w:rPr>
        <w:sym w:font="Symbol" w:char="F02D"/>
      </w:r>
      <w:r w:rsidRPr="00E478C5">
        <w:rPr>
          <w:bCs/>
          <w:lang w:val="en-GB" w:eastAsia="en-GB"/>
        </w:rPr>
        <w:t xml:space="preserve">e respectively, so in order for electric charge to be conserved, this interaction can only occur between pairs of fermions that differ by one unit of electric charge </w:t>
      </w:r>
      <w:sdt>
        <w:sdtPr>
          <w:rPr>
            <w:bCs/>
            <w:lang w:val="en-GB" w:eastAsia="en-GB"/>
          </w:rPr>
          <w:id w:val="-561721738"/>
          <w:citation/>
        </w:sdtPr>
        <w:sdtEndPr/>
        <w:sdtContent>
          <w:r w:rsidRPr="00E478C5">
            <w:rPr>
              <w:bCs/>
              <w:lang w:val="en-GB" w:eastAsia="en-GB"/>
            </w:rPr>
            <w:fldChar w:fldCharType="begin"/>
          </w:r>
          <w:r w:rsidRPr="00E478C5">
            <w:rPr>
              <w:bCs/>
              <w:lang w:val="en-US" w:eastAsia="en-GB"/>
            </w:rPr>
            <w:instrText xml:space="preserve"> CITATION Tho13 \l 1033 </w:instrText>
          </w:r>
          <w:r w:rsidRPr="00E478C5">
            <w:rPr>
              <w:bCs/>
              <w:lang w:val="en-GB" w:eastAsia="en-GB"/>
            </w:rPr>
            <w:fldChar w:fldCharType="separate"/>
          </w:r>
          <w:r w:rsidRPr="00E478C5">
            <w:rPr>
              <w:bCs/>
              <w:lang w:val="en-US" w:eastAsia="en-GB"/>
            </w:rPr>
            <w:t>[1]</w:t>
          </w:r>
          <w:r w:rsidRPr="00E478C5">
            <w:rPr>
              <w:lang w:val="en-US" w:eastAsia="en-GB"/>
            </w:rPr>
            <w:fldChar w:fldCharType="end"/>
          </w:r>
        </w:sdtContent>
      </w:sdt>
      <w:r w:rsidRPr="00E478C5">
        <w:rPr>
          <w:bCs/>
          <w:lang w:val="en-GB" w:eastAsia="en-GB"/>
        </w:rPr>
        <w:t>.</w:t>
      </w:r>
    </w:p>
    <w:p w14:paraId="5592D725" w14:textId="77777777" w:rsidR="00E478C5" w:rsidRPr="00E478C5" w:rsidRDefault="00E478C5" w:rsidP="00E478C5">
      <w:pPr>
        <w:rPr>
          <w:bCs/>
          <w:lang w:val="en-GB" w:eastAsia="en-GB"/>
        </w:rPr>
      </w:pPr>
    </w:p>
    <w:p w14:paraId="7D548320" w14:textId="77777777" w:rsidR="00E478C5" w:rsidRPr="00E478C5" w:rsidRDefault="00E478C5" w:rsidP="00E478C5">
      <w:pPr>
        <w:rPr>
          <w:bCs/>
          <w:lang w:val="en-GB" w:eastAsia="en-GB"/>
        </w:rPr>
      </w:pPr>
      <w:r w:rsidRPr="00E478C5">
        <w:rPr>
          <w:bCs/>
          <w:lang w:val="en-GB" w:eastAsia="en-GB"/>
        </w:rPr>
        <w:fldChar w:fldCharType="begin"/>
      </w:r>
      <w:r w:rsidRPr="00E478C5">
        <w:rPr>
          <w:bCs/>
          <w:lang w:val="en-GB" w:eastAsia="en-GB"/>
        </w:rPr>
        <w:instrText xml:space="preserve"> REF _Ref14416563 \h  \* MERGEFORMAT </w:instrText>
      </w:r>
      <w:r w:rsidRPr="00E478C5">
        <w:rPr>
          <w:bCs/>
          <w:lang w:val="en-GB" w:eastAsia="en-GB"/>
        </w:rPr>
      </w:r>
      <w:r w:rsidRPr="00E478C5">
        <w:rPr>
          <w:bCs/>
          <w:lang w:val="en-GB" w:eastAsia="en-GB"/>
        </w:rPr>
        <w:fldChar w:fldCharType="separate"/>
      </w:r>
      <w:r w:rsidRPr="00E478C5">
        <w:rPr>
          <w:bCs/>
          <w:lang w:val="en-GB" w:eastAsia="en-GB"/>
        </w:rPr>
        <w:t>Figure 1</w:t>
      </w:r>
      <w:r w:rsidRPr="00E478C5">
        <w:rPr>
          <w:lang w:val="en-US" w:eastAsia="en-GB"/>
        </w:rPr>
        <w:fldChar w:fldCharType="end"/>
      </w:r>
      <w:r w:rsidRPr="00E478C5">
        <w:rPr>
          <w:bCs/>
          <w:lang w:val="en-GB" w:eastAsia="en-GB"/>
        </w:rPr>
        <w:t xml:space="preserve"> shows the main Standard model interaction vertices in the form of Feynman diagrams.</w:t>
      </w:r>
    </w:p>
    <w:p w14:paraId="2E3756EA" w14:textId="77777777" w:rsidR="00E478C5" w:rsidRPr="00E478C5" w:rsidRDefault="00E478C5" w:rsidP="00E478C5">
      <w:pPr>
        <w:rPr>
          <w:bCs/>
          <w:lang w:val="en-GB" w:eastAsia="en-GB"/>
        </w:rPr>
      </w:pPr>
    </w:p>
    <w:p w14:paraId="1C0E2541" w14:textId="77777777" w:rsidR="00E478C5" w:rsidRPr="00E478C5" w:rsidRDefault="00E478C5" w:rsidP="00E478C5">
      <w:pPr>
        <w:rPr>
          <w:bCs/>
          <w:lang w:val="en-GB" w:eastAsia="en-GB"/>
        </w:rPr>
      </w:pPr>
      <w:r w:rsidRPr="00E478C5">
        <w:rPr>
          <w:bCs/>
          <w:noProof/>
          <w:lang w:val="en-GB" w:eastAsia="en-GB"/>
        </w:rPr>
        <w:drawing>
          <wp:inline distT="0" distB="0" distL="0" distR="0" wp14:anchorId="5ACDF980" wp14:editId="2AE9861B">
            <wp:extent cx="3314100" cy="3394028"/>
            <wp:effectExtent l="0" t="0" r="635" b="0"/>
            <wp:docPr id="82" name="Picture 2" descr="Standard_Model_Feynman_Diagram_Verti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tandard_Model_Feynman_Diagram_Vertices"/>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3324670" cy="3404853"/>
                    </a:xfrm>
                    <a:prstGeom prst="rect">
                      <a:avLst/>
                    </a:prstGeom>
                    <a:noFill/>
                    <a:ln>
                      <a:noFill/>
                    </a:ln>
                  </pic:spPr>
                </pic:pic>
              </a:graphicData>
            </a:graphic>
          </wp:inline>
        </w:drawing>
      </w:r>
    </w:p>
    <w:p w14:paraId="65B7E4B6" w14:textId="77777777" w:rsidR="00E478C5" w:rsidRPr="00E478C5" w:rsidRDefault="00E478C5" w:rsidP="00E478C5">
      <w:pPr>
        <w:rPr>
          <w:b/>
          <w:lang w:val="en-GB" w:eastAsia="en-GB"/>
        </w:rPr>
      </w:pPr>
      <w:bookmarkStart w:id="58" w:name="_Ref14416563"/>
      <w:bookmarkStart w:id="59" w:name="_Toc19289141"/>
      <w:r w:rsidRPr="00E478C5">
        <w:rPr>
          <w:b/>
          <w:lang w:val="en-GB" w:eastAsia="en-GB"/>
        </w:rPr>
        <w:t xml:space="preserve">Figure </w:t>
      </w:r>
      <w:r w:rsidRPr="00E478C5">
        <w:rPr>
          <w:b/>
          <w:lang w:val="en-GB" w:eastAsia="en-GB"/>
        </w:rPr>
        <w:fldChar w:fldCharType="begin"/>
      </w:r>
      <w:r w:rsidRPr="00E478C5">
        <w:rPr>
          <w:b/>
          <w:lang w:val="en-GB" w:eastAsia="en-GB"/>
        </w:rPr>
        <w:instrText xml:space="preserve"> SEQ Figure \* ARABIC </w:instrText>
      </w:r>
      <w:r w:rsidRPr="00E478C5">
        <w:rPr>
          <w:b/>
          <w:lang w:val="en-GB" w:eastAsia="en-GB"/>
        </w:rPr>
        <w:fldChar w:fldCharType="separate"/>
      </w:r>
      <w:r w:rsidRPr="00E478C5">
        <w:rPr>
          <w:b/>
          <w:lang w:val="en-GB" w:eastAsia="en-GB"/>
        </w:rPr>
        <w:t>1</w:t>
      </w:r>
      <w:r w:rsidRPr="00E478C5">
        <w:rPr>
          <w:lang w:val="en-US" w:eastAsia="en-GB"/>
        </w:rPr>
        <w:fldChar w:fldCharType="end"/>
      </w:r>
      <w:bookmarkEnd w:id="58"/>
      <w:r w:rsidRPr="00E478C5">
        <w:rPr>
          <w:b/>
          <w:lang w:val="en-GB" w:eastAsia="en-GB"/>
        </w:rPr>
        <w:t xml:space="preserve">: Standard model interaction vertices </w:t>
      </w:r>
      <w:sdt>
        <w:sdtPr>
          <w:rPr>
            <w:b/>
            <w:lang w:val="en-GB" w:eastAsia="en-GB"/>
          </w:rPr>
          <w:id w:val="-442849522"/>
          <w:citation/>
        </w:sdtPr>
        <w:sdtEndPr/>
        <w:sdtContent>
          <w:r w:rsidRPr="00E478C5">
            <w:rPr>
              <w:b/>
              <w:lang w:val="en-GB" w:eastAsia="en-GB"/>
            </w:rPr>
            <w:fldChar w:fldCharType="begin"/>
          </w:r>
          <w:r w:rsidRPr="00E478C5">
            <w:rPr>
              <w:b/>
              <w:lang w:val="en-US" w:eastAsia="en-GB"/>
            </w:rPr>
            <w:instrText xml:space="preserve"> CITATION Wik19 \l 1033 </w:instrText>
          </w:r>
          <w:r w:rsidRPr="00E478C5">
            <w:rPr>
              <w:b/>
              <w:lang w:val="en-GB" w:eastAsia="en-GB"/>
            </w:rPr>
            <w:fldChar w:fldCharType="separate"/>
          </w:r>
          <w:r w:rsidRPr="00E478C5">
            <w:rPr>
              <w:b/>
              <w:lang w:val="en-US" w:eastAsia="en-GB"/>
            </w:rPr>
            <w:t>[2]</w:t>
          </w:r>
          <w:r w:rsidRPr="00E478C5">
            <w:rPr>
              <w:lang w:val="en-US" w:eastAsia="en-GB"/>
            </w:rPr>
            <w:fldChar w:fldCharType="end"/>
          </w:r>
        </w:sdtContent>
      </w:sdt>
      <w:bookmarkEnd w:id="59"/>
    </w:p>
    <w:p w14:paraId="04982380" w14:textId="17E3B19D" w:rsidR="00A02CED" w:rsidRDefault="00A02CED">
      <w:pPr>
        <w:spacing w:after="160" w:line="259" w:lineRule="auto"/>
        <w:rPr>
          <w:lang w:val="en-US" w:eastAsia="en-GB"/>
        </w:rPr>
      </w:pPr>
      <w:r>
        <w:rPr>
          <w:lang w:val="en-US" w:eastAsia="en-GB"/>
        </w:rPr>
        <w:br w:type="page"/>
      </w:r>
    </w:p>
    <w:p w14:paraId="15219EBE" w14:textId="3DACBE91" w:rsidR="00E478C5" w:rsidRDefault="00A02CED" w:rsidP="00A02CED">
      <w:pPr>
        <w:pStyle w:val="AppendixHeading1"/>
      </w:pPr>
      <w:r>
        <w:lastRenderedPageBreak/>
        <w:t>Appendix J</w:t>
      </w:r>
      <w:r w:rsidR="001D2275">
        <w:t>: Data Center</w:t>
      </w:r>
    </w:p>
    <w:p w14:paraId="150C7C0C" w14:textId="3FC8A4C2" w:rsidR="00865EC3" w:rsidRDefault="00A02CED" w:rsidP="00A02CED">
      <w:r>
        <w:t>CERN has</w:t>
      </w:r>
      <w:r w:rsidRPr="005B72BD">
        <w:t xml:space="preserve"> a data centre with over 174,000 processor cores, 150,000 Terabytes (TB) of Disk space and over 1,000 TB of random access memory (RAM) </w:t>
      </w:r>
      <w:sdt>
        <w:sdtPr>
          <w:id w:val="-1149444436"/>
          <w:citation/>
        </w:sdtPr>
        <w:sdtEndPr/>
        <w:sdtContent>
          <w:r w:rsidRPr="005B72BD">
            <w:fldChar w:fldCharType="begin"/>
          </w:r>
          <w:r w:rsidRPr="005B72BD">
            <w:rPr>
              <w:lang w:val="en-US"/>
            </w:rPr>
            <w:instrText xml:space="preserve"> CITATION CER194 \l 1033 </w:instrText>
          </w:r>
          <w:r w:rsidRPr="005B72BD">
            <w:fldChar w:fldCharType="separate"/>
          </w:r>
          <w:r w:rsidRPr="00B03FBC">
            <w:rPr>
              <w:noProof/>
              <w:lang w:val="en-US"/>
            </w:rPr>
            <w:t>[14]</w:t>
          </w:r>
          <w:r w:rsidRPr="005B72BD">
            <w:fldChar w:fldCharType="end"/>
          </w:r>
        </w:sdtContent>
      </w:sdt>
      <w:r w:rsidRPr="005B72BD">
        <w:t>; this main datacentre is connected both to its extension in Budapest, Hungary and the multi-tier Worldwide LHC Computing Grid (WLCG), all of which operates at a data transfer rate of around 10 Gigabytes/second (GiB/s).</w:t>
      </w:r>
    </w:p>
    <w:p w14:paraId="0F657A06" w14:textId="77777777" w:rsidR="00865EC3" w:rsidRDefault="00865EC3">
      <w:pPr>
        <w:spacing w:after="160" w:line="259" w:lineRule="auto"/>
      </w:pPr>
      <w:r>
        <w:br w:type="page"/>
      </w:r>
    </w:p>
    <w:p w14:paraId="06CDD6F2" w14:textId="19FFAC48" w:rsidR="00865EC3" w:rsidRDefault="00865EC3" w:rsidP="00865EC3">
      <w:r>
        <w:lastRenderedPageBreak/>
        <w:t>This is wrong:</w:t>
      </w:r>
    </w:p>
    <w:p w14:paraId="3795413C" w14:textId="77777777" w:rsidR="00865EC3" w:rsidRDefault="00865EC3" w:rsidP="00865EC3"/>
    <w:p w14:paraId="4306FFF6" w14:textId="21BBAAD4" w:rsidR="00865EC3" w:rsidRPr="005B72BD" w:rsidRDefault="00865EC3" w:rsidP="00865EC3">
      <w:r w:rsidRPr="005B72BD">
        <w:t>To calculate the centre-of-mass energy at collision-time, we do:</w:t>
      </w:r>
    </w:p>
    <w:p w14:paraId="7E965AA7" w14:textId="77777777" w:rsidR="00865EC3" w:rsidRPr="005B72BD" w:rsidRDefault="00865EC3" w:rsidP="00865EC3"/>
    <w:p w14:paraId="6920B426" w14:textId="77777777" w:rsidR="00865EC3" w:rsidRPr="005B72BD" w:rsidRDefault="00606B04" w:rsidP="00865EC3">
      <w:pPr>
        <w:rPr>
          <w:rFonts w:asciiTheme="majorHAnsi" w:hAnsiTheme="majorHAnsi"/>
        </w:rPr>
      </w:pPr>
      <m:oMath>
        <m:sSub>
          <m:sSubPr>
            <m:ctrlPr>
              <w:rPr>
                <w:rFonts w:ascii="Cambria Math" w:hAnsi="Cambria Math"/>
              </w:rPr>
            </m:ctrlPr>
          </m:sSubPr>
          <m:e>
            <m:r>
              <w:rPr>
                <w:rFonts w:ascii="Cambria Math" w:hAnsi="Cambria Math"/>
              </w:rPr>
              <m:t>E</m:t>
            </m:r>
          </m:e>
          <m:sub>
            <m:r>
              <w:rPr>
                <w:rFonts w:ascii="Cambria Math" w:hAnsi="Cambria Math"/>
              </w:rPr>
              <m:t>MC</m:t>
            </m:r>
          </m:sub>
        </m:sSub>
        <m:r>
          <m:rPr>
            <m:sty m:val="p"/>
          </m:rPr>
          <w:rPr>
            <w:rFonts w:ascii="Cambria Math" w:hAnsi="Cambria Math"/>
          </w:rPr>
          <m:t xml:space="preserve">= </m:t>
        </m:r>
        <m:rad>
          <m:radPr>
            <m:degHide m:val="1"/>
            <m:ctrlPr>
              <w:rPr>
                <w:rFonts w:ascii="Cambria Math" w:hAnsi="Cambria Math"/>
              </w:rPr>
            </m:ctrlPr>
          </m:radPr>
          <m:deg/>
          <m:e>
            <m:r>
              <w:rPr>
                <w:rFonts w:ascii="Cambria Math" w:hAnsi="Cambria Math"/>
              </w:rPr>
              <m:t>s</m:t>
            </m:r>
          </m:e>
        </m:rad>
        <m:r>
          <m:rPr>
            <m:sty m:val="p"/>
          </m:rPr>
          <w:rPr>
            <w:rFonts w:ascii="Cambria Math" w:hAnsi="Cambria Math"/>
          </w:rPr>
          <m:t xml:space="preserve">= </m:t>
        </m:r>
        <m:rad>
          <m:radPr>
            <m:degHide m:val="1"/>
            <m:ctrlPr>
              <w:rPr>
                <w:rFonts w:ascii="Cambria Math" w:hAnsi="Cambria Math"/>
              </w:rPr>
            </m:ctrlPr>
          </m:radPr>
          <m:deg/>
          <m:e>
            <m:sSup>
              <m:sSupPr>
                <m:ctrlPr>
                  <w:rPr>
                    <w:rFonts w:ascii="Cambria Math" w:hAnsi="Cambria Math"/>
                  </w:rPr>
                </m:ctrlPr>
              </m:sSupPr>
              <m:e>
                <m:d>
                  <m:dPr>
                    <m:ctrlPr>
                      <w:rPr>
                        <w:rFonts w:ascii="Cambria Math" w:hAnsi="Cambria Math"/>
                      </w:rPr>
                    </m:ctrlPr>
                  </m:dPr>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m:rPr>
                            <m:sty m:val="p"/>
                          </m:rPr>
                          <w:rPr>
                            <w:rFonts w:ascii="Cambria Math" w:hAnsi="Cambria Math"/>
                          </w:rPr>
                          <m:t>2</m:t>
                        </m:r>
                      </m:sup>
                      <m:e>
                        <m:sSub>
                          <m:sSubPr>
                            <m:ctrlPr>
                              <w:rPr>
                                <w:rFonts w:ascii="Cambria Math" w:hAnsi="Cambria Math"/>
                              </w:rPr>
                            </m:ctrlPr>
                          </m:sSubPr>
                          <m:e>
                            <m:r>
                              <w:rPr>
                                <w:rFonts w:ascii="Cambria Math" w:hAnsi="Cambria Math"/>
                              </w:rPr>
                              <m:t>E</m:t>
                            </m:r>
                          </m:e>
                          <m:sub>
                            <m:r>
                              <w:rPr>
                                <w:rFonts w:ascii="Cambria Math" w:hAnsi="Cambria Math"/>
                              </w:rPr>
                              <m:t>i</m:t>
                            </m:r>
                          </m:sub>
                        </m:sSub>
                      </m:e>
                    </m:nary>
                  </m:e>
                </m:d>
              </m:e>
              <m:sup>
                <m:r>
                  <m:rPr>
                    <m:sty m:val="p"/>
                  </m:rPr>
                  <w:rPr>
                    <w:rFonts w:ascii="Cambria Math" w:hAnsi="Cambria Math"/>
                  </w:rPr>
                  <m:t>2</m:t>
                </m:r>
              </m:sup>
            </m:sSup>
            <m:r>
              <m:rPr>
                <m:sty m:val="p"/>
              </m:rPr>
              <w:rPr>
                <w:rFonts w:ascii="Cambria Math" w:hAnsi="Cambria Math"/>
              </w:rPr>
              <m:t xml:space="preserve">- </m:t>
            </m:r>
            <m:sSup>
              <m:sSupPr>
                <m:ctrlPr>
                  <w:rPr>
                    <w:rFonts w:ascii="Cambria Math" w:hAnsi="Cambria Math"/>
                  </w:rPr>
                </m:ctrlPr>
              </m:sSupPr>
              <m:e>
                <m:d>
                  <m:dPr>
                    <m:ctrlPr>
                      <w:rPr>
                        <w:rFonts w:ascii="Cambria Math" w:hAnsi="Cambria Math"/>
                      </w:rPr>
                    </m:ctrlPr>
                  </m:dPr>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m:rPr>
                            <m:sty m:val="p"/>
                          </m:rPr>
                          <w:rPr>
                            <w:rFonts w:ascii="Cambria Math" w:hAnsi="Cambria Math"/>
                          </w:rPr>
                          <m:t>2</m:t>
                        </m:r>
                      </m:sup>
                      <m:e>
                        <m:sSub>
                          <m:sSubPr>
                            <m:ctrlPr>
                              <w:rPr>
                                <w:rFonts w:ascii="Cambria Math" w:hAnsi="Cambria Math"/>
                              </w:rPr>
                            </m:ctrlPr>
                          </m:sSubPr>
                          <m:e>
                            <m:r>
                              <m:rPr>
                                <m:sty m:val="bi"/>
                              </m:rPr>
                              <w:rPr>
                                <w:rFonts w:ascii="Cambria Math" w:hAnsi="Cambria Math"/>
                              </w:rPr>
                              <m:t>p</m:t>
                            </m:r>
                          </m:e>
                          <m:sub>
                            <m:r>
                              <w:rPr>
                                <w:rFonts w:ascii="Cambria Math" w:hAnsi="Cambria Math"/>
                              </w:rPr>
                              <m:t>i</m:t>
                            </m:r>
                          </m:sub>
                        </m:sSub>
                      </m:e>
                    </m:nary>
                  </m:e>
                </m:d>
              </m:e>
              <m:sup>
                <m:r>
                  <m:rPr>
                    <m:sty m:val="p"/>
                  </m:rPr>
                  <w:rPr>
                    <w:rFonts w:ascii="Cambria Math" w:hAnsi="Cambria Math"/>
                  </w:rPr>
                  <m:t>2</m:t>
                </m:r>
              </m:sup>
            </m:sSup>
          </m:e>
        </m:rad>
        <m:r>
          <m:rPr>
            <m:sty m:val="p"/>
          </m:rPr>
          <w:rPr>
            <w:rFonts w:ascii="Cambria Math" w:hAnsi="Cambria Math"/>
          </w:rPr>
          <m:t xml:space="preserve">= </m:t>
        </m:r>
        <m:rad>
          <m:radPr>
            <m:degHide m:val="1"/>
            <m:ctrlPr>
              <w:rPr>
                <w:rFonts w:ascii="Cambria Math" w:hAnsi="Cambria Math"/>
              </w:rPr>
            </m:ctrlPr>
          </m:radPr>
          <m:deg/>
          <m:e>
            <m:sSup>
              <m:sSupPr>
                <m:ctrlPr>
                  <w:rPr>
                    <w:rFonts w:ascii="Cambria Math" w:hAnsi="Cambria Math"/>
                  </w:rPr>
                </m:ctrlPr>
              </m:sSupPr>
              <m:e>
                <m:r>
                  <m:rPr>
                    <m:sty m:val="p"/>
                  </m:rPr>
                  <w:rPr>
                    <w:rFonts w:ascii="Cambria Math" w:hAnsi="Cambria Math"/>
                  </w:rPr>
                  <m:t>2</m:t>
                </m:r>
              </m:e>
              <m:sup>
                <m:r>
                  <m:rPr>
                    <m:sty m:val="p"/>
                  </m:rPr>
                  <w:rPr>
                    <w:rFonts w:ascii="Cambria Math" w:hAnsi="Cambria Math"/>
                  </w:rPr>
                  <m:t>2</m:t>
                </m:r>
              </m:sup>
            </m:sSup>
            <m:r>
              <m:rPr>
                <m:sty m:val="p"/>
              </m:rPr>
              <w:rPr>
                <w:rFonts w:ascii="Cambria Math" w:hAnsi="Cambria Math"/>
              </w:rPr>
              <m:t>-</m:t>
            </m:r>
            <m:sSup>
              <m:sSupPr>
                <m:ctrlPr>
                  <w:rPr>
                    <w:rFonts w:ascii="Cambria Math" w:hAnsi="Cambria Math"/>
                  </w:rPr>
                </m:ctrlPr>
              </m:sSupPr>
              <m:e>
                <m:r>
                  <m:rPr>
                    <m:sty m:val="p"/>
                  </m:rPr>
                  <w:rPr>
                    <w:rFonts w:ascii="Cambria Math" w:hAnsi="Cambria Math"/>
                  </w:rPr>
                  <m:t>6.5</m:t>
                </m:r>
              </m:e>
              <m:sup>
                <m:r>
                  <m:rPr>
                    <m:sty m:val="p"/>
                  </m:rPr>
                  <w:rPr>
                    <w:rFonts w:ascii="Cambria Math" w:hAnsi="Cambria Math"/>
                  </w:rPr>
                  <m:t>2</m:t>
                </m:r>
              </m:sup>
            </m:sSup>
          </m:e>
        </m:rad>
      </m:oMath>
      <w:r w:rsidR="00865EC3" w:rsidRPr="005B72BD">
        <w:rPr>
          <w:rFonts w:asciiTheme="majorHAnsi" w:hAnsiTheme="majorHAnsi"/>
        </w:rPr>
        <w:t xml:space="preserve"> = 13 TeV </w:t>
      </w:r>
      <w:sdt>
        <w:sdtPr>
          <w:rPr>
            <w:rFonts w:asciiTheme="majorHAnsi" w:hAnsiTheme="majorHAnsi"/>
          </w:rPr>
          <w:id w:val="2058818085"/>
          <w:citation/>
        </w:sdtPr>
        <w:sdtEndPr/>
        <w:sdtContent>
          <w:r w:rsidR="00865EC3" w:rsidRPr="005B72BD">
            <w:rPr>
              <w:rFonts w:asciiTheme="majorHAnsi" w:hAnsiTheme="majorHAnsi"/>
            </w:rPr>
            <w:fldChar w:fldCharType="begin"/>
          </w:r>
          <w:r w:rsidR="00865EC3" w:rsidRPr="005B72BD">
            <w:rPr>
              <w:rFonts w:asciiTheme="majorHAnsi" w:hAnsiTheme="majorHAnsi"/>
              <w:lang w:val="en-US"/>
            </w:rPr>
            <w:instrText xml:space="preserve"> CITATION Tho13 \l 1033 </w:instrText>
          </w:r>
          <w:r w:rsidR="00865EC3" w:rsidRPr="005B72BD">
            <w:rPr>
              <w:rFonts w:asciiTheme="majorHAnsi" w:hAnsiTheme="majorHAnsi"/>
            </w:rPr>
            <w:fldChar w:fldCharType="separate"/>
          </w:r>
          <w:r w:rsidR="00865EC3" w:rsidRPr="00B03FBC">
            <w:rPr>
              <w:rFonts w:asciiTheme="majorHAnsi" w:hAnsiTheme="majorHAnsi"/>
              <w:noProof/>
              <w:lang w:val="en-US"/>
            </w:rPr>
            <w:t>[1]</w:t>
          </w:r>
          <w:r w:rsidR="00865EC3" w:rsidRPr="005B72BD">
            <w:rPr>
              <w:rFonts w:asciiTheme="majorHAnsi" w:hAnsiTheme="majorHAnsi"/>
            </w:rPr>
            <w:fldChar w:fldCharType="end"/>
          </w:r>
        </w:sdtContent>
      </w:sdt>
    </w:p>
    <w:p w14:paraId="26ABFCD5" w14:textId="77777777" w:rsidR="00865EC3" w:rsidRPr="005B72BD" w:rsidRDefault="00865EC3" w:rsidP="00865EC3"/>
    <w:p w14:paraId="2F0F47DA" w14:textId="19EC2371" w:rsidR="002214EC" w:rsidRDefault="00865EC3" w:rsidP="00865EC3">
      <w:r w:rsidRPr="005B72BD">
        <w:t xml:space="preserve">This equation is derived from the relativistic relationship between energy and momentum, where the rest energy (invariant mass of a particle) is the familiar </w:t>
      </w:r>
      <m:oMath>
        <m:sSub>
          <m:sSubPr>
            <m:ctrlPr>
              <w:rPr>
                <w:rFonts w:ascii="Cambria Math" w:hAnsi="Cambria Math"/>
              </w:rPr>
            </m:ctrlPr>
          </m:sSubPr>
          <m:e>
            <m:r>
              <w:rPr>
                <w:rFonts w:ascii="Cambria Math" w:hAnsi="Cambria Math"/>
              </w:rPr>
              <m:t>E</m:t>
            </m:r>
          </m:e>
          <m:sub>
            <m:r>
              <m:rPr>
                <m:sty m:val="p"/>
              </m:rPr>
              <w:rPr>
                <w:rFonts w:ascii="Cambria Math" w:hAnsi="Cambria Math"/>
              </w:rPr>
              <m:t>0</m:t>
            </m:r>
          </m:sub>
        </m:sSub>
        <m:r>
          <m:rPr>
            <m:sty m:val="p"/>
          </m:rPr>
          <w:rPr>
            <w:rFonts w:ascii="Cambria Math" w:hAnsi="Cambria Math"/>
          </w:rPr>
          <m:t>=</m:t>
        </m:r>
        <m:r>
          <w:rPr>
            <w:rFonts w:ascii="Cambria Math" w:hAnsi="Cambria Math"/>
          </w:rPr>
          <m:t>m</m:t>
        </m:r>
        <m:sSup>
          <m:sSupPr>
            <m:ctrlPr>
              <w:rPr>
                <w:rFonts w:ascii="Cambria Math" w:hAnsi="Cambria Math"/>
              </w:rPr>
            </m:ctrlPr>
          </m:sSupPr>
          <m:e>
            <m:r>
              <w:rPr>
                <w:rFonts w:ascii="Cambria Math" w:hAnsi="Cambria Math"/>
              </w:rPr>
              <m:t>c</m:t>
            </m:r>
          </m:e>
          <m:sup>
            <m:r>
              <m:rPr>
                <m:sty m:val="p"/>
              </m:rPr>
              <w:rPr>
                <w:rFonts w:ascii="Cambria Math" w:hAnsi="Cambria Math"/>
              </w:rPr>
              <m:t>2</m:t>
            </m:r>
          </m:sup>
        </m:sSup>
      </m:oMath>
      <w:r w:rsidRPr="005B72BD">
        <w:t xml:space="preserve"> and the kinetic energy from acceleration is </w:t>
      </w:r>
      <m:oMath>
        <m:sSub>
          <m:sSubPr>
            <m:ctrlPr>
              <w:rPr>
                <w:rFonts w:ascii="Cambria Math" w:hAnsi="Cambria Math"/>
              </w:rPr>
            </m:ctrlPr>
          </m:sSubPr>
          <m:e>
            <m:r>
              <w:rPr>
                <w:rFonts w:ascii="Cambria Math" w:hAnsi="Cambria Math"/>
              </w:rPr>
              <m:t>p</m:t>
            </m:r>
          </m:e>
          <m:sub>
            <m:r>
              <w:rPr>
                <w:rFonts w:ascii="Cambria Math" w:hAnsi="Cambria Math"/>
              </w:rPr>
              <m:t>tot</m:t>
            </m:r>
          </m:sub>
        </m:sSub>
        <m:r>
          <m:rPr>
            <m:sty m:val="p"/>
          </m:rPr>
          <w:rPr>
            <w:rFonts w:ascii="Cambria Math" w:hAnsi="Cambria Math"/>
          </w:rPr>
          <m:t xml:space="preserve">= </m:t>
        </m:r>
        <m:sSup>
          <m:sSupPr>
            <m:ctrlPr>
              <w:rPr>
                <w:rFonts w:ascii="Cambria Math" w:hAnsi="Cambria Math"/>
              </w:rPr>
            </m:ctrlPr>
          </m:sSupPr>
          <m:e>
            <m:r>
              <w:rPr>
                <w:rFonts w:ascii="Cambria Math" w:hAnsi="Cambria Math"/>
              </w:rPr>
              <m:t>p</m:t>
            </m:r>
          </m:e>
          <m:sup>
            <m:r>
              <m:rPr>
                <m:sty m:val="p"/>
              </m:rP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c</m:t>
            </m:r>
          </m:e>
          <m:sup>
            <m:r>
              <m:rPr>
                <m:sty m:val="p"/>
              </m:rPr>
              <w:rPr>
                <w:rFonts w:ascii="Cambria Math" w:hAnsi="Cambria Math"/>
              </w:rPr>
              <m:t>2</m:t>
            </m:r>
          </m:sup>
        </m:sSup>
      </m:oMath>
      <w:r w:rsidRPr="005B72BD">
        <w:t xml:space="preserve">. To simplify the equations, the speed of light, </w:t>
      </w:r>
      <m:oMath>
        <m:r>
          <w:rPr>
            <w:rFonts w:ascii="Cambria Math" w:hAnsi="Cambria Math"/>
          </w:rPr>
          <m:t>c</m:t>
        </m:r>
      </m:oMath>
      <w:r w:rsidRPr="005B72BD">
        <w:t xml:space="preserve"> is set at a constant </w:t>
      </w:r>
      <m:oMath>
        <m:r>
          <w:rPr>
            <w:rFonts w:ascii="Cambria Math" w:hAnsi="Cambria Math"/>
          </w:rPr>
          <m:t>c</m:t>
        </m:r>
        <m:r>
          <m:rPr>
            <m:sty m:val="p"/>
          </m:rPr>
          <w:rPr>
            <w:rFonts w:ascii="Cambria Math" w:hAnsi="Cambria Math"/>
          </w:rPr>
          <m:t>=1</m:t>
        </m:r>
      </m:oMath>
      <w:r w:rsidRPr="005B72BD">
        <w:t xml:space="preserve"> </w:t>
      </w:r>
      <w:sdt>
        <w:sdtPr>
          <w:id w:val="660823072"/>
          <w:citation/>
        </w:sdtPr>
        <w:sdtEndPr/>
        <w:sdtContent>
          <w:r w:rsidRPr="005B72BD">
            <w:fldChar w:fldCharType="begin"/>
          </w:r>
          <w:r w:rsidRPr="005B72BD">
            <w:rPr>
              <w:lang w:val="en-US"/>
            </w:rPr>
            <w:instrText xml:space="preserve"> CITATION Fie19 \l 1033 </w:instrText>
          </w:r>
          <w:r w:rsidRPr="005B72BD">
            <w:fldChar w:fldCharType="separate"/>
          </w:r>
          <w:r w:rsidRPr="00B03FBC">
            <w:rPr>
              <w:noProof/>
              <w:lang w:val="en-US"/>
            </w:rPr>
            <w:t>[23]</w:t>
          </w:r>
          <w:r w:rsidRPr="005B72BD">
            <w:fldChar w:fldCharType="end"/>
          </w:r>
        </w:sdtContent>
      </w:sdt>
      <w:r w:rsidRPr="005B72BD">
        <w:t>.</w:t>
      </w:r>
    </w:p>
    <w:p w14:paraId="1318734E" w14:textId="77777777" w:rsidR="002214EC" w:rsidRDefault="002214EC">
      <w:pPr>
        <w:spacing w:after="160" w:line="259" w:lineRule="auto"/>
      </w:pPr>
      <w:r>
        <w:br w:type="page"/>
      </w:r>
    </w:p>
    <w:p w14:paraId="00D7F952" w14:textId="77777777" w:rsidR="002214EC" w:rsidRPr="005B72BD" w:rsidRDefault="002214EC" w:rsidP="002214EC">
      <w:r w:rsidRPr="005B72BD">
        <w:lastRenderedPageBreak/>
        <w:t xml:space="preserve">TOTEM and LHCf are smaller experiments focused on particles </w:t>
      </w:r>
      <w:r>
        <w:t>emitted in the forward direction</w:t>
      </w:r>
      <w:r w:rsidRPr="005B72BD">
        <w:t xml:space="preserve"> during non-central collisions, TOTEM investigates particles produced during non-central collisions on either side of the CMS experiment, while LHCf does the same for non-central collisions at the  ATLAS experiment </w:t>
      </w:r>
      <w:sdt>
        <w:sdtPr>
          <w:id w:val="-1298997744"/>
          <w:citation/>
        </w:sdtPr>
        <w:sdtEndPr/>
        <w:sdtContent>
          <w:r w:rsidRPr="005B72BD">
            <w:fldChar w:fldCharType="begin"/>
          </w:r>
          <w:r w:rsidRPr="005B72BD">
            <w:rPr>
              <w:lang w:val="en-US"/>
            </w:rPr>
            <w:instrText xml:space="preserve"> CITATION CER197 \l 1033 </w:instrText>
          </w:r>
          <w:r w:rsidRPr="005B72BD">
            <w:fldChar w:fldCharType="separate"/>
          </w:r>
          <w:r w:rsidRPr="00B03FBC">
            <w:rPr>
              <w:noProof/>
              <w:lang w:val="en-US"/>
            </w:rPr>
            <w:t>[25]</w:t>
          </w:r>
          <w:r w:rsidRPr="005B72BD">
            <w:fldChar w:fldCharType="end"/>
          </w:r>
        </w:sdtContent>
      </w:sdt>
      <w:r w:rsidRPr="005B72BD">
        <w:t xml:space="preserve">. LHCf uses some of these forwardly thrown particles produced at the LHC as a simulated source of cosmic rays to complement the calibration and interpretation of large-scale cosmic ray experiments </w:t>
      </w:r>
      <w:sdt>
        <w:sdtPr>
          <w:id w:val="-577822835"/>
          <w:citation/>
        </w:sdtPr>
        <w:sdtEndPr/>
        <w:sdtContent>
          <w:r w:rsidRPr="005B72BD">
            <w:fldChar w:fldCharType="begin"/>
          </w:r>
          <w:r w:rsidRPr="005B72BD">
            <w:rPr>
              <w:lang w:val="en-US"/>
            </w:rPr>
            <w:instrText xml:space="preserve"> CITATION CER199 \l 1033 </w:instrText>
          </w:r>
          <w:r w:rsidRPr="005B72BD">
            <w:fldChar w:fldCharType="separate"/>
          </w:r>
          <w:r w:rsidRPr="00B03FBC">
            <w:rPr>
              <w:noProof/>
              <w:lang w:val="en-US"/>
            </w:rPr>
            <w:t>[29]</w:t>
          </w:r>
          <w:r w:rsidRPr="005B72BD">
            <w:fldChar w:fldCharType="end"/>
          </w:r>
        </w:sdtContent>
      </w:sdt>
      <w:r w:rsidRPr="005B72BD">
        <w:t>.</w:t>
      </w:r>
    </w:p>
    <w:p w14:paraId="78847C87" w14:textId="77777777" w:rsidR="002214EC" w:rsidRPr="005B72BD" w:rsidRDefault="002214EC" w:rsidP="002214EC"/>
    <w:p w14:paraId="0DAA3AA9" w14:textId="77777777" w:rsidR="002214EC" w:rsidRPr="005B72BD" w:rsidRDefault="002214EC" w:rsidP="002214EC">
      <w:r w:rsidRPr="005B72BD">
        <w:t xml:space="preserve">MoEDAL is the most recent experiment at CERN and searches for a hypothetical magnetic monopole particle; theoretically envisioned, the magnetic monopole would be a subatomic particle with its own magnetic charge, whose evidence of existence would manifest as extensive damage to the MoEDAL detector </w:t>
      </w:r>
      <w:sdt>
        <w:sdtPr>
          <w:id w:val="-605579478"/>
          <w:citation/>
        </w:sdtPr>
        <w:sdtEndPr/>
        <w:sdtContent>
          <w:r w:rsidRPr="005B72BD">
            <w:fldChar w:fldCharType="begin"/>
          </w:r>
          <w:r w:rsidRPr="005B72BD">
            <w:rPr>
              <w:lang w:val="en-US"/>
            </w:rPr>
            <w:instrText xml:space="preserve"> CITATION CER1910 \l 1033 </w:instrText>
          </w:r>
          <w:r w:rsidRPr="005B72BD">
            <w:fldChar w:fldCharType="separate"/>
          </w:r>
          <w:r w:rsidRPr="00B03FBC">
            <w:rPr>
              <w:noProof/>
              <w:lang w:val="en-US"/>
            </w:rPr>
            <w:t>[30]</w:t>
          </w:r>
          <w:r w:rsidRPr="005B72BD">
            <w:fldChar w:fldCharType="end"/>
          </w:r>
        </w:sdtContent>
      </w:sdt>
      <w:r w:rsidRPr="005B72BD">
        <w:t>.</w:t>
      </w:r>
    </w:p>
    <w:p w14:paraId="31EADB4F" w14:textId="5BC49359" w:rsidR="00865EC3" w:rsidRDefault="00865EC3" w:rsidP="00865EC3"/>
    <w:p w14:paraId="1F55B525" w14:textId="147D2EB0" w:rsidR="003211DD" w:rsidRDefault="003211DD" w:rsidP="00865EC3">
      <w:r w:rsidRPr="005B72BD">
        <w:t>. The ROOT forums allow users of the platform to report bugs and suggest fixes and in this way contribute to the platform without being part of the official development team</w:t>
      </w:r>
    </w:p>
    <w:p w14:paraId="2174E091" w14:textId="1BD7F138" w:rsidR="003211DD" w:rsidRDefault="003211DD" w:rsidP="00865EC3"/>
    <w:p w14:paraId="5E7C571D" w14:textId="77777777" w:rsidR="009C2ACE" w:rsidRPr="005B72BD" w:rsidRDefault="009C2ACE" w:rsidP="009C2ACE">
      <w:r w:rsidRPr="005B72BD">
        <w:t>Upon installation, running the following line in a Unix terminal</w:t>
      </w:r>
    </w:p>
    <w:p w14:paraId="6326E413" w14:textId="77777777" w:rsidR="009C2ACE" w:rsidRPr="005B72BD" w:rsidRDefault="009C2ACE" w:rsidP="009C2ACE"/>
    <w:p w14:paraId="6608A65C" w14:textId="77777777" w:rsidR="009C2ACE" w:rsidRPr="005B72BD" w:rsidRDefault="009C2ACE" w:rsidP="009C2ACE">
      <w:pPr>
        <w:pStyle w:val="Ccode"/>
        <w:rPr>
          <w:rStyle w:val="ControlFlowTok"/>
          <w:rFonts w:asciiTheme="majorHAnsi" w:hAnsiTheme="majorHAnsi"/>
        </w:rPr>
      </w:pPr>
      <w:r w:rsidRPr="005B72BD">
        <w:rPr>
          <w:rStyle w:val="ControlFlowTok"/>
          <w:rFonts w:asciiTheme="majorHAnsi" w:hAnsiTheme="majorHAnsi"/>
        </w:rPr>
        <w:t>&gt; echo $ROOTSYS</w:t>
      </w:r>
    </w:p>
    <w:p w14:paraId="74E3021E" w14:textId="77777777" w:rsidR="009C2ACE" w:rsidRPr="005B72BD" w:rsidRDefault="009C2ACE" w:rsidP="009C2ACE"/>
    <w:p w14:paraId="43D52BEA" w14:textId="77777777" w:rsidR="009C2ACE" w:rsidRPr="005B72BD" w:rsidRDefault="009C2ACE" w:rsidP="009C2ACE">
      <w:r w:rsidRPr="005B72BD">
        <w:t>will print the symbolic path to the top of the ROOT directory, e.g.</w:t>
      </w:r>
    </w:p>
    <w:p w14:paraId="640282F4" w14:textId="77777777" w:rsidR="009C2ACE" w:rsidRPr="005B72BD" w:rsidRDefault="009C2ACE" w:rsidP="009C2ACE"/>
    <w:p w14:paraId="4F66A767" w14:textId="77777777" w:rsidR="009C2ACE" w:rsidRPr="005B72BD" w:rsidRDefault="009C2ACE" w:rsidP="009C2ACE">
      <w:pPr>
        <w:pStyle w:val="Ccode"/>
        <w:rPr>
          <w:rStyle w:val="CharTok"/>
          <w:rFonts w:asciiTheme="majorHAnsi" w:hAnsiTheme="majorHAnsi"/>
        </w:rPr>
      </w:pPr>
      <w:r w:rsidRPr="005B72BD">
        <w:rPr>
          <w:rStyle w:val="CharTok"/>
          <w:rFonts w:asciiTheme="majorHAnsi" w:hAnsiTheme="majorHAnsi"/>
        </w:rPr>
        <w:t>/Users/gerhard/root</w:t>
      </w:r>
    </w:p>
    <w:p w14:paraId="3030EF50" w14:textId="77777777" w:rsidR="009C2ACE" w:rsidRPr="005B72BD" w:rsidRDefault="009C2ACE" w:rsidP="009C2ACE">
      <w:pPr>
        <w:pStyle w:val="Ccode"/>
      </w:pPr>
    </w:p>
    <w:p w14:paraId="6059A22F" w14:textId="77777777" w:rsidR="009C2ACE" w:rsidRPr="005B72BD" w:rsidRDefault="009C2ACE" w:rsidP="009C2ACE">
      <w:r w:rsidRPr="005B72BD">
        <w:t xml:space="preserve">Looking at the contents of this directory, </w:t>
      </w:r>
      <w:r w:rsidRPr="005B72BD">
        <w:rPr>
          <w:rStyle w:val="ControlFlowTok"/>
          <w:rFonts w:asciiTheme="majorHAnsi" w:hAnsiTheme="majorHAnsi"/>
        </w:rPr>
        <w:t>$ROOTSYS/bin</w:t>
      </w:r>
      <w:r w:rsidRPr="005B72BD">
        <w:rPr>
          <w:rStyle w:val="ControlFlowTok"/>
          <w:rFonts w:asciiTheme="majorHAnsi" w:hAnsiTheme="majorHAnsi"/>
          <w:color w:val="auto"/>
          <w:shd w:val="clear" w:color="auto" w:fill="auto"/>
        </w:rPr>
        <w:t xml:space="preserve"> c</w:t>
      </w:r>
      <w:r w:rsidRPr="005B72BD">
        <w:t>ontains executables such as the main ROOT executable, daemons for remote ROOT file access and authentication of parallel processing capabilities, etc.</w:t>
      </w:r>
    </w:p>
    <w:p w14:paraId="69AFC1E8" w14:textId="77777777" w:rsidR="009C2ACE" w:rsidRPr="005B72BD" w:rsidRDefault="009C2ACE" w:rsidP="009C2ACE"/>
    <w:p w14:paraId="16AEE382" w14:textId="77777777" w:rsidR="009C2ACE" w:rsidRPr="005B72BD" w:rsidRDefault="009C2ACE" w:rsidP="009C2ACE">
      <w:pPr>
        <w:rPr>
          <w:b/>
          <w:color w:val="204A87"/>
          <w:sz w:val="22"/>
          <w:shd w:val="clear" w:color="auto" w:fill="F8F8F8"/>
        </w:rPr>
      </w:pPr>
      <w:r w:rsidRPr="005B72BD">
        <w:rPr>
          <w:rStyle w:val="ControlFlowTok"/>
          <w:rFonts w:asciiTheme="majorHAnsi" w:hAnsiTheme="majorHAnsi"/>
        </w:rPr>
        <w:t>$ROOTSYS/lib</w:t>
      </w:r>
      <w:r w:rsidRPr="005B72BD">
        <w:t xml:space="preserve"> contains the libraries for the C++ interpreter, image manipulation, ROOT base classes, as well as interfaces with event generators.</w:t>
      </w:r>
    </w:p>
    <w:p w14:paraId="4E5AC03A" w14:textId="77777777" w:rsidR="009C2ACE" w:rsidRPr="005B72BD" w:rsidRDefault="009C2ACE" w:rsidP="009C2ACE"/>
    <w:p w14:paraId="0A8D4E49" w14:textId="3BB1B39B" w:rsidR="001A4690" w:rsidRDefault="009C2ACE" w:rsidP="009C2ACE">
      <w:r w:rsidRPr="005B72BD">
        <w:t xml:space="preserve">Additional directories exist, i.e. </w:t>
      </w:r>
      <w:r w:rsidRPr="005B72BD">
        <w:rPr>
          <w:rStyle w:val="ControlFlowTok"/>
          <w:rFonts w:asciiTheme="majorHAnsi" w:hAnsiTheme="majorHAnsi"/>
        </w:rPr>
        <w:t>$ROOTSYS/tutorials</w:t>
      </w:r>
      <w:r w:rsidRPr="005B72BD">
        <w:t xml:space="preserve"> which contains example .C macro files, </w:t>
      </w:r>
      <w:r w:rsidRPr="005B72BD">
        <w:rPr>
          <w:rStyle w:val="ControlFlowTok"/>
          <w:rFonts w:asciiTheme="majorHAnsi" w:hAnsiTheme="majorHAnsi"/>
        </w:rPr>
        <w:t>$ROOTSYS/test</w:t>
      </w:r>
      <w:r w:rsidRPr="005B72BD">
        <w:t xml:space="preserve"> which contains .cxx files and </w:t>
      </w:r>
      <w:r w:rsidRPr="005B72BD">
        <w:rPr>
          <w:rStyle w:val="ControlFlowTok"/>
          <w:rFonts w:asciiTheme="majorHAnsi" w:hAnsiTheme="majorHAnsi"/>
        </w:rPr>
        <w:t>$ROOTSYS/include</w:t>
      </w:r>
      <w:r w:rsidRPr="005B72BD">
        <w:t xml:space="preserve"> which contains the .h header files.</w:t>
      </w:r>
    </w:p>
    <w:p w14:paraId="2B44062C" w14:textId="77777777" w:rsidR="001A4690" w:rsidRDefault="001A4690">
      <w:pPr>
        <w:spacing w:after="160" w:line="259" w:lineRule="auto"/>
      </w:pPr>
      <w:r>
        <w:br w:type="page"/>
      </w:r>
    </w:p>
    <w:p w14:paraId="6BAD8DB0" w14:textId="77777777" w:rsidR="001A4690" w:rsidRPr="005B72BD" w:rsidRDefault="001A4690" w:rsidP="001A4690">
      <w:r w:rsidRPr="005B72BD">
        <w:lastRenderedPageBreak/>
        <w:t>Looking at the detector geometry in more detail, we first find, closest to the collision area, a central barrel part for measuring photons, electrons, hadrons, as well as a forward muon spectrometer, all of which is embedded in a large solenoid magnet and which covers polar angles between 45</w:t>
      </w:r>
      <w:r w:rsidRPr="005B72BD">
        <w:sym w:font="Symbol" w:char="F0B0"/>
      </w:r>
      <w:r w:rsidRPr="005B72BD">
        <w:t>-135</w:t>
      </w:r>
      <w:r w:rsidRPr="005B72BD">
        <w:sym w:font="Symbol" w:char="F0B0"/>
      </w:r>
      <w:r w:rsidRPr="005B72BD">
        <w:t xml:space="preserve">. Moving outward from the first layer of the central barrel, we find an inner tracking system (ITS, </w:t>
      </w:r>
      <w:r w:rsidRPr="005B72BD">
        <w:fldChar w:fldCharType="begin"/>
      </w:r>
      <w:r w:rsidRPr="005B72BD">
        <w:instrText xml:space="preserve"> REF _Ref1808661 \h  \* MERGEFORMAT </w:instrText>
      </w:r>
      <w:r w:rsidRPr="005B72BD">
        <w:fldChar w:fldCharType="separate"/>
      </w:r>
      <w:r w:rsidRPr="005B72BD">
        <w:t xml:space="preserve">Figure </w:t>
      </w:r>
      <w:r>
        <w:rPr>
          <w:noProof/>
        </w:rPr>
        <w:t>10</w:t>
      </w:r>
      <w:r w:rsidRPr="005B72BD">
        <w:fldChar w:fldCharType="end"/>
      </w:r>
      <w:r w:rsidRPr="005B72BD">
        <w:t xml:space="preserve">), consisting of 6 planes of silicon pixel detectors (SPD), silicon drift detectors (SDD) and silicon strip detectors (SSD), which provide for high resolution particle detection </w:t>
      </w:r>
      <w:sdt>
        <w:sdtPr>
          <w:id w:val="832874292"/>
          <w:citation/>
        </w:sdtPr>
        <w:sdtEndPr/>
        <w:sdtContent>
          <w:r w:rsidRPr="005B72BD">
            <w:fldChar w:fldCharType="begin"/>
          </w:r>
          <w:r w:rsidRPr="005B72BD">
            <w:rPr>
              <w:lang w:val="en-US"/>
            </w:rPr>
            <w:instrText xml:space="preserve"> CITATION The08 \l 1033 </w:instrText>
          </w:r>
          <w:r w:rsidRPr="005B72BD">
            <w:fldChar w:fldCharType="separate"/>
          </w:r>
          <w:r w:rsidRPr="00B03FBC">
            <w:rPr>
              <w:noProof/>
              <w:lang w:val="en-US"/>
            </w:rPr>
            <w:t>[40]</w:t>
          </w:r>
          <w:r w:rsidRPr="005B72BD">
            <w:fldChar w:fldCharType="end"/>
          </w:r>
        </w:sdtContent>
      </w:sdt>
      <w:r w:rsidRPr="005B72BD">
        <w:t>.</w:t>
      </w:r>
    </w:p>
    <w:p w14:paraId="7C21929E" w14:textId="77777777" w:rsidR="001A4690" w:rsidRPr="005B72BD" w:rsidRDefault="001A4690" w:rsidP="001A4690"/>
    <w:p w14:paraId="2F02B701" w14:textId="77777777" w:rsidR="001A4690" w:rsidRPr="005B72BD" w:rsidRDefault="001A4690" w:rsidP="001A4690">
      <w:r w:rsidRPr="005B72BD">
        <w:rPr>
          <w:noProof/>
        </w:rPr>
        <w:drawing>
          <wp:inline distT="0" distB="0" distL="0" distR="0" wp14:anchorId="38539D9A" wp14:editId="7AD1ED57">
            <wp:extent cx="4560354" cy="3048635"/>
            <wp:effectExtent l="0" t="0" r="0" b="381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TS.png"/>
                    <pic:cNvPicPr/>
                  </pic:nvPicPr>
                  <pic:blipFill>
                    <a:blip r:embed="rId51">
                      <a:extLst>
                        <a:ext uri="{28A0092B-C50C-407E-A947-70E740481C1C}">
                          <a14:useLocalDpi xmlns:a14="http://schemas.microsoft.com/office/drawing/2010/main" val="0"/>
                        </a:ext>
                      </a:extLst>
                    </a:blip>
                    <a:stretch>
                      <a:fillRect/>
                    </a:stretch>
                  </pic:blipFill>
                  <pic:spPr>
                    <a:xfrm>
                      <a:off x="0" y="0"/>
                      <a:ext cx="4560354" cy="3048635"/>
                    </a:xfrm>
                    <a:prstGeom prst="rect">
                      <a:avLst/>
                    </a:prstGeom>
                  </pic:spPr>
                </pic:pic>
              </a:graphicData>
            </a:graphic>
          </wp:inline>
        </w:drawing>
      </w:r>
    </w:p>
    <w:p w14:paraId="163361BB" w14:textId="77777777" w:rsidR="001A4690" w:rsidRPr="005B72BD" w:rsidRDefault="001A4690" w:rsidP="001A4690">
      <w:pPr>
        <w:pStyle w:val="Caption"/>
      </w:pPr>
      <w:bookmarkStart w:id="60" w:name="_Ref1808661"/>
      <w:bookmarkStart w:id="61" w:name="_Toc19289150"/>
      <w:r w:rsidRPr="005B72BD">
        <w:t xml:space="preserve">Figure </w:t>
      </w:r>
      <w:r w:rsidR="00606B04">
        <w:fldChar w:fldCharType="begin"/>
      </w:r>
      <w:r w:rsidR="00606B04">
        <w:instrText xml:space="preserve"> SEQ Figure \* ARABIC </w:instrText>
      </w:r>
      <w:r w:rsidR="00606B04">
        <w:fldChar w:fldCharType="separate"/>
      </w:r>
      <w:r>
        <w:rPr>
          <w:noProof/>
        </w:rPr>
        <w:t>10</w:t>
      </w:r>
      <w:r w:rsidR="00606B04">
        <w:rPr>
          <w:noProof/>
        </w:rPr>
        <w:fldChar w:fldCharType="end"/>
      </w:r>
      <w:bookmarkEnd w:id="60"/>
      <w:r w:rsidRPr="005B72BD">
        <w:t xml:space="preserve">: ALICE Inner Tracking System (SPD, SDD, SSD) </w:t>
      </w:r>
      <w:sdt>
        <w:sdtPr>
          <w:id w:val="-1080904175"/>
          <w:citation/>
        </w:sdtPr>
        <w:sdtEndPr/>
        <w:sdtContent>
          <w:r w:rsidRPr="005B72BD">
            <w:fldChar w:fldCharType="begin"/>
          </w:r>
          <w:r w:rsidRPr="005B72BD">
            <w:rPr>
              <w:lang w:val="en-US"/>
            </w:rPr>
            <w:instrText xml:space="preserve"> CITATION CER1913 \l 1033 </w:instrText>
          </w:r>
          <w:r w:rsidRPr="005B72BD">
            <w:fldChar w:fldCharType="separate"/>
          </w:r>
          <w:r w:rsidRPr="00B03FBC">
            <w:rPr>
              <w:noProof/>
              <w:lang w:val="en-US"/>
            </w:rPr>
            <w:t>[39]</w:t>
          </w:r>
          <w:r w:rsidRPr="005B72BD">
            <w:fldChar w:fldCharType="end"/>
          </w:r>
        </w:sdtContent>
      </w:sdt>
      <w:r w:rsidRPr="005B72BD">
        <w:t>.</w:t>
      </w:r>
      <w:bookmarkEnd w:id="61"/>
    </w:p>
    <w:p w14:paraId="4C38F788" w14:textId="77777777" w:rsidR="001A4690" w:rsidRPr="005B72BD" w:rsidRDefault="001A4690" w:rsidP="001A4690"/>
    <w:p w14:paraId="407D09E0" w14:textId="77777777" w:rsidR="001A4690" w:rsidRPr="005B72BD" w:rsidRDefault="001A4690" w:rsidP="001A4690">
      <w:r w:rsidRPr="005B72BD">
        <w:t xml:space="preserve">The main functions of the ITS are: 1) the reconstruction of secondary vertices in the decay of strange- and heavy flavour particles, 2) particle identification and tracking of particles with low momentum, and 3) improving the resolution of impact parameters and momentum. The outer SSD detectors have analog readout for particle identification via dE/dx (see section </w:t>
      </w:r>
      <w:r w:rsidRPr="005B72BD">
        <w:fldChar w:fldCharType="begin"/>
      </w:r>
      <w:r w:rsidRPr="005B72BD">
        <w:instrText xml:space="preserve"> REF _Ref1812904 \w \h  \* MERGEFORMAT </w:instrText>
      </w:r>
      <w:r w:rsidRPr="005B72BD">
        <w:fldChar w:fldCharType="separate"/>
      </w:r>
      <w:r>
        <w:t>2.4.1</w:t>
      </w:r>
      <w:r w:rsidRPr="005B72BD">
        <w:fldChar w:fldCharType="end"/>
      </w:r>
      <w:r w:rsidRPr="005B72BD">
        <w:t xml:space="preserve"> </w:t>
      </w:r>
      <w:r w:rsidRPr="005B72BD">
        <w:fldChar w:fldCharType="begin"/>
      </w:r>
      <w:r w:rsidRPr="005B72BD">
        <w:instrText xml:space="preserve"> REF _Ref1812912 \h  \* MERGEFORMAT </w:instrText>
      </w:r>
      <w:r w:rsidRPr="005B72BD">
        <w:fldChar w:fldCharType="separate"/>
      </w:r>
      <w:r w:rsidRPr="002C2C7F">
        <w:t>The Bethe-Bloch Curve</w:t>
      </w:r>
      <w:r w:rsidRPr="005B72BD">
        <w:fldChar w:fldCharType="end"/>
      </w:r>
      <w:r w:rsidRPr="005B72BD">
        <w:t xml:space="preserve">), in the non-relativistic (i.e. low </w:t>
      </w:r>
      <m:oMath>
        <m:sSub>
          <m:sSubPr>
            <m:ctrlPr>
              <w:rPr>
                <w:rFonts w:ascii="Cambria Math" w:hAnsi="Cambria Math"/>
              </w:rPr>
            </m:ctrlPr>
          </m:sSubPr>
          <m:e>
            <m:r>
              <w:rPr>
                <w:rFonts w:ascii="Cambria Math" w:hAnsi="Cambria Math"/>
              </w:rPr>
              <m:t>P</m:t>
            </m:r>
          </m:e>
          <m:sub>
            <m:r>
              <w:rPr>
                <w:rFonts w:ascii="Cambria Math" w:hAnsi="Cambria Math"/>
              </w:rPr>
              <m:t>T</m:t>
            </m:r>
          </m:sub>
        </m:sSub>
      </m:oMath>
      <w:r w:rsidRPr="005B72BD">
        <w:t>) region.</w:t>
      </w:r>
    </w:p>
    <w:p w14:paraId="17F0BEAE" w14:textId="77777777" w:rsidR="001A4690" w:rsidRPr="005B72BD" w:rsidRDefault="001A4690" w:rsidP="001A4690"/>
    <w:p w14:paraId="09CFC6B2" w14:textId="77777777" w:rsidR="001A4690" w:rsidRPr="005B72BD" w:rsidRDefault="001A4690" w:rsidP="001A4690">
      <w:r w:rsidRPr="005B72BD">
        <w:t xml:space="preserve">Next, as we move outwards, we find the Time-Projection Chamber (TPC, </w:t>
      </w:r>
      <w:r w:rsidRPr="005B72BD">
        <w:fldChar w:fldCharType="begin"/>
      </w:r>
      <w:r w:rsidRPr="005B72BD">
        <w:instrText xml:space="preserve"> REF _Ref1809267 \h  \* MERGEFORMAT </w:instrText>
      </w:r>
      <w:r w:rsidRPr="005B72BD">
        <w:fldChar w:fldCharType="separate"/>
      </w:r>
      <w:r w:rsidRPr="005B72BD">
        <w:t xml:space="preserve">Figure </w:t>
      </w:r>
      <w:r>
        <w:rPr>
          <w:noProof/>
        </w:rPr>
        <w:t>11</w:t>
      </w:r>
      <w:r w:rsidRPr="005B72BD">
        <w:fldChar w:fldCharType="end"/>
      </w:r>
      <w:r w:rsidRPr="005B72BD">
        <w:t>).</w:t>
      </w:r>
    </w:p>
    <w:p w14:paraId="030657F6" w14:textId="77777777" w:rsidR="001A4690" w:rsidRPr="005B72BD" w:rsidRDefault="001A4690" w:rsidP="001A4690"/>
    <w:p w14:paraId="25691BCF" w14:textId="77777777" w:rsidR="001A4690" w:rsidRPr="005B72BD" w:rsidRDefault="001A4690" w:rsidP="001A4690">
      <w:r w:rsidRPr="005B72BD">
        <w:rPr>
          <w:noProof/>
        </w:rPr>
        <w:lastRenderedPageBreak/>
        <w:drawing>
          <wp:inline distT="0" distB="0" distL="0" distR="0" wp14:anchorId="628B1EFC" wp14:editId="0E309778">
            <wp:extent cx="5400040" cy="3048635"/>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TPC.png"/>
                    <pic:cNvPicPr/>
                  </pic:nvPicPr>
                  <pic:blipFill>
                    <a:blip r:embed="rId52"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4C5CAAD1" w14:textId="77777777" w:rsidR="001A4690" w:rsidRPr="005B72BD" w:rsidRDefault="001A4690" w:rsidP="001A4690">
      <w:pPr>
        <w:pStyle w:val="Caption"/>
      </w:pPr>
      <w:bookmarkStart w:id="62" w:name="_Ref1809267"/>
      <w:bookmarkStart w:id="63" w:name="_Toc19289151"/>
      <w:r w:rsidRPr="005B72BD">
        <w:t xml:space="preserve">Figure </w:t>
      </w:r>
      <w:r w:rsidR="00606B04">
        <w:fldChar w:fldCharType="begin"/>
      </w:r>
      <w:r w:rsidR="00606B04">
        <w:instrText xml:space="preserve"> SEQ Figure \* ARABIC </w:instrText>
      </w:r>
      <w:r w:rsidR="00606B04">
        <w:fldChar w:fldCharType="separate"/>
      </w:r>
      <w:r>
        <w:rPr>
          <w:noProof/>
        </w:rPr>
        <w:t>11</w:t>
      </w:r>
      <w:r w:rsidR="00606B04">
        <w:rPr>
          <w:noProof/>
        </w:rPr>
        <w:fldChar w:fldCharType="end"/>
      </w:r>
      <w:bookmarkEnd w:id="62"/>
      <w:r w:rsidRPr="005B72BD">
        <w:t xml:space="preserve">: ALICE TPC </w:t>
      </w:r>
      <w:sdt>
        <w:sdtPr>
          <w:id w:val="-1027399832"/>
          <w:citation/>
        </w:sdtPr>
        <w:sdtEndPr/>
        <w:sdtContent>
          <w:r w:rsidRPr="005B72BD">
            <w:fldChar w:fldCharType="begin"/>
          </w:r>
          <w:r w:rsidRPr="005B72BD">
            <w:rPr>
              <w:lang w:val="en-US"/>
            </w:rPr>
            <w:instrText xml:space="preserve"> CITATION CER1913 \l 1033 </w:instrText>
          </w:r>
          <w:r w:rsidRPr="005B72BD">
            <w:fldChar w:fldCharType="separate"/>
          </w:r>
          <w:r w:rsidRPr="00B03FBC">
            <w:rPr>
              <w:noProof/>
              <w:lang w:val="en-US"/>
            </w:rPr>
            <w:t>[39]</w:t>
          </w:r>
          <w:r w:rsidRPr="005B72BD">
            <w:fldChar w:fldCharType="end"/>
          </w:r>
        </w:sdtContent>
      </w:sdt>
      <w:r w:rsidRPr="005B72BD">
        <w:t>.</w:t>
      </w:r>
      <w:bookmarkEnd w:id="63"/>
    </w:p>
    <w:p w14:paraId="1A1203DF" w14:textId="77777777" w:rsidR="001A4690" w:rsidRPr="005B72BD" w:rsidRDefault="001A4690" w:rsidP="001A4690"/>
    <w:p w14:paraId="402B43B9" w14:textId="77777777" w:rsidR="001A4690" w:rsidRPr="005B72BD" w:rsidRDefault="001A4690" w:rsidP="001A4690">
      <w:r w:rsidRPr="005B72BD">
        <w:t xml:space="preserve">As the main tracking detector, the TPC is a conservative system, sacrificing data volume and speed for redundant tracking mechanisms, which guarantee reliable performance, by ensuring good double-track resolution and by minimising space charge distortions </w:t>
      </w:r>
      <w:sdt>
        <w:sdtPr>
          <w:id w:val="373274976"/>
          <w:citation/>
        </w:sdtPr>
        <w:sdtEndPr/>
        <w:sdtContent>
          <w:r w:rsidRPr="005B72BD">
            <w:fldChar w:fldCharType="begin"/>
          </w:r>
          <w:r w:rsidRPr="005B72BD">
            <w:rPr>
              <w:lang w:val="en-US"/>
            </w:rPr>
            <w:instrText xml:space="preserve"> CITATION The08 \l 1033 </w:instrText>
          </w:r>
          <w:r w:rsidRPr="005B72BD">
            <w:fldChar w:fldCharType="separate"/>
          </w:r>
          <w:r w:rsidRPr="00B03FBC">
            <w:rPr>
              <w:noProof/>
              <w:lang w:val="en-US"/>
            </w:rPr>
            <w:t>[40]</w:t>
          </w:r>
          <w:r w:rsidRPr="005B72BD">
            <w:fldChar w:fldCharType="end"/>
          </w:r>
        </w:sdtContent>
      </w:sdt>
      <w:r w:rsidRPr="005B72BD">
        <w:t>.</w:t>
      </w:r>
    </w:p>
    <w:p w14:paraId="56D1F582" w14:textId="77777777" w:rsidR="001A4690" w:rsidRPr="005B72BD" w:rsidRDefault="001A4690" w:rsidP="001A4690"/>
    <w:p w14:paraId="4FC46C3E" w14:textId="77777777" w:rsidR="001A4690" w:rsidRPr="005B72BD" w:rsidRDefault="001A4690" w:rsidP="001A4690">
      <w:r w:rsidRPr="005B72BD">
        <w:t>After the TPC, we find three Time of Flight (TOF) particle identification arrays (</w:t>
      </w:r>
      <w:r w:rsidRPr="005B72BD">
        <w:fldChar w:fldCharType="begin"/>
      </w:r>
      <w:r w:rsidRPr="005B72BD">
        <w:instrText xml:space="preserve"> REF _Ref1809501 \h  \* MERGEFORMAT </w:instrText>
      </w:r>
      <w:r w:rsidRPr="005B72BD">
        <w:fldChar w:fldCharType="separate"/>
      </w:r>
      <w:r w:rsidRPr="005B72BD">
        <w:t xml:space="preserve">Figure </w:t>
      </w:r>
      <w:r>
        <w:rPr>
          <w:noProof/>
        </w:rPr>
        <w:t>12</w:t>
      </w:r>
      <w:r w:rsidRPr="005B72BD">
        <w:fldChar w:fldCharType="end"/>
      </w:r>
      <w:r w:rsidRPr="005B72BD">
        <w:t>).</w:t>
      </w:r>
    </w:p>
    <w:p w14:paraId="3D797591" w14:textId="77777777" w:rsidR="001A4690" w:rsidRPr="005B72BD" w:rsidRDefault="001A4690" w:rsidP="001A4690"/>
    <w:p w14:paraId="77A01CDB" w14:textId="77777777" w:rsidR="001A4690" w:rsidRPr="005B72BD" w:rsidRDefault="001A4690" w:rsidP="001A4690">
      <w:r w:rsidRPr="005B72BD">
        <w:rPr>
          <w:noProof/>
        </w:rPr>
        <w:drawing>
          <wp:inline distT="0" distB="0" distL="0" distR="0" wp14:anchorId="792F9BF9" wp14:editId="327FA74E">
            <wp:extent cx="5400040" cy="3048635"/>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TOF.png"/>
                    <pic:cNvPicPr/>
                  </pic:nvPicPr>
                  <pic:blipFill>
                    <a:blip r:embed="rId53"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547FEDF3" w14:textId="77777777" w:rsidR="001A4690" w:rsidRPr="005B72BD" w:rsidRDefault="001A4690" w:rsidP="001A4690">
      <w:pPr>
        <w:pStyle w:val="Caption"/>
      </w:pPr>
      <w:bookmarkStart w:id="64" w:name="_Ref1809501"/>
      <w:bookmarkStart w:id="65" w:name="_Toc19289152"/>
      <w:r w:rsidRPr="005B72BD">
        <w:t xml:space="preserve">Figure </w:t>
      </w:r>
      <w:r w:rsidR="00606B04">
        <w:fldChar w:fldCharType="begin"/>
      </w:r>
      <w:r w:rsidR="00606B04">
        <w:instrText xml:space="preserve"> SEQ Figure \* ARABIC </w:instrText>
      </w:r>
      <w:r w:rsidR="00606B04">
        <w:fldChar w:fldCharType="separate"/>
      </w:r>
      <w:r>
        <w:rPr>
          <w:noProof/>
        </w:rPr>
        <w:t>12</w:t>
      </w:r>
      <w:r w:rsidR="00606B04">
        <w:rPr>
          <w:noProof/>
        </w:rPr>
        <w:fldChar w:fldCharType="end"/>
      </w:r>
      <w:bookmarkEnd w:id="64"/>
      <w:r w:rsidRPr="005B72BD">
        <w:t xml:space="preserve">: ALICE TOF </w:t>
      </w:r>
      <w:sdt>
        <w:sdtPr>
          <w:id w:val="-817796712"/>
          <w:citation/>
        </w:sdtPr>
        <w:sdtEndPr/>
        <w:sdtContent>
          <w:r w:rsidRPr="005B72BD">
            <w:fldChar w:fldCharType="begin"/>
          </w:r>
          <w:r w:rsidRPr="005B72BD">
            <w:rPr>
              <w:lang w:val="en-US"/>
            </w:rPr>
            <w:instrText xml:space="preserve"> CITATION CER1913 \l 1033 </w:instrText>
          </w:r>
          <w:r w:rsidRPr="005B72BD">
            <w:fldChar w:fldCharType="separate"/>
          </w:r>
          <w:r w:rsidRPr="00B03FBC">
            <w:rPr>
              <w:noProof/>
              <w:lang w:val="en-US"/>
            </w:rPr>
            <w:t>[39]</w:t>
          </w:r>
          <w:r w:rsidRPr="005B72BD">
            <w:fldChar w:fldCharType="end"/>
          </w:r>
        </w:sdtContent>
      </w:sdt>
      <w:r w:rsidRPr="005B72BD">
        <w:t>.</w:t>
      </w:r>
      <w:bookmarkEnd w:id="65"/>
    </w:p>
    <w:p w14:paraId="4AD86ECD" w14:textId="77777777" w:rsidR="001A4690" w:rsidRPr="005B72BD" w:rsidRDefault="001A4690" w:rsidP="001A4690"/>
    <w:p w14:paraId="6C1F7B0C" w14:textId="77777777" w:rsidR="001A4690" w:rsidRPr="005B72BD" w:rsidRDefault="001A4690" w:rsidP="001A4690">
      <w:r w:rsidRPr="005B72BD">
        <w:t>Optimized for large acceptance and particle identification in the average momentum range, the TOF covers an area of 140 m² with 160 000 individual cells, the TOF offers time resolution of 100 ps.</w:t>
      </w:r>
    </w:p>
    <w:p w14:paraId="0EC06DA1" w14:textId="77777777" w:rsidR="001A4690" w:rsidRPr="005B72BD" w:rsidRDefault="001A4690" w:rsidP="001A4690"/>
    <w:p w14:paraId="073A6D1E" w14:textId="77777777" w:rsidR="001A4690" w:rsidRPr="005B72BD" w:rsidRDefault="001A4690" w:rsidP="001A4690">
      <w:r w:rsidRPr="005B72BD">
        <w:t xml:space="preserve">Next, we find Ring Imaging Cherenkov Detectors (HMPID, </w:t>
      </w:r>
      <w:r w:rsidRPr="005B72BD">
        <w:fldChar w:fldCharType="begin"/>
      </w:r>
      <w:r w:rsidRPr="005B72BD">
        <w:instrText xml:space="preserve"> REF _Ref1809680 \h  \* MERGEFORMAT </w:instrText>
      </w:r>
      <w:r w:rsidRPr="005B72BD">
        <w:fldChar w:fldCharType="separate"/>
      </w:r>
      <w:r w:rsidRPr="005B72BD">
        <w:t xml:space="preserve">Figure </w:t>
      </w:r>
      <w:r>
        <w:rPr>
          <w:noProof/>
        </w:rPr>
        <w:t>13</w:t>
      </w:r>
      <w:r w:rsidRPr="005B72BD">
        <w:fldChar w:fldCharType="end"/>
      </w:r>
      <w:r w:rsidRPr="005B72BD">
        <w:t>).</w:t>
      </w:r>
    </w:p>
    <w:p w14:paraId="6778D124" w14:textId="77777777" w:rsidR="001A4690" w:rsidRPr="005B72BD" w:rsidRDefault="001A4690" w:rsidP="001A4690"/>
    <w:p w14:paraId="20FC4997" w14:textId="77777777" w:rsidR="001A4690" w:rsidRPr="005B72BD" w:rsidRDefault="001A4690" w:rsidP="001A4690">
      <w:r w:rsidRPr="005B72BD">
        <w:rPr>
          <w:noProof/>
        </w:rPr>
        <w:drawing>
          <wp:inline distT="0" distB="0" distL="0" distR="0" wp14:anchorId="66421AF3" wp14:editId="1110BE49">
            <wp:extent cx="5400040" cy="3048635"/>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HMPID.png"/>
                    <pic:cNvPicPr/>
                  </pic:nvPicPr>
                  <pic:blipFill>
                    <a:blip r:embed="rId54"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099FF4D5" w14:textId="77777777" w:rsidR="001A4690" w:rsidRPr="005B72BD" w:rsidRDefault="001A4690" w:rsidP="001A4690">
      <w:pPr>
        <w:pStyle w:val="Caption"/>
      </w:pPr>
      <w:bookmarkStart w:id="66" w:name="_Ref1809680"/>
      <w:bookmarkStart w:id="67" w:name="_Toc19289153"/>
      <w:r w:rsidRPr="005B72BD">
        <w:t xml:space="preserve">Figure </w:t>
      </w:r>
      <w:r w:rsidR="00606B04">
        <w:fldChar w:fldCharType="begin"/>
      </w:r>
      <w:r w:rsidR="00606B04">
        <w:instrText xml:space="preserve"> SEQ Figure \* ARABIC </w:instrText>
      </w:r>
      <w:r w:rsidR="00606B04">
        <w:fldChar w:fldCharType="separate"/>
      </w:r>
      <w:r>
        <w:rPr>
          <w:noProof/>
        </w:rPr>
        <w:t>13</w:t>
      </w:r>
      <w:r w:rsidR="00606B04">
        <w:rPr>
          <w:noProof/>
        </w:rPr>
        <w:fldChar w:fldCharType="end"/>
      </w:r>
      <w:bookmarkEnd w:id="66"/>
      <w:r w:rsidRPr="005B72BD">
        <w:t xml:space="preserve">: ALICE HMPID </w:t>
      </w:r>
      <w:sdt>
        <w:sdtPr>
          <w:id w:val="1223722604"/>
          <w:citation/>
        </w:sdtPr>
        <w:sdtEndPr/>
        <w:sdtContent>
          <w:r w:rsidRPr="005B72BD">
            <w:fldChar w:fldCharType="begin"/>
          </w:r>
          <w:r w:rsidRPr="005B72BD">
            <w:rPr>
              <w:lang w:val="en-US"/>
            </w:rPr>
            <w:instrText xml:space="preserve"> CITATION CER1913 \l 1033 </w:instrText>
          </w:r>
          <w:r w:rsidRPr="005B72BD">
            <w:fldChar w:fldCharType="separate"/>
          </w:r>
          <w:r w:rsidRPr="00B03FBC">
            <w:rPr>
              <w:noProof/>
              <w:lang w:val="en-US"/>
            </w:rPr>
            <w:t>[39]</w:t>
          </w:r>
          <w:r w:rsidRPr="005B72BD">
            <w:fldChar w:fldCharType="end"/>
          </w:r>
        </w:sdtContent>
      </w:sdt>
      <w:r w:rsidRPr="005B72BD">
        <w:t>.</w:t>
      </w:r>
      <w:bookmarkEnd w:id="67"/>
    </w:p>
    <w:p w14:paraId="58805416" w14:textId="77777777" w:rsidR="001A4690" w:rsidRPr="005B72BD" w:rsidRDefault="001A4690" w:rsidP="001A4690"/>
    <w:p w14:paraId="4E26BF7C" w14:textId="77777777" w:rsidR="001A4690" w:rsidRPr="005B72BD" w:rsidRDefault="001A4690" w:rsidP="001A4690">
      <w:r w:rsidRPr="005B72BD">
        <w:t xml:space="preserve">A single-arm detector consisting of an array of proximity focusing ring imaging Cherenkov counters, the HMPID extends particle identification (especially the identification of hadrons) towards a higher spectrum of momentum </w:t>
      </w:r>
      <w:sdt>
        <w:sdtPr>
          <w:id w:val="-1159924438"/>
          <w:citation/>
        </w:sdtPr>
        <w:sdtEndPr/>
        <w:sdtContent>
          <w:r w:rsidRPr="005B72BD">
            <w:fldChar w:fldCharType="begin"/>
          </w:r>
          <w:r w:rsidRPr="005B72BD">
            <w:rPr>
              <w:lang w:val="en-US"/>
            </w:rPr>
            <w:instrText xml:space="preserve"> CITATION The08 \l 1033 </w:instrText>
          </w:r>
          <w:r w:rsidRPr="005B72BD">
            <w:fldChar w:fldCharType="separate"/>
          </w:r>
          <w:r w:rsidRPr="00B03FBC">
            <w:rPr>
              <w:noProof/>
              <w:lang w:val="en-US"/>
            </w:rPr>
            <w:t>[40]</w:t>
          </w:r>
          <w:r w:rsidRPr="005B72BD">
            <w:fldChar w:fldCharType="end"/>
          </w:r>
        </w:sdtContent>
      </w:sdt>
      <w:r w:rsidRPr="005B72BD">
        <w:t>.</w:t>
      </w:r>
    </w:p>
    <w:p w14:paraId="3F8CDCAD" w14:textId="77777777" w:rsidR="001A4690" w:rsidRPr="005B72BD" w:rsidRDefault="001A4690" w:rsidP="001A4690"/>
    <w:p w14:paraId="19FAB084" w14:textId="77777777" w:rsidR="001A4690" w:rsidRPr="005B72BD" w:rsidRDefault="001A4690" w:rsidP="001A4690">
      <w:r w:rsidRPr="005B72BD">
        <w:t xml:space="preserve">After the HMPID detectors, we get to the Transition Radiation Detector (TRD, </w:t>
      </w:r>
      <w:r w:rsidRPr="005B72BD">
        <w:fldChar w:fldCharType="begin"/>
      </w:r>
      <w:r w:rsidRPr="005B72BD">
        <w:instrText xml:space="preserve"> REF _Ref1810007 \h  \* MERGEFORMAT </w:instrText>
      </w:r>
      <w:r w:rsidRPr="005B72BD">
        <w:fldChar w:fldCharType="separate"/>
      </w:r>
      <w:r w:rsidRPr="005B72BD">
        <w:t xml:space="preserve">Figure </w:t>
      </w:r>
      <w:r>
        <w:rPr>
          <w:noProof/>
        </w:rPr>
        <w:t>14</w:t>
      </w:r>
      <w:r w:rsidRPr="005B72BD">
        <w:fldChar w:fldCharType="end"/>
      </w:r>
      <w:r w:rsidRPr="005B72BD">
        <w:t xml:space="preserve">), part of the overarching topics of this dissertation. </w:t>
      </w:r>
    </w:p>
    <w:p w14:paraId="41527F5C" w14:textId="77777777" w:rsidR="001A4690" w:rsidRPr="005B72BD" w:rsidRDefault="001A4690" w:rsidP="001A4690"/>
    <w:p w14:paraId="14ECCA3C" w14:textId="77777777" w:rsidR="001A4690" w:rsidRPr="005B72BD" w:rsidRDefault="001A4690" w:rsidP="001A4690">
      <w:r w:rsidRPr="005B72BD">
        <w:rPr>
          <w:noProof/>
        </w:rPr>
        <w:drawing>
          <wp:inline distT="0" distB="0" distL="0" distR="0" wp14:anchorId="4A60C079" wp14:editId="7CC4C682">
            <wp:extent cx="5400040" cy="3048635"/>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TRD.png"/>
                    <pic:cNvPicPr/>
                  </pic:nvPicPr>
                  <pic:blipFill>
                    <a:blip r:embed="rId55"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5B172328" w14:textId="77777777" w:rsidR="001A4690" w:rsidRPr="005B72BD" w:rsidRDefault="001A4690" w:rsidP="001A4690">
      <w:pPr>
        <w:pStyle w:val="Caption"/>
      </w:pPr>
      <w:bookmarkStart w:id="68" w:name="_Ref1810007"/>
      <w:bookmarkStart w:id="69" w:name="_Toc19289154"/>
      <w:r w:rsidRPr="005B72BD">
        <w:t xml:space="preserve">Figure </w:t>
      </w:r>
      <w:r w:rsidR="00606B04">
        <w:fldChar w:fldCharType="begin"/>
      </w:r>
      <w:r w:rsidR="00606B04">
        <w:instrText xml:space="preserve"> SEQ Figure \* ARABIC </w:instrText>
      </w:r>
      <w:r w:rsidR="00606B04">
        <w:fldChar w:fldCharType="separate"/>
      </w:r>
      <w:r>
        <w:rPr>
          <w:noProof/>
        </w:rPr>
        <w:t>14</w:t>
      </w:r>
      <w:r w:rsidR="00606B04">
        <w:rPr>
          <w:noProof/>
        </w:rPr>
        <w:fldChar w:fldCharType="end"/>
      </w:r>
      <w:bookmarkEnd w:id="68"/>
      <w:r w:rsidRPr="005B72BD">
        <w:t xml:space="preserve">: ALICE TRD </w:t>
      </w:r>
      <w:sdt>
        <w:sdtPr>
          <w:id w:val="1956291719"/>
          <w:citation/>
        </w:sdtPr>
        <w:sdtEndPr/>
        <w:sdtContent>
          <w:r w:rsidRPr="005B72BD">
            <w:fldChar w:fldCharType="begin"/>
          </w:r>
          <w:r w:rsidRPr="005B72BD">
            <w:rPr>
              <w:lang w:val="en-US"/>
            </w:rPr>
            <w:instrText xml:space="preserve"> CITATION CER1913 \l 1033 </w:instrText>
          </w:r>
          <w:r w:rsidRPr="005B72BD">
            <w:fldChar w:fldCharType="separate"/>
          </w:r>
          <w:r w:rsidRPr="00B03FBC">
            <w:rPr>
              <w:noProof/>
              <w:lang w:val="en-US"/>
            </w:rPr>
            <w:t>[39]</w:t>
          </w:r>
          <w:r w:rsidRPr="005B72BD">
            <w:fldChar w:fldCharType="end"/>
          </w:r>
        </w:sdtContent>
      </w:sdt>
      <w:bookmarkEnd w:id="69"/>
    </w:p>
    <w:p w14:paraId="21AC9AB0" w14:textId="77777777" w:rsidR="001A4690" w:rsidRPr="005B72BD" w:rsidRDefault="001A4690" w:rsidP="001A4690"/>
    <w:p w14:paraId="75B70DA7" w14:textId="77777777" w:rsidR="001A4690" w:rsidRPr="005B72BD" w:rsidRDefault="001A4690" w:rsidP="001A4690">
      <w:r w:rsidRPr="005B72BD">
        <w:lastRenderedPageBreak/>
        <w:t xml:space="preserve">The TRD identifies electrons of high momentum, above 1 GeV/c, to quantify production rates of quarkonia and heavy quarks in the mid rapidity (relativistic velocity) range </w:t>
      </w:r>
      <w:sdt>
        <w:sdtPr>
          <w:id w:val="-575671784"/>
          <w:citation/>
        </w:sdtPr>
        <w:sdtEndPr/>
        <w:sdtContent>
          <w:r w:rsidRPr="005B72BD">
            <w:fldChar w:fldCharType="begin"/>
          </w:r>
          <w:r w:rsidRPr="005B72BD">
            <w:rPr>
              <w:lang w:val="en-US"/>
            </w:rPr>
            <w:instrText xml:space="preserve"> CITATION The08 \l 1033 </w:instrText>
          </w:r>
          <w:r w:rsidRPr="005B72BD">
            <w:fldChar w:fldCharType="separate"/>
          </w:r>
          <w:r w:rsidRPr="00B03FBC">
            <w:rPr>
              <w:noProof/>
              <w:lang w:val="en-US"/>
            </w:rPr>
            <w:t>[40]</w:t>
          </w:r>
          <w:r w:rsidRPr="005B72BD">
            <w:fldChar w:fldCharType="end"/>
          </w:r>
        </w:sdtContent>
      </w:sdt>
      <w:r w:rsidRPr="005B72BD">
        <w:t xml:space="preserve">. Six time expansion wire chambers filled with </w:t>
      </w:r>
      <m:oMath>
        <m:sSub>
          <m:sSubPr>
            <m:ctrlPr>
              <w:rPr>
                <w:rFonts w:ascii="Cambria Math" w:hAnsi="Cambria Math"/>
              </w:rPr>
            </m:ctrlPr>
          </m:sSubPr>
          <m:e>
            <m:r>
              <w:rPr>
                <w:rFonts w:ascii="Cambria Math" w:hAnsi="Cambria Math"/>
              </w:rPr>
              <m:t>Xe</m:t>
            </m:r>
            <m:r>
              <m:rPr>
                <m:sty m:val="p"/>
              </m:rPr>
              <w:rPr>
                <w:rFonts w:ascii="Cambria Math" w:hAnsi="Cambria Math"/>
              </w:rPr>
              <m:t>-</m:t>
            </m:r>
            <m:r>
              <w:rPr>
                <w:rFonts w:ascii="Cambria Math" w:hAnsi="Cambria Math"/>
              </w:rPr>
              <m:t>CO</m:t>
            </m:r>
          </m:e>
          <m:sub>
            <m:r>
              <m:rPr>
                <m:sty m:val="p"/>
              </m:rPr>
              <w:rPr>
                <w:rFonts w:ascii="Cambria Math" w:hAnsi="Cambria Math"/>
              </w:rPr>
              <m:t>2</m:t>
            </m:r>
          </m:sub>
        </m:sSub>
      </m:oMath>
      <w:r w:rsidRPr="005B72BD">
        <w:t xml:space="preserve"> are used in conjunction with attendant composite polystyrene radiators to distinguish electrons from other particles by comparing their actual energy deposition in the detector to their characteristic dE/dx curves </w:t>
      </w:r>
      <w:sdt>
        <w:sdtPr>
          <w:id w:val="-229926478"/>
          <w:citation/>
        </w:sdtPr>
        <w:sdtEndPr/>
        <w:sdtContent>
          <w:r w:rsidRPr="005B72BD">
            <w:fldChar w:fldCharType="begin"/>
          </w:r>
          <w:r w:rsidRPr="005B72BD">
            <w:rPr>
              <w:lang w:val="en-US"/>
            </w:rPr>
            <w:instrText xml:space="preserve"> CITATION The08 \l 1033 </w:instrText>
          </w:r>
          <w:r w:rsidRPr="005B72BD">
            <w:fldChar w:fldCharType="separate"/>
          </w:r>
          <w:r w:rsidRPr="00B03FBC">
            <w:rPr>
              <w:noProof/>
              <w:lang w:val="en-US"/>
            </w:rPr>
            <w:t>[40]</w:t>
          </w:r>
          <w:r w:rsidRPr="005B72BD">
            <w:fldChar w:fldCharType="end"/>
          </w:r>
        </w:sdtContent>
      </w:sdt>
      <w:r w:rsidRPr="005B72BD">
        <w:t>.</w:t>
      </w:r>
    </w:p>
    <w:p w14:paraId="0A93B6F5" w14:textId="77777777" w:rsidR="001A4690" w:rsidRPr="005B72BD" w:rsidRDefault="001A4690" w:rsidP="001A4690"/>
    <w:p w14:paraId="5FDE8F12" w14:textId="77777777" w:rsidR="001A4690" w:rsidRPr="005B72BD" w:rsidRDefault="001A4690" w:rsidP="001A4690">
      <w:r w:rsidRPr="005B72BD">
        <w:t xml:space="preserve">The outer layers of the central barrel are occupied by two electromagnetic calorimeters (PHOS, </w:t>
      </w:r>
      <w:r w:rsidRPr="005B72BD">
        <w:fldChar w:fldCharType="begin"/>
      </w:r>
      <w:r w:rsidRPr="005B72BD">
        <w:instrText xml:space="preserve"> REF _Ref1810272 \h  \* MERGEFORMAT </w:instrText>
      </w:r>
      <w:r w:rsidRPr="005B72BD">
        <w:fldChar w:fldCharType="separate"/>
      </w:r>
      <w:r w:rsidRPr="005B72BD">
        <w:t xml:space="preserve">Figure </w:t>
      </w:r>
      <w:r>
        <w:rPr>
          <w:noProof/>
        </w:rPr>
        <w:t>15</w:t>
      </w:r>
      <w:r w:rsidRPr="005B72BD">
        <w:fldChar w:fldCharType="end"/>
      </w:r>
      <w:r w:rsidRPr="005B72BD">
        <w:t xml:space="preserve">, and EMCal, </w:t>
      </w:r>
      <w:r w:rsidRPr="005B72BD">
        <w:fldChar w:fldCharType="begin"/>
      </w:r>
      <w:r w:rsidRPr="005B72BD">
        <w:instrText xml:space="preserve"> REF _Ref1810282 \h  \* MERGEFORMAT </w:instrText>
      </w:r>
      <w:r w:rsidRPr="005B72BD">
        <w:fldChar w:fldCharType="separate"/>
      </w:r>
      <w:r w:rsidRPr="005B72BD">
        <w:t xml:space="preserve">Figure </w:t>
      </w:r>
      <w:r>
        <w:rPr>
          <w:noProof/>
        </w:rPr>
        <w:t>16</w:t>
      </w:r>
      <w:r w:rsidRPr="005B72BD">
        <w:fldChar w:fldCharType="end"/>
      </w:r>
      <w:r w:rsidRPr="005B72BD">
        <w:t>).</w:t>
      </w:r>
    </w:p>
    <w:p w14:paraId="78239CF9" w14:textId="77777777" w:rsidR="001A4690" w:rsidRPr="005B72BD" w:rsidRDefault="001A4690" w:rsidP="001A4690"/>
    <w:p w14:paraId="0949EAD4" w14:textId="77777777" w:rsidR="001A4690" w:rsidRPr="005B72BD" w:rsidRDefault="001A4690" w:rsidP="001A4690">
      <w:r w:rsidRPr="005B72BD">
        <w:rPr>
          <w:noProof/>
        </w:rPr>
        <w:drawing>
          <wp:inline distT="0" distB="0" distL="0" distR="0" wp14:anchorId="2400604A" wp14:editId="3D7AC27C">
            <wp:extent cx="5400040" cy="3048635"/>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HOS.png"/>
                    <pic:cNvPicPr/>
                  </pic:nvPicPr>
                  <pic:blipFill>
                    <a:blip r:embed="rId56"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73C28FEB" w14:textId="77777777" w:rsidR="001A4690" w:rsidRPr="005B72BD" w:rsidRDefault="001A4690" w:rsidP="001A4690">
      <w:pPr>
        <w:pStyle w:val="Caption"/>
      </w:pPr>
      <w:bookmarkStart w:id="70" w:name="_Ref1810272"/>
      <w:bookmarkStart w:id="71" w:name="_Toc19289155"/>
      <w:r w:rsidRPr="005B72BD">
        <w:t xml:space="preserve">Figure </w:t>
      </w:r>
      <w:r w:rsidR="00606B04">
        <w:fldChar w:fldCharType="begin"/>
      </w:r>
      <w:r w:rsidR="00606B04">
        <w:instrText xml:space="preserve"> SEQ Figure \* ARABIC </w:instrText>
      </w:r>
      <w:r w:rsidR="00606B04">
        <w:fldChar w:fldCharType="separate"/>
      </w:r>
      <w:r>
        <w:rPr>
          <w:noProof/>
        </w:rPr>
        <w:t>15</w:t>
      </w:r>
      <w:r w:rsidR="00606B04">
        <w:rPr>
          <w:noProof/>
        </w:rPr>
        <w:fldChar w:fldCharType="end"/>
      </w:r>
      <w:bookmarkEnd w:id="70"/>
      <w:r w:rsidRPr="005B72BD">
        <w:t xml:space="preserve">: ALICE PHOS </w:t>
      </w:r>
      <w:sdt>
        <w:sdtPr>
          <w:id w:val="-434055697"/>
          <w:citation/>
        </w:sdtPr>
        <w:sdtEndPr/>
        <w:sdtContent>
          <w:r w:rsidRPr="005B72BD">
            <w:fldChar w:fldCharType="begin"/>
          </w:r>
          <w:r w:rsidRPr="005B72BD">
            <w:rPr>
              <w:lang w:val="en-US"/>
            </w:rPr>
            <w:instrText xml:space="preserve"> CITATION CER1913 \l 1033 </w:instrText>
          </w:r>
          <w:r w:rsidRPr="005B72BD">
            <w:fldChar w:fldCharType="separate"/>
          </w:r>
          <w:r w:rsidRPr="00B03FBC">
            <w:rPr>
              <w:noProof/>
              <w:lang w:val="en-US"/>
            </w:rPr>
            <w:t>[39]</w:t>
          </w:r>
          <w:r w:rsidRPr="005B72BD">
            <w:fldChar w:fldCharType="end"/>
          </w:r>
        </w:sdtContent>
      </w:sdt>
      <w:r w:rsidRPr="005B72BD">
        <w:t>.</w:t>
      </w:r>
      <w:bookmarkEnd w:id="71"/>
    </w:p>
    <w:p w14:paraId="0A182076" w14:textId="77777777" w:rsidR="001A4690" w:rsidRPr="005B72BD" w:rsidRDefault="001A4690" w:rsidP="001A4690"/>
    <w:p w14:paraId="5AA20C88" w14:textId="77777777" w:rsidR="001A4690" w:rsidRPr="005B72BD" w:rsidRDefault="001A4690" w:rsidP="001A4690">
      <w:r w:rsidRPr="005B72BD">
        <w:t xml:space="preserve">Another single-arm detector, PHOS is an electromagnetic calorimeter which gives a high-granularity and -resolution view of photons, to distinguish their production mechanisms (i.e. whether they arise from thermal emission or hard QCD processes). Scintillating </w:t>
      </w:r>
      <m:oMath>
        <m:r>
          <w:rPr>
            <w:rFonts w:ascii="Cambria Math" w:hAnsi="Cambria Math"/>
          </w:rPr>
          <m:t>PbW</m:t>
        </m:r>
        <m:sSub>
          <m:sSubPr>
            <m:ctrlPr>
              <w:rPr>
                <w:rFonts w:ascii="Cambria Math" w:hAnsi="Cambria Math"/>
              </w:rPr>
            </m:ctrlPr>
          </m:sSubPr>
          <m:e>
            <m:r>
              <w:rPr>
                <w:rFonts w:ascii="Cambria Math" w:hAnsi="Cambria Math"/>
              </w:rPr>
              <m:t>O</m:t>
            </m:r>
          </m:e>
          <m:sub>
            <m:r>
              <m:rPr>
                <m:sty m:val="p"/>
              </m:rPr>
              <w:rPr>
                <w:rFonts w:ascii="Cambria Math" w:hAnsi="Cambria Math"/>
              </w:rPr>
              <m:t>4</m:t>
            </m:r>
          </m:sub>
        </m:sSub>
      </m:oMath>
      <w:r w:rsidRPr="005B72BD">
        <w:t xml:space="preserve"> crystals amplify the signal to give good resolution of lower energy photons. Charged particles are vetoed by a set of multiwire chambers, inwardly adjacent to PHOS </w:t>
      </w:r>
      <w:sdt>
        <w:sdtPr>
          <w:id w:val="163447382"/>
          <w:citation/>
        </w:sdtPr>
        <w:sdtEndPr/>
        <w:sdtContent>
          <w:r w:rsidRPr="005B72BD">
            <w:fldChar w:fldCharType="begin"/>
          </w:r>
          <w:r w:rsidRPr="005B72BD">
            <w:rPr>
              <w:lang w:val="en-US"/>
            </w:rPr>
            <w:instrText xml:space="preserve"> CITATION The08 \l 1033 </w:instrText>
          </w:r>
          <w:r w:rsidRPr="005B72BD">
            <w:fldChar w:fldCharType="separate"/>
          </w:r>
          <w:r w:rsidRPr="00B03FBC">
            <w:rPr>
              <w:noProof/>
              <w:lang w:val="en-US"/>
            </w:rPr>
            <w:t>[40]</w:t>
          </w:r>
          <w:r w:rsidRPr="005B72BD">
            <w:fldChar w:fldCharType="end"/>
          </w:r>
        </w:sdtContent>
      </w:sdt>
      <w:r w:rsidRPr="005B72BD">
        <w:t>.</w:t>
      </w:r>
    </w:p>
    <w:p w14:paraId="15C7AA0E" w14:textId="77777777" w:rsidR="001A4690" w:rsidRPr="005B72BD" w:rsidRDefault="001A4690" w:rsidP="001A4690"/>
    <w:p w14:paraId="27D39D19" w14:textId="77777777" w:rsidR="001A4690" w:rsidRPr="005B72BD" w:rsidRDefault="001A4690" w:rsidP="001A4690">
      <w:r w:rsidRPr="005B72BD">
        <w:rPr>
          <w:noProof/>
        </w:rPr>
        <w:lastRenderedPageBreak/>
        <w:drawing>
          <wp:inline distT="0" distB="0" distL="0" distR="0" wp14:anchorId="2983F374" wp14:editId="461F6BE7">
            <wp:extent cx="5400040" cy="3048635"/>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EmCal.png"/>
                    <pic:cNvPicPr/>
                  </pic:nvPicPr>
                  <pic:blipFill>
                    <a:blip r:embed="rId57"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7C3EA2E4" w14:textId="77777777" w:rsidR="001A4690" w:rsidRPr="005B72BD" w:rsidRDefault="001A4690" w:rsidP="001A4690">
      <w:pPr>
        <w:pStyle w:val="Caption"/>
      </w:pPr>
      <w:bookmarkStart w:id="72" w:name="_Ref1810282"/>
      <w:bookmarkStart w:id="73" w:name="_Toc19289156"/>
      <w:r w:rsidRPr="005B72BD">
        <w:t xml:space="preserve">Figure </w:t>
      </w:r>
      <w:r w:rsidR="00606B04">
        <w:fldChar w:fldCharType="begin"/>
      </w:r>
      <w:r w:rsidR="00606B04">
        <w:instrText xml:space="preserve"> SEQ Figure \* ARABIC </w:instrText>
      </w:r>
      <w:r w:rsidR="00606B04">
        <w:fldChar w:fldCharType="separate"/>
      </w:r>
      <w:r>
        <w:rPr>
          <w:noProof/>
        </w:rPr>
        <w:t>16</w:t>
      </w:r>
      <w:r w:rsidR="00606B04">
        <w:rPr>
          <w:noProof/>
        </w:rPr>
        <w:fldChar w:fldCharType="end"/>
      </w:r>
      <w:bookmarkEnd w:id="72"/>
      <w:r w:rsidRPr="005B72BD">
        <w:t xml:space="preserve">: ALICE EMCal </w:t>
      </w:r>
      <w:sdt>
        <w:sdtPr>
          <w:id w:val="-186365771"/>
          <w:citation/>
        </w:sdtPr>
        <w:sdtEndPr/>
        <w:sdtContent>
          <w:r w:rsidRPr="005B72BD">
            <w:fldChar w:fldCharType="begin"/>
          </w:r>
          <w:r w:rsidRPr="005B72BD">
            <w:rPr>
              <w:lang w:val="en-US"/>
            </w:rPr>
            <w:instrText xml:space="preserve"> CITATION CER1913 \l 1033 </w:instrText>
          </w:r>
          <w:r w:rsidRPr="005B72BD">
            <w:fldChar w:fldCharType="separate"/>
          </w:r>
          <w:r w:rsidRPr="00B03FBC">
            <w:rPr>
              <w:noProof/>
              <w:lang w:val="en-US"/>
            </w:rPr>
            <w:t>[39]</w:t>
          </w:r>
          <w:r w:rsidRPr="005B72BD">
            <w:fldChar w:fldCharType="end"/>
          </w:r>
        </w:sdtContent>
      </w:sdt>
      <w:r w:rsidRPr="005B72BD">
        <w:t>.</w:t>
      </w:r>
      <w:bookmarkEnd w:id="73"/>
    </w:p>
    <w:p w14:paraId="09FC0ABB" w14:textId="77777777" w:rsidR="001A4690" w:rsidRPr="005B72BD" w:rsidRDefault="001A4690" w:rsidP="001A4690"/>
    <w:p w14:paraId="25344BD4" w14:textId="77777777" w:rsidR="001A4690" w:rsidRPr="005B72BD" w:rsidRDefault="001A4690" w:rsidP="001A4690">
      <w:r w:rsidRPr="005B72BD">
        <w:t xml:space="preserve">EMCal is a lead-scintillator sampling calorimeter, larger than PHOS, it is used in the measurement of jet production rates and fragmentation functions (functions used to calculate the probability that specific observed final states arise from a given quark or gluon) </w:t>
      </w:r>
      <w:sdt>
        <w:sdtPr>
          <w:id w:val="1053270974"/>
          <w:citation/>
        </w:sdtPr>
        <w:sdtEndPr/>
        <w:sdtContent>
          <w:r w:rsidRPr="005B72BD">
            <w:fldChar w:fldCharType="begin"/>
          </w:r>
          <w:r w:rsidRPr="005B72BD">
            <w:rPr>
              <w:lang w:val="en-US"/>
            </w:rPr>
            <w:instrText xml:space="preserve"> CITATION The08 \l 1033 </w:instrText>
          </w:r>
          <w:r w:rsidRPr="005B72BD">
            <w:fldChar w:fldCharType="separate"/>
          </w:r>
          <w:r w:rsidRPr="00B03FBC">
            <w:rPr>
              <w:noProof/>
              <w:lang w:val="en-US"/>
            </w:rPr>
            <w:t>[40]</w:t>
          </w:r>
          <w:r w:rsidRPr="005B72BD">
            <w:fldChar w:fldCharType="end"/>
          </w:r>
        </w:sdtContent>
      </w:sdt>
      <w:r w:rsidRPr="005B72BD">
        <w:t>.</w:t>
      </w:r>
    </w:p>
    <w:p w14:paraId="624DB7B7" w14:textId="77777777" w:rsidR="001A4690" w:rsidRPr="005B72BD" w:rsidRDefault="001A4690" w:rsidP="001A4690"/>
    <w:p w14:paraId="5A8DCE0E" w14:textId="77777777" w:rsidR="001A4690" w:rsidRPr="005B72BD" w:rsidRDefault="001A4690" w:rsidP="001A4690">
      <w:r w:rsidRPr="005B72BD">
        <w:t xml:space="preserve">All of the detectors in the central barrel, except for HMPID, EMcal and PHOS, cover the full azimuth, i.e. they can detect particles at all angles around the central collision area </w:t>
      </w:r>
      <w:sdt>
        <w:sdtPr>
          <w:id w:val="617412124"/>
          <w:citation/>
        </w:sdtPr>
        <w:sdtEndPr/>
        <w:sdtContent>
          <w:r w:rsidRPr="005B72BD">
            <w:fldChar w:fldCharType="begin"/>
          </w:r>
          <w:r w:rsidRPr="005B72BD">
            <w:rPr>
              <w:lang w:val="en-US"/>
            </w:rPr>
            <w:instrText xml:space="preserve"> CITATION The08 \l 1033 </w:instrText>
          </w:r>
          <w:r w:rsidRPr="005B72BD">
            <w:fldChar w:fldCharType="separate"/>
          </w:r>
          <w:r w:rsidRPr="00B03FBC">
            <w:rPr>
              <w:noProof/>
              <w:lang w:val="en-US"/>
            </w:rPr>
            <w:t>[40]</w:t>
          </w:r>
          <w:r w:rsidRPr="005B72BD">
            <w:fldChar w:fldCharType="end"/>
          </w:r>
        </w:sdtContent>
      </w:sdt>
      <w:r w:rsidRPr="005B72BD">
        <w:t>.</w:t>
      </w:r>
    </w:p>
    <w:p w14:paraId="0D26E27B" w14:textId="77777777" w:rsidR="001A4690" w:rsidRPr="005B72BD" w:rsidRDefault="001A4690" w:rsidP="001A4690"/>
    <w:p w14:paraId="27CB31AC" w14:textId="77777777" w:rsidR="001A4690" w:rsidRPr="005B72BD" w:rsidRDefault="001A4690" w:rsidP="001A4690">
      <w:r w:rsidRPr="005B72BD">
        <w:t xml:space="preserve">Outside of the central barrel, a variety of smaller detector elements are found (V0, T0, PMD, FMD, ZDC) that are involved in the triggering of data collection for a specific event, as well as global event characterization </w:t>
      </w:r>
      <w:sdt>
        <w:sdtPr>
          <w:id w:val="-2117826937"/>
          <w:citation/>
        </w:sdtPr>
        <w:sdtEndPr/>
        <w:sdtContent>
          <w:r w:rsidRPr="005B72BD">
            <w:fldChar w:fldCharType="begin"/>
          </w:r>
          <w:r w:rsidRPr="005B72BD">
            <w:rPr>
              <w:lang w:val="en-US"/>
            </w:rPr>
            <w:instrText xml:space="preserve"> CITATION The08 \l 1033 </w:instrText>
          </w:r>
          <w:r w:rsidRPr="005B72BD">
            <w:fldChar w:fldCharType="separate"/>
          </w:r>
          <w:r w:rsidRPr="00B03FBC">
            <w:rPr>
              <w:noProof/>
              <w:lang w:val="en-US"/>
            </w:rPr>
            <w:t>[40]</w:t>
          </w:r>
          <w:r w:rsidRPr="005B72BD">
            <w:fldChar w:fldCharType="end"/>
          </w:r>
        </w:sdtContent>
      </w:sdt>
      <w:r w:rsidRPr="005B72BD">
        <w:t>.</w:t>
      </w:r>
    </w:p>
    <w:p w14:paraId="393D54AC" w14:textId="77777777" w:rsidR="001A4690" w:rsidRPr="005B72BD" w:rsidRDefault="001A4690" w:rsidP="001A4690"/>
    <w:p w14:paraId="00E62560" w14:textId="77777777" w:rsidR="001A4690" w:rsidRPr="005B72BD" w:rsidRDefault="001A4690" w:rsidP="001A4690">
      <w:r w:rsidRPr="005B72BD">
        <w:t>The forward muon arm (covering angles between 2</w:t>
      </w:r>
      <w:r w:rsidRPr="005B72BD">
        <w:sym w:font="Symbol" w:char="F0B0"/>
      </w:r>
      <w:r w:rsidRPr="005B72BD">
        <w:t>-9</w:t>
      </w:r>
      <w:r w:rsidRPr="005B72BD">
        <w:sym w:font="Symbol" w:char="F0B0"/>
      </w:r>
      <w:r w:rsidRPr="005B72BD">
        <w:t xml:space="preserve"> relative to the collision centre) completes the picture of the ALICE detector (</w:t>
      </w:r>
      <w:r w:rsidRPr="005B72BD">
        <w:fldChar w:fldCharType="begin"/>
      </w:r>
      <w:r w:rsidRPr="005B72BD">
        <w:instrText xml:space="preserve"> REF _Ref1810984 \h  \* MERGEFORMAT </w:instrText>
      </w:r>
      <w:r w:rsidRPr="005B72BD">
        <w:fldChar w:fldCharType="separate"/>
      </w:r>
      <w:r w:rsidRPr="005B72BD">
        <w:t xml:space="preserve">Figure </w:t>
      </w:r>
      <w:r>
        <w:rPr>
          <w:noProof/>
        </w:rPr>
        <w:t>17</w:t>
      </w:r>
      <w:r w:rsidRPr="005B72BD">
        <w:fldChar w:fldCharType="end"/>
      </w:r>
      <w:r w:rsidRPr="005B72BD">
        <w:t xml:space="preserve">). It consists of 14 planes of triggering and tracking chambers, as well as various muon absorbers and its own dipole magnet </w:t>
      </w:r>
      <w:sdt>
        <w:sdtPr>
          <w:id w:val="-1707169083"/>
          <w:citation/>
        </w:sdtPr>
        <w:sdtEndPr/>
        <w:sdtContent>
          <w:r w:rsidRPr="005B72BD">
            <w:fldChar w:fldCharType="begin"/>
          </w:r>
          <w:r w:rsidRPr="005B72BD">
            <w:rPr>
              <w:lang w:val="en-US"/>
            </w:rPr>
            <w:instrText xml:space="preserve"> CITATION The08 \l 1033 </w:instrText>
          </w:r>
          <w:r w:rsidRPr="005B72BD">
            <w:fldChar w:fldCharType="separate"/>
          </w:r>
          <w:r w:rsidRPr="00B03FBC">
            <w:rPr>
              <w:noProof/>
              <w:lang w:val="en-US"/>
            </w:rPr>
            <w:t>[40]</w:t>
          </w:r>
          <w:r w:rsidRPr="005B72BD">
            <w:fldChar w:fldCharType="end"/>
          </w:r>
        </w:sdtContent>
      </w:sdt>
      <w:r w:rsidRPr="005B72BD">
        <w:t>.</w:t>
      </w:r>
    </w:p>
    <w:p w14:paraId="18349404" w14:textId="77777777" w:rsidR="001A4690" w:rsidRPr="005B72BD" w:rsidRDefault="001A4690" w:rsidP="001A4690"/>
    <w:p w14:paraId="341F2383" w14:textId="77777777" w:rsidR="001A4690" w:rsidRPr="005B72BD" w:rsidRDefault="001A4690" w:rsidP="001A4690">
      <w:r w:rsidRPr="005B72BD">
        <w:rPr>
          <w:noProof/>
        </w:rPr>
        <w:lastRenderedPageBreak/>
        <w:drawing>
          <wp:inline distT="0" distB="0" distL="0" distR="0" wp14:anchorId="3E7B50B0" wp14:editId="1BD34CA0">
            <wp:extent cx="5400040" cy="3048635"/>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Muon detectors.png"/>
                    <pic:cNvPicPr/>
                  </pic:nvPicPr>
                  <pic:blipFill>
                    <a:blip r:embed="rId58"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29A23790" w14:textId="77777777" w:rsidR="001A4690" w:rsidRPr="005B72BD" w:rsidRDefault="001A4690" w:rsidP="001A4690">
      <w:pPr>
        <w:pStyle w:val="Caption"/>
      </w:pPr>
      <w:bookmarkStart w:id="74" w:name="_Ref1810984"/>
      <w:bookmarkStart w:id="75" w:name="_Toc19289157"/>
      <w:r w:rsidRPr="005B72BD">
        <w:t xml:space="preserve">Figure </w:t>
      </w:r>
      <w:r w:rsidR="00606B04">
        <w:fldChar w:fldCharType="begin"/>
      </w:r>
      <w:r w:rsidR="00606B04">
        <w:instrText xml:space="preserve"> SEQ Figure \* ARABIC </w:instrText>
      </w:r>
      <w:r w:rsidR="00606B04">
        <w:fldChar w:fldCharType="separate"/>
      </w:r>
      <w:r>
        <w:rPr>
          <w:noProof/>
        </w:rPr>
        <w:t>17</w:t>
      </w:r>
      <w:r w:rsidR="00606B04">
        <w:rPr>
          <w:noProof/>
        </w:rPr>
        <w:fldChar w:fldCharType="end"/>
      </w:r>
      <w:bookmarkEnd w:id="74"/>
      <w:r w:rsidRPr="005B72BD">
        <w:t xml:space="preserve">: ALICE forward Muon arm </w:t>
      </w:r>
      <w:sdt>
        <w:sdtPr>
          <w:id w:val="468022843"/>
          <w:citation/>
        </w:sdtPr>
        <w:sdtEndPr/>
        <w:sdtContent>
          <w:r w:rsidRPr="005B72BD">
            <w:fldChar w:fldCharType="begin"/>
          </w:r>
          <w:r w:rsidRPr="005B72BD">
            <w:rPr>
              <w:lang w:val="en-US"/>
            </w:rPr>
            <w:instrText xml:space="preserve"> CITATION CER1913 \l 1033 </w:instrText>
          </w:r>
          <w:r w:rsidRPr="005B72BD">
            <w:fldChar w:fldCharType="separate"/>
          </w:r>
          <w:r w:rsidRPr="00B03FBC">
            <w:rPr>
              <w:noProof/>
              <w:lang w:val="en-US"/>
            </w:rPr>
            <w:t>[39]</w:t>
          </w:r>
          <w:r w:rsidRPr="005B72BD">
            <w:fldChar w:fldCharType="end"/>
          </w:r>
        </w:sdtContent>
      </w:sdt>
      <w:r w:rsidRPr="005B72BD">
        <w:t>.</w:t>
      </w:r>
      <w:bookmarkEnd w:id="75"/>
    </w:p>
    <w:p w14:paraId="4F3A5EC6" w14:textId="77777777" w:rsidR="001A4690" w:rsidRPr="005B72BD" w:rsidRDefault="001A4690" w:rsidP="001A4690"/>
    <w:p w14:paraId="0D52B0C1" w14:textId="77777777" w:rsidR="001A4690" w:rsidRPr="005B72BD" w:rsidRDefault="001A4690" w:rsidP="001A4690">
      <w:r w:rsidRPr="005B72BD">
        <w:t xml:space="preserve">The measurement of heavy-quark resonance production is fulfilled by the Muon spectrometer, its small angle relative to the beam-line allows acceptance down to zero transverse momentum. It is made up of a composite absorber and ten thin cathode strip planes acting as high granularity tracking stations. An additional muon filter and four Resistive Plate Chambers are employed in the processes of triggering and muon identification. The muon spectrometer is protected from secondary particles produced in the beam pipe, by a 60 cm-thick absorber tube </w:t>
      </w:r>
      <w:sdt>
        <w:sdtPr>
          <w:id w:val="-1249657399"/>
          <w:citation/>
        </w:sdtPr>
        <w:sdtEndPr/>
        <w:sdtContent>
          <w:r w:rsidRPr="005B72BD">
            <w:fldChar w:fldCharType="begin"/>
          </w:r>
          <w:r w:rsidRPr="005B72BD">
            <w:rPr>
              <w:lang w:val="en-US"/>
            </w:rPr>
            <w:instrText xml:space="preserve"> CITATION The08 \l 1033 </w:instrText>
          </w:r>
          <w:r w:rsidRPr="005B72BD">
            <w:fldChar w:fldCharType="separate"/>
          </w:r>
          <w:r w:rsidRPr="00B03FBC">
            <w:rPr>
              <w:noProof/>
              <w:lang w:val="en-US"/>
            </w:rPr>
            <w:t>[40]</w:t>
          </w:r>
          <w:r w:rsidRPr="005B72BD">
            <w:fldChar w:fldCharType="end"/>
          </w:r>
        </w:sdtContent>
      </w:sdt>
      <w:r w:rsidRPr="005B72BD">
        <w:t>.</w:t>
      </w:r>
    </w:p>
    <w:p w14:paraId="0202ACF4" w14:textId="30963E0D" w:rsidR="00EF4705" w:rsidRDefault="00EF4705">
      <w:pPr>
        <w:spacing w:after="160" w:line="259" w:lineRule="auto"/>
      </w:pPr>
      <w:r>
        <w:br w:type="page"/>
      </w:r>
    </w:p>
    <w:p w14:paraId="434ADFB9" w14:textId="77777777" w:rsidR="00EF4705" w:rsidRPr="005B72BD" w:rsidRDefault="00EF4705" w:rsidP="00EF4705">
      <w:pPr>
        <w:pStyle w:val="Heading3"/>
        <w:rPr>
          <w:rFonts w:asciiTheme="majorHAnsi" w:hAnsiTheme="majorHAnsi" w:cs="Times New Roman"/>
        </w:rPr>
      </w:pPr>
      <w:bookmarkStart w:id="76" w:name="_Toc19289064"/>
      <w:r w:rsidRPr="005B72BD">
        <w:rPr>
          <w:rFonts w:asciiTheme="majorHAnsi" w:hAnsiTheme="majorHAnsi" w:cs="Times New Roman"/>
        </w:rPr>
        <w:lastRenderedPageBreak/>
        <w:t>A Note on Geometry</w:t>
      </w:r>
      <w:bookmarkEnd w:id="76"/>
    </w:p>
    <w:p w14:paraId="2A7589C2" w14:textId="77777777" w:rsidR="00EF4705" w:rsidRPr="005B72BD" w:rsidRDefault="00EF4705" w:rsidP="00EF4705"/>
    <w:p w14:paraId="7A32B13D" w14:textId="77777777" w:rsidR="00EF4705" w:rsidRPr="005B72BD" w:rsidRDefault="00EF4705" w:rsidP="00EF4705">
      <w:r w:rsidRPr="005B72BD">
        <w:fldChar w:fldCharType="begin"/>
      </w:r>
      <w:r w:rsidRPr="005B72BD">
        <w:instrText xml:space="preserve"> REF _Ref1821989 \h  \* MERGEFORMAT </w:instrText>
      </w:r>
      <w:r w:rsidRPr="005B72BD">
        <w:fldChar w:fldCharType="separate"/>
      </w:r>
      <w:r w:rsidRPr="005B72BD">
        <w:t xml:space="preserve">Figure </w:t>
      </w:r>
      <w:r>
        <w:rPr>
          <w:noProof/>
        </w:rPr>
        <w:t>18</w:t>
      </w:r>
      <w:r w:rsidRPr="005B72BD">
        <w:fldChar w:fldCharType="end"/>
      </w:r>
      <w:r w:rsidRPr="005B72BD">
        <w:t xml:space="preserve"> serves as a guide to understanding the coordinate system used at the LHC and in this thesis.</w:t>
      </w:r>
    </w:p>
    <w:p w14:paraId="05C6623B" w14:textId="77777777" w:rsidR="00EF4705" w:rsidRPr="005B72BD" w:rsidRDefault="00EF4705" w:rsidP="00EF4705"/>
    <w:p w14:paraId="26B328A8" w14:textId="77777777" w:rsidR="00EF4705" w:rsidRPr="005B72BD" w:rsidRDefault="00EF4705" w:rsidP="00EF4705">
      <w:r w:rsidRPr="005B72BD">
        <w:t xml:space="preserve">The point of beam intersection (the collision centre) acts as the zero-point in geometric coordinate expressions (x = 0, y = 0, z = 0). Cylindrical coordinates are specified from this origin, with the z-axis pointing along the beam line (with positive z coordinates indicated along this plane in the direction of the muon arm) </w:t>
      </w:r>
      <w:sdt>
        <w:sdtPr>
          <w:id w:val="948812042"/>
          <w:citation/>
        </w:sdtPr>
        <w:sdtEndPr/>
        <w:sdtContent>
          <w:r w:rsidRPr="005B72BD">
            <w:fldChar w:fldCharType="begin"/>
          </w:r>
          <w:r w:rsidRPr="005B72BD">
            <w:rPr>
              <w:lang w:val="en-US"/>
            </w:rPr>
            <w:instrText xml:space="preserve"> CITATION The08 \l 1033 </w:instrText>
          </w:r>
          <w:r w:rsidRPr="005B72BD">
            <w:fldChar w:fldCharType="separate"/>
          </w:r>
          <w:r w:rsidRPr="00B03FBC">
            <w:rPr>
              <w:noProof/>
              <w:lang w:val="en-US"/>
            </w:rPr>
            <w:t>[40]</w:t>
          </w:r>
          <w:r w:rsidRPr="005B72BD">
            <w:fldChar w:fldCharType="end"/>
          </w:r>
        </w:sdtContent>
      </w:sdt>
      <w:r w:rsidRPr="005B72BD">
        <w:t>.</w:t>
      </w:r>
    </w:p>
    <w:p w14:paraId="422B89DA" w14:textId="77777777" w:rsidR="00EF4705" w:rsidRPr="005B72BD" w:rsidRDefault="00EF4705" w:rsidP="00EF4705"/>
    <w:p w14:paraId="1B543B5A" w14:textId="77777777" w:rsidR="00EF4705" w:rsidRPr="005B72BD" w:rsidRDefault="00EF4705" w:rsidP="00EF4705"/>
    <w:p w14:paraId="0975A64B" w14:textId="77777777" w:rsidR="00EF4705" w:rsidRPr="005B72BD" w:rsidRDefault="00EF4705" w:rsidP="00EF4705">
      <w:r w:rsidRPr="005B72BD">
        <w:rPr>
          <w:noProof/>
        </w:rPr>
        <w:drawing>
          <wp:inline distT="0" distB="0" distL="0" distR="0" wp14:anchorId="0BE140EF" wp14:editId="5B84C0DA">
            <wp:extent cx="2915285" cy="2523490"/>
            <wp:effectExtent l="0" t="0" r="0" b="0"/>
            <wp:docPr id="76" name="Picture 8" descr="030001A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030001A9"/>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2915285" cy="2523490"/>
                    </a:xfrm>
                    <a:prstGeom prst="rect">
                      <a:avLst/>
                    </a:prstGeom>
                    <a:noFill/>
                    <a:ln>
                      <a:noFill/>
                    </a:ln>
                  </pic:spPr>
                </pic:pic>
              </a:graphicData>
            </a:graphic>
          </wp:inline>
        </w:drawing>
      </w:r>
    </w:p>
    <w:p w14:paraId="01794060" w14:textId="77777777" w:rsidR="00EF4705" w:rsidRPr="005B72BD" w:rsidRDefault="00EF4705" w:rsidP="00EF4705">
      <w:pPr>
        <w:pStyle w:val="Caption"/>
        <w:rPr>
          <w:szCs w:val="24"/>
        </w:rPr>
      </w:pPr>
      <w:bookmarkStart w:id="77" w:name="_Ref1821989"/>
      <w:bookmarkStart w:id="78" w:name="_Toc19289158"/>
      <w:r w:rsidRPr="005B72BD">
        <w:t xml:space="preserve">Figure </w:t>
      </w:r>
      <w:r w:rsidR="00606B04">
        <w:fldChar w:fldCharType="begin"/>
      </w:r>
      <w:r w:rsidR="00606B04">
        <w:instrText xml:space="preserve"> SEQ Figure \* ARABIC </w:instrText>
      </w:r>
      <w:r w:rsidR="00606B04">
        <w:fldChar w:fldCharType="separate"/>
      </w:r>
      <w:r>
        <w:rPr>
          <w:noProof/>
        </w:rPr>
        <w:t>18</w:t>
      </w:r>
      <w:r w:rsidR="00606B04">
        <w:rPr>
          <w:noProof/>
        </w:rPr>
        <w:fldChar w:fldCharType="end"/>
      </w:r>
      <w:bookmarkEnd w:id="77"/>
      <w:r w:rsidRPr="005B72BD">
        <w:t xml:space="preserve">: Cylindrical coordinates as used in geometric coordinate specifications for measurements made in experiments conducted at the LHC  </w:t>
      </w:r>
      <w:sdt>
        <w:sdtPr>
          <w:id w:val="165832056"/>
          <w:citation/>
        </w:sdtPr>
        <w:sdtEndPr/>
        <w:sdtContent>
          <w:r w:rsidRPr="005B72BD">
            <w:fldChar w:fldCharType="begin"/>
          </w:r>
          <w:r w:rsidRPr="005B72BD">
            <w:rPr>
              <w:lang w:val="en-US"/>
            </w:rPr>
            <w:instrText xml:space="preserve"> CITATION CER1914 \l 1033 </w:instrText>
          </w:r>
          <w:r w:rsidRPr="005B72BD">
            <w:fldChar w:fldCharType="separate"/>
          </w:r>
          <w:r w:rsidRPr="00B03FBC">
            <w:rPr>
              <w:noProof/>
              <w:lang w:val="en-US"/>
            </w:rPr>
            <w:t>[42]</w:t>
          </w:r>
          <w:r w:rsidRPr="005B72BD">
            <w:fldChar w:fldCharType="end"/>
          </w:r>
        </w:sdtContent>
      </w:sdt>
      <w:r w:rsidRPr="005B72BD">
        <w:t>.</w:t>
      </w:r>
      <w:bookmarkEnd w:id="78"/>
    </w:p>
    <w:p w14:paraId="23A74E09" w14:textId="77777777" w:rsidR="00EF4705" w:rsidRPr="005B72BD" w:rsidRDefault="00EF4705" w:rsidP="00EF4705"/>
    <w:p w14:paraId="64697AB9" w14:textId="77777777" w:rsidR="00EF4705" w:rsidRPr="005B72BD" w:rsidRDefault="00EF4705" w:rsidP="00EF4705">
      <w:r w:rsidRPr="005B72BD">
        <w:t xml:space="preserve">Where appropriate, traditional Cartesian coordinates are used, for instance when talking about the location of a detector element. In these cases, the y-axis proceeds from the origin in the direction of the wires in the Multi-Wire Proportional Chambers (MWPC, discussed in section </w:t>
      </w:r>
      <w:r w:rsidRPr="005B72BD">
        <w:fldChar w:fldCharType="begin"/>
      </w:r>
      <w:r w:rsidRPr="005B72BD">
        <w:instrText xml:space="preserve"> REF _Ref16010545 \r \h  \* MERGEFORMAT </w:instrText>
      </w:r>
      <w:r w:rsidRPr="005B72BD">
        <w:fldChar w:fldCharType="separate"/>
      </w:r>
      <w:r>
        <w:t>3.2.3</w:t>
      </w:r>
      <w:r w:rsidRPr="005B72BD">
        <w:fldChar w:fldCharType="end"/>
      </w:r>
      <w:r w:rsidRPr="005B72BD">
        <w:t xml:space="preserve">) and also indicates the direction of deflection in the magnetic field, the x-axis proceeds from the origin in the direction of electron drift </w:t>
      </w:r>
      <w:sdt>
        <w:sdtPr>
          <w:id w:val="-621301183"/>
          <w:citation/>
        </w:sdtPr>
        <w:sdtEndPr/>
        <w:sdtContent>
          <w:r w:rsidRPr="005B72BD">
            <w:fldChar w:fldCharType="begin"/>
          </w:r>
          <w:r w:rsidRPr="005B72BD">
            <w:rPr>
              <w:lang w:val="en-US"/>
            </w:rPr>
            <w:instrText xml:space="preserve"> CITATION The08 \l 1033 </w:instrText>
          </w:r>
          <w:r w:rsidRPr="005B72BD">
            <w:fldChar w:fldCharType="separate"/>
          </w:r>
          <w:r w:rsidRPr="00B03FBC">
            <w:rPr>
              <w:noProof/>
              <w:lang w:val="en-US"/>
            </w:rPr>
            <w:t>[40]</w:t>
          </w:r>
          <w:r w:rsidRPr="005B72BD">
            <w:fldChar w:fldCharType="end"/>
          </w:r>
        </w:sdtContent>
      </w:sdt>
      <w:r w:rsidRPr="005B72BD">
        <w:t>.</w:t>
      </w:r>
    </w:p>
    <w:p w14:paraId="3D95ED2D" w14:textId="77777777" w:rsidR="00EF4705" w:rsidRPr="005B72BD" w:rsidRDefault="00EF4705" w:rsidP="00EF4705"/>
    <w:p w14:paraId="3BB8B0F6" w14:textId="77777777" w:rsidR="00EF4705" w:rsidRPr="005B72BD" w:rsidRDefault="00EF4705" w:rsidP="00EF4705">
      <w:r w:rsidRPr="005B72BD">
        <w:t xml:space="preserve">In order to specify the cylindrical coordinates (ρ, </w:t>
      </w:r>
      <w:r w:rsidRPr="005B72BD">
        <w:sym w:font="Symbol" w:char="F071"/>
      </w:r>
      <w:r w:rsidRPr="005B72BD">
        <w:t xml:space="preserve">, ϕ) of a point P, one can </w:t>
      </w:r>
      <w:commentRangeStart w:id="79"/>
      <w:r w:rsidRPr="005B72BD">
        <w:t xml:space="preserve">firstly </w:t>
      </w:r>
      <w:commentRangeEnd w:id="79"/>
      <w:r w:rsidRPr="005B72BD">
        <w:rPr>
          <w:rStyle w:val="CommentReference"/>
          <w:rFonts w:asciiTheme="majorHAnsi" w:hAnsiTheme="majorHAnsi"/>
        </w:rPr>
        <w:commentReference w:id="79"/>
      </w:r>
      <w:r w:rsidRPr="005B72BD">
        <w:t xml:space="preserve">obtain ρ, by measuring the distance from the origin to point P. Next, one would project a line from P onto a point Q on the xy-plane, to obtain </w:t>
      </w:r>
      <w:r w:rsidRPr="005B72BD">
        <w:sym w:font="Symbol" w:char="F071"/>
      </w:r>
      <w:r w:rsidRPr="005B72BD">
        <w:t xml:space="preserve">, as the angle between the positive x-axis and the line segment from the origin to point Q. Finally, one would calculate ϕ as the angle between the positive z-axis and the line segment from the origin to point P </w:t>
      </w:r>
      <w:sdt>
        <w:sdtPr>
          <w:id w:val="-655691025"/>
          <w:citation/>
        </w:sdtPr>
        <w:sdtEndPr/>
        <w:sdtContent>
          <w:r w:rsidRPr="005B72BD">
            <w:fldChar w:fldCharType="begin"/>
          </w:r>
          <w:r w:rsidRPr="005B72BD">
            <w:rPr>
              <w:lang w:val="en-US"/>
            </w:rPr>
            <w:instrText xml:space="preserve"> CITATION Sph19 \l 1033 </w:instrText>
          </w:r>
          <w:r w:rsidRPr="005B72BD">
            <w:fldChar w:fldCharType="separate"/>
          </w:r>
          <w:r w:rsidRPr="00B03FBC">
            <w:rPr>
              <w:noProof/>
              <w:lang w:val="en-US"/>
            </w:rPr>
            <w:t>[43]</w:t>
          </w:r>
          <w:r w:rsidRPr="005B72BD">
            <w:fldChar w:fldCharType="end"/>
          </w:r>
        </w:sdtContent>
      </w:sdt>
      <w:r w:rsidRPr="005B72BD">
        <w:t>.</w:t>
      </w:r>
    </w:p>
    <w:p w14:paraId="3769B080" w14:textId="77777777" w:rsidR="00EF4705" w:rsidRPr="005B72BD" w:rsidRDefault="00EF4705" w:rsidP="00EF4705"/>
    <w:p w14:paraId="6CA4DDE3" w14:textId="77777777" w:rsidR="00EF4705" w:rsidRPr="005B72BD" w:rsidRDefault="00EF4705" w:rsidP="00EF4705">
      <w:r w:rsidRPr="005B72BD">
        <w:t xml:space="preserve">An additional geometric term used in HEP literature is pseudorapidity, </w:t>
      </w:r>
      <m:oMath>
        <m:r>
          <w:rPr>
            <w:rFonts w:ascii="Cambria Math" w:hAnsi="Cambria Math"/>
          </w:rPr>
          <m:t>η</m:t>
        </m:r>
      </m:oMath>
      <w:r w:rsidRPr="005B72BD">
        <w:t>, which is a specification of a particle’s angle relative to the beam (z-) axis.</w:t>
      </w:r>
    </w:p>
    <w:p w14:paraId="0ED73B6A" w14:textId="0058D0B4" w:rsidR="002F3D44" w:rsidRDefault="002F3D44">
      <w:pPr>
        <w:spacing w:after="160" w:line="259" w:lineRule="auto"/>
      </w:pPr>
      <w:r>
        <w:br w:type="page"/>
      </w:r>
    </w:p>
    <w:p w14:paraId="65760AC8" w14:textId="77777777" w:rsidR="002F3D44" w:rsidRPr="005B72BD" w:rsidRDefault="002F3D44" w:rsidP="002F3D44">
      <w:pPr>
        <w:pStyle w:val="Heading2"/>
        <w:spacing w:line="480" w:lineRule="auto"/>
        <w:rPr>
          <w:rFonts w:asciiTheme="majorHAnsi" w:hAnsiTheme="majorHAnsi" w:cs="Times New Roman"/>
        </w:rPr>
      </w:pPr>
      <w:bookmarkStart w:id="80" w:name="_Toc19360671"/>
      <w:r w:rsidRPr="005B72BD">
        <w:rPr>
          <w:rFonts w:asciiTheme="majorHAnsi" w:hAnsiTheme="majorHAnsi" w:cs="Times New Roman"/>
        </w:rPr>
        <w:lastRenderedPageBreak/>
        <w:t>Deep Learning within the Context of Artificial Intelligence and Machine Learning</w:t>
      </w:r>
      <w:bookmarkEnd w:id="80"/>
    </w:p>
    <w:p w14:paraId="7C8893A9" w14:textId="77777777" w:rsidR="002F3D44" w:rsidRPr="005B72BD" w:rsidRDefault="002F3D44" w:rsidP="002F3D44"/>
    <w:p w14:paraId="7326DA40" w14:textId="62DE0002" w:rsidR="002F3D44" w:rsidRPr="005B72BD" w:rsidRDefault="002F3D44" w:rsidP="002F3D44">
      <w:bookmarkStart w:id="81" w:name="_Hlk20073857"/>
      <w:r w:rsidRPr="005B72BD">
        <w:t xml:space="preserve">Artificial Intelligence (AI) is a branch of Computer Science concerned with getting computers to perform tasks that are characteristic of those performed by the human mind. The field of AI encompasses both hard-coded rule-based programs (known as the knowledge base approach to AI, which has largely remained ineffective), as well as Machine Learning, which is an approach to AI which aims to get computers to perform these tasks without explicitly coding the solutions for them </w:t>
      </w:r>
      <w:sdt>
        <w:sdtPr>
          <w:id w:val="2118022549"/>
          <w:citation/>
        </w:sdtPr>
        <w:sdtEnd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594F5B6C" w14:textId="26C2108B" w:rsidR="002F3D44" w:rsidRPr="005B72BD" w:rsidRDefault="002F3D44" w:rsidP="002F3D44">
      <w:r w:rsidRPr="005B72BD">
        <w:t xml:space="preserve">The success of Machine Learning algorithms is largely determined by the representation of the data fed through them. Often, a large amount of an AI practitioner’s time is dedicated to engineering the right feature-set to hand to a simple machine learning algorithm </w:t>
      </w:r>
      <w:sdt>
        <w:sdtPr>
          <w:id w:val="857394014"/>
          <w:citation/>
        </w:sdtPr>
        <w:sdtEnd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5DB1AB1C" w14:textId="2CD737E3" w:rsidR="002F3D44" w:rsidRPr="005B72BD" w:rsidRDefault="002F3D44" w:rsidP="002F3D44">
      <w:r w:rsidRPr="005B72BD">
        <w:t xml:space="preserve">Representation learning is a solution to feature generation in which ML is applied, not only to map from a feature set to an output, but also towards automatically learning the most useful representation of the data; usually this representation will encompass identifying the major factors of variation which effectively explain the observed data and discarding those which are not useful to the algorithm </w:t>
      </w:r>
      <w:sdt>
        <w:sdtPr>
          <w:id w:val="653882723"/>
          <w:citation/>
        </w:sdtPr>
        <w:sdtEnd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313761A3" w14:textId="0C5D9517" w:rsidR="00646DDE" w:rsidRDefault="002F3D44" w:rsidP="002F3D44">
      <w:r w:rsidRPr="005B72BD">
        <w:t xml:space="preserve">Deep Learning is an approach to representation learning which constructs useful representations based on a combination of simpler representations. In fact, the basic unit of a neural network is the perceptron, which in itself is a very simple function, but once compiled into a Multi-layer Perceptron, the rich texture of the input data distribution can be very accurately captured, since useful features discovered in the first layers of such a neural network can be combined in various ways to create additional useful features </w:t>
      </w:r>
      <w:sdt>
        <w:sdtPr>
          <w:id w:val="803046918"/>
          <w:citation/>
        </w:sdtPr>
        <w:sdtEnd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bookmarkEnd w:id="81"/>
    <w:p w14:paraId="7D2D4029" w14:textId="77777777" w:rsidR="00646DDE" w:rsidRDefault="00646DDE" w:rsidP="002F3D44"/>
    <w:p w14:paraId="03FE2E03" w14:textId="2B532ECE" w:rsidR="002F3D44" w:rsidRDefault="002F3D44" w:rsidP="002F3D44">
      <w:r w:rsidRPr="005B72BD">
        <w:t xml:space="preserve">Continuing with the image classification example, an early layer of a convolutional neural network may detect edges in an image, the next layer may detect corners and shadows, and layers further down will ideally detect actual visual elements (faces, car lights, arms, etc.) </w:t>
      </w:r>
      <w:sdt>
        <w:sdtPr>
          <w:id w:val="-304625369"/>
          <w:citation/>
        </w:sdtPr>
        <w:sdtEnd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198FE4DB" w14:textId="08CFAD9A" w:rsidR="00646DDE" w:rsidRDefault="00646DDE" w:rsidP="002F3D44"/>
    <w:p w14:paraId="539D5573" w14:textId="77777777" w:rsidR="00646DDE" w:rsidRPr="005B72BD" w:rsidRDefault="00646DDE" w:rsidP="00646DDE">
      <w:r w:rsidRPr="005B72BD">
        <w:t xml:space="preserve">In the case of machine learning for image classification, which loosely ties back to some of the aims in this project, it is not always immediately obvious as to which features will be informative to an ML algorithm. For example, feeding raw pixel values into a linear regression model should not be very effective, since images vary in terms of positional information, lighting, sharpness, rotation, etc. </w:t>
      </w:r>
      <w:sdt>
        <w:sdtPr>
          <w:id w:val="1092291372"/>
          <w:citation/>
        </w:sdtPr>
        <w:sdtEnd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p>
    <w:p w14:paraId="22439D5A" w14:textId="77777777" w:rsidR="00646DDE" w:rsidRPr="005B72BD" w:rsidRDefault="00646DDE" w:rsidP="002F3D44"/>
    <w:p w14:paraId="4937DE97" w14:textId="77777777" w:rsidR="002F3D44" w:rsidRPr="005B72BD" w:rsidRDefault="002F3D44" w:rsidP="002F3D44">
      <w:pPr>
        <w:pStyle w:val="Heading2"/>
        <w:spacing w:line="480" w:lineRule="auto"/>
        <w:rPr>
          <w:rFonts w:asciiTheme="majorHAnsi" w:hAnsiTheme="majorHAnsi" w:cs="Times New Roman"/>
        </w:rPr>
      </w:pPr>
      <w:bookmarkStart w:id="82" w:name="_Toc19360672"/>
      <w:r w:rsidRPr="005B72BD">
        <w:rPr>
          <w:rFonts w:asciiTheme="majorHAnsi" w:hAnsiTheme="majorHAnsi" w:cs="Times New Roman"/>
        </w:rPr>
        <w:t>Mathematical Background for Deep Learning</w:t>
      </w:r>
      <w:bookmarkEnd w:id="82"/>
    </w:p>
    <w:p w14:paraId="7F6314DA" w14:textId="77777777" w:rsidR="002F3D44" w:rsidRPr="005B72BD" w:rsidRDefault="002F3D44" w:rsidP="002F3D44">
      <w:pPr>
        <w:pStyle w:val="Heading3"/>
        <w:spacing w:line="480" w:lineRule="auto"/>
        <w:rPr>
          <w:rFonts w:asciiTheme="majorHAnsi" w:hAnsiTheme="majorHAnsi" w:cs="Times New Roman"/>
        </w:rPr>
      </w:pPr>
      <w:bookmarkStart w:id="83" w:name="_Toc19360673"/>
      <w:r w:rsidRPr="005B72BD">
        <w:rPr>
          <w:rFonts w:asciiTheme="majorHAnsi" w:hAnsiTheme="majorHAnsi" w:cs="Times New Roman"/>
        </w:rPr>
        <w:t>Rosenblatt’s Perceptron</w:t>
      </w:r>
      <w:bookmarkEnd w:id="83"/>
    </w:p>
    <w:p w14:paraId="1723F2C6" w14:textId="77777777" w:rsidR="002F3D44" w:rsidRPr="005B72BD" w:rsidRDefault="002F3D44" w:rsidP="002F3D44"/>
    <w:p w14:paraId="592547E8" w14:textId="77777777" w:rsidR="002F3D44" w:rsidRPr="005B72BD" w:rsidRDefault="002F3D44" w:rsidP="002F3D44">
      <w:r w:rsidRPr="005B72BD">
        <w:lastRenderedPageBreak/>
        <w:t xml:space="preserve">The original Rosenblatt paper </w:t>
      </w:r>
      <w:sdt>
        <w:sdtPr>
          <w:id w:val="373516152"/>
          <w:citation/>
        </w:sdtPr>
        <w:sdtEndPr/>
        <w:sdtContent>
          <w:r w:rsidRPr="005B72BD">
            <w:fldChar w:fldCharType="begin"/>
          </w:r>
          <w:r w:rsidRPr="005B72BD">
            <w:rPr>
              <w:lang w:val="en-US"/>
            </w:rPr>
            <w:instrText xml:space="preserve"> CITATION Ros58 \l 1033 </w:instrText>
          </w:r>
          <w:r w:rsidRPr="005B72BD">
            <w:fldChar w:fldCharType="separate"/>
          </w:r>
          <w:r w:rsidRPr="00651309">
            <w:rPr>
              <w:noProof/>
              <w:lang w:val="en-US"/>
            </w:rPr>
            <w:t>[39]</w:t>
          </w:r>
          <w:r w:rsidRPr="005B72BD">
            <w:fldChar w:fldCharType="end"/>
          </w:r>
        </w:sdtContent>
      </w:sdt>
      <w:r w:rsidRPr="005B72BD">
        <w:t xml:space="preserve"> outlining the concept of the “perceptron” aimed to develop a theory to explain: 1. How sensory information is detected by biological organisms, 2. how that information is subsequently processed and stored and 3. how mental comprehension or organismal behaviour (which he termed “preference for a particular response”) was driven by the first two processes.</w:t>
      </w:r>
    </w:p>
    <w:p w14:paraId="06446F0B" w14:textId="77777777" w:rsidR="002F3D44" w:rsidRPr="005B72BD" w:rsidRDefault="002F3D44" w:rsidP="002F3D44"/>
    <w:p w14:paraId="0A64B1B8" w14:textId="77777777" w:rsidR="002F3D44" w:rsidRPr="005B72BD" w:rsidRDefault="002F3D44" w:rsidP="002F3D44">
      <w:r w:rsidRPr="005B72BD">
        <w:t>He outlined a mathematical framework for these mechanisms, at the hand of the following constructs:</w:t>
      </w:r>
    </w:p>
    <w:p w14:paraId="5402A693" w14:textId="77777777" w:rsidR="002F3D44" w:rsidRPr="005B72BD" w:rsidRDefault="002F3D44" w:rsidP="002F3D44">
      <w:r w:rsidRPr="005B72BD">
        <w:t xml:space="preserve">1. </w:t>
      </w:r>
      <w:r w:rsidRPr="005B72BD">
        <w:rPr>
          <w:b/>
        </w:rPr>
        <w:t>S-points:</w:t>
      </w:r>
      <w:r w:rsidRPr="005B72BD">
        <w:t xml:space="preserve"> sensory units which can possess any of a number of response curves based on the signal strength of incoming information</w:t>
      </w:r>
    </w:p>
    <w:p w14:paraId="04BD413A" w14:textId="77777777" w:rsidR="002F3D44" w:rsidRPr="005B72BD" w:rsidRDefault="002F3D44" w:rsidP="002F3D44">
      <w:r w:rsidRPr="005B72BD">
        <w:t xml:space="preserve">2. </w:t>
      </w:r>
      <w:r w:rsidRPr="005B72BD">
        <w:rPr>
          <w:b/>
        </w:rPr>
        <w:t xml:space="preserve">A-units: </w:t>
      </w:r>
      <w:r w:rsidRPr="005B72BD">
        <w:t xml:space="preserve">association cells located in an “association area” </w:t>
      </w:r>
      <m:oMath>
        <m:sSub>
          <m:sSubPr>
            <m:ctrlPr>
              <w:rPr>
                <w:rFonts w:ascii="Cambria Math" w:hAnsi="Cambria Math"/>
              </w:rPr>
            </m:ctrlPr>
          </m:sSubPr>
          <m:e>
            <m:r>
              <w:rPr>
                <w:rFonts w:ascii="Cambria Math" w:hAnsi="Cambria Math"/>
              </w:rPr>
              <m:t>A</m:t>
            </m:r>
          </m:e>
          <m:sub>
            <m:r>
              <w:rPr>
                <w:rFonts w:ascii="Cambria Math" w:hAnsi="Cambria Math"/>
              </w:rPr>
              <m:t>II</m:t>
            </m:r>
          </m:sub>
        </m:sSub>
      </m:oMath>
      <w:r w:rsidRPr="005B72BD">
        <w:t xml:space="preserve">, which in some of his models was preceded by a “projection area” </w:t>
      </w:r>
      <m:oMath>
        <m:sSub>
          <m:sSubPr>
            <m:ctrlPr>
              <w:rPr>
                <w:rFonts w:ascii="Cambria Math" w:hAnsi="Cambria Math"/>
              </w:rPr>
            </m:ctrlPr>
          </m:sSubPr>
          <m:e>
            <m:r>
              <w:rPr>
                <w:rFonts w:ascii="Cambria Math" w:hAnsi="Cambria Math"/>
              </w:rPr>
              <m:t>A</m:t>
            </m:r>
          </m:e>
          <m:sub>
            <m:r>
              <w:rPr>
                <w:rFonts w:ascii="Cambria Math" w:hAnsi="Cambria Math"/>
              </w:rPr>
              <m:t>I</m:t>
            </m:r>
          </m:sub>
        </m:sSub>
      </m:oMath>
    </w:p>
    <w:p w14:paraId="6B7C1028" w14:textId="77777777" w:rsidR="002F3D44" w:rsidRPr="005B72BD" w:rsidRDefault="002F3D44" w:rsidP="002F3D44">
      <w:r w:rsidRPr="005B72BD">
        <w:t xml:space="preserve">3. S-points are connected in specific ways to A-units and forward their stimulus response to them, in the form of an inhibitory or an excitatory impulse </w:t>
      </w:r>
    </w:p>
    <w:p w14:paraId="1184B051" w14:textId="77777777" w:rsidR="002F3D44" w:rsidRPr="005B72BD" w:rsidRDefault="002F3D44" w:rsidP="002F3D44">
      <w:r w:rsidRPr="005B72BD">
        <w:t xml:space="preserve">4. </w:t>
      </w:r>
      <m:oMath>
        <m:r>
          <m:rPr>
            <m:sty m:val="bi"/>
          </m:rPr>
          <w:rPr>
            <w:rFonts w:ascii="Cambria Math" w:hAnsi="Cambria Math"/>
          </w:rPr>
          <m:t>θ</m:t>
        </m:r>
      </m:oMath>
      <w:r w:rsidRPr="005B72BD">
        <w:t>: A threshold value assigned to each A-unit dictates whether it will fire, based on the algebraic sum of excitatory and inhibitory signals received, from either S-points or preceding A-units</w:t>
      </w:r>
    </w:p>
    <w:p w14:paraId="2A6CC88D" w14:textId="77777777" w:rsidR="002F3D44" w:rsidRPr="005B72BD" w:rsidRDefault="002F3D44" w:rsidP="002F3D44">
      <w:r w:rsidRPr="005B72BD">
        <w:t>5. The connections between S-points and A-units, and between A-units themselves is random, and not all elements of such a network are connected to each other</w:t>
      </w:r>
    </w:p>
    <w:p w14:paraId="2A569ABF" w14:textId="77777777" w:rsidR="002F3D44" w:rsidRPr="005B72BD" w:rsidRDefault="002F3D44" w:rsidP="002F3D44">
      <w:r w:rsidRPr="005B72BD">
        <w:t xml:space="preserve">6. Response units, </w:t>
      </w:r>
      <m:oMath>
        <m:sSub>
          <m:sSubPr>
            <m:ctrlPr>
              <w:rPr>
                <w:rFonts w:ascii="Cambria Math" w:hAnsi="Cambria Math"/>
              </w:rPr>
            </m:ctrlPr>
          </m:sSubPr>
          <m:e>
            <m:r>
              <w:rPr>
                <w:rFonts w:ascii="Cambria Math" w:hAnsi="Cambria Math"/>
              </w:rPr>
              <m:t>R</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n</m:t>
            </m:r>
          </m:sub>
        </m:sSub>
      </m:oMath>
      <w:r w:rsidRPr="005B72BD">
        <w:t xml:space="preserve">, receive a large number of inputs from the </w:t>
      </w:r>
      <m:oMath>
        <m:sSub>
          <m:sSubPr>
            <m:ctrlPr>
              <w:rPr>
                <w:rFonts w:ascii="Cambria Math" w:hAnsi="Cambria Math"/>
              </w:rPr>
            </m:ctrlPr>
          </m:sSubPr>
          <m:e>
            <m:r>
              <w:rPr>
                <w:rFonts w:ascii="Cambria Math" w:hAnsi="Cambria Math"/>
              </w:rPr>
              <m:t>A</m:t>
            </m:r>
          </m:e>
          <m:sub>
            <m:r>
              <w:rPr>
                <w:rFonts w:ascii="Cambria Math" w:hAnsi="Cambria Math"/>
              </w:rPr>
              <m:t>II</m:t>
            </m:r>
          </m:sub>
        </m:sSub>
      </m:oMath>
      <w:r w:rsidRPr="005B72BD">
        <w:t xml:space="preserve"> set, called its source-set, and have feedback mechanisms to A-units in its source set.</w:t>
      </w:r>
      <w:sdt>
        <w:sdtPr>
          <w:id w:val="-1275795032"/>
          <w:citation/>
        </w:sdtPr>
        <w:sdtEndPr/>
        <w:sdtContent>
          <w:r w:rsidRPr="005B72BD">
            <w:fldChar w:fldCharType="begin"/>
          </w:r>
          <w:r w:rsidRPr="005B72BD">
            <w:rPr>
              <w:lang w:val="en-US"/>
            </w:rPr>
            <w:instrText xml:space="preserve"> CITATION Ros58 \l 1033 </w:instrText>
          </w:r>
          <w:r w:rsidRPr="005B72BD">
            <w:fldChar w:fldCharType="separate"/>
          </w:r>
          <w:r>
            <w:rPr>
              <w:noProof/>
              <w:lang w:val="en-US"/>
            </w:rPr>
            <w:t xml:space="preserve"> </w:t>
          </w:r>
          <w:r w:rsidRPr="00651309">
            <w:rPr>
              <w:noProof/>
              <w:lang w:val="en-US"/>
            </w:rPr>
            <w:t>[39]</w:t>
          </w:r>
          <w:r w:rsidRPr="005B72BD">
            <w:fldChar w:fldCharType="end"/>
          </w:r>
        </w:sdtContent>
      </w:sdt>
    </w:p>
    <w:p w14:paraId="577B5CD7" w14:textId="77777777" w:rsidR="002F3D44" w:rsidRPr="005B72BD" w:rsidRDefault="002F3D44" w:rsidP="002F3D44"/>
    <w:p w14:paraId="32A57A93" w14:textId="77777777" w:rsidR="002F3D44" w:rsidRPr="005B72BD" w:rsidRDefault="002F3D44" w:rsidP="002F3D44">
      <w:r w:rsidRPr="005B72BD">
        <w:t xml:space="preserve">He put forth various models for response curve summation and how these networks would learn </w:t>
      </w:r>
      <w:sdt>
        <w:sdtPr>
          <w:id w:val="-583137323"/>
          <w:citation/>
        </w:sdtPr>
        <w:sdtEndPr/>
        <w:sdtContent>
          <w:r w:rsidRPr="005B72BD">
            <w:fldChar w:fldCharType="begin"/>
          </w:r>
          <w:r w:rsidRPr="005B72BD">
            <w:rPr>
              <w:lang w:val="en-US"/>
            </w:rPr>
            <w:instrText xml:space="preserve"> CITATION Ros58 \l 1033 </w:instrText>
          </w:r>
          <w:r w:rsidRPr="005B72BD">
            <w:fldChar w:fldCharType="separate"/>
          </w:r>
          <w:r w:rsidRPr="00651309">
            <w:rPr>
              <w:noProof/>
              <w:lang w:val="en-US"/>
            </w:rPr>
            <w:t>[39]</w:t>
          </w:r>
          <w:r w:rsidRPr="005B72BD">
            <w:fldChar w:fldCharType="end"/>
          </w:r>
        </w:sdtContent>
      </w:sdt>
      <w:r w:rsidRPr="005B72BD">
        <w:t>, but while the mathematical constructs he proposed were oversimplifications of the complexity of biological brains, they were found to be extremely useful in training computers to emulate their capabilities.</w:t>
      </w:r>
    </w:p>
    <w:p w14:paraId="6A4B4A80" w14:textId="4B921A8D" w:rsidR="009C2ACE" w:rsidRDefault="009C2ACE" w:rsidP="009C2ACE"/>
    <w:p w14:paraId="3F1180D8" w14:textId="0FA39FAC" w:rsidR="000062CF" w:rsidRDefault="000062CF">
      <w:pPr>
        <w:spacing w:after="160" w:line="259" w:lineRule="auto"/>
      </w:pPr>
      <w:r>
        <w:br w:type="page"/>
      </w:r>
    </w:p>
    <w:p w14:paraId="6EAB4800" w14:textId="77777777" w:rsidR="000062CF" w:rsidRPr="005B72BD" w:rsidRDefault="000062CF" w:rsidP="000062CF">
      <w:r w:rsidRPr="005B72BD">
        <w:lastRenderedPageBreak/>
        <w:t xml:space="preserve">For k = </w:t>
      </w:r>
      <m:oMath>
        <m:r>
          <w:rPr>
            <w:rFonts w:ascii="Cambria Math" w:hAnsi="Cambria Math"/>
          </w:rPr>
          <m:t>l</m:t>
        </m:r>
        <m:r>
          <m:rPr>
            <m:sty m:val="p"/>
          </m:rPr>
          <w:rPr>
            <w:rFonts w:ascii="Cambria Math" w:hAnsi="Cambria Math"/>
          </w:rPr>
          <m:t xml:space="preserve">,  </m:t>
        </m:r>
        <m:r>
          <w:rPr>
            <w:rFonts w:ascii="Cambria Math" w:hAnsi="Cambria Math"/>
          </w:rPr>
          <m:t>l</m:t>
        </m:r>
        <m:r>
          <m:rPr>
            <m:sty m:val="p"/>
          </m:rPr>
          <w:rPr>
            <w:rFonts w:ascii="Cambria Math" w:hAnsi="Cambria Math"/>
          </w:rPr>
          <m:t>-1, …, 1</m:t>
        </m:r>
      </m:oMath>
      <w:r w:rsidRPr="005B72BD">
        <w:t xml:space="preserve"> hidden layers, </w:t>
      </w:r>
      <m:oMath>
        <m:sSup>
          <m:sSupPr>
            <m:ctrlPr>
              <w:rPr>
                <w:rFonts w:ascii="Cambria Math" w:hAnsi="Cambria Math"/>
              </w:rPr>
            </m:ctrlPr>
          </m:sSupPr>
          <m:e>
            <m:r>
              <w:rPr>
                <w:rFonts w:ascii="Cambria Math" w:hAnsi="Cambria Math"/>
              </w:rPr>
              <m:t>h</m:t>
            </m:r>
          </m:e>
          <m:sup>
            <m:r>
              <m:rPr>
                <m:sty m:val="p"/>
              </m:rPr>
              <w:rPr>
                <w:rFonts w:ascii="Cambria Math" w:hAnsi="Cambria Math"/>
              </w:rPr>
              <m:t>(</m:t>
            </m:r>
            <m:r>
              <w:rPr>
                <w:rFonts w:ascii="Cambria Math" w:hAnsi="Cambria Math"/>
              </w:rPr>
              <m:t>l</m:t>
            </m:r>
            <m:r>
              <m:rPr>
                <m:sty m:val="p"/>
              </m:rPr>
              <w:rPr>
                <w:rFonts w:ascii="Cambria Math" w:hAnsi="Cambria Math"/>
              </w:rPr>
              <m:t>)</m:t>
            </m:r>
          </m:sup>
        </m:sSup>
        <m:r>
          <m:rPr>
            <m:sty m:val="p"/>
          </m:rPr>
          <w:rPr>
            <w:rFonts w:ascii="Cambria Math" w:hAnsi="Cambria Math"/>
          </w:rPr>
          <m:t>,</m:t>
        </m:r>
        <m:sSup>
          <m:sSupPr>
            <m:ctrlPr>
              <w:rPr>
                <w:rFonts w:ascii="Cambria Math" w:hAnsi="Cambria Math"/>
              </w:rPr>
            </m:ctrlPr>
          </m:sSupPr>
          <m:e>
            <m:r>
              <w:rPr>
                <w:rFonts w:ascii="Cambria Math" w:hAnsi="Cambria Math"/>
              </w:rPr>
              <m:t>h</m:t>
            </m:r>
          </m:e>
          <m:sup>
            <m:r>
              <m:rPr>
                <m:sty m:val="p"/>
              </m:rPr>
              <w:rPr>
                <w:rFonts w:ascii="Cambria Math" w:hAnsi="Cambria Math"/>
              </w:rPr>
              <m:t>(</m:t>
            </m:r>
            <m:r>
              <w:rPr>
                <w:rFonts w:ascii="Cambria Math" w:hAnsi="Cambria Math"/>
              </w:rPr>
              <m:t>l</m:t>
            </m:r>
            <m:r>
              <m:rPr>
                <m:sty m:val="p"/>
              </m:rPr>
              <w:rPr>
                <w:rFonts w:ascii="Cambria Math" w:hAnsi="Cambria Math"/>
              </w:rPr>
              <m:t>-1)</m:t>
            </m:r>
          </m:sup>
        </m:sSup>
        <m:r>
          <m:rPr>
            <m:sty m:val="p"/>
          </m:rPr>
          <w:rPr>
            <w:rFonts w:ascii="Cambria Math" w:hAnsi="Cambria Math"/>
          </w:rPr>
          <m:t xml:space="preserve">,…, </m:t>
        </m:r>
        <m:sSup>
          <m:sSupPr>
            <m:ctrlPr>
              <w:rPr>
                <w:rFonts w:ascii="Cambria Math" w:hAnsi="Cambria Math"/>
              </w:rPr>
            </m:ctrlPr>
          </m:sSupPr>
          <m:e>
            <m:r>
              <w:rPr>
                <w:rFonts w:ascii="Cambria Math" w:hAnsi="Cambria Math"/>
              </w:rPr>
              <m:t>h</m:t>
            </m:r>
          </m:e>
          <m:sup>
            <m:r>
              <m:rPr>
                <m:sty m:val="p"/>
              </m:rPr>
              <w:rPr>
                <w:rFonts w:ascii="Cambria Math" w:hAnsi="Cambria Math"/>
              </w:rPr>
              <m:t>1</m:t>
            </m:r>
          </m:sup>
        </m:sSup>
      </m:oMath>
      <w:r w:rsidRPr="005B72BD">
        <w:t>, we compute the element-wise gradient on the layer’s output (before the non-linear activation function is applied):</w:t>
      </w:r>
    </w:p>
    <w:p w14:paraId="3BF60B81" w14:textId="77777777" w:rsidR="000062CF" w:rsidRPr="00A91C99" w:rsidRDefault="000062CF" w:rsidP="000062CF">
      <w:pPr>
        <w:rPr>
          <w:rFonts w:asciiTheme="majorHAnsi" w:hAnsiTheme="majorHAnsi"/>
        </w:rPr>
      </w:pPr>
      <m:oMathPara>
        <m:oMath>
          <m:r>
            <w:rPr>
              <w:rFonts w:ascii="Cambria Math" w:hAnsi="Cambria Math"/>
            </w:rPr>
            <m:t>g</m:t>
          </m:r>
          <m:r>
            <m:rPr>
              <m:sty m:val="p"/>
            </m:rPr>
            <w:rPr>
              <w:rFonts w:ascii="Cambria Math" w:hAnsi="Cambria Math"/>
            </w:rPr>
            <m:t xml:space="preserve"> ← </m:t>
          </m:r>
          <m:sSub>
            <m:sSubPr>
              <m:ctrlPr>
                <w:rPr>
                  <w:rFonts w:ascii="Cambria Math" w:hAnsi="Cambria Math"/>
                </w:rPr>
              </m:ctrlPr>
            </m:sSubPr>
            <m:e>
              <m:r>
                <w:rPr>
                  <w:rFonts w:ascii="Cambria Math" w:hAnsi="Cambria Math"/>
                </w:rPr>
                <m:t>∇</m:t>
              </m:r>
            </m:e>
            <m:sub>
              <m:sSup>
                <m:sSupPr>
                  <m:ctrlPr>
                    <w:rPr>
                      <w:rFonts w:ascii="Cambria Math" w:hAnsi="Cambria Math"/>
                    </w:rPr>
                  </m:ctrlPr>
                </m:sSupPr>
                <m:e>
                  <m:r>
                    <w:rPr>
                      <w:rFonts w:ascii="Cambria Math" w:hAnsi="Cambria Math"/>
                    </w:rPr>
                    <m:t>a</m:t>
                  </m:r>
                </m:e>
                <m:sup>
                  <m:d>
                    <m:dPr>
                      <m:ctrlPr>
                        <w:rPr>
                          <w:rFonts w:ascii="Cambria Math" w:hAnsi="Cambria Math"/>
                        </w:rPr>
                      </m:ctrlPr>
                    </m:dPr>
                    <m:e>
                      <m:r>
                        <w:rPr>
                          <w:rFonts w:ascii="Cambria Math" w:hAnsi="Cambria Math"/>
                        </w:rPr>
                        <m:t>k</m:t>
                      </m:r>
                    </m:e>
                  </m:d>
                </m:sup>
              </m:sSup>
            </m:sub>
          </m:sSub>
          <m:r>
            <w:rPr>
              <w:rFonts w:ascii="Cambria Math" w:hAnsi="Cambria Math"/>
            </w:rPr>
            <m:t>J</m:t>
          </m:r>
          <m:r>
            <m:rPr>
              <m:sty m:val="p"/>
            </m:rPr>
            <w:rPr>
              <w:rFonts w:ascii="Cambria Math" w:hAnsi="Cambria Math"/>
            </w:rPr>
            <m:t>=</m:t>
          </m:r>
          <m:r>
            <w:rPr>
              <w:rFonts w:ascii="Cambria Math" w:hAnsi="Cambria Math"/>
            </w:rPr>
            <m:t>g</m:t>
          </m:r>
          <m:r>
            <m:rPr>
              <m:sty m:val="p"/>
            </m:rPr>
            <w:rPr>
              <w:rFonts w:ascii="Cambria Math" w:hAnsi="Cambria Math"/>
            </w:rPr>
            <m:t>⊙</m:t>
          </m:r>
          <m:sSup>
            <m:sSupPr>
              <m:ctrlPr>
                <w:rPr>
                  <w:rFonts w:ascii="Cambria Math" w:hAnsi="Cambria Math"/>
                </w:rPr>
              </m:ctrlPr>
            </m:sSupPr>
            <m:e>
              <m:r>
                <w:rPr>
                  <w:rFonts w:ascii="Cambria Math" w:hAnsi="Cambria Math"/>
                </w:rPr>
                <m:t>f</m:t>
              </m:r>
            </m:e>
            <m:sup>
              <m:r>
                <m:rPr>
                  <m:sty m:val="p"/>
                </m:rPr>
                <w:rPr>
                  <w:rFonts w:ascii="Cambria Math" w:hAnsi="Cambria Math"/>
                </w:rPr>
                <m:t>'</m:t>
              </m:r>
            </m:sup>
          </m:sSup>
          <m:d>
            <m:dPr>
              <m:ctrlPr>
                <w:rPr>
                  <w:rFonts w:ascii="Cambria Math" w:hAnsi="Cambria Math"/>
                </w:rPr>
              </m:ctrlPr>
            </m:dPr>
            <m:e>
              <m:sSup>
                <m:sSupPr>
                  <m:ctrlPr>
                    <w:rPr>
                      <w:rFonts w:ascii="Cambria Math" w:hAnsi="Cambria Math"/>
                    </w:rPr>
                  </m:ctrlPr>
                </m:sSupPr>
                <m:e>
                  <m:r>
                    <w:rPr>
                      <w:rFonts w:ascii="Cambria Math" w:hAnsi="Cambria Math"/>
                    </w:rPr>
                    <m:t>a</m:t>
                  </m:r>
                </m:e>
                <m:sup>
                  <m:d>
                    <m:dPr>
                      <m:ctrlPr>
                        <w:rPr>
                          <w:rFonts w:ascii="Cambria Math" w:hAnsi="Cambria Math"/>
                        </w:rPr>
                      </m:ctrlPr>
                    </m:dPr>
                    <m:e>
                      <m:r>
                        <w:rPr>
                          <w:rFonts w:ascii="Cambria Math" w:hAnsi="Cambria Math"/>
                        </w:rPr>
                        <m:t>k</m:t>
                      </m:r>
                    </m:e>
                  </m:d>
                </m:sup>
              </m:sSup>
            </m:e>
          </m:d>
        </m:oMath>
      </m:oMathPara>
    </w:p>
    <w:p w14:paraId="69243618" w14:textId="77777777" w:rsidR="000062CF" w:rsidRPr="005B72BD" w:rsidRDefault="000062CF" w:rsidP="000062CF">
      <w:r w:rsidRPr="005B72BD">
        <w:t>And the gradients on the weights and the bias term:</w:t>
      </w:r>
    </w:p>
    <w:p w14:paraId="2D3C1594" w14:textId="77777777" w:rsidR="000062CF" w:rsidRPr="005B72BD" w:rsidRDefault="00606B04" w:rsidP="000062CF">
      <w:pPr>
        <w:rPr>
          <w:rFonts w:asciiTheme="majorHAnsi" w:hAnsiTheme="majorHAnsi"/>
        </w:rPr>
      </w:pPr>
      <m:oMathPara>
        <m:oMath>
          <m:sSub>
            <m:sSubPr>
              <m:ctrlPr>
                <w:rPr>
                  <w:rFonts w:ascii="Cambria Math" w:hAnsi="Cambria Math"/>
                </w:rPr>
              </m:ctrlPr>
            </m:sSubPr>
            <m:e>
              <m:r>
                <w:rPr>
                  <w:rFonts w:ascii="Cambria Math" w:hAnsi="Cambria Math"/>
                </w:rPr>
                <m:t>∇</m:t>
              </m:r>
            </m:e>
            <m:sub>
              <m:sSup>
                <m:sSupPr>
                  <m:ctrlPr>
                    <w:rPr>
                      <w:rFonts w:ascii="Cambria Math" w:hAnsi="Cambria Math"/>
                    </w:rPr>
                  </m:ctrlPr>
                </m:sSupPr>
                <m:e>
                  <m:r>
                    <w:rPr>
                      <w:rFonts w:ascii="Cambria Math" w:hAnsi="Cambria Math"/>
                    </w:rPr>
                    <m:t>W</m:t>
                  </m:r>
                </m:e>
                <m:sup>
                  <m:r>
                    <m:rPr>
                      <m:sty m:val="p"/>
                    </m:rPr>
                    <w:rPr>
                      <w:rFonts w:ascii="Cambria Math" w:hAnsi="Cambria Math"/>
                    </w:rPr>
                    <m:t>(</m:t>
                  </m:r>
                  <m:r>
                    <w:rPr>
                      <w:rFonts w:ascii="Cambria Math" w:hAnsi="Cambria Math"/>
                    </w:rPr>
                    <m:t>k</m:t>
                  </m:r>
                  <m:r>
                    <m:rPr>
                      <m:sty m:val="p"/>
                    </m:rPr>
                    <w:rPr>
                      <w:rFonts w:ascii="Cambria Math" w:hAnsi="Cambria Math"/>
                    </w:rPr>
                    <m:t>)</m:t>
                  </m:r>
                </m:sup>
              </m:sSup>
            </m:sub>
          </m:sSub>
          <m:r>
            <w:rPr>
              <w:rFonts w:ascii="Cambria Math" w:hAnsi="Cambria Math"/>
            </w:rPr>
            <m:t>J</m:t>
          </m:r>
          <m:r>
            <m:rPr>
              <m:sty m:val="p"/>
            </m:rPr>
            <w:rPr>
              <w:rFonts w:ascii="Cambria Math" w:hAnsi="Cambria Math"/>
            </w:rPr>
            <m:t xml:space="preserve"> = </m:t>
          </m:r>
          <m:r>
            <w:rPr>
              <w:rFonts w:ascii="Cambria Math" w:hAnsi="Cambria Math"/>
            </w:rPr>
            <m:t>g</m:t>
          </m:r>
          <m:r>
            <m:rPr>
              <m:sty m:val="p"/>
            </m:rPr>
            <w:rPr>
              <w:rFonts w:ascii="Cambria Math" w:hAnsi="Cambria Math"/>
            </w:rPr>
            <m:t xml:space="preserve"> </m:t>
          </m:r>
          <m:sSup>
            <m:sSupPr>
              <m:ctrlPr>
                <w:rPr>
                  <w:rFonts w:ascii="Cambria Math" w:hAnsi="Cambria Math"/>
                </w:rPr>
              </m:ctrlPr>
            </m:sSupPr>
            <m:e>
              <m:r>
                <w:rPr>
                  <w:rFonts w:ascii="Cambria Math" w:hAnsi="Cambria Math"/>
                </w:rPr>
                <m:t>h</m:t>
              </m:r>
            </m:e>
            <m:sup>
              <m:r>
                <m:rPr>
                  <m:sty m:val="p"/>
                </m:rPr>
                <w:rPr>
                  <w:rFonts w:ascii="Cambria Math" w:hAnsi="Cambria Math"/>
                </w:rPr>
                <m:t>(</m:t>
              </m:r>
              <m:r>
                <w:rPr>
                  <w:rFonts w:ascii="Cambria Math" w:hAnsi="Cambria Math"/>
                </w:rPr>
                <m:t>k</m:t>
              </m:r>
              <m:r>
                <m:rPr>
                  <m:sty m:val="p"/>
                </m:rPr>
                <w:rPr>
                  <w:rFonts w:ascii="Cambria Math" w:hAnsi="Cambria Math"/>
                </w:rPr>
                <m:t>-1)</m:t>
              </m:r>
              <m:r>
                <w:rPr>
                  <w:rFonts w:ascii="Cambria Math" w:hAnsi="Cambria Math"/>
                </w:rPr>
                <m:t>T</m:t>
              </m:r>
            </m:sup>
          </m:sSup>
          <m:r>
            <m:rPr>
              <m:sty m:val="p"/>
            </m:rPr>
            <w:rPr>
              <w:rFonts w:ascii="Cambria Math" w:hAnsi="Cambria Math"/>
            </w:rPr>
            <m:t>+</m:t>
          </m:r>
          <m:r>
            <w:rPr>
              <w:rFonts w:ascii="Cambria Math" w:hAnsi="Cambria Math"/>
            </w:rPr>
            <m:t>λ</m:t>
          </m:r>
          <m:sSub>
            <m:sSubPr>
              <m:ctrlPr>
                <w:rPr>
                  <w:rFonts w:ascii="Cambria Math" w:hAnsi="Cambria Math"/>
                </w:rPr>
              </m:ctrlPr>
            </m:sSubPr>
            <m:e>
              <m:r>
                <w:rPr>
                  <w:rFonts w:ascii="Cambria Math" w:hAnsi="Cambria Math"/>
                </w:rPr>
                <m:t>∇</m:t>
              </m:r>
            </m:e>
            <m:sub>
              <m:sSup>
                <m:sSupPr>
                  <m:ctrlPr>
                    <w:rPr>
                      <w:rFonts w:ascii="Cambria Math" w:hAnsi="Cambria Math"/>
                    </w:rPr>
                  </m:ctrlPr>
                </m:sSupPr>
                <m:e>
                  <m:r>
                    <w:rPr>
                      <w:rFonts w:ascii="Cambria Math" w:hAnsi="Cambria Math"/>
                    </w:rPr>
                    <m:t>W</m:t>
                  </m:r>
                </m:e>
                <m:sup>
                  <m:d>
                    <m:dPr>
                      <m:ctrlPr>
                        <w:rPr>
                          <w:rFonts w:ascii="Cambria Math" w:hAnsi="Cambria Math"/>
                        </w:rPr>
                      </m:ctrlPr>
                    </m:dPr>
                    <m:e>
                      <m:r>
                        <w:rPr>
                          <w:rFonts w:ascii="Cambria Math" w:hAnsi="Cambria Math"/>
                        </w:rPr>
                        <m:t>k</m:t>
                      </m:r>
                    </m:e>
                  </m:d>
                </m:sup>
              </m:sSup>
            </m:sub>
          </m:sSub>
          <m:r>
            <w:rPr>
              <w:rFonts w:ascii="Cambria Math" w:hAnsi="Cambria Math"/>
            </w:rPr>
            <m:t>Ω</m:t>
          </m:r>
          <m:r>
            <m:rPr>
              <m:sty m:val="p"/>
            </m:rPr>
            <w:rPr>
              <w:rFonts w:ascii="Cambria Math" w:hAnsi="Cambria Math"/>
            </w:rPr>
            <m:t>(</m:t>
          </m:r>
          <m:r>
            <w:rPr>
              <w:rFonts w:ascii="Cambria Math" w:hAnsi="Cambria Math"/>
            </w:rPr>
            <m:t>θ</m:t>
          </m:r>
          <m:r>
            <m:rPr>
              <m:sty m:val="p"/>
            </m:rPr>
            <w:rPr>
              <w:rFonts w:ascii="Cambria Math" w:hAnsi="Cambria Math"/>
            </w:rPr>
            <m:t>)</m:t>
          </m:r>
        </m:oMath>
      </m:oMathPara>
    </w:p>
    <w:p w14:paraId="7514A6F4" w14:textId="77777777" w:rsidR="000062CF" w:rsidRPr="005B72BD" w:rsidRDefault="000062CF" w:rsidP="000062CF"/>
    <w:p w14:paraId="3455D6D4" w14:textId="77777777" w:rsidR="000062CF" w:rsidRPr="005B72BD" w:rsidRDefault="00606B04" w:rsidP="000062CF">
      <w:pPr>
        <w:rPr>
          <w:rFonts w:asciiTheme="majorHAnsi" w:hAnsiTheme="majorHAnsi"/>
        </w:rPr>
      </w:pPr>
      <m:oMathPara>
        <m:oMath>
          <m:sSub>
            <m:sSubPr>
              <m:ctrlPr>
                <w:rPr>
                  <w:rFonts w:ascii="Cambria Math" w:hAnsi="Cambria Math"/>
                </w:rPr>
              </m:ctrlPr>
            </m:sSubPr>
            <m:e>
              <m:r>
                <w:rPr>
                  <w:rFonts w:ascii="Cambria Math" w:hAnsi="Cambria Math"/>
                </w:rPr>
                <m:t>∇</m:t>
              </m:r>
            </m:e>
            <m:sub>
              <m:sSup>
                <m:sSupPr>
                  <m:ctrlPr>
                    <w:rPr>
                      <w:rFonts w:ascii="Cambria Math" w:hAnsi="Cambria Math"/>
                    </w:rPr>
                  </m:ctrlPr>
                </m:sSupPr>
                <m:e>
                  <m:r>
                    <w:rPr>
                      <w:rFonts w:ascii="Cambria Math" w:hAnsi="Cambria Math"/>
                    </w:rPr>
                    <m:t>b</m:t>
                  </m:r>
                </m:e>
                <m:sup>
                  <m:r>
                    <m:rPr>
                      <m:sty m:val="p"/>
                    </m:rPr>
                    <w:rPr>
                      <w:rFonts w:ascii="Cambria Math" w:hAnsi="Cambria Math"/>
                    </w:rPr>
                    <m:t>(</m:t>
                  </m:r>
                  <m:r>
                    <w:rPr>
                      <w:rFonts w:ascii="Cambria Math" w:hAnsi="Cambria Math"/>
                    </w:rPr>
                    <m:t>k</m:t>
                  </m:r>
                  <m:r>
                    <m:rPr>
                      <m:sty m:val="p"/>
                    </m:rPr>
                    <w:rPr>
                      <w:rFonts w:ascii="Cambria Math" w:hAnsi="Cambria Math"/>
                    </w:rPr>
                    <m:t>)</m:t>
                  </m:r>
                </m:sup>
              </m:sSup>
            </m:sub>
          </m:sSub>
          <m:r>
            <w:rPr>
              <w:rFonts w:ascii="Cambria Math" w:hAnsi="Cambria Math"/>
            </w:rPr>
            <m:t>J</m:t>
          </m:r>
          <m:r>
            <m:rPr>
              <m:sty m:val="p"/>
            </m:rPr>
            <w:rPr>
              <w:rFonts w:ascii="Cambria Math" w:hAnsi="Cambria Math"/>
            </w:rPr>
            <m:t>=</m:t>
          </m:r>
          <m:r>
            <w:rPr>
              <w:rFonts w:ascii="Cambria Math" w:hAnsi="Cambria Math"/>
            </w:rPr>
            <m:t>g</m:t>
          </m:r>
          <m:r>
            <m:rPr>
              <m:sty m:val="p"/>
            </m:rPr>
            <w:rPr>
              <w:rFonts w:ascii="Cambria Math" w:hAnsi="Cambria Math"/>
            </w:rPr>
            <m:t>+</m:t>
          </m:r>
          <m:r>
            <w:rPr>
              <w:rFonts w:ascii="Cambria Math" w:hAnsi="Cambria Math"/>
            </w:rPr>
            <m:t>λ</m:t>
          </m:r>
          <m:sSub>
            <m:sSubPr>
              <m:ctrlPr>
                <w:rPr>
                  <w:rFonts w:ascii="Cambria Math" w:hAnsi="Cambria Math"/>
                </w:rPr>
              </m:ctrlPr>
            </m:sSubPr>
            <m:e>
              <m:r>
                <w:rPr>
                  <w:rFonts w:ascii="Cambria Math" w:hAnsi="Cambria Math"/>
                </w:rPr>
                <m:t>∇</m:t>
              </m:r>
            </m:e>
            <m:sub>
              <m:sSup>
                <m:sSupPr>
                  <m:ctrlPr>
                    <w:rPr>
                      <w:rFonts w:ascii="Cambria Math" w:hAnsi="Cambria Math"/>
                    </w:rPr>
                  </m:ctrlPr>
                </m:sSupPr>
                <m:e>
                  <m:r>
                    <w:rPr>
                      <w:rFonts w:ascii="Cambria Math" w:hAnsi="Cambria Math"/>
                    </w:rPr>
                    <m:t>b</m:t>
                  </m:r>
                </m:e>
                <m:sup>
                  <m:d>
                    <m:dPr>
                      <m:ctrlPr>
                        <w:rPr>
                          <w:rFonts w:ascii="Cambria Math" w:hAnsi="Cambria Math"/>
                        </w:rPr>
                      </m:ctrlPr>
                    </m:dPr>
                    <m:e>
                      <m:r>
                        <w:rPr>
                          <w:rFonts w:ascii="Cambria Math" w:hAnsi="Cambria Math"/>
                        </w:rPr>
                        <m:t>k</m:t>
                      </m:r>
                    </m:e>
                  </m:d>
                </m:sup>
              </m:sSup>
            </m:sub>
          </m:sSub>
          <m:r>
            <w:rPr>
              <w:rFonts w:ascii="Cambria Math" w:hAnsi="Cambria Math"/>
            </w:rPr>
            <m:t>Ω</m:t>
          </m:r>
          <m:r>
            <m:rPr>
              <m:sty m:val="p"/>
            </m:rPr>
            <w:rPr>
              <w:rFonts w:ascii="Cambria Math" w:hAnsi="Cambria Math"/>
            </w:rPr>
            <m:t>(</m:t>
          </m:r>
          <m:r>
            <w:rPr>
              <w:rFonts w:ascii="Cambria Math" w:hAnsi="Cambria Math"/>
            </w:rPr>
            <m:t>θ</m:t>
          </m:r>
          <m:r>
            <m:rPr>
              <m:sty m:val="p"/>
            </m:rPr>
            <w:rPr>
              <w:rFonts w:ascii="Cambria Math" w:hAnsi="Cambria Math"/>
            </w:rPr>
            <m:t>)</m:t>
          </m:r>
        </m:oMath>
      </m:oMathPara>
    </w:p>
    <w:p w14:paraId="5C1F43FA" w14:textId="77777777" w:rsidR="000062CF" w:rsidRPr="005B72BD" w:rsidRDefault="000062CF" w:rsidP="000062CF"/>
    <w:p w14:paraId="367FBA2B" w14:textId="77777777" w:rsidR="000062CF" w:rsidRPr="005B72BD" w:rsidRDefault="000062CF" w:rsidP="000062CF">
      <w:r w:rsidRPr="005B72BD">
        <w:t xml:space="preserve">Here, </w:t>
      </w:r>
      <m:oMath>
        <m:r>
          <w:rPr>
            <w:rFonts w:ascii="Cambria Math" w:hAnsi="Cambria Math"/>
          </w:rPr>
          <m:t>λ</m:t>
        </m:r>
      </m:oMath>
      <w:r w:rsidRPr="005B72BD">
        <w:t xml:space="preserve"> represents the weight decay penalty, where the size of the weights are constrained, in a manner inversely proportional to </w:t>
      </w:r>
      <m:oMath>
        <m:r>
          <w:rPr>
            <w:rFonts w:ascii="Cambria Math" w:hAnsi="Cambria Math"/>
          </w:rPr>
          <m:t>λ</m:t>
        </m:r>
      </m:oMath>
      <w:r w:rsidRPr="005B72BD">
        <w:t xml:space="preserve"> . A regularizer </w:t>
      </w:r>
      <m:oMath>
        <m:r>
          <w:rPr>
            <w:rFonts w:ascii="Cambria Math" w:hAnsi="Cambria Math"/>
          </w:rPr>
          <m:t>Ω</m:t>
        </m:r>
        <m:r>
          <m:rPr>
            <m:sty m:val="p"/>
          </m:rPr>
          <w:rPr>
            <w:rFonts w:ascii="Cambria Math" w:hAnsi="Cambria Math"/>
          </w:rPr>
          <m:t>(</m:t>
        </m:r>
        <m:r>
          <w:rPr>
            <w:rFonts w:ascii="Cambria Math" w:hAnsi="Cambria Math"/>
          </w:rPr>
          <m:t>θ</m:t>
        </m:r>
        <m:r>
          <m:rPr>
            <m:sty m:val="p"/>
          </m:rPr>
          <w:rPr>
            <w:rFonts w:ascii="Cambria Math" w:hAnsi="Cambria Math"/>
          </w:rPr>
          <m:t>)</m:t>
        </m:r>
      </m:oMath>
      <w:r w:rsidRPr="005B72BD">
        <w:t xml:space="preserve"> is added to the loss, where </w:t>
      </w:r>
      <m:oMath>
        <m:r>
          <w:rPr>
            <w:rFonts w:ascii="Cambria Math" w:hAnsi="Cambria Math"/>
          </w:rPr>
          <m:t>θ</m:t>
        </m:r>
      </m:oMath>
      <w:r w:rsidRPr="005B72BD">
        <w:t xml:space="preserve"> contains all the weight and bias parameters.</w:t>
      </w:r>
    </w:p>
    <w:p w14:paraId="5D15D01F" w14:textId="77777777" w:rsidR="000062CF" w:rsidRPr="005B72BD" w:rsidRDefault="000062CF" w:rsidP="000062CF"/>
    <w:p w14:paraId="28DE2090" w14:textId="77777777" w:rsidR="000062CF" w:rsidRPr="005B72BD" w:rsidRDefault="000062CF" w:rsidP="000062CF">
      <w:r w:rsidRPr="005B72BD">
        <w:t>This gradient is then propagated to the activations of the preceding layer:</w:t>
      </w:r>
    </w:p>
    <w:p w14:paraId="6C93EBFB" w14:textId="77777777" w:rsidR="000062CF" w:rsidRPr="005B72BD" w:rsidRDefault="000062CF" w:rsidP="000062CF"/>
    <w:p w14:paraId="01D0FAD1" w14:textId="77777777" w:rsidR="000062CF" w:rsidRPr="005B72BD" w:rsidRDefault="000062CF" w:rsidP="000062CF">
      <w:pPr>
        <w:rPr>
          <w:rFonts w:asciiTheme="majorHAnsi" w:hAnsiTheme="majorHAnsi"/>
        </w:rPr>
      </w:pPr>
      <m:oMathPara>
        <m:oMath>
          <m:r>
            <w:rPr>
              <w:rFonts w:ascii="Cambria Math" w:hAnsi="Cambria Math"/>
            </w:rPr>
            <m:t>g</m:t>
          </m:r>
          <m:r>
            <m:rPr>
              <m:sty m:val="p"/>
            </m:rPr>
            <w:rPr>
              <w:rFonts w:ascii="Cambria Math" w:hAnsi="Cambria Math"/>
            </w:rPr>
            <m:t xml:space="preserve">← </m:t>
          </m:r>
          <m:sSub>
            <m:sSubPr>
              <m:ctrlPr>
                <w:rPr>
                  <w:rFonts w:ascii="Cambria Math" w:hAnsi="Cambria Math"/>
                </w:rPr>
              </m:ctrlPr>
            </m:sSubPr>
            <m:e>
              <m:r>
                <w:rPr>
                  <w:rFonts w:ascii="Cambria Math" w:hAnsi="Cambria Math"/>
                </w:rPr>
                <m:t>∇</m:t>
              </m:r>
            </m:e>
            <m:sub>
              <m:sSup>
                <m:sSupPr>
                  <m:ctrlPr>
                    <w:rPr>
                      <w:rFonts w:ascii="Cambria Math" w:hAnsi="Cambria Math"/>
                    </w:rPr>
                  </m:ctrlPr>
                </m:sSupPr>
                <m:e>
                  <m:r>
                    <w:rPr>
                      <w:rFonts w:ascii="Cambria Math" w:hAnsi="Cambria Math"/>
                    </w:rPr>
                    <m:t>h</m:t>
                  </m:r>
                </m:e>
                <m:sup>
                  <m:r>
                    <m:rPr>
                      <m:sty m:val="p"/>
                    </m:rPr>
                    <w:rPr>
                      <w:rFonts w:ascii="Cambria Math" w:hAnsi="Cambria Math"/>
                    </w:rPr>
                    <m:t>(</m:t>
                  </m:r>
                  <m:r>
                    <w:rPr>
                      <w:rFonts w:ascii="Cambria Math" w:hAnsi="Cambria Math"/>
                    </w:rPr>
                    <m:t>k</m:t>
                  </m:r>
                  <m:r>
                    <m:rPr>
                      <m:sty m:val="p"/>
                    </m:rPr>
                    <w:rPr>
                      <w:rFonts w:ascii="Cambria Math" w:hAnsi="Cambria Math"/>
                    </w:rPr>
                    <m:t>-1)</m:t>
                  </m:r>
                </m:sup>
              </m:sSup>
            </m:sub>
          </m:sSub>
          <m:r>
            <w:rPr>
              <w:rFonts w:ascii="Cambria Math" w:hAnsi="Cambria Math"/>
            </w:rPr>
            <m:t>J</m:t>
          </m:r>
          <m:r>
            <m:rPr>
              <m:sty m:val="p"/>
            </m:rPr>
            <w:rPr>
              <w:rFonts w:ascii="Cambria Math" w:hAnsi="Cambria Math"/>
            </w:rPr>
            <m:t>=</m:t>
          </m:r>
          <m:sSup>
            <m:sSupPr>
              <m:ctrlPr>
                <w:rPr>
                  <w:rFonts w:ascii="Cambria Math" w:hAnsi="Cambria Math"/>
                </w:rPr>
              </m:ctrlPr>
            </m:sSupPr>
            <m:e>
              <m:r>
                <w:rPr>
                  <w:rFonts w:ascii="Cambria Math" w:hAnsi="Cambria Math"/>
                </w:rPr>
                <m:t>W</m:t>
              </m:r>
            </m:e>
            <m:sup>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T</m:t>
              </m:r>
            </m:sup>
          </m:sSup>
          <m:r>
            <w:rPr>
              <w:rFonts w:ascii="Cambria Math" w:hAnsi="Cambria Math"/>
            </w:rPr>
            <m:t>g</m:t>
          </m:r>
        </m:oMath>
      </m:oMathPara>
    </w:p>
    <w:p w14:paraId="4932D681" w14:textId="77777777" w:rsidR="000062CF" w:rsidRPr="005B72BD" w:rsidRDefault="000062CF" w:rsidP="000062CF"/>
    <w:p w14:paraId="6E244365" w14:textId="77777777" w:rsidR="00E91C56" w:rsidRPr="005B72BD" w:rsidRDefault="00E91C56" w:rsidP="00E91C56">
      <w:r w:rsidRPr="005B72BD">
        <w:t xml:space="preserve">Regularization in deep learning models often involves limiting the capacity (the hypothesis space) of an ANN by introducing a parameter norm penalty </w:t>
      </w:r>
      <m:oMath>
        <m:r>
          <w:rPr>
            <w:rFonts w:ascii="Cambria Math" w:hAnsi="Cambria Math"/>
          </w:rPr>
          <m:t>Ω</m:t>
        </m:r>
        <m:r>
          <m:rPr>
            <m:sty m:val="p"/>
          </m:rPr>
          <w:rPr>
            <w:rFonts w:ascii="Cambria Math" w:hAnsi="Cambria Math"/>
          </w:rPr>
          <m:t>(</m:t>
        </m:r>
        <m:r>
          <w:rPr>
            <w:rFonts w:ascii="Cambria Math" w:hAnsi="Cambria Math"/>
          </w:rPr>
          <m:t>θ</m:t>
        </m:r>
        <m:r>
          <m:rPr>
            <m:sty m:val="p"/>
          </m:rPr>
          <w:rPr>
            <w:rFonts w:ascii="Cambria Math" w:hAnsi="Cambria Math"/>
          </w:rPr>
          <m:t>)</m:t>
        </m:r>
      </m:oMath>
      <w:r w:rsidRPr="005B72BD">
        <w:t xml:space="preserve"> to the loss function J. The loss function regularized in this fashion is denoted by J̃, as follows:</w:t>
      </w:r>
    </w:p>
    <w:p w14:paraId="003A5CFA" w14:textId="77777777" w:rsidR="00E91C56" w:rsidRPr="005B72BD" w:rsidRDefault="00606B04" w:rsidP="00E91C56">
      <w:pPr>
        <w:rPr>
          <w:rFonts w:asciiTheme="majorHAnsi" w:hAnsiTheme="majorHAnsi"/>
        </w:rPr>
      </w:pPr>
      <m:oMathPara>
        <m:oMath>
          <m:acc>
            <m:accPr>
              <m:chr m:val="̃"/>
              <m:ctrlPr>
                <w:rPr>
                  <w:rFonts w:ascii="Cambria Math" w:hAnsi="Cambria Math"/>
                </w:rPr>
              </m:ctrlPr>
            </m:accPr>
            <m:e>
              <m:r>
                <w:rPr>
                  <w:rFonts w:ascii="Cambria Math" w:hAnsi="Cambria Math"/>
                </w:rPr>
                <m:t>J</m:t>
              </m:r>
            </m:e>
          </m:acc>
          <m:d>
            <m:dPr>
              <m:ctrlPr>
                <w:rPr>
                  <w:rFonts w:ascii="Cambria Math" w:hAnsi="Cambria Math"/>
                </w:rPr>
              </m:ctrlPr>
            </m:dPr>
            <m:e>
              <m:r>
                <w:rPr>
                  <w:rFonts w:ascii="Cambria Math" w:hAnsi="Cambria Math"/>
                </w:rPr>
                <m:t>θ</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y</m:t>
              </m:r>
            </m:e>
          </m:d>
          <m:r>
            <m:rPr>
              <m:sty m:val="p"/>
            </m:rPr>
            <w:rPr>
              <w:rFonts w:ascii="Cambria Math" w:hAnsi="Cambria Math"/>
            </w:rPr>
            <m:t>=</m:t>
          </m:r>
          <m:r>
            <w:rPr>
              <w:rFonts w:ascii="Cambria Math" w:hAnsi="Cambria Math"/>
            </w:rPr>
            <m:t>J</m:t>
          </m:r>
          <m:r>
            <m:rPr>
              <m:sty m:val="p"/>
            </m:rPr>
            <w:rPr>
              <w:rFonts w:ascii="Cambria Math" w:hAnsi="Cambria Math"/>
            </w:rPr>
            <m:t>(</m:t>
          </m:r>
          <m:d>
            <m:dPr>
              <m:ctrlPr>
                <w:rPr>
                  <w:rFonts w:ascii="Cambria Math" w:hAnsi="Cambria Math"/>
                </w:rPr>
              </m:ctrlPr>
            </m:dPr>
            <m:e>
              <m:r>
                <w:rPr>
                  <w:rFonts w:ascii="Cambria Math" w:hAnsi="Cambria Math"/>
                </w:rPr>
                <m:t>θ</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y</m:t>
              </m:r>
            </m:e>
          </m:d>
          <m:r>
            <m:rPr>
              <m:sty m:val="p"/>
            </m:rPr>
            <w:rPr>
              <w:rFonts w:ascii="Cambria Math" w:hAnsi="Cambria Math"/>
            </w:rPr>
            <m:t>+</m:t>
          </m:r>
          <m:r>
            <w:rPr>
              <w:rFonts w:ascii="Cambria Math" w:hAnsi="Cambria Math"/>
            </w:rPr>
            <m:t>αΩ</m:t>
          </m:r>
          <m:r>
            <m:rPr>
              <m:sty m:val="p"/>
            </m:rPr>
            <w:rPr>
              <w:rFonts w:ascii="Cambria Math" w:hAnsi="Cambria Math"/>
            </w:rPr>
            <m:t>(</m:t>
          </m:r>
          <m:r>
            <w:rPr>
              <w:rFonts w:ascii="Cambria Math" w:hAnsi="Cambria Math"/>
            </w:rPr>
            <m:t>θ</m:t>
          </m:r>
          <m:r>
            <m:rPr>
              <m:sty m:val="p"/>
            </m:rPr>
            <w:rPr>
              <w:rFonts w:ascii="Cambria Math" w:hAnsi="Cambria Math"/>
            </w:rPr>
            <m:t>)</m:t>
          </m:r>
        </m:oMath>
      </m:oMathPara>
    </w:p>
    <w:p w14:paraId="5A0D89DB" w14:textId="77777777" w:rsidR="00E91C56" w:rsidRPr="005B72BD" w:rsidRDefault="00E91C56" w:rsidP="00E91C56"/>
    <w:p w14:paraId="546E88C0" w14:textId="77777777" w:rsidR="00E91C56" w:rsidRPr="005B72BD" w:rsidRDefault="00E91C56" w:rsidP="00E91C56">
      <w:r w:rsidRPr="005B72BD">
        <w:t xml:space="preserve">Where </w:t>
      </w:r>
      <w:r w:rsidRPr="005B72BD">
        <w:sym w:font="Symbol" w:char="F061"/>
      </w:r>
      <w:r w:rsidRPr="005B72BD">
        <w:t xml:space="preserve"> is a weighting hyperparameter, determining the extent of contribution of the parameter norm penalty to the magnitude of the regularized loss function J̃, i.e. setting </w:t>
      </w:r>
      <w:r w:rsidRPr="005B72BD">
        <w:sym w:font="Symbol" w:char="F061"/>
      </w:r>
      <w:r w:rsidRPr="005B72BD">
        <w:t xml:space="preserve"> = 0 eliminates regularization and increasing its value results in more regularization </w:t>
      </w:r>
      <w:sdt>
        <w:sdtPr>
          <w:id w:val="-54858631"/>
          <w:citation/>
        </w:sdtPr>
        <w:sdtEnd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2F810F15" w14:textId="77777777" w:rsidR="00E91C56" w:rsidRPr="005B72BD" w:rsidRDefault="00E91C56" w:rsidP="00E91C56"/>
    <w:p w14:paraId="052C7099" w14:textId="77777777" w:rsidR="00E91C56" w:rsidRPr="005B72BD" w:rsidRDefault="00E91C56" w:rsidP="00E91C56">
      <w:r w:rsidRPr="005B72BD">
        <w:t xml:space="preserve">Various norms </w:t>
      </w:r>
      <w:r w:rsidRPr="005B72BD">
        <w:sym w:font="Symbol" w:char="F057"/>
      </w:r>
      <w:r w:rsidRPr="005B72BD">
        <w:t xml:space="preserve"> can be used in such a setup and can be applied to the entire set of network parameters </w:t>
      </w:r>
      <w:r w:rsidRPr="005B72BD">
        <w:sym w:font="Symbol" w:char="F071"/>
      </w:r>
      <w:r w:rsidRPr="005B72BD">
        <w:t xml:space="preserve"> or a specific subset, e.g. all the weights can be regularized, but all the bias terms can be set to escape regularization, because weights encode the interaction between two variables under a variety of circumstances, whereas bias terms only affect the output of one variable </w:t>
      </w:r>
      <w:sdt>
        <w:sdtPr>
          <w:id w:val="478730512"/>
          <w:citation/>
        </w:sdtPr>
        <w:sdtEnd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14E85A80" w14:textId="77777777" w:rsidR="00E91C56" w:rsidRPr="005B72BD" w:rsidRDefault="00E91C56" w:rsidP="00E91C56"/>
    <w:p w14:paraId="30E4ADD4" w14:textId="77777777" w:rsidR="00E91C56" w:rsidRPr="005B72BD" w:rsidRDefault="00E91C56" w:rsidP="00E91C56">
      <w:r w:rsidRPr="005B72BD">
        <w:t xml:space="preserve">Ideally, each ANN layer should have its own </w:t>
      </w:r>
      <w:r w:rsidRPr="005B72BD">
        <w:sym w:font="Symbol" w:char="F061"/>
      </w:r>
      <w:r w:rsidRPr="005B72BD">
        <w:t xml:space="preserve"> coefficient, but doing so increases the search space for the optimal value, so a global </w:t>
      </w:r>
      <w:r w:rsidRPr="005B72BD">
        <w:sym w:font="Symbol" w:char="F061"/>
      </w:r>
      <w:r w:rsidRPr="005B72BD">
        <w:t xml:space="preserve"> is sometimes used in practice </w:t>
      </w:r>
      <w:sdt>
        <w:sdtPr>
          <w:id w:val="166533705"/>
          <w:citation/>
        </w:sdtPr>
        <w:sdtEnd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4FED62E0" w14:textId="77777777" w:rsidR="00E91C56" w:rsidRPr="005B72BD" w:rsidRDefault="00E91C56" w:rsidP="00E91C56"/>
    <w:p w14:paraId="60F70271" w14:textId="77777777" w:rsidR="00E91C56" w:rsidRPr="005B72BD" w:rsidRDefault="00E91C56" w:rsidP="00E91C56">
      <w:pPr>
        <w:pStyle w:val="Heading5"/>
        <w:rPr>
          <w:rFonts w:asciiTheme="majorHAnsi" w:hAnsiTheme="majorHAnsi" w:cs="Times New Roman"/>
        </w:rPr>
      </w:pPr>
      <w:r w:rsidRPr="005B72BD">
        <w:rPr>
          <w:rFonts w:asciiTheme="majorHAnsi" w:hAnsiTheme="majorHAnsi" w:cs="Times New Roman"/>
        </w:rPr>
        <w:t>A Note on Norms</w:t>
      </w:r>
    </w:p>
    <w:p w14:paraId="7F25856F" w14:textId="77777777" w:rsidR="00E91C56" w:rsidRPr="005B72BD" w:rsidRDefault="00E91C56" w:rsidP="00E91C56"/>
    <w:p w14:paraId="5D7CF21A" w14:textId="77777777" w:rsidR="00E91C56" w:rsidRPr="005B72BD" w:rsidRDefault="00E91C56" w:rsidP="00E91C56">
      <w:r w:rsidRPr="005B72BD">
        <w:t>Norms are a means of measuring the size of a vector, by mapping them to non-negative values, by satisfying the following properties:</w:t>
      </w:r>
    </w:p>
    <w:p w14:paraId="1D60B62D" w14:textId="77777777" w:rsidR="00E91C56" w:rsidRPr="005B72BD" w:rsidRDefault="00E91C56" w:rsidP="00E91C56"/>
    <w:p w14:paraId="223990F3" w14:textId="77777777" w:rsidR="00E91C56" w:rsidRPr="005B72BD" w:rsidRDefault="00E91C56" w:rsidP="00E91C56">
      <w:pPr>
        <w:pStyle w:val="ListParagraph"/>
        <w:numPr>
          <w:ilvl w:val="0"/>
          <w:numId w:val="8"/>
        </w:numPr>
        <w:tabs>
          <w:tab w:val="left" w:pos="851"/>
        </w:tabs>
        <w:spacing w:before="120" w:line="360" w:lineRule="auto"/>
        <w:rPr>
          <w:rFonts w:asciiTheme="majorHAnsi" w:hAnsiTheme="majorHAnsi"/>
        </w:rPr>
      </w:pPr>
      <m:oMath>
        <m:r>
          <w:rPr>
            <w:rFonts w:ascii="Cambria Math" w:hAnsi="Cambria Math"/>
          </w:rPr>
          <m:t>f</m:t>
        </m:r>
        <m:d>
          <m:dPr>
            <m:ctrlPr>
              <w:rPr>
                <w:rFonts w:ascii="Cambria Math" w:hAnsi="Cambria Math"/>
              </w:rPr>
            </m:ctrlPr>
          </m:dPr>
          <m:e>
            <m:r>
              <w:rPr>
                <w:rFonts w:ascii="Cambria Math" w:hAnsi="Cambria Math"/>
              </w:rPr>
              <m:t>x</m:t>
            </m:r>
          </m:e>
        </m:d>
        <m:r>
          <m:rPr>
            <m:sty m:val="p"/>
          </m:rPr>
          <w:rPr>
            <w:rFonts w:ascii="Cambria Math" w:hAnsi="Cambria Math"/>
          </w:rPr>
          <m:t>=0 ⟹</m:t>
        </m:r>
        <m:r>
          <w:rPr>
            <w:rFonts w:ascii="Cambria Math" w:hAnsi="Cambria Math"/>
          </w:rPr>
          <m:t>x</m:t>
        </m:r>
        <m:r>
          <m:rPr>
            <m:sty m:val="p"/>
          </m:rPr>
          <w:rPr>
            <w:rFonts w:ascii="Cambria Math" w:hAnsi="Cambria Math"/>
          </w:rPr>
          <m:t>=0</m:t>
        </m:r>
      </m:oMath>
    </w:p>
    <w:p w14:paraId="157A8163" w14:textId="77777777" w:rsidR="00E91C56" w:rsidRPr="005B72BD" w:rsidRDefault="00E91C56" w:rsidP="00E91C56">
      <w:pPr>
        <w:pStyle w:val="ListParagraph"/>
        <w:numPr>
          <w:ilvl w:val="0"/>
          <w:numId w:val="8"/>
        </w:numPr>
        <w:tabs>
          <w:tab w:val="left" w:pos="851"/>
        </w:tabs>
        <w:spacing w:before="120" w:line="360" w:lineRule="auto"/>
        <w:rPr>
          <w:rFonts w:asciiTheme="majorHAnsi" w:hAnsiTheme="majorHAnsi"/>
        </w:rPr>
      </w:pPr>
      <m:oMath>
        <m:r>
          <w:rPr>
            <w:rFonts w:ascii="Cambria Math" w:hAnsi="Cambria Math"/>
          </w:rPr>
          <m:t>f</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e>
        </m:d>
        <m:r>
          <m:rPr>
            <m:sty m:val="p"/>
          </m:rPr>
          <w:rPr>
            <w:rFonts w:ascii="Cambria Math" w:hAnsi="Cambria Math"/>
          </w:rPr>
          <m:t>≤</m:t>
        </m:r>
        <m:r>
          <w:rPr>
            <w:rFonts w:ascii="Cambria Math" w:hAnsi="Cambria Math"/>
          </w:rPr>
          <m:t>f</m:t>
        </m:r>
        <m:d>
          <m:dPr>
            <m:ctrlPr>
              <w:rPr>
                <w:rFonts w:ascii="Cambria Math" w:hAnsi="Cambria Math"/>
              </w:rPr>
            </m:ctrlPr>
          </m:dPr>
          <m:e>
            <m:r>
              <w:rPr>
                <w:rFonts w:ascii="Cambria Math" w:hAnsi="Cambria Math"/>
              </w:rPr>
              <m:t>x</m:t>
            </m:r>
          </m:e>
        </m:d>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y</m:t>
        </m:r>
        <m:r>
          <m:rPr>
            <m:sty m:val="p"/>
          </m:rPr>
          <w:rPr>
            <w:rFonts w:ascii="Cambria Math" w:hAnsi="Cambria Math"/>
          </w:rPr>
          <m:t>)</m:t>
        </m:r>
      </m:oMath>
    </w:p>
    <w:p w14:paraId="17C274E8" w14:textId="77777777" w:rsidR="00E91C56" w:rsidRPr="005B72BD" w:rsidRDefault="00E91C56" w:rsidP="00E91C56">
      <w:pPr>
        <w:pStyle w:val="ListParagraph"/>
        <w:numPr>
          <w:ilvl w:val="0"/>
          <w:numId w:val="8"/>
        </w:numPr>
        <w:tabs>
          <w:tab w:val="left" w:pos="851"/>
        </w:tabs>
        <w:spacing w:before="120" w:line="360" w:lineRule="auto"/>
        <w:rPr>
          <w:rFonts w:asciiTheme="majorHAnsi" w:hAnsiTheme="majorHAnsi"/>
        </w:rPr>
      </w:pPr>
      <m:oMath>
        <m:r>
          <m:rPr>
            <m:sty m:val="p"/>
          </m:rPr>
          <w:rPr>
            <w:rFonts w:ascii="Cambria Math" w:hAnsi="Cambria Math"/>
          </w:rPr>
          <m:t>∀</m:t>
        </m:r>
        <m:r>
          <w:rPr>
            <w:rFonts w:ascii="Cambria Math" w:hAnsi="Cambria Math"/>
          </w:rPr>
          <m:t>α</m:t>
        </m:r>
        <m:r>
          <m:rPr>
            <m:scr m:val="double-struck"/>
            <m:sty m:val="p"/>
          </m:rPr>
          <w:rPr>
            <w:rFonts w:ascii="Cambria Math" w:hAnsi="Cambria Math"/>
          </w:rPr>
          <m:t xml:space="preserve">∈R,  </m:t>
        </m:r>
        <m:r>
          <w:rPr>
            <w:rFonts w:ascii="Cambria Math" w:hAnsi="Cambria Math"/>
          </w:rPr>
          <m:t>f</m:t>
        </m:r>
        <m:d>
          <m:dPr>
            <m:ctrlPr>
              <w:rPr>
                <w:rFonts w:ascii="Cambria Math" w:hAnsi="Cambria Math"/>
              </w:rPr>
            </m:ctrlPr>
          </m:dPr>
          <m:e>
            <m:r>
              <w:rPr>
                <w:rFonts w:ascii="Cambria Math" w:hAnsi="Cambria Math"/>
              </w:rPr>
              <m:t>αx</m:t>
            </m:r>
          </m:e>
        </m:d>
        <m:r>
          <m:rPr>
            <m:sty m:val="p"/>
          </m:rPr>
          <w:rPr>
            <w:rFonts w:ascii="Cambria Math" w:hAnsi="Cambria Math"/>
          </w:rPr>
          <m:t>=|</m:t>
        </m:r>
        <m:r>
          <w:rPr>
            <w:rFonts w:ascii="Cambria Math" w:hAnsi="Cambria Math"/>
          </w:rPr>
          <m:t>α</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oMath>
    </w:p>
    <w:p w14:paraId="1A0B95C4" w14:textId="77777777" w:rsidR="00E91C56" w:rsidRPr="005B72BD" w:rsidRDefault="00E91C56" w:rsidP="00E91C56"/>
    <w:p w14:paraId="497D3D7F" w14:textId="77777777" w:rsidR="00E91C56" w:rsidRPr="005B72BD" w:rsidRDefault="00E91C56" w:rsidP="00E91C56">
      <w:r w:rsidRPr="005B72BD">
        <w:t xml:space="preserve">In general, the </w:t>
      </w:r>
      <m:oMath>
        <m:sSup>
          <m:sSupPr>
            <m:ctrlPr>
              <w:rPr>
                <w:rFonts w:ascii="Cambria Math" w:hAnsi="Cambria Math"/>
              </w:rPr>
            </m:ctrlPr>
          </m:sSupPr>
          <m:e>
            <m:r>
              <w:rPr>
                <w:rFonts w:ascii="Cambria Math" w:hAnsi="Cambria Math"/>
              </w:rPr>
              <m:t>L</m:t>
            </m:r>
          </m:e>
          <m:sup>
            <m:r>
              <w:rPr>
                <w:rFonts w:ascii="Cambria Math" w:hAnsi="Cambria Math"/>
              </w:rPr>
              <m:t>p</m:t>
            </m:r>
          </m:sup>
        </m:sSup>
      </m:oMath>
      <w:r w:rsidRPr="005B72BD">
        <w:t xml:space="preserve"> norm is specified by:</w:t>
      </w:r>
    </w:p>
    <w:p w14:paraId="64ACFAF0" w14:textId="77777777" w:rsidR="00E91C56" w:rsidRPr="005B72BD" w:rsidRDefault="00E91C56" w:rsidP="00E91C56"/>
    <w:p w14:paraId="5B23C62B" w14:textId="77777777" w:rsidR="00E91C56" w:rsidRPr="005B72BD" w:rsidRDefault="00606B04" w:rsidP="00E91C56">
      <w:pPr>
        <w:rPr>
          <w:rFonts w:asciiTheme="majorHAnsi" w:hAnsiTheme="majorHAnsi"/>
        </w:rPr>
      </w:pPr>
      <m:oMathPara>
        <m:oMath>
          <m:sSub>
            <m:sSubPr>
              <m:ctrlPr>
                <w:rPr>
                  <w:rFonts w:ascii="Cambria Math" w:hAnsi="Cambria Math"/>
                </w:rPr>
              </m:ctrlPr>
            </m:sSubPr>
            <m:e>
              <m:d>
                <m:dPr>
                  <m:begChr m:val="|"/>
                  <m:endChr m:val="|"/>
                  <m:ctrlPr>
                    <w:rPr>
                      <w:rFonts w:ascii="Cambria Math" w:hAnsi="Cambria Math"/>
                    </w:rPr>
                  </m:ctrlPr>
                </m:dPr>
                <m:e>
                  <m:d>
                    <m:dPr>
                      <m:begChr m:val="|"/>
                      <m:endChr m:val="|"/>
                      <m:ctrlPr>
                        <w:rPr>
                          <w:rFonts w:ascii="Cambria Math" w:hAnsi="Cambria Math"/>
                        </w:rPr>
                      </m:ctrlPr>
                    </m:dPr>
                    <m:e>
                      <m:r>
                        <w:rPr>
                          <w:rFonts w:ascii="Cambria Math" w:hAnsi="Cambria Math"/>
                        </w:rPr>
                        <m:t>x</m:t>
                      </m:r>
                    </m:e>
                  </m:d>
                </m:e>
              </m:d>
            </m:e>
            <m:sub>
              <m:r>
                <w:rPr>
                  <w:rFonts w:ascii="Cambria Math" w:hAnsi="Cambria Math"/>
                </w:rPr>
                <m:t>p</m:t>
              </m:r>
            </m:sub>
          </m:sSub>
          <m:r>
            <m:rPr>
              <m:sty m:val="p"/>
            </m:rPr>
            <w:rPr>
              <w:rFonts w:ascii="Cambria Math" w:hAnsi="Cambria Math"/>
            </w:rPr>
            <m:t>=</m:t>
          </m:r>
          <m:sSup>
            <m:sSupPr>
              <m:ctrlPr>
                <w:rPr>
                  <w:rFonts w:ascii="Cambria Math" w:hAnsi="Cambria Math"/>
                </w:rPr>
              </m:ctrlPr>
            </m:sSupPr>
            <m:e>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i</m:t>
                      </m:r>
                    </m:sub>
                    <m:sup/>
                    <m:e>
                      <m:sSup>
                        <m:sSupPr>
                          <m:ctrlPr>
                            <w:rPr>
                              <w:rFonts w:ascii="Cambria Math" w:hAnsi="Cambria Math"/>
                            </w:rPr>
                          </m:ctrlPr>
                        </m:sSupPr>
                        <m:e>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e>
                        <m:sup>
                          <m:r>
                            <w:rPr>
                              <w:rFonts w:ascii="Cambria Math" w:hAnsi="Cambria Math"/>
                            </w:rPr>
                            <m:t>p</m:t>
                          </m:r>
                        </m:sup>
                      </m:sSup>
                    </m:e>
                  </m:nary>
                </m:e>
              </m:d>
            </m:e>
            <m:sup>
              <m:f>
                <m:fPr>
                  <m:ctrlPr>
                    <w:rPr>
                      <w:rFonts w:ascii="Cambria Math" w:hAnsi="Cambria Math"/>
                    </w:rPr>
                  </m:ctrlPr>
                </m:fPr>
                <m:num>
                  <m:r>
                    <m:rPr>
                      <m:sty m:val="p"/>
                    </m:rPr>
                    <w:rPr>
                      <w:rFonts w:ascii="Cambria Math" w:hAnsi="Cambria Math"/>
                    </w:rPr>
                    <m:t>1</m:t>
                  </m:r>
                </m:num>
                <m:den>
                  <m:r>
                    <w:rPr>
                      <w:rFonts w:ascii="Cambria Math" w:hAnsi="Cambria Math"/>
                    </w:rPr>
                    <m:t>p</m:t>
                  </m:r>
                </m:den>
              </m:f>
            </m:sup>
          </m:sSup>
        </m:oMath>
      </m:oMathPara>
    </w:p>
    <w:p w14:paraId="06763891" w14:textId="77777777" w:rsidR="00E91C56" w:rsidRPr="005B72BD" w:rsidRDefault="00E91C56" w:rsidP="00E91C56"/>
    <w:p w14:paraId="0064B718" w14:textId="77777777" w:rsidR="00E91C56" w:rsidRPr="005B72BD" w:rsidRDefault="00606B04" w:rsidP="00E91C56">
      <w:pPr>
        <w:pStyle w:val="Heading5"/>
        <w:rPr>
          <w:rFonts w:asciiTheme="majorHAnsi" w:hAnsiTheme="majorHAnsi" w:cs="Times New Roman"/>
        </w:rPr>
      </w:pPr>
      <m:oMath>
        <m:sSup>
          <m:sSupPr>
            <m:ctrlPr>
              <w:rPr>
                <w:rFonts w:ascii="Cambria Math" w:hAnsi="Cambria Math" w:cs="Times New Roman"/>
              </w:rPr>
            </m:ctrlPr>
          </m:sSupPr>
          <m:e>
            <m:r>
              <w:rPr>
                <w:rFonts w:ascii="Cambria Math" w:hAnsi="Cambria Math" w:cs="Times New Roman"/>
              </w:rPr>
              <m:t>L</m:t>
            </m:r>
          </m:e>
          <m:sup>
            <m:r>
              <w:rPr>
                <w:rFonts w:ascii="Cambria Math" w:hAnsi="Cambria Math" w:cs="Times New Roman"/>
              </w:rPr>
              <m:t>2</m:t>
            </m:r>
          </m:sup>
        </m:sSup>
        <m:r>
          <w:rPr>
            <w:rFonts w:ascii="Cambria Math" w:hAnsi="Cambria Math" w:cs="Times New Roman"/>
          </w:rPr>
          <m:t>:</m:t>
        </m:r>
      </m:oMath>
      <w:r w:rsidR="00E91C56" w:rsidRPr="005B72BD">
        <w:rPr>
          <w:rFonts w:asciiTheme="majorHAnsi" w:hAnsiTheme="majorHAnsi" w:cs="Times New Roman"/>
        </w:rPr>
        <w:t xml:space="preserve"> Weight Decay Regularization</w:t>
      </w:r>
    </w:p>
    <w:p w14:paraId="32D0D1D6" w14:textId="77777777" w:rsidR="00E91C56" w:rsidRPr="005B72BD" w:rsidRDefault="00E91C56" w:rsidP="00E91C56"/>
    <w:p w14:paraId="100EC87A" w14:textId="77777777" w:rsidR="00E91C56" w:rsidRPr="005B72BD" w:rsidRDefault="00E91C56" w:rsidP="00E91C56">
      <w:r w:rsidRPr="005B72BD">
        <w:t xml:space="preserve">The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rsidRPr="005B72BD">
        <w:t xml:space="preserve"> parameter norm is a simple regularization strategy which shrinks the weights of an ANN closer to the origin by adding the squared and weighted parameter norm penalty </w:t>
      </w:r>
    </w:p>
    <w:p w14:paraId="222DA7FF" w14:textId="77777777" w:rsidR="00E91C56" w:rsidRPr="005B72BD" w:rsidRDefault="00E91C56" w:rsidP="00E91C56">
      <w:pPr>
        <w:rPr>
          <w:rFonts w:asciiTheme="majorHAnsi" w:hAnsiTheme="majorHAnsi"/>
        </w:rPr>
      </w:pPr>
      <w:r w:rsidRPr="005B72BD">
        <w:rPr>
          <w:rFonts w:asciiTheme="majorHAnsi" w:hAnsiTheme="majorHAnsi"/>
        </w:rPr>
        <w:br/>
      </w:r>
      <m:oMathPara>
        <m:oMath>
          <m:r>
            <m:rPr>
              <m:sty m:val="p"/>
            </m:rPr>
            <w:sym w:font="Symbol" w:char="F06C"/>
          </m:r>
          <m:r>
            <w:rPr>
              <w:rFonts w:ascii="Cambria Math" w:hAnsi="Cambria Math"/>
            </w:rPr>
            <m:t>Ω</m:t>
          </m:r>
          <m:d>
            <m:dPr>
              <m:ctrlPr>
                <w:rPr>
                  <w:rFonts w:ascii="Cambria Math" w:hAnsi="Cambria Math"/>
                </w:rPr>
              </m:ctrlPr>
            </m:dPr>
            <m:e>
              <m:r>
                <w:rPr>
                  <w:rFonts w:ascii="Cambria Math" w:hAnsi="Cambria Math"/>
                </w:rPr>
                <m:t>θ</m:t>
              </m:r>
            </m:e>
          </m:d>
          <m:r>
            <m:rPr>
              <m:sty m:val="p"/>
            </m:rPr>
            <w:rPr>
              <w:rFonts w:ascii="Cambria Math" w:hAnsi="Cambria Math"/>
            </w:rPr>
            <m:t>=</m:t>
          </m:r>
          <m:r>
            <m:rPr>
              <m:sty m:val="p"/>
            </m:rPr>
            <w:sym w:font="Symbol" w:char="F06C"/>
          </m:r>
          <m:sSubSup>
            <m:sSubSupPr>
              <m:ctrlPr>
                <w:rPr>
                  <w:rFonts w:ascii="Cambria Math" w:hAnsi="Cambria Math"/>
                </w:rPr>
              </m:ctrlPr>
            </m:sSubSupPr>
            <m:e>
              <m:r>
                <m:rPr>
                  <m:sty m:val="p"/>
                </m:rPr>
                <w:rPr>
                  <w:rFonts w:ascii="Cambria Math" w:hAnsi="Cambria Math"/>
                </w:rPr>
                <m:t>|</m:t>
              </m:r>
              <m:d>
                <m:dPr>
                  <m:begChr m:val="|"/>
                  <m:endChr m:val="|"/>
                  <m:ctrlPr>
                    <w:rPr>
                      <w:rFonts w:ascii="Cambria Math" w:hAnsi="Cambria Math"/>
                    </w:rPr>
                  </m:ctrlPr>
                </m:dPr>
                <m:e>
                  <m:r>
                    <w:rPr>
                      <w:rFonts w:ascii="Cambria Math" w:hAnsi="Cambria Math"/>
                    </w:rPr>
                    <m:t>w</m:t>
                  </m:r>
                </m:e>
              </m:d>
              <m:r>
                <m:rPr>
                  <m:sty m:val="p"/>
                </m:rPr>
                <w:rPr>
                  <w:rFonts w:ascii="Cambria Math" w:hAnsi="Cambria Math"/>
                </w:rPr>
                <m:t>|</m:t>
              </m:r>
            </m:e>
            <m:sub>
              <m:r>
                <m:rPr>
                  <m:sty m:val="p"/>
                </m:rPr>
                <w:rPr>
                  <w:rFonts w:ascii="Cambria Math" w:hAnsi="Cambria Math"/>
                </w:rPr>
                <m:t>2</m:t>
              </m:r>
            </m:sub>
            <m:sup>
              <m:r>
                <m:rPr>
                  <m:sty m:val="p"/>
                </m:rPr>
                <w:rPr>
                  <w:rFonts w:ascii="Cambria Math" w:hAnsi="Cambria Math"/>
                </w:rPr>
                <m:t>2</m:t>
              </m:r>
            </m:sup>
          </m:sSubSup>
          <m:r>
            <m:rPr>
              <m:sty m:val="p"/>
            </m:rPr>
            <w:rPr>
              <w:rFonts w:ascii="Cambria Math" w:hAnsi="Cambria Math"/>
            </w:rPr>
            <m:t xml:space="preserve">= </m:t>
          </m:r>
          <m:f>
            <m:fPr>
              <m:ctrlPr>
                <w:rPr>
                  <w:rFonts w:ascii="Cambria Math" w:hAnsi="Cambria Math"/>
                </w:rPr>
              </m:ctrlPr>
            </m:fPr>
            <m:num>
              <m:r>
                <m:rPr>
                  <m:sty m:val="p"/>
                </m:rPr>
                <w:sym w:font="Symbol" w:char="F06C"/>
              </m:r>
            </m:num>
            <m:den>
              <m:r>
                <m:rPr>
                  <m:sty m:val="p"/>
                </m:rPr>
                <w:rPr>
                  <w:rFonts w:ascii="Cambria Math" w:hAnsi="Cambria Math"/>
                </w:rPr>
                <m:t>2</m:t>
              </m:r>
            </m:den>
          </m:f>
          <m:sSup>
            <m:sSupPr>
              <m:ctrlPr>
                <w:rPr>
                  <w:rFonts w:ascii="Cambria Math" w:hAnsi="Cambria Math"/>
                </w:rPr>
              </m:ctrlPr>
            </m:sSupPr>
            <m:e>
              <m:r>
                <w:rPr>
                  <w:rFonts w:ascii="Cambria Math" w:hAnsi="Cambria Math"/>
                </w:rPr>
                <m:t>w</m:t>
              </m:r>
            </m:e>
            <m:sup>
              <m:r>
                <w:rPr>
                  <w:rFonts w:ascii="Cambria Math" w:hAnsi="Cambria Math"/>
                </w:rPr>
                <m:t>T</m:t>
              </m:r>
            </m:sup>
          </m:sSup>
          <m:r>
            <w:rPr>
              <w:rFonts w:ascii="Cambria Math" w:hAnsi="Cambria Math"/>
            </w:rPr>
            <m:t>w</m:t>
          </m:r>
        </m:oMath>
      </m:oMathPara>
    </w:p>
    <w:p w14:paraId="4C92938A" w14:textId="77777777" w:rsidR="00E91C56" w:rsidRPr="005B72BD" w:rsidRDefault="00E91C56" w:rsidP="00E91C56"/>
    <w:p w14:paraId="2E32EDED" w14:textId="77777777" w:rsidR="00E91C56" w:rsidRPr="005B72BD" w:rsidRDefault="00E91C56" w:rsidP="00E91C56">
      <w:r w:rsidRPr="005B72BD">
        <w:t xml:space="preserve">to the objective function </w:t>
      </w:r>
      <w:sdt>
        <w:sdtPr>
          <w:id w:val="-1502115850"/>
          <w:citation/>
        </w:sdtPr>
        <w:sdtEnd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72DE59F0" w14:textId="77777777" w:rsidR="00E91C56" w:rsidRPr="005B72BD" w:rsidRDefault="00E91C56" w:rsidP="00E91C56"/>
    <w:p w14:paraId="572D38E8" w14:textId="77777777" w:rsidR="00E91C56" w:rsidRPr="005B72BD" w:rsidRDefault="00E91C56" w:rsidP="00E91C56">
      <w:r w:rsidRPr="005B72BD">
        <w:t xml:space="preserve">The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rsidRPr="005B72BD">
        <w:t xml:space="preserve"> norm is known as the Euclidean norm, because it gives the magnitude of the Euclidean distance from the origin to the point defined by </w:t>
      </w:r>
      <m:oMath>
        <m:r>
          <w:rPr>
            <w:rFonts w:ascii="Cambria Math" w:hAnsi="Cambria Math"/>
          </w:rPr>
          <m:t>x</m:t>
        </m:r>
      </m:oMath>
      <w:r w:rsidRPr="005B72BD">
        <w:t xml:space="preserve">. It is squared in this regularization technique for computational efficiency, because calculating the derivative with respect to each component of the unsquared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rsidRPr="005B72BD">
        <w:t xml:space="preserve"> norm involves all its elements, whereas the derivative for each component of the squared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rsidRPr="005B72BD">
        <w:t xml:space="preserve"> norm depends only on the corresponding element of </w:t>
      </w:r>
      <m:oMath>
        <m:r>
          <w:rPr>
            <w:rFonts w:ascii="Cambria Math" w:hAnsi="Cambria Math"/>
          </w:rPr>
          <m:t>x</m:t>
        </m:r>
      </m:oMath>
      <w:r w:rsidRPr="005B72BD">
        <w:t xml:space="preserve"> </w:t>
      </w:r>
      <w:sdt>
        <w:sdtPr>
          <w:id w:val="831417465"/>
          <w:citation/>
        </w:sdtPr>
        <w:sdtEnd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7CED0BB2" w14:textId="77777777" w:rsidR="00E91C56" w:rsidRPr="005B72BD" w:rsidRDefault="00E91C56" w:rsidP="00E91C56"/>
    <w:p w14:paraId="2CE6AFB0" w14:textId="77777777" w:rsidR="00E91C56" w:rsidRPr="005B72BD" w:rsidRDefault="00E91C56" w:rsidP="00E91C56">
      <w:r w:rsidRPr="005B72BD">
        <w:fldChar w:fldCharType="begin"/>
      </w:r>
      <w:r w:rsidRPr="005B72BD">
        <w:instrText xml:space="preserve"> REF _Ref2954990 \h  \* MERGEFORMAT </w:instrText>
      </w:r>
      <w:r w:rsidRPr="005B72BD">
        <w:fldChar w:fldCharType="separate"/>
      </w:r>
      <w:r w:rsidRPr="005B72BD">
        <w:t xml:space="preserve">Figure </w:t>
      </w:r>
      <w:r>
        <w:rPr>
          <w:noProof/>
        </w:rPr>
        <w:t>17</w:t>
      </w:r>
      <w:r w:rsidRPr="005B72BD">
        <w:fldChar w:fldCharType="end"/>
      </w:r>
      <w:r w:rsidRPr="005B72BD">
        <w:t xml:space="preserve"> (RHS) illustrates the manner in which introducing an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rsidRPr="005B72BD">
        <w:t xml:space="preserve"> norm penalty introduces an additional constraint on the objective function, i.e. having to minimize the magnitude of the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rsidRPr="005B72BD">
        <w:t xml:space="preserve"> norm in addition to minimizing the loss function causes the weights to be shrunk, since this larger regularized loss function is interpreted as having higher variance </w:t>
      </w:r>
      <w:sdt>
        <w:sdtPr>
          <w:id w:val="82034122"/>
          <w:citation/>
        </w:sdtPr>
        <w:sdtEnd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28EECEE0" w14:textId="77777777" w:rsidR="00E91C56" w:rsidRPr="005B72BD" w:rsidRDefault="00E91C56" w:rsidP="00E91C56"/>
    <w:p w14:paraId="6C833C57" w14:textId="77777777" w:rsidR="00E91C56" w:rsidRPr="005B72BD" w:rsidRDefault="00E91C56" w:rsidP="00E91C56"/>
    <w:p w14:paraId="01AED510" w14:textId="77777777" w:rsidR="00E91C56" w:rsidRPr="005B72BD" w:rsidRDefault="00E91C56" w:rsidP="00E91C56">
      <w:r w:rsidRPr="005B72BD">
        <w:rPr>
          <w:noProof/>
        </w:rPr>
        <w:drawing>
          <wp:inline distT="0" distB="0" distL="0" distR="0" wp14:anchorId="76747DD9" wp14:editId="6E0CE03F">
            <wp:extent cx="4551528" cy="2050064"/>
            <wp:effectExtent l="0" t="0" r="1905" b="0"/>
            <wp:docPr id="75" name="Picture 9" descr="2000px-L1_and_L2_bal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2000px-L1_and_L2_balls"/>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4554940" cy="2051601"/>
                    </a:xfrm>
                    <a:prstGeom prst="rect">
                      <a:avLst/>
                    </a:prstGeom>
                    <a:noFill/>
                    <a:ln>
                      <a:noFill/>
                    </a:ln>
                  </pic:spPr>
                </pic:pic>
              </a:graphicData>
            </a:graphic>
          </wp:inline>
        </w:drawing>
      </w:r>
    </w:p>
    <w:p w14:paraId="2B30793E" w14:textId="77777777" w:rsidR="00E91C56" w:rsidRPr="005B72BD" w:rsidRDefault="00E91C56" w:rsidP="00E91C56">
      <w:pPr>
        <w:pStyle w:val="Caption"/>
      </w:pPr>
      <w:bookmarkStart w:id="84" w:name="_Ref2954990"/>
      <w:bookmarkStart w:id="85" w:name="_Toc19360759"/>
      <w:r w:rsidRPr="005B72BD">
        <w:t xml:space="preserve">Figure </w:t>
      </w:r>
      <w:r w:rsidR="00606B04">
        <w:fldChar w:fldCharType="begin"/>
      </w:r>
      <w:r w:rsidR="00606B04">
        <w:instrText xml:space="preserve"> SEQ Figure \* ARABIC </w:instrText>
      </w:r>
      <w:r w:rsidR="00606B04">
        <w:fldChar w:fldCharType="separate"/>
      </w:r>
      <w:r>
        <w:rPr>
          <w:noProof/>
        </w:rPr>
        <w:t>17</w:t>
      </w:r>
      <w:r w:rsidR="00606B04">
        <w:rPr>
          <w:noProof/>
        </w:rPr>
        <w:fldChar w:fldCharType="end"/>
      </w:r>
      <w:bookmarkEnd w:id="84"/>
      <w:r w:rsidRPr="005B72BD">
        <w:t xml:space="preserve">: </w:t>
      </w:r>
      <m:oMath>
        <m:sSup>
          <m:sSupPr>
            <m:ctrlPr>
              <w:rPr>
                <w:rFonts w:ascii="Cambria Math" w:hAnsi="Cambria Math"/>
              </w:rPr>
            </m:ctrlPr>
          </m:sSupPr>
          <m:e>
            <m:r>
              <m:rPr>
                <m:sty m:val="bi"/>
              </m:rPr>
              <w:rPr>
                <w:rFonts w:ascii="Cambria Math" w:hAnsi="Cambria Math"/>
              </w:rPr>
              <m:t>L</m:t>
            </m:r>
          </m:e>
          <m:sup>
            <m:r>
              <m:rPr>
                <m:sty m:val="b"/>
              </m:rPr>
              <w:rPr>
                <w:rFonts w:ascii="Cambria Math" w:hAnsi="Cambria Math"/>
              </w:rPr>
              <m:t>1</m:t>
            </m:r>
          </m:sup>
        </m:sSup>
      </m:oMath>
      <w:r w:rsidRPr="005B72BD">
        <w:t xml:space="preserve"> and </w:t>
      </w:r>
      <m:oMath>
        <m:sSup>
          <m:sSupPr>
            <m:ctrlPr>
              <w:rPr>
                <w:rFonts w:ascii="Cambria Math" w:hAnsi="Cambria Math"/>
              </w:rPr>
            </m:ctrlPr>
          </m:sSupPr>
          <m:e>
            <m:r>
              <m:rPr>
                <m:sty m:val="bi"/>
              </m:rPr>
              <w:rPr>
                <w:rFonts w:ascii="Cambria Math" w:hAnsi="Cambria Math"/>
              </w:rPr>
              <m:t>L</m:t>
            </m:r>
          </m:e>
          <m:sup>
            <m:r>
              <m:rPr>
                <m:sty m:val="b"/>
              </m:rPr>
              <w:rPr>
                <w:rFonts w:ascii="Cambria Math" w:hAnsi="Cambria Math"/>
              </w:rPr>
              <m:t>2</m:t>
            </m:r>
          </m:sup>
        </m:sSup>
      </m:oMath>
      <w:r w:rsidRPr="005B72BD">
        <w:t xml:space="preserve"> norm </w:t>
      </w:r>
      <w:commentRangeStart w:id="86"/>
      <w:r w:rsidRPr="005B72BD">
        <w:t xml:space="preserve">penalties </w:t>
      </w:r>
      <w:commentRangeEnd w:id="86"/>
      <w:r w:rsidRPr="005B72BD">
        <w:rPr>
          <w:rStyle w:val="CommentReference"/>
          <w:rFonts w:asciiTheme="majorHAnsi" w:hAnsiTheme="majorHAnsi"/>
          <w:b w:val="0"/>
        </w:rPr>
        <w:commentReference w:id="86"/>
      </w:r>
      <w:bookmarkEnd w:id="85"/>
    </w:p>
    <w:p w14:paraId="7DA7FC5D" w14:textId="77777777" w:rsidR="00E91C56" w:rsidRPr="005B72BD" w:rsidRDefault="00E91C56" w:rsidP="00E91C56"/>
    <w:p w14:paraId="30897F83" w14:textId="77777777" w:rsidR="00E91C56" w:rsidRPr="005B72BD" w:rsidRDefault="00606B04" w:rsidP="00E91C56">
      <w:pPr>
        <w:pStyle w:val="Heading5"/>
        <w:rPr>
          <w:rFonts w:asciiTheme="majorHAnsi" w:hAnsiTheme="majorHAnsi" w:cs="Times New Roman"/>
        </w:rPr>
      </w:pPr>
      <m:oMath>
        <m:sSup>
          <m:sSupPr>
            <m:ctrlPr>
              <w:rPr>
                <w:rFonts w:ascii="Cambria Math" w:hAnsi="Cambria Math" w:cs="Times New Roman"/>
              </w:rPr>
            </m:ctrlPr>
          </m:sSupPr>
          <m:e>
            <m:r>
              <w:rPr>
                <w:rFonts w:ascii="Cambria Math" w:hAnsi="Cambria Math" w:cs="Times New Roman"/>
              </w:rPr>
              <m:t>L</m:t>
            </m:r>
          </m:e>
          <m:sup>
            <m:r>
              <w:rPr>
                <w:rFonts w:ascii="Cambria Math" w:hAnsi="Cambria Math" w:cs="Times New Roman"/>
              </w:rPr>
              <m:t>1</m:t>
            </m:r>
          </m:sup>
        </m:sSup>
      </m:oMath>
      <w:r w:rsidR="00E91C56" w:rsidRPr="005B72BD">
        <w:rPr>
          <w:rFonts w:asciiTheme="majorHAnsi" w:hAnsiTheme="majorHAnsi" w:cs="Times New Roman"/>
        </w:rPr>
        <w:t xml:space="preserve"> Regularization</w:t>
      </w:r>
    </w:p>
    <w:p w14:paraId="25ED84A8" w14:textId="77777777" w:rsidR="00E91C56" w:rsidRPr="005B72BD" w:rsidRDefault="00E91C56" w:rsidP="00E91C56"/>
    <w:p w14:paraId="2406E01F" w14:textId="77777777" w:rsidR="00E91C56" w:rsidRPr="005B72BD" w:rsidRDefault="00E91C56" w:rsidP="00E91C56"/>
    <w:p w14:paraId="36D0DCDB" w14:textId="77777777" w:rsidR="00E91C56" w:rsidRPr="005B72BD" w:rsidRDefault="00606B04" w:rsidP="00E91C56">
      <m:oMath>
        <m:sSup>
          <m:sSupPr>
            <m:ctrlPr>
              <w:rPr>
                <w:rFonts w:ascii="Cambria Math" w:hAnsi="Cambria Math"/>
              </w:rPr>
            </m:ctrlPr>
          </m:sSupPr>
          <m:e>
            <m:r>
              <w:rPr>
                <w:rFonts w:ascii="Cambria Math" w:hAnsi="Cambria Math"/>
              </w:rPr>
              <m:t>L</m:t>
            </m:r>
          </m:e>
          <m:sup>
            <m:r>
              <m:rPr>
                <m:sty m:val="p"/>
              </m:rPr>
              <w:rPr>
                <w:rFonts w:ascii="Cambria Math" w:hAnsi="Cambria Math"/>
              </w:rPr>
              <m:t>1</m:t>
            </m:r>
          </m:sup>
        </m:sSup>
      </m:oMath>
      <w:r w:rsidR="00E91C56" w:rsidRPr="005B72BD">
        <w:t xml:space="preserve"> regularization adds a slightly different weighted parameter norm penalty </w:t>
      </w:r>
    </w:p>
    <w:p w14:paraId="05B57E00" w14:textId="77777777" w:rsidR="00E91C56" w:rsidRPr="005B72BD" w:rsidRDefault="00E91C56" w:rsidP="00E91C56"/>
    <w:p w14:paraId="1EAF8192" w14:textId="77777777" w:rsidR="00E91C56" w:rsidRPr="005B72BD" w:rsidRDefault="00E91C56" w:rsidP="00E91C56">
      <w:pPr>
        <w:rPr>
          <w:rFonts w:asciiTheme="majorHAnsi" w:hAnsiTheme="majorHAnsi"/>
        </w:rPr>
      </w:pPr>
      <m:oMathPara>
        <m:oMath>
          <m:r>
            <m:rPr>
              <m:sty m:val="p"/>
            </m:rPr>
            <w:lastRenderedPageBreak/>
            <w:sym w:font="Symbol" w:char="F06C"/>
          </m:r>
          <m:r>
            <w:rPr>
              <w:rFonts w:ascii="Cambria Math" w:hAnsi="Cambria Math"/>
            </w:rPr>
            <m:t>Ω</m:t>
          </m:r>
          <m:d>
            <m:dPr>
              <m:ctrlPr>
                <w:rPr>
                  <w:rFonts w:ascii="Cambria Math" w:hAnsi="Cambria Math"/>
                </w:rPr>
              </m:ctrlPr>
            </m:dPr>
            <m:e>
              <m:r>
                <w:rPr>
                  <w:rFonts w:ascii="Cambria Math" w:hAnsi="Cambria Math"/>
                </w:rPr>
                <m:t>θ</m:t>
              </m:r>
            </m:e>
          </m:d>
          <m:r>
            <m:rPr>
              <m:sty m:val="p"/>
            </m:rPr>
            <w:rPr>
              <w:rFonts w:ascii="Cambria Math" w:hAnsi="Cambria Math"/>
            </w:rPr>
            <m:t xml:space="preserve">= </m:t>
          </m:r>
          <m:sSub>
            <m:sSubPr>
              <m:ctrlPr>
                <w:rPr>
                  <w:rFonts w:ascii="Cambria Math" w:hAnsi="Cambria Math"/>
                </w:rPr>
              </m:ctrlPr>
            </m:sSubPr>
            <m:e>
              <m:r>
                <m:rPr>
                  <m:sty m:val="p"/>
                </m:rPr>
                <w:sym w:font="Symbol" w:char="F06C"/>
              </m:r>
              <m:r>
                <m:rPr>
                  <m:sty m:val="p"/>
                </m:rPr>
                <w:rPr>
                  <w:rFonts w:ascii="Cambria Math" w:hAnsi="Cambria Math"/>
                </w:rPr>
                <m:t>|</m:t>
              </m:r>
              <m:d>
                <m:dPr>
                  <m:begChr m:val="|"/>
                  <m:endChr m:val="|"/>
                  <m:ctrlPr>
                    <w:rPr>
                      <w:rFonts w:ascii="Cambria Math" w:hAnsi="Cambria Math"/>
                    </w:rPr>
                  </m:ctrlPr>
                </m:dPr>
                <m:e>
                  <m:r>
                    <w:rPr>
                      <w:rFonts w:ascii="Cambria Math" w:hAnsi="Cambria Math"/>
                    </w:rPr>
                    <m:t>w</m:t>
                  </m:r>
                </m:e>
              </m:d>
              <m:r>
                <m:rPr>
                  <m:sty m:val="p"/>
                </m:rPr>
                <w:rPr>
                  <w:rFonts w:ascii="Cambria Math" w:hAnsi="Cambria Math"/>
                </w:rPr>
                <m:t>|</m:t>
              </m:r>
            </m:e>
            <m:sub>
              <m:r>
                <m:rPr>
                  <m:sty m:val="p"/>
                </m:rPr>
                <w:rPr>
                  <w:rFonts w:ascii="Cambria Math" w:hAnsi="Cambria Math"/>
                </w:rPr>
                <m:t>1</m:t>
              </m:r>
            </m:sub>
          </m:sSub>
          <m:r>
            <m:rPr>
              <m:sty m:val="p"/>
            </m:rPr>
            <w:rPr>
              <w:rFonts w:ascii="Cambria Math" w:hAnsi="Cambria Math"/>
            </w:rPr>
            <m:t xml:space="preserve">= </m:t>
          </m:r>
          <m:r>
            <m:rPr>
              <m:sty m:val="p"/>
            </m:rPr>
            <w:sym w:font="Symbol" w:char="F06C"/>
          </m:r>
          <m:r>
            <m:rPr>
              <m:sty m:val="p"/>
            </m:rPr>
            <w:rPr>
              <w:rFonts w:ascii="Cambria Math" w:hAnsi="Cambria Math"/>
            </w:rPr>
            <m:t xml:space="preserve"> </m:t>
          </m:r>
          <m:nary>
            <m:naryPr>
              <m:chr m:val="∑"/>
              <m:limLoc m:val="undOvr"/>
              <m:supHide m:val="1"/>
              <m:ctrlPr>
                <w:rPr>
                  <w:rFonts w:ascii="Cambria Math" w:hAnsi="Cambria Math"/>
                </w:rPr>
              </m:ctrlPr>
            </m:naryPr>
            <m:sub>
              <m:r>
                <w:rPr>
                  <w:rFonts w:ascii="Cambria Math" w:hAnsi="Cambria Math"/>
                </w:rPr>
                <m:t>i</m:t>
              </m:r>
            </m:sub>
            <m:sup/>
            <m:e>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i</m:t>
                  </m:r>
                </m:sub>
              </m:sSub>
              <m:r>
                <m:rPr>
                  <m:sty m:val="p"/>
                </m:rPr>
                <w:rPr>
                  <w:rFonts w:ascii="Cambria Math" w:hAnsi="Cambria Math"/>
                </w:rPr>
                <m:t>|</m:t>
              </m:r>
            </m:e>
          </m:nary>
          <m:r>
            <m:rPr>
              <m:sty m:val="p"/>
            </m:rPr>
            <w:rPr>
              <w:rFonts w:ascii="Cambria Math" w:hAnsi="Cambria Math"/>
            </w:rPr>
            <m:t xml:space="preserve"> </m:t>
          </m:r>
        </m:oMath>
      </m:oMathPara>
    </w:p>
    <w:p w14:paraId="4E0A8106" w14:textId="77777777" w:rsidR="00E91C56" w:rsidRPr="005B72BD" w:rsidRDefault="00E91C56" w:rsidP="00E91C56"/>
    <w:p w14:paraId="0404ABDC" w14:textId="77777777" w:rsidR="00E91C56" w:rsidRPr="005B72BD" w:rsidRDefault="00E91C56" w:rsidP="00E91C56">
      <w:r w:rsidRPr="005B72BD">
        <w:t>to the objective function.</w:t>
      </w:r>
    </w:p>
    <w:p w14:paraId="4241C0E2" w14:textId="77777777" w:rsidR="00E91C56" w:rsidRPr="005B72BD" w:rsidRDefault="00E91C56" w:rsidP="00E91C56"/>
    <w:p w14:paraId="6F916D26" w14:textId="77777777" w:rsidR="00E91C56" w:rsidRPr="005B72BD" w:rsidRDefault="00E91C56" w:rsidP="00E91C56">
      <w:r w:rsidRPr="005B72BD">
        <w:t xml:space="preserve">When </w:t>
      </w:r>
      <m:oMath>
        <m:sSup>
          <m:sSupPr>
            <m:ctrlPr>
              <w:rPr>
                <w:rFonts w:ascii="Cambria Math" w:hAnsi="Cambria Math"/>
              </w:rPr>
            </m:ctrlPr>
          </m:sSupPr>
          <m:e>
            <m:r>
              <w:rPr>
                <w:rFonts w:ascii="Cambria Math" w:hAnsi="Cambria Math"/>
              </w:rPr>
              <m:t>L</m:t>
            </m:r>
          </m:e>
          <m:sup>
            <m:r>
              <m:rPr>
                <m:sty m:val="p"/>
              </m:rPr>
              <w:rPr>
                <w:rFonts w:ascii="Cambria Math" w:hAnsi="Cambria Math"/>
              </w:rPr>
              <m:t>1</m:t>
            </m:r>
          </m:sup>
        </m:sSup>
      </m:oMath>
      <w:r w:rsidRPr="005B72BD">
        <w:t xml:space="preserve"> regularization is used, as the sum of the absolute values of the weights of the ANN increases, the loss function will also increase, as it does for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rsidRPr="005B72BD">
        <w:t xml:space="preserve"> regularization; but in contrast to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rsidRPr="005B72BD">
        <w:t xml:space="preserve"> regularization, </w:t>
      </w:r>
      <m:oMath>
        <m:sSup>
          <m:sSupPr>
            <m:ctrlPr>
              <w:rPr>
                <w:rFonts w:ascii="Cambria Math" w:hAnsi="Cambria Math"/>
              </w:rPr>
            </m:ctrlPr>
          </m:sSupPr>
          <m:e>
            <m:r>
              <w:rPr>
                <w:rFonts w:ascii="Cambria Math" w:hAnsi="Cambria Math"/>
              </w:rPr>
              <m:t>L</m:t>
            </m:r>
          </m:e>
          <m:sup>
            <m:r>
              <m:rPr>
                <m:sty m:val="p"/>
              </m:rPr>
              <w:rPr>
                <w:rFonts w:ascii="Cambria Math" w:hAnsi="Cambria Math"/>
              </w:rPr>
              <m:t>1</m:t>
            </m:r>
          </m:sup>
        </m:sSup>
      </m:oMath>
      <w:r w:rsidRPr="005B72BD">
        <w:t xml:space="preserve"> allows weights to be shrunk down to zero, resulting in a more sparse neural network, depending on the magnitude of the weighting parameter </w:t>
      </w:r>
      <m:oMath>
        <m:r>
          <m:rPr>
            <m:sty m:val="p"/>
          </m:rPr>
          <w:sym w:font="Symbol" w:char="F06C"/>
        </m:r>
      </m:oMath>
      <w:r w:rsidRPr="005B72BD">
        <w:t xml:space="preserve">. This phenomenon allows for better feature selection, by reducing the amount of connections in the network and therefore removing the influence of some features on its output </w:t>
      </w:r>
      <w:sdt>
        <w:sdtPr>
          <w:id w:val="-122921089"/>
          <w:citation/>
        </w:sdtPr>
        <w:sdtEnd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39153CD9" w14:textId="77777777" w:rsidR="00E91C56" w:rsidRPr="005B72BD" w:rsidRDefault="00E91C56" w:rsidP="00E91C56"/>
    <w:p w14:paraId="7ECC15FD" w14:textId="77777777" w:rsidR="00E91C56" w:rsidRPr="005B72BD" w:rsidRDefault="00E91C56" w:rsidP="00E91C56">
      <w:r w:rsidRPr="005B72BD">
        <w:t xml:space="preserve">When using either </w:t>
      </w:r>
      <m:oMath>
        <m:sSup>
          <m:sSupPr>
            <m:ctrlPr>
              <w:rPr>
                <w:rFonts w:ascii="Cambria Math" w:hAnsi="Cambria Math"/>
              </w:rPr>
            </m:ctrlPr>
          </m:sSupPr>
          <m:e>
            <m:r>
              <w:rPr>
                <w:rFonts w:ascii="Cambria Math" w:hAnsi="Cambria Math"/>
              </w:rPr>
              <m:t>L</m:t>
            </m:r>
          </m:e>
          <m:sup>
            <m:r>
              <m:rPr>
                <m:sty m:val="p"/>
              </m:rPr>
              <w:rPr>
                <w:rFonts w:ascii="Cambria Math" w:hAnsi="Cambria Math"/>
              </w:rPr>
              <m:t>1</m:t>
            </m:r>
          </m:sup>
        </m:sSup>
      </m:oMath>
      <w:r w:rsidRPr="005B72BD">
        <w:t xml:space="preserve"> or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r>
          <m:rPr>
            <m:sty m:val="p"/>
          </m:rPr>
          <w:rPr>
            <w:rFonts w:ascii="Cambria Math" w:hAnsi="Cambria Math"/>
          </w:rPr>
          <m:t xml:space="preserve"> </m:t>
        </m:r>
      </m:oMath>
      <w:r w:rsidRPr="005B72BD">
        <w:t xml:space="preserve">regularization, care has to be taken to select the right level for </w:t>
      </w:r>
      <m:oMath>
        <m:r>
          <m:rPr>
            <m:sty m:val="p"/>
          </m:rPr>
          <w:sym w:font="Symbol" w:char="F06C"/>
        </m:r>
      </m:oMath>
      <w:r w:rsidRPr="005B72BD">
        <w:t xml:space="preserve">, since a large </w:t>
      </w:r>
      <m:oMath>
        <m:r>
          <m:rPr>
            <m:sty m:val="p"/>
          </m:rPr>
          <w:sym w:font="Symbol" w:char="F06C"/>
        </m:r>
      </m:oMath>
      <w:r w:rsidRPr="005B72BD">
        <w:t xml:space="preserve"> could result in the backpropagation algorithm getting trapped in a local minimum or where the weights are shrunk by so much that they can’t impart any useful information to the next layer </w:t>
      </w:r>
      <w:sdt>
        <w:sdtPr>
          <w:id w:val="2073925825"/>
          <w:citation/>
        </w:sdtPr>
        <w:sdtEnd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1331341F" w14:textId="7FF6B130" w:rsidR="000062CF" w:rsidRDefault="000062CF" w:rsidP="009C2ACE"/>
    <w:p w14:paraId="174D8047" w14:textId="77777777" w:rsidR="008D72BD" w:rsidRPr="005B72BD" w:rsidRDefault="008D72BD" w:rsidP="008D72BD"/>
    <w:p w14:paraId="133EED3A" w14:textId="77777777" w:rsidR="008D72BD" w:rsidRPr="005B72BD" w:rsidRDefault="008D72BD" w:rsidP="008D72BD">
      <w:pPr>
        <w:pStyle w:val="Heading5"/>
        <w:rPr>
          <w:rFonts w:asciiTheme="majorHAnsi" w:hAnsiTheme="majorHAnsi" w:cs="Times New Roman"/>
        </w:rPr>
      </w:pPr>
      <w:r w:rsidRPr="005B72BD">
        <w:rPr>
          <w:rFonts w:asciiTheme="majorHAnsi" w:hAnsiTheme="majorHAnsi" w:cs="Times New Roman"/>
        </w:rPr>
        <w:t>Ensembled Models</w:t>
      </w:r>
    </w:p>
    <w:p w14:paraId="701F7DD8" w14:textId="77777777" w:rsidR="008D72BD" w:rsidRPr="005B72BD" w:rsidRDefault="008D72BD" w:rsidP="008D72BD"/>
    <w:p w14:paraId="032BB505" w14:textId="77777777" w:rsidR="008D72BD" w:rsidRPr="005B72BD" w:rsidRDefault="008D72BD" w:rsidP="008D72BD">
      <w:r w:rsidRPr="005B72BD">
        <w:t xml:space="preserve">Bagging and other model averaging techniques involve training a multitude of models and allowing each of them to vote towards the outcome, making use of the principle that a number of Deep Learning models which have each been set up differently should not all make the same “cognitive errors” when learning useful representations to inform accurate predictions on the test set </w:t>
      </w:r>
      <w:sdt>
        <w:sdtPr>
          <w:id w:val="341046677"/>
          <w:citation/>
        </w:sdtPr>
        <w:sdtEnd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3ECC2382" w14:textId="77777777" w:rsidR="008D72BD" w:rsidRPr="005B72BD" w:rsidRDefault="008D72BD" w:rsidP="008D72BD"/>
    <w:p w14:paraId="387B0FE4" w14:textId="77777777" w:rsidR="008D72BD" w:rsidRPr="005B72BD" w:rsidRDefault="008D72BD" w:rsidP="008D72BD">
      <w:r w:rsidRPr="005B72BD">
        <w:t xml:space="preserve">Bagging, in particular, requires construction of multiple training datasets by sampling with replacement from the full training dataset, resulting in around a third of the full training observations not being present in each of the resampled training sets, and different observations being missing in each </w:t>
      </w:r>
      <w:sdt>
        <w:sdtPr>
          <w:id w:val="-994097913"/>
          <w:citation/>
        </w:sdtPr>
        <w:sdtEnd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641D6A41" w14:textId="77777777" w:rsidR="008D72BD" w:rsidRPr="005B72BD" w:rsidRDefault="008D72BD" w:rsidP="008D72BD"/>
    <w:p w14:paraId="578223F1" w14:textId="77777777" w:rsidR="008D72BD" w:rsidRPr="005B72BD" w:rsidRDefault="008D72BD" w:rsidP="008D72BD">
      <w:r w:rsidRPr="005B72BD">
        <w:t xml:space="preserve">Since random weight initialization and random minibatch selection can result in slightly different weight parameterisation, even when the same architecture is trained multiple times on the same dataset, model averaging is a highly reliable way to reduce overfitting </w:t>
      </w:r>
      <w:sdt>
        <w:sdtPr>
          <w:id w:val="-1265383766"/>
          <w:citation/>
        </w:sdtPr>
        <w:sdtEnd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36A9B6B5" w14:textId="77777777" w:rsidR="008D72BD" w:rsidRPr="005B72BD" w:rsidRDefault="008D72BD" w:rsidP="008D72BD"/>
    <w:p w14:paraId="27D315A6" w14:textId="77777777" w:rsidR="008D72BD" w:rsidRPr="005B72BD" w:rsidRDefault="008D72BD" w:rsidP="008D72BD">
      <w:r w:rsidRPr="005B72BD">
        <w:t xml:space="preserve">Boosting is an alternative approach to ensembled methods, which actually increases the capacity of the ensemble by learning based on the variance of previous neural networks by adding additional neural networks sequentially, or even by incrementally introducing hidden units to a single ANN </w:t>
      </w:r>
      <w:sdt>
        <w:sdtPr>
          <w:id w:val="-1361273584"/>
          <w:citation/>
        </w:sdtPr>
        <w:sdtEnd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35F87281" w14:textId="77777777" w:rsidR="008D72BD" w:rsidRPr="005B72BD" w:rsidRDefault="008D72BD" w:rsidP="009C2ACE"/>
    <w:p w14:paraId="464DC351" w14:textId="6A00F87F" w:rsidR="003211DD" w:rsidRDefault="003211DD" w:rsidP="00865EC3"/>
    <w:p w14:paraId="6FF7C9D9" w14:textId="77777777" w:rsidR="0013730D" w:rsidRPr="00625BD5" w:rsidRDefault="0013730D" w:rsidP="0013730D">
      <w:pPr>
        <w:pStyle w:val="Heading5"/>
        <w:rPr>
          <w:rFonts w:asciiTheme="majorHAnsi" w:hAnsiTheme="majorHAnsi" w:cs="Times New Roman"/>
        </w:rPr>
      </w:pPr>
      <w:r w:rsidRPr="005B72BD">
        <w:rPr>
          <w:rFonts w:asciiTheme="majorHAnsi" w:hAnsiTheme="majorHAnsi" w:cs="Times New Roman"/>
        </w:rPr>
        <w:t>Early Stopping</w:t>
      </w:r>
    </w:p>
    <w:p w14:paraId="100773C9" w14:textId="77777777" w:rsidR="0013730D" w:rsidRPr="005B72BD" w:rsidRDefault="0013730D" w:rsidP="0013730D">
      <w:r w:rsidRPr="005B72BD">
        <w:t xml:space="preserve">By saving the parameter setting at the conclusion of each epoch during training, one can return the network to the parameter setting where the validation error was at its lowest (the point at which the network started overfitting to the training set) </w:t>
      </w:r>
      <w:sdt>
        <w:sdtPr>
          <w:id w:val="1695874440"/>
          <w:citation/>
        </w:sdtPr>
        <w:sdtEnd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08F19381" w14:textId="77777777" w:rsidR="0013730D" w:rsidRPr="005B72BD" w:rsidRDefault="0013730D" w:rsidP="0013730D"/>
    <w:p w14:paraId="36B47928" w14:textId="77777777" w:rsidR="0013730D" w:rsidRPr="005B72BD" w:rsidRDefault="0013730D" w:rsidP="0013730D">
      <w:r w:rsidRPr="005B72BD">
        <w:lastRenderedPageBreak/>
        <w:t xml:space="preserve">One can also prevent a model from passing that point by specifying early stopping criteria, which will kick the neural network out of training when a defined minimum improvement on the validation error has not occurred for a defined number of epochs </w:t>
      </w:r>
      <w:sdt>
        <w:sdtPr>
          <w:id w:val="-2056852171"/>
          <w:citation/>
        </w:sdtPr>
        <w:sdtEnd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4498BD56" w14:textId="77777777" w:rsidR="0013730D" w:rsidRPr="005B72BD" w:rsidRDefault="0013730D" w:rsidP="0013730D">
      <w:r w:rsidRPr="005B72BD">
        <w:t xml:space="preserve">Computational efficiency is maintained by checking the abovementioned conditions at specified training intervals, i.e. not checking whether early stopping criteria have been met after each epoch. Storing parameter settings can be made more efficient by saving in a slower form of memory, such as hard disk space to keep available random-access memory or GPU memory space sufficient for model training </w:t>
      </w:r>
      <w:sdt>
        <w:sdtPr>
          <w:id w:val="-1863587797"/>
          <w:citation/>
        </w:sdtPr>
        <w:sdtEnd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32A462DC" w14:textId="77777777" w:rsidR="0013730D" w:rsidRPr="005B72BD" w:rsidRDefault="0013730D" w:rsidP="0013730D"/>
    <w:p w14:paraId="67716ADC" w14:textId="77777777" w:rsidR="0013730D" w:rsidRPr="005B72BD" w:rsidRDefault="0013730D" w:rsidP="0013730D">
      <w:r w:rsidRPr="005B72BD">
        <w:t xml:space="preserve">Once early stopping has been reached, the checkpointed model can be trained further by adding the previously held out validation data to the training data and monitoring the objective function as a guide for when to interrupt training </w:t>
      </w:r>
      <w:sdt>
        <w:sdtPr>
          <w:id w:val="1823465739"/>
          <w:citation/>
        </w:sdtPr>
        <w:sdtEnd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051D6B11" w14:textId="77777777" w:rsidR="0013730D" w:rsidRPr="005B72BD" w:rsidRDefault="0013730D" w:rsidP="0013730D"/>
    <w:p w14:paraId="54A1294A" w14:textId="77777777" w:rsidR="0013730D" w:rsidRPr="005B72BD" w:rsidRDefault="0013730D" w:rsidP="0013730D">
      <w:r w:rsidRPr="005B72BD">
        <w:t xml:space="preserve">Alternatively, once early stopping criteria are reached, one can retrain a completely new neural network, with the same hyperparameters as the stopped network, for the number of epochs it ran, but this time using the full training + validation data for training </w:t>
      </w:r>
      <w:sdt>
        <w:sdtPr>
          <w:id w:val="-719667681"/>
          <w:citation/>
        </w:sdtPr>
        <w:sdtEnd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45B9EBFA" w14:textId="77777777" w:rsidR="0013730D" w:rsidRPr="005B72BD" w:rsidRDefault="0013730D" w:rsidP="0013730D"/>
    <w:p w14:paraId="089EA579" w14:textId="77777777" w:rsidR="0013730D" w:rsidRPr="005B72BD" w:rsidRDefault="0013730D" w:rsidP="0013730D">
      <w:r w:rsidRPr="005B72BD">
        <w:t xml:space="preserve">Early stopping is often used in conjunction with other regularization techniques, since it is unobtrusive towards the learning dynamics, i.e. it does not change how the neural network arrives at its optimal weights, it simply changes when to stop adjusting them to prevent overfitting </w:t>
      </w:r>
      <w:sdt>
        <w:sdtPr>
          <w:id w:val="-354267803"/>
          <w:citation/>
        </w:sdtPr>
        <w:sdtEnd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4249FFE5" w14:textId="50DD1C17" w:rsidR="009C2ACE" w:rsidRDefault="009C2ACE" w:rsidP="00865EC3"/>
    <w:p w14:paraId="7D074B61" w14:textId="77777777" w:rsidR="004B23C7" w:rsidRPr="005B72BD" w:rsidRDefault="004B23C7" w:rsidP="004B23C7">
      <w:r w:rsidRPr="005B72BD">
        <w:t xml:space="preserve">Full convolutions result from applying enough zero-padding to allow each pixel to be visited k times in each direction of the convolution operation, and therefore should result in an output with m+k-1 pixels. This results in output pixels near the border being influenced by fewer pixels than output pixels near the centre, making the kernel harder to train </w:t>
      </w:r>
      <w:sdt>
        <w:sdtPr>
          <w:id w:val="-1768530521"/>
          <w:citation/>
        </w:sdtPr>
        <w:sdtEnd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4D8B88AE" w14:textId="31A40D1F" w:rsidR="004B23C7" w:rsidRDefault="004B23C7" w:rsidP="00865EC3"/>
    <w:p w14:paraId="510F4D40" w14:textId="77777777" w:rsidR="004B23C7" w:rsidRPr="005B72BD" w:rsidRDefault="004B23C7" w:rsidP="004B23C7"/>
    <w:p w14:paraId="53136AD6" w14:textId="77777777" w:rsidR="004B23C7" w:rsidRPr="005B72BD" w:rsidRDefault="004B23C7" w:rsidP="004B23C7">
      <w:r w:rsidRPr="005B72BD">
        <w:t xml:space="preserve">The ideal amount of padding generally lies between the amount of padding required to achieve valid- and same convolutions </w:t>
      </w:r>
      <w:sdt>
        <w:sdtPr>
          <w:id w:val="-1551366349"/>
          <w:citation/>
        </w:sdtPr>
        <w:sdtEnd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7D9826A4" w14:textId="6CA6A384" w:rsidR="004B23C7" w:rsidRDefault="004B23C7" w:rsidP="00865EC3"/>
    <w:p w14:paraId="453D3A43" w14:textId="77777777" w:rsidR="00E473E0" w:rsidRPr="005B72BD" w:rsidRDefault="00E473E0" w:rsidP="00E473E0">
      <w:pPr>
        <w:pStyle w:val="Heading2"/>
        <w:spacing w:line="480" w:lineRule="auto"/>
        <w:rPr>
          <w:rFonts w:asciiTheme="majorHAnsi" w:hAnsiTheme="majorHAnsi" w:cs="Times New Roman"/>
        </w:rPr>
      </w:pPr>
      <w:bookmarkStart w:id="87" w:name="_Toc19360680"/>
      <w:r w:rsidRPr="005B72BD">
        <w:rPr>
          <w:rFonts w:asciiTheme="majorHAnsi" w:hAnsiTheme="majorHAnsi" w:cs="Times New Roman"/>
        </w:rPr>
        <w:t>Recurrent Neural Networks</w:t>
      </w:r>
      <w:bookmarkEnd w:id="87"/>
    </w:p>
    <w:p w14:paraId="58F0F50E" w14:textId="77777777" w:rsidR="00E473E0" w:rsidRPr="005B72BD" w:rsidRDefault="00E473E0" w:rsidP="00E473E0">
      <w:r w:rsidRPr="005B72BD">
        <w:t xml:space="preserve">Recurrent neural networks (RNNs) are specifically designed to process sequential values. Parameter sharing is an essential aspect of RNNs and facilitate the detection of patterns that could potentially occur in more than one place in the sequence; this family of ANNs also accounts for sequences of differing length </w:t>
      </w:r>
      <w:sdt>
        <w:sdtPr>
          <w:id w:val="-1143817489"/>
          <w:citation/>
        </w:sdtPr>
        <w:sdtEnd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2EF5F653" w14:textId="77777777" w:rsidR="00E473E0" w:rsidRPr="005B72BD" w:rsidRDefault="00E473E0" w:rsidP="00E473E0"/>
    <w:p w14:paraId="2CF798A2" w14:textId="77777777" w:rsidR="00E473E0" w:rsidRPr="005B72BD" w:rsidRDefault="00E473E0" w:rsidP="00E473E0">
      <w:r w:rsidRPr="005B72BD">
        <w:t xml:space="preserve">Parameter sharing in RNNs manifest in the form that each element of the output is a function of previous elements of the output within a specified range and is updated using the same rule used to update previous elements of the output </w:t>
      </w:r>
      <w:sdt>
        <w:sdtPr>
          <w:id w:val="-666167416"/>
          <w:citation/>
        </w:sdtPr>
        <w:sdtEnd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31A74775" w14:textId="77777777" w:rsidR="00E473E0" w:rsidRPr="005B72BD" w:rsidRDefault="00E473E0" w:rsidP="00E473E0"/>
    <w:p w14:paraId="796D2DB7" w14:textId="77777777" w:rsidR="00E473E0" w:rsidRPr="005B72BD" w:rsidRDefault="00E473E0" w:rsidP="00E473E0">
      <w:r w:rsidRPr="005B72BD">
        <w:t xml:space="preserve">The input vector to an RNN will be vectors </w:t>
      </w:r>
      <m:oMath>
        <m:sSup>
          <m:sSupPr>
            <m:ctrlPr>
              <w:rPr>
                <w:rFonts w:ascii="Cambria Math" w:hAnsi="Cambria Math"/>
              </w:rPr>
            </m:ctrlPr>
          </m:sSupPr>
          <m:e>
            <m:r>
              <w:rPr>
                <w:rFonts w:ascii="Cambria Math" w:hAnsi="Cambria Math"/>
              </w:rPr>
              <m:t>x</m:t>
            </m:r>
          </m:e>
          <m:sup>
            <m:r>
              <m:rPr>
                <m:sty m:val="p"/>
              </m:rPr>
              <w:rPr>
                <w:rFonts w:ascii="Cambria Math" w:hAnsi="Cambria Math"/>
              </w:rPr>
              <m:t>(</m:t>
            </m:r>
            <m:r>
              <w:rPr>
                <w:rFonts w:ascii="Cambria Math" w:hAnsi="Cambria Math"/>
              </w:rPr>
              <m:t>t</m:t>
            </m:r>
            <m:r>
              <m:rPr>
                <m:sty m:val="p"/>
              </m:rPr>
              <w:rPr>
                <w:rFonts w:ascii="Cambria Math" w:hAnsi="Cambria Math"/>
              </w:rPr>
              <m:t>)</m:t>
            </m:r>
          </m:sup>
        </m:sSup>
      </m:oMath>
      <w:r w:rsidRPr="005B72BD">
        <w:t xml:space="preserve"> with timestep t consisting of a range from 1, …, </w:t>
      </w:r>
      <m:oMath>
        <m:r>
          <w:rPr>
            <w:rFonts w:ascii="Cambria Math" w:hAnsi="Cambria Math"/>
          </w:rPr>
          <m:t>τ</m:t>
        </m:r>
      </m:oMath>
      <w:r w:rsidRPr="005B72BD">
        <w:t xml:space="preserve"> </w:t>
      </w:r>
      <w:sdt>
        <w:sdtPr>
          <w:id w:val="-958565687"/>
          <w:citation/>
        </w:sdtPr>
        <w:sdtEnd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6C7FB9FE" w14:textId="77777777" w:rsidR="00E473E0" w:rsidRPr="005B72BD" w:rsidRDefault="00E473E0" w:rsidP="00E473E0"/>
    <w:p w14:paraId="7B0F307E" w14:textId="77777777" w:rsidR="00E473E0" w:rsidRPr="005B72BD" w:rsidRDefault="00E473E0" w:rsidP="00E473E0">
      <w:r w:rsidRPr="005B72BD">
        <w:lastRenderedPageBreak/>
        <w:t xml:space="preserve">Recurrent neural networks extend the concept of a computational graph to include cyclical connections, where the present value of a variable is understood to have an influence on its future value </w:t>
      </w:r>
      <w:sdt>
        <w:sdtPr>
          <w:id w:val="1537467714"/>
          <w:citation/>
        </w:sdtPr>
        <w:sdtEnd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10C44F48" w14:textId="77777777" w:rsidR="00E473E0" w:rsidRPr="005B72BD" w:rsidRDefault="00E473E0" w:rsidP="00E473E0"/>
    <w:p w14:paraId="56223A39" w14:textId="77777777" w:rsidR="00E473E0" w:rsidRPr="005B72BD" w:rsidRDefault="00E473E0" w:rsidP="00E473E0">
      <w:pPr>
        <w:pStyle w:val="Heading3"/>
        <w:rPr>
          <w:rFonts w:asciiTheme="majorHAnsi" w:hAnsiTheme="majorHAnsi" w:cs="Times New Roman"/>
        </w:rPr>
      </w:pPr>
      <w:bookmarkStart w:id="88" w:name="_Toc19360681"/>
      <w:r w:rsidRPr="005B72BD">
        <w:rPr>
          <w:rFonts w:asciiTheme="majorHAnsi" w:hAnsiTheme="majorHAnsi" w:cs="Times New Roman"/>
        </w:rPr>
        <w:t>Computational Graphs</w:t>
      </w:r>
      <w:bookmarkEnd w:id="88"/>
    </w:p>
    <w:p w14:paraId="7A2077F7" w14:textId="77777777" w:rsidR="00E473E0" w:rsidRPr="005B72BD" w:rsidRDefault="00E473E0" w:rsidP="00E473E0"/>
    <w:p w14:paraId="4AA74813" w14:textId="77777777" w:rsidR="00E473E0" w:rsidRPr="005B72BD" w:rsidRDefault="00E473E0" w:rsidP="00E473E0">
      <w:r w:rsidRPr="005B72BD">
        <w:t xml:space="preserve">Computational graphs are visual depictions which formalize a set of operations applied to an input vector, for example the computational graph formalizing the ReLU activated output of a hidden unit, i.e. </w:t>
      </w:r>
      <m:oMath>
        <m:r>
          <w:rPr>
            <w:rFonts w:ascii="Cambria Math" w:hAnsi="Cambria Math"/>
          </w:rPr>
          <m:t>H</m:t>
        </m:r>
        <m:r>
          <m:rPr>
            <m:sty m:val="p"/>
          </m:rPr>
          <w:rPr>
            <w:rFonts w:ascii="Cambria Math" w:hAnsi="Cambria Math"/>
          </w:rPr>
          <m:t>=</m:t>
        </m:r>
        <m:r>
          <w:rPr>
            <w:rFonts w:ascii="Cambria Math" w:hAnsi="Cambria Math"/>
          </w:rPr>
          <m:t>max</m:t>
        </m:r>
        <m:r>
          <m:rPr>
            <m:sty m:val="p"/>
          </m:rPr>
          <w:rPr>
            <w:rFonts w:ascii="Cambria Math" w:hAnsi="Cambria Math"/>
          </w:rPr>
          <m:t>⁡{0,</m:t>
        </m:r>
        <m:r>
          <w:rPr>
            <w:rFonts w:ascii="Cambria Math" w:hAnsi="Cambria Math"/>
          </w:rPr>
          <m:t>WX</m:t>
        </m:r>
        <m:r>
          <m:rPr>
            <m:sty m:val="p"/>
          </m:rPr>
          <w:rPr>
            <w:rFonts w:ascii="Cambria Math" w:hAnsi="Cambria Math"/>
          </w:rPr>
          <m:t>+</m:t>
        </m:r>
        <m:r>
          <w:rPr>
            <w:rFonts w:ascii="Cambria Math" w:hAnsi="Cambria Math"/>
          </w:rPr>
          <m:t>b</m:t>
        </m:r>
        <m:r>
          <m:rPr>
            <m:sty m:val="p"/>
          </m:rPr>
          <w:rPr>
            <w:rFonts w:ascii="Cambria Math" w:hAnsi="Cambria Math"/>
          </w:rPr>
          <m:t>}</m:t>
        </m:r>
      </m:oMath>
      <w:r w:rsidRPr="005B72BD">
        <w:t>, would look as follows:</w:t>
      </w:r>
    </w:p>
    <w:p w14:paraId="0E84D8CC" w14:textId="77777777" w:rsidR="00E473E0" w:rsidRPr="005B72BD" w:rsidRDefault="00E473E0" w:rsidP="00E473E0"/>
    <w:p w14:paraId="197DC00F" w14:textId="77777777" w:rsidR="00E473E0" w:rsidRPr="005B72BD" w:rsidRDefault="00E473E0" w:rsidP="00E473E0">
      <w:r w:rsidRPr="005B72BD">
        <w:rPr>
          <w:noProof/>
        </w:rPr>
        <w:drawing>
          <wp:inline distT="0" distB="0" distL="0" distR="0" wp14:anchorId="17B7817C" wp14:editId="75EF3AE0">
            <wp:extent cx="2381535" cy="2627712"/>
            <wp:effectExtent l="0" t="0" r="0" b="127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85"/>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2386425" cy="2633107"/>
                    </a:xfrm>
                    <a:prstGeom prst="rect">
                      <a:avLst/>
                    </a:prstGeom>
                    <a:noFill/>
                    <a:ln>
                      <a:noFill/>
                    </a:ln>
                  </pic:spPr>
                </pic:pic>
              </a:graphicData>
            </a:graphic>
          </wp:inline>
        </w:drawing>
      </w:r>
    </w:p>
    <w:p w14:paraId="083DD0E6" w14:textId="77777777" w:rsidR="00E473E0" w:rsidRPr="005B72BD" w:rsidRDefault="00E473E0" w:rsidP="00E473E0">
      <w:pPr>
        <w:pStyle w:val="Caption"/>
      </w:pPr>
      <w:bookmarkStart w:id="89" w:name="_Toc19360762"/>
      <w:r w:rsidRPr="005B72BD">
        <w:t xml:space="preserve">Figure </w:t>
      </w:r>
      <w:r w:rsidR="00606B04">
        <w:fldChar w:fldCharType="begin"/>
      </w:r>
      <w:r w:rsidR="00606B04">
        <w:instrText xml:space="preserve"> SEQ Figure \* ARABIC </w:instrText>
      </w:r>
      <w:r w:rsidR="00606B04">
        <w:fldChar w:fldCharType="separate"/>
      </w:r>
      <w:r>
        <w:rPr>
          <w:noProof/>
        </w:rPr>
        <w:t>20</w:t>
      </w:r>
      <w:r w:rsidR="00606B04">
        <w:rPr>
          <w:noProof/>
        </w:rPr>
        <w:fldChar w:fldCharType="end"/>
      </w:r>
      <w:r w:rsidRPr="005B72BD">
        <w:t>: ReLU activated hidden unit in a Neural Network depicted as a computational graph</w:t>
      </w:r>
      <w:bookmarkEnd w:id="89"/>
    </w:p>
    <w:p w14:paraId="4683CC0A" w14:textId="77777777" w:rsidR="00E473E0" w:rsidRPr="005B72BD" w:rsidRDefault="00E473E0" w:rsidP="00E473E0">
      <w:r w:rsidRPr="005B72BD">
        <w:t xml:space="preserve">In RNNs, computational graphs manifest as repetitive chains of operations which result in parameter sharing across neural network architectures </w:t>
      </w:r>
      <w:sdt>
        <w:sdtPr>
          <w:id w:val="218093580"/>
          <w:citation/>
        </w:sdtPr>
        <w:sdtEnd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49377639" w14:textId="77777777" w:rsidR="00E473E0" w:rsidRPr="005B72BD" w:rsidRDefault="00E473E0" w:rsidP="00E473E0"/>
    <w:p w14:paraId="6FBF3355" w14:textId="77777777" w:rsidR="00E473E0" w:rsidRPr="005B72BD" w:rsidRDefault="00E473E0" w:rsidP="00E473E0">
      <w:r w:rsidRPr="005B72BD">
        <w:t>As an example, a dynamical system is classically expressed as:</w:t>
      </w:r>
    </w:p>
    <w:p w14:paraId="152140CA" w14:textId="77777777" w:rsidR="00E473E0" w:rsidRPr="005B72BD" w:rsidRDefault="00E473E0" w:rsidP="00E473E0"/>
    <w:p w14:paraId="37BF3111" w14:textId="77777777" w:rsidR="00E473E0" w:rsidRPr="005B72BD" w:rsidRDefault="00606B04" w:rsidP="00E473E0">
      <w:pPr>
        <w:rPr>
          <w:rFonts w:asciiTheme="majorHAnsi" w:hAnsiTheme="majorHAnsi"/>
        </w:rPr>
      </w:pPr>
      <m:oMathPara>
        <m:oMath>
          <m:sSup>
            <m:sSupPr>
              <m:ctrlPr>
                <w:rPr>
                  <w:rFonts w:ascii="Cambria Math" w:hAnsi="Cambria Math"/>
                </w:rPr>
              </m:ctrlPr>
            </m:sSupPr>
            <m:e>
              <m:r>
                <w:rPr>
                  <w:rFonts w:ascii="Cambria Math" w:hAnsi="Cambria Math"/>
                </w:rPr>
                <m:t>s</m:t>
              </m:r>
            </m:e>
            <m:sup>
              <m:r>
                <m:rPr>
                  <m:sty m:val="p"/>
                </m:rPr>
                <w:rPr>
                  <w:rFonts w:ascii="Cambria Math" w:hAnsi="Cambria Math"/>
                </w:rPr>
                <m:t>(</m:t>
              </m:r>
              <m:r>
                <w:rPr>
                  <w:rFonts w:ascii="Cambria Math" w:hAnsi="Cambria Math"/>
                </w:rPr>
                <m:t>t</m:t>
              </m:r>
              <m:r>
                <m:rPr>
                  <m:sty m:val="p"/>
                </m:rPr>
                <w:rPr>
                  <w:rFonts w:ascii="Cambria Math" w:hAnsi="Cambria Math"/>
                </w:rPr>
                <m:t>)</m:t>
              </m:r>
            </m:sup>
          </m:sSup>
          <m:r>
            <m:rPr>
              <m:sty m:val="p"/>
            </m:rPr>
            <w:rPr>
              <w:rFonts w:ascii="Cambria Math" w:hAnsi="Cambria Math"/>
            </w:rPr>
            <m:t>=</m:t>
          </m:r>
          <m:r>
            <w:rPr>
              <w:rFonts w:ascii="Cambria Math" w:hAnsi="Cambria Math"/>
            </w:rPr>
            <m:t>f</m:t>
          </m:r>
          <m:r>
            <m:rPr>
              <m:sty m:val="p"/>
            </m:rPr>
            <w:rPr>
              <w:rFonts w:ascii="Cambria Math" w:hAnsi="Cambria Math"/>
            </w:rPr>
            <m:t>(</m:t>
          </m:r>
          <m:sSup>
            <m:sSupPr>
              <m:ctrlPr>
                <w:rPr>
                  <w:rFonts w:ascii="Cambria Math" w:hAnsi="Cambria Math"/>
                </w:rPr>
              </m:ctrlPr>
            </m:sSupPr>
            <m:e>
              <m:r>
                <w:rPr>
                  <w:rFonts w:ascii="Cambria Math" w:hAnsi="Cambria Math"/>
                </w:rPr>
                <m:t>s</m:t>
              </m:r>
            </m:e>
            <m:sup>
              <m:d>
                <m:dPr>
                  <m:ctrlPr>
                    <w:rPr>
                      <w:rFonts w:ascii="Cambria Math" w:hAnsi="Cambria Math"/>
                    </w:rPr>
                  </m:ctrlPr>
                </m:dPr>
                <m:e>
                  <m:r>
                    <w:rPr>
                      <w:rFonts w:ascii="Cambria Math" w:hAnsi="Cambria Math"/>
                    </w:rPr>
                    <m:t>t</m:t>
                  </m:r>
                  <m:r>
                    <m:rPr>
                      <m:sty m:val="p"/>
                    </m:rPr>
                    <w:rPr>
                      <w:rFonts w:ascii="Cambria Math" w:hAnsi="Cambria Math"/>
                    </w:rPr>
                    <m:t>-1</m:t>
                  </m:r>
                </m:e>
              </m:d>
            </m:sup>
          </m:sSup>
          <m:r>
            <m:rPr>
              <m:sty m:val="p"/>
            </m:rPr>
            <w:rPr>
              <w:rFonts w:ascii="Cambria Math" w:hAnsi="Cambria Math"/>
            </w:rPr>
            <m:t>;</m:t>
          </m:r>
          <m:r>
            <w:rPr>
              <w:rFonts w:ascii="Cambria Math" w:hAnsi="Cambria Math"/>
            </w:rPr>
            <m:t>θ</m:t>
          </m:r>
          <m:r>
            <m:rPr>
              <m:sty m:val="p"/>
            </m:rPr>
            <w:rPr>
              <w:rFonts w:ascii="Cambria Math" w:hAnsi="Cambria Math"/>
            </w:rPr>
            <m:t>)</m:t>
          </m:r>
        </m:oMath>
      </m:oMathPara>
    </w:p>
    <w:p w14:paraId="3CCA2F0B" w14:textId="77777777" w:rsidR="00E473E0" w:rsidRPr="005B72BD" w:rsidRDefault="00E473E0" w:rsidP="00E473E0"/>
    <w:p w14:paraId="337B98FB" w14:textId="77777777" w:rsidR="00E473E0" w:rsidRPr="005B72BD" w:rsidRDefault="00E473E0" w:rsidP="00E473E0">
      <w:r w:rsidRPr="005B72BD">
        <w:t xml:space="preserve">Here, the state of the system at time t, </w:t>
      </w:r>
      <m:oMath>
        <m:sSup>
          <m:sSupPr>
            <m:ctrlPr>
              <w:rPr>
                <w:rFonts w:ascii="Cambria Math" w:hAnsi="Cambria Math"/>
              </w:rPr>
            </m:ctrlPr>
          </m:sSupPr>
          <m:e>
            <m:r>
              <w:rPr>
                <w:rFonts w:ascii="Cambria Math" w:hAnsi="Cambria Math"/>
              </w:rPr>
              <m:t>s</m:t>
            </m:r>
          </m:e>
          <m:sup>
            <m:r>
              <m:rPr>
                <m:sty m:val="p"/>
              </m:rPr>
              <w:rPr>
                <w:rFonts w:ascii="Cambria Math" w:hAnsi="Cambria Math"/>
              </w:rPr>
              <m:t>(</m:t>
            </m:r>
            <m:r>
              <w:rPr>
                <w:rFonts w:ascii="Cambria Math" w:hAnsi="Cambria Math"/>
              </w:rPr>
              <m:t>t</m:t>
            </m:r>
            <m:r>
              <m:rPr>
                <m:sty m:val="p"/>
              </m:rPr>
              <w:rPr>
                <w:rFonts w:ascii="Cambria Math" w:hAnsi="Cambria Math"/>
              </w:rPr>
              <m:t>)</m:t>
            </m:r>
          </m:sup>
        </m:sSup>
      </m:oMath>
      <w:r w:rsidRPr="005B72BD">
        <w:t>, explicitly depends on its state at the previous time step (t-1).</w:t>
      </w:r>
    </w:p>
    <w:p w14:paraId="27A8A2D0" w14:textId="77777777" w:rsidR="00E473E0" w:rsidRPr="005B72BD" w:rsidRDefault="00E473E0" w:rsidP="00E473E0"/>
    <w:p w14:paraId="0B7ABFEF" w14:textId="77777777" w:rsidR="00E473E0" w:rsidRPr="005B72BD" w:rsidRDefault="00E473E0" w:rsidP="00E473E0">
      <w:r w:rsidRPr="005B72BD">
        <w:t xml:space="preserve">This graph can be unfolded for a finite number of timesteps, </w:t>
      </w:r>
      <m:oMath>
        <m:r>
          <w:rPr>
            <w:rFonts w:ascii="Cambria Math" w:hAnsi="Cambria Math"/>
          </w:rPr>
          <m:t>τ</m:t>
        </m:r>
      </m:oMath>
      <w:r w:rsidRPr="005B72BD">
        <w:t xml:space="preserve">, by applying the above expression </w:t>
      </w:r>
      <m:oMath>
        <m:r>
          <w:rPr>
            <w:rFonts w:ascii="Cambria Math" w:hAnsi="Cambria Math"/>
          </w:rPr>
          <m:t>τ</m:t>
        </m:r>
        <m:r>
          <m:rPr>
            <m:sty m:val="p"/>
          </m:rPr>
          <w:rPr>
            <w:rFonts w:ascii="Cambria Math" w:hAnsi="Cambria Math"/>
          </w:rPr>
          <m:t>-1</m:t>
        </m:r>
      </m:oMath>
      <w:r w:rsidRPr="005B72BD">
        <w:t xml:space="preserve"> times, e.g. if </w:t>
      </w:r>
      <m:oMath>
        <m:r>
          <w:rPr>
            <w:rFonts w:ascii="Cambria Math" w:hAnsi="Cambria Math"/>
          </w:rPr>
          <m:t>τ</m:t>
        </m:r>
      </m:oMath>
      <w:r w:rsidRPr="005B72BD">
        <w:t>=3:</w:t>
      </w:r>
    </w:p>
    <w:p w14:paraId="7F21FA67" w14:textId="77777777" w:rsidR="00E473E0" w:rsidRPr="005B72BD" w:rsidRDefault="00E473E0" w:rsidP="00E473E0"/>
    <w:p w14:paraId="559045AA" w14:textId="77777777" w:rsidR="00E473E0" w:rsidRPr="005B72BD" w:rsidRDefault="00606B04" w:rsidP="00E473E0">
      <w:pPr>
        <w:rPr>
          <w:rFonts w:asciiTheme="majorHAnsi" w:hAnsiTheme="majorHAnsi"/>
        </w:rPr>
      </w:pPr>
      <m:oMathPara>
        <m:oMath>
          <m:sSup>
            <m:sSupPr>
              <m:ctrlPr>
                <w:rPr>
                  <w:rFonts w:ascii="Cambria Math" w:hAnsi="Cambria Math"/>
                </w:rPr>
              </m:ctrlPr>
            </m:sSupPr>
            <m:e>
              <m:r>
                <w:rPr>
                  <w:rFonts w:ascii="Cambria Math" w:hAnsi="Cambria Math"/>
                </w:rPr>
                <m:t>s</m:t>
              </m:r>
            </m:e>
            <m:sup>
              <m:d>
                <m:dPr>
                  <m:ctrlPr>
                    <w:rPr>
                      <w:rFonts w:ascii="Cambria Math" w:hAnsi="Cambria Math"/>
                    </w:rPr>
                  </m:ctrlPr>
                </m:dPr>
                <m:e>
                  <m:r>
                    <m:rPr>
                      <m:sty m:val="p"/>
                    </m:rPr>
                    <w:rPr>
                      <w:rFonts w:ascii="Cambria Math" w:hAnsi="Cambria Math"/>
                    </w:rPr>
                    <m:t>3</m:t>
                  </m:r>
                </m:e>
              </m:d>
            </m:sup>
          </m:sSup>
          <m:r>
            <m:rPr>
              <m:sty m:val="p"/>
            </m:rPr>
            <w:rPr>
              <w:rFonts w:ascii="Cambria Math" w:hAnsi="Cambria Math"/>
            </w:rPr>
            <m:t>=</m:t>
          </m:r>
          <m:r>
            <w:rPr>
              <w:rFonts w:ascii="Cambria Math" w:hAnsi="Cambria Math"/>
            </w:rPr>
            <m:t>f</m:t>
          </m:r>
          <m:d>
            <m:dPr>
              <m:ctrlPr>
                <w:rPr>
                  <w:rFonts w:ascii="Cambria Math" w:hAnsi="Cambria Math"/>
                </w:rPr>
              </m:ctrlPr>
            </m:dPr>
            <m:e>
              <m:sSup>
                <m:sSupPr>
                  <m:ctrlPr>
                    <w:rPr>
                      <w:rFonts w:ascii="Cambria Math" w:hAnsi="Cambria Math"/>
                    </w:rPr>
                  </m:ctrlPr>
                </m:sSupPr>
                <m:e>
                  <m:r>
                    <w:rPr>
                      <w:rFonts w:ascii="Cambria Math" w:hAnsi="Cambria Math"/>
                    </w:rPr>
                    <m:t>s</m:t>
                  </m:r>
                </m:e>
                <m:sup>
                  <m:d>
                    <m:dPr>
                      <m:ctrlPr>
                        <w:rPr>
                          <w:rFonts w:ascii="Cambria Math" w:hAnsi="Cambria Math"/>
                        </w:rPr>
                      </m:ctrlPr>
                    </m:dPr>
                    <m:e>
                      <m:r>
                        <m:rPr>
                          <m:sty m:val="p"/>
                        </m:rPr>
                        <w:rPr>
                          <w:rFonts w:ascii="Cambria Math" w:hAnsi="Cambria Math"/>
                        </w:rPr>
                        <m:t>2</m:t>
                      </m:r>
                    </m:e>
                  </m:d>
                </m:sup>
              </m:sSup>
              <m:r>
                <m:rPr>
                  <m:sty m:val="p"/>
                </m:rPr>
                <w:rPr>
                  <w:rFonts w:ascii="Cambria Math" w:hAnsi="Cambria Math"/>
                </w:rPr>
                <m:t>;</m:t>
              </m:r>
              <m:r>
                <w:rPr>
                  <w:rFonts w:ascii="Cambria Math" w:hAnsi="Cambria Math"/>
                </w:rPr>
                <m:t>θ</m:t>
              </m:r>
            </m:e>
          </m:d>
        </m:oMath>
      </m:oMathPara>
    </w:p>
    <w:p w14:paraId="1ACD7B87" w14:textId="77777777" w:rsidR="00E473E0" w:rsidRPr="005B72BD" w:rsidRDefault="00E473E0" w:rsidP="00E473E0">
      <w:pPr>
        <w:rPr>
          <w:rFonts w:asciiTheme="majorHAnsi" w:hAnsiTheme="majorHAnsi"/>
        </w:rPr>
      </w:pPr>
      <m:oMathPara>
        <m:oMath>
          <m:r>
            <m:rPr>
              <m:sty m:val="p"/>
            </m:rPr>
            <w:rPr>
              <w:rFonts w:ascii="Cambria Math" w:hAnsi="Cambria Math"/>
            </w:rPr>
            <m:t>=</m:t>
          </m:r>
          <m:r>
            <w:rPr>
              <w:rFonts w:ascii="Cambria Math" w:hAnsi="Cambria Math"/>
            </w:rPr>
            <m:t>f</m:t>
          </m:r>
          <m:d>
            <m:dPr>
              <m:ctrlPr>
                <w:rPr>
                  <w:rFonts w:ascii="Cambria Math" w:hAnsi="Cambria Math"/>
                </w:rPr>
              </m:ctrlPr>
            </m:dPr>
            <m:e>
              <m:sSup>
                <m:sSupPr>
                  <m:ctrlPr>
                    <w:rPr>
                      <w:rFonts w:ascii="Cambria Math" w:hAnsi="Cambria Math"/>
                    </w:rPr>
                  </m:ctrlPr>
                </m:sSupPr>
                <m:e>
                  <m:r>
                    <w:rPr>
                      <w:rFonts w:ascii="Cambria Math" w:hAnsi="Cambria Math"/>
                    </w:rPr>
                    <m:t>f</m:t>
                  </m:r>
                  <m:r>
                    <m:rPr>
                      <m:sty m:val="p"/>
                    </m:rPr>
                    <w:rPr>
                      <w:rFonts w:ascii="Cambria Math" w:hAnsi="Cambria Math"/>
                    </w:rPr>
                    <m:t>(</m:t>
                  </m:r>
                  <m:r>
                    <w:rPr>
                      <w:rFonts w:ascii="Cambria Math" w:hAnsi="Cambria Math"/>
                    </w:rPr>
                    <m:t>s</m:t>
                  </m:r>
                </m:e>
                <m:sup>
                  <m:d>
                    <m:dPr>
                      <m:ctrlPr>
                        <w:rPr>
                          <w:rFonts w:ascii="Cambria Math" w:hAnsi="Cambria Math"/>
                        </w:rPr>
                      </m:ctrlPr>
                    </m:dPr>
                    <m:e>
                      <m:r>
                        <m:rPr>
                          <m:sty m:val="p"/>
                        </m:rPr>
                        <w:rPr>
                          <w:rFonts w:ascii="Cambria Math" w:hAnsi="Cambria Math"/>
                        </w:rPr>
                        <m:t>1</m:t>
                      </m:r>
                    </m:e>
                  </m:d>
                </m:sup>
              </m:sSup>
              <m:r>
                <m:rPr>
                  <m:sty m:val="p"/>
                </m:rPr>
                <w:rPr>
                  <w:rFonts w:ascii="Cambria Math" w:hAnsi="Cambria Math"/>
                </w:rPr>
                <m:t>;</m:t>
              </m:r>
              <m:r>
                <w:rPr>
                  <w:rFonts w:ascii="Cambria Math" w:hAnsi="Cambria Math"/>
                </w:rPr>
                <m:t>θ</m:t>
              </m:r>
            </m:e>
          </m:d>
          <m:r>
            <m:rPr>
              <m:sty m:val="p"/>
            </m:rPr>
            <w:rPr>
              <w:rFonts w:ascii="Cambria Math" w:hAnsi="Cambria Math"/>
            </w:rPr>
            <m:t>;</m:t>
          </m:r>
          <m:r>
            <w:rPr>
              <w:rFonts w:ascii="Cambria Math" w:hAnsi="Cambria Math"/>
            </w:rPr>
            <m:t>θ</m:t>
          </m:r>
          <m:r>
            <m:rPr>
              <m:sty m:val="p"/>
            </m:rPr>
            <w:rPr>
              <w:rFonts w:ascii="Cambria Math" w:hAnsi="Cambria Math"/>
            </w:rPr>
            <m:t>)</m:t>
          </m:r>
        </m:oMath>
      </m:oMathPara>
    </w:p>
    <w:p w14:paraId="5808ABAE" w14:textId="77777777" w:rsidR="00E473E0" w:rsidRPr="005B72BD" w:rsidRDefault="00E473E0" w:rsidP="00E473E0"/>
    <w:p w14:paraId="5FAF108B" w14:textId="77777777" w:rsidR="00E473E0" w:rsidRPr="005B72BD" w:rsidRDefault="00E473E0" w:rsidP="00E473E0">
      <w:r w:rsidRPr="005B72BD">
        <w:t>The above equation can be represented as an acyclic graph, which does not make use of recurrence, as follows:</w:t>
      </w:r>
    </w:p>
    <w:p w14:paraId="5A1A98A2" w14:textId="77777777" w:rsidR="00E473E0" w:rsidRPr="005B72BD" w:rsidRDefault="00E473E0" w:rsidP="00E473E0"/>
    <w:p w14:paraId="495E6D85" w14:textId="77777777" w:rsidR="00E473E0" w:rsidRPr="005B72BD" w:rsidRDefault="00E473E0" w:rsidP="00E473E0">
      <w:r w:rsidRPr="005B72BD">
        <w:rPr>
          <w:noProof/>
        </w:rPr>
        <w:lastRenderedPageBreak/>
        <w:drawing>
          <wp:inline distT="0" distB="0" distL="0" distR="0" wp14:anchorId="75B2927E" wp14:editId="5EAAD3FF">
            <wp:extent cx="5342890" cy="77089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5342890" cy="770890"/>
                    </a:xfrm>
                    <a:prstGeom prst="rect">
                      <a:avLst/>
                    </a:prstGeom>
                    <a:noFill/>
                    <a:ln>
                      <a:noFill/>
                    </a:ln>
                  </pic:spPr>
                </pic:pic>
              </a:graphicData>
            </a:graphic>
          </wp:inline>
        </w:drawing>
      </w:r>
    </w:p>
    <w:p w14:paraId="469C6C05" w14:textId="77777777" w:rsidR="00E473E0" w:rsidRPr="005B72BD" w:rsidRDefault="00E473E0" w:rsidP="00E473E0">
      <w:pPr>
        <w:pStyle w:val="Caption"/>
      </w:pPr>
      <w:bookmarkStart w:id="90" w:name="_Toc19360763"/>
      <w:r w:rsidRPr="005B72BD">
        <w:t xml:space="preserve">Figure </w:t>
      </w:r>
      <w:r w:rsidR="00606B04">
        <w:fldChar w:fldCharType="begin"/>
      </w:r>
      <w:r w:rsidR="00606B04">
        <w:instrText xml:space="preserve"> SEQ Figure \* ARABIC </w:instrText>
      </w:r>
      <w:r w:rsidR="00606B04">
        <w:fldChar w:fldCharType="separate"/>
      </w:r>
      <w:r>
        <w:rPr>
          <w:noProof/>
        </w:rPr>
        <w:t>21</w:t>
      </w:r>
      <w:r w:rsidR="00606B04">
        <w:rPr>
          <w:noProof/>
        </w:rPr>
        <w:fldChar w:fldCharType="end"/>
      </w:r>
      <w:r w:rsidRPr="005B72BD">
        <w:t>: Acyclic computational graph of a dynamical system</w:t>
      </w:r>
      <w:bookmarkEnd w:id="90"/>
    </w:p>
    <w:p w14:paraId="79E8DA73" w14:textId="77777777" w:rsidR="00E473E0" w:rsidRPr="005B72BD" w:rsidRDefault="00E473E0" w:rsidP="00E473E0">
      <w:r w:rsidRPr="005B72BD">
        <w:t>If we extend this to express the dynamical system’s state at any point being informed by all the previous states of the system, the equation becomes:</w:t>
      </w:r>
    </w:p>
    <w:p w14:paraId="7511576C" w14:textId="77777777" w:rsidR="00E473E0" w:rsidRPr="005B72BD" w:rsidRDefault="00E473E0" w:rsidP="00E473E0"/>
    <w:p w14:paraId="3553CEEF" w14:textId="77777777" w:rsidR="00E473E0" w:rsidRPr="005B72BD" w:rsidRDefault="00606B04" w:rsidP="00E473E0">
      <w:pPr>
        <w:rPr>
          <w:rFonts w:asciiTheme="majorHAnsi" w:hAnsiTheme="majorHAnsi"/>
        </w:rPr>
      </w:pPr>
      <m:oMathPara>
        <m:oMath>
          <m:sSup>
            <m:sSupPr>
              <m:ctrlPr>
                <w:rPr>
                  <w:rFonts w:ascii="Cambria Math" w:hAnsi="Cambria Math"/>
                </w:rPr>
              </m:ctrlPr>
            </m:sSupPr>
            <m:e>
              <m:r>
                <w:rPr>
                  <w:rFonts w:ascii="Cambria Math" w:hAnsi="Cambria Math"/>
                </w:rPr>
                <m:t>s</m:t>
              </m:r>
            </m:e>
            <m:sup>
              <m:r>
                <m:rPr>
                  <m:sty m:val="p"/>
                </m:rPr>
                <w:rPr>
                  <w:rFonts w:ascii="Cambria Math" w:hAnsi="Cambria Math"/>
                </w:rPr>
                <m:t>(</m:t>
              </m:r>
              <m:r>
                <w:rPr>
                  <w:rFonts w:ascii="Cambria Math" w:hAnsi="Cambria Math"/>
                </w:rPr>
                <m:t>t</m:t>
              </m:r>
              <m:r>
                <m:rPr>
                  <m:sty m:val="p"/>
                </m:rPr>
                <w:rPr>
                  <w:rFonts w:ascii="Cambria Math" w:hAnsi="Cambria Math"/>
                </w:rPr>
                <m:t>)</m:t>
              </m:r>
            </m:sup>
          </m:sSup>
          <m:r>
            <m:rPr>
              <m:sty m:val="p"/>
            </m:rPr>
            <w:rPr>
              <w:rFonts w:ascii="Cambria Math" w:hAnsi="Cambria Math"/>
            </w:rPr>
            <m:t>=</m:t>
          </m:r>
          <m:r>
            <w:rPr>
              <w:rFonts w:ascii="Cambria Math" w:hAnsi="Cambria Math"/>
            </w:rPr>
            <m:t>f</m:t>
          </m:r>
          <m:r>
            <m:rPr>
              <m:sty m:val="p"/>
            </m:rPr>
            <w:rPr>
              <w:rFonts w:ascii="Cambria Math" w:hAnsi="Cambria Math"/>
            </w:rPr>
            <m:t>(</m:t>
          </m:r>
          <m:sSup>
            <m:sSupPr>
              <m:ctrlPr>
                <w:rPr>
                  <w:rFonts w:ascii="Cambria Math" w:hAnsi="Cambria Math"/>
                </w:rPr>
              </m:ctrlPr>
            </m:sSupPr>
            <m:e>
              <m:r>
                <w:rPr>
                  <w:rFonts w:ascii="Cambria Math" w:hAnsi="Cambria Math"/>
                </w:rPr>
                <m:t>s</m:t>
              </m:r>
            </m:e>
            <m:sup>
              <m:d>
                <m:dPr>
                  <m:ctrlPr>
                    <w:rPr>
                      <w:rFonts w:ascii="Cambria Math" w:hAnsi="Cambria Math"/>
                    </w:rPr>
                  </m:ctrlPr>
                </m:dPr>
                <m:e>
                  <m:r>
                    <w:rPr>
                      <w:rFonts w:ascii="Cambria Math" w:hAnsi="Cambria Math"/>
                    </w:rPr>
                    <m:t>t</m:t>
                  </m:r>
                  <m:r>
                    <m:rPr>
                      <m:sty m:val="p"/>
                    </m:rPr>
                    <w:rPr>
                      <w:rFonts w:ascii="Cambria Math" w:hAnsi="Cambria Math"/>
                    </w:rPr>
                    <m:t>-1</m:t>
                  </m:r>
                </m:e>
              </m:d>
            </m:sup>
          </m:sSup>
          <m:r>
            <m:rPr>
              <m:sty m:val="p"/>
            </m:rPr>
            <w:rPr>
              <w:rFonts w:ascii="Cambria Math" w:hAnsi="Cambria Math"/>
            </w:rPr>
            <m:t>,</m:t>
          </m:r>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t</m:t>
                  </m:r>
                </m:e>
              </m:d>
            </m:sup>
          </m:sSup>
          <m:r>
            <m:rPr>
              <m:sty m:val="p"/>
            </m:rPr>
            <w:rPr>
              <w:rFonts w:ascii="Cambria Math" w:hAnsi="Cambria Math"/>
            </w:rPr>
            <m:t>;</m:t>
          </m:r>
          <m:r>
            <w:rPr>
              <w:rFonts w:ascii="Cambria Math" w:hAnsi="Cambria Math"/>
            </w:rPr>
            <m:t>θ</m:t>
          </m:r>
          <m:r>
            <m:rPr>
              <m:sty m:val="p"/>
            </m:rPr>
            <w:rPr>
              <w:rFonts w:ascii="Cambria Math" w:hAnsi="Cambria Math"/>
            </w:rPr>
            <m:t>)</m:t>
          </m:r>
        </m:oMath>
      </m:oMathPara>
    </w:p>
    <w:p w14:paraId="6B3674AC" w14:textId="77777777" w:rsidR="00E473E0" w:rsidRPr="005B72BD" w:rsidRDefault="00E473E0" w:rsidP="00E473E0"/>
    <w:p w14:paraId="2326E020" w14:textId="77777777" w:rsidR="00E473E0" w:rsidRPr="005B72BD" w:rsidRDefault="00E473E0" w:rsidP="00E473E0">
      <w:r w:rsidRPr="005B72BD">
        <w:t>This is the basic formula upon which RNNs are built, where the “states” of the system are the neural network’s hidden units, i.e.</w:t>
      </w:r>
    </w:p>
    <w:p w14:paraId="2570E5FF" w14:textId="77777777" w:rsidR="00E473E0" w:rsidRPr="005B72BD" w:rsidRDefault="00E473E0" w:rsidP="00E473E0"/>
    <w:p w14:paraId="77342E37" w14:textId="77777777" w:rsidR="00E473E0" w:rsidRPr="005B72BD" w:rsidRDefault="00606B04" w:rsidP="00E473E0">
      <w:pPr>
        <w:rPr>
          <w:rFonts w:asciiTheme="majorHAnsi" w:hAnsiTheme="majorHAnsi"/>
        </w:rPr>
      </w:pPr>
      <m:oMathPara>
        <m:oMath>
          <m:sSup>
            <m:sSupPr>
              <m:ctrlPr>
                <w:rPr>
                  <w:rFonts w:ascii="Cambria Math" w:hAnsi="Cambria Math"/>
                </w:rPr>
              </m:ctrlPr>
            </m:sSupPr>
            <m:e>
              <m:r>
                <w:rPr>
                  <w:rFonts w:ascii="Cambria Math" w:hAnsi="Cambria Math"/>
                </w:rPr>
                <m:t>h</m:t>
              </m:r>
            </m:e>
            <m:sup>
              <m:r>
                <m:rPr>
                  <m:sty m:val="p"/>
                </m:rPr>
                <w:rPr>
                  <w:rFonts w:ascii="Cambria Math" w:hAnsi="Cambria Math"/>
                </w:rPr>
                <m:t>(</m:t>
              </m:r>
              <m:r>
                <w:rPr>
                  <w:rFonts w:ascii="Cambria Math" w:hAnsi="Cambria Math"/>
                </w:rPr>
                <m:t>t</m:t>
              </m:r>
              <m:r>
                <m:rPr>
                  <m:sty m:val="p"/>
                </m:rPr>
                <w:rPr>
                  <w:rFonts w:ascii="Cambria Math" w:hAnsi="Cambria Math"/>
                </w:rPr>
                <m:t>)</m:t>
              </m:r>
            </m:sup>
          </m:sSup>
          <m:r>
            <m:rPr>
              <m:sty m:val="p"/>
            </m:rPr>
            <w:rPr>
              <w:rFonts w:ascii="Cambria Math" w:hAnsi="Cambria Math"/>
            </w:rPr>
            <m:t>=</m:t>
          </m:r>
          <m:r>
            <w:rPr>
              <w:rFonts w:ascii="Cambria Math" w:hAnsi="Cambria Math"/>
            </w:rPr>
            <m:t>f</m:t>
          </m:r>
          <m:r>
            <m:rPr>
              <m:sty m:val="p"/>
            </m:rPr>
            <w:rPr>
              <w:rFonts w:ascii="Cambria Math" w:hAnsi="Cambria Math"/>
            </w:rPr>
            <m:t>(</m:t>
          </m:r>
          <m:sSup>
            <m:sSupPr>
              <m:ctrlPr>
                <w:rPr>
                  <w:rFonts w:ascii="Cambria Math" w:hAnsi="Cambria Math"/>
                </w:rPr>
              </m:ctrlPr>
            </m:sSupPr>
            <m:e>
              <m:r>
                <w:rPr>
                  <w:rFonts w:ascii="Cambria Math" w:hAnsi="Cambria Math"/>
                </w:rPr>
                <m:t>h</m:t>
              </m:r>
            </m:e>
            <m:sup>
              <m:d>
                <m:dPr>
                  <m:ctrlPr>
                    <w:rPr>
                      <w:rFonts w:ascii="Cambria Math" w:hAnsi="Cambria Math"/>
                    </w:rPr>
                  </m:ctrlPr>
                </m:dPr>
                <m:e>
                  <m:r>
                    <w:rPr>
                      <w:rFonts w:ascii="Cambria Math" w:hAnsi="Cambria Math"/>
                    </w:rPr>
                    <m:t>t</m:t>
                  </m:r>
                  <m:r>
                    <m:rPr>
                      <m:sty m:val="p"/>
                    </m:rPr>
                    <w:rPr>
                      <w:rFonts w:ascii="Cambria Math" w:hAnsi="Cambria Math"/>
                    </w:rPr>
                    <m:t>-1</m:t>
                  </m:r>
                </m:e>
              </m:d>
            </m:sup>
          </m:sSup>
          <m:r>
            <m:rPr>
              <m:sty m:val="p"/>
            </m:rPr>
            <w:rPr>
              <w:rFonts w:ascii="Cambria Math" w:hAnsi="Cambria Math"/>
            </w:rPr>
            <m:t>,</m:t>
          </m:r>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t</m:t>
                  </m:r>
                </m:e>
              </m:d>
            </m:sup>
          </m:sSup>
          <m:r>
            <m:rPr>
              <m:sty m:val="p"/>
            </m:rPr>
            <w:rPr>
              <w:rFonts w:ascii="Cambria Math" w:hAnsi="Cambria Math"/>
            </w:rPr>
            <m:t>;</m:t>
          </m:r>
          <m:r>
            <w:rPr>
              <w:rFonts w:ascii="Cambria Math" w:hAnsi="Cambria Math"/>
            </w:rPr>
            <m:t>θ</m:t>
          </m:r>
          <m:r>
            <m:rPr>
              <m:sty m:val="p"/>
            </m:rPr>
            <w:rPr>
              <w:rFonts w:ascii="Cambria Math" w:hAnsi="Cambria Math"/>
            </w:rPr>
            <m:t>)</m:t>
          </m:r>
        </m:oMath>
      </m:oMathPara>
    </w:p>
    <w:p w14:paraId="27DDF83B" w14:textId="77777777" w:rsidR="00E473E0" w:rsidRPr="005B72BD" w:rsidRDefault="00E473E0" w:rsidP="00E473E0"/>
    <w:p w14:paraId="0988B9D7" w14:textId="77777777" w:rsidR="00E473E0" w:rsidRPr="005B72BD" w:rsidRDefault="00606B04" w:rsidP="00E473E0">
      <w:sdt>
        <w:sdtPr>
          <w:id w:val="618258797"/>
          <w:citation/>
        </w:sdtPr>
        <w:sdtEndPr/>
        <w:sdtContent>
          <w:r w:rsidR="00E473E0" w:rsidRPr="005B72BD">
            <w:fldChar w:fldCharType="begin"/>
          </w:r>
          <w:r w:rsidR="00E473E0" w:rsidRPr="005B72BD">
            <w:rPr>
              <w:lang w:val="en-US"/>
            </w:rPr>
            <w:instrText xml:space="preserve"> CITATION Goo16 \l 1033 </w:instrText>
          </w:r>
          <w:r w:rsidR="00E473E0" w:rsidRPr="005B72BD">
            <w:fldChar w:fldCharType="separate"/>
          </w:r>
          <w:r w:rsidR="00E473E0" w:rsidRPr="00651309">
            <w:rPr>
              <w:noProof/>
              <w:lang w:val="en-US"/>
            </w:rPr>
            <w:t>[38]</w:t>
          </w:r>
          <w:r w:rsidR="00E473E0" w:rsidRPr="005B72BD">
            <w:fldChar w:fldCharType="end"/>
          </w:r>
        </w:sdtContent>
      </w:sdt>
      <w:r w:rsidR="00E473E0" w:rsidRPr="005B72BD">
        <w:t>.</w:t>
      </w:r>
    </w:p>
    <w:p w14:paraId="5D4E2EBE" w14:textId="77777777" w:rsidR="00E473E0" w:rsidRPr="005B72BD" w:rsidRDefault="00E473E0" w:rsidP="00E473E0"/>
    <w:p w14:paraId="1B640D5C" w14:textId="77777777" w:rsidR="00E473E0" w:rsidRPr="005B72BD" w:rsidRDefault="00E473E0" w:rsidP="00E473E0">
      <w:pPr>
        <w:pStyle w:val="Heading3"/>
        <w:rPr>
          <w:rFonts w:asciiTheme="majorHAnsi" w:hAnsiTheme="majorHAnsi" w:cs="Times New Roman"/>
        </w:rPr>
      </w:pPr>
      <w:bookmarkStart w:id="91" w:name="_Toc19360682"/>
      <w:r w:rsidRPr="005B72BD">
        <w:rPr>
          <w:rFonts w:asciiTheme="majorHAnsi" w:hAnsiTheme="majorHAnsi" w:cs="Times New Roman"/>
        </w:rPr>
        <w:t>Long Short-Term Memory</w:t>
      </w:r>
      <w:bookmarkEnd w:id="91"/>
    </w:p>
    <w:p w14:paraId="68615032" w14:textId="77777777" w:rsidR="00E473E0" w:rsidRPr="005B72BD" w:rsidRDefault="00E473E0" w:rsidP="00E473E0"/>
    <w:p w14:paraId="784E7CD4" w14:textId="77777777" w:rsidR="00E473E0" w:rsidRPr="005B72BD" w:rsidRDefault="00E473E0" w:rsidP="00E473E0">
      <w:r w:rsidRPr="005B72BD">
        <w:t xml:space="preserve">Long Short-Term Memory (LSTM) recurrent neural networks are a highly successful class of RNN which deals with the problem of exploding or vanishing gradients introduced by other RNN implementations by enforcing constant error flow through the internal states of special units, called memory cells, shown in a computational graph in </w:t>
      </w:r>
      <w:r w:rsidRPr="005B72BD">
        <w:fldChar w:fldCharType="begin"/>
      </w:r>
      <w:r w:rsidRPr="005B72BD">
        <w:instrText xml:space="preserve"> REF _Ref14694790 \h  \* MERGEFORMAT </w:instrText>
      </w:r>
      <w:r w:rsidRPr="005B72BD">
        <w:fldChar w:fldCharType="separate"/>
      </w:r>
      <w:r w:rsidRPr="005B72BD">
        <w:t xml:space="preserve">Figure </w:t>
      </w:r>
      <w:r>
        <w:rPr>
          <w:noProof/>
        </w:rPr>
        <w:t>22</w:t>
      </w:r>
      <w:r w:rsidRPr="005B72BD">
        <w:fldChar w:fldCharType="end"/>
      </w:r>
      <w:r w:rsidRPr="005B72BD">
        <w:t xml:space="preserve"> </w:t>
      </w:r>
      <w:sdt>
        <w:sdtPr>
          <w:id w:val="-1241245332"/>
          <w:citation/>
        </w:sdtPr>
        <w:sdtEndPr/>
        <w:sdtContent>
          <w:r w:rsidRPr="005B72BD">
            <w:fldChar w:fldCharType="begin"/>
          </w:r>
          <w:r w:rsidRPr="005B72BD">
            <w:rPr>
              <w:lang w:val="en-US"/>
            </w:rPr>
            <w:instrText xml:space="preserve"> CITATION Hoc97 \l 1033 </w:instrText>
          </w:r>
          <w:r w:rsidRPr="005B72BD">
            <w:fldChar w:fldCharType="separate"/>
          </w:r>
          <w:r w:rsidRPr="00651309">
            <w:rPr>
              <w:noProof/>
              <w:lang w:val="en-US"/>
            </w:rPr>
            <w:t>[42]</w:t>
          </w:r>
          <w:r w:rsidRPr="005B72BD">
            <w:fldChar w:fldCharType="end"/>
          </w:r>
        </w:sdtContent>
      </w:sdt>
      <w:r w:rsidRPr="005B72BD">
        <w:t>.</w:t>
      </w:r>
    </w:p>
    <w:p w14:paraId="7617DC14" w14:textId="77777777" w:rsidR="00E473E0" w:rsidRPr="005B72BD" w:rsidRDefault="00E473E0" w:rsidP="00E473E0"/>
    <w:p w14:paraId="0C62F044" w14:textId="77777777" w:rsidR="00E473E0" w:rsidRPr="005B72BD" w:rsidRDefault="00E473E0" w:rsidP="00E473E0"/>
    <w:p w14:paraId="4AA82410" w14:textId="77777777" w:rsidR="00E473E0" w:rsidRPr="005B72BD" w:rsidRDefault="00E473E0" w:rsidP="00E473E0"/>
    <w:p w14:paraId="2F7C5EF8" w14:textId="77777777" w:rsidR="00E473E0" w:rsidRPr="005B72BD" w:rsidRDefault="00E473E0" w:rsidP="00E473E0"/>
    <w:p w14:paraId="51540BD0" w14:textId="77777777" w:rsidR="00E473E0" w:rsidRPr="005B72BD" w:rsidRDefault="00E473E0" w:rsidP="00E473E0">
      <w:r w:rsidRPr="005B72BD">
        <w:rPr>
          <w:noProof/>
        </w:rPr>
        <w:lastRenderedPageBreak/>
        <w:drawing>
          <wp:inline distT="0" distB="0" distL="0" distR="0" wp14:anchorId="5A93D0F3" wp14:editId="73C3E905">
            <wp:extent cx="3850896" cy="4264925"/>
            <wp:effectExtent l="0" t="0" r="0" b="254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3856004" cy="4270583"/>
                    </a:xfrm>
                    <a:prstGeom prst="rect">
                      <a:avLst/>
                    </a:prstGeom>
                    <a:noFill/>
                    <a:ln>
                      <a:noFill/>
                    </a:ln>
                  </pic:spPr>
                </pic:pic>
              </a:graphicData>
            </a:graphic>
          </wp:inline>
        </w:drawing>
      </w:r>
    </w:p>
    <w:p w14:paraId="2055FB7D" w14:textId="77777777" w:rsidR="00E473E0" w:rsidRPr="005B72BD" w:rsidRDefault="00E473E0" w:rsidP="00E473E0">
      <w:pPr>
        <w:pStyle w:val="Caption"/>
      </w:pPr>
      <w:bookmarkStart w:id="92" w:name="_Ref14694790"/>
      <w:bookmarkStart w:id="93" w:name="_Toc19360764"/>
      <w:r w:rsidRPr="005B72BD">
        <w:t xml:space="preserve">Figure </w:t>
      </w:r>
      <w:r w:rsidR="00606B04">
        <w:fldChar w:fldCharType="begin"/>
      </w:r>
      <w:r w:rsidR="00606B04">
        <w:instrText xml:space="preserve"> SEQ Figure \* A</w:instrText>
      </w:r>
      <w:r w:rsidR="00606B04">
        <w:instrText xml:space="preserve">RABIC </w:instrText>
      </w:r>
      <w:r w:rsidR="00606B04">
        <w:fldChar w:fldCharType="separate"/>
      </w:r>
      <w:r>
        <w:rPr>
          <w:noProof/>
        </w:rPr>
        <w:t>22</w:t>
      </w:r>
      <w:r w:rsidR="00606B04">
        <w:rPr>
          <w:noProof/>
        </w:rPr>
        <w:fldChar w:fldCharType="end"/>
      </w:r>
      <w:bookmarkEnd w:id="92"/>
      <w:r w:rsidRPr="005B72BD">
        <w:t>: Graph-based representation of special LSTM units</w:t>
      </w:r>
      <w:bookmarkEnd w:id="93"/>
    </w:p>
    <w:p w14:paraId="1D9DA47B" w14:textId="77777777" w:rsidR="00E473E0" w:rsidRPr="005B72BD" w:rsidRDefault="00E473E0" w:rsidP="00E473E0"/>
    <w:p w14:paraId="43BBD3C2" w14:textId="77777777" w:rsidR="00E473E0" w:rsidRPr="005B72BD" w:rsidRDefault="00E473E0" w:rsidP="00E473E0">
      <w:r w:rsidRPr="005B72BD">
        <w:t xml:space="preserve">Multiplicative input and output gates protect other units from irrelevant inputs and currently irrelevant stored memory states, respectively. Each memory cell as shown above consists of a central linear unit with a self-connection which is fixed </w:t>
      </w:r>
      <w:sdt>
        <w:sdtPr>
          <w:id w:val="-277795837"/>
          <w:citation/>
        </w:sdtPr>
        <w:sdtEndPr/>
        <w:sdtContent>
          <w:r w:rsidRPr="005B72BD">
            <w:fldChar w:fldCharType="begin"/>
          </w:r>
          <w:r w:rsidRPr="005B72BD">
            <w:rPr>
              <w:lang w:val="en-US"/>
            </w:rPr>
            <w:instrText xml:space="preserve"> CITATION Hoc97 \l 1033 </w:instrText>
          </w:r>
          <w:r w:rsidRPr="005B72BD">
            <w:fldChar w:fldCharType="separate"/>
          </w:r>
          <w:r w:rsidRPr="00651309">
            <w:rPr>
              <w:noProof/>
              <w:lang w:val="en-US"/>
            </w:rPr>
            <w:t>[42]</w:t>
          </w:r>
          <w:r w:rsidRPr="005B72BD">
            <w:fldChar w:fldCharType="end"/>
          </w:r>
        </w:sdtContent>
      </w:sdt>
      <w:r w:rsidRPr="005B72BD">
        <w:t>. In this way, a memory cell can decide whether or not to save information about its current state, based on inputs from other memory cells.</w:t>
      </w:r>
    </w:p>
    <w:p w14:paraId="4FDBFB1C" w14:textId="0FE39250" w:rsidR="00E473E0" w:rsidRDefault="00E473E0" w:rsidP="00865EC3"/>
    <w:p w14:paraId="064E11C8" w14:textId="77777777" w:rsidR="00286F54" w:rsidRDefault="00286F54" w:rsidP="00286F54">
      <w:pPr>
        <w:pStyle w:val="AppendixHeading1"/>
      </w:pPr>
    </w:p>
    <w:p w14:paraId="7C0CCFBA" w14:textId="77777777" w:rsidR="00286F54" w:rsidRDefault="00286F54" w:rsidP="00286F54">
      <w:pPr>
        <w:pStyle w:val="Heading2"/>
        <w:rPr>
          <w:lang w:val="en-US" w:eastAsia="en-US"/>
        </w:rPr>
      </w:pPr>
      <w:bookmarkStart w:id="94" w:name="_Toc19360736"/>
      <w:r>
        <w:rPr>
          <w:lang w:val="en-US" w:eastAsia="en-US"/>
        </w:rPr>
        <w:t>Electron and Pion Counts per Run</w:t>
      </w:r>
      <w:bookmarkEnd w:id="94"/>
    </w:p>
    <w:p w14:paraId="1289FF42" w14:textId="77777777" w:rsidR="00286F54" w:rsidRDefault="00286F54" w:rsidP="00286F54"/>
    <w:p w14:paraId="53123967" w14:textId="77777777" w:rsidR="00286F54" w:rsidRPr="005B72BD" w:rsidRDefault="00286F54" w:rsidP="00286F54">
      <w:r w:rsidRPr="005B72BD">
        <w:t>What follows below is a graphical overview of the number of electrons and pions which were measured in each run, from which it is immediately obvious that there is an overwhelming majority of pions detected.</w:t>
      </w:r>
    </w:p>
    <w:p w14:paraId="7D31079F" w14:textId="77777777" w:rsidR="00286F54" w:rsidRPr="000B7C75" w:rsidRDefault="00286F54" w:rsidP="00286F54">
      <w:pPr>
        <w:rPr>
          <w:lang w:val="en-US"/>
        </w:rPr>
      </w:pPr>
    </w:p>
    <w:p w14:paraId="5CFE4B7B" w14:textId="77777777" w:rsidR="00286F54" w:rsidRPr="005B72BD" w:rsidRDefault="00286F54" w:rsidP="00286F54">
      <w:r w:rsidRPr="005B72BD">
        <w:rPr>
          <w:noProof/>
        </w:rPr>
        <w:drawing>
          <wp:inline distT="0" distB="0" distL="0" distR="0" wp14:anchorId="3322A0F2" wp14:editId="528544DF">
            <wp:extent cx="2731224" cy="1685498"/>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1"/>
                    <pic:cNvPicPr/>
                  </pic:nvPicPr>
                  <pic:blipFill>
                    <a:blip r:embed="rId67" cstate="print">
                      <a:extLst>
                        <a:ext uri="{28A0092B-C50C-407E-A947-70E740481C1C}">
                          <a14:useLocalDpi xmlns:a14="http://schemas.microsoft.com/office/drawing/2010/main" val="0"/>
                        </a:ext>
                      </a:extLst>
                    </a:blip>
                    <a:stretch>
                      <a:fillRect/>
                    </a:stretch>
                  </pic:blipFill>
                  <pic:spPr>
                    <a:xfrm>
                      <a:off x="0" y="0"/>
                      <a:ext cx="2755582" cy="1700530"/>
                    </a:xfrm>
                    <a:prstGeom prst="rect">
                      <a:avLst/>
                    </a:prstGeom>
                  </pic:spPr>
                </pic:pic>
              </a:graphicData>
            </a:graphic>
          </wp:inline>
        </w:drawing>
      </w:r>
      <w:r w:rsidRPr="005B72BD">
        <w:rPr>
          <w:noProof/>
        </w:rPr>
        <w:drawing>
          <wp:inline distT="0" distB="0" distL="0" distR="0" wp14:anchorId="5DAFFA7F" wp14:editId="4329D206">
            <wp:extent cx="2627194" cy="1621298"/>
            <wp:effectExtent l="0" t="0" r="190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6"/>
                    <pic:cNvPicPr/>
                  </pic:nvPicPr>
                  <pic:blipFill>
                    <a:blip r:embed="rId68" cstate="print">
                      <a:extLst>
                        <a:ext uri="{28A0092B-C50C-407E-A947-70E740481C1C}">
                          <a14:useLocalDpi xmlns:a14="http://schemas.microsoft.com/office/drawing/2010/main" val="0"/>
                        </a:ext>
                      </a:extLst>
                    </a:blip>
                    <a:stretch>
                      <a:fillRect/>
                    </a:stretch>
                  </pic:blipFill>
                  <pic:spPr>
                    <a:xfrm>
                      <a:off x="0" y="0"/>
                      <a:ext cx="2655353" cy="1638676"/>
                    </a:xfrm>
                    <a:prstGeom prst="rect">
                      <a:avLst/>
                    </a:prstGeom>
                  </pic:spPr>
                </pic:pic>
              </a:graphicData>
            </a:graphic>
          </wp:inline>
        </w:drawing>
      </w:r>
    </w:p>
    <w:p w14:paraId="22A29D1B" w14:textId="77777777" w:rsidR="00286F54" w:rsidRPr="005B72BD" w:rsidRDefault="00286F54" w:rsidP="00286F54"/>
    <w:p w14:paraId="5371CC1B" w14:textId="77777777" w:rsidR="00286F54" w:rsidRPr="005B72BD" w:rsidRDefault="00286F54" w:rsidP="00286F54">
      <w:r w:rsidRPr="005B72BD">
        <w:rPr>
          <w:noProof/>
        </w:rPr>
        <w:drawing>
          <wp:inline distT="0" distB="0" distL="0" distR="0" wp14:anchorId="366AFBA2" wp14:editId="41444C52">
            <wp:extent cx="2664881" cy="1644555"/>
            <wp:effectExtent l="0" t="0" r="254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11"/>
                    <pic:cNvPicPr/>
                  </pic:nvPicPr>
                  <pic:blipFill>
                    <a:blip r:embed="rId69" cstate="print">
                      <a:extLst>
                        <a:ext uri="{28A0092B-C50C-407E-A947-70E740481C1C}">
                          <a14:useLocalDpi xmlns:a14="http://schemas.microsoft.com/office/drawing/2010/main" val="0"/>
                        </a:ext>
                      </a:extLst>
                    </a:blip>
                    <a:stretch>
                      <a:fillRect/>
                    </a:stretch>
                  </pic:blipFill>
                  <pic:spPr>
                    <a:xfrm>
                      <a:off x="0" y="0"/>
                      <a:ext cx="2694896" cy="1663078"/>
                    </a:xfrm>
                    <a:prstGeom prst="rect">
                      <a:avLst/>
                    </a:prstGeom>
                  </pic:spPr>
                </pic:pic>
              </a:graphicData>
            </a:graphic>
          </wp:inline>
        </w:drawing>
      </w:r>
      <w:r w:rsidRPr="005B72BD">
        <w:rPr>
          <w:noProof/>
        </w:rPr>
        <w:drawing>
          <wp:inline distT="0" distB="0" distL="0" distR="0" wp14:anchorId="7430B0CA" wp14:editId="0AFB2EC5">
            <wp:extent cx="2497540" cy="1541285"/>
            <wp:effectExtent l="0" t="0" r="0" b="190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14"/>
                    <pic:cNvPicPr/>
                  </pic:nvPicPr>
                  <pic:blipFill>
                    <a:blip r:embed="rId70" cstate="print">
                      <a:extLst>
                        <a:ext uri="{28A0092B-C50C-407E-A947-70E740481C1C}">
                          <a14:useLocalDpi xmlns:a14="http://schemas.microsoft.com/office/drawing/2010/main" val="0"/>
                        </a:ext>
                      </a:extLst>
                    </a:blip>
                    <a:stretch>
                      <a:fillRect/>
                    </a:stretch>
                  </pic:blipFill>
                  <pic:spPr>
                    <a:xfrm>
                      <a:off x="0" y="0"/>
                      <a:ext cx="2505212" cy="1546019"/>
                    </a:xfrm>
                    <a:prstGeom prst="rect">
                      <a:avLst/>
                    </a:prstGeom>
                  </pic:spPr>
                </pic:pic>
              </a:graphicData>
            </a:graphic>
          </wp:inline>
        </w:drawing>
      </w:r>
    </w:p>
    <w:p w14:paraId="4FB00398" w14:textId="77777777" w:rsidR="00286F54" w:rsidRPr="005B72BD" w:rsidRDefault="00286F54" w:rsidP="00286F54"/>
    <w:p w14:paraId="2E86CB9E" w14:textId="77777777" w:rsidR="00286F54" w:rsidRPr="005B72BD" w:rsidRDefault="00286F54" w:rsidP="00286F54">
      <w:r w:rsidRPr="005B72BD">
        <w:rPr>
          <w:noProof/>
        </w:rPr>
        <w:drawing>
          <wp:inline distT="0" distB="0" distL="0" distR="0" wp14:anchorId="613DF8EE" wp14:editId="2183B999">
            <wp:extent cx="2709080" cy="1671831"/>
            <wp:effectExtent l="0" t="0" r="0" b="508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17"/>
                    <pic:cNvPicPr/>
                  </pic:nvPicPr>
                  <pic:blipFill>
                    <a:blip r:embed="rId71" cstate="print">
                      <a:extLst>
                        <a:ext uri="{28A0092B-C50C-407E-A947-70E740481C1C}">
                          <a14:useLocalDpi xmlns:a14="http://schemas.microsoft.com/office/drawing/2010/main" val="0"/>
                        </a:ext>
                      </a:extLst>
                    </a:blip>
                    <a:stretch>
                      <a:fillRect/>
                    </a:stretch>
                  </pic:blipFill>
                  <pic:spPr>
                    <a:xfrm>
                      <a:off x="0" y="0"/>
                      <a:ext cx="2723924" cy="1680992"/>
                    </a:xfrm>
                    <a:prstGeom prst="rect">
                      <a:avLst/>
                    </a:prstGeom>
                  </pic:spPr>
                </pic:pic>
              </a:graphicData>
            </a:graphic>
          </wp:inline>
        </w:drawing>
      </w:r>
      <w:r w:rsidRPr="005B72BD">
        <w:rPr>
          <w:noProof/>
        </w:rPr>
        <w:drawing>
          <wp:inline distT="0" distB="0" distL="0" distR="0" wp14:anchorId="5573F514" wp14:editId="5C8DD994">
            <wp:extent cx="2422477" cy="1494962"/>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20"/>
                    <pic:cNvPicPr/>
                  </pic:nvPicPr>
                  <pic:blipFill>
                    <a:blip r:embed="rId72" cstate="print">
                      <a:extLst>
                        <a:ext uri="{28A0092B-C50C-407E-A947-70E740481C1C}">
                          <a14:useLocalDpi xmlns:a14="http://schemas.microsoft.com/office/drawing/2010/main" val="0"/>
                        </a:ext>
                      </a:extLst>
                    </a:blip>
                    <a:stretch>
                      <a:fillRect/>
                    </a:stretch>
                  </pic:blipFill>
                  <pic:spPr>
                    <a:xfrm>
                      <a:off x="0" y="0"/>
                      <a:ext cx="2435956" cy="1503280"/>
                    </a:xfrm>
                    <a:prstGeom prst="rect">
                      <a:avLst/>
                    </a:prstGeom>
                  </pic:spPr>
                </pic:pic>
              </a:graphicData>
            </a:graphic>
          </wp:inline>
        </w:drawing>
      </w:r>
    </w:p>
    <w:p w14:paraId="043E275F" w14:textId="77777777" w:rsidR="00286F54" w:rsidRPr="005B72BD" w:rsidRDefault="00286F54" w:rsidP="00286F54"/>
    <w:p w14:paraId="5F79191D" w14:textId="77777777" w:rsidR="00286F54" w:rsidRDefault="00286F54" w:rsidP="00286F54">
      <w:r w:rsidRPr="005B72BD">
        <w:rPr>
          <w:noProof/>
        </w:rPr>
        <w:drawing>
          <wp:inline distT="0" distB="0" distL="0" distR="0" wp14:anchorId="48E0F063" wp14:editId="7872D5D6">
            <wp:extent cx="2443730" cy="1508078"/>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23"/>
                    <pic:cNvPicPr/>
                  </pic:nvPicPr>
                  <pic:blipFill>
                    <a:blip r:embed="rId73" cstate="print">
                      <a:extLst>
                        <a:ext uri="{28A0092B-C50C-407E-A947-70E740481C1C}">
                          <a14:useLocalDpi xmlns:a14="http://schemas.microsoft.com/office/drawing/2010/main" val="0"/>
                        </a:ext>
                      </a:extLst>
                    </a:blip>
                    <a:stretch>
                      <a:fillRect/>
                    </a:stretch>
                  </pic:blipFill>
                  <pic:spPr>
                    <a:xfrm>
                      <a:off x="0" y="0"/>
                      <a:ext cx="2468075" cy="1523102"/>
                    </a:xfrm>
                    <a:prstGeom prst="rect">
                      <a:avLst/>
                    </a:prstGeom>
                  </pic:spPr>
                </pic:pic>
              </a:graphicData>
            </a:graphic>
          </wp:inline>
        </w:drawing>
      </w:r>
    </w:p>
    <w:p w14:paraId="43C550D1" w14:textId="77777777" w:rsidR="00286F54" w:rsidRPr="005B72BD" w:rsidRDefault="00286F54" w:rsidP="00286F54">
      <w:pPr>
        <w:pStyle w:val="Caption"/>
      </w:pPr>
    </w:p>
    <w:p w14:paraId="03BA2F41" w14:textId="77777777" w:rsidR="00286F54" w:rsidRDefault="00286F54" w:rsidP="00286F54">
      <w:pPr>
        <w:pStyle w:val="Heading2"/>
      </w:pPr>
      <w:bookmarkStart w:id="95" w:name="_Toc19360737"/>
      <w:r w:rsidRPr="005B72BD">
        <w:lastRenderedPageBreak/>
        <w:t>Bethe Bloch Curve per Run for Electrons and Pions</w:t>
      </w:r>
      <w:bookmarkEnd w:id="95"/>
    </w:p>
    <w:p w14:paraId="18B3957A" w14:textId="77777777" w:rsidR="00286F54" w:rsidRPr="005343C1" w:rsidRDefault="00286F54" w:rsidP="00286F54"/>
    <w:p w14:paraId="3C7A1A06" w14:textId="77777777" w:rsidR="00286F54" w:rsidRPr="005B72BD" w:rsidRDefault="00286F54" w:rsidP="00286F54">
      <w:r w:rsidRPr="005B72BD">
        <w:t>The plots below depict the energy loss as a function of detector material traversed, i.e. the Bethe-Bloch curves for electrons and pions, respectively. It is clear from these plots that electrons deposit proportionately more energy than pions in the lower GeV range.</w:t>
      </w:r>
    </w:p>
    <w:p w14:paraId="33453491" w14:textId="77777777" w:rsidR="00286F54" w:rsidRPr="005B72BD" w:rsidRDefault="00286F54" w:rsidP="00286F54"/>
    <w:p w14:paraId="00FE7718" w14:textId="77777777" w:rsidR="00286F54" w:rsidRPr="005B72BD" w:rsidRDefault="00286F54" w:rsidP="00286F54">
      <w:r w:rsidRPr="005B72BD">
        <w:rPr>
          <w:noProof/>
        </w:rPr>
        <w:drawing>
          <wp:inline distT="0" distB="0" distL="0" distR="0" wp14:anchorId="688264B5" wp14:editId="6D5E583B">
            <wp:extent cx="2830746" cy="1746914"/>
            <wp:effectExtent l="0" t="0" r="8255" b="571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2"/>
                    <pic:cNvPicPr/>
                  </pic:nvPicPr>
                  <pic:blipFill>
                    <a:blip r:embed="rId74" cstate="print">
                      <a:extLst>
                        <a:ext uri="{28A0092B-C50C-407E-A947-70E740481C1C}">
                          <a14:useLocalDpi xmlns:a14="http://schemas.microsoft.com/office/drawing/2010/main" val="0"/>
                        </a:ext>
                      </a:extLst>
                    </a:blip>
                    <a:stretch>
                      <a:fillRect/>
                    </a:stretch>
                  </pic:blipFill>
                  <pic:spPr>
                    <a:xfrm>
                      <a:off x="0" y="0"/>
                      <a:ext cx="2838975" cy="1751992"/>
                    </a:xfrm>
                    <a:prstGeom prst="rect">
                      <a:avLst/>
                    </a:prstGeom>
                  </pic:spPr>
                </pic:pic>
              </a:graphicData>
            </a:graphic>
          </wp:inline>
        </w:drawing>
      </w:r>
      <w:r w:rsidRPr="005B72BD">
        <w:rPr>
          <w:noProof/>
        </w:rPr>
        <w:drawing>
          <wp:inline distT="0" distB="0" distL="0" distR="0" wp14:anchorId="576BBF86" wp14:editId="5B9F6DB1">
            <wp:extent cx="2524836" cy="1558131"/>
            <wp:effectExtent l="0" t="0" r="0" b="444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7"/>
                    <pic:cNvPicPr/>
                  </pic:nvPicPr>
                  <pic:blipFill>
                    <a:blip r:embed="rId75" cstate="print">
                      <a:extLst>
                        <a:ext uri="{28A0092B-C50C-407E-A947-70E740481C1C}">
                          <a14:useLocalDpi xmlns:a14="http://schemas.microsoft.com/office/drawing/2010/main" val="0"/>
                        </a:ext>
                      </a:extLst>
                    </a:blip>
                    <a:stretch>
                      <a:fillRect/>
                    </a:stretch>
                  </pic:blipFill>
                  <pic:spPr>
                    <a:xfrm>
                      <a:off x="0" y="0"/>
                      <a:ext cx="2535199" cy="1564526"/>
                    </a:xfrm>
                    <a:prstGeom prst="rect">
                      <a:avLst/>
                    </a:prstGeom>
                  </pic:spPr>
                </pic:pic>
              </a:graphicData>
            </a:graphic>
          </wp:inline>
        </w:drawing>
      </w:r>
    </w:p>
    <w:p w14:paraId="3D2B9415" w14:textId="77777777" w:rsidR="00286F54" w:rsidRPr="005B72BD" w:rsidRDefault="00286F54" w:rsidP="00286F54"/>
    <w:p w14:paraId="4BDCC498" w14:textId="77777777" w:rsidR="00286F54" w:rsidRPr="005B72BD" w:rsidRDefault="00286F54" w:rsidP="00286F54">
      <w:r w:rsidRPr="005B72BD">
        <w:rPr>
          <w:noProof/>
        </w:rPr>
        <w:drawing>
          <wp:inline distT="0" distB="0" distL="0" distR="0" wp14:anchorId="0E3FFC5D" wp14:editId="47C14630">
            <wp:extent cx="2743200" cy="1692888"/>
            <wp:effectExtent l="0" t="0" r="0" b="317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12"/>
                    <pic:cNvPicPr/>
                  </pic:nvPicPr>
                  <pic:blipFill>
                    <a:blip r:embed="rId76" cstate="print">
                      <a:extLst>
                        <a:ext uri="{28A0092B-C50C-407E-A947-70E740481C1C}">
                          <a14:useLocalDpi xmlns:a14="http://schemas.microsoft.com/office/drawing/2010/main" val="0"/>
                        </a:ext>
                      </a:extLst>
                    </a:blip>
                    <a:stretch>
                      <a:fillRect/>
                    </a:stretch>
                  </pic:blipFill>
                  <pic:spPr>
                    <a:xfrm>
                      <a:off x="0" y="0"/>
                      <a:ext cx="2754793" cy="1700043"/>
                    </a:xfrm>
                    <a:prstGeom prst="rect">
                      <a:avLst/>
                    </a:prstGeom>
                  </pic:spPr>
                </pic:pic>
              </a:graphicData>
            </a:graphic>
          </wp:inline>
        </w:drawing>
      </w:r>
      <w:r w:rsidRPr="005B72BD">
        <w:rPr>
          <w:noProof/>
        </w:rPr>
        <w:drawing>
          <wp:inline distT="0" distB="0" distL="0" distR="0" wp14:anchorId="5CAE8770" wp14:editId="2E8EB206">
            <wp:extent cx="2606723" cy="1608664"/>
            <wp:effectExtent l="0" t="0" r="3175"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15"/>
                    <pic:cNvPicPr/>
                  </pic:nvPicPr>
                  <pic:blipFill>
                    <a:blip r:embed="rId77" cstate="print">
                      <a:extLst>
                        <a:ext uri="{28A0092B-C50C-407E-A947-70E740481C1C}">
                          <a14:useLocalDpi xmlns:a14="http://schemas.microsoft.com/office/drawing/2010/main" val="0"/>
                        </a:ext>
                      </a:extLst>
                    </a:blip>
                    <a:stretch>
                      <a:fillRect/>
                    </a:stretch>
                  </pic:blipFill>
                  <pic:spPr>
                    <a:xfrm>
                      <a:off x="0" y="0"/>
                      <a:ext cx="2617124" cy="1615083"/>
                    </a:xfrm>
                    <a:prstGeom prst="rect">
                      <a:avLst/>
                    </a:prstGeom>
                  </pic:spPr>
                </pic:pic>
              </a:graphicData>
            </a:graphic>
          </wp:inline>
        </w:drawing>
      </w:r>
    </w:p>
    <w:p w14:paraId="6F6ECDCA" w14:textId="77777777" w:rsidR="00286F54" w:rsidRPr="005B72BD" w:rsidRDefault="00286F54" w:rsidP="00286F54"/>
    <w:p w14:paraId="08D99EAB" w14:textId="77777777" w:rsidR="00286F54" w:rsidRDefault="00286F54" w:rsidP="00286F54">
      <w:r w:rsidRPr="005B72BD">
        <w:rPr>
          <w:noProof/>
        </w:rPr>
        <w:drawing>
          <wp:inline distT="0" distB="0" distL="0" distR="0" wp14:anchorId="33505DF5" wp14:editId="2D314850">
            <wp:extent cx="2886034" cy="1781033"/>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18"/>
                    <pic:cNvPicPr/>
                  </pic:nvPicPr>
                  <pic:blipFill>
                    <a:blip r:embed="rId78" cstate="print">
                      <a:extLst>
                        <a:ext uri="{28A0092B-C50C-407E-A947-70E740481C1C}">
                          <a14:useLocalDpi xmlns:a14="http://schemas.microsoft.com/office/drawing/2010/main" val="0"/>
                        </a:ext>
                      </a:extLst>
                    </a:blip>
                    <a:stretch>
                      <a:fillRect/>
                    </a:stretch>
                  </pic:blipFill>
                  <pic:spPr>
                    <a:xfrm>
                      <a:off x="0" y="0"/>
                      <a:ext cx="2890047" cy="1783510"/>
                    </a:xfrm>
                    <a:prstGeom prst="rect">
                      <a:avLst/>
                    </a:prstGeom>
                  </pic:spPr>
                </pic:pic>
              </a:graphicData>
            </a:graphic>
          </wp:inline>
        </w:drawing>
      </w:r>
      <w:r w:rsidRPr="005B72BD">
        <w:rPr>
          <w:noProof/>
        </w:rPr>
        <w:drawing>
          <wp:inline distT="0" distB="0" distL="0" distR="0" wp14:anchorId="56AFE367" wp14:editId="34B3C50E">
            <wp:extent cx="2470245" cy="1524441"/>
            <wp:effectExtent l="0" t="0" r="635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24"/>
                    <pic:cNvPicPr/>
                  </pic:nvPicPr>
                  <pic:blipFill>
                    <a:blip r:embed="rId79" cstate="print">
                      <a:extLst>
                        <a:ext uri="{28A0092B-C50C-407E-A947-70E740481C1C}">
                          <a14:useLocalDpi xmlns:a14="http://schemas.microsoft.com/office/drawing/2010/main" val="0"/>
                        </a:ext>
                      </a:extLst>
                    </a:blip>
                    <a:stretch>
                      <a:fillRect/>
                    </a:stretch>
                  </pic:blipFill>
                  <pic:spPr>
                    <a:xfrm>
                      <a:off x="0" y="0"/>
                      <a:ext cx="2476396" cy="1528237"/>
                    </a:xfrm>
                    <a:prstGeom prst="rect">
                      <a:avLst/>
                    </a:prstGeom>
                  </pic:spPr>
                </pic:pic>
              </a:graphicData>
            </a:graphic>
          </wp:inline>
        </w:drawing>
      </w:r>
    </w:p>
    <w:p w14:paraId="1FA8C956" w14:textId="77777777" w:rsidR="00286F54" w:rsidRPr="005B72BD" w:rsidRDefault="00286F54" w:rsidP="00286F54">
      <w:pPr>
        <w:pStyle w:val="Heading2"/>
      </w:pPr>
      <w:bookmarkStart w:id="96" w:name="_Toc19360738"/>
      <w:r w:rsidRPr="005B72BD">
        <w:t>nσ Electron per Run for Electrons and Pions</w:t>
      </w:r>
      <w:bookmarkEnd w:id="96"/>
    </w:p>
    <w:p w14:paraId="29409919" w14:textId="77777777" w:rsidR="00286F54" w:rsidRPr="005B72BD" w:rsidRDefault="00286F54" w:rsidP="00286F54"/>
    <w:p w14:paraId="2E3E180B" w14:textId="77777777" w:rsidR="00286F54" w:rsidRPr="005B72BD" w:rsidRDefault="00286F54" w:rsidP="00286F54">
      <w:r w:rsidRPr="005B72BD">
        <w:t>In the plots below, the statistical estimate for electron and pion identification is depicted, it is clear from the plots below that particles with a low nσ Electron value have been classified as electrons. Pions are centred around an nσ Electron value of around -5.</w:t>
      </w:r>
    </w:p>
    <w:p w14:paraId="1F2D2E2C" w14:textId="77777777" w:rsidR="00286F54" w:rsidRPr="005B72BD" w:rsidRDefault="00286F54" w:rsidP="00286F54"/>
    <w:p w14:paraId="23510F19" w14:textId="77777777" w:rsidR="00286F54" w:rsidRPr="005B72BD" w:rsidRDefault="00286F54" w:rsidP="00286F54">
      <w:r w:rsidRPr="005B72BD">
        <w:rPr>
          <w:noProof/>
        </w:rPr>
        <w:lastRenderedPageBreak/>
        <w:drawing>
          <wp:inline distT="0" distB="0" distL="0" distR="0" wp14:anchorId="6F9B6D5E" wp14:editId="38BFB3B3">
            <wp:extent cx="2620370" cy="1617087"/>
            <wp:effectExtent l="0" t="0" r="8890" b="254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4"/>
                    <pic:cNvPicPr/>
                  </pic:nvPicPr>
                  <pic:blipFill>
                    <a:blip r:embed="rId80" cstate="print">
                      <a:extLst>
                        <a:ext uri="{28A0092B-C50C-407E-A947-70E740481C1C}">
                          <a14:useLocalDpi xmlns:a14="http://schemas.microsoft.com/office/drawing/2010/main" val="0"/>
                        </a:ext>
                      </a:extLst>
                    </a:blip>
                    <a:stretch>
                      <a:fillRect/>
                    </a:stretch>
                  </pic:blipFill>
                  <pic:spPr>
                    <a:xfrm>
                      <a:off x="0" y="0"/>
                      <a:ext cx="2638132" cy="1628049"/>
                    </a:xfrm>
                    <a:prstGeom prst="rect">
                      <a:avLst/>
                    </a:prstGeom>
                  </pic:spPr>
                </pic:pic>
              </a:graphicData>
            </a:graphic>
          </wp:inline>
        </w:drawing>
      </w:r>
      <w:r w:rsidRPr="005B72BD">
        <w:rPr>
          <w:noProof/>
        </w:rPr>
        <w:drawing>
          <wp:inline distT="0" distB="0" distL="0" distR="0" wp14:anchorId="2D5D99F1" wp14:editId="7AE78A10">
            <wp:extent cx="2579427" cy="1591820"/>
            <wp:effectExtent l="0" t="0" r="0" b="889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9"/>
                    <pic:cNvPicPr/>
                  </pic:nvPicPr>
                  <pic:blipFill>
                    <a:blip r:embed="rId81" cstate="print">
                      <a:extLst>
                        <a:ext uri="{28A0092B-C50C-407E-A947-70E740481C1C}">
                          <a14:useLocalDpi xmlns:a14="http://schemas.microsoft.com/office/drawing/2010/main" val="0"/>
                        </a:ext>
                      </a:extLst>
                    </a:blip>
                    <a:stretch>
                      <a:fillRect/>
                    </a:stretch>
                  </pic:blipFill>
                  <pic:spPr>
                    <a:xfrm>
                      <a:off x="0" y="0"/>
                      <a:ext cx="2588062" cy="1597149"/>
                    </a:xfrm>
                    <a:prstGeom prst="rect">
                      <a:avLst/>
                    </a:prstGeom>
                  </pic:spPr>
                </pic:pic>
              </a:graphicData>
            </a:graphic>
          </wp:inline>
        </w:drawing>
      </w:r>
    </w:p>
    <w:p w14:paraId="77BD0600" w14:textId="77777777" w:rsidR="00286F54" w:rsidRPr="005B72BD" w:rsidRDefault="00286F54" w:rsidP="00286F54"/>
    <w:p w14:paraId="299C18A0" w14:textId="77777777" w:rsidR="00286F54" w:rsidRPr="005B72BD" w:rsidRDefault="00286F54" w:rsidP="00286F54">
      <w:r w:rsidRPr="005B72BD">
        <w:rPr>
          <w:noProof/>
        </w:rPr>
        <w:drawing>
          <wp:inline distT="0" distB="0" distL="0" distR="0" wp14:anchorId="1FA88E03" wp14:editId="205CC8DB">
            <wp:extent cx="2722728" cy="1680254"/>
            <wp:effectExtent l="0" t="0" r="1905"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13"/>
                    <pic:cNvPicPr/>
                  </pic:nvPicPr>
                  <pic:blipFill>
                    <a:blip r:embed="rId82" cstate="print">
                      <a:extLst>
                        <a:ext uri="{28A0092B-C50C-407E-A947-70E740481C1C}">
                          <a14:useLocalDpi xmlns:a14="http://schemas.microsoft.com/office/drawing/2010/main" val="0"/>
                        </a:ext>
                      </a:extLst>
                    </a:blip>
                    <a:stretch>
                      <a:fillRect/>
                    </a:stretch>
                  </pic:blipFill>
                  <pic:spPr>
                    <a:xfrm>
                      <a:off x="0" y="0"/>
                      <a:ext cx="2739005" cy="1690299"/>
                    </a:xfrm>
                    <a:prstGeom prst="rect">
                      <a:avLst/>
                    </a:prstGeom>
                  </pic:spPr>
                </pic:pic>
              </a:graphicData>
            </a:graphic>
          </wp:inline>
        </w:drawing>
      </w:r>
      <w:r w:rsidRPr="005B72BD">
        <w:rPr>
          <w:noProof/>
        </w:rPr>
        <w:drawing>
          <wp:inline distT="0" distB="0" distL="0" distR="0" wp14:anchorId="22924324" wp14:editId="60267DCA">
            <wp:extent cx="2613025" cy="1612554"/>
            <wp:effectExtent l="0" t="0" r="0" b="698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16"/>
                    <pic:cNvPicPr/>
                  </pic:nvPicPr>
                  <pic:blipFill>
                    <a:blip r:embed="rId83" cstate="print">
                      <a:extLst>
                        <a:ext uri="{28A0092B-C50C-407E-A947-70E740481C1C}">
                          <a14:useLocalDpi xmlns:a14="http://schemas.microsoft.com/office/drawing/2010/main" val="0"/>
                        </a:ext>
                      </a:extLst>
                    </a:blip>
                    <a:stretch>
                      <a:fillRect/>
                    </a:stretch>
                  </pic:blipFill>
                  <pic:spPr>
                    <a:xfrm>
                      <a:off x="0" y="0"/>
                      <a:ext cx="2631036" cy="1623669"/>
                    </a:xfrm>
                    <a:prstGeom prst="rect">
                      <a:avLst/>
                    </a:prstGeom>
                  </pic:spPr>
                </pic:pic>
              </a:graphicData>
            </a:graphic>
          </wp:inline>
        </w:drawing>
      </w:r>
    </w:p>
    <w:p w14:paraId="646977E2" w14:textId="77777777" w:rsidR="00286F54" w:rsidRPr="005B72BD" w:rsidRDefault="00286F54" w:rsidP="00286F54"/>
    <w:p w14:paraId="3D28F710" w14:textId="77777777" w:rsidR="00286F54" w:rsidRPr="005B72BD" w:rsidRDefault="00286F54" w:rsidP="00286F54">
      <w:r w:rsidRPr="005B72BD">
        <w:rPr>
          <w:noProof/>
        </w:rPr>
        <w:drawing>
          <wp:inline distT="0" distB="0" distL="0" distR="0" wp14:anchorId="3FB493B0" wp14:editId="0D929098">
            <wp:extent cx="2763671" cy="1705520"/>
            <wp:effectExtent l="0" t="0" r="0" b="952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19"/>
                    <pic:cNvPicPr/>
                  </pic:nvPicPr>
                  <pic:blipFill>
                    <a:blip r:embed="rId84" cstate="print">
                      <a:extLst>
                        <a:ext uri="{28A0092B-C50C-407E-A947-70E740481C1C}">
                          <a14:useLocalDpi xmlns:a14="http://schemas.microsoft.com/office/drawing/2010/main" val="0"/>
                        </a:ext>
                      </a:extLst>
                    </a:blip>
                    <a:stretch>
                      <a:fillRect/>
                    </a:stretch>
                  </pic:blipFill>
                  <pic:spPr>
                    <a:xfrm>
                      <a:off x="0" y="0"/>
                      <a:ext cx="2782155" cy="1716927"/>
                    </a:xfrm>
                    <a:prstGeom prst="rect">
                      <a:avLst/>
                    </a:prstGeom>
                  </pic:spPr>
                </pic:pic>
              </a:graphicData>
            </a:graphic>
          </wp:inline>
        </w:drawing>
      </w:r>
      <w:r w:rsidRPr="005B72BD">
        <w:rPr>
          <w:noProof/>
        </w:rPr>
        <w:drawing>
          <wp:inline distT="0" distB="0" distL="0" distR="0" wp14:anchorId="4AC1DFE6" wp14:editId="0AB75BBE">
            <wp:extent cx="2620250" cy="1617012"/>
            <wp:effectExtent l="0" t="0" r="8890" b="254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22"/>
                    <pic:cNvPicPr/>
                  </pic:nvPicPr>
                  <pic:blipFill>
                    <a:blip r:embed="rId85" cstate="print">
                      <a:extLst>
                        <a:ext uri="{28A0092B-C50C-407E-A947-70E740481C1C}">
                          <a14:useLocalDpi xmlns:a14="http://schemas.microsoft.com/office/drawing/2010/main" val="0"/>
                        </a:ext>
                      </a:extLst>
                    </a:blip>
                    <a:stretch>
                      <a:fillRect/>
                    </a:stretch>
                  </pic:blipFill>
                  <pic:spPr>
                    <a:xfrm>
                      <a:off x="0" y="0"/>
                      <a:ext cx="2642276" cy="1630605"/>
                    </a:xfrm>
                    <a:prstGeom prst="rect">
                      <a:avLst/>
                    </a:prstGeom>
                  </pic:spPr>
                </pic:pic>
              </a:graphicData>
            </a:graphic>
          </wp:inline>
        </w:drawing>
      </w:r>
    </w:p>
    <w:p w14:paraId="679AF21C" w14:textId="77777777" w:rsidR="00286F54" w:rsidRPr="005B72BD" w:rsidRDefault="00286F54" w:rsidP="00286F54"/>
    <w:p w14:paraId="3E46F915" w14:textId="77777777" w:rsidR="00286F54" w:rsidRPr="005B72BD" w:rsidRDefault="00286F54" w:rsidP="00286F54">
      <w:r w:rsidRPr="005B72BD">
        <w:rPr>
          <w:noProof/>
        </w:rPr>
        <w:drawing>
          <wp:inline distT="0" distB="0" distL="0" distR="0" wp14:anchorId="37472BB1" wp14:editId="4063EA76">
            <wp:extent cx="2818262" cy="1739210"/>
            <wp:effectExtent l="0" t="0" r="127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25"/>
                    <pic:cNvPicPr/>
                  </pic:nvPicPr>
                  <pic:blipFill>
                    <a:blip r:embed="rId86" cstate="print">
                      <a:extLst>
                        <a:ext uri="{28A0092B-C50C-407E-A947-70E740481C1C}">
                          <a14:useLocalDpi xmlns:a14="http://schemas.microsoft.com/office/drawing/2010/main" val="0"/>
                        </a:ext>
                      </a:extLst>
                    </a:blip>
                    <a:stretch>
                      <a:fillRect/>
                    </a:stretch>
                  </pic:blipFill>
                  <pic:spPr>
                    <a:xfrm>
                      <a:off x="0" y="0"/>
                      <a:ext cx="2838171" cy="1751496"/>
                    </a:xfrm>
                    <a:prstGeom prst="rect">
                      <a:avLst/>
                    </a:prstGeom>
                  </pic:spPr>
                </pic:pic>
              </a:graphicData>
            </a:graphic>
          </wp:inline>
        </w:drawing>
      </w:r>
    </w:p>
    <w:p w14:paraId="43CE7D76" w14:textId="77777777" w:rsidR="00286F54" w:rsidRPr="005B72BD" w:rsidRDefault="00286F54" w:rsidP="00286F54"/>
    <w:p w14:paraId="63AFE1BF" w14:textId="77777777" w:rsidR="00286F54" w:rsidRPr="005B72BD" w:rsidRDefault="00286F54" w:rsidP="00286F54"/>
    <w:p w14:paraId="6D7439F8" w14:textId="77777777" w:rsidR="00286F54" w:rsidRPr="005B72BD" w:rsidRDefault="00286F54" w:rsidP="00286F54"/>
    <w:p w14:paraId="1EE0DA47" w14:textId="77777777" w:rsidR="00286F54" w:rsidRPr="000B7C75" w:rsidRDefault="00286F54" w:rsidP="00286F54">
      <w:pPr>
        <w:rPr>
          <w:lang w:val="en-US"/>
        </w:rPr>
      </w:pPr>
    </w:p>
    <w:p w14:paraId="2870B149" w14:textId="7BCCA7B9" w:rsidR="00151FB8" w:rsidRDefault="00151FB8">
      <w:pPr>
        <w:spacing w:after="160" w:line="259" w:lineRule="auto"/>
      </w:pPr>
      <w:r>
        <w:br w:type="page"/>
      </w:r>
    </w:p>
    <w:p w14:paraId="683B232F" w14:textId="77777777" w:rsidR="00151FB8" w:rsidRDefault="00151FB8" w:rsidP="00151FB8">
      <w:pPr>
        <w:pStyle w:val="Caption"/>
      </w:pPr>
    </w:p>
    <w:p w14:paraId="3FC1A55B" w14:textId="77777777" w:rsidR="00151FB8" w:rsidRDefault="00151FB8" w:rsidP="00151FB8">
      <w:pPr>
        <w:pStyle w:val="Heading4"/>
      </w:pPr>
      <w:r>
        <w:t>Unsupervised Feature Extraction</w:t>
      </w:r>
    </w:p>
    <w:p w14:paraId="02F16163" w14:textId="77777777" w:rsidR="00151FB8" w:rsidRDefault="00151FB8" w:rsidP="00151FB8"/>
    <w:p w14:paraId="0131D7D4" w14:textId="77777777" w:rsidR="00151FB8" w:rsidRPr="00ED036E" w:rsidRDefault="00151FB8" w:rsidP="00151FB8">
      <w:r>
        <w:t>Two forms of Unsupervised Feature Extraction were tested for usefulness in generating features that could be useful during particle identification, i.e. Principal Component Analysis (PCA) and T-distributed stochastic neighbour embedding, the discussion of the mathematical mechanics of these methods lies outside the scope of this thesis. While it does seem promising to use these models to effectively cancel-out some of the noise in the signal by only keeping the major decorrelated factors of variation in the dataset, they are computationally expensive and therefore were not employed to this end. They do however serve as interesting ways to visualize data and their results are therefore shown below.</w:t>
      </w:r>
    </w:p>
    <w:p w14:paraId="703190B8" w14:textId="77777777" w:rsidR="00151FB8" w:rsidRDefault="00151FB8" w:rsidP="00151FB8">
      <w:pPr>
        <w:pStyle w:val="Heading5"/>
      </w:pPr>
      <w:r w:rsidRPr="005B72BD">
        <w:t>Principal Component Analysis</w:t>
      </w:r>
    </w:p>
    <w:p w14:paraId="3889D63A" w14:textId="77777777" w:rsidR="00151FB8" w:rsidRPr="002C4B94" w:rsidRDefault="00151FB8" w:rsidP="00151FB8"/>
    <w:p w14:paraId="1AEC51C1" w14:textId="77777777" w:rsidR="00151FB8" w:rsidRPr="002C4B94" w:rsidRDefault="00151FB8" w:rsidP="00151FB8">
      <w:r>
        <w:t xml:space="preserve">It is hard to tell from this perspective whether electrons somehow “surround” pions in this two-dimensional space, based on raw pixel data, or whether they were just plotted last. It might have been possible to find a separating soft margin in kernel space using a Support Vector Machine, but this dataset proved much too large for PCA to run, even on a balanced subset of </w:t>
      </w:r>
      <m:oMath>
        <m:r>
          <w:rPr>
            <w:rFonts w:ascii="Cambria Math" w:hAnsi="Cambria Math"/>
          </w:rPr>
          <m:t>~500 000</m:t>
        </m:r>
      </m:oMath>
      <w:r>
        <w:t xml:space="preserve"> tracklets.</w:t>
      </w:r>
    </w:p>
    <w:p w14:paraId="7709150E" w14:textId="77777777" w:rsidR="00151FB8" w:rsidRPr="005B72BD" w:rsidRDefault="00151FB8" w:rsidP="00151FB8">
      <w:r w:rsidRPr="005B72BD">
        <w:rPr>
          <w:noProof/>
        </w:rPr>
        <w:drawing>
          <wp:inline distT="0" distB="0" distL="0" distR="0" wp14:anchorId="7E8AADB1" wp14:editId="29365B75">
            <wp:extent cx="4610100" cy="2854749"/>
            <wp:effectExtent l="0" t="0" r="0" b="317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4620568" cy="2861231"/>
                    </a:xfrm>
                    <a:prstGeom prst="rect">
                      <a:avLst/>
                    </a:prstGeom>
                  </pic:spPr>
                </pic:pic>
              </a:graphicData>
            </a:graphic>
          </wp:inline>
        </w:drawing>
      </w:r>
    </w:p>
    <w:p w14:paraId="32799FEA" w14:textId="77777777" w:rsidR="00151FB8" w:rsidRPr="005B72BD" w:rsidRDefault="00151FB8" w:rsidP="00151FB8">
      <w:pPr>
        <w:pStyle w:val="Caption"/>
      </w:pPr>
      <w:bookmarkStart w:id="97" w:name="_Toc19360783"/>
      <w:r w:rsidRPr="005B72BD">
        <w:t xml:space="preserve">Figure </w:t>
      </w:r>
      <w:r w:rsidR="00606B04">
        <w:fldChar w:fldCharType="begin"/>
      </w:r>
      <w:r w:rsidR="00606B04">
        <w:instrText xml:space="preserve"> SEQ Figure \* ARABIC </w:instrText>
      </w:r>
      <w:r w:rsidR="00606B04">
        <w:fldChar w:fldCharType="separate"/>
      </w:r>
      <w:r>
        <w:rPr>
          <w:noProof/>
        </w:rPr>
        <w:t>41</w:t>
      </w:r>
      <w:r w:rsidR="00606B04">
        <w:rPr>
          <w:noProof/>
        </w:rPr>
        <w:fldChar w:fldCharType="end"/>
      </w:r>
      <w:r w:rsidRPr="005B72BD">
        <w:t>: 2D PCA, pion = 0 (red), electron =1 (blue)</w:t>
      </w:r>
      <w:bookmarkEnd w:id="97"/>
    </w:p>
    <w:p w14:paraId="7EF8A826" w14:textId="77777777" w:rsidR="00151FB8" w:rsidRPr="005B72BD" w:rsidRDefault="00151FB8" w:rsidP="00151FB8"/>
    <w:p w14:paraId="2457B956" w14:textId="77777777" w:rsidR="00151FB8" w:rsidRDefault="00151FB8" w:rsidP="00151FB8">
      <w:pPr>
        <w:pStyle w:val="Heading5"/>
      </w:pPr>
      <w:r>
        <w:t>T-distributed stochastic neighbour embedding (</w:t>
      </w:r>
      <w:r w:rsidRPr="005B72BD">
        <w:t>t-SNE</w:t>
      </w:r>
      <w:r>
        <w:t>)</w:t>
      </w:r>
    </w:p>
    <w:p w14:paraId="546DD1B6" w14:textId="77777777" w:rsidR="00151FB8" w:rsidRPr="00F85130" w:rsidRDefault="00151FB8" w:rsidP="00151FB8">
      <w:r>
        <w:t>While t-SNE seems to separate the data much better, feeding its results into an SVM are equally unfeasible, but makes for an interesting plot with various clusters of points where particles seem to group, at least seemingly on average, according to their particle IDs.</w:t>
      </w:r>
    </w:p>
    <w:p w14:paraId="1413192C" w14:textId="77777777" w:rsidR="00151FB8" w:rsidRPr="005B72BD" w:rsidRDefault="00151FB8" w:rsidP="00151FB8">
      <w:r w:rsidRPr="005B72BD">
        <w:rPr>
          <w:noProof/>
        </w:rPr>
        <w:lastRenderedPageBreak/>
        <w:drawing>
          <wp:inline distT="0" distB="0" distL="0" distR="0" wp14:anchorId="255F7098" wp14:editId="596F4FEF">
            <wp:extent cx="4248150" cy="2641606"/>
            <wp:effectExtent l="0" t="0" r="0" b="6350"/>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4252827" cy="2644514"/>
                    </a:xfrm>
                    <a:prstGeom prst="rect">
                      <a:avLst/>
                    </a:prstGeom>
                  </pic:spPr>
                </pic:pic>
              </a:graphicData>
            </a:graphic>
          </wp:inline>
        </w:drawing>
      </w:r>
    </w:p>
    <w:p w14:paraId="3BB96F99" w14:textId="77777777" w:rsidR="00151FB8" w:rsidRPr="005B72BD" w:rsidRDefault="00151FB8" w:rsidP="00151FB8">
      <w:pPr>
        <w:pStyle w:val="Caption"/>
      </w:pPr>
      <w:bookmarkStart w:id="98" w:name="_Toc19360784"/>
      <w:r w:rsidRPr="005B72BD">
        <w:t xml:space="preserve">Figure </w:t>
      </w:r>
      <w:r w:rsidR="00606B04">
        <w:fldChar w:fldCharType="begin"/>
      </w:r>
      <w:r w:rsidR="00606B04">
        <w:instrText xml:space="preserve"> SEQ Figure \* ARABIC </w:instrText>
      </w:r>
      <w:r w:rsidR="00606B04">
        <w:fldChar w:fldCharType="separate"/>
      </w:r>
      <w:r>
        <w:rPr>
          <w:noProof/>
        </w:rPr>
        <w:t>42</w:t>
      </w:r>
      <w:r w:rsidR="00606B04">
        <w:rPr>
          <w:noProof/>
        </w:rPr>
        <w:fldChar w:fldCharType="end"/>
      </w:r>
      <w:r w:rsidRPr="005B72BD">
        <w:t>: t-SNE</w:t>
      </w:r>
      <w:bookmarkEnd w:id="98"/>
    </w:p>
    <w:p w14:paraId="53FB066A" w14:textId="77777777" w:rsidR="00151FB8" w:rsidRDefault="00151FB8" w:rsidP="00151FB8">
      <w:pPr>
        <w:pStyle w:val="Heading4"/>
      </w:pPr>
      <w:r>
        <w:t>Semi-Supervised Feature Extraction</w:t>
      </w:r>
    </w:p>
    <w:p w14:paraId="6031F56F" w14:textId="77777777" w:rsidR="00151FB8" w:rsidRDefault="00151FB8" w:rsidP="00151FB8">
      <w:pPr>
        <w:pStyle w:val="Heading5"/>
      </w:pPr>
      <w:r w:rsidRPr="005B72BD">
        <w:t>Autoencoder Dimension Reduction</w:t>
      </w:r>
    </w:p>
    <w:p w14:paraId="77A196DC" w14:textId="77777777" w:rsidR="00151FB8" w:rsidRPr="00363492" w:rsidRDefault="00151FB8" w:rsidP="00151FB8">
      <w:r>
        <w:t xml:space="preserve">An autoencoder was built using the H2O framework </w:t>
      </w:r>
      <w:sdt>
        <w:sdtPr>
          <w:id w:val="1706756556"/>
          <w:citation/>
        </w:sdtPr>
        <w:sdtEndPr/>
        <w:sdtContent>
          <w:r>
            <w:fldChar w:fldCharType="begin"/>
          </w:r>
          <w:r>
            <w:rPr>
              <w:lang w:val="en-US"/>
            </w:rPr>
            <w:instrText xml:space="preserve"> CITATION H2O \l 1033 </w:instrText>
          </w:r>
          <w:r>
            <w:fldChar w:fldCharType="separate"/>
          </w:r>
          <w:r w:rsidRPr="00651309">
            <w:rPr>
              <w:noProof/>
              <w:lang w:val="en-US"/>
            </w:rPr>
            <w:t>[51]</w:t>
          </w:r>
          <w:r>
            <w:fldChar w:fldCharType="end"/>
          </w:r>
        </w:sdtContent>
      </w:sdt>
      <w:r>
        <w:t xml:space="preserve">. Both the input and target values were the flattened pixel values of </w:t>
      </w:r>
      <m:oMath>
        <m:r>
          <w:rPr>
            <w:rFonts w:ascii="Cambria Math" w:hAnsi="Cambria Math"/>
          </w:rPr>
          <m:t>~500 000</m:t>
        </m:r>
      </m:oMath>
      <w:r>
        <w:t xml:space="preserve"> tracklet images, with an architecture of 256:128:3:128:256, trained for 600 epochs, the autoencoder has to find a vector of length 3 that explains enough variability in the data to reconstruct it with as low as possible loss. If it does well, it should extract 3 features that explain as much variability in the data as possible and are therefore not highly correlated with one another, an approximation of what happens in PCA. </w:t>
      </w:r>
      <w:r>
        <w:fldChar w:fldCharType="begin"/>
      </w:r>
      <w:r>
        <w:instrText xml:space="preserve"> REF _Ref18648564 \h </w:instrText>
      </w:r>
      <w:r>
        <w:fldChar w:fldCharType="separate"/>
      </w:r>
      <w:r w:rsidRPr="005B72BD">
        <w:t xml:space="preserve">Figure </w:t>
      </w:r>
      <w:r>
        <w:rPr>
          <w:noProof/>
        </w:rPr>
        <w:t>43</w:t>
      </w:r>
      <w:r>
        <w:fldChar w:fldCharType="end"/>
      </w:r>
      <w:r>
        <w:t xml:space="preserve"> and </w:t>
      </w:r>
      <w:r>
        <w:fldChar w:fldCharType="begin"/>
      </w:r>
      <w:r>
        <w:instrText xml:space="preserve"> REF _Ref18648570 \h </w:instrText>
      </w:r>
      <w:r>
        <w:fldChar w:fldCharType="separate"/>
      </w:r>
      <w:r w:rsidRPr="005B72BD">
        <w:t xml:space="preserve">Figure </w:t>
      </w:r>
      <w:r>
        <w:rPr>
          <w:noProof/>
        </w:rPr>
        <w:t>44</w:t>
      </w:r>
      <w:r>
        <w:fldChar w:fldCharType="end"/>
      </w:r>
      <w:r>
        <w:t xml:space="preserve"> show a 2D and a 3D projection of the weights of the hidden bottleneck layer of width 3. Interestingly, it seems to reverse the encapsulation seen in PCA, i.e. here pions seem to surround electrons, instead of the other way around, but again this could be because of the plotting sequence, since a different plotting library was used.</w:t>
      </w:r>
    </w:p>
    <w:p w14:paraId="0D257993" w14:textId="77777777" w:rsidR="00151FB8" w:rsidRPr="005B72BD" w:rsidRDefault="00151FB8" w:rsidP="00151FB8">
      <w:r w:rsidRPr="005B72BD">
        <w:rPr>
          <w:noProof/>
        </w:rPr>
        <w:drawing>
          <wp:inline distT="0" distB="0" distL="0" distR="0" wp14:anchorId="1E5A6010" wp14:editId="0C24104B">
            <wp:extent cx="5400040" cy="3332480"/>
            <wp:effectExtent l="0" t="0" r="0" b="1270"/>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5400040" cy="3332480"/>
                    </a:xfrm>
                    <a:prstGeom prst="rect">
                      <a:avLst/>
                    </a:prstGeom>
                  </pic:spPr>
                </pic:pic>
              </a:graphicData>
            </a:graphic>
          </wp:inline>
        </w:drawing>
      </w:r>
    </w:p>
    <w:p w14:paraId="71B5B56C" w14:textId="77777777" w:rsidR="00151FB8" w:rsidRPr="005B72BD" w:rsidRDefault="00151FB8" w:rsidP="00151FB8">
      <w:pPr>
        <w:pStyle w:val="Caption"/>
      </w:pPr>
      <w:bookmarkStart w:id="99" w:name="_Ref18648564"/>
      <w:bookmarkStart w:id="100" w:name="_Toc19360785"/>
      <w:r w:rsidRPr="005B72BD">
        <w:t xml:space="preserve">Figure </w:t>
      </w:r>
      <w:r w:rsidR="00606B04">
        <w:fldChar w:fldCharType="begin"/>
      </w:r>
      <w:r w:rsidR="00606B04">
        <w:instrText xml:space="preserve"> SEQ Figure \* ARABIC </w:instrText>
      </w:r>
      <w:r w:rsidR="00606B04">
        <w:fldChar w:fldCharType="separate"/>
      </w:r>
      <w:r>
        <w:rPr>
          <w:noProof/>
        </w:rPr>
        <w:t>43</w:t>
      </w:r>
      <w:r w:rsidR="00606B04">
        <w:rPr>
          <w:noProof/>
        </w:rPr>
        <w:fldChar w:fldCharType="end"/>
      </w:r>
      <w:bookmarkEnd w:id="99"/>
      <w:r w:rsidRPr="005B72BD">
        <w:t>: Two Principal Components derived from a</w:t>
      </w:r>
      <w:r>
        <w:t>n</w:t>
      </w:r>
      <w:r w:rsidRPr="005B72BD">
        <w:t xml:space="preserve"> AE’s latent variables</w:t>
      </w:r>
      <w:bookmarkEnd w:id="100"/>
    </w:p>
    <w:p w14:paraId="62FDD2D7" w14:textId="77777777" w:rsidR="00151FB8" w:rsidRDefault="00151FB8" w:rsidP="00151FB8">
      <w:pPr>
        <w:rPr>
          <w:noProof/>
        </w:rPr>
      </w:pPr>
    </w:p>
    <w:p w14:paraId="3E8E5D72" w14:textId="77777777" w:rsidR="00151FB8" w:rsidRPr="005B72BD" w:rsidRDefault="00151FB8" w:rsidP="00151FB8">
      <w:r w:rsidRPr="005B72BD">
        <w:rPr>
          <w:noProof/>
        </w:rPr>
        <w:drawing>
          <wp:inline distT="0" distB="0" distL="0" distR="0" wp14:anchorId="5E91D5DA" wp14:editId="1BC5E669">
            <wp:extent cx="5400040" cy="2768600"/>
            <wp:effectExtent l="0" t="0" r="0" b="0"/>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0"/>
                    <a:srcRect t="14004"/>
                    <a:stretch/>
                  </pic:blipFill>
                  <pic:spPr bwMode="auto">
                    <a:xfrm>
                      <a:off x="0" y="0"/>
                      <a:ext cx="5400040" cy="2768600"/>
                    </a:xfrm>
                    <a:prstGeom prst="rect">
                      <a:avLst/>
                    </a:prstGeom>
                    <a:ln>
                      <a:noFill/>
                    </a:ln>
                    <a:extLst>
                      <a:ext uri="{53640926-AAD7-44D8-BBD7-CCE9431645EC}">
                        <a14:shadowObscured xmlns:a14="http://schemas.microsoft.com/office/drawing/2010/main"/>
                      </a:ext>
                    </a:extLst>
                  </pic:spPr>
                </pic:pic>
              </a:graphicData>
            </a:graphic>
          </wp:inline>
        </w:drawing>
      </w:r>
    </w:p>
    <w:p w14:paraId="76A3A1FF" w14:textId="77777777" w:rsidR="00151FB8" w:rsidRPr="005B72BD" w:rsidRDefault="00151FB8" w:rsidP="00151FB8">
      <w:pPr>
        <w:pStyle w:val="Caption"/>
      </w:pPr>
      <w:bookmarkStart w:id="101" w:name="_Ref18648570"/>
      <w:bookmarkStart w:id="102" w:name="_Toc19360786"/>
      <w:r w:rsidRPr="005B72BD">
        <w:t xml:space="preserve">Figure </w:t>
      </w:r>
      <w:r w:rsidR="00606B04">
        <w:fldChar w:fldCharType="begin"/>
      </w:r>
      <w:r w:rsidR="00606B04">
        <w:instrText xml:space="preserve"> SEQ Figure \* ARABIC </w:instrText>
      </w:r>
      <w:r w:rsidR="00606B04">
        <w:fldChar w:fldCharType="separate"/>
      </w:r>
      <w:r>
        <w:rPr>
          <w:noProof/>
        </w:rPr>
        <w:t>44</w:t>
      </w:r>
      <w:r w:rsidR="00606B04">
        <w:rPr>
          <w:noProof/>
        </w:rPr>
        <w:fldChar w:fldCharType="end"/>
      </w:r>
      <w:bookmarkEnd w:id="101"/>
      <w:r w:rsidRPr="005B72BD">
        <w:t xml:space="preserve">: The three Principal Components derived from </w:t>
      </w:r>
      <w:r>
        <w:t>the same</w:t>
      </w:r>
      <w:r w:rsidRPr="005B72BD">
        <w:t xml:space="preserve"> AE’s (256:128:3:128:256)</w:t>
      </w:r>
      <w:r w:rsidRPr="005B72BD">
        <w:rPr>
          <w:noProof/>
        </w:rPr>
        <w:t xml:space="preserve"> latent variables</w:t>
      </w:r>
      <w:bookmarkEnd w:id="102"/>
    </w:p>
    <w:p w14:paraId="754B63A8" w14:textId="61890271" w:rsidR="00201B38" w:rsidRDefault="00201B38">
      <w:pPr>
        <w:spacing w:after="160" w:line="259" w:lineRule="auto"/>
      </w:pPr>
      <w:r>
        <w:br w:type="page"/>
      </w:r>
    </w:p>
    <w:p w14:paraId="1E6340F6" w14:textId="77777777" w:rsidR="00201B38" w:rsidRPr="005B72BD" w:rsidRDefault="00201B38" w:rsidP="00201B38">
      <w:r w:rsidRPr="005B72BD">
        <w:lastRenderedPageBreak/>
        <w:t xml:space="preserve">ROOT is freely available for download from </w:t>
      </w:r>
      <w:sdt>
        <w:sdtPr>
          <w:id w:val="1472794650"/>
          <w:citation/>
        </w:sdtPr>
        <w:sdtEndPr/>
        <w:sdtContent>
          <w:r w:rsidRPr="005B72BD">
            <w:fldChar w:fldCharType="begin"/>
          </w:r>
          <w:r w:rsidRPr="005B72BD">
            <w:rPr>
              <w:lang w:val="en-US"/>
            </w:rPr>
            <w:instrText xml:space="preserve"> CITATION htt \l 1033 </w:instrText>
          </w:r>
          <w:r w:rsidRPr="005B72BD">
            <w:fldChar w:fldCharType="separate"/>
          </w:r>
          <w:r w:rsidRPr="00AB12AF">
            <w:rPr>
              <w:noProof/>
              <w:lang w:val="en-US"/>
            </w:rPr>
            <w:t>[25]</w:t>
          </w:r>
          <w:r w:rsidRPr="005B72BD">
            <w:fldChar w:fldCharType="end"/>
          </w:r>
        </w:sdtContent>
      </w:sdt>
      <w:r w:rsidRPr="005B72BD">
        <w:t xml:space="preserve"> and can be installed using precompiled binaries or built from source using the GNU g++ complier on Unix platforms, such as Linux or MacOSX; Windows 10 64-bit users can make use of the Ubuntu subsystem or locally hosted Linux Virtual Machines to install and use ROOT, but native Microsoft Windows is not supported </w:t>
      </w:r>
      <w:sdt>
        <w:sdtPr>
          <w:id w:val="-846097936"/>
          <w:citation/>
        </w:sdtPr>
        <w:sdtEndPr/>
        <w:sdtContent>
          <w:r w:rsidRPr="005B72BD">
            <w:fldChar w:fldCharType="begin"/>
          </w:r>
          <w:r w:rsidRPr="005B72BD">
            <w:rPr>
              <w:lang w:val="en-US"/>
            </w:rPr>
            <w:instrText xml:space="preserve"> CITATION CER18 \l 1033 </w:instrText>
          </w:r>
          <w:r w:rsidRPr="005B72BD">
            <w:fldChar w:fldCharType="separate"/>
          </w:r>
          <w:r w:rsidRPr="00AB12AF">
            <w:rPr>
              <w:noProof/>
              <w:lang w:val="en-US"/>
            </w:rPr>
            <w:t>[24]</w:t>
          </w:r>
          <w:r w:rsidRPr="005B72BD">
            <w:fldChar w:fldCharType="end"/>
          </w:r>
        </w:sdtContent>
      </w:sdt>
      <w:r w:rsidRPr="005B72BD">
        <w:t xml:space="preserve">. </w:t>
      </w:r>
    </w:p>
    <w:p w14:paraId="602FA1E9" w14:textId="7D3E036A" w:rsidR="008B6818" w:rsidRDefault="008B6818">
      <w:pPr>
        <w:spacing w:after="160" w:line="259" w:lineRule="auto"/>
      </w:pPr>
      <w:r>
        <w:br w:type="page"/>
      </w:r>
    </w:p>
    <w:p w14:paraId="4F160254" w14:textId="1A641E12" w:rsidR="00286F54" w:rsidRPr="005B72BD" w:rsidRDefault="008B6818" w:rsidP="00865EC3">
      <w:r w:rsidRPr="005B72BD">
        <w:lastRenderedPageBreak/>
        <w:t xml:space="preserve">To put this into perspective, the Relativistic Heavy Ion Collider (RHIC), located at the Brookhaven National Laboratory in New York, has a circumference of 3.8 km </w:t>
      </w:r>
      <w:sdt>
        <w:sdtPr>
          <w:id w:val="1099362822"/>
          <w:citation/>
        </w:sdtPr>
        <w:sdtEndPr/>
        <w:sdtContent>
          <w:r w:rsidRPr="005B72BD">
            <w:fldChar w:fldCharType="begin"/>
          </w:r>
          <w:r w:rsidRPr="005B72BD">
            <w:rPr>
              <w:lang w:val="en-US"/>
            </w:rPr>
            <w:instrText xml:space="preserve"> CITATION Uni19 \l 1033 </w:instrText>
          </w:r>
          <w:r w:rsidRPr="005B72BD">
            <w:fldChar w:fldCharType="separate"/>
          </w:r>
          <w:r w:rsidRPr="00AB12AF">
            <w:rPr>
              <w:noProof/>
              <w:lang w:val="en-US"/>
            </w:rPr>
            <w:t>[12]</w:t>
          </w:r>
          <w:r w:rsidRPr="005B72BD">
            <w:fldChar w:fldCharType="end"/>
          </w:r>
        </w:sdtContent>
      </w:sdt>
      <w:r w:rsidRPr="005B72BD">
        <w:t xml:space="preserve">, Fermilab’s Tevatron, which is no longer in operation, was 6.3 km in circumference </w:t>
      </w:r>
      <w:sdt>
        <w:sdtPr>
          <w:id w:val="1432701819"/>
          <w:citation/>
        </w:sdtPr>
        <w:sdtEndPr/>
        <w:sdtContent>
          <w:r w:rsidRPr="005B72BD">
            <w:fldChar w:fldCharType="begin"/>
          </w:r>
          <w:r w:rsidRPr="005B72BD">
            <w:rPr>
              <w:lang w:val="en-US"/>
            </w:rPr>
            <w:instrText xml:space="preserve"> CITATION Enc19 \l 1033 </w:instrText>
          </w:r>
          <w:r w:rsidRPr="005B72BD">
            <w:fldChar w:fldCharType="separate"/>
          </w:r>
          <w:r w:rsidRPr="00AB12AF">
            <w:rPr>
              <w:noProof/>
              <w:lang w:val="en-US"/>
            </w:rPr>
            <w:t>[13]</w:t>
          </w:r>
          <w:r w:rsidRPr="005B72BD">
            <w:fldChar w:fldCharType="end"/>
          </w:r>
        </w:sdtContent>
      </w:sdt>
      <w:r w:rsidRPr="005B72BD">
        <w:t xml:space="preserve"> and the KEKB accelerator in Tsukuba, Japan also has a circumference of around 3 km </w:t>
      </w:r>
      <w:sdt>
        <w:sdtPr>
          <w:id w:val="1536921394"/>
          <w:citation/>
        </w:sdtPr>
        <w:sdtEndPr/>
        <w:sdtContent>
          <w:r w:rsidRPr="005B72BD">
            <w:fldChar w:fldCharType="begin"/>
          </w:r>
          <w:r w:rsidRPr="005B72BD">
            <w:rPr>
              <w:lang w:val="en-US"/>
            </w:rPr>
            <w:instrText xml:space="preserve"> CITATION Mas02 \l 1033 </w:instrText>
          </w:r>
          <w:r w:rsidRPr="005B72BD">
            <w:fldChar w:fldCharType="separate"/>
          </w:r>
          <w:r w:rsidRPr="00AB12AF">
            <w:rPr>
              <w:noProof/>
              <w:lang w:val="en-US"/>
            </w:rPr>
            <w:t>[14]</w:t>
          </w:r>
          <w:r w:rsidRPr="005B72BD">
            <w:fldChar w:fldCharType="end"/>
          </w:r>
        </w:sdtContent>
      </w:sdt>
      <w:r w:rsidRPr="005B72BD">
        <w:t>.</w:t>
      </w:r>
    </w:p>
    <w:p w14:paraId="7835B75F" w14:textId="38A4F24E" w:rsidR="00A02CED" w:rsidRDefault="00A02CED" w:rsidP="00A02CED">
      <w:pPr>
        <w:rPr>
          <w:lang w:val="en-US" w:eastAsia="en-GB"/>
        </w:rPr>
      </w:pPr>
    </w:p>
    <w:p w14:paraId="62305BDA" w14:textId="77777777" w:rsidR="005A3B34" w:rsidRPr="005B72BD" w:rsidRDefault="005A3B34" w:rsidP="005A3B34">
      <w:r w:rsidRPr="005B72BD">
        <w:t xml:space="preserve">It is also the most powerful particle accelerator in the world, compared to RHIC, which operates at </w:t>
      </w:r>
      <m:oMath>
        <m:sSub>
          <m:sSubPr>
            <m:ctrlPr>
              <w:rPr>
                <w:rFonts w:ascii="Cambria Math" w:hAnsi="Cambria Math"/>
              </w:rPr>
            </m:ctrlPr>
          </m:sSubPr>
          <m:e>
            <m:r>
              <w:rPr>
                <w:rFonts w:ascii="Cambria Math" w:hAnsi="Cambria Math"/>
              </w:rPr>
              <m:t>E</m:t>
            </m:r>
          </m:e>
          <m:sub>
            <m:r>
              <w:rPr>
                <w:rFonts w:ascii="Cambria Math" w:hAnsi="Cambria Math"/>
              </w:rPr>
              <m:t>CM</m:t>
            </m:r>
          </m:sub>
        </m:sSub>
        <m:r>
          <m:rPr>
            <m:sty m:val="p"/>
          </m:rPr>
          <w:rPr>
            <w:rFonts w:ascii="Cambria Math" w:hAnsi="Cambria Math"/>
          </w:rPr>
          <m:t xml:space="preserve">≈200 </m:t>
        </m:r>
        <m:r>
          <w:rPr>
            <w:rFonts w:ascii="Cambria Math" w:hAnsi="Cambria Math"/>
          </w:rPr>
          <m:t>GeV</m:t>
        </m:r>
      </m:oMath>
      <w:r w:rsidRPr="005B72BD">
        <w:t xml:space="preserve"> </w:t>
      </w:r>
      <w:sdt>
        <w:sdtPr>
          <w:id w:val="1991904462"/>
          <w:citation/>
        </w:sdtPr>
        <w:sdtEndPr/>
        <w:sdtContent>
          <w:r w:rsidRPr="005B72BD">
            <w:fldChar w:fldCharType="begin"/>
          </w:r>
          <w:r w:rsidRPr="005B72BD">
            <w:rPr>
              <w:lang w:val="en-US"/>
            </w:rPr>
            <w:instrText xml:space="preserve"> CITATION Uni19 \l 1033 </w:instrText>
          </w:r>
          <w:r w:rsidRPr="005B72BD">
            <w:fldChar w:fldCharType="separate"/>
          </w:r>
          <w:r w:rsidRPr="00AB12AF">
            <w:rPr>
              <w:noProof/>
              <w:lang w:val="en-US"/>
            </w:rPr>
            <w:t>[12]</w:t>
          </w:r>
          <w:r w:rsidRPr="005B72BD">
            <w:fldChar w:fldCharType="end"/>
          </w:r>
        </w:sdtContent>
      </w:sdt>
      <w:r w:rsidRPr="005B72BD">
        <w:t xml:space="preserve">, the Tevatron, which reached </w:t>
      </w:r>
      <m:oMath>
        <m:sSub>
          <m:sSubPr>
            <m:ctrlPr>
              <w:rPr>
                <w:rFonts w:ascii="Cambria Math" w:hAnsi="Cambria Math"/>
              </w:rPr>
            </m:ctrlPr>
          </m:sSubPr>
          <m:e>
            <m:r>
              <w:rPr>
                <w:rFonts w:ascii="Cambria Math" w:hAnsi="Cambria Math"/>
              </w:rPr>
              <m:t>E</m:t>
            </m:r>
          </m:e>
          <m:sub>
            <m:r>
              <w:rPr>
                <w:rFonts w:ascii="Cambria Math" w:hAnsi="Cambria Math"/>
              </w:rPr>
              <m:t>CM</m:t>
            </m:r>
          </m:sub>
        </m:sSub>
        <m:r>
          <m:rPr>
            <m:sty m:val="p"/>
          </m:rPr>
          <w:rPr>
            <w:rFonts w:ascii="Cambria Math" w:hAnsi="Cambria Math"/>
          </w:rPr>
          <m:t xml:space="preserve">≈1.8 </m:t>
        </m:r>
        <m:r>
          <w:rPr>
            <w:rFonts w:ascii="Cambria Math" w:hAnsi="Cambria Math"/>
          </w:rPr>
          <m:t>TeV</m:t>
        </m:r>
      </m:oMath>
      <w:r w:rsidRPr="005B72BD">
        <w:t xml:space="preserve"> </w:t>
      </w:r>
      <w:sdt>
        <w:sdtPr>
          <w:id w:val="1625887018"/>
          <w:citation/>
        </w:sdtPr>
        <w:sdtEndPr/>
        <w:sdtContent>
          <w:r w:rsidRPr="005B72BD">
            <w:fldChar w:fldCharType="begin"/>
          </w:r>
          <w:r w:rsidRPr="005B72BD">
            <w:rPr>
              <w:lang w:val="en-US"/>
            </w:rPr>
            <w:instrText xml:space="preserve"> CITATION Enc19 \l 1033 </w:instrText>
          </w:r>
          <w:r w:rsidRPr="005B72BD">
            <w:fldChar w:fldCharType="separate"/>
          </w:r>
          <w:r w:rsidRPr="00AB12AF">
            <w:rPr>
              <w:noProof/>
              <w:lang w:val="en-US"/>
            </w:rPr>
            <w:t>[13]</w:t>
          </w:r>
          <w:r w:rsidRPr="005B72BD">
            <w:fldChar w:fldCharType="end"/>
          </w:r>
        </w:sdtContent>
      </w:sdt>
      <w:r w:rsidRPr="005B72BD">
        <w:t xml:space="preserve"> and KEKB at </w:t>
      </w:r>
      <m:oMath>
        <m:sSub>
          <m:sSubPr>
            <m:ctrlPr>
              <w:rPr>
                <w:rFonts w:ascii="Cambria Math" w:hAnsi="Cambria Math"/>
              </w:rPr>
            </m:ctrlPr>
          </m:sSubPr>
          <m:e>
            <m:r>
              <w:rPr>
                <w:rFonts w:ascii="Cambria Math" w:hAnsi="Cambria Math"/>
              </w:rPr>
              <m:t>E</m:t>
            </m:r>
          </m:e>
          <m:sub>
            <m:r>
              <w:rPr>
                <w:rFonts w:ascii="Cambria Math" w:hAnsi="Cambria Math"/>
              </w:rPr>
              <m:t>CM</m:t>
            </m:r>
          </m:sub>
        </m:sSub>
        <m:r>
          <m:rPr>
            <m:sty m:val="p"/>
          </m:rPr>
          <w:rPr>
            <w:rFonts w:ascii="Cambria Math" w:hAnsi="Cambria Math"/>
          </w:rPr>
          <m:t xml:space="preserve">≈10.58 </m:t>
        </m:r>
        <m:r>
          <w:rPr>
            <w:rFonts w:ascii="Cambria Math" w:hAnsi="Cambria Math"/>
          </w:rPr>
          <m:t>GeV</m:t>
        </m:r>
      </m:oMath>
      <w:r w:rsidRPr="005B72BD">
        <w:t xml:space="preserve"> </w:t>
      </w:r>
      <w:sdt>
        <w:sdtPr>
          <w:id w:val="-962034168"/>
          <w:citation/>
        </w:sdtPr>
        <w:sdtEndPr/>
        <w:sdtContent>
          <w:r w:rsidRPr="005B72BD">
            <w:fldChar w:fldCharType="begin"/>
          </w:r>
          <w:r w:rsidRPr="005B72BD">
            <w:rPr>
              <w:lang w:val="en-US"/>
            </w:rPr>
            <w:instrText xml:space="preserve"> CITATION Kur19 \l 1033 </w:instrText>
          </w:r>
          <w:r w:rsidRPr="005B72BD">
            <w:fldChar w:fldCharType="separate"/>
          </w:r>
          <w:r w:rsidRPr="00AB12AF">
            <w:rPr>
              <w:noProof/>
              <w:lang w:val="en-US"/>
            </w:rPr>
            <w:t>[16]</w:t>
          </w:r>
          <w:r w:rsidRPr="005B72BD">
            <w:fldChar w:fldCharType="end"/>
          </w:r>
        </w:sdtContent>
      </w:sdt>
      <w:r w:rsidRPr="005B72BD">
        <w:t>.</w:t>
      </w:r>
    </w:p>
    <w:p w14:paraId="2AF05D19" w14:textId="496143AB" w:rsidR="005A3B34" w:rsidRDefault="005A3B34" w:rsidP="00A02CED">
      <w:pPr>
        <w:rPr>
          <w:lang w:val="en-US" w:eastAsia="en-GB"/>
        </w:rPr>
      </w:pPr>
    </w:p>
    <w:p w14:paraId="15EAEB12" w14:textId="77777777" w:rsidR="006859EE" w:rsidRDefault="006859EE" w:rsidP="006859EE">
      <w:pPr>
        <w:pStyle w:val="Heading2"/>
      </w:pPr>
      <w:bookmarkStart w:id="103" w:name="_Toc19367083"/>
      <w:r>
        <w:t>Stage 1 of Model Building: Establishing Naïve Benchmarks &amp; Generating Features by Hand</w:t>
      </w:r>
      <w:bookmarkEnd w:id="103"/>
    </w:p>
    <w:p w14:paraId="7048C430" w14:textId="77777777" w:rsidR="006859EE" w:rsidRDefault="006859EE" w:rsidP="006859EE"/>
    <w:p w14:paraId="329B5D8C" w14:textId="77777777" w:rsidR="006859EE" w:rsidRDefault="006859EE" w:rsidP="006859EE">
      <w:r>
        <w:t>The initial approach towards particle identification entailed manual feature generation. Initially a feature set was created, which took as input the following variables:</w:t>
      </w:r>
    </w:p>
    <w:p w14:paraId="0D60A44C" w14:textId="77777777" w:rsidR="006859EE" w:rsidRDefault="006859EE" w:rsidP="006859EE">
      <w:pPr>
        <w:pStyle w:val="ListParagraph"/>
        <w:numPr>
          <w:ilvl w:val="0"/>
          <w:numId w:val="24"/>
        </w:numPr>
        <w:tabs>
          <w:tab w:val="left" w:pos="851"/>
        </w:tabs>
        <w:spacing w:before="120" w:line="360" w:lineRule="auto"/>
      </w:pPr>
      <w:r>
        <w:t>Column sums of image pixels</w:t>
      </w:r>
    </w:p>
    <w:p w14:paraId="4F8BA251" w14:textId="77777777" w:rsidR="006859EE" w:rsidRDefault="006859EE" w:rsidP="006859EE">
      <w:pPr>
        <w:pStyle w:val="ListParagraph"/>
        <w:numPr>
          <w:ilvl w:val="0"/>
          <w:numId w:val="24"/>
        </w:numPr>
        <w:tabs>
          <w:tab w:val="left" w:pos="851"/>
        </w:tabs>
        <w:spacing w:before="120" w:line="360" w:lineRule="auto"/>
      </w:pPr>
      <w:r>
        <w:t>Five number summaries (Minimum, First Quartile, Median, Mean, Third Quartile and Maximum values) for the non-zero pixels in an image</w:t>
      </w:r>
    </w:p>
    <w:p w14:paraId="3ADEEBCC" w14:textId="77777777" w:rsidR="006859EE" w:rsidRDefault="006859EE" w:rsidP="006859EE">
      <w:pPr>
        <w:pStyle w:val="ListParagraph"/>
        <w:numPr>
          <w:ilvl w:val="0"/>
          <w:numId w:val="24"/>
        </w:numPr>
        <w:tabs>
          <w:tab w:val="left" w:pos="851"/>
        </w:tabs>
        <w:spacing w:before="120" w:line="360" w:lineRule="auto"/>
      </w:pPr>
      <w:r>
        <w:t>The number of non-zero rows in an image</w:t>
      </w:r>
    </w:p>
    <w:p w14:paraId="1508B9F1" w14:textId="77777777" w:rsidR="006859EE" w:rsidRDefault="006859EE" w:rsidP="006859EE">
      <w:pPr>
        <w:pStyle w:val="ListParagraph"/>
        <w:numPr>
          <w:ilvl w:val="0"/>
          <w:numId w:val="24"/>
        </w:numPr>
        <w:tabs>
          <w:tab w:val="left" w:pos="851"/>
        </w:tabs>
        <w:spacing w:before="120" w:line="360" w:lineRule="auto"/>
      </w:pPr>
      <w:r>
        <w:t>The column means of images in pixels</w:t>
      </w:r>
    </w:p>
    <w:p w14:paraId="0AD21B4F" w14:textId="77777777" w:rsidR="006859EE" w:rsidRDefault="006859EE" w:rsidP="006859EE">
      <w:pPr>
        <w:pStyle w:val="ListParagraph"/>
        <w:numPr>
          <w:ilvl w:val="0"/>
          <w:numId w:val="24"/>
        </w:numPr>
        <w:tabs>
          <w:tab w:val="left" w:pos="851"/>
        </w:tabs>
        <w:spacing w:before="120" w:line="360" w:lineRule="auto"/>
      </w:pPr>
      <w:r>
        <w:t>The row means of images in pixels</w:t>
      </w:r>
    </w:p>
    <w:p w14:paraId="396E677D" w14:textId="77777777" w:rsidR="006859EE" w:rsidRDefault="006859EE" w:rsidP="006859EE">
      <w:r>
        <w:t>Applying column-wise scaling and centering, to normalise the dataset as follows:</w:t>
      </w:r>
    </w:p>
    <w:p w14:paraId="5B84EC51" w14:textId="77777777" w:rsidR="006859EE" w:rsidRPr="00D95F59" w:rsidRDefault="006859EE" w:rsidP="006859EE">
      <m:oMathPara>
        <m:oMath>
          <m:r>
            <w:rPr>
              <w:rFonts w:ascii="Cambria Math" w:hAnsi="Cambria Math"/>
            </w:rPr>
            <m:t>c</m:t>
          </m:r>
          <m:r>
            <m:rPr>
              <m:sty m:val="p"/>
            </m:rPr>
            <w:rPr>
              <w:rFonts w:ascii="Cambria Math" w:hAnsi="Cambria Math"/>
            </w:rPr>
            <m:t>=</m:t>
          </m:r>
          <m:f>
            <m:fPr>
              <m:ctrlPr>
                <w:rPr>
                  <w:rFonts w:ascii="Cambria Math" w:hAnsi="Cambria Math"/>
                </w:rPr>
              </m:ctrlPr>
            </m:fPr>
            <m:num>
              <m:r>
                <w:rPr>
                  <w:rFonts w:ascii="Cambria Math" w:hAnsi="Cambria Math"/>
                </w:rPr>
                <m:t>c</m:t>
              </m:r>
              <m:r>
                <m:rPr>
                  <m:sty m:val="p"/>
                </m:rPr>
                <w:rPr>
                  <w:rFonts w:ascii="Cambria Math" w:hAnsi="Cambria Math"/>
                </w:rPr>
                <m:t>-</m:t>
              </m:r>
              <m:r>
                <w:rPr>
                  <w:rFonts w:ascii="Cambria Math" w:hAnsi="Cambria Math"/>
                </w:rPr>
                <m:t>mean</m:t>
              </m:r>
              <m:r>
                <m:rPr>
                  <m:sty m:val="p"/>
                </m:rPr>
                <w:rPr>
                  <w:rFonts w:ascii="Cambria Math" w:hAnsi="Cambria Math"/>
                </w:rPr>
                <m:t>(</m:t>
              </m:r>
              <m:r>
                <w:rPr>
                  <w:rFonts w:ascii="Cambria Math" w:hAnsi="Cambria Math"/>
                </w:rPr>
                <m:t>c</m:t>
              </m:r>
              <m:r>
                <m:rPr>
                  <m:sty m:val="p"/>
                </m:rPr>
                <w:rPr>
                  <w:rFonts w:ascii="Cambria Math" w:hAnsi="Cambria Math"/>
                </w:rPr>
                <m:t>)</m:t>
              </m:r>
            </m:num>
            <m:den>
              <m:r>
                <w:rPr>
                  <w:rFonts w:ascii="Cambria Math" w:hAnsi="Cambria Math"/>
                </w:rPr>
                <m:t>sd</m:t>
              </m:r>
              <m:r>
                <m:rPr>
                  <m:sty m:val="p"/>
                </m:rPr>
                <w:rPr>
                  <w:rFonts w:ascii="Cambria Math" w:hAnsi="Cambria Math"/>
                </w:rPr>
                <m:t>(</m:t>
              </m:r>
              <m:r>
                <w:rPr>
                  <w:rFonts w:ascii="Cambria Math" w:hAnsi="Cambria Math"/>
                </w:rPr>
                <m:t>c</m:t>
              </m:r>
              <m:r>
                <m:rPr>
                  <m:sty m:val="p"/>
                </m:rPr>
                <w:rPr>
                  <w:rFonts w:ascii="Cambria Math" w:hAnsi="Cambria Math"/>
                </w:rPr>
                <m:t>)</m:t>
              </m:r>
            </m:den>
          </m:f>
        </m:oMath>
      </m:oMathPara>
    </w:p>
    <w:p w14:paraId="156ACB53" w14:textId="77777777" w:rsidR="006859EE" w:rsidRDefault="006859EE" w:rsidP="006859EE">
      <w:r>
        <w:t>A linear regression model was used as a very simple benchmark to compare future results against, using the abovementioned dataset, which contained around 99% pions.</w:t>
      </w:r>
    </w:p>
    <w:p w14:paraId="3D06F835" w14:textId="77777777" w:rsidR="006859EE" w:rsidRDefault="006859EE" w:rsidP="006859EE">
      <w:r>
        <w:t xml:space="preserve">Using a naïve </w:t>
      </w:r>
      <m:oMath>
        <m:sSub>
          <m:sSubPr>
            <m:ctrlPr>
              <w:rPr>
                <w:rFonts w:ascii="Cambria Math" w:hAnsi="Cambria Math"/>
                <w:i/>
              </w:rPr>
            </m:ctrlPr>
          </m:sSubPr>
          <m:e>
            <m:r>
              <w:rPr>
                <w:rFonts w:ascii="Cambria Math" w:hAnsi="Cambria Math"/>
              </w:rPr>
              <m:t>t</m:t>
            </m:r>
          </m:e>
          <m:sub>
            <m:r>
              <w:rPr>
                <w:rFonts w:ascii="Cambria Math" w:hAnsi="Cambria Math"/>
              </w:rPr>
              <m:t>cut</m:t>
            </m:r>
          </m:sub>
        </m:sSub>
      </m:oMath>
      <w:r>
        <w:t xml:space="preserve"> of the 99</w:t>
      </w:r>
      <w:r w:rsidRPr="00CD6BFF">
        <w:rPr>
          <w:vertAlign w:val="superscript"/>
        </w:rPr>
        <w:t>th</w:t>
      </w:r>
      <w:r>
        <w:t xml:space="preserve"> percentile of the output distribution of the linear model, a single tracklet pion efficiency of </w:t>
      </w:r>
      <m:oMath>
        <m:sSub>
          <m:sSubPr>
            <m:ctrlPr>
              <w:rPr>
                <w:rFonts w:ascii="Cambria Math" w:hAnsi="Cambria Math"/>
                <w:i/>
              </w:rPr>
            </m:ctrlPr>
          </m:sSubPr>
          <m:e>
            <m:r>
              <w:rPr>
                <w:rFonts w:ascii="Cambria Math" w:hAnsi="Cambria Math"/>
              </w:rPr>
              <m:t>ε</m:t>
            </m:r>
          </m:e>
          <m:sub>
            <m:r>
              <w:rPr>
                <w:rFonts w:ascii="Cambria Math" w:hAnsi="Cambria Math"/>
              </w:rPr>
              <m:t>π</m:t>
            </m:r>
          </m:sub>
        </m:sSub>
        <m:r>
          <w:rPr>
            <w:rFonts w:ascii="Cambria Math" w:hAnsi="Cambria Math"/>
          </w:rPr>
          <m:t>=0.91%</m:t>
        </m:r>
      </m:oMath>
      <w:r>
        <w:t xml:space="preserve"> at electron efficiency </w:t>
      </w:r>
      <m:oMath>
        <m:sSub>
          <m:sSubPr>
            <m:ctrlPr>
              <w:rPr>
                <w:rFonts w:ascii="Cambria Math" w:hAnsi="Cambria Math"/>
                <w:i/>
              </w:rPr>
            </m:ctrlPr>
          </m:sSubPr>
          <m:e>
            <m:r>
              <w:rPr>
                <w:rFonts w:ascii="Cambria Math" w:hAnsi="Cambria Math"/>
              </w:rPr>
              <m:t>ε</m:t>
            </m:r>
          </m:e>
          <m:sub>
            <m:r>
              <w:rPr>
                <w:rFonts w:ascii="Cambria Math" w:hAnsi="Cambria Math"/>
              </w:rPr>
              <m:t>e</m:t>
            </m:r>
          </m:sub>
        </m:sSub>
        <m:r>
          <w:rPr>
            <w:rFonts w:ascii="Cambria Math" w:hAnsi="Cambria Math"/>
          </w:rPr>
          <m:t>=3.92%</m:t>
        </m:r>
      </m:oMath>
      <w:r>
        <w:t xml:space="preserve"> was achieved.</w:t>
      </w:r>
    </w:p>
    <w:p w14:paraId="4F6CE6EA" w14:textId="77777777" w:rsidR="006859EE" w:rsidRDefault="006859EE" w:rsidP="006859EE">
      <w:r>
        <w:t xml:space="preserve">Following this, </w:t>
      </w:r>
      <m:oMath>
        <m:sSub>
          <m:sSubPr>
            <m:ctrlPr>
              <w:rPr>
                <w:rFonts w:ascii="Cambria Math" w:hAnsi="Cambria Math"/>
                <w:i/>
              </w:rPr>
            </m:ctrlPr>
          </m:sSubPr>
          <m:e>
            <m:r>
              <w:rPr>
                <w:rFonts w:ascii="Cambria Math" w:hAnsi="Cambria Math"/>
              </w:rPr>
              <m:t>t</m:t>
            </m:r>
          </m:e>
          <m:sub>
            <m:r>
              <w:rPr>
                <w:rFonts w:ascii="Cambria Math" w:hAnsi="Cambria Math"/>
              </w:rPr>
              <m:t>cut</m:t>
            </m:r>
          </m:sub>
        </m:sSub>
      </m:oMath>
      <w:r>
        <w:t xml:space="preserve"> was optimized by maximizing the area under the ROC curve when assessing the linear regression model’s results, which improved electron acceptance, but decreased pion rejection results to </w:t>
      </w:r>
      <m:oMath>
        <m:sSub>
          <m:sSubPr>
            <m:ctrlPr>
              <w:rPr>
                <w:rFonts w:ascii="Cambria Math" w:hAnsi="Cambria Math"/>
                <w:i/>
              </w:rPr>
            </m:ctrlPr>
          </m:sSubPr>
          <m:e>
            <m:r>
              <w:rPr>
                <w:rFonts w:ascii="Cambria Math" w:hAnsi="Cambria Math"/>
              </w:rPr>
              <m:t>ε</m:t>
            </m:r>
          </m:e>
          <m:sub>
            <m:r>
              <w:rPr>
                <w:rFonts w:ascii="Cambria Math" w:hAnsi="Cambria Math"/>
              </w:rPr>
              <m:t>π</m:t>
            </m:r>
          </m:sub>
        </m:sSub>
        <m:r>
          <w:rPr>
            <w:rFonts w:ascii="Cambria Math" w:hAnsi="Cambria Math"/>
          </w:rPr>
          <m:t>=24.92%</m:t>
        </m:r>
      </m:oMath>
      <w:r>
        <w:t xml:space="preserve"> at electron efficiency </w:t>
      </w:r>
      <m:oMath>
        <m:sSub>
          <m:sSubPr>
            <m:ctrlPr>
              <w:rPr>
                <w:rFonts w:ascii="Cambria Math" w:hAnsi="Cambria Math"/>
                <w:i/>
              </w:rPr>
            </m:ctrlPr>
          </m:sSubPr>
          <m:e>
            <m:r>
              <w:rPr>
                <w:rFonts w:ascii="Cambria Math" w:hAnsi="Cambria Math"/>
              </w:rPr>
              <m:t>ε</m:t>
            </m:r>
          </m:e>
          <m:sub>
            <m:r>
              <w:rPr>
                <w:rFonts w:ascii="Cambria Math" w:hAnsi="Cambria Math"/>
              </w:rPr>
              <m:t>e</m:t>
            </m:r>
          </m:sub>
        </m:sSub>
        <m:r>
          <w:rPr>
            <w:rFonts w:ascii="Cambria Math" w:hAnsi="Cambria Math"/>
          </w:rPr>
          <m:t>=66.85%</m:t>
        </m:r>
      </m:oMath>
      <w:r>
        <w:t>.</w:t>
      </w:r>
    </w:p>
    <w:p w14:paraId="1FE37ACC" w14:textId="77777777" w:rsidR="006859EE" w:rsidRDefault="006859EE" w:rsidP="006859EE">
      <w:r>
        <w:t>A benchmark for deep learning was also established using this dataset, by upsampling electrons with replacement to arrive at a sample of equal size to the pion sample.</w:t>
      </w:r>
    </w:p>
    <w:p w14:paraId="74EAAB23" w14:textId="77777777" w:rsidR="006859EE" w:rsidRDefault="006859EE" w:rsidP="006859EE">
      <w:r>
        <w:t xml:space="preserve">A fully connected neural network with architecture 256:128:64:32:16:2, with ReLU activations in the hidden layers and softmax activation in the output layer was trained for 500 epochs and achieved </w:t>
      </w:r>
      <m:oMath>
        <m:sSub>
          <m:sSubPr>
            <m:ctrlPr>
              <w:rPr>
                <w:rFonts w:ascii="Cambria Math" w:hAnsi="Cambria Math"/>
                <w:i/>
              </w:rPr>
            </m:ctrlPr>
          </m:sSubPr>
          <m:e>
            <m:r>
              <w:rPr>
                <w:rFonts w:ascii="Cambria Math" w:hAnsi="Cambria Math"/>
              </w:rPr>
              <m:t>ε</m:t>
            </m:r>
          </m:e>
          <m:sub>
            <m:r>
              <w:rPr>
                <w:rFonts w:ascii="Cambria Math" w:hAnsi="Cambria Math"/>
              </w:rPr>
              <m:t>π</m:t>
            </m:r>
          </m:sub>
        </m:sSub>
        <m:r>
          <w:rPr>
            <w:rFonts w:ascii="Cambria Math" w:hAnsi="Cambria Math"/>
          </w:rPr>
          <m:t>=13.15%</m:t>
        </m:r>
      </m:oMath>
      <w:r>
        <w:t xml:space="preserve"> at </w:t>
      </w:r>
      <m:oMath>
        <m:sSub>
          <m:sSubPr>
            <m:ctrlPr>
              <w:rPr>
                <w:rFonts w:ascii="Cambria Math" w:hAnsi="Cambria Math"/>
                <w:i/>
              </w:rPr>
            </m:ctrlPr>
          </m:sSubPr>
          <m:e>
            <m:r>
              <w:rPr>
                <w:rFonts w:ascii="Cambria Math" w:hAnsi="Cambria Math"/>
              </w:rPr>
              <m:t>ε</m:t>
            </m:r>
          </m:e>
          <m:sub>
            <m:r>
              <w:rPr>
                <w:rFonts w:ascii="Cambria Math" w:hAnsi="Cambria Math"/>
              </w:rPr>
              <m:t>e</m:t>
            </m:r>
          </m:sub>
        </m:sSub>
        <m:r>
          <w:rPr>
            <w:rFonts w:ascii="Cambria Math" w:hAnsi="Cambria Math"/>
          </w:rPr>
          <m:t>=62%</m:t>
        </m:r>
      </m:oMath>
      <w:r>
        <w:t xml:space="preserve">. This model’s accuracy and loss curves are shown in </w:t>
      </w:r>
      <w:r>
        <w:fldChar w:fldCharType="begin"/>
      </w:r>
      <w:r>
        <w:instrText xml:space="preserve"> REF _Ref18654459 \h </w:instrText>
      </w:r>
      <w:r>
        <w:fldChar w:fldCharType="separate"/>
      </w:r>
      <w:r>
        <w:t xml:space="preserve">Figure </w:t>
      </w:r>
      <w:r>
        <w:rPr>
          <w:noProof/>
        </w:rPr>
        <w:t>38</w:t>
      </w:r>
      <w:r>
        <w:fldChar w:fldCharType="end"/>
      </w:r>
      <w:r>
        <w:t>.</w:t>
      </w:r>
    </w:p>
    <w:p w14:paraId="69B46568" w14:textId="77777777" w:rsidR="006859EE" w:rsidRDefault="006859EE" w:rsidP="006859EE">
      <w:r>
        <w:rPr>
          <w:noProof/>
        </w:rPr>
        <w:lastRenderedPageBreak/>
        <w:drawing>
          <wp:inline distT="0" distB="0" distL="0" distR="0" wp14:anchorId="72A15095" wp14:editId="319D63F5">
            <wp:extent cx="3727361" cy="2451100"/>
            <wp:effectExtent l="0" t="0" r="6985" b="635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3746434" cy="2463642"/>
                    </a:xfrm>
                    <a:prstGeom prst="rect">
                      <a:avLst/>
                    </a:prstGeom>
                  </pic:spPr>
                </pic:pic>
              </a:graphicData>
            </a:graphic>
          </wp:inline>
        </w:drawing>
      </w:r>
    </w:p>
    <w:p w14:paraId="48A3452F" w14:textId="77777777" w:rsidR="006859EE" w:rsidRDefault="006859EE" w:rsidP="006859EE">
      <w:pPr>
        <w:pStyle w:val="Caption"/>
      </w:pPr>
      <w:bookmarkStart w:id="104" w:name="_Toc19367157"/>
      <w:r>
        <w:t xml:space="preserve">Figure </w:t>
      </w:r>
      <w:r w:rsidR="00606B04">
        <w:fldChar w:fldCharType="begin"/>
      </w:r>
      <w:r w:rsidR="00606B04">
        <w:instrText xml:space="preserve"> SEQ Figure \* ARABIC </w:instrText>
      </w:r>
      <w:r w:rsidR="00606B04">
        <w:fldChar w:fldCharType="separate"/>
      </w:r>
      <w:r>
        <w:rPr>
          <w:noProof/>
        </w:rPr>
        <w:t>37</w:t>
      </w:r>
      <w:bookmarkEnd w:id="104"/>
      <w:r w:rsidR="00606B04">
        <w:rPr>
          <w:noProof/>
        </w:rPr>
        <w:fldChar w:fldCharType="end"/>
      </w:r>
    </w:p>
    <w:p w14:paraId="3AA20653" w14:textId="77777777" w:rsidR="006859EE" w:rsidRDefault="006859EE" w:rsidP="006859EE">
      <w:pPr>
        <w:pStyle w:val="Caption"/>
      </w:pPr>
      <w:bookmarkStart w:id="105" w:name="_Ref18654459"/>
      <w:bookmarkStart w:id="106" w:name="_Toc19367158"/>
      <w:r>
        <w:t xml:space="preserve">Figure </w:t>
      </w:r>
      <w:r w:rsidR="00606B04">
        <w:fldChar w:fldCharType="begin"/>
      </w:r>
      <w:r w:rsidR="00606B04">
        <w:instrText xml:space="preserve"> SEQ Figure \* ARABIC </w:instrText>
      </w:r>
      <w:r w:rsidR="00606B04">
        <w:fldChar w:fldCharType="separate"/>
      </w:r>
      <w:r>
        <w:rPr>
          <w:noProof/>
        </w:rPr>
        <w:t>38</w:t>
      </w:r>
      <w:r w:rsidR="00606B04">
        <w:rPr>
          <w:noProof/>
        </w:rPr>
        <w:fldChar w:fldCharType="end"/>
      </w:r>
      <w:bookmarkEnd w:id="105"/>
      <w:r>
        <w:t>: Training and Loss Curves for Naïve Benchmark Deep Learning Model</w:t>
      </w:r>
      <w:bookmarkEnd w:id="106"/>
    </w:p>
    <w:p w14:paraId="74D9675B" w14:textId="77777777" w:rsidR="006859EE" w:rsidRDefault="006859EE" w:rsidP="006859EE">
      <w:r>
        <w:t>Next, an additional feature set was created as follows:</w:t>
      </w:r>
    </w:p>
    <w:p w14:paraId="535EF9A8" w14:textId="77777777" w:rsidR="006859EE" w:rsidRDefault="006859EE" w:rsidP="006859EE">
      <w:pPr>
        <w:pStyle w:val="ListParagraph"/>
        <w:numPr>
          <w:ilvl w:val="0"/>
          <w:numId w:val="25"/>
        </w:numPr>
        <w:tabs>
          <w:tab w:val="left" w:pos="851"/>
        </w:tabs>
        <w:spacing w:before="120" w:line="360" w:lineRule="auto"/>
      </w:pPr>
      <w:r>
        <w:t>The sum of all pixel values in each image</w:t>
      </w:r>
    </w:p>
    <w:p w14:paraId="7D9C7593" w14:textId="77777777" w:rsidR="006859EE" w:rsidRDefault="006859EE" w:rsidP="006859EE">
      <w:pPr>
        <w:pStyle w:val="ListParagraph"/>
        <w:numPr>
          <w:ilvl w:val="0"/>
          <w:numId w:val="25"/>
        </w:numPr>
        <w:tabs>
          <w:tab w:val="left" w:pos="851"/>
        </w:tabs>
        <w:spacing w:before="120" w:line="360" w:lineRule="auto"/>
      </w:pPr>
      <w:r>
        <w:t>Column sums of pixel values, scaled by dividing by the mean value of the entire matrix</w:t>
      </w:r>
    </w:p>
    <w:p w14:paraId="7657768B" w14:textId="77777777" w:rsidR="006859EE" w:rsidRDefault="006859EE" w:rsidP="006859EE">
      <w:pPr>
        <w:pStyle w:val="ListParagraph"/>
        <w:numPr>
          <w:ilvl w:val="0"/>
          <w:numId w:val="25"/>
        </w:numPr>
        <w:tabs>
          <w:tab w:val="left" w:pos="851"/>
        </w:tabs>
        <w:spacing w:before="120" w:line="360" w:lineRule="auto"/>
      </w:pPr>
      <w:r>
        <w:t>The lagged differences of the time evolution of pulse height obtained in the previous feature set, with both lag=1 and lag=2</w:t>
      </w:r>
    </w:p>
    <w:p w14:paraId="146BB34D" w14:textId="77777777" w:rsidR="006859EE" w:rsidRDefault="006859EE" w:rsidP="006859EE">
      <w:pPr>
        <w:pStyle w:val="ListParagraph"/>
        <w:numPr>
          <w:ilvl w:val="0"/>
          <w:numId w:val="25"/>
        </w:numPr>
        <w:tabs>
          <w:tab w:val="left" w:pos="851"/>
        </w:tabs>
        <w:spacing w:before="120" w:line="360" w:lineRule="auto"/>
      </w:pPr>
      <w:r>
        <w:t>Further binning of the column sums, by adding the window sum of three columns at a time as an additional 8 features</w:t>
      </w:r>
    </w:p>
    <w:p w14:paraId="02CA4DBE" w14:textId="77777777" w:rsidR="006859EE" w:rsidRDefault="006859EE" w:rsidP="006859EE">
      <w:r>
        <w:t xml:space="preserve">A neural network with the following architecture 512:512:256:128:2, with ReLU activation functions in the hidden layers and softmax activation in the output layer managed to increase electron acceptance slightly, but with the attendant sacrifice of very high pion contamination, i.e. </w:t>
      </w:r>
      <m:oMath>
        <m:sSub>
          <m:sSubPr>
            <m:ctrlPr>
              <w:rPr>
                <w:rFonts w:ascii="Cambria Math" w:hAnsi="Cambria Math"/>
                <w:i/>
              </w:rPr>
            </m:ctrlPr>
          </m:sSubPr>
          <m:e>
            <m:r>
              <w:rPr>
                <w:rFonts w:ascii="Cambria Math" w:hAnsi="Cambria Math"/>
              </w:rPr>
              <m:t>ε</m:t>
            </m:r>
          </m:e>
          <m:sub>
            <m:r>
              <w:rPr>
                <w:rFonts w:ascii="Cambria Math" w:hAnsi="Cambria Math"/>
              </w:rPr>
              <m:t>π</m:t>
            </m:r>
          </m:sub>
        </m:sSub>
        <m:r>
          <w:rPr>
            <w:rFonts w:ascii="Cambria Math" w:hAnsi="Cambria Math"/>
          </w:rPr>
          <m:t>=63.1%</m:t>
        </m:r>
      </m:oMath>
      <w:r>
        <w:t xml:space="preserve"> at </w:t>
      </w:r>
      <m:oMath>
        <m:sSub>
          <m:sSubPr>
            <m:ctrlPr>
              <w:rPr>
                <w:rFonts w:ascii="Cambria Math" w:hAnsi="Cambria Math"/>
                <w:i/>
              </w:rPr>
            </m:ctrlPr>
          </m:sSubPr>
          <m:e>
            <m:r>
              <w:rPr>
                <w:rFonts w:ascii="Cambria Math" w:hAnsi="Cambria Math"/>
              </w:rPr>
              <m:t>ε</m:t>
            </m:r>
          </m:e>
          <m:sub>
            <m:r>
              <w:rPr>
                <w:rFonts w:ascii="Cambria Math" w:hAnsi="Cambria Math"/>
              </w:rPr>
              <m:t>e</m:t>
            </m:r>
          </m:sub>
        </m:sSub>
        <m:r>
          <w:rPr>
            <w:rFonts w:ascii="Cambria Math" w:hAnsi="Cambria Math"/>
          </w:rPr>
          <m:t>=68%</m:t>
        </m:r>
      </m:oMath>
      <w:r>
        <w:t>.</w:t>
      </w:r>
    </w:p>
    <w:p w14:paraId="2615316A" w14:textId="77777777" w:rsidR="006859EE" w:rsidRDefault="006859EE" w:rsidP="006859EE">
      <w:r>
        <w:t xml:space="preserve">It should be noted that class imbalances were not being accounted for at this stage and therefore the accuracy and loss curves shown in </w:t>
      </w:r>
      <w:r>
        <w:fldChar w:fldCharType="begin"/>
      </w:r>
      <w:r>
        <w:instrText xml:space="preserve"> REF _Ref18658563 \h </w:instrText>
      </w:r>
      <w:r>
        <w:fldChar w:fldCharType="separate"/>
      </w:r>
      <w:r>
        <w:t xml:space="preserve">Figure </w:t>
      </w:r>
      <w:r>
        <w:rPr>
          <w:noProof/>
        </w:rPr>
        <w:t>39</w:t>
      </w:r>
      <w:r>
        <w:fldChar w:fldCharType="end"/>
      </w:r>
      <w:r>
        <w:t xml:space="preserve"> appear misleadingly successful. In addition </w:t>
      </w:r>
      <m:oMath>
        <m:sSub>
          <m:sSubPr>
            <m:ctrlPr>
              <w:rPr>
                <w:rFonts w:ascii="Cambria Math" w:hAnsi="Cambria Math"/>
                <w:i/>
              </w:rPr>
            </m:ctrlPr>
          </m:sSubPr>
          <m:e>
            <m:r>
              <w:rPr>
                <w:rFonts w:ascii="Cambria Math" w:hAnsi="Cambria Math"/>
              </w:rPr>
              <m:t>t</m:t>
            </m:r>
          </m:e>
          <m:sub>
            <m:r>
              <w:rPr>
                <w:rFonts w:ascii="Cambria Math" w:hAnsi="Cambria Math"/>
              </w:rPr>
              <m:t>cut</m:t>
            </m:r>
          </m:sub>
        </m:sSub>
      </m:oMath>
      <w:r>
        <w:t xml:space="preserve"> was not optimised and was set to </w:t>
      </w:r>
      <m:oMath>
        <m:sSub>
          <m:sSubPr>
            <m:ctrlPr>
              <w:rPr>
                <w:rFonts w:ascii="Cambria Math" w:hAnsi="Cambria Math"/>
                <w:i/>
              </w:rPr>
            </m:ctrlPr>
          </m:sSubPr>
          <m:e>
            <m:r>
              <w:rPr>
                <w:rFonts w:ascii="Cambria Math" w:hAnsi="Cambria Math"/>
              </w:rPr>
              <m:t>t</m:t>
            </m:r>
          </m:e>
          <m:sub>
            <m:r>
              <w:rPr>
                <w:rFonts w:ascii="Cambria Math" w:hAnsi="Cambria Math"/>
              </w:rPr>
              <m:t>cut</m:t>
            </m:r>
          </m:sub>
        </m:sSub>
        <m:r>
          <w:rPr>
            <w:rFonts w:ascii="Cambria Math" w:hAnsi="Cambria Math"/>
          </w:rPr>
          <m:t>=0.5</m:t>
        </m:r>
      </m:oMath>
      <w:r>
        <w:t xml:space="preserve"> and the probabilities for single tracklets were at this stage not combined to reconstruct Bayesian probabilities for the full track case as explained in </w:t>
      </w:r>
      <w:r>
        <w:fldChar w:fldCharType="begin"/>
      </w:r>
      <w:r>
        <w:instrText xml:space="preserve"> REF _Ref14727895 \r \h </w:instrText>
      </w:r>
      <w:r>
        <w:fldChar w:fldCharType="separate"/>
      </w:r>
      <w:r>
        <w:t>5.3</w:t>
      </w:r>
      <w:r>
        <w:fldChar w:fldCharType="end"/>
      </w:r>
      <w:r>
        <w:t>.</w:t>
      </w:r>
    </w:p>
    <w:p w14:paraId="16157C9D" w14:textId="77777777" w:rsidR="006859EE" w:rsidRDefault="006859EE" w:rsidP="006859EE">
      <w:r>
        <w:fldChar w:fldCharType="begin"/>
      </w:r>
      <w:r>
        <w:instrText xml:space="preserve"> REF _Ref18658885 \h </w:instrText>
      </w:r>
      <w:r>
        <w:fldChar w:fldCharType="separate"/>
      </w:r>
      <w:r>
        <w:t xml:space="preserve">Figure </w:t>
      </w:r>
      <w:r>
        <w:rPr>
          <w:noProof/>
        </w:rPr>
        <w:t>40</w:t>
      </w:r>
      <w:r>
        <w:fldChar w:fldCharType="end"/>
      </w:r>
      <w:r>
        <w:t xml:space="preserve"> shows that there is not much separability in the probability distribution obtained from this model, with most estimates lying between 0.3 and 0.6.</w:t>
      </w:r>
    </w:p>
    <w:p w14:paraId="515A59FE" w14:textId="77777777" w:rsidR="006859EE" w:rsidRDefault="006859EE" w:rsidP="006859EE">
      <w:r>
        <w:rPr>
          <w:noProof/>
        </w:rPr>
        <w:lastRenderedPageBreak/>
        <w:drawing>
          <wp:inline distT="0" distB="0" distL="0" distR="0" wp14:anchorId="7E108358" wp14:editId="5A8BC2E6">
            <wp:extent cx="3142030" cy="4305300"/>
            <wp:effectExtent l="0" t="0" r="1270" b="0"/>
            <wp:docPr id="162" name="Picture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3145427" cy="4309955"/>
                    </a:xfrm>
                    <a:prstGeom prst="rect">
                      <a:avLst/>
                    </a:prstGeom>
                  </pic:spPr>
                </pic:pic>
              </a:graphicData>
            </a:graphic>
          </wp:inline>
        </w:drawing>
      </w:r>
    </w:p>
    <w:p w14:paraId="123B3FA4" w14:textId="77777777" w:rsidR="006859EE" w:rsidRDefault="006859EE" w:rsidP="006859EE">
      <w:pPr>
        <w:pStyle w:val="Caption"/>
      </w:pPr>
      <w:bookmarkStart w:id="107" w:name="_Toc19367159"/>
      <w:bookmarkStart w:id="108" w:name="_Ref18658563"/>
      <w:r>
        <w:t xml:space="preserve">Figure </w:t>
      </w:r>
      <w:r w:rsidR="00606B04">
        <w:fldChar w:fldCharType="begin"/>
      </w:r>
      <w:r w:rsidR="00606B04">
        <w:instrText xml:space="preserve"> SEQ Figure \*</w:instrText>
      </w:r>
      <w:r w:rsidR="00606B04">
        <w:instrText xml:space="preserve"> ARABIC </w:instrText>
      </w:r>
      <w:r w:rsidR="00606B04">
        <w:fldChar w:fldCharType="separate"/>
      </w:r>
      <w:r>
        <w:rPr>
          <w:noProof/>
        </w:rPr>
        <w:t>39</w:t>
      </w:r>
      <w:bookmarkEnd w:id="107"/>
      <w:r w:rsidR="00606B04">
        <w:rPr>
          <w:noProof/>
        </w:rPr>
        <w:fldChar w:fldCharType="end"/>
      </w:r>
      <w:bookmarkEnd w:id="108"/>
    </w:p>
    <w:p w14:paraId="06052C4E" w14:textId="77777777" w:rsidR="006859EE" w:rsidRDefault="006859EE" w:rsidP="006859EE">
      <w:r>
        <w:rPr>
          <w:noProof/>
        </w:rPr>
        <w:drawing>
          <wp:inline distT="0" distB="0" distL="0" distR="0" wp14:anchorId="3EC0DC2E" wp14:editId="07CB9666">
            <wp:extent cx="3149600" cy="2017388"/>
            <wp:effectExtent l="0" t="0" r="0" b="2540"/>
            <wp:docPr id="163" name="Picture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3158897" cy="2023343"/>
                    </a:xfrm>
                    <a:prstGeom prst="rect">
                      <a:avLst/>
                    </a:prstGeom>
                  </pic:spPr>
                </pic:pic>
              </a:graphicData>
            </a:graphic>
          </wp:inline>
        </w:drawing>
      </w:r>
    </w:p>
    <w:p w14:paraId="0F8168E2" w14:textId="77777777" w:rsidR="006859EE" w:rsidRDefault="006859EE" w:rsidP="006859EE">
      <w:pPr>
        <w:pStyle w:val="Caption"/>
      </w:pPr>
      <w:bookmarkStart w:id="109" w:name="_Toc19367160"/>
      <w:bookmarkStart w:id="110" w:name="_Ref18658885"/>
      <w:r>
        <w:t xml:space="preserve">Figure </w:t>
      </w:r>
      <w:r w:rsidR="00606B04">
        <w:fldChar w:fldCharType="begin"/>
      </w:r>
      <w:r w:rsidR="00606B04">
        <w:instrText xml:space="preserve"> SEQ Figure \* ARABIC </w:instrText>
      </w:r>
      <w:r w:rsidR="00606B04">
        <w:fldChar w:fldCharType="separate"/>
      </w:r>
      <w:r>
        <w:rPr>
          <w:noProof/>
        </w:rPr>
        <w:t>40</w:t>
      </w:r>
      <w:bookmarkEnd w:id="109"/>
      <w:r w:rsidR="00606B04">
        <w:rPr>
          <w:noProof/>
        </w:rPr>
        <w:fldChar w:fldCharType="end"/>
      </w:r>
      <w:bookmarkEnd w:id="110"/>
    </w:p>
    <w:p w14:paraId="336DC9FE" w14:textId="564564CE" w:rsidR="0011702A" w:rsidRDefault="0011702A">
      <w:pPr>
        <w:spacing w:after="160" w:line="259" w:lineRule="auto"/>
        <w:rPr>
          <w:lang w:val="en-US" w:eastAsia="en-GB"/>
        </w:rPr>
      </w:pPr>
      <w:r>
        <w:rPr>
          <w:lang w:val="en-US" w:eastAsia="en-GB"/>
        </w:rPr>
        <w:br w:type="page"/>
      </w:r>
    </w:p>
    <w:p w14:paraId="0D349D2A" w14:textId="77777777" w:rsidR="0011702A" w:rsidRDefault="0011702A" w:rsidP="0011702A"/>
    <w:p w14:paraId="367E1EE3" w14:textId="77777777" w:rsidR="0011702A" w:rsidRDefault="0011702A" w:rsidP="0011702A">
      <w:pPr>
        <w:pStyle w:val="Heading3"/>
      </w:pPr>
      <w:bookmarkStart w:id="111" w:name="_Toc19367086"/>
      <w:r>
        <w:t>1D Convolutional Neural Networks</w:t>
      </w:r>
      <w:bookmarkEnd w:id="111"/>
      <w:r>
        <w:t xml:space="preserve"> </w:t>
      </w:r>
    </w:p>
    <w:p w14:paraId="1F73C102" w14:textId="77777777" w:rsidR="0011702A" w:rsidRDefault="0011702A" w:rsidP="0011702A"/>
    <w:p w14:paraId="36C03BB3" w14:textId="77777777" w:rsidR="0011702A" w:rsidRDefault="0011702A" w:rsidP="0011702A"/>
    <w:p w14:paraId="07BF10EE" w14:textId="77777777" w:rsidR="0011702A" w:rsidRDefault="0011702A" w:rsidP="0011702A">
      <w:r>
        <w:fldChar w:fldCharType="begin"/>
      </w:r>
      <w:r>
        <w:instrText xml:space="preserve"> REF _Ref18858806 \h </w:instrText>
      </w:r>
      <w:r>
        <w:fldChar w:fldCharType="separate"/>
      </w:r>
      <w:r>
        <w:t xml:space="preserve">Figure </w:t>
      </w:r>
      <w:r>
        <w:rPr>
          <w:noProof/>
        </w:rPr>
        <w:t>47</w:t>
      </w:r>
      <w:r>
        <w:fldChar w:fldCharType="end"/>
      </w:r>
      <w:r>
        <w:t xml:space="preserve">, </w:t>
      </w:r>
      <w:r>
        <w:fldChar w:fldCharType="begin"/>
      </w:r>
      <w:r>
        <w:instrText xml:space="preserve"> REF _Ref18858807 \h </w:instrText>
      </w:r>
      <w:r>
        <w:fldChar w:fldCharType="separate"/>
      </w:r>
      <w:r>
        <w:t xml:space="preserve">Figure </w:t>
      </w:r>
      <w:r>
        <w:rPr>
          <w:noProof/>
        </w:rPr>
        <w:t>48</w:t>
      </w:r>
      <w:r>
        <w:fldChar w:fldCharType="end"/>
      </w:r>
      <w:r>
        <w:t xml:space="preserve">, </w:t>
      </w:r>
      <w:r>
        <w:fldChar w:fldCharType="begin"/>
      </w:r>
      <w:r>
        <w:instrText xml:space="preserve"> REF _Ref18858810 \h </w:instrText>
      </w:r>
      <w:r>
        <w:fldChar w:fldCharType="separate"/>
      </w:r>
      <w:r>
        <w:t xml:space="preserve">Figure </w:t>
      </w:r>
      <w:r>
        <w:rPr>
          <w:noProof/>
        </w:rPr>
        <w:t>49</w:t>
      </w:r>
      <w:r>
        <w:fldChar w:fldCharType="end"/>
      </w:r>
      <w:r>
        <w:t xml:space="preserve">, </w:t>
      </w:r>
      <w:r>
        <w:fldChar w:fldCharType="begin"/>
      </w:r>
      <w:r>
        <w:instrText xml:space="preserve"> REF _Ref18858811 \h </w:instrText>
      </w:r>
      <w:r>
        <w:fldChar w:fldCharType="separate"/>
      </w:r>
      <w:r>
        <w:t xml:space="preserve">Figure </w:t>
      </w:r>
      <w:r>
        <w:rPr>
          <w:noProof/>
        </w:rPr>
        <w:t>50</w:t>
      </w:r>
      <w:r>
        <w:fldChar w:fldCharType="end"/>
      </w:r>
      <w:r>
        <w:t xml:space="preserve"> and </w:t>
      </w:r>
      <w:r>
        <w:fldChar w:fldCharType="begin"/>
      </w:r>
      <w:r>
        <w:instrText xml:space="preserve"> REF _Ref18858813 \h </w:instrText>
      </w:r>
      <w:r>
        <w:fldChar w:fldCharType="separate"/>
      </w:r>
      <w:r>
        <w:t xml:space="preserve">Figure </w:t>
      </w:r>
      <w:r>
        <w:rPr>
          <w:noProof/>
        </w:rPr>
        <w:t>51</w:t>
      </w:r>
      <w:r>
        <w:fldChar w:fldCharType="end"/>
      </w:r>
      <w:r>
        <w:t xml:space="preserve"> summarise the results obtained for 1D Convolutional Neural Networks during the second stage of model building.</w:t>
      </w:r>
    </w:p>
    <w:p w14:paraId="47F93834" w14:textId="77777777" w:rsidR="0011702A" w:rsidRDefault="0011702A" w:rsidP="0011702A"/>
    <w:p w14:paraId="3EEDF024" w14:textId="77777777" w:rsidR="0011702A" w:rsidRDefault="0011702A" w:rsidP="0011702A"/>
    <w:p w14:paraId="49227955" w14:textId="77777777" w:rsidR="0011702A" w:rsidRDefault="0011702A" w:rsidP="0011702A">
      <w:r>
        <w:t xml:space="preserve">Although much fewer model 1D Convolutional architectures will built, a deeper convolutional architecture seems (from looking at </w:t>
      </w:r>
      <w:r>
        <w:fldChar w:fldCharType="begin"/>
      </w:r>
      <w:r>
        <w:instrText xml:space="preserve"> REF _Ref18858806 \h </w:instrText>
      </w:r>
      <w:r>
        <w:fldChar w:fldCharType="separate"/>
      </w:r>
      <w:r>
        <w:t xml:space="preserve">Figure </w:t>
      </w:r>
      <w:r>
        <w:rPr>
          <w:noProof/>
        </w:rPr>
        <w:t>47</w:t>
      </w:r>
      <w:r>
        <w:fldChar w:fldCharType="end"/>
      </w:r>
      <w:r>
        <w:t>) to be a good strategy in solving the problem of particle identification. The best-performing model had four 1D Convolutional Layers, but it didn’t perform that much better than the other models which had less convolutional layers. It was also the only model with such a deep convolutional architecture, so it’s hard to say whether low pion efficiency truly depends that heavily on the depth of the convolutional architecture of a CNN.</w:t>
      </w:r>
    </w:p>
    <w:p w14:paraId="4A958D11" w14:textId="77777777" w:rsidR="0011702A" w:rsidRDefault="0011702A" w:rsidP="0011702A"/>
    <w:p w14:paraId="6651A130" w14:textId="77777777" w:rsidR="0011702A" w:rsidRDefault="0011702A" w:rsidP="0011702A">
      <w:r>
        <w:t xml:space="preserve">Interestingly, all 1D CNN models used Tanh activation functions in the hidden dense architecture, whilst 2D CNNs mostly relied on Sigmoid activations in their hidden dense layers.  The range of outputs from a Tanh activation is [-1,1], whereas the range of a Sigmoid activation is [0,1] (see </w:t>
      </w:r>
      <w:r>
        <w:fldChar w:fldCharType="begin"/>
      </w:r>
      <w:r>
        <w:instrText xml:space="preserve"> REF _Ref18860293 \h </w:instrText>
      </w:r>
      <w:r>
        <w:fldChar w:fldCharType="separate"/>
      </w:r>
      <w:r>
        <w:t xml:space="preserve">Figure </w:t>
      </w:r>
      <w:r>
        <w:rPr>
          <w:noProof/>
        </w:rPr>
        <w:t>41</w:t>
      </w:r>
      <w:r>
        <w:fldChar w:fldCharType="end"/>
      </w:r>
      <w:r>
        <w:t xml:space="preserve">). The Tanh range is more symmetrical than that of the Sigmoid activation function and maps negative input values to negative output values, which provides for stronger gradients. Since the sigmoid function can only output positive values, it saturates faster (i.e. if the pre-activation input to a sigmoid function is close to zero, the gradient on that neuron might vanish, rendering it untrainable).  </w:t>
      </w:r>
    </w:p>
    <w:p w14:paraId="64A18A5F" w14:textId="77777777" w:rsidR="0011702A" w:rsidRDefault="0011702A" w:rsidP="0011702A"/>
    <w:p w14:paraId="244659D8" w14:textId="77777777" w:rsidR="0011702A" w:rsidRDefault="0011702A" w:rsidP="0011702A">
      <w:r>
        <w:t xml:space="preserve">It is possible that the high performance of 1D CNNs, despite the fact that they were fed data with less information (column sums, instead of full images) can be partly explained by the choice of activation function. In addition, the fact that the input data to 2D CNNs are extremely sparse, with most pixels being close to zero could have rendered a lot of the neurons in the early layers saturated at zero and therefore untrainable. Perhaps a better normalisation strategy in the case of 2D CNNs could have been: </w:t>
      </w:r>
      <m:oMath>
        <m:r>
          <w:rPr>
            <w:rFonts w:ascii="Cambria Math" w:hAnsi="Cambria Math"/>
          </w:rPr>
          <m:t>x=</m:t>
        </m:r>
        <m:f>
          <m:fPr>
            <m:ctrlPr>
              <w:rPr>
                <w:rFonts w:ascii="Cambria Math" w:hAnsi="Cambria Math"/>
                <w:i/>
              </w:rPr>
            </m:ctrlPr>
          </m:fPr>
          <m:num>
            <m:r>
              <w:rPr>
                <w:rFonts w:ascii="Cambria Math" w:hAnsi="Cambria Math"/>
              </w:rPr>
              <m:t>x-mean(x)</m:t>
            </m:r>
          </m:num>
          <m:den>
            <m:r>
              <w:rPr>
                <w:rFonts w:ascii="Cambria Math" w:hAnsi="Cambria Math"/>
              </w:rPr>
              <m:t>sd(x)</m:t>
            </m:r>
          </m:den>
        </m:f>
      </m:oMath>
      <w:r>
        <w:t>, which would have resulted in a zero centred and scaled pixel distribution, instead of an arbitrarily distributed pixel distribution in the range [0,1], especially considering the choice of activation function.</w:t>
      </w:r>
    </w:p>
    <w:p w14:paraId="39F18C8F" w14:textId="77777777" w:rsidR="0011702A" w:rsidRDefault="0011702A" w:rsidP="0011702A"/>
    <w:p w14:paraId="02AA22AB" w14:textId="77777777" w:rsidR="0011702A" w:rsidRDefault="0011702A" w:rsidP="0011702A">
      <w:r>
        <w:rPr>
          <w:noProof/>
        </w:rPr>
        <w:lastRenderedPageBreak/>
        <w:drawing>
          <wp:inline distT="0" distB="0" distL="0" distR="0" wp14:anchorId="1F3D00D2" wp14:editId="0255361C">
            <wp:extent cx="3987800" cy="2991788"/>
            <wp:effectExtent l="0" t="0" r="0" b="0"/>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3993372" cy="2995968"/>
                    </a:xfrm>
                    <a:prstGeom prst="rect">
                      <a:avLst/>
                    </a:prstGeom>
                    <a:noFill/>
                    <a:ln>
                      <a:noFill/>
                    </a:ln>
                  </pic:spPr>
                </pic:pic>
              </a:graphicData>
            </a:graphic>
          </wp:inline>
        </w:drawing>
      </w:r>
    </w:p>
    <w:p w14:paraId="5400AFFE" w14:textId="77777777" w:rsidR="0011702A" w:rsidRDefault="0011702A" w:rsidP="0011702A">
      <w:pPr>
        <w:pStyle w:val="Caption"/>
      </w:pPr>
      <w:bookmarkStart w:id="112" w:name="_Ref18860293"/>
      <w:bookmarkStart w:id="113" w:name="_Toc19367161"/>
      <w:r>
        <w:t xml:space="preserve">Figure </w:t>
      </w:r>
      <w:r w:rsidR="00606B04">
        <w:fldChar w:fldCharType="begin"/>
      </w:r>
      <w:r w:rsidR="00606B04">
        <w:instrText xml:space="preserve"> SEQ Figure \* ARABIC </w:instrText>
      </w:r>
      <w:r w:rsidR="00606B04">
        <w:fldChar w:fldCharType="separate"/>
      </w:r>
      <w:r>
        <w:rPr>
          <w:noProof/>
        </w:rPr>
        <w:t>41</w:t>
      </w:r>
      <w:r w:rsidR="00606B04">
        <w:rPr>
          <w:noProof/>
        </w:rPr>
        <w:fldChar w:fldCharType="end"/>
      </w:r>
      <w:bookmarkEnd w:id="112"/>
      <w:r>
        <w:t>: Sigmoid vs Tanh activation</w:t>
      </w:r>
      <w:bookmarkEnd w:id="113"/>
    </w:p>
    <w:p w14:paraId="396C941E" w14:textId="77777777" w:rsidR="0011702A" w:rsidRDefault="0011702A" w:rsidP="0011702A"/>
    <w:p w14:paraId="157B2283" w14:textId="77777777" w:rsidR="0011702A" w:rsidRDefault="0011702A" w:rsidP="0011702A">
      <w:r>
        <w:t xml:space="preserve">Another thing to consider is that no activation functions were applied to the Convolutional Layers in all the 1D CNNs that were built, i.e.  </w:t>
      </w:r>
      <m:oMath>
        <m:r>
          <w:rPr>
            <w:rFonts w:ascii="Cambria Math" w:hAnsi="Cambria Math"/>
          </w:rPr>
          <m:t>ϕ</m:t>
        </m:r>
        <m:d>
          <m:dPr>
            <m:ctrlPr>
              <w:rPr>
                <w:rFonts w:ascii="Cambria Math" w:hAnsi="Cambria Math"/>
                <w:i/>
              </w:rPr>
            </m:ctrlPr>
          </m:dPr>
          <m:e>
            <m:r>
              <w:rPr>
                <w:rFonts w:ascii="Cambria Math" w:hAnsi="Cambria Math"/>
              </w:rPr>
              <m:t>x</m:t>
            </m:r>
          </m:e>
        </m:d>
        <m:r>
          <w:rPr>
            <w:rFonts w:ascii="Cambria Math" w:hAnsi="Cambria Math"/>
          </w:rPr>
          <m:t>=x</m:t>
        </m:r>
      </m:oMath>
      <w:r>
        <w:t>, it is not possible to discern what the effect of this strategy was when comparing 1D CNNs, since all these models were built with no activation functions, but it’s worth noting that the fourth worst 2D CNN also employed this strategy, although this is entangled with the high learning rate that was used in this particular 2D CNN.</w:t>
      </w:r>
    </w:p>
    <w:p w14:paraId="2FE7A660" w14:textId="77777777" w:rsidR="0011702A" w:rsidRDefault="0011702A" w:rsidP="0011702A"/>
    <w:p w14:paraId="64E67FD9" w14:textId="77777777" w:rsidR="0011702A" w:rsidRDefault="0011702A" w:rsidP="0011702A">
      <w:pPr>
        <w:pStyle w:val="Heading3"/>
      </w:pPr>
      <w:bookmarkStart w:id="114" w:name="_Toc19367087"/>
      <w:r>
        <w:t>LSTM Networks</w:t>
      </w:r>
      <w:bookmarkEnd w:id="114"/>
    </w:p>
    <w:p w14:paraId="79C392E7" w14:textId="77777777" w:rsidR="0011702A" w:rsidRDefault="0011702A" w:rsidP="0011702A"/>
    <w:p w14:paraId="5EE79769" w14:textId="77777777" w:rsidR="0011702A" w:rsidRDefault="0011702A" w:rsidP="0011702A">
      <w:r>
        <w:t>An interesting feature of this dataset is that it can be framed in multiple ways (as an image for 2D CNNs, as an array for Dense Fully Connected Neural Networks and as a timeseries for LSTM Networks).</w:t>
      </w:r>
    </w:p>
    <w:p w14:paraId="75A87BC5" w14:textId="77777777" w:rsidR="0011702A" w:rsidRDefault="0011702A" w:rsidP="0011702A"/>
    <w:p w14:paraId="5BA13298" w14:textId="77777777" w:rsidR="0011702A" w:rsidRDefault="0011702A" w:rsidP="0011702A">
      <w:r>
        <w:t xml:space="preserve">By transposing each image matrix, an input feature set with the following dimensions can be  obtained :  </w:t>
      </w:r>
      <m:oMath>
        <m:r>
          <w:rPr>
            <w:rFonts w:ascii="Cambria Math" w:hAnsi="Cambria Math"/>
          </w:rPr>
          <m:t>n×</m:t>
        </m:r>
        <m:sSub>
          <m:sSubPr>
            <m:ctrlPr>
              <w:rPr>
                <w:rFonts w:ascii="Cambria Math" w:hAnsi="Cambria Math"/>
                <w:i/>
              </w:rPr>
            </m:ctrlPr>
          </m:sSubPr>
          <m:e>
            <m:r>
              <w:rPr>
                <w:rFonts w:ascii="Cambria Math" w:hAnsi="Cambria Math"/>
              </w:rPr>
              <m:t>24</m:t>
            </m:r>
          </m:e>
          <m:sub>
            <m:r>
              <w:rPr>
                <w:rFonts w:ascii="Cambria Math" w:hAnsi="Cambria Math"/>
              </w:rPr>
              <m:t>timesteps</m:t>
            </m:r>
          </m:sub>
        </m:sSub>
        <m:r>
          <w:rPr>
            <w:rFonts w:ascii="Cambria Math" w:hAnsi="Cambria Math"/>
          </w:rPr>
          <m:t>×</m:t>
        </m:r>
        <m:sSub>
          <m:sSubPr>
            <m:ctrlPr>
              <w:rPr>
                <w:rFonts w:ascii="Cambria Math" w:hAnsi="Cambria Math"/>
                <w:i/>
              </w:rPr>
            </m:ctrlPr>
          </m:sSubPr>
          <m:e>
            <m:r>
              <w:rPr>
                <w:rFonts w:ascii="Cambria Math" w:hAnsi="Cambria Math"/>
              </w:rPr>
              <m:t>17</m:t>
            </m:r>
          </m:e>
          <m:sub>
            <m:r>
              <w:rPr>
                <w:rFonts w:ascii="Cambria Math" w:hAnsi="Cambria Math"/>
              </w:rPr>
              <m:t>features</m:t>
            </m:r>
          </m:sub>
        </m:sSub>
      </m:oMath>
      <w:r>
        <w:t>. LSTM Networks did give the second lowest pion efficiency of all models trained, but one might have expected them to perform better than 2D CNNs, since a TRD signal is technically more of a timeseries than an image. Perhaps their inferior performance can be explained by noise in the dataset (perhaps summing 3 columns sequentially, but  maintaining the number of rows could have been a better feature set, but generally one would hope that a deep learning model will do that kind of feature extraction by itself). There is not much explainable variability in terms of number of layers, number of nodes, etc. It might be deduced that using LSTM layers that go backwards is not a successful strategy, since the models that employed such a strategy were among the lower end of the performance spectrum.</w:t>
      </w:r>
    </w:p>
    <w:p w14:paraId="521EDF23" w14:textId="77777777" w:rsidR="0011702A" w:rsidRDefault="0011702A" w:rsidP="0011702A"/>
    <w:p w14:paraId="05632D77" w14:textId="77777777" w:rsidR="0011702A" w:rsidRDefault="0011702A" w:rsidP="0011702A">
      <w:pPr>
        <w:pStyle w:val="Heading3"/>
      </w:pPr>
      <w:bookmarkStart w:id="115" w:name="_Toc19367088"/>
      <w:r>
        <w:t>Dense (Fully Connected) Networks</w:t>
      </w:r>
      <w:bookmarkEnd w:id="115"/>
    </w:p>
    <w:p w14:paraId="48D3E959" w14:textId="77777777" w:rsidR="0011702A" w:rsidRDefault="0011702A" w:rsidP="0011702A"/>
    <w:p w14:paraId="04ABE13D" w14:textId="77777777" w:rsidR="0011702A" w:rsidRDefault="0011702A" w:rsidP="0011702A"/>
    <w:p w14:paraId="50EC95D6" w14:textId="77777777" w:rsidR="0011702A" w:rsidRDefault="0011702A" w:rsidP="0011702A">
      <w:r>
        <w:lastRenderedPageBreak/>
        <w:t xml:space="preserve">These networks resulted in the lowest performance of all models, but very few of them were built. Using a deeper architecture with a lower learning rate was slightly more successful than other strategies, and designing a custom set of features was also not successful  (Model M3 in </w:t>
      </w:r>
      <w:r>
        <w:fldChar w:fldCharType="begin"/>
      </w:r>
      <w:r>
        <w:instrText xml:space="preserve"> REF _Ref18862419 \h </w:instrText>
      </w:r>
      <w:r>
        <w:fldChar w:fldCharType="separate"/>
      </w:r>
      <w:r>
        <w:t xml:space="preserve">Figure </w:t>
      </w:r>
      <w:r>
        <w:rPr>
          <w:noProof/>
        </w:rPr>
        <w:t>57</w:t>
      </w:r>
      <w:r>
        <w:fldChar w:fldCharType="end"/>
      </w:r>
      <w:r>
        <w:t>), but this aspect is confounded with a high learning rate and very small architecture. These plots are included mainly for the sake of completeness.</w:t>
      </w:r>
    </w:p>
    <w:p w14:paraId="3F391DAF" w14:textId="1A5C2197" w:rsidR="00A04640" w:rsidRDefault="002E2A6A">
      <w:pPr>
        <w:spacing w:after="160" w:line="259" w:lineRule="auto"/>
        <w:rPr>
          <w:lang w:val="en-US" w:eastAsia="en-GB"/>
        </w:rPr>
      </w:pPr>
      <w:r>
        <w:rPr>
          <w:lang w:val="en-US" w:eastAsia="en-GB"/>
        </w:rPr>
        <w:br w:type="page"/>
      </w:r>
      <w:r w:rsidR="00A04640">
        <w:rPr>
          <w:lang w:val="en-US" w:eastAsia="en-GB"/>
        </w:rPr>
        <w:lastRenderedPageBreak/>
        <w:br w:type="page"/>
      </w:r>
    </w:p>
    <w:p w14:paraId="0F588AAB" w14:textId="77777777" w:rsidR="00A04640" w:rsidRPr="005B72BD" w:rsidRDefault="00A04640" w:rsidP="00A04640">
      <w:r w:rsidRPr="005B72BD">
        <w:lastRenderedPageBreak/>
        <w:t xml:space="preserve">Whilst they may not be very interpretable, the weights for the four convolutional layers of this model are plotted in </w:t>
      </w:r>
      <w:r w:rsidRPr="005B72BD">
        <w:fldChar w:fldCharType="begin"/>
      </w:r>
      <w:r w:rsidRPr="005B72BD">
        <w:instrText xml:space="preserve"> REF _Ref16357744 \h  \* MERGEFORMAT </w:instrText>
      </w:r>
      <w:r w:rsidRPr="005B72BD">
        <w:fldChar w:fldCharType="separate"/>
      </w:r>
      <w:r w:rsidRPr="005B72BD">
        <w:t xml:space="preserve">Figure </w:t>
      </w:r>
      <w:r>
        <w:rPr>
          <w:noProof/>
        </w:rPr>
        <w:t>63</w:t>
      </w:r>
      <w:r w:rsidRPr="005B72BD">
        <w:fldChar w:fldCharType="end"/>
      </w:r>
      <w:r w:rsidRPr="005B72BD">
        <w:t xml:space="preserve">, </w:t>
      </w:r>
      <w:r w:rsidRPr="005B72BD">
        <w:fldChar w:fldCharType="begin"/>
      </w:r>
      <w:r w:rsidRPr="005B72BD">
        <w:instrText xml:space="preserve"> REF _Ref16357745 \h  \* MERGEFORMAT </w:instrText>
      </w:r>
      <w:r w:rsidRPr="005B72BD">
        <w:fldChar w:fldCharType="separate"/>
      </w:r>
      <w:r w:rsidRPr="005B72BD">
        <w:t xml:space="preserve">Figure </w:t>
      </w:r>
      <w:r>
        <w:rPr>
          <w:noProof/>
        </w:rPr>
        <w:t>64</w:t>
      </w:r>
      <w:r w:rsidRPr="005B72BD">
        <w:fldChar w:fldCharType="end"/>
      </w:r>
      <w:r w:rsidRPr="005B72BD">
        <w:t xml:space="preserve">, </w:t>
      </w:r>
      <w:r w:rsidRPr="005B72BD">
        <w:fldChar w:fldCharType="begin"/>
      </w:r>
      <w:r w:rsidRPr="005B72BD">
        <w:instrText xml:space="preserve"> REF _Ref16357748 \h  \* MERGEFORMAT </w:instrText>
      </w:r>
      <w:r w:rsidRPr="005B72BD">
        <w:fldChar w:fldCharType="separate"/>
      </w:r>
      <w:r w:rsidRPr="005B72BD">
        <w:t xml:space="preserve">Figure </w:t>
      </w:r>
      <w:r>
        <w:rPr>
          <w:noProof/>
        </w:rPr>
        <w:t>65</w:t>
      </w:r>
      <w:r w:rsidRPr="005B72BD">
        <w:fldChar w:fldCharType="end"/>
      </w:r>
      <w:r w:rsidRPr="005B72BD">
        <w:t xml:space="preserve"> and </w:t>
      </w:r>
      <w:r w:rsidRPr="005B72BD">
        <w:fldChar w:fldCharType="begin"/>
      </w:r>
      <w:r w:rsidRPr="005B72BD">
        <w:instrText xml:space="preserve"> REF _Ref16357750 \h  \* MERGEFORMAT </w:instrText>
      </w:r>
      <w:r w:rsidRPr="005B72BD">
        <w:fldChar w:fldCharType="separate"/>
      </w:r>
      <w:r w:rsidRPr="005B72BD">
        <w:t xml:space="preserve">Figure </w:t>
      </w:r>
      <w:r>
        <w:rPr>
          <w:noProof/>
        </w:rPr>
        <w:t>66</w:t>
      </w:r>
      <w:r w:rsidRPr="005B72BD">
        <w:fldChar w:fldCharType="end"/>
      </w:r>
      <w:r w:rsidRPr="005B72BD">
        <w:t xml:space="preserve"> below. </w:t>
      </w:r>
    </w:p>
    <w:p w14:paraId="52CC8448" w14:textId="77777777" w:rsidR="00A04640" w:rsidRPr="005B72BD" w:rsidRDefault="00A04640" w:rsidP="00A04640">
      <w:r w:rsidRPr="005B72BD">
        <w:rPr>
          <w:noProof/>
        </w:rPr>
        <w:drawing>
          <wp:inline distT="0" distB="0" distL="0" distR="0" wp14:anchorId="1B47FDCD" wp14:editId="33E057F2">
            <wp:extent cx="3937897" cy="3976006"/>
            <wp:effectExtent l="0" t="0" r="5715" b="571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3937897" cy="3976006"/>
                    </a:xfrm>
                    <a:prstGeom prst="rect">
                      <a:avLst/>
                    </a:prstGeom>
                  </pic:spPr>
                </pic:pic>
              </a:graphicData>
            </a:graphic>
          </wp:inline>
        </w:drawing>
      </w:r>
    </w:p>
    <w:p w14:paraId="0AFBA6E9" w14:textId="77777777" w:rsidR="00A04640" w:rsidRPr="005B72BD" w:rsidRDefault="00A04640" w:rsidP="00A04640">
      <w:pPr>
        <w:pStyle w:val="Caption"/>
      </w:pPr>
      <w:bookmarkStart w:id="116" w:name="_Ref16357744"/>
      <w:bookmarkStart w:id="117" w:name="_Toc19367183"/>
      <w:r w:rsidRPr="005B72BD">
        <w:t xml:space="preserve">Figure </w:t>
      </w:r>
      <w:r w:rsidR="00606B04">
        <w:fldChar w:fldCharType="begin"/>
      </w:r>
      <w:r w:rsidR="00606B04">
        <w:instrText xml:space="preserve"> SEQ Figure \* ARABIC </w:instrText>
      </w:r>
      <w:r w:rsidR="00606B04">
        <w:fldChar w:fldCharType="separate"/>
      </w:r>
      <w:r>
        <w:rPr>
          <w:noProof/>
        </w:rPr>
        <w:t>63</w:t>
      </w:r>
      <w:r w:rsidR="00606B04">
        <w:rPr>
          <w:noProof/>
        </w:rPr>
        <w:fldChar w:fldCharType="end"/>
      </w:r>
      <w:bookmarkEnd w:id="116"/>
      <w:r w:rsidRPr="005B72BD">
        <w:t>: Weights of first convolutional layer</w:t>
      </w:r>
      <w:bookmarkEnd w:id="117"/>
    </w:p>
    <w:p w14:paraId="733EE992" w14:textId="77777777" w:rsidR="00A04640" w:rsidRPr="005B72BD" w:rsidRDefault="00A04640" w:rsidP="00A04640"/>
    <w:p w14:paraId="4F937754" w14:textId="77777777" w:rsidR="00A04640" w:rsidRPr="005B72BD" w:rsidRDefault="00A04640" w:rsidP="00A04640">
      <w:r w:rsidRPr="005B72BD">
        <w:rPr>
          <w:noProof/>
        </w:rPr>
        <w:drawing>
          <wp:inline distT="0" distB="0" distL="0" distR="0" wp14:anchorId="409ABAC7" wp14:editId="0AFC324C">
            <wp:extent cx="3800902" cy="3739793"/>
            <wp:effectExtent l="0" t="0" r="952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3853351" cy="3791399"/>
                    </a:xfrm>
                    <a:prstGeom prst="rect">
                      <a:avLst/>
                    </a:prstGeom>
                  </pic:spPr>
                </pic:pic>
              </a:graphicData>
            </a:graphic>
          </wp:inline>
        </w:drawing>
      </w:r>
    </w:p>
    <w:p w14:paraId="6755C3EE" w14:textId="77777777" w:rsidR="00A04640" w:rsidRPr="005B72BD" w:rsidRDefault="00A04640" w:rsidP="00A04640">
      <w:pPr>
        <w:pStyle w:val="Caption"/>
      </w:pPr>
      <w:bookmarkStart w:id="118" w:name="_Ref16357745"/>
      <w:bookmarkStart w:id="119" w:name="_Toc19367184"/>
      <w:r w:rsidRPr="005B72BD">
        <w:t xml:space="preserve">Figure </w:t>
      </w:r>
      <w:r w:rsidR="00606B04">
        <w:fldChar w:fldCharType="begin"/>
      </w:r>
      <w:r w:rsidR="00606B04">
        <w:instrText xml:space="preserve"> SEQ Figure \* ARABIC </w:instrText>
      </w:r>
      <w:r w:rsidR="00606B04">
        <w:fldChar w:fldCharType="separate"/>
      </w:r>
      <w:r>
        <w:rPr>
          <w:noProof/>
        </w:rPr>
        <w:t>64</w:t>
      </w:r>
      <w:r w:rsidR="00606B04">
        <w:rPr>
          <w:noProof/>
        </w:rPr>
        <w:fldChar w:fldCharType="end"/>
      </w:r>
      <w:bookmarkEnd w:id="118"/>
      <w:r w:rsidRPr="005B72BD">
        <w:t>: Weights of second convolutional layer</w:t>
      </w:r>
      <w:bookmarkEnd w:id="119"/>
    </w:p>
    <w:p w14:paraId="604A694F" w14:textId="77777777" w:rsidR="00A04640" w:rsidRPr="005B72BD" w:rsidRDefault="00A04640" w:rsidP="00A04640">
      <w:r w:rsidRPr="005B72BD">
        <w:rPr>
          <w:noProof/>
        </w:rPr>
        <w:lastRenderedPageBreak/>
        <w:drawing>
          <wp:inline distT="0" distB="0" distL="0" distR="0" wp14:anchorId="08224476" wp14:editId="25A914D9">
            <wp:extent cx="3732663" cy="3584304"/>
            <wp:effectExtent l="0" t="0" r="127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3737880" cy="3589314"/>
                    </a:xfrm>
                    <a:prstGeom prst="rect">
                      <a:avLst/>
                    </a:prstGeom>
                  </pic:spPr>
                </pic:pic>
              </a:graphicData>
            </a:graphic>
          </wp:inline>
        </w:drawing>
      </w:r>
    </w:p>
    <w:p w14:paraId="21B6F276" w14:textId="77777777" w:rsidR="00A04640" w:rsidRPr="005B72BD" w:rsidRDefault="00A04640" w:rsidP="00A04640">
      <w:pPr>
        <w:pStyle w:val="Caption"/>
      </w:pPr>
      <w:bookmarkStart w:id="120" w:name="_Ref16357748"/>
      <w:bookmarkStart w:id="121" w:name="_Toc19367185"/>
      <w:r w:rsidRPr="005B72BD">
        <w:t xml:space="preserve">Figure </w:t>
      </w:r>
      <w:r w:rsidR="00606B04">
        <w:fldChar w:fldCharType="begin"/>
      </w:r>
      <w:r w:rsidR="00606B04">
        <w:instrText xml:space="preserve"> SEQ Figure \* ARAB</w:instrText>
      </w:r>
      <w:r w:rsidR="00606B04">
        <w:instrText xml:space="preserve">IC </w:instrText>
      </w:r>
      <w:r w:rsidR="00606B04">
        <w:fldChar w:fldCharType="separate"/>
      </w:r>
      <w:r>
        <w:rPr>
          <w:noProof/>
        </w:rPr>
        <w:t>65</w:t>
      </w:r>
      <w:r w:rsidR="00606B04">
        <w:rPr>
          <w:noProof/>
        </w:rPr>
        <w:fldChar w:fldCharType="end"/>
      </w:r>
      <w:bookmarkEnd w:id="120"/>
      <w:r w:rsidRPr="005B72BD">
        <w:t>: Weights of third convolutional layer</w:t>
      </w:r>
      <w:bookmarkEnd w:id="121"/>
    </w:p>
    <w:p w14:paraId="02806EE4" w14:textId="77777777" w:rsidR="00A04640" w:rsidRPr="005B72BD" w:rsidRDefault="00A04640" w:rsidP="00A04640"/>
    <w:p w14:paraId="142AC206" w14:textId="77777777" w:rsidR="00A04640" w:rsidRPr="005B72BD" w:rsidRDefault="00A04640" w:rsidP="00A04640">
      <w:r w:rsidRPr="005B72BD">
        <w:rPr>
          <w:noProof/>
        </w:rPr>
        <w:drawing>
          <wp:inline distT="0" distB="0" distL="0" distR="0" wp14:anchorId="6291823A" wp14:editId="033DCA29">
            <wp:extent cx="3684895" cy="3558367"/>
            <wp:effectExtent l="0" t="0" r="0" b="444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3694119" cy="3567274"/>
                    </a:xfrm>
                    <a:prstGeom prst="rect">
                      <a:avLst/>
                    </a:prstGeom>
                  </pic:spPr>
                </pic:pic>
              </a:graphicData>
            </a:graphic>
          </wp:inline>
        </w:drawing>
      </w:r>
    </w:p>
    <w:p w14:paraId="47622591" w14:textId="77777777" w:rsidR="00A04640" w:rsidRDefault="00A04640" w:rsidP="00A04640">
      <w:pPr>
        <w:pStyle w:val="Caption"/>
      </w:pPr>
      <w:bookmarkStart w:id="122" w:name="_Ref16357750"/>
      <w:bookmarkStart w:id="123" w:name="_Toc19367186"/>
      <w:r w:rsidRPr="005B72BD">
        <w:t xml:space="preserve">Figure </w:t>
      </w:r>
      <w:r w:rsidR="00606B04">
        <w:fldChar w:fldCharType="begin"/>
      </w:r>
      <w:r w:rsidR="00606B04">
        <w:instrText xml:space="preserve"> SEQ Figure \* ARABIC </w:instrText>
      </w:r>
      <w:r w:rsidR="00606B04">
        <w:fldChar w:fldCharType="separate"/>
      </w:r>
      <w:r>
        <w:rPr>
          <w:noProof/>
        </w:rPr>
        <w:t>66</w:t>
      </w:r>
      <w:r w:rsidR="00606B04">
        <w:rPr>
          <w:noProof/>
        </w:rPr>
        <w:fldChar w:fldCharType="end"/>
      </w:r>
      <w:bookmarkEnd w:id="122"/>
      <w:r w:rsidRPr="005B72BD">
        <w:t>: Weights of fourth convolutional layer</w:t>
      </w:r>
      <w:bookmarkEnd w:id="123"/>
    </w:p>
    <w:p w14:paraId="5B816DA7" w14:textId="77777777" w:rsidR="002E2A6A" w:rsidRDefault="002E2A6A">
      <w:pPr>
        <w:spacing w:after="160" w:line="259" w:lineRule="auto"/>
        <w:rPr>
          <w:lang w:val="en-US" w:eastAsia="en-GB"/>
        </w:rPr>
      </w:pPr>
    </w:p>
    <w:p w14:paraId="2C53A1CF" w14:textId="77777777" w:rsidR="002E2A6A" w:rsidRDefault="002E2A6A" w:rsidP="002E2A6A">
      <w:pPr>
        <w:pStyle w:val="Caption"/>
      </w:pPr>
    </w:p>
    <w:p w14:paraId="1F7354FF" w14:textId="77777777" w:rsidR="002E2A6A" w:rsidRDefault="002E2A6A" w:rsidP="002E2A6A">
      <w:r>
        <w:rPr>
          <w:noProof/>
        </w:rPr>
        <w:lastRenderedPageBreak/>
        <w:drawing>
          <wp:inline distT="0" distB="0" distL="0" distR="0" wp14:anchorId="5321134F" wp14:editId="36EEA2C7">
            <wp:extent cx="8356821" cy="5003619"/>
            <wp:effectExtent l="0" t="0" r="6350" b="6985"/>
            <wp:docPr id="178" name="Picture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8372996" cy="5013304"/>
                    </a:xfrm>
                    <a:prstGeom prst="rect">
                      <a:avLst/>
                    </a:prstGeom>
                  </pic:spPr>
                </pic:pic>
              </a:graphicData>
            </a:graphic>
          </wp:inline>
        </w:drawing>
      </w:r>
    </w:p>
    <w:p w14:paraId="26908977" w14:textId="77777777" w:rsidR="002E2A6A" w:rsidRPr="005D021F" w:rsidRDefault="002E2A6A" w:rsidP="002E2A6A">
      <w:pPr>
        <w:pStyle w:val="Caption"/>
        <w:rPr>
          <w:noProof/>
        </w:rPr>
      </w:pPr>
      <w:bookmarkStart w:id="124" w:name="_Toc19367167"/>
      <w:bookmarkStart w:id="125" w:name="_Ref18858806"/>
      <w:r>
        <w:t xml:space="preserve">Figure </w:t>
      </w:r>
      <w:r w:rsidR="00606B04">
        <w:fldChar w:fldCharType="begin"/>
      </w:r>
      <w:r w:rsidR="00606B04">
        <w:instrText xml:space="preserve"> SEQ Figure \* ARABIC </w:instrText>
      </w:r>
      <w:r w:rsidR="00606B04">
        <w:fldChar w:fldCharType="separate"/>
      </w:r>
      <w:r>
        <w:rPr>
          <w:noProof/>
        </w:rPr>
        <w:t>47</w:t>
      </w:r>
      <w:bookmarkEnd w:id="124"/>
      <w:r w:rsidR="00606B04">
        <w:rPr>
          <w:noProof/>
        </w:rPr>
        <w:fldChar w:fldCharType="end"/>
      </w:r>
      <w:bookmarkEnd w:id="125"/>
    </w:p>
    <w:p w14:paraId="11F65102" w14:textId="77777777" w:rsidR="002E2A6A" w:rsidRDefault="002E2A6A" w:rsidP="002E2A6A">
      <w:r>
        <w:rPr>
          <w:noProof/>
        </w:rPr>
        <w:lastRenderedPageBreak/>
        <w:drawing>
          <wp:inline distT="0" distB="0" distL="0" distR="0" wp14:anchorId="7BE78767" wp14:editId="7C4275D2">
            <wp:extent cx="8372723" cy="5008203"/>
            <wp:effectExtent l="0" t="0" r="0" b="2540"/>
            <wp:docPr id="176" name="Picture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8381877" cy="5013679"/>
                    </a:xfrm>
                    <a:prstGeom prst="rect">
                      <a:avLst/>
                    </a:prstGeom>
                  </pic:spPr>
                </pic:pic>
              </a:graphicData>
            </a:graphic>
          </wp:inline>
        </w:drawing>
      </w:r>
    </w:p>
    <w:p w14:paraId="318E64BD" w14:textId="77777777" w:rsidR="002E2A6A" w:rsidRDefault="002E2A6A" w:rsidP="002E2A6A">
      <w:pPr>
        <w:pStyle w:val="Caption"/>
      </w:pPr>
      <w:bookmarkStart w:id="126" w:name="_Toc19367168"/>
      <w:bookmarkStart w:id="127" w:name="_Ref18858807"/>
      <w:r>
        <w:t xml:space="preserve">Figure </w:t>
      </w:r>
      <w:r w:rsidR="00606B04">
        <w:fldChar w:fldCharType="begin"/>
      </w:r>
      <w:r w:rsidR="00606B04">
        <w:instrText xml:space="preserve"> SEQ Figure \* ARABIC </w:instrText>
      </w:r>
      <w:r w:rsidR="00606B04">
        <w:fldChar w:fldCharType="separate"/>
      </w:r>
      <w:r>
        <w:rPr>
          <w:noProof/>
        </w:rPr>
        <w:t>48</w:t>
      </w:r>
      <w:bookmarkEnd w:id="126"/>
      <w:r w:rsidR="00606B04">
        <w:rPr>
          <w:noProof/>
        </w:rPr>
        <w:fldChar w:fldCharType="end"/>
      </w:r>
      <w:bookmarkEnd w:id="127"/>
    </w:p>
    <w:p w14:paraId="3EBB642D" w14:textId="77777777" w:rsidR="002E2A6A" w:rsidRDefault="002E2A6A" w:rsidP="002E2A6A">
      <w:r>
        <w:rPr>
          <w:noProof/>
        </w:rPr>
        <w:lastRenderedPageBreak/>
        <w:drawing>
          <wp:inline distT="0" distB="0" distL="0" distR="0" wp14:anchorId="1CAEFFCA" wp14:editId="00979DA9">
            <wp:extent cx="8253454" cy="4947302"/>
            <wp:effectExtent l="0" t="0" r="0" b="5715"/>
            <wp:docPr id="179" name="Picture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8275944" cy="4960783"/>
                    </a:xfrm>
                    <a:prstGeom prst="rect">
                      <a:avLst/>
                    </a:prstGeom>
                  </pic:spPr>
                </pic:pic>
              </a:graphicData>
            </a:graphic>
          </wp:inline>
        </w:drawing>
      </w:r>
    </w:p>
    <w:p w14:paraId="35FEF10F" w14:textId="77777777" w:rsidR="002E2A6A" w:rsidRDefault="002E2A6A" w:rsidP="002E2A6A">
      <w:pPr>
        <w:pStyle w:val="Caption"/>
      </w:pPr>
      <w:bookmarkStart w:id="128" w:name="_Toc19367169"/>
      <w:bookmarkStart w:id="129" w:name="_Ref18858810"/>
      <w:r>
        <w:t xml:space="preserve">Figure </w:t>
      </w:r>
      <w:r w:rsidR="00606B04">
        <w:fldChar w:fldCharType="begin"/>
      </w:r>
      <w:r w:rsidR="00606B04">
        <w:instrText xml:space="preserve"> SEQ Figure \* ARABIC </w:instrText>
      </w:r>
      <w:r w:rsidR="00606B04">
        <w:fldChar w:fldCharType="separate"/>
      </w:r>
      <w:r>
        <w:rPr>
          <w:noProof/>
        </w:rPr>
        <w:t>49</w:t>
      </w:r>
      <w:bookmarkEnd w:id="128"/>
      <w:r w:rsidR="00606B04">
        <w:rPr>
          <w:noProof/>
        </w:rPr>
        <w:fldChar w:fldCharType="end"/>
      </w:r>
      <w:bookmarkEnd w:id="129"/>
    </w:p>
    <w:p w14:paraId="107296B5" w14:textId="77777777" w:rsidR="002E2A6A" w:rsidRDefault="002E2A6A" w:rsidP="002E2A6A">
      <w:r>
        <w:rPr>
          <w:noProof/>
        </w:rPr>
        <w:lastRenderedPageBreak/>
        <w:drawing>
          <wp:inline distT="0" distB="0" distL="0" distR="0" wp14:anchorId="5388157D" wp14:editId="26AD45FD">
            <wp:extent cx="8242300" cy="4946542"/>
            <wp:effectExtent l="0" t="0" r="6350" b="6985"/>
            <wp:docPr id="174" name="Picture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8281898" cy="4970307"/>
                    </a:xfrm>
                    <a:prstGeom prst="rect">
                      <a:avLst/>
                    </a:prstGeom>
                  </pic:spPr>
                </pic:pic>
              </a:graphicData>
            </a:graphic>
          </wp:inline>
        </w:drawing>
      </w:r>
    </w:p>
    <w:p w14:paraId="170C5175" w14:textId="77777777" w:rsidR="002E2A6A" w:rsidRDefault="002E2A6A" w:rsidP="002E2A6A">
      <w:pPr>
        <w:pStyle w:val="Caption"/>
      </w:pPr>
      <w:bookmarkStart w:id="130" w:name="_Toc19367170"/>
      <w:bookmarkStart w:id="131" w:name="_Ref18858811"/>
      <w:r>
        <w:t xml:space="preserve">Figure </w:t>
      </w:r>
      <w:r w:rsidR="00606B04">
        <w:fldChar w:fldCharType="begin"/>
      </w:r>
      <w:r w:rsidR="00606B04">
        <w:instrText xml:space="preserve"> SEQ Figure \* ARABIC </w:instrText>
      </w:r>
      <w:r w:rsidR="00606B04">
        <w:fldChar w:fldCharType="separate"/>
      </w:r>
      <w:r>
        <w:rPr>
          <w:noProof/>
        </w:rPr>
        <w:t>50</w:t>
      </w:r>
      <w:bookmarkEnd w:id="130"/>
      <w:r w:rsidR="00606B04">
        <w:rPr>
          <w:noProof/>
        </w:rPr>
        <w:fldChar w:fldCharType="end"/>
      </w:r>
      <w:bookmarkEnd w:id="131"/>
    </w:p>
    <w:p w14:paraId="4E9DB5B8" w14:textId="77777777" w:rsidR="002E2A6A" w:rsidRDefault="002E2A6A" w:rsidP="002E2A6A">
      <w:r>
        <w:rPr>
          <w:noProof/>
        </w:rPr>
        <w:lastRenderedPageBreak/>
        <w:drawing>
          <wp:inline distT="0" distB="0" distL="0" distR="0" wp14:anchorId="6062B73A" wp14:editId="461C0E60">
            <wp:extent cx="8347071" cy="5016500"/>
            <wp:effectExtent l="0" t="0" r="0" b="0"/>
            <wp:docPr id="175" name="Picture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8371651" cy="5031272"/>
                    </a:xfrm>
                    <a:prstGeom prst="rect">
                      <a:avLst/>
                    </a:prstGeom>
                  </pic:spPr>
                </pic:pic>
              </a:graphicData>
            </a:graphic>
          </wp:inline>
        </w:drawing>
      </w:r>
    </w:p>
    <w:p w14:paraId="135120E0" w14:textId="77777777" w:rsidR="002E2A6A" w:rsidRDefault="002E2A6A" w:rsidP="002E2A6A">
      <w:pPr>
        <w:pStyle w:val="Caption"/>
      </w:pPr>
      <w:bookmarkStart w:id="132" w:name="_Toc19367171"/>
      <w:bookmarkStart w:id="133" w:name="_Ref18858813"/>
      <w:r>
        <w:t xml:space="preserve">Figure </w:t>
      </w:r>
      <w:r w:rsidR="00606B04">
        <w:fldChar w:fldCharType="begin"/>
      </w:r>
      <w:r w:rsidR="00606B04">
        <w:instrText xml:space="preserve"> SEQ Figure \* ARABIC </w:instrText>
      </w:r>
      <w:r w:rsidR="00606B04">
        <w:fldChar w:fldCharType="separate"/>
      </w:r>
      <w:r>
        <w:rPr>
          <w:noProof/>
        </w:rPr>
        <w:t>51</w:t>
      </w:r>
      <w:bookmarkEnd w:id="132"/>
      <w:r w:rsidR="00606B04">
        <w:rPr>
          <w:noProof/>
        </w:rPr>
        <w:fldChar w:fldCharType="end"/>
      </w:r>
      <w:bookmarkEnd w:id="133"/>
    </w:p>
    <w:p w14:paraId="2A66DA5D" w14:textId="77777777" w:rsidR="002E2A6A" w:rsidRDefault="002E2A6A" w:rsidP="002E2A6A">
      <w:r>
        <w:rPr>
          <w:noProof/>
        </w:rPr>
        <w:lastRenderedPageBreak/>
        <w:drawing>
          <wp:inline distT="0" distB="0" distL="0" distR="0" wp14:anchorId="3D605EB4" wp14:editId="351DF376">
            <wp:extent cx="8253454" cy="4964800"/>
            <wp:effectExtent l="0" t="0" r="0" b="7620"/>
            <wp:docPr id="181" name="Picture 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8271336" cy="4975557"/>
                    </a:xfrm>
                    <a:prstGeom prst="rect">
                      <a:avLst/>
                    </a:prstGeom>
                  </pic:spPr>
                </pic:pic>
              </a:graphicData>
            </a:graphic>
          </wp:inline>
        </w:drawing>
      </w:r>
    </w:p>
    <w:p w14:paraId="46D3E2F9" w14:textId="77777777" w:rsidR="002E2A6A" w:rsidRDefault="002E2A6A" w:rsidP="002E2A6A">
      <w:pPr>
        <w:pStyle w:val="Caption"/>
      </w:pPr>
      <w:bookmarkStart w:id="134" w:name="_Toc19367172"/>
      <w:r>
        <w:t xml:space="preserve">Figure </w:t>
      </w:r>
      <w:r w:rsidR="00606B04">
        <w:fldChar w:fldCharType="begin"/>
      </w:r>
      <w:r w:rsidR="00606B04">
        <w:instrText xml:space="preserve"> SEQ Figure \* ARABIC </w:instrText>
      </w:r>
      <w:r w:rsidR="00606B04">
        <w:fldChar w:fldCharType="separate"/>
      </w:r>
      <w:r>
        <w:rPr>
          <w:noProof/>
        </w:rPr>
        <w:t>52</w:t>
      </w:r>
      <w:bookmarkEnd w:id="134"/>
      <w:r w:rsidR="00606B04">
        <w:rPr>
          <w:noProof/>
        </w:rPr>
        <w:fldChar w:fldCharType="end"/>
      </w:r>
    </w:p>
    <w:p w14:paraId="49B74558" w14:textId="77777777" w:rsidR="002E2A6A" w:rsidRDefault="002E2A6A" w:rsidP="002E2A6A">
      <w:r>
        <w:rPr>
          <w:noProof/>
        </w:rPr>
        <w:lastRenderedPageBreak/>
        <w:drawing>
          <wp:inline distT="0" distB="0" distL="0" distR="0" wp14:anchorId="5911C810" wp14:editId="1A34F19F">
            <wp:extent cx="8077200" cy="4961251"/>
            <wp:effectExtent l="0" t="0" r="0" b="0"/>
            <wp:docPr id="165" name="Picture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8097594" cy="4973778"/>
                    </a:xfrm>
                    <a:prstGeom prst="rect">
                      <a:avLst/>
                    </a:prstGeom>
                  </pic:spPr>
                </pic:pic>
              </a:graphicData>
            </a:graphic>
          </wp:inline>
        </w:drawing>
      </w:r>
    </w:p>
    <w:p w14:paraId="16EC2779" w14:textId="77777777" w:rsidR="002E2A6A" w:rsidRDefault="002E2A6A" w:rsidP="002E2A6A">
      <w:pPr>
        <w:pStyle w:val="Caption"/>
      </w:pPr>
      <w:bookmarkStart w:id="135" w:name="_Toc19367173"/>
      <w:r>
        <w:t xml:space="preserve">Figure </w:t>
      </w:r>
      <w:r w:rsidR="00606B04">
        <w:fldChar w:fldCharType="begin"/>
      </w:r>
      <w:r w:rsidR="00606B04">
        <w:instrText xml:space="preserve"> SEQ Figure \* ARABIC </w:instrText>
      </w:r>
      <w:r w:rsidR="00606B04">
        <w:fldChar w:fldCharType="separate"/>
      </w:r>
      <w:r>
        <w:rPr>
          <w:noProof/>
        </w:rPr>
        <w:t>53</w:t>
      </w:r>
      <w:bookmarkEnd w:id="135"/>
      <w:r w:rsidR="00606B04">
        <w:rPr>
          <w:noProof/>
        </w:rPr>
        <w:fldChar w:fldCharType="end"/>
      </w:r>
    </w:p>
    <w:p w14:paraId="7CB31303" w14:textId="77777777" w:rsidR="002E2A6A" w:rsidRDefault="002E2A6A" w:rsidP="002E2A6A">
      <w:r>
        <w:rPr>
          <w:noProof/>
        </w:rPr>
        <w:lastRenderedPageBreak/>
        <w:drawing>
          <wp:inline distT="0" distB="0" distL="0" distR="0" wp14:anchorId="7C261223" wp14:editId="5B92BD74">
            <wp:extent cx="8140700" cy="5015832"/>
            <wp:effectExtent l="0" t="0" r="0" b="0"/>
            <wp:docPr id="173" name="Picture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8162792" cy="5029444"/>
                    </a:xfrm>
                    <a:prstGeom prst="rect">
                      <a:avLst/>
                    </a:prstGeom>
                  </pic:spPr>
                </pic:pic>
              </a:graphicData>
            </a:graphic>
          </wp:inline>
        </w:drawing>
      </w:r>
    </w:p>
    <w:p w14:paraId="7CED53EB" w14:textId="77777777" w:rsidR="002E2A6A" w:rsidRDefault="002E2A6A" w:rsidP="002E2A6A">
      <w:pPr>
        <w:pStyle w:val="Caption"/>
      </w:pPr>
      <w:bookmarkStart w:id="136" w:name="_Toc19367174"/>
      <w:r>
        <w:t xml:space="preserve">Figure </w:t>
      </w:r>
      <w:r w:rsidR="00606B04">
        <w:fldChar w:fldCharType="begin"/>
      </w:r>
      <w:r w:rsidR="00606B04">
        <w:instrText xml:space="preserve"> SEQ Figure \* ARABIC </w:instrText>
      </w:r>
      <w:r w:rsidR="00606B04">
        <w:fldChar w:fldCharType="separate"/>
      </w:r>
      <w:r>
        <w:rPr>
          <w:noProof/>
        </w:rPr>
        <w:t>54</w:t>
      </w:r>
      <w:bookmarkEnd w:id="136"/>
      <w:r w:rsidR="00606B04">
        <w:rPr>
          <w:noProof/>
        </w:rPr>
        <w:fldChar w:fldCharType="end"/>
      </w:r>
    </w:p>
    <w:p w14:paraId="37B96C10" w14:textId="77777777" w:rsidR="002E2A6A" w:rsidRDefault="002E2A6A" w:rsidP="002E2A6A">
      <w:r>
        <w:rPr>
          <w:noProof/>
        </w:rPr>
        <w:lastRenderedPageBreak/>
        <w:drawing>
          <wp:inline distT="0" distB="0" distL="0" distR="0" wp14:anchorId="277AE4FB" wp14:editId="30AF42DB">
            <wp:extent cx="8128000" cy="4986330"/>
            <wp:effectExtent l="0" t="0" r="6350" b="5080"/>
            <wp:docPr id="171" name="Picture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8133402" cy="4989644"/>
                    </a:xfrm>
                    <a:prstGeom prst="rect">
                      <a:avLst/>
                    </a:prstGeom>
                  </pic:spPr>
                </pic:pic>
              </a:graphicData>
            </a:graphic>
          </wp:inline>
        </w:drawing>
      </w:r>
    </w:p>
    <w:p w14:paraId="5F7367DE" w14:textId="77777777" w:rsidR="002E2A6A" w:rsidRDefault="002E2A6A" w:rsidP="002E2A6A">
      <w:pPr>
        <w:pStyle w:val="Caption"/>
      </w:pPr>
      <w:bookmarkStart w:id="137" w:name="_Toc19367175"/>
      <w:r>
        <w:t xml:space="preserve">Figure </w:t>
      </w:r>
      <w:r w:rsidR="00606B04">
        <w:fldChar w:fldCharType="begin"/>
      </w:r>
      <w:r w:rsidR="00606B04">
        <w:instrText xml:space="preserve"> SEQ Figure \* ARABIC </w:instrText>
      </w:r>
      <w:r w:rsidR="00606B04">
        <w:fldChar w:fldCharType="separate"/>
      </w:r>
      <w:r>
        <w:rPr>
          <w:noProof/>
        </w:rPr>
        <w:t>55</w:t>
      </w:r>
      <w:bookmarkEnd w:id="137"/>
      <w:r w:rsidR="00606B04">
        <w:rPr>
          <w:noProof/>
        </w:rPr>
        <w:fldChar w:fldCharType="end"/>
      </w:r>
    </w:p>
    <w:p w14:paraId="6964A97B" w14:textId="77777777" w:rsidR="002E2A6A" w:rsidRDefault="002E2A6A" w:rsidP="002E2A6A">
      <w:r>
        <w:rPr>
          <w:noProof/>
        </w:rPr>
        <w:lastRenderedPageBreak/>
        <w:drawing>
          <wp:inline distT="0" distB="0" distL="0" distR="0" wp14:anchorId="4EA4A4F3" wp14:editId="1D58CC81">
            <wp:extent cx="8058150" cy="4939203"/>
            <wp:effectExtent l="0" t="0" r="0" b="0"/>
            <wp:docPr id="180" name="Picture 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8071274" cy="4947247"/>
                    </a:xfrm>
                    <a:prstGeom prst="rect">
                      <a:avLst/>
                    </a:prstGeom>
                  </pic:spPr>
                </pic:pic>
              </a:graphicData>
            </a:graphic>
          </wp:inline>
        </w:drawing>
      </w:r>
    </w:p>
    <w:p w14:paraId="55C6BADC" w14:textId="77777777" w:rsidR="002E2A6A" w:rsidRDefault="002E2A6A" w:rsidP="002E2A6A">
      <w:pPr>
        <w:pStyle w:val="Caption"/>
      </w:pPr>
      <w:bookmarkStart w:id="138" w:name="_Toc19367176"/>
      <w:r>
        <w:t xml:space="preserve">Figure </w:t>
      </w:r>
      <w:r w:rsidR="00606B04">
        <w:fldChar w:fldCharType="begin"/>
      </w:r>
      <w:r w:rsidR="00606B04">
        <w:instrText xml:space="preserve"> SEQ Figure \* ARABIC </w:instrText>
      </w:r>
      <w:r w:rsidR="00606B04">
        <w:fldChar w:fldCharType="separate"/>
      </w:r>
      <w:r>
        <w:rPr>
          <w:noProof/>
        </w:rPr>
        <w:t>56</w:t>
      </w:r>
      <w:bookmarkEnd w:id="138"/>
      <w:r w:rsidR="00606B04">
        <w:rPr>
          <w:noProof/>
        </w:rPr>
        <w:fldChar w:fldCharType="end"/>
      </w:r>
    </w:p>
    <w:p w14:paraId="43FB6855" w14:textId="77777777" w:rsidR="002E2A6A" w:rsidRDefault="002E2A6A" w:rsidP="002E2A6A">
      <w:pPr>
        <w:rPr>
          <w:noProof/>
        </w:rPr>
      </w:pPr>
    </w:p>
    <w:p w14:paraId="1EDE59A0" w14:textId="77777777" w:rsidR="002E2A6A" w:rsidRDefault="002E2A6A" w:rsidP="002E2A6A">
      <w:r>
        <w:rPr>
          <w:noProof/>
        </w:rPr>
        <w:lastRenderedPageBreak/>
        <w:drawing>
          <wp:inline distT="0" distB="0" distL="0" distR="0" wp14:anchorId="72AA3C9D" wp14:editId="07E44561">
            <wp:extent cx="7677150" cy="4666340"/>
            <wp:effectExtent l="0" t="0" r="0" b="1270"/>
            <wp:docPr id="183" name="Picture 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9"/>
                    <a:srcRect b="2430"/>
                    <a:stretch/>
                  </pic:blipFill>
                  <pic:spPr bwMode="auto">
                    <a:xfrm>
                      <a:off x="0" y="0"/>
                      <a:ext cx="7730242" cy="4698610"/>
                    </a:xfrm>
                    <a:prstGeom prst="rect">
                      <a:avLst/>
                    </a:prstGeom>
                    <a:ln>
                      <a:noFill/>
                    </a:ln>
                    <a:extLst>
                      <a:ext uri="{53640926-AAD7-44D8-BBD7-CCE9431645EC}">
                        <a14:shadowObscured xmlns:a14="http://schemas.microsoft.com/office/drawing/2010/main"/>
                      </a:ext>
                    </a:extLst>
                  </pic:spPr>
                </pic:pic>
              </a:graphicData>
            </a:graphic>
          </wp:inline>
        </w:drawing>
      </w:r>
    </w:p>
    <w:p w14:paraId="307FA7C3" w14:textId="0326717D" w:rsidR="00843286" w:rsidRDefault="00843286">
      <w:pPr>
        <w:spacing w:after="160" w:line="259" w:lineRule="auto"/>
        <w:rPr>
          <w:lang w:val="en-US" w:eastAsia="en-GB"/>
        </w:rPr>
      </w:pPr>
      <w:r>
        <w:rPr>
          <w:lang w:val="en-US" w:eastAsia="en-GB"/>
        </w:rPr>
        <w:br w:type="page"/>
      </w:r>
    </w:p>
    <w:p w14:paraId="0B113B96" w14:textId="77777777" w:rsidR="00F94D3F" w:rsidRPr="005B72BD" w:rsidRDefault="00F94D3F" w:rsidP="00F94D3F">
      <w:r w:rsidRPr="005B72BD">
        <w:lastRenderedPageBreak/>
        <w:t xml:space="preserve">As the name suggests, transition radiation occurs when a particle transits across a dielectric boundary, this radiation is often measured in particle detectors to inform track reconstruction. Multiple boundaries are typically required to increase radiation yield, and since highly relativistic particles emit transition radiation that extends into the X-ray domain, the TRD utilizes gases with high proton-number (Z) to absorb this radiation, resulting in a high yield of energy deposition relative to the energy lost via ionization </w:t>
      </w:r>
      <w:sdt>
        <w:sdtPr>
          <w:id w:val="-1693054083"/>
          <w:citation/>
        </w:sdtPr>
        <w:sdtEndPr/>
        <w:sdtContent>
          <w:r w:rsidRPr="005B72BD">
            <w:fldChar w:fldCharType="begin"/>
          </w:r>
          <w:r w:rsidRPr="005B72BD">
            <w:rPr>
              <w:lang w:val="en-US"/>
            </w:rPr>
            <w:instrText xml:space="preserve"> CITATION The01 \l 1033 </w:instrText>
          </w:r>
          <w:r w:rsidRPr="005B72BD">
            <w:fldChar w:fldCharType="separate"/>
          </w:r>
          <w:r w:rsidRPr="00DB29EF">
            <w:rPr>
              <w:noProof/>
              <w:lang w:val="en-US"/>
            </w:rPr>
            <w:t>[29]</w:t>
          </w:r>
          <w:r w:rsidRPr="005B72BD">
            <w:fldChar w:fldCharType="end"/>
          </w:r>
        </w:sdtContent>
      </w:sdt>
      <w:r w:rsidRPr="005B72BD">
        <w:t>.</w:t>
      </w:r>
    </w:p>
    <w:p w14:paraId="74DC8998" w14:textId="21A66DD4" w:rsidR="006859EE" w:rsidRDefault="006859EE" w:rsidP="00A02CED">
      <w:pPr>
        <w:rPr>
          <w:lang w:val="en-US" w:eastAsia="en-GB"/>
        </w:rPr>
      </w:pPr>
    </w:p>
    <w:p w14:paraId="351E73B3" w14:textId="77777777" w:rsidR="00B41AB7" w:rsidRPr="002D0777" w:rsidRDefault="00B41AB7" w:rsidP="00B41AB7">
      <w:pPr>
        <w:pStyle w:val="Heading2"/>
        <w:spacing w:line="480" w:lineRule="auto"/>
        <w:rPr>
          <w:rFonts w:asciiTheme="majorHAnsi" w:hAnsiTheme="majorHAnsi" w:cs="Times New Roman"/>
        </w:rPr>
      </w:pPr>
      <w:bookmarkStart w:id="139" w:name="_Toc19377264"/>
      <w:r w:rsidRPr="005B72BD">
        <w:rPr>
          <w:rFonts w:asciiTheme="majorHAnsi" w:hAnsiTheme="majorHAnsi" w:cs="Times New Roman"/>
        </w:rPr>
        <w:t>A Brief History of Atomic Theory</w:t>
      </w:r>
      <w:bookmarkEnd w:id="139"/>
    </w:p>
    <w:p w14:paraId="6C496CF8" w14:textId="77777777" w:rsidR="00B41AB7" w:rsidRPr="005B72BD" w:rsidRDefault="00B41AB7" w:rsidP="00B41AB7">
      <w:r w:rsidRPr="005B72BD">
        <w:t>The earliest model for the atom can be traced back to 400 BCE, when Democritus proposed that the entire universe consisted of fundamental particles, or “Atoms”, which cannot be divided any further.</w:t>
      </w:r>
    </w:p>
    <w:p w14:paraId="57E66938" w14:textId="77777777" w:rsidR="00B41AB7" w:rsidRPr="005B72BD" w:rsidRDefault="00B41AB7" w:rsidP="00B41AB7">
      <w:r w:rsidRPr="005B72BD">
        <w:t xml:space="preserve">In 1803, Dalton refined this model </w:t>
      </w:r>
      <w:r>
        <w:t>by stating</w:t>
      </w:r>
      <w:r w:rsidRPr="005B72BD">
        <w:t xml:space="preserve"> that these indivisible atoms can have distinguishing chemical and physical traits and that they combine to form chemical compounds.</w:t>
      </w:r>
    </w:p>
    <w:p w14:paraId="3D5F5E63" w14:textId="77777777" w:rsidR="00B41AB7" w:rsidRPr="005B72BD" w:rsidRDefault="00B41AB7" w:rsidP="00B41AB7">
      <w:r w:rsidRPr="005B72BD">
        <w:t xml:space="preserve">Then, in 1987, JJ Thompson discovered the electron and proposed a – subsequently proven to be incorrect – theory for subatomic structure, in which negatively charged electrons were embedded </w:t>
      </w:r>
      <w:r>
        <w:t>amongst</w:t>
      </w:r>
      <w:r w:rsidRPr="005B72BD">
        <w:t xml:space="preserve"> positive charges within an atom.</w:t>
      </w:r>
    </w:p>
    <w:p w14:paraId="0EB4DC07" w14:textId="77777777" w:rsidR="00B41AB7" w:rsidRPr="005B72BD" w:rsidRDefault="00B41AB7" w:rsidP="00B41AB7">
      <w:r w:rsidRPr="005B72BD">
        <w:t>Rutherford, Marsder and Geiger disproved this model in 1911, with their seminal alpha-particle scattering experiment and put forth a more accurate model for the atom, in which most of the atom consists of empty space, with a dense core of positively charged protons</w:t>
      </w:r>
      <w:r>
        <w:t xml:space="preserve"> surrounded by an electron shell</w:t>
      </w:r>
      <w:r w:rsidRPr="005B72BD">
        <w:t>.</w:t>
      </w:r>
    </w:p>
    <w:p w14:paraId="4B69A6C6" w14:textId="77777777" w:rsidR="00B41AB7" w:rsidRPr="005B72BD" w:rsidRDefault="00B41AB7" w:rsidP="00B41AB7">
      <w:r w:rsidRPr="005B72BD">
        <w:t xml:space="preserve">In 1913, Bohr refined this model further, indicating that electrons orbit the positively charged atomic core at distinct energy levels. While this model </w:t>
      </w:r>
      <w:r w:rsidRPr="005B72BD">
        <w:rPr>
          <w:iCs/>
        </w:rPr>
        <w:t>did</w:t>
      </w:r>
      <w:r w:rsidRPr="005B72BD">
        <w:t xml:space="preserve"> explain the emission spectrum of Hydrogen, it could not explain the emission spectra of any of the other elements.</w:t>
      </w:r>
    </w:p>
    <w:p w14:paraId="2F2FD68B" w14:textId="77777777" w:rsidR="00B41AB7" w:rsidRPr="005B72BD" w:rsidRDefault="00B41AB7" w:rsidP="00B41AB7">
      <w:r w:rsidRPr="005B72BD">
        <w:t>Between 1924 – 1928, De Broglie, Heisenberg and Schrödinger each separately developed a similar quantum paradigm, where electrons have wave-like properties and appear in much more complex orbitals. This is still the accepted theory of atomic structure today.</w:t>
      </w:r>
    </w:p>
    <w:p w14:paraId="59465974" w14:textId="77777777" w:rsidR="00B41AB7" w:rsidRPr="005B72BD" w:rsidRDefault="00B41AB7" w:rsidP="00B41AB7">
      <w:r w:rsidRPr="005B72BD">
        <w:t>There have been some</w:t>
      </w:r>
      <w:r>
        <w:t xml:space="preserve"> additions</w:t>
      </w:r>
      <w:r w:rsidRPr="005B72BD">
        <w:t xml:space="preserve"> made to the quantum theory, as new information has come to light: a neutral subatomic particle, the neutron, was discovered in 1932, which solved the puzzle of why atoms were found to be nearly twice as heavy as expected based on proton number; this discovery also disproved Dalton’s second law, which stated that all atoms of a specific element were identical; which resulted in the concept of isotopes (atoms with the same number of protons, but differing numbers of neutrons)</w:t>
      </w:r>
      <w:r>
        <w:t xml:space="preserve"> being proposed</w:t>
      </w:r>
      <w:r w:rsidRPr="005B72BD">
        <w:t xml:space="preserve">. In the same year, Cockroft and Walton split the atom for the first time, by bombarding Lithium atoms with </w:t>
      </w:r>
      <w:r>
        <w:t>protons</w:t>
      </w:r>
      <w:r w:rsidRPr="005B72BD">
        <w:t>, splitting them into two Helium particles.</w:t>
      </w:r>
    </w:p>
    <w:p w14:paraId="7AE29180" w14:textId="77777777" w:rsidR="00B41AB7" w:rsidRPr="005B72BD" w:rsidRDefault="00B41AB7" w:rsidP="00B41AB7">
      <w:r w:rsidRPr="005B72BD">
        <w:t xml:space="preserve">The 1950s brought about a new era in nuclear physics, in which particle accelerators with collision energies of a few hundreds of MeVs became affordable, along with cosmic ray and inelastic proton-scattering experiments; since this time, a whole host of subatomic elements have been discovered, many of which are unstable. The discovery of these new particles has led, over time, to the development and refinement of the modern Standard Model of Particle Physics. </w:t>
      </w:r>
    </w:p>
    <w:p w14:paraId="08D02B6C" w14:textId="267152E5" w:rsidR="00B41AB7" w:rsidRDefault="00B41AB7" w:rsidP="00A02CED">
      <w:pPr>
        <w:rPr>
          <w:lang w:val="en-US" w:eastAsia="en-GB"/>
        </w:rPr>
      </w:pPr>
    </w:p>
    <w:p w14:paraId="6485F148" w14:textId="01E21CE6" w:rsidR="00E91D72" w:rsidRDefault="00E91D72" w:rsidP="00A02CED">
      <w:r w:rsidRPr="005B72BD">
        <w:t>(an electron Volt, eV, is a unit of energy, equivalent to the amount of work required to accelerate a single electron through a potential difference of 1 Volt),</w:t>
      </w:r>
    </w:p>
    <w:p w14:paraId="5A7B609F" w14:textId="4A368F07" w:rsidR="00BC0C1E" w:rsidRDefault="00BC0C1E" w:rsidP="00A02CED"/>
    <w:p w14:paraId="7C6E46BE" w14:textId="77777777" w:rsidR="00BC0C1E" w:rsidRPr="005B72BD" w:rsidRDefault="00BC0C1E" w:rsidP="00BC0C1E">
      <w:pPr>
        <w:pStyle w:val="Heading2"/>
        <w:rPr>
          <w:rFonts w:asciiTheme="majorHAnsi" w:hAnsiTheme="majorHAnsi" w:cs="Times New Roman"/>
        </w:rPr>
      </w:pPr>
      <w:bookmarkStart w:id="140" w:name="_Toc19377279"/>
      <w:r w:rsidRPr="005B72BD">
        <w:rPr>
          <w:rFonts w:asciiTheme="majorHAnsi" w:hAnsiTheme="majorHAnsi" w:cs="Times New Roman"/>
        </w:rPr>
        <w:lastRenderedPageBreak/>
        <w:t>LHC Runs Used</w:t>
      </w:r>
      <w:bookmarkEnd w:id="140"/>
    </w:p>
    <w:p w14:paraId="2D9CE055" w14:textId="77777777" w:rsidR="00BC0C1E" w:rsidRPr="005B72BD" w:rsidRDefault="00BC0C1E" w:rsidP="00BC0C1E">
      <w:pPr>
        <w:sectPr w:rsidR="00BC0C1E" w:rsidRPr="005B72BD" w:rsidSect="00BC0C1E">
          <w:headerReference w:type="even" r:id="rId110"/>
          <w:headerReference w:type="default" r:id="rId111"/>
          <w:footerReference w:type="even" r:id="rId112"/>
          <w:footerReference w:type="default" r:id="rId113"/>
          <w:endnotePr>
            <w:numRestart w:val="eachSect"/>
          </w:endnotePr>
          <w:pgSz w:w="11906" w:h="16838"/>
          <w:pgMar w:top="1134" w:right="1134" w:bottom="1134" w:left="2268" w:header="709" w:footer="709" w:gutter="0"/>
          <w:cols w:space="708"/>
          <w:docGrid w:linePitch="360"/>
        </w:sectPr>
      </w:pPr>
    </w:p>
    <w:p w14:paraId="7656F9B6" w14:textId="77777777" w:rsidR="00BC0C1E" w:rsidRPr="005B72BD" w:rsidRDefault="00BC0C1E" w:rsidP="00BC0C1E">
      <w:pPr>
        <w:pStyle w:val="ListParagraph"/>
        <w:numPr>
          <w:ilvl w:val="0"/>
          <w:numId w:val="14"/>
        </w:numPr>
        <w:tabs>
          <w:tab w:val="left" w:pos="851"/>
        </w:tabs>
        <w:spacing w:before="120" w:line="360" w:lineRule="auto"/>
      </w:pPr>
      <w:r w:rsidRPr="005B72BD">
        <w:t>000265377</w:t>
      </w:r>
    </w:p>
    <w:p w14:paraId="01B6BD59" w14:textId="77777777" w:rsidR="00BC0C1E" w:rsidRPr="005B72BD" w:rsidRDefault="00BC0C1E" w:rsidP="00BC0C1E">
      <w:pPr>
        <w:pStyle w:val="ListParagraph"/>
        <w:numPr>
          <w:ilvl w:val="0"/>
          <w:numId w:val="14"/>
        </w:numPr>
        <w:tabs>
          <w:tab w:val="left" w:pos="851"/>
        </w:tabs>
        <w:spacing w:before="120" w:line="360" w:lineRule="auto"/>
      </w:pPr>
      <w:r w:rsidRPr="005B72BD">
        <w:t>000265378</w:t>
      </w:r>
    </w:p>
    <w:p w14:paraId="5A8AA71E" w14:textId="77777777" w:rsidR="00BC0C1E" w:rsidRPr="005B72BD" w:rsidRDefault="00BC0C1E" w:rsidP="00BC0C1E">
      <w:pPr>
        <w:pStyle w:val="ListParagraph"/>
        <w:numPr>
          <w:ilvl w:val="0"/>
          <w:numId w:val="14"/>
        </w:numPr>
        <w:tabs>
          <w:tab w:val="left" w:pos="851"/>
        </w:tabs>
        <w:spacing w:before="120" w:line="360" w:lineRule="auto"/>
      </w:pPr>
      <w:r w:rsidRPr="005B72BD">
        <w:t>000265309</w:t>
      </w:r>
    </w:p>
    <w:p w14:paraId="143A150D" w14:textId="77777777" w:rsidR="00BC0C1E" w:rsidRPr="005B72BD" w:rsidRDefault="00BC0C1E" w:rsidP="00BC0C1E">
      <w:pPr>
        <w:pStyle w:val="ListParagraph"/>
        <w:numPr>
          <w:ilvl w:val="0"/>
          <w:numId w:val="14"/>
        </w:numPr>
        <w:tabs>
          <w:tab w:val="left" w:pos="851"/>
        </w:tabs>
        <w:spacing w:before="120" w:line="360" w:lineRule="auto"/>
      </w:pPr>
      <w:r w:rsidRPr="005B72BD">
        <w:t>000265332</w:t>
      </w:r>
    </w:p>
    <w:p w14:paraId="13465477" w14:textId="77777777" w:rsidR="00BC0C1E" w:rsidRPr="005B72BD" w:rsidRDefault="00BC0C1E" w:rsidP="00BC0C1E">
      <w:pPr>
        <w:pStyle w:val="ListParagraph"/>
        <w:numPr>
          <w:ilvl w:val="0"/>
          <w:numId w:val="14"/>
        </w:numPr>
        <w:tabs>
          <w:tab w:val="left" w:pos="851"/>
        </w:tabs>
        <w:spacing w:before="120" w:line="360" w:lineRule="auto"/>
      </w:pPr>
      <w:r w:rsidRPr="005B72BD">
        <w:t>000265334</w:t>
      </w:r>
    </w:p>
    <w:p w14:paraId="0C230A50" w14:textId="77777777" w:rsidR="00BC0C1E" w:rsidRPr="005B72BD" w:rsidRDefault="00BC0C1E" w:rsidP="00BC0C1E">
      <w:pPr>
        <w:pStyle w:val="ListParagraph"/>
        <w:numPr>
          <w:ilvl w:val="0"/>
          <w:numId w:val="14"/>
        </w:numPr>
        <w:tabs>
          <w:tab w:val="left" w:pos="851"/>
        </w:tabs>
        <w:spacing w:before="120" w:line="360" w:lineRule="auto"/>
      </w:pPr>
      <w:r w:rsidRPr="005B72BD">
        <w:t>000265335</w:t>
      </w:r>
    </w:p>
    <w:p w14:paraId="374F5191" w14:textId="77777777" w:rsidR="00BC0C1E" w:rsidRPr="005B72BD" w:rsidRDefault="00BC0C1E" w:rsidP="00BC0C1E">
      <w:pPr>
        <w:pStyle w:val="ListParagraph"/>
        <w:numPr>
          <w:ilvl w:val="0"/>
          <w:numId w:val="14"/>
        </w:numPr>
        <w:tabs>
          <w:tab w:val="left" w:pos="851"/>
        </w:tabs>
        <w:spacing w:before="120" w:line="360" w:lineRule="auto"/>
      </w:pPr>
      <w:r w:rsidRPr="005B72BD">
        <w:t>000265336</w:t>
      </w:r>
    </w:p>
    <w:p w14:paraId="78F8EB7C" w14:textId="77777777" w:rsidR="00BC0C1E" w:rsidRPr="005B72BD" w:rsidRDefault="00BC0C1E" w:rsidP="00BC0C1E">
      <w:pPr>
        <w:pStyle w:val="ListParagraph"/>
        <w:numPr>
          <w:ilvl w:val="0"/>
          <w:numId w:val="14"/>
        </w:numPr>
        <w:tabs>
          <w:tab w:val="left" w:pos="851"/>
        </w:tabs>
        <w:spacing w:before="120" w:line="360" w:lineRule="auto"/>
      </w:pPr>
      <w:r w:rsidRPr="005B72BD">
        <w:t>000265338</w:t>
      </w:r>
    </w:p>
    <w:p w14:paraId="006EDCA7" w14:textId="77777777" w:rsidR="00BC0C1E" w:rsidRPr="005B72BD" w:rsidRDefault="00BC0C1E" w:rsidP="00BC0C1E">
      <w:pPr>
        <w:pStyle w:val="ListParagraph"/>
        <w:numPr>
          <w:ilvl w:val="0"/>
          <w:numId w:val="14"/>
        </w:numPr>
        <w:tabs>
          <w:tab w:val="left" w:pos="851"/>
        </w:tabs>
        <w:spacing w:before="120" w:line="360" w:lineRule="auto"/>
      </w:pPr>
      <w:r w:rsidRPr="005B72BD">
        <w:t>000265339</w:t>
      </w:r>
    </w:p>
    <w:p w14:paraId="381395A9" w14:textId="77777777" w:rsidR="00BC0C1E" w:rsidRPr="005B72BD" w:rsidRDefault="00BC0C1E" w:rsidP="00BC0C1E">
      <w:pPr>
        <w:pStyle w:val="ListParagraph"/>
        <w:numPr>
          <w:ilvl w:val="0"/>
          <w:numId w:val="14"/>
        </w:numPr>
        <w:tabs>
          <w:tab w:val="left" w:pos="851"/>
        </w:tabs>
        <w:spacing w:before="120" w:line="360" w:lineRule="auto"/>
      </w:pPr>
      <w:r w:rsidRPr="005B72BD">
        <w:t>000265342</w:t>
      </w:r>
    </w:p>
    <w:p w14:paraId="62614790" w14:textId="77777777" w:rsidR="00BC0C1E" w:rsidRPr="005B72BD" w:rsidRDefault="00BC0C1E" w:rsidP="00BC0C1E">
      <w:pPr>
        <w:pStyle w:val="ListParagraph"/>
        <w:numPr>
          <w:ilvl w:val="0"/>
          <w:numId w:val="14"/>
        </w:numPr>
        <w:tabs>
          <w:tab w:val="left" w:pos="851"/>
        </w:tabs>
        <w:spacing w:before="120" w:line="360" w:lineRule="auto"/>
      </w:pPr>
      <w:r w:rsidRPr="005B72BD">
        <w:t>000265343</w:t>
      </w:r>
    </w:p>
    <w:p w14:paraId="49035C71" w14:textId="77777777" w:rsidR="00BC0C1E" w:rsidRPr="005B72BD" w:rsidRDefault="00BC0C1E" w:rsidP="00BC0C1E">
      <w:pPr>
        <w:pStyle w:val="ListParagraph"/>
        <w:numPr>
          <w:ilvl w:val="0"/>
          <w:numId w:val="14"/>
        </w:numPr>
        <w:tabs>
          <w:tab w:val="left" w:pos="851"/>
        </w:tabs>
        <w:spacing w:before="120" w:line="360" w:lineRule="auto"/>
      </w:pPr>
      <w:r w:rsidRPr="005B72BD">
        <w:t>000265344</w:t>
      </w:r>
    </w:p>
    <w:p w14:paraId="20FE41EE" w14:textId="77777777" w:rsidR="00BC0C1E" w:rsidRPr="005B72BD" w:rsidRDefault="00BC0C1E" w:rsidP="00BC0C1E">
      <w:pPr>
        <w:pStyle w:val="ListParagraph"/>
        <w:numPr>
          <w:ilvl w:val="0"/>
          <w:numId w:val="14"/>
        </w:numPr>
        <w:tabs>
          <w:tab w:val="left" w:pos="851"/>
        </w:tabs>
        <w:spacing w:before="120" w:line="360" w:lineRule="auto"/>
      </w:pPr>
      <w:r w:rsidRPr="005B72BD">
        <w:t>000265381</w:t>
      </w:r>
    </w:p>
    <w:p w14:paraId="553409FF" w14:textId="77777777" w:rsidR="00BC0C1E" w:rsidRPr="005B72BD" w:rsidRDefault="00BC0C1E" w:rsidP="00BC0C1E">
      <w:pPr>
        <w:pStyle w:val="ListParagraph"/>
        <w:numPr>
          <w:ilvl w:val="0"/>
          <w:numId w:val="14"/>
        </w:numPr>
        <w:tabs>
          <w:tab w:val="left" w:pos="851"/>
        </w:tabs>
        <w:spacing w:before="120" w:line="360" w:lineRule="auto"/>
      </w:pPr>
      <w:r w:rsidRPr="005B72BD">
        <w:t>000265383</w:t>
      </w:r>
    </w:p>
    <w:p w14:paraId="487060DD" w14:textId="77777777" w:rsidR="00BC0C1E" w:rsidRPr="005B72BD" w:rsidRDefault="00BC0C1E" w:rsidP="00BC0C1E">
      <w:pPr>
        <w:pStyle w:val="ListParagraph"/>
        <w:numPr>
          <w:ilvl w:val="0"/>
          <w:numId w:val="14"/>
        </w:numPr>
        <w:tabs>
          <w:tab w:val="left" w:pos="851"/>
        </w:tabs>
        <w:spacing w:before="120" w:line="360" w:lineRule="auto"/>
      </w:pPr>
      <w:r w:rsidRPr="005B72BD">
        <w:t>000265385</w:t>
      </w:r>
    </w:p>
    <w:p w14:paraId="1A40E756" w14:textId="77777777" w:rsidR="00BC0C1E" w:rsidRPr="005B72BD" w:rsidRDefault="00BC0C1E" w:rsidP="00BC0C1E">
      <w:pPr>
        <w:pStyle w:val="ListParagraph"/>
        <w:numPr>
          <w:ilvl w:val="0"/>
          <w:numId w:val="14"/>
        </w:numPr>
        <w:tabs>
          <w:tab w:val="left" w:pos="851"/>
        </w:tabs>
        <w:spacing w:before="120" w:line="360" w:lineRule="auto"/>
      </w:pPr>
      <w:r w:rsidRPr="005B72BD">
        <w:t>000265388</w:t>
      </w:r>
    </w:p>
    <w:p w14:paraId="46F79B0B" w14:textId="77777777" w:rsidR="00BC0C1E" w:rsidRPr="005B72BD" w:rsidRDefault="00BC0C1E" w:rsidP="00BC0C1E">
      <w:pPr>
        <w:pStyle w:val="ListParagraph"/>
        <w:numPr>
          <w:ilvl w:val="0"/>
          <w:numId w:val="14"/>
        </w:numPr>
        <w:tabs>
          <w:tab w:val="left" w:pos="851"/>
        </w:tabs>
        <w:spacing w:before="120" w:line="360" w:lineRule="auto"/>
      </w:pPr>
      <w:r w:rsidRPr="005B72BD">
        <w:t>000265419</w:t>
      </w:r>
    </w:p>
    <w:p w14:paraId="2403D5CE" w14:textId="77777777" w:rsidR="00BC0C1E" w:rsidRPr="005B72BD" w:rsidRDefault="00BC0C1E" w:rsidP="00BC0C1E">
      <w:pPr>
        <w:pStyle w:val="ListParagraph"/>
        <w:numPr>
          <w:ilvl w:val="0"/>
          <w:numId w:val="14"/>
        </w:numPr>
        <w:tabs>
          <w:tab w:val="left" w:pos="851"/>
        </w:tabs>
        <w:spacing w:before="120" w:line="360" w:lineRule="auto"/>
      </w:pPr>
      <w:r w:rsidRPr="005B72BD">
        <w:t>000265420</w:t>
      </w:r>
    </w:p>
    <w:p w14:paraId="422E0D63" w14:textId="77777777" w:rsidR="00BC0C1E" w:rsidRPr="005B72BD" w:rsidRDefault="00BC0C1E" w:rsidP="00BC0C1E">
      <w:pPr>
        <w:pStyle w:val="ListParagraph"/>
        <w:numPr>
          <w:ilvl w:val="0"/>
          <w:numId w:val="14"/>
        </w:numPr>
        <w:tabs>
          <w:tab w:val="left" w:pos="851"/>
        </w:tabs>
        <w:spacing w:before="120" w:line="360" w:lineRule="auto"/>
      </w:pPr>
      <w:r w:rsidRPr="005B72BD">
        <w:t>000265425</w:t>
      </w:r>
    </w:p>
    <w:p w14:paraId="7BC468BA" w14:textId="77777777" w:rsidR="00BC0C1E" w:rsidRPr="005B72BD" w:rsidRDefault="00BC0C1E" w:rsidP="00BC0C1E">
      <w:pPr>
        <w:pStyle w:val="ListParagraph"/>
        <w:numPr>
          <w:ilvl w:val="0"/>
          <w:numId w:val="14"/>
        </w:numPr>
        <w:tabs>
          <w:tab w:val="left" w:pos="851"/>
        </w:tabs>
        <w:spacing w:before="120" w:line="360" w:lineRule="auto"/>
      </w:pPr>
      <w:r w:rsidRPr="005B72BD">
        <w:t>000265426</w:t>
      </w:r>
    </w:p>
    <w:p w14:paraId="38F298A3" w14:textId="77777777" w:rsidR="00BC0C1E" w:rsidRPr="005B72BD" w:rsidRDefault="00BC0C1E" w:rsidP="00BC0C1E">
      <w:pPr>
        <w:pStyle w:val="ListParagraph"/>
        <w:numPr>
          <w:ilvl w:val="0"/>
          <w:numId w:val="14"/>
        </w:numPr>
        <w:tabs>
          <w:tab w:val="left" w:pos="851"/>
        </w:tabs>
        <w:spacing w:before="120" w:line="360" w:lineRule="auto"/>
      </w:pPr>
      <w:r w:rsidRPr="005B72BD">
        <w:t>000265499</w:t>
      </w:r>
    </w:p>
    <w:p w14:paraId="4DD682CD" w14:textId="77777777" w:rsidR="00BC0C1E" w:rsidRPr="005B72BD" w:rsidRDefault="00BC0C1E" w:rsidP="00BC0C1E">
      <w:pPr>
        <w:sectPr w:rsidR="00BC0C1E" w:rsidRPr="005B72BD" w:rsidSect="00646DDE">
          <w:endnotePr>
            <w:numRestart w:val="eachSect"/>
          </w:endnotePr>
          <w:type w:val="continuous"/>
          <w:pgSz w:w="11906" w:h="16838"/>
          <w:pgMar w:top="1134" w:right="1134" w:bottom="1134" w:left="2268" w:header="709" w:footer="709" w:gutter="0"/>
          <w:cols w:num="2" w:space="708"/>
          <w:docGrid w:linePitch="360"/>
        </w:sectPr>
      </w:pPr>
    </w:p>
    <w:p w14:paraId="2A19D32A" w14:textId="1C598CEA" w:rsidR="00BC0C1E" w:rsidRDefault="0059175C" w:rsidP="00A02CED">
      <w:r w:rsidRPr="005B72BD">
        <w:lastRenderedPageBreak/>
        <w:t>ana.C (</w:t>
      </w:r>
      <w:hyperlink r:id="rId114" w:history="1">
        <w:r w:rsidRPr="005B72BD">
          <w:rPr>
            <w:rStyle w:val="Hyperlink"/>
            <w:rFonts w:asciiTheme="majorHAnsi" w:hAnsiTheme="majorHAnsi"/>
          </w:rPr>
          <w:t>https://github.com/PsycheShaman/trdML-gerhard/blob/master/ana.C</w:t>
        </w:r>
      </w:hyperlink>
      <w:r w:rsidRPr="005B72BD">
        <w:t>), modified from a version developed by other collaborators in the SA-ALICE group,</w:t>
      </w:r>
    </w:p>
    <w:p w14:paraId="327FBB9C" w14:textId="5571C698" w:rsidR="0059175C" w:rsidRDefault="0059175C" w:rsidP="00A02CED"/>
    <w:p w14:paraId="08DC901C" w14:textId="30B8D0AD" w:rsidR="0059175C" w:rsidRDefault="000C3BBA" w:rsidP="00A02CED">
      <w:r w:rsidRPr="005B72BD">
        <w:t xml:space="preserve">This script interfaces with </w:t>
      </w:r>
      <w:hyperlink r:id="rId115" w:history="1">
        <w:r w:rsidRPr="005B72BD">
          <w:rPr>
            <w:rStyle w:val="Hyperlink"/>
            <w:rFonts w:asciiTheme="majorHAnsi" w:hAnsiTheme="majorHAnsi"/>
          </w:rPr>
          <w:t>https://github.com/PsycheShaman/trdML-gerhard/blob/master/AliTRDdigitsExtract.cxx</w:t>
        </w:r>
      </w:hyperlink>
      <w:r w:rsidRPr="005B72BD">
        <w:t>, also modified from a previously developed C++ file</w:t>
      </w:r>
      <w:r>
        <w:t>.</w:t>
      </w:r>
    </w:p>
    <w:p w14:paraId="3D2A3951" w14:textId="749F68E1" w:rsidR="000C3BBA" w:rsidRDefault="000C3BBA" w:rsidP="00A02CED"/>
    <w:p w14:paraId="09F53A8B" w14:textId="77777777" w:rsidR="000C3BBA" w:rsidRPr="005B72BD" w:rsidRDefault="000C3BBA" w:rsidP="000C3BBA">
      <w:r w:rsidRPr="005B72BD">
        <w:t xml:space="preserve">, i.e. </w:t>
      </w:r>
    </w:p>
    <w:p w14:paraId="1FD3969A" w14:textId="77777777" w:rsidR="000C3BBA" w:rsidRPr="005B72BD" w:rsidRDefault="000C3BBA" w:rsidP="000C3BBA">
      <w:pPr>
        <w:pStyle w:val="ListParagraph"/>
        <w:numPr>
          <w:ilvl w:val="0"/>
          <w:numId w:val="17"/>
        </w:numPr>
        <w:tabs>
          <w:tab w:val="left" w:pos="851"/>
        </w:tabs>
        <w:spacing w:before="120" w:line="360" w:lineRule="auto"/>
      </w:pPr>
      <w:r w:rsidRPr="005B72BD">
        <w:t>The run-number and event number which the track was obtained from</w:t>
      </w:r>
    </w:p>
    <w:p w14:paraId="13455CF4" w14:textId="77777777" w:rsidR="000C3BBA" w:rsidRPr="005B72BD" w:rsidRDefault="000C3BBA" w:rsidP="000C3BBA">
      <w:pPr>
        <w:pStyle w:val="ListParagraph"/>
        <w:numPr>
          <w:ilvl w:val="0"/>
          <w:numId w:val="17"/>
        </w:numPr>
        <w:tabs>
          <w:tab w:val="left" w:pos="851"/>
        </w:tabs>
        <w:spacing w:before="120" w:line="360" w:lineRule="auto"/>
      </w:pPr>
      <w:r w:rsidRPr="005B72BD">
        <w:t xml:space="preserve">The </w:t>
      </w:r>
      <m:oMath>
        <m:sSub>
          <m:sSubPr>
            <m:ctrlPr>
              <w:rPr>
                <w:rFonts w:ascii="Cambria Math" w:hAnsi="Cambria Math"/>
              </w:rPr>
            </m:ctrlPr>
          </m:sSubPr>
          <m:e>
            <m:r>
              <w:rPr>
                <w:rFonts w:ascii="Cambria Math" w:hAnsi="Cambria Math"/>
              </w:rPr>
              <m:t>V</m:t>
            </m:r>
          </m:e>
          <m:sub>
            <m:r>
              <m:rPr>
                <m:sty m:val="p"/>
              </m:rPr>
              <w:rPr>
                <w:rFonts w:ascii="Cambria Math" w:hAnsi="Cambria Math"/>
              </w:rPr>
              <m:t>0</m:t>
            </m:r>
          </m:sub>
        </m:sSub>
      </m:oMath>
      <w:r w:rsidRPr="005B72BD">
        <w:t xml:space="preserve"> Track ID, identifying the primary vertex from which the track originated</w:t>
      </w:r>
    </w:p>
    <w:p w14:paraId="670BA94C" w14:textId="77777777" w:rsidR="000C3BBA" w:rsidRPr="005B72BD" w:rsidRDefault="000C3BBA" w:rsidP="000C3BBA">
      <w:pPr>
        <w:pStyle w:val="ListParagraph"/>
        <w:numPr>
          <w:ilvl w:val="0"/>
          <w:numId w:val="17"/>
        </w:numPr>
        <w:tabs>
          <w:tab w:val="left" w:pos="851"/>
        </w:tabs>
        <w:spacing w:before="120" w:line="360" w:lineRule="auto"/>
      </w:pPr>
      <w:r w:rsidRPr="005B72BD">
        <w:t>A track number, which is a unique identifier for the track in that event and run number</w:t>
      </w:r>
    </w:p>
    <w:p w14:paraId="456AAC57" w14:textId="77777777" w:rsidR="000C3BBA" w:rsidRPr="005B72BD" w:rsidRDefault="000C3BBA" w:rsidP="000C3BBA">
      <w:pPr>
        <w:pStyle w:val="ListParagraph"/>
        <w:numPr>
          <w:ilvl w:val="0"/>
          <w:numId w:val="17"/>
        </w:numPr>
        <w:tabs>
          <w:tab w:val="left" w:pos="851"/>
        </w:tabs>
        <w:spacing w:before="120" w:line="360" w:lineRule="auto"/>
      </w:pPr>
      <w:r w:rsidRPr="005B72BD">
        <w:t xml:space="preserve">A PDG code, which is 11 for electrons -11 for positrons, 211 and -211 for positively and negatively charged pions, respectively </w:t>
      </w:r>
    </w:p>
    <w:p w14:paraId="28625661" w14:textId="77777777" w:rsidR="000C3BBA" w:rsidRPr="005B72BD" w:rsidRDefault="000C3BBA" w:rsidP="000C3BBA">
      <w:pPr>
        <w:pStyle w:val="ListParagraph"/>
        <w:numPr>
          <w:ilvl w:val="0"/>
          <w:numId w:val="17"/>
        </w:numPr>
        <w:tabs>
          <w:tab w:val="left" w:pos="851"/>
        </w:tabs>
        <w:spacing w:before="120" w:line="360" w:lineRule="auto"/>
      </w:pPr>
      <w:r w:rsidRPr="005B72BD">
        <w:t>n-σ electron and n-σ pion which are the number of standard deviations away from the expected electron- and pion signal, respectively</w:t>
      </w:r>
    </w:p>
    <w:p w14:paraId="5F9899BC" w14:textId="77777777" w:rsidR="000C3BBA" w:rsidRPr="005B72BD" w:rsidRDefault="000C3BBA" w:rsidP="000C3BBA">
      <w:pPr>
        <w:pStyle w:val="ListParagraph"/>
        <w:numPr>
          <w:ilvl w:val="0"/>
          <w:numId w:val="17"/>
        </w:numPr>
        <w:tabs>
          <w:tab w:val="left" w:pos="851"/>
        </w:tabs>
        <w:spacing w:before="120" w:line="360" w:lineRule="auto"/>
      </w:pPr>
      <w:r w:rsidRPr="005B72BD">
        <w:t>The transverse momentum of the particle</w:t>
      </w:r>
    </w:p>
    <w:p w14:paraId="7C4E9A9C" w14:textId="77777777" w:rsidR="000C3BBA" w:rsidRPr="005B72BD" w:rsidRDefault="000C3BBA" w:rsidP="000C3BBA">
      <w:pPr>
        <w:pStyle w:val="ListParagraph"/>
        <w:numPr>
          <w:ilvl w:val="0"/>
          <w:numId w:val="17"/>
        </w:numPr>
        <w:tabs>
          <w:tab w:val="left" w:pos="851"/>
        </w:tabs>
        <w:spacing w:before="120" w:line="360" w:lineRule="auto"/>
      </w:pPr>
      <w:r w:rsidRPr="005B72BD">
        <w:t>Information about the angle at which the particle is traveling, i.e. Eta, Theta and Phi</w:t>
      </w:r>
    </w:p>
    <w:p w14:paraId="6E8E404A" w14:textId="77777777" w:rsidR="000C3BBA" w:rsidRPr="005B72BD" w:rsidRDefault="000C3BBA" w:rsidP="000C3BBA">
      <w:pPr>
        <w:pStyle w:val="ListParagraph"/>
        <w:numPr>
          <w:ilvl w:val="0"/>
          <w:numId w:val="17"/>
        </w:numPr>
        <w:tabs>
          <w:tab w:val="left" w:pos="851"/>
        </w:tabs>
        <w:spacing w:before="120" w:line="360" w:lineRule="auto"/>
      </w:pPr>
      <w:r w:rsidRPr="005B72BD">
        <w:t>dEdX estimate from the TPC</w:t>
      </w:r>
    </w:p>
    <w:p w14:paraId="62454D31" w14:textId="77777777" w:rsidR="000C3BBA" w:rsidRPr="005B72BD" w:rsidRDefault="000C3BBA" w:rsidP="000C3BBA">
      <w:pPr>
        <w:pStyle w:val="ListParagraph"/>
        <w:numPr>
          <w:ilvl w:val="0"/>
          <w:numId w:val="17"/>
        </w:numPr>
        <w:tabs>
          <w:tab w:val="left" w:pos="851"/>
        </w:tabs>
        <w:spacing w:before="120" w:line="360" w:lineRule="auto"/>
      </w:pPr>
      <w:r w:rsidRPr="005B72BD">
        <w:t>The detector number, row and column the particle went through in layers 1-6 (indexed from 0-5 because of Python’s indexing strategy)</w:t>
      </w:r>
    </w:p>
    <w:p w14:paraId="17AF49D0" w14:textId="77777777" w:rsidR="000C3BBA" w:rsidRDefault="000C3BBA" w:rsidP="000C3BBA">
      <w:pPr>
        <w:pStyle w:val="ListParagraph"/>
        <w:numPr>
          <w:ilvl w:val="0"/>
          <w:numId w:val="17"/>
        </w:numPr>
        <w:tabs>
          <w:tab w:val="left" w:pos="851"/>
        </w:tabs>
        <w:spacing w:before="120" w:line="360" w:lineRule="auto"/>
      </w:pPr>
      <w:r w:rsidRPr="005B72BD">
        <w:t>The raw data signal caused by the track as it traversed the six layers of the TRD</w:t>
      </w:r>
    </w:p>
    <w:p w14:paraId="558537C9" w14:textId="77777777" w:rsidR="00D76FD3" w:rsidRPr="005B72BD" w:rsidRDefault="00D76FD3" w:rsidP="00D76FD3">
      <w:pPr>
        <w:pStyle w:val="Heading3"/>
      </w:pPr>
      <w:bookmarkStart w:id="141" w:name="_Toc19377283"/>
      <w:r>
        <w:t>Alternative ways of visualizing tracklet signals</w:t>
      </w:r>
      <w:bookmarkEnd w:id="141"/>
    </w:p>
    <w:p w14:paraId="72B9EE3C" w14:textId="77777777" w:rsidR="00D76FD3" w:rsidRDefault="00D76FD3" w:rsidP="00D76FD3">
      <w:r>
        <w:rPr>
          <w:noProof/>
        </w:rPr>
        <w:drawing>
          <wp:inline distT="0" distB="0" distL="0" distR="0" wp14:anchorId="6EF72483" wp14:editId="1A40AC21">
            <wp:extent cx="3429000" cy="2212076"/>
            <wp:effectExtent l="0" t="0" r="0" b="0"/>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3433088" cy="2214713"/>
                    </a:xfrm>
                    <a:prstGeom prst="rect">
                      <a:avLst/>
                    </a:prstGeom>
                  </pic:spPr>
                </pic:pic>
              </a:graphicData>
            </a:graphic>
          </wp:inline>
        </w:drawing>
      </w:r>
    </w:p>
    <w:p w14:paraId="61F57A4B" w14:textId="77777777" w:rsidR="00D76FD3" w:rsidRPr="000A05D4" w:rsidRDefault="00D76FD3" w:rsidP="00D76FD3">
      <w:pPr>
        <w:pStyle w:val="Caption"/>
      </w:pPr>
      <w:bookmarkStart w:id="142" w:name="_Toc19377346"/>
      <w:r>
        <w:lastRenderedPageBreak/>
        <w:t xml:space="preserve">Figure </w:t>
      </w:r>
      <w:r w:rsidR="00606B04">
        <w:fldChar w:fldCharType="begin"/>
      </w:r>
      <w:r w:rsidR="00606B04">
        <w:instrText xml:space="preserve"> SEQ Figure \* ARABIC </w:instrText>
      </w:r>
      <w:r w:rsidR="00606B04">
        <w:fldChar w:fldCharType="separate"/>
      </w:r>
      <w:r>
        <w:rPr>
          <w:noProof/>
        </w:rPr>
        <w:t>10</w:t>
      </w:r>
      <w:r w:rsidR="00606B04">
        <w:rPr>
          <w:noProof/>
        </w:rPr>
        <w:fldChar w:fldCharType="end"/>
      </w:r>
      <w:r>
        <w:t xml:space="preserve">: Filled contour map of a single pion tracklet’s signal, with pads along the </w:t>
      </w:r>
      <w:r>
        <w:rPr>
          <w:i/>
          <w:iCs/>
        </w:rPr>
        <w:t>x</w:t>
      </w:r>
      <w:r>
        <w:t xml:space="preserve"> axis (columns) and timebins along the </w:t>
      </w:r>
      <w:r>
        <w:rPr>
          <w:i/>
          <w:iCs/>
        </w:rPr>
        <w:t>y</w:t>
      </w:r>
      <w:r>
        <w:t xml:space="preserve"> axis (rows)</w:t>
      </w:r>
      <w:bookmarkEnd w:id="142"/>
    </w:p>
    <w:p w14:paraId="21616AE3" w14:textId="77777777" w:rsidR="00D76FD3" w:rsidRDefault="00D76FD3" w:rsidP="00D76FD3">
      <w:r>
        <w:rPr>
          <w:noProof/>
        </w:rPr>
        <w:drawing>
          <wp:inline distT="0" distB="0" distL="0" distR="0" wp14:anchorId="3E182F40" wp14:editId="40D98C1B">
            <wp:extent cx="4267200" cy="2681552"/>
            <wp:effectExtent l="0" t="0" r="0" b="5080"/>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4279432" cy="2689239"/>
                    </a:xfrm>
                    <a:prstGeom prst="rect">
                      <a:avLst/>
                    </a:prstGeom>
                  </pic:spPr>
                </pic:pic>
              </a:graphicData>
            </a:graphic>
          </wp:inline>
        </w:drawing>
      </w:r>
    </w:p>
    <w:p w14:paraId="314E3F90" w14:textId="77777777" w:rsidR="00D76FD3" w:rsidRDefault="00D76FD3" w:rsidP="00D76FD3">
      <w:pPr>
        <w:pStyle w:val="Caption"/>
      </w:pPr>
      <w:bookmarkStart w:id="143" w:name="_Toc19377347"/>
      <w:r>
        <w:t xml:space="preserve">Figure </w:t>
      </w:r>
      <w:r w:rsidR="00606B04">
        <w:fldChar w:fldCharType="begin"/>
      </w:r>
      <w:r w:rsidR="00606B04">
        <w:instrText xml:space="preserve"> SEQ Figure \* ARABIC </w:instrText>
      </w:r>
      <w:r w:rsidR="00606B04">
        <w:fldChar w:fldCharType="separate"/>
      </w:r>
      <w:r>
        <w:rPr>
          <w:noProof/>
        </w:rPr>
        <w:t>11</w:t>
      </w:r>
      <w:r w:rsidR="00606B04">
        <w:rPr>
          <w:noProof/>
        </w:rPr>
        <w:fldChar w:fldCharType="end"/>
      </w:r>
      <w:r>
        <w:t xml:space="preserve">: 3D surface plot of the signal of a single pion tracklet's signal, with timebins along </w:t>
      </w:r>
      <w:r>
        <w:rPr>
          <w:i/>
          <w:iCs/>
        </w:rPr>
        <w:t>x</w:t>
      </w:r>
      <w:r>
        <w:t xml:space="preserve">, pads along </w:t>
      </w:r>
      <w:r>
        <w:rPr>
          <w:i/>
          <w:iCs/>
        </w:rPr>
        <w:t>y</w:t>
      </w:r>
      <w:r>
        <w:t xml:space="preserve"> and pulse height along </w:t>
      </w:r>
      <w:r>
        <w:rPr>
          <w:i/>
          <w:iCs/>
        </w:rPr>
        <w:t>a</w:t>
      </w:r>
      <w:r>
        <w:t>.</w:t>
      </w:r>
      <w:bookmarkEnd w:id="143"/>
    </w:p>
    <w:p w14:paraId="21E93A86" w14:textId="77777777" w:rsidR="00D76FD3" w:rsidRDefault="00D76FD3" w:rsidP="00D76FD3">
      <w:r>
        <w:rPr>
          <w:noProof/>
        </w:rPr>
        <w:drawing>
          <wp:inline distT="0" distB="0" distL="0" distR="0" wp14:anchorId="74E0CA30" wp14:editId="6EB9803B">
            <wp:extent cx="3930650" cy="2492247"/>
            <wp:effectExtent l="0" t="0" r="0" b="3810"/>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3937007" cy="2496278"/>
                    </a:xfrm>
                    <a:prstGeom prst="rect">
                      <a:avLst/>
                    </a:prstGeom>
                  </pic:spPr>
                </pic:pic>
              </a:graphicData>
            </a:graphic>
          </wp:inline>
        </w:drawing>
      </w:r>
    </w:p>
    <w:p w14:paraId="0B76FDE6" w14:textId="77777777" w:rsidR="00D76FD3" w:rsidRDefault="00D76FD3" w:rsidP="00D76FD3">
      <w:pPr>
        <w:pStyle w:val="Caption"/>
      </w:pPr>
      <w:bookmarkStart w:id="144" w:name="_Toc19377348"/>
      <w:r>
        <w:t xml:space="preserve">Figure </w:t>
      </w:r>
      <w:r w:rsidR="00606B04">
        <w:fldChar w:fldCharType="begin"/>
      </w:r>
      <w:r w:rsidR="00606B04">
        <w:instrText xml:space="preserve"> SEQ Figure \* ARABIC </w:instrText>
      </w:r>
      <w:r w:rsidR="00606B04">
        <w:fldChar w:fldCharType="separate"/>
      </w:r>
      <w:r>
        <w:rPr>
          <w:noProof/>
        </w:rPr>
        <w:t>12</w:t>
      </w:r>
      <w:r w:rsidR="00606B04">
        <w:rPr>
          <w:noProof/>
        </w:rPr>
        <w:fldChar w:fldCharType="end"/>
      </w:r>
      <w:r>
        <w:t xml:space="preserve">: 3D histogram of a single electron tracklet's signal, with pads along </w:t>
      </w:r>
      <w:r>
        <w:rPr>
          <w:i/>
          <w:iCs/>
        </w:rPr>
        <w:t>x</w:t>
      </w:r>
      <w:r>
        <w:t xml:space="preserve">, timebins along </w:t>
      </w:r>
      <w:r>
        <w:rPr>
          <w:i/>
          <w:iCs/>
        </w:rPr>
        <w:t>y</w:t>
      </w:r>
      <w:r>
        <w:t xml:space="preserve"> and pulse height along </w:t>
      </w:r>
      <w:r>
        <w:rPr>
          <w:i/>
          <w:iCs/>
        </w:rPr>
        <w:t>z</w:t>
      </w:r>
      <w:r>
        <w:t>.</w:t>
      </w:r>
      <w:bookmarkEnd w:id="144"/>
    </w:p>
    <w:p w14:paraId="67E36706" w14:textId="77777777" w:rsidR="004E7848" w:rsidRPr="005B72BD" w:rsidRDefault="004E7848" w:rsidP="004E7848">
      <w:pPr>
        <w:jc w:val="center"/>
      </w:pPr>
      <w:r w:rsidRPr="005B72BD">
        <w:rPr>
          <w:noProof/>
        </w:rPr>
        <w:drawing>
          <wp:inline distT="0" distB="0" distL="0" distR="0" wp14:anchorId="48372413" wp14:editId="066FBA4F">
            <wp:extent cx="2471615" cy="2269910"/>
            <wp:effectExtent l="0" t="0" r="508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stretch>
                      <a:fillRect/>
                    </a:stretch>
                  </pic:blipFill>
                  <pic:spPr>
                    <a:xfrm>
                      <a:off x="0" y="0"/>
                      <a:ext cx="2478153" cy="2275914"/>
                    </a:xfrm>
                    <a:prstGeom prst="rect">
                      <a:avLst/>
                    </a:prstGeom>
                  </pic:spPr>
                </pic:pic>
              </a:graphicData>
            </a:graphic>
          </wp:inline>
        </w:drawing>
      </w:r>
    </w:p>
    <w:p w14:paraId="19F43237" w14:textId="77777777" w:rsidR="004E7848" w:rsidRPr="005B72BD" w:rsidRDefault="004E7848" w:rsidP="004E7848">
      <w:pPr>
        <w:pStyle w:val="Caption"/>
      </w:pPr>
      <w:bookmarkStart w:id="145" w:name="_Ref2452346"/>
      <w:bookmarkStart w:id="146" w:name="_Toc19377362"/>
      <w:r w:rsidRPr="005B72BD">
        <w:lastRenderedPageBreak/>
        <w:t xml:space="preserve">Figure </w:t>
      </w:r>
      <w:r w:rsidR="00606B04">
        <w:fldChar w:fldCharType="begin"/>
      </w:r>
      <w:r w:rsidR="00606B04">
        <w:instrText xml:space="preserve"> SEQ Figure \* ARABIC </w:instrText>
      </w:r>
      <w:r w:rsidR="00606B04">
        <w:fldChar w:fldCharType="separate"/>
      </w:r>
      <w:r>
        <w:rPr>
          <w:noProof/>
        </w:rPr>
        <w:t>26</w:t>
      </w:r>
      <w:r w:rsidR="00606B04">
        <w:rPr>
          <w:noProof/>
        </w:rPr>
        <w:fldChar w:fldCharType="end"/>
      </w:r>
      <w:bookmarkEnd w:id="145"/>
      <w:r w:rsidRPr="005B72BD">
        <w:t xml:space="preserve">: Pion efficiency as a function of electron efficiency for the various particle identification methods discussed </w:t>
      </w:r>
      <w:sdt>
        <w:sdtPr>
          <w:id w:val="49283718"/>
          <w:citation/>
        </w:sdtPr>
        <w:sdtEndPr/>
        <w:sdtContent>
          <w:r w:rsidRPr="005B72BD">
            <w:fldChar w:fldCharType="begin"/>
          </w:r>
          <w:r w:rsidRPr="005B72BD">
            <w:rPr>
              <w:lang w:val="en-US"/>
            </w:rPr>
            <w:instrText xml:space="preserve"> CITATION Pac14 \l 1033 </w:instrText>
          </w:r>
          <w:r w:rsidRPr="005B72BD">
            <w:fldChar w:fldCharType="separate"/>
          </w:r>
          <w:r w:rsidRPr="00DB29EF">
            <w:rPr>
              <w:noProof/>
              <w:lang w:val="en-US"/>
            </w:rPr>
            <w:t>[30]</w:t>
          </w:r>
          <w:r w:rsidRPr="005B72BD">
            <w:fldChar w:fldCharType="end"/>
          </w:r>
        </w:sdtContent>
      </w:sdt>
      <w:r w:rsidRPr="005B72BD">
        <w:t>.</w:t>
      </w:r>
      <w:bookmarkEnd w:id="146"/>
    </w:p>
    <w:p w14:paraId="228787E3" w14:textId="7E66A2E4" w:rsidR="000C3BBA" w:rsidRDefault="000C3BBA" w:rsidP="00A02CED">
      <w:pPr>
        <w:rPr>
          <w:lang w:val="en-US" w:eastAsia="en-GB"/>
        </w:rPr>
      </w:pPr>
    </w:p>
    <w:p w14:paraId="5F40058B" w14:textId="77777777" w:rsidR="00A9778C" w:rsidRPr="00A735EA" w:rsidRDefault="00A9778C" w:rsidP="00A9778C">
      <w:pPr>
        <w:rPr>
          <w:rFonts w:eastAsia="MS Mincho"/>
        </w:rPr>
      </w:pPr>
      <w:r w:rsidRPr="005B72BD">
        <w:rPr>
          <w:rFonts w:eastAsia="MS Mincho"/>
        </w:rPr>
        <w:t xml:space="preserve">In order to distinguish muons originating from particle-particle collisions from muons originating from cosmic rays, cosmic runs were performed at ALICE; this data, along with energy loss and transition radiation measurements from test-beams at the proton synchrotron (CERN PS) in 2004, and proton-proton (pp-) collisions performed at </w:t>
      </w:r>
      <m:oMath>
        <m:rad>
          <m:radPr>
            <m:degHide m:val="1"/>
            <m:ctrlPr>
              <w:rPr>
                <w:rFonts w:ascii="Cambria Math" w:eastAsia="MS Mincho" w:hAnsi="Cambria Math"/>
              </w:rPr>
            </m:ctrlPr>
          </m:radPr>
          <m:deg/>
          <m:e>
            <m:r>
              <w:rPr>
                <w:rFonts w:eastAsia="MS Mincho"/>
              </w:rPr>
              <m:t>s</m:t>
            </m:r>
          </m:e>
        </m:rad>
      </m:oMath>
      <w:r w:rsidRPr="005B72BD">
        <w:rPr>
          <w:rFonts w:eastAsia="MS Mincho"/>
        </w:rPr>
        <w:t xml:space="preserve"> = 7 TeV at ALICE, provides reference distribution data used for particle identification in the ALICE TRD (see </w:t>
      </w:r>
      <w:r w:rsidRPr="005B72BD">
        <w:rPr>
          <w:rFonts w:eastAsia="MS Mincho"/>
        </w:rPr>
        <w:fldChar w:fldCharType="begin"/>
      </w:r>
      <w:r w:rsidRPr="005B72BD">
        <w:rPr>
          <w:rFonts w:eastAsia="MS Mincho"/>
        </w:rPr>
        <w:instrText xml:space="preserve"> REF _Ref2346142 \h  \* MERGEFORMAT </w:instrText>
      </w:r>
      <w:r w:rsidRPr="005B72BD">
        <w:rPr>
          <w:rFonts w:eastAsia="MS Mincho"/>
        </w:rPr>
      </w:r>
      <w:r w:rsidRPr="005B72BD">
        <w:rPr>
          <w:rFonts w:eastAsia="MS Mincho"/>
        </w:rPr>
        <w:fldChar w:fldCharType="separate"/>
      </w:r>
      <w:r w:rsidRPr="005B72BD">
        <w:t xml:space="preserve">Figure </w:t>
      </w:r>
      <w:r>
        <w:rPr>
          <w:noProof/>
        </w:rPr>
        <w:t>23</w:t>
      </w:r>
      <w:r w:rsidRPr="005B72BD">
        <w:rPr>
          <w:rFonts w:eastAsia="MS Mincho"/>
        </w:rPr>
        <w:fldChar w:fldCharType="end"/>
      </w:r>
      <w:r w:rsidRPr="005B72BD">
        <w:rPr>
          <w:rFonts w:eastAsia="MS Mincho"/>
        </w:rPr>
        <w:t xml:space="preserve"> for a plot showing the most probable signal dependence on </w:t>
      </w:r>
      <w:r w:rsidRPr="005B72BD">
        <w:sym w:font="Symbol" w:char="F062"/>
      </w:r>
      <w:r w:rsidRPr="005B72BD">
        <w:sym w:font="Symbol" w:char="F067"/>
      </w:r>
      <w:r w:rsidRPr="005B72BD">
        <w:t xml:space="preserve"> </w:t>
      </w:r>
      <w:sdt>
        <w:sdtPr>
          <w:id w:val="-1352792173"/>
          <w:citation/>
        </w:sdtPr>
        <w:sdtEndPr/>
        <w:sdtContent>
          <w:r w:rsidRPr="005B72BD">
            <w:fldChar w:fldCharType="begin"/>
          </w:r>
          <w:r w:rsidRPr="005B72BD">
            <w:rPr>
              <w:lang w:val="en-US"/>
            </w:rPr>
            <w:instrText xml:space="preserve"> CITATION Pac14 \l 1033 </w:instrText>
          </w:r>
          <w:r w:rsidRPr="005B72BD">
            <w:fldChar w:fldCharType="separate"/>
          </w:r>
          <w:r w:rsidRPr="00DB29EF">
            <w:rPr>
              <w:noProof/>
              <w:lang w:val="en-US"/>
            </w:rPr>
            <w:t>[30]</w:t>
          </w:r>
          <w:r w:rsidRPr="005B72BD">
            <w:fldChar w:fldCharType="end"/>
          </w:r>
        </w:sdtContent>
      </w:sdt>
      <w:r w:rsidRPr="005B72BD">
        <w:rPr>
          <w:rFonts w:eastAsia="MS Mincho"/>
        </w:rPr>
        <w:t>).</w:t>
      </w:r>
    </w:p>
    <w:p w14:paraId="36218B40" w14:textId="77777777" w:rsidR="00A9778C" w:rsidRPr="005B72BD" w:rsidRDefault="00A9778C" w:rsidP="00A9778C">
      <w:pPr>
        <w:jc w:val="center"/>
      </w:pPr>
      <w:r w:rsidRPr="005B72BD">
        <w:rPr>
          <w:noProof/>
        </w:rPr>
        <w:drawing>
          <wp:inline distT="0" distB="0" distL="0" distR="0" wp14:anchorId="3E09CA03" wp14:editId="1897B886">
            <wp:extent cx="3376246" cy="2177277"/>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0"/>
                    <a:srcRect t="4750" b="4272"/>
                    <a:stretch/>
                  </pic:blipFill>
                  <pic:spPr bwMode="auto">
                    <a:xfrm>
                      <a:off x="0" y="0"/>
                      <a:ext cx="3382894" cy="2181564"/>
                    </a:xfrm>
                    <a:prstGeom prst="rect">
                      <a:avLst/>
                    </a:prstGeom>
                    <a:ln>
                      <a:noFill/>
                    </a:ln>
                    <a:extLst>
                      <a:ext uri="{53640926-AAD7-44D8-BBD7-CCE9431645EC}">
                        <a14:shadowObscured xmlns:a14="http://schemas.microsoft.com/office/drawing/2010/main"/>
                      </a:ext>
                    </a:extLst>
                  </pic:spPr>
                </pic:pic>
              </a:graphicData>
            </a:graphic>
          </wp:inline>
        </w:drawing>
      </w:r>
    </w:p>
    <w:p w14:paraId="3FE7E35A" w14:textId="77777777" w:rsidR="00A9778C" w:rsidRPr="005B72BD" w:rsidRDefault="00A9778C" w:rsidP="00A9778C">
      <w:pPr>
        <w:pStyle w:val="Caption"/>
      </w:pPr>
      <w:bookmarkStart w:id="147" w:name="_Ref2346142"/>
      <w:bookmarkStart w:id="148" w:name="_Toc19377359"/>
      <w:r w:rsidRPr="005B72BD">
        <w:t xml:space="preserve">Figure </w:t>
      </w:r>
      <w:r w:rsidR="00606B04">
        <w:fldChar w:fldCharType="begin"/>
      </w:r>
      <w:r w:rsidR="00606B04">
        <w:instrText xml:space="preserve"> SEQ Figure \* ARABIC </w:instrText>
      </w:r>
      <w:r w:rsidR="00606B04">
        <w:fldChar w:fldCharType="separate"/>
      </w:r>
      <w:r>
        <w:rPr>
          <w:noProof/>
        </w:rPr>
        <w:t>23</w:t>
      </w:r>
      <w:r w:rsidR="00606B04">
        <w:rPr>
          <w:noProof/>
        </w:rPr>
        <w:fldChar w:fldCharType="end"/>
      </w:r>
      <w:bookmarkEnd w:id="147"/>
      <w:r w:rsidRPr="005B72BD">
        <w:t xml:space="preserve">: Reference distributions for most probable signal dependence on </w:t>
      </w:r>
      <w:r w:rsidRPr="005B72BD">
        <w:sym w:font="Symbol" w:char="F062"/>
      </w:r>
      <w:r w:rsidRPr="005B72BD">
        <w:sym w:font="Symbol" w:char="F067"/>
      </w:r>
      <w:r w:rsidRPr="005B72BD">
        <w:t xml:space="preserve"> in the TRD, i.e. from measurements taken in pp-runs, test beams and measurements from cosmic rays</w:t>
      </w:r>
      <w:sdt>
        <w:sdtPr>
          <w:id w:val="877588273"/>
          <w:citation/>
        </w:sdtPr>
        <w:sdtEndPr/>
        <w:sdtContent>
          <w:r w:rsidRPr="005B72BD">
            <w:fldChar w:fldCharType="begin"/>
          </w:r>
          <w:r w:rsidRPr="005B72BD">
            <w:rPr>
              <w:lang w:val="en-US"/>
            </w:rPr>
            <w:instrText xml:space="preserve"> CITATION Pac14 \l 1033 </w:instrText>
          </w:r>
          <w:r w:rsidRPr="005B72BD">
            <w:fldChar w:fldCharType="separate"/>
          </w:r>
          <w:r>
            <w:rPr>
              <w:noProof/>
              <w:lang w:val="en-US"/>
            </w:rPr>
            <w:t xml:space="preserve"> </w:t>
          </w:r>
          <w:r w:rsidRPr="00DB29EF">
            <w:rPr>
              <w:noProof/>
              <w:lang w:val="en-US"/>
            </w:rPr>
            <w:t>[30]</w:t>
          </w:r>
          <w:r w:rsidRPr="005B72BD">
            <w:fldChar w:fldCharType="end"/>
          </w:r>
        </w:sdtContent>
      </w:sdt>
      <w:r w:rsidRPr="005B72BD">
        <w:t>.</w:t>
      </w:r>
      <w:bookmarkEnd w:id="148"/>
    </w:p>
    <w:p w14:paraId="62F18782" w14:textId="77777777" w:rsidR="001C3D79" w:rsidRPr="005B72BD" w:rsidRDefault="001C3D79" w:rsidP="001C3D79"/>
    <w:p w14:paraId="428409D3" w14:textId="6BC101B2" w:rsidR="00A9778C" w:rsidRDefault="001C3D79" w:rsidP="001C3D79">
      <w:r w:rsidRPr="005B72BD">
        <w:t xml:space="preserve">A commonly used nonlinear transformation </w:t>
      </w:r>
      <m:oMath>
        <m:r>
          <w:rPr>
            <w:rFonts w:ascii="Cambria Math" w:hAnsi="Cambria Math"/>
          </w:rPr>
          <m:t>ϕ</m:t>
        </m:r>
      </m:oMath>
      <w:r w:rsidRPr="005B72BD">
        <w:t>, or activation function, in modern deep learning algorithms is the rectified linear unit (the ReLU function), which is simply an affine transformation,</w:t>
      </w:r>
      <w:r>
        <w:t xml:space="preserve"> </w:t>
      </w:r>
      <w:r w:rsidRPr="005B72BD">
        <w:t xml:space="preserve">of the form </w:t>
      </w:r>
      <m:oMath>
        <m:r>
          <w:rPr>
            <w:rFonts w:ascii="Cambria Math" w:hAnsi="Cambria Math"/>
          </w:rPr>
          <m:t>ϕ</m:t>
        </m:r>
        <m:d>
          <m:dPr>
            <m:ctrlPr>
              <w:rPr>
                <w:rFonts w:ascii="Cambria Math" w:hAnsi="Cambria Math"/>
              </w:rPr>
            </m:ctrlPr>
          </m:dPr>
          <m:e>
            <m:sSub>
              <m:sSubPr>
                <m:ctrlPr>
                  <w:rPr>
                    <w:rFonts w:ascii="Cambria Math" w:hAnsi="Cambria Math"/>
                  </w:rPr>
                </m:ctrlPr>
              </m:sSubPr>
              <m:e>
                <m:r>
                  <w:rPr>
                    <w:rFonts w:ascii="Cambria Math" w:hAnsi="Cambria Math"/>
                  </w:rPr>
                  <m:t>f</m:t>
                </m:r>
              </m:e>
              <m:sub>
                <m:r>
                  <w:rPr>
                    <w:rFonts w:ascii="Cambria Math" w:hAnsi="Cambria Math"/>
                  </w:rPr>
                  <m:t>a</m:t>
                </m:r>
              </m:sub>
            </m:sSub>
            <m:r>
              <m:rPr>
                <m:sty m:val="p"/>
              </m:rPr>
              <w:rPr>
                <w:rFonts w:ascii="Cambria Math" w:hAnsi="Cambria Math"/>
              </w:rPr>
              <m:t>(</m:t>
            </m:r>
            <m:r>
              <w:rPr>
                <w:rFonts w:ascii="Cambria Math" w:hAnsi="Cambria Math"/>
              </w:rPr>
              <m:t>x</m:t>
            </m:r>
            <m:r>
              <m:rPr>
                <m:sty m:val="p"/>
              </m:rPr>
              <w:rPr>
                <w:rFonts w:ascii="Cambria Math" w:hAnsi="Cambria Math"/>
              </w:rPr>
              <m:t>)</m:t>
            </m:r>
          </m:e>
        </m:d>
        <m:r>
          <m:rPr>
            <m:sty m:val="p"/>
          </m:rPr>
          <w:rPr>
            <w:rFonts w:ascii="Cambria Math" w:hAnsi="Cambria Math"/>
          </w:rPr>
          <m:t>=</m:t>
        </m:r>
        <m:r>
          <w:rPr>
            <w:rFonts w:ascii="Cambria Math" w:hAnsi="Cambria Math"/>
          </w:rPr>
          <m:t>max</m:t>
        </m:r>
        <m:r>
          <m:rPr>
            <m:sty m:val="p"/>
          </m:rPr>
          <w:rPr>
            <w:rFonts w:ascii="Cambria Math" w:hAnsi="Cambria Math"/>
          </w:rPr>
          <m:t>⁡{0,</m:t>
        </m:r>
        <m:sSub>
          <m:sSubPr>
            <m:ctrlPr>
              <w:rPr>
                <w:rFonts w:ascii="Cambria Math" w:hAnsi="Cambria Math"/>
              </w:rPr>
            </m:ctrlPr>
          </m:sSubPr>
          <m:e>
            <m:r>
              <w:rPr>
                <w:rFonts w:ascii="Cambria Math" w:hAnsi="Cambria Math"/>
              </w:rPr>
              <m:t>f</m:t>
            </m:r>
          </m:e>
          <m:sub>
            <m:r>
              <w:rPr>
                <w:rFonts w:ascii="Cambria Math" w:hAnsi="Cambria Math"/>
              </w:rPr>
              <m:t>a</m:t>
            </m:r>
          </m:sub>
        </m:sSub>
        <m:r>
          <m:rPr>
            <m:sty m:val="p"/>
          </m:rPr>
          <w:rPr>
            <w:rFonts w:ascii="Cambria Math" w:hAnsi="Cambria Math"/>
          </w:rPr>
          <m:t>(</m:t>
        </m:r>
        <m:r>
          <w:rPr>
            <w:rFonts w:ascii="Cambria Math" w:hAnsi="Cambria Math"/>
          </w:rPr>
          <m:t>x</m:t>
        </m:r>
        <m:r>
          <m:rPr>
            <m:sty m:val="p"/>
          </m:rPr>
          <w:rPr>
            <w:rFonts w:ascii="Cambria Math" w:hAnsi="Cambria Math"/>
          </w:rPr>
          <m:t>)}</m:t>
        </m:r>
      </m:oMath>
      <w:r w:rsidRPr="005B72BD">
        <w:t xml:space="preserve"> </w:t>
      </w:r>
      <w:sdt>
        <w:sdtPr>
          <w:id w:val="1488207009"/>
          <w:citation/>
        </w:sdtPr>
        <w:sdtEndPr/>
        <w:sdtContent>
          <w:r w:rsidRPr="005B72BD">
            <w:fldChar w:fldCharType="begin"/>
          </w:r>
          <w:r w:rsidRPr="005B72BD">
            <w:rPr>
              <w:lang w:val="en-US"/>
            </w:rPr>
            <w:instrText xml:space="preserve"> CITATION Goo16 \l 1033 </w:instrText>
          </w:r>
          <w:r w:rsidRPr="005B72BD">
            <w:fldChar w:fldCharType="separate"/>
          </w:r>
          <w:r w:rsidRPr="00DB29EF">
            <w:rPr>
              <w:noProof/>
              <w:lang w:val="en-US"/>
            </w:rPr>
            <w:t>[33]</w:t>
          </w:r>
          <w:r w:rsidRPr="005B72BD">
            <w:fldChar w:fldCharType="end"/>
          </w:r>
        </w:sdtContent>
      </w:sdt>
      <w:r w:rsidRPr="005B72BD">
        <w:t>.</w:t>
      </w:r>
    </w:p>
    <w:p w14:paraId="666AF350" w14:textId="7C4FAFF3" w:rsidR="00DA226E" w:rsidRDefault="00DA226E" w:rsidP="001C3D79"/>
    <w:p w14:paraId="655ABEBC" w14:textId="77777777" w:rsidR="00DA226E" w:rsidRPr="005B72BD" w:rsidRDefault="00DA226E" w:rsidP="00DA226E">
      <w:pPr>
        <w:pStyle w:val="Heading5"/>
        <w:numPr>
          <w:ilvl w:val="4"/>
          <w:numId w:val="3"/>
        </w:numPr>
        <w:rPr>
          <w:rFonts w:asciiTheme="majorHAnsi" w:hAnsiTheme="majorHAnsi" w:cs="Times New Roman"/>
        </w:rPr>
      </w:pPr>
      <w:r w:rsidRPr="005B72BD">
        <w:rPr>
          <w:rFonts w:asciiTheme="majorHAnsi" w:hAnsiTheme="majorHAnsi" w:cs="Times New Roman"/>
        </w:rPr>
        <w:t>Batch and Minibatch</w:t>
      </w:r>
    </w:p>
    <w:p w14:paraId="655419B2" w14:textId="77777777" w:rsidR="00DA226E" w:rsidRPr="005B72BD" w:rsidRDefault="00DA226E" w:rsidP="00DA226E"/>
    <w:p w14:paraId="666AB4FA" w14:textId="77777777" w:rsidR="00DA226E" w:rsidRPr="005B72BD" w:rsidRDefault="00DA226E" w:rsidP="00DA226E">
      <w:r w:rsidRPr="005B72BD">
        <w:t xml:space="preserve">The process of minimizing the objective function </w:t>
      </w:r>
      <w:r w:rsidRPr="005B72BD">
        <w:rPr>
          <w:b/>
        </w:rPr>
        <w:t>J</w:t>
      </w:r>
      <w:r w:rsidRPr="005B72BD">
        <w:t xml:space="preserve">, can be made more efficient by sampling a “minibatch” of training examples at each iteration, this process also compensates for redundancy in the training data, where many observations are effectively contributing the same information regarding the gradient of the loss function </w:t>
      </w:r>
      <w:sdt>
        <w:sdtPr>
          <w:id w:val="-1712564521"/>
          <w:citation/>
        </w:sdtPr>
        <w:sdtEndPr/>
        <w:sdtContent>
          <w:r w:rsidRPr="005B72BD">
            <w:fldChar w:fldCharType="begin"/>
          </w:r>
          <w:r w:rsidRPr="005B72BD">
            <w:rPr>
              <w:lang w:val="en-US"/>
            </w:rPr>
            <w:instrText xml:space="preserve"> CITATION Goo16 \l 1033 </w:instrText>
          </w:r>
          <w:r w:rsidRPr="005B72BD">
            <w:fldChar w:fldCharType="separate"/>
          </w:r>
          <w:r w:rsidRPr="00DB29EF">
            <w:rPr>
              <w:noProof/>
              <w:lang w:val="en-US"/>
            </w:rPr>
            <w:t>[33]</w:t>
          </w:r>
          <w:r w:rsidRPr="005B72BD">
            <w:fldChar w:fldCharType="end"/>
          </w:r>
        </w:sdtContent>
      </w:sdt>
      <w:r w:rsidRPr="005B72BD">
        <w:t>.</w:t>
      </w:r>
    </w:p>
    <w:p w14:paraId="26ADC991" w14:textId="77777777" w:rsidR="00DA226E" w:rsidRPr="005B72BD" w:rsidRDefault="00DA226E" w:rsidP="00DA226E">
      <w:r w:rsidRPr="005B72BD">
        <w:t xml:space="preserve">Using smaller batches can also prevent overfitting; this regularizing feature is optimal when using a batch size of one with a very small learning rate to maintain stability because the gradient will have high variance in this case, but the combination of a slow learning rate and high number of iterations for each epoch can result in very long compute time during training </w:t>
      </w:r>
      <w:sdt>
        <w:sdtPr>
          <w:id w:val="640623382"/>
          <w:citation/>
        </w:sdtPr>
        <w:sdtEndPr/>
        <w:sdtContent>
          <w:r w:rsidRPr="005B72BD">
            <w:fldChar w:fldCharType="begin"/>
          </w:r>
          <w:r w:rsidRPr="005B72BD">
            <w:rPr>
              <w:lang w:val="en-US"/>
            </w:rPr>
            <w:instrText xml:space="preserve"> CITATION Goo16 \l 1033 </w:instrText>
          </w:r>
          <w:r w:rsidRPr="005B72BD">
            <w:fldChar w:fldCharType="separate"/>
          </w:r>
          <w:r w:rsidRPr="00DB29EF">
            <w:rPr>
              <w:noProof/>
              <w:lang w:val="en-US"/>
            </w:rPr>
            <w:t>[33]</w:t>
          </w:r>
          <w:r w:rsidRPr="005B72BD">
            <w:fldChar w:fldCharType="end"/>
          </w:r>
        </w:sdtContent>
      </w:sdt>
      <w:r w:rsidRPr="005B72BD">
        <w:t>.</w:t>
      </w:r>
    </w:p>
    <w:p w14:paraId="741A84FB" w14:textId="77777777" w:rsidR="00DA226E" w:rsidRPr="005B72BD" w:rsidRDefault="00DA226E" w:rsidP="00DA226E"/>
    <w:p w14:paraId="386C9210" w14:textId="77777777" w:rsidR="00DA226E" w:rsidRPr="005B72BD" w:rsidRDefault="00DA226E" w:rsidP="00DA226E">
      <w:pPr>
        <w:pStyle w:val="Heading5"/>
        <w:numPr>
          <w:ilvl w:val="4"/>
          <w:numId w:val="3"/>
        </w:numPr>
        <w:rPr>
          <w:rFonts w:asciiTheme="majorHAnsi" w:hAnsiTheme="majorHAnsi" w:cs="Times New Roman"/>
        </w:rPr>
      </w:pPr>
      <w:r w:rsidRPr="005B72BD">
        <w:rPr>
          <w:rFonts w:asciiTheme="majorHAnsi" w:hAnsiTheme="majorHAnsi" w:cs="Times New Roman"/>
        </w:rPr>
        <w:t>Stochastic Gradient Descent</w:t>
      </w:r>
    </w:p>
    <w:p w14:paraId="382C3379" w14:textId="77777777" w:rsidR="00DA226E" w:rsidRPr="005B72BD" w:rsidRDefault="00DA226E" w:rsidP="00DA226E"/>
    <w:p w14:paraId="12BF83A0" w14:textId="77777777" w:rsidR="00DA226E" w:rsidRPr="005B72BD" w:rsidRDefault="00DA226E" w:rsidP="00DA226E">
      <w:r w:rsidRPr="005B72BD">
        <w:t xml:space="preserve">Stochastic gradient descent (SGD) is a commonly used optimization algorithm that makes use of the average gradient of the loss function over a minibatch of training </w:t>
      </w:r>
      <w:r w:rsidRPr="005B72BD">
        <w:lastRenderedPageBreak/>
        <w:t xml:space="preserve">examples as an unbiased estimate of the true gradient; along with a learning rate </w:t>
      </w:r>
      <m:oMath>
        <m:r>
          <w:rPr>
            <w:rFonts w:ascii="Cambria Math" w:hAnsi="Cambria Math"/>
          </w:rPr>
          <m:t>ϵ</m:t>
        </m:r>
      </m:oMath>
      <w:r w:rsidRPr="005B72BD">
        <w:t xml:space="preserve">, which decreases over time to compensate for noise in the gradient introduced by stochasticity of the process. The learning rate at iteration i is denoted as </w:t>
      </w:r>
      <m:oMath>
        <m:sSub>
          <m:sSubPr>
            <m:ctrlPr>
              <w:rPr>
                <w:rFonts w:ascii="Cambria Math" w:hAnsi="Cambria Math"/>
              </w:rPr>
            </m:ctrlPr>
          </m:sSubPr>
          <m:e>
            <m:r>
              <w:rPr>
                <w:rFonts w:ascii="Cambria Math" w:hAnsi="Cambria Math"/>
              </w:rPr>
              <m:t>ϵ</m:t>
            </m:r>
          </m:e>
          <m:sub>
            <m:r>
              <w:rPr>
                <w:rFonts w:ascii="Cambria Math" w:hAnsi="Cambria Math"/>
              </w:rPr>
              <m:t>i</m:t>
            </m:r>
          </m:sub>
        </m:sSub>
      </m:oMath>
      <w:r w:rsidRPr="005B72BD">
        <w:t>. The learning rate is often set to decay linearly until iteration τ, i.e.</w:t>
      </w:r>
    </w:p>
    <w:p w14:paraId="58293C5C" w14:textId="77777777" w:rsidR="00DA226E" w:rsidRPr="005B72BD" w:rsidRDefault="00DA226E" w:rsidP="00DA226E"/>
    <w:p w14:paraId="40FD67D8" w14:textId="77777777" w:rsidR="00DA226E" w:rsidRPr="005B72BD" w:rsidRDefault="00606B04" w:rsidP="00DA226E">
      <w:pPr>
        <w:rPr>
          <w:rFonts w:asciiTheme="majorHAnsi" w:hAnsiTheme="majorHAnsi"/>
        </w:rPr>
      </w:pPr>
      <m:oMathPara>
        <m:oMath>
          <m:sSub>
            <m:sSubPr>
              <m:ctrlPr>
                <w:rPr>
                  <w:rFonts w:ascii="Cambria Math" w:hAnsi="Cambria Math"/>
                </w:rPr>
              </m:ctrlPr>
            </m:sSubPr>
            <m:e>
              <m:r>
                <w:rPr>
                  <w:rFonts w:ascii="Cambria Math" w:hAnsi="Cambria Math"/>
                </w:rPr>
                <m:t>ϵ</m:t>
              </m:r>
            </m:e>
            <m:sub>
              <m:r>
                <w:rPr>
                  <w:rFonts w:ascii="Cambria Math" w:hAnsi="Cambria Math"/>
                </w:rPr>
                <m:t>i</m:t>
              </m:r>
            </m:sub>
          </m:sSub>
          <m:r>
            <m:rPr>
              <m:sty m:val="p"/>
            </m:rPr>
            <w:rPr>
              <w:rFonts w:ascii="Cambria Math" w:hAnsi="Cambria Math"/>
            </w:rPr>
            <m:t>=</m:t>
          </m:r>
          <m:d>
            <m:dPr>
              <m:ctrlPr>
                <w:rPr>
                  <w:rFonts w:ascii="Cambria Math" w:hAnsi="Cambria Math"/>
                </w:rPr>
              </m:ctrlPr>
            </m:dPr>
            <m:e>
              <m:r>
                <m:rPr>
                  <m:sty m:val="p"/>
                </m:rPr>
                <w:rPr>
                  <w:rFonts w:ascii="Cambria Math" w:hAnsi="Cambria Math"/>
                </w:rPr>
                <m:t>1-</m:t>
              </m:r>
              <m:r>
                <w:rPr>
                  <w:rFonts w:ascii="Cambria Math" w:hAnsi="Cambria Math"/>
                </w:rPr>
                <m:t>α</m:t>
              </m:r>
            </m:e>
          </m:d>
          <m:sSub>
            <m:sSubPr>
              <m:ctrlPr>
                <w:rPr>
                  <w:rFonts w:ascii="Cambria Math" w:hAnsi="Cambria Math"/>
                </w:rPr>
              </m:ctrlPr>
            </m:sSubPr>
            <m:e>
              <m:r>
                <w:rPr>
                  <w:rFonts w:ascii="Cambria Math" w:hAnsi="Cambria Math"/>
                </w:rPr>
                <m:t>ϵ</m:t>
              </m:r>
            </m:e>
            <m:sub>
              <m:r>
                <m:rPr>
                  <m:sty m:val="p"/>
                </m:rPr>
                <w:rPr>
                  <w:rFonts w:ascii="Cambria Math" w:hAnsi="Cambria Math"/>
                </w:rPr>
                <m:t>0</m:t>
              </m:r>
            </m:sub>
          </m:sSub>
          <m:r>
            <m:rPr>
              <m:sty m:val="p"/>
            </m:rPr>
            <w:rPr>
              <w:rFonts w:ascii="Cambria Math" w:hAnsi="Cambria Math"/>
            </w:rPr>
            <m:t>+</m:t>
          </m:r>
          <m:r>
            <w:rPr>
              <w:rFonts w:ascii="Cambria Math" w:hAnsi="Cambria Math"/>
            </w:rPr>
            <m:t>α</m:t>
          </m:r>
          <m:sSub>
            <m:sSubPr>
              <m:ctrlPr>
                <w:rPr>
                  <w:rFonts w:ascii="Cambria Math" w:hAnsi="Cambria Math"/>
                </w:rPr>
              </m:ctrlPr>
            </m:sSubPr>
            <m:e>
              <m:r>
                <w:rPr>
                  <w:rFonts w:ascii="Cambria Math" w:hAnsi="Cambria Math"/>
                </w:rPr>
                <m:t>ϵ</m:t>
              </m:r>
            </m:e>
            <m:sub>
              <m:r>
                <w:rPr>
                  <w:rFonts w:ascii="Cambria Math" w:hAnsi="Cambria Math"/>
                </w:rPr>
                <m:t>τ</m:t>
              </m:r>
            </m:sub>
          </m:sSub>
        </m:oMath>
      </m:oMathPara>
    </w:p>
    <w:p w14:paraId="54859BD0" w14:textId="77777777" w:rsidR="00DA226E" w:rsidRPr="005B72BD" w:rsidRDefault="00DA226E" w:rsidP="00DA226E">
      <w:r w:rsidRPr="005B72BD">
        <w:t xml:space="preserve">where </w:t>
      </w:r>
      <m:oMath>
        <m:r>
          <w:rPr>
            <w:rFonts w:ascii="Cambria Math" w:hAnsi="Cambria Math"/>
          </w:rPr>
          <m:t>α</m:t>
        </m:r>
        <m:r>
          <m:rPr>
            <m:sty m:val="p"/>
          </m:rPr>
          <w:rPr>
            <w:rFonts w:ascii="Cambria Math" w:hAnsi="Cambria Math"/>
          </w:rPr>
          <m:t>=</m:t>
        </m:r>
        <m:f>
          <m:fPr>
            <m:ctrlPr>
              <w:rPr>
                <w:rFonts w:ascii="Cambria Math" w:hAnsi="Cambria Math"/>
              </w:rPr>
            </m:ctrlPr>
          </m:fPr>
          <m:num>
            <m:r>
              <w:rPr>
                <w:rFonts w:ascii="Cambria Math" w:hAnsi="Cambria Math"/>
              </w:rPr>
              <m:t>i</m:t>
            </m:r>
          </m:num>
          <m:den>
            <m:r>
              <w:rPr>
                <w:rFonts w:ascii="Cambria Math" w:hAnsi="Cambria Math"/>
              </w:rPr>
              <m:t>τ</m:t>
            </m:r>
          </m:den>
        </m:f>
      </m:oMath>
      <w:r w:rsidRPr="005B72BD">
        <w:t xml:space="preserve">. After iteration </w:t>
      </w:r>
      <m:oMath>
        <m:r>
          <w:rPr>
            <w:rFonts w:ascii="Cambria Math" w:hAnsi="Cambria Math"/>
          </w:rPr>
          <m:t>τ</m:t>
        </m:r>
      </m:oMath>
      <w:r w:rsidRPr="005B72BD">
        <w:t xml:space="preserve">, </w:t>
      </w:r>
      <m:oMath>
        <m:r>
          <w:rPr>
            <w:rFonts w:ascii="Cambria Math" w:hAnsi="Cambria Math"/>
          </w:rPr>
          <m:t>ϵ</m:t>
        </m:r>
      </m:oMath>
      <w:r w:rsidRPr="005B72BD">
        <w:t xml:space="preserve"> is commonly leaved constant </w:t>
      </w:r>
      <w:sdt>
        <w:sdtPr>
          <w:id w:val="2064679066"/>
          <w:citation/>
        </w:sdtPr>
        <w:sdtEndPr/>
        <w:sdtContent>
          <w:r w:rsidRPr="005B72BD">
            <w:fldChar w:fldCharType="begin"/>
          </w:r>
          <w:r w:rsidRPr="005B72BD">
            <w:rPr>
              <w:lang w:val="en-US"/>
            </w:rPr>
            <w:instrText xml:space="preserve"> CITATION Goo16 \l 1033 </w:instrText>
          </w:r>
          <w:r w:rsidRPr="005B72BD">
            <w:fldChar w:fldCharType="separate"/>
          </w:r>
          <w:r w:rsidRPr="00DB29EF">
            <w:rPr>
              <w:noProof/>
              <w:lang w:val="en-US"/>
            </w:rPr>
            <w:t>[33]</w:t>
          </w:r>
          <w:r w:rsidRPr="005B72BD">
            <w:fldChar w:fldCharType="end"/>
          </w:r>
        </w:sdtContent>
      </w:sdt>
      <w:r w:rsidRPr="005B72BD">
        <w:t>.</w:t>
      </w:r>
    </w:p>
    <w:p w14:paraId="24B76C4E" w14:textId="77777777" w:rsidR="00DA226E" w:rsidRPr="005B72BD" w:rsidRDefault="00DA226E" w:rsidP="00DA226E"/>
    <w:p w14:paraId="2BC2BBD6" w14:textId="77777777" w:rsidR="00DA226E" w:rsidRPr="005B72BD" w:rsidRDefault="00DA226E" w:rsidP="00DA226E">
      <w:pPr>
        <w:pStyle w:val="Heading5"/>
        <w:numPr>
          <w:ilvl w:val="4"/>
          <w:numId w:val="3"/>
        </w:numPr>
        <w:rPr>
          <w:rFonts w:asciiTheme="majorHAnsi" w:hAnsiTheme="majorHAnsi" w:cs="Times New Roman"/>
        </w:rPr>
      </w:pPr>
      <w:r w:rsidRPr="005B72BD">
        <w:rPr>
          <w:rFonts w:asciiTheme="majorHAnsi" w:hAnsiTheme="majorHAnsi" w:cs="Times New Roman"/>
        </w:rPr>
        <w:t>Momentum</w:t>
      </w:r>
    </w:p>
    <w:p w14:paraId="68ACCFDD" w14:textId="77777777" w:rsidR="00DA226E" w:rsidRPr="005B72BD" w:rsidRDefault="00DA226E" w:rsidP="00DA226E"/>
    <w:p w14:paraId="48AF4A4B" w14:textId="77777777" w:rsidR="00DA226E" w:rsidRPr="005B72BD" w:rsidRDefault="00DA226E" w:rsidP="00DA226E">
      <w:r w:rsidRPr="005B72BD">
        <w:t xml:space="preserve">Momentum, in the context of deep learning, is a method which results in accelerated learning compared to SGD, by taking an exponentially decaying moving average of past gradients into account when updating weights during backpropagation. A weighting hyperparameter </w:t>
      </w:r>
      <m:oMath>
        <m:r>
          <w:rPr>
            <w:rFonts w:ascii="Cambria Math" w:hAnsi="Cambria Math"/>
          </w:rPr>
          <m:t>α</m:t>
        </m:r>
        <m:r>
          <m:rPr>
            <m:sty m:val="p"/>
          </m:rPr>
          <w:rPr>
            <w:rFonts w:ascii="Cambria Math" w:hAnsi="Cambria Math"/>
          </w:rPr>
          <m:t xml:space="preserve"> </m:t>
        </m:r>
        <m:r>
          <w:rPr>
            <w:rFonts w:ascii="Cambria Math" w:hAnsi="Cambria Math"/>
          </w:rPr>
          <m:t>ϵ</m:t>
        </m:r>
        <m:r>
          <m:rPr>
            <m:sty m:val="p"/>
          </m:rPr>
          <w:rPr>
            <w:rFonts w:ascii="Cambria Math" w:hAnsi="Cambria Math"/>
          </w:rPr>
          <m:t xml:space="preserve"> [0,1)</m:t>
        </m:r>
      </m:oMath>
      <w:r w:rsidRPr="005B72BD">
        <w:t xml:space="preserve"> , determines the rate of decay of previous gradients in determining this so-called momentum </w:t>
      </w:r>
      <w:sdt>
        <w:sdtPr>
          <w:id w:val="-1117749430"/>
          <w:citation/>
        </w:sdtPr>
        <w:sdtEndPr/>
        <w:sdtContent>
          <w:r w:rsidRPr="005B72BD">
            <w:fldChar w:fldCharType="begin"/>
          </w:r>
          <w:r w:rsidRPr="005B72BD">
            <w:rPr>
              <w:lang w:val="en-US"/>
            </w:rPr>
            <w:instrText xml:space="preserve"> CITATION Goo16 \l 1033 </w:instrText>
          </w:r>
          <w:r w:rsidRPr="005B72BD">
            <w:fldChar w:fldCharType="separate"/>
          </w:r>
          <w:r w:rsidRPr="00DB29EF">
            <w:rPr>
              <w:noProof/>
              <w:lang w:val="en-US"/>
            </w:rPr>
            <w:t>[33]</w:t>
          </w:r>
          <w:r w:rsidRPr="005B72BD">
            <w:fldChar w:fldCharType="end"/>
          </w:r>
        </w:sdtContent>
      </w:sdt>
      <w:r w:rsidRPr="005B72BD">
        <w:t>.</w:t>
      </w:r>
    </w:p>
    <w:p w14:paraId="07C20680" w14:textId="77777777" w:rsidR="00DA226E" w:rsidRPr="005B72BD" w:rsidRDefault="00DA226E" w:rsidP="00DA226E"/>
    <w:p w14:paraId="39801B84" w14:textId="77777777" w:rsidR="00DA226E" w:rsidRPr="005B72BD" w:rsidRDefault="00DA226E" w:rsidP="00DA226E">
      <w:r w:rsidRPr="005B72BD">
        <w:t>A simplified representation of the SGD algorithm with momentum looks as follows:</w:t>
      </w:r>
    </w:p>
    <w:p w14:paraId="02AC6794" w14:textId="77777777" w:rsidR="00DA226E" w:rsidRPr="005B72BD" w:rsidRDefault="00DA226E" w:rsidP="00DA226E"/>
    <w:p w14:paraId="2B0E5D54" w14:textId="77777777" w:rsidR="00DA226E" w:rsidRPr="005B72BD" w:rsidRDefault="00DA226E" w:rsidP="00DA226E">
      <w:r w:rsidRPr="005B72BD">
        <w:t>Given:</w:t>
      </w:r>
    </w:p>
    <w:p w14:paraId="611F1AB6" w14:textId="77777777" w:rsidR="00DA226E" w:rsidRPr="005B72BD" w:rsidRDefault="00DA226E" w:rsidP="00DA226E">
      <w:pPr>
        <w:pStyle w:val="ListParagraph"/>
        <w:numPr>
          <w:ilvl w:val="0"/>
          <w:numId w:val="10"/>
        </w:numPr>
        <w:tabs>
          <w:tab w:val="left" w:pos="851"/>
        </w:tabs>
        <w:spacing w:before="120" w:line="360" w:lineRule="auto"/>
      </w:pPr>
      <w:r w:rsidRPr="005B72BD">
        <w:t xml:space="preserve">Learning rate </w:t>
      </w:r>
      <m:oMath>
        <m:r>
          <m:rPr>
            <m:sty m:val="bi"/>
          </m:rPr>
          <w:rPr>
            <w:rFonts w:ascii="Cambria Math" w:hAnsi="Cambria Math"/>
          </w:rPr>
          <m:t>ϵ</m:t>
        </m:r>
      </m:oMath>
    </w:p>
    <w:p w14:paraId="015095A2" w14:textId="77777777" w:rsidR="00DA226E" w:rsidRPr="005B72BD" w:rsidRDefault="00DA226E" w:rsidP="00DA226E">
      <w:pPr>
        <w:pStyle w:val="ListParagraph"/>
        <w:numPr>
          <w:ilvl w:val="0"/>
          <w:numId w:val="10"/>
        </w:numPr>
        <w:tabs>
          <w:tab w:val="left" w:pos="851"/>
        </w:tabs>
        <w:spacing w:before="120" w:line="360" w:lineRule="auto"/>
      </w:pPr>
      <w:r w:rsidRPr="005B72BD">
        <w:t>Momentum decay parameter</w:t>
      </w:r>
      <w:r w:rsidRPr="005B72BD">
        <w:rPr>
          <w:b/>
        </w:rPr>
        <w:t xml:space="preserve"> </w:t>
      </w:r>
      <m:oMath>
        <m:r>
          <m:rPr>
            <m:sty m:val="bi"/>
          </m:rPr>
          <w:rPr>
            <w:rFonts w:ascii="Cambria Math" w:hAnsi="Cambria Math"/>
          </w:rPr>
          <m:t>α</m:t>
        </m:r>
      </m:oMath>
    </w:p>
    <w:p w14:paraId="0B890F58" w14:textId="77777777" w:rsidR="00DA226E" w:rsidRPr="005B72BD" w:rsidRDefault="00DA226E" w:rsidP="00DA226E">
      <w:pPr>
        <w:pStyle w:val="ListParagraph"/>
        <w:numPr>
          <w:ilvl w:val="0"/>
          <w:numId w:val="10"/>
        </w:numPr>
        <w:tabs>
          <w:tab w:val="left" w:pos="851"/>
        </w:tabs>
        <w:spacing w:before="120" w:line="360" w:lineRule="auto"/>
      </w:pPr>
      <w:r w:rsidRPr="005B72BD">
        <w:t xml:space="preserve">Initial velocity </w:t>
      </w:r>
      <w:r w:rsidRPr="005B72BD">
        <w:rPr>
          <w:b/>
        </w:rPr>
        <w:t>v</w:t>
      </w:r>
    </w:p>
    <w:p w14:paraId="241E4BE2" w14:textId="77777777" w:rsidR="00DA226E" w:rsidRPr="005B72BD" w:rsidRDefault="00DA226E" w:rsidP="00DA226E">
      <w:pPr>
        <w:pStyle w:val="ListParagraph"/>
        <w:numPr>
          <w:ilvl w:val="0"/>
          <w:numId w:val="10"/>
        </w:numPr>
        <w:tabs>
          <w:tab w:val="left" w:pos="851"/>
        </w:tabs>
        <w:spacing w:before="120" w:line="360" w:lineRule="auto"/>
      </w:pPr>
      <w:r w:rsidRPr="005B72BD">
        <w:t xml:space="preserve">Initial parameter to be updated </w:t>
      </w:r>
      <m:oMath>
        <m:r>
          <m:rPr>
            <m:sty m:val="bi"/>
          </m:rPr>
          <w:rPr>
            <w:rFonts w:ascii="Cambria Math" w:hAnsi="Cambria Math"/>
          </w:rPr>
          <m:t>θ</m:t>
        </m:r>
      </m:oMath>
    </w:p>
    <w:p w14:paraId="3951E2D3" w14:textId="77777777" w:rsidR="00DA226E" w:rsidRPr="005B72BD" w:rsidRDefault="00DA226E" w:rsidP="00DA226E">
      <w:pPr>
        <w:pStyle w:val="ListParagraph"/>
      </w:pPr>
    </w:p>
    <w:p w14:paraId="15777FF3" w14:textId="77777777" w:rsidR="00DA226E" w:rsidRPr="005B72BD" w:rsidRDefault="00DA226E" w:rsidP="00DA226E">
      <w:r w:rsidRPr="005B72BD">
        <w:t>While stopping criteria is unmet, DO:</w:t>
      </w:r>
    </w:p>
    <w:p w14:paraId="24744D6B" w14:textId="77777777" w:rsidR="00DA226E" w:rsidRPr="005B72BD" w:rsidRDefault="00DA226E" w:rsidP="00DA226E">
      <w:pPr>
        <w:pStyle w:val="ListParagraph"/>
        <w:numPr>
          <w:ilvl w:val="0"/>
          <w:numId w:val="11"/>
        </w:numPr>
        <w:tabs>
          <w:tab w:val="left" w:pos="851"/>
        </w:tabs>
        <w:spacing w:before="120" w:line="360" w:lineRule="auto"/>
      </w:pPr>
      <w:r w:rsidRPr="005B72BD">
        <w:t>Sample minibatch of size m from training data</w:t>
      </w:r>
    </w:p>
    <w:p w14:paraId="1CCAC7EE" w14:textId="77777777" w:rsidR="00DA226E" w:rsidRPr="005B72BD" w:rsidRDefault="00DA226E" w:rsidP="00DA226E">
      <w:pPr>
        <w:pStyle w:val="ListParagraph"/>
        <w:numPr>
          <w:ilvl w:val="0"/>
          <w:numId w:val="11"/>
        </w:numPr>
        <w:tabs>
          <w:tab w:val="left" w:pos="851"/>
        </w:tabs>
        <w:spacing w:before="120" w:line="360" w:lineRule="auto"/>
      </w:pPr>
      <w:r w:rsidRPr="005B72BD">
        <w:t>Compute gradient:</w:t>
      </w:r>
    </w:p>
    <w:p w14:paraId="2A64C8EF" w14:textId="77777777" w:rsidR="00DA226E" w:rsidRPr="005B72BD" w:rsidRDefault="00DA226E" w:rsidP="00DA226E">
      <w:pPr>
        <w:rPr>
          <w:rFonts w:asciiTheme="majorHAnsi" w:hAnsiTheme="majorHAnsi"/>
        </w:rPr>
      </w:pPr>
      <m:oMathPara>
        <m:oMath>
          <m:r>
            <w:rPr>
              <w:rFonts w:ascii="Cambria Math" w:hAnsi="Cambria Math"/>
            </w:rPr>
            <m:t>g</m:t>
          </m:r>
          <m:r>
            <m:rPr>
              <m:sty m:val="p"/>
            </m:rPr>
            <w:rPr>
              <w:rFonts w:ascii="Cambria Math" w:hAnsi="Cambria Math"/>
            </w:rPr>
            <m:t xml:space="preserve"> ← </m:t>
          </m:r>
          <m:f>
            <m:fPr>
              <m:ctrlPr>
                <w:rPr>
                  <w:rFonts w:ascii="Cambria Math" w:hAnsi="Cambria Math"/>
                </w:rPr>
              </m:ctrlPr>
            </m:fPr>
            <m:num>
              <m:r>
                <m:rPr>
                  <m:sty m:val="p"/>
                </m:rPr>
                <w:rPr>
                  <w:rFonts w:ascii="Cambria Math" w:hAnsi="Cambria Math"/>
                </w:rPr>
                <m:t>1</m:t>
              </m:r>
            </m:num>
            <m:den>
              <m:r>
                <w:rPr>
                  <w:rFonts w:ascii="Cambria Math" w:hAnsi="Cambria Math"/>
                </w:rPr>
                <m:t>m</m:t>
              </m:r>
            </m:den>
          </m:f>
          <m:sSub>
            <m:sSubPr>
              <m:ctrlPr>
                <w:rPr>
                  <w:rFonts w:ascii="Cambria Math" w:hAnsi="Cambria Math"/>
                </w:rPr>
              </m:ctrlPr>
            </m:sSubPr>
            <m:e>
              <m:r>
                <w:rPr>
                  <w:rFonts w:ascii="Cambria Math" w:hAnsi="Cambria Math"/>
                </w:rPr>
                <m:t>∇</m:t>
              </m:r>
            </m:e>
            <m:sub>
              <m:r>
                <w:rPr>
                  <w:rFonts w:ascii="Cambria Math" w:hAnsi="Cambria Math"/>
                </w:rPr>
                <m:t>θ</m:t>
              </m:r>
            </m:sub>
          </m:sSub>
          <m:nary>
            <m:naryPr>
              <m:chr m:val="∑"/>
              <m:limLoc m:val="subSup"/>
              <m:supHide m:val="1"/>
              <m:ctrlPr>
                <w:rPr>
                  <w:rFonts w:ascii="Cambria Math" w:hAnsi="Cambria Math"/>
                </w:rPr>
              </m:ctrlPr>
            </m:naryPr>
            <m:sub>
              <m:r>
                <w:rPr>
                  <w:rFonts w:ascii="Cambria Math" w:hAnsi="Cambria Math"/>
                </w:rPr>
                <m:t>i</m:t>
              </m:r>
            </m:sub>
            <m:sup/>
            <m:e>
              <m:r>
                <w:rPr>
                  <w:rFonts w:ascii="Cambria Math" w:hAnsi="Cambria Math"/>
                </w:rPr>
                <m:t>L</m:t>
              </m:r>
              <m:d>
                <m:dPr>
                  <m:ctrlPr>
                    <w:rPr>
                      <w:rFonts w:ascii="Cambria Math" w:hAnsi="Cambria Math"/>
                    </w:rPr>
                  </m:ctrlPr>
                </m:dPr>
                <m:e>
                  <m:r>
                    <w:rPr>
                      <w:rFonts w:ascii="Cambria Math" w:hAnsi="Cambria Math"/>
                    </w:rPr>
                    <m:t>f</m:t>
                  </m:r>
                  <m:d>
                    <m:dPr>
                      <m:ctrlPr>
                        <w:rPr>
                          <w:rFonts w:ascii="Cambria Math" w:hAnsi="Cambria Math"/>
                        </w:rPr>
                      </m:ctrlPr>
                    </m:dPr>
                    <m:e>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i</m:t>
                              </m:r>
                            </m:e>
                          </m:d>
                        </m:sup>
                      </m:sSup>
                      <m:r>
                        <m:rPr>
                          <m:sty m:val="p"/>
                        </m:rPr>
                        <w:rPr>
                          <w:rFonts w:ascii="Cambria Math" w:hAnsi="Cambria Math"/>
                        </w:rPr>
                        <m:t>;</m:t>
                      </m:r>
                      <m:r>
                        <w:rPr>
                          <w:rFonts w:ascii="Cambria Math" w:hAnsi="Cambria Math"/>
                        </w:rPr>
                        <m:t>θ</m:t>
                      </m:r>
                    </m:e>
                  </m:d>
                  <m:r>
                    <m:rPr>
                      <m:sty m:val="p"/>
                    </m:rPr>
                    <w:rPr>
                      <w:rFonts w:ascii="Cambria Math" w:hAnsi="Cambria Math"/>
                    </w:rPr>
                    <m:t>,</m:t>
                  </m:r>
                  <m:sSup>
                    <m:sSupPr>
                      <m:ctrlPr>
                        <w:rPr>
                          <w:rFonts w:ascii="Cambria Math" w:hAnsi="Cambria Math"/>
                        </w:rPr>
                      </m:ctrlPr>
                    </m:sSupPr>
                    <m:e>
                      <m:r>
                        <w:rPr>
                          <w:rFonts w:ascii="Cambria Math" w:hAnsi="Cambria Math"/>
                        </w:rPr>
                        <m:t>y</m:t>
                      </m:r>
                    </m:e>
                    <m:sup>
                      <m:d>
                        <m:dPr>
                          <m:ctrlPr>
                            <w:rPr>
                              <w:rFonts w:ascii="Cambria Math" w:hAnsi="Cambria Math"/>
                            </w:rPr>
                          </m:ctrlPr>
                        </m:dPr>
                        <m:e>
                          <m:r>
                            <w:rPr>
                              <w:rFonts w:ascii="Cambria Math" w:hAnsi="Cambria Math"/>
                            </w:rPr>
                            <m:t>i</m:t>
                          </m:r>
                        </m:e>
                      </m:d>
                    </m:sup>
                  </m:sSup>
                </m:e>
              </m:d>
            </m:e>
          </m:nary>
        </m:oMath>
      </m:oMathPara>
    </w:p>
    <w:p w14:paraId="777D39A2" w14:textId="77777777" w:rsidR="00DA226E" w:rsidRPr="005B72BD" w:rsidRDefault="00DA226E" w:rsidP="00DA226E">
      <w:pPr>
        <w:pStyle w:val="ListParagraph"/>
        <w:numPr>
          <w:ilvl w:val="0"/>
          <w:numId w:val="11"/>
        </w:numPr>
        <w:tabs>
          <w:tab w:val="left" w:pos="851"/>
        </w:tabs>
        <w:spacing w:before="120" w:line="360" w:lineRule="auto"/>
      </w:pPr>
      <w:r w:rsidRPr="005B72BD">
        <w:t>Update velocity:</w:t>
      </w:r>
    </w:p>
    <w:p w14:paraId="1A1900A1" w14:textId="77777777" w:rsidR="00DA226E" w:rsidRPr="005B72BD" w:rsidRDefault="00DA226E" w:rsidP="00DA226E">
      <w:pPr>
        <w:pStyle w:val="ListParagraph"/>
        <w:rPr>
          <w:rFonts w:asciiTheme="majorHAnsi" w:hAnsiTheme="majorHAnsi"/>
        </w:rPr>
      </w:pPr>
      <m:oMathPara>
        <m:oMath>
          <m:r>
            <w:rPr>
              <w:rFonts w:ascii="Cambria Math" w:hAnsi="Cambria Math"/>
            </w:rPr>
            <m:t>v</m:t>
          </m:r>
          <m:r>
            <m:rPr>
              <m:sty m:val="p"/>
            </m:rPr>
            <w:rPr>
              <w:rFonts w:ascii="Cambria Math" w:hAnsi="Cambria Math"/>
            </w:rPr>
            <m:t xml:space="preserve"> ← </m:t>
          </m:r>
          <m:r>
            <w:rPr>
              <w:rFonts w:ascii="Cambria Math" w:hAnsi="Cambria Math"/>
            </w:rPr>
            <m:t>αv</m:t>
          </m:r>
          <m:r>
            <m:rPr>
              <m:sty m:val="p"/>
            </m:rPr>
            <w:rPr>
              <w:rFonts w:ascii="Cambria Math" w:hAnsi="Cambria Math"/>
            </w:rPr>
            <m:t>-</m:t>
          </m:r>
          <m:r>
            <w:rPr>
              <w:rFonts w:ascii="Cambria Math" w:hAnsi="Cambria Math"/>
            </w:rPr>
            <m:t>ϵg</m:t>
          </m:r>
        </m:oMath>
      </m:oMathPara>
    </w:p>
    <w:p w14:paraId="4C39CEDE" w14:textId="77777777" w:rsidR="00DA226E" w:rsidRPr="005B72BD" w:rsidRDefault="00DA226E" w:rsidP="00DA226E">
      <w:pPr>
        <w:pStyle w:val="ListParagraph"/>
        <w:numPr>
          <w:ilvl w:val="0"/>
          <w:numId w:val="11"/>
        </w:numPr>
        <w:tabs>
          <w:tab w:val="left" w:pos="851"/>
        </w:tabs>
        <w:spacing w:before="120" w:line="360" w:lineRule="auto"/>
      </w:pPr>
      <w:r w:rsidRPr="005B72BD">
        <w:t xml:space="preserve">Update parameter: </w:t>
      </w:r>
    </w:p>
    <w:p w14:paraId="60C20532" w14:textId="77777777" w:rsidR="00DA226E" w:rsidRPr="005B72BD" w:rsidRDefault="00DA226E" w:rsidP="00DA226E">
      <w:pPr>
        <w:rPr>
          <w:rFonts w:asciiTheme="majorHAnsi" w:hAnsiTheme="majorHAnsi"/>
        </w:rPr>
      </w:pPr>
      <m:oMathPara>
        <m:oMath>
          <m:r>
            <w:rPr>
              <w:rFonts w:ascii="Cambria Math" w:hAnsi="Cambria Math"/>
            </w:rPr>
            <m:t>θ</m:t>
          </m:r>
          <m:r>
            <m:rPr>
              <m:sty m:val="p"/>
            </m:rPr>
            <w:rPr>
              <w:rFonts w:ascii="Cambria Math" w:hAnsi="Cambria Math"/>
            </w:rPr>
            <m:t xml:space="preserve"> ← </m:t>
          </m:r>
          <m:r>
            <w:rPr>
              <w:rFonts w:ascii="Cambria Math" w:hAnsi="Cambria Math"/>
            </w:rPr>
            <m:t>θ</m:t>
          </m:r>
          <m:r>
            <m:rPr>
              <m:sty m:val="p"/>
            </m:rPr>
            <w:rPr>
              <w:rFonts w:ascii="Cambria Math" w:hAnsi="Cambria Math"/>
            </w:rPr>
            <m:t>+</m:t>
          </m:r>
          <m:r>
            <w:rPr>
              <w:rFonts w:ascii="Cambria Math" w:hAnsi="Cambria Math"/>
            </w:rPr>
            <m:t>v</m:t>
          </m:r>
        </m:oMath>
      </m:oMathPara>
    </w:p>
    <w:p w14:paraId="0E4E343F" w14:textId="77777777" w:rsidR="00DA226E" w:rsidRPr="005B72BD" w:rsidRDefault="00DA226E" w:rsidP="00DA226E"/>
    <w:p w14:paraId="693709A2" w14:textId="77777777" w:rsidR="00DA226E" w:rsidRPr="005B72BD" w:rsidRDefault="00DA226E" w:rsidP="00DA226E">
      <w:r w:rsidRPr="005B72BD">
        <w:t xml:space="preserve">Commonly used values of </w:t>
      </w:r>
      <m:oMath>
        <m:r>
          <w:rPr>
            <w:rFonts w:ascii="Cambria Math" w:hAnsi="Cambria Math"/>
          </w:rPr>
          <m:t>α</m:t>
        </m:r>
      </m:oMath>
      <w:r w:rsidRPr="005B72BD">
        <w:t xml:space="preserve"> are 0.5, 0.9 and 0.99, and similarly to the learning rate, </w:t>
      </w:r>
      <m:oMath>
        <m:r>
          <w:rPr>
            <w:rFonts w:ascii="Cambria Math" w:hAnsi="Cambria Math"/>
          </w:rPr>
          <m:t>α</m:t>
        </m:r>
      </m:oMath>
      <w:r w:rsidRPr="005B72BD">
        <w:t xml:space="preserve"> can also be adapted over time </w:t>
      </w:r>
      <w:sdt>
        <w:sdtPr>
          <w:id w:val="1967086920"/>
          <w:citation/>
        </w:sdtPr>
        <w:sdtEndPr/>
        <w:sdtContent>
          <w:r w:rsidRPr="005B72BD">
            <w:fldChar w:fldCharType="begin"/>
          </w:r>
          <w:r w:rsidRPr="005B72BD">
            <w:rPr>
              <w:lang w:val="en-US"/>
            </w:rPr>
            <w:instrText xml:space="preserve"> CITATION Goo16 \l 1033 </w:instrText>
          </w:r>
          <w:r w:rsidRPr="005B72BD">
            <w:fldChar w:fldCharType="separate"/>
          </w:r>
          <w:r w:rsidRPr="00DB29EF">
            <w:rPr>
              <w:noProof/>
              <w:lang w:val="en-US"/>
            </w:rPr>
            <w:t>[33]</w:t>
          </w:r>
          <w:r w:rsidRPr="005B72BD">
            <w:fldChar w:fldCharType="end"/>
          </w:r>
        </w:sdtContent>
      </w:sdt>
      <w:r w:rsidRPr="005B72BD">
        <w:t>.</w:t>
      </w:r>
    </w:p>
    <w:p w14:paraId="7F798741" w14:textId="77777777" w:rsidR="00DA226E" w:rsidRPr="005B72BD" w:rsidRDefault="00DA226E" w:rsidP="00DA226E">
      <w:pPr>
        <w:pStyle w:val="Heading5"/>
        <w:numPr>
          <w:ilvl w:val="4"/>
          <w:numId w:val="3"/>
        </w:numPr>
        <w:rPr>
          <w:rFonts w:asciiTheme="majorHAnsi" w:hAnsiTheme="majorHAnsi" w:cs="Times New Roman"/>
        </w:rPr>
      </w:pPr>
      <w:r w:rsidRPr="005B72BD">
        <w:rPr>
          <w:rFonts w:asciiTheme="majorHAnsi" w:hAnsiTheme="majorHAnsi" w:cs="Times New Roman"/>
        </w:rPr>
        <w:t>Nesterov Momentum</w:t>
      </w:r>
    </w:p>
    <w:p w14:paraId="7446CF08" w14:textId="77777777" w:rsidR="00DA226E" w:rsidRPr="005B72BD" w:rsidRDefault="00DA226E" w:rsidP="00DA226E"/>
    <w:p w14:paraId="5B816103" w14:textId="77777777" w:rsidR="00DA226E" w:rsidRPr="005B72BD" w:rsidRDefault="00DA226E" w:rsidP="00DA226E">
      <w:r w:rsidRPr="005B72BD">
        <w:t>A momentum variant based on the accelerated gradient method proposed by Nesterov, Nesterov momentum updates parameters according to the following rules:</w:t>
      </w:r>
    </w:p>
    <w:p w14:paraId="0D739AB7" w14:textId="77777777" w:rsidR="00DA226E" w:rsidRPr="005B72BD" w:rsidRDefault="00DA226E" w:rsidP="00DA226E">
      <w:pPr>
        <w:rPr>
          <w:rFonts w:asciiTheme="majorHAnsi" w:hAnsiTheme="majorHAnsi"/>
        </w:rPr>
      </w:pPr>
      <m:oMathPara>
        <m:oMath>
          <m:r>
            <w:rPr>
              <w:rFonts w:ascii="Cambria Math" w:hAnsi="Cambria Math"/>
            </w:rPr>
            <m:t>v</m:t>
          </m:r>
          <m:r>
            <m:rPr>
              <m:sty m:val="p"/>
            </m:rPr>
            <w:rPr>
              <w:rFonts w:ascii="Cambria Math" w:hAnsi="Cambria Math"/>
            </w:rPr>
            <m:t xml:space="preserve"> ← </m:t>
          </m:r>
          <m:r>
            <w:rPr>
              <w:rFonts w:ascii="Cambria Math" w:hAnsi="Cambria Math"/>
            </w:rPr>
            <m:t>αv</m:t>
          </m:r>
          <m:r>
            <m:rPr>
              <m:sty m:val="p"/>
            </m:rPr>
            <w:rPr>
              <w:rFonts w:ascii="Cambria Math" w:hAnsi="Cambria Math"/>
            </w:rPr>
            <m:t xml:space="preserve">- </m:t>
          </m:r>
          <m:r>
            <w:rPr>
              <w:rFonts w:ascii="Cambria Math" w:hAnsi="Cambria Math"/>
            </w:rPr>
            <m:t>ϵ</m:t>
          </m:r>
          <m:sSub>
            <m:sSubPr>
              <m:ctrlPr>
                <w:rPr>
                  <w:rFonts w:ascii="Cambria Math" w:hAnsi="Cambria Math"/>
                </w:rPr>
              </m:ctrlPr>
            </m:sSubPr>
            <m:e>
              <m:r>
                <w:rPr>
                  <w:rFonts w:ascii="Cambria Math" w:hAnsi="Cambria Math"/>
                </w:rPr>
                <m:t>∇</m:t>
              </m:r>
            </m:e>
            <m:sub>
              <m:r>
                <w:rPr>
                  <w:rFonts w:ascii="Cambria Math" w:hAnsi="Cambria Math"/>
                </w:rPr>
                <m:t>θ</m:t>
              </m:r>
            </m:sub>
          </m:sSub>
          <m:d>
            <m:dPr>
              <m:begChr m:val="["/>
              <m:endChr m:val="]"/>
              <m:ctrlPr>
                <w:rPr>
                  <w:rFonts w:ascii="Cambria Math" w:hAnsi="Cambria Math"/>
                </w:rPr>
              </m:ctrlPr>
            </m:dPr>
            <m:e>
              <m:f>
                <m:fPr>
                  <m:ctrlPr>
                    <w:rPr>
                      <w:rFonts w:ascii="Cambria Math" w:hAnsi="Cambria Math"/>
                    </w:rPr>
                  </m:ctrlPr>
                </m:fPr>
                <m:num>
                  <m:r>
                    <m:rPr>
                      <m:sty m:val="p"/>
                    </m:rPr>
                    <w:rPr>
                      <w:rFonts w:ascii="Cambria Math" w:hAnsi="Cambria Math"/>
                    </w:rPr>
                    <m:t>1</m:t>
                  </m:r>
                </m:num>
                <m:den>
                  <m:r>
                    <w:rPr>
                      <w:rFonts w:ascii="Cambria Math" w:hAnsi="Cambria Math"/>
                    </w:rPr>
                    <m:t>m</m:t>
                  </m:r>
                </m:den>
              </m:f>
              <m:r>
                <w:rPr>
                  <w:rFonts w:ascii="Cambria Math" w:hAnsi="Cambria Math"/>
                </w:rPr>
                <m:t>L</m:t>
              </m:r>
              <m:r>
                <m:rPr>
                  <m:sty m:val="p"/>
                </m:rPr>
                <w:rPr>
                  <w:rFonts w:ascii="Cambria Math" w:hAnsi="Cambria Math"/>
                </w:rPr>
                <m:t>(</m:t>
              </m:r>
              <m:r>
                <w:rPr>
                  <w:rFonts w:ascii="Cambria Math" w:hAnsi="Cambria Math"/>
                </w:rPr>
                <m:t>f</m:t>
              </m:r>
              <m:d>
                <m:dPr>
                  <m:ctrlPr>
                    <w:rPr>
                      <w:rFonts w:ascii="Cambria Math" w:hAnsi="Cambria Math"/>
                    </w:rPr>
                  </m:ctrlPr>
                </m:dPr>
                <m:e>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i</m:t>
                          </m:r>
                        </m:e>
                      </m:d>
                    </m:sup>
                  </m:sSup>
                  <m:r>
                    <m:rPr>
                      <m:sty m:val="p"/>
                    </m:rPr>
                    <w:rPr>
                      <w:rFonts w:ascii="Cambria Math" w:hAnsi="Cambria Math"/>
                    </w:rPr>
                    <m:t>;</m:t>
                  </m:r>
                  <m:r>
                    <w:rPr>
                      <w:rFonts w:ascii="Cambria Math" w:hAnsi="Cambria Math"/>
                    </w:rPr>
                    <m:t>θ</m:t>
                  </m:r>
                  <m:r>
                    <m:rPr>
                      <m:sty m:val="p"/>
                    </m:rPr>
                    <w:rPr>
                      <w:rFonts w:ascii="Cambria Math" w:hAnsi="Cambria Math"/>
                    </w:rPr>
                    <m:t>+</m:t>
                  </m:r>
                  <m:r>
                    <w:rPr>
                      <w:rFonts w:ascii="Cambria Math" w:hAnsi="Cambria Math"/>
                    </w:rPr>
                    <m:t>αv</m:t>
                  </m:r>
                </m:e>
              </m:d>
              <m:r>
                <m:rPr>
                  <m:sty m:val="p"/>
                </m:rPr>
                <w:rPr>
                  <w:rFonts w:ascii="Cambria Math" w:hAnsi="Cambria Math"/>
                </w:rPr>
                <m:t>;</m:t>
              </m:r>
              <m:sSup>
                <m:sSupPr>
                  <m:ctrlPr>
                    <w:rPr>
                      <w:rFonts w:ascii="Cambria Math" w:hAnsi="Cambria Math"/>
                    </w:rPr>
                  </m:ctrlPr>
                </m:sSupPr>
                <m:e>
                  <m:r>
                    <w:rPr>
                      <w:rFonts w:ascii="Cambria Math" w:hAnsi="Cambria Math"/>
                    </w:rPr>
                    <m:t>y</m:t>
                  </m:r>
                </m:e>
                <m:sup>
                  <m:d>
                    <m:dPr>
                      <m:ctrlPr>
                        <w:rPr>
                          <w:rFonts w:ascii="Cambria Math" w:hAnsi="Cambria Math"/>
                        </w:rPr>
                      </m:ctrlPr>
                    </m:dPr>
                    <m:e>
                      <m:r>
                        <w:rPr>
                          <w:rFonts w:ascii="Cambria Math" w:hAnsi="Cambria Math"/>
                        </w:rPr>
                        <m:t>i</m:t>
                      </m:r>
                    </m:e>
                  </m:d>
                </m:sup>
              </m:sSup>
              <m:r>
                <m:rPr>
                  <m:sty m:val="p"/>
                </m:rPr>
                <w:rPr>
                  <w:rFonts w:ascii="Cambria Math" w:hAnsi="Cambria Math"/>
                </w:rPr>
                <m:t>)</m:t>
              </m:r>
            </m:e>
          </m:d>
        </m:oMath>
      </m:oMathPara>
    </w:p>
    <w:p w14:paraId="2703242A" w14:textId="77777777" w:rsidR="00DA226E" w:rsidRPr="005B72BD" w:rsidRDefault="00DA226E" w:rsidP="00DA226E"/>
    <w:p w14:paraId="3E8F3640" w14:textId="77777777" w:rsidR="00DA226E" w:rsidRPr="005B72BD" w:rsidRDefault="00DA226E" w:rsidP="00DA226E">
      <w:pPr>
        <w:rPr>
          <w:rFonts w:asciiTheme="majorHAnsi" w:hAnsiTheme="majorHAnsi"/>
        </w:rPr>
      </w:pPr>
      <m:oMathPara>
        <m:oMath>
          <m:r>
            <w:rPr>
              <w:rFonts w:ascii="Cambria Math" w:hAnsi="Cambria Math"/>
            </w:rPr>
            <w:lastRenderedPageBreak/>
            <m:t>θ</m:t>
          </m:r>
          <m:r>
            <m:rPr>
              <m:sty m:val="p"/>
            </m:rPr>
            <w:rPr>
              <w:rFonts w:ascii="Cambria Math" w:hAnsi="Cambria Math"/>
            </w:rPr>
            <m:t xml:space="preserve"> ← </m:t>
          </m:r>
          <m:r>
            <w:rPr>
              <w:rFonts w:ascii="Cambria Math" w:hAnsi="Cambria Math"/>
            </w:rPr>
            <m:t>θ</m:t>
          </m:r>
          <m:r>
            <m:rPr>
              <m:sty m:val="p"/>
            </m:rPr>
            <w:rPr>
              <w:rFonts w:ascii="Cambria Math" w:hAnsi="Cambria Math"/>
            </w:rPr>
            <m:t>+</m:t>
          </m:r>
          <m:r>
            <w:rPr>
              <w:rFonts w:ascii="Cambria Math" w:hAnsi="Cambria Math"/>
            </w:rPr>
            <m:t>v</m:t>
          </m:r>
        </m:oMath>
      </m:oMathPara>
    </w:p>
    <w:p w14:paraId="17210AAC" w14:textId="77777777" w:rsidR="00DA226E" w:rsidRPr="005B72BD" w:rsidRDefault="00DA226E" w:rsidP="00DA226E"/>
    <w:p w14:paraId="69A31EA8" w14:textId="77777777" w:rsidR="00DA226E" w:rsidRPr="005B72BD" w:rsidRDefault="00DA226E" w:rsidP="00DA226E">
      <w:r w:rsidRPr="005B72BD">
        <w:t xml:space="preserve">Nesterov momentum differs from standard momentum in that the gradient is evaluated after velocity is applied, whereas in standard momentum, the gradient is evaluated first, before velocity is calculated and applied, as can be seen in the following algorithm for Nesterov momentum, compared to that for standard momentum shown above </w:t>
      </w:r>
      <w:sdt>
        <w:sdtPr>
          <w:id w:val="-1872373728"/>
          <w:citation/>
        </w:sdtPr>
        <w:sdtEndPr/>
        <w:sdtContent>
          <w:r w:rsidRPr="005B72BD">
            <w:fldChar w:fldCharType="begin"/>
          </w:r>
          <w:r w:rsidRPr="005B72BD">
            <w:rPr>
              <w:lang w:val="en-US"/>
            </w:rPr>
            <w:instrText xml:space="preserve"> CITATION Goo16 \l 1033 </w:instrText>
          </w:r>
          <w:r w:rsidRPr="005B72BD">
            <w:fldChar w:fldCharType="separate"/>
          </w:r>
          <w:r w:rsidRPr="00DB29EF">
            <w:rPr>
              <w:noProof/>
              <w:lang w:val="en-US"/>
            </w:rPr>
            <w:t>[33]</w:t>
          </w:r>
          <w:r w:rsidRPr="005B72BD">
            <w:fldChar w:fldCharType="end"/>
          </w:r>
        </w:sdtContent>
      </w:sdt>
      <w:r w:rsidRPr="005B72BD">
        <w:t>.</w:t>
      </w:r>
    </w:p>
    <w:p w14:paraId="31DBF962" w14:textId="77777777" w:rsidR="00DA226E" w:rsidRPr="005B72BD" w:rsidRDefault="00DA226E" w:rsidP="00DA226E"/>
    <w:p w14:paraId="5EFB0316" w14:textId="77777777" w:rsidR="00DA226E" w:rsidRPr="005B72BD" w:rsidRDefault="00DA226E" w:rsidP="00DA226E">
      <w:r w:rsidRPr="005B72BD">
        <w:t>Given:</w:t>
      </w:r>
    </w:p>
    <w:p w14:paraId="5EB23EB4" w14:textId="77777777" w:rsidR="00DA226E" w:rsidRPr="005B72BD" w:rsidRDefault="00DA226E" w:rsidP="00DA226E">
      <w:pPr>
        <w:pStyle w:val="ListParagraph"/>
        <w:numPr>
          <w:ilvl w:val="0"/>
          <w:numId w:val="12"/>
        </w:numPr>
        <w:tabs>
          <w:tab w:val="left" w:pos="851"/>
        </w:tabs>
        <w:spacing w:before="120" w:line="360" w:lineRule="auto"/>
      </w:pPr>
      <w:r w:rsidRPr="005B72BD">
        <w:t xml:space="preserve">Learning rate </w:t>
      </w:r>
      <m:oMath>
        <m:r>
          <m:rPr>
            <m:sty m:val="bi"/>
          </m:rPr>
          <w:rPr>
            <w:rFonts w:ascii="Cambria Math" w:hAnsi="Cambria Math"/>
          </w:rPr>
          <m:t>ϵ</m:t>
        </m:r>
      </m:oMath>
    </w:p>
    <w:p w14:paraId="771C65D1" w14:textId="77777777" w:rsidR="00DA226E" w:rsidRPr="005B72BD" w:rsidRDefault="00DA226E" w:rsidP="00DA226E">
      <w:pPr>
        <w:pStyle w:val="ListParagraph"/>
        <w:numPr>
          <w:ilvl w:val="0"/>
          <w:numId w:val="12"/>
        </w:numPr>
        <w:tabs>
          <w:tab w:val="left" w:pos="851"/>
        </w:tabs>
        <w:spacing w:before="120" w:line="360" w:lineRule="auto"/>
      </w:pPr>
      <w:r w:rsidRPr="005B72BD">
        <w:t>Momentum decay parameter</w:t>
      </w:r>
      <w:r w:rsidRPr="005B72BD">
        <w:rPr>
          <w:b/>
        </w:rPr>
        <w:t xml:space="preserve"> </w:t>
      </w:r>
      <m:oMath>
        <m:r>
          <m:rPr>
            <m:sty m:val="bi"/>
          </m:rPr>
          <w:rPr>
            <w:rFonts w:ascii="Cambria Math" w:hAnsi="Cambria Math"/>
          </w:rPr>
          <m:t>α</m:t>
        </m:r>
      </m:oMath>
    </w:p>
    <w:p w14:paraId="177AE862" w14:textId="77777777" w:rsidR="00DA226E" w:rsidRPr="005B72BD" w:rsidRDefault="00DA226E" w:rsidP="00DA226E">
      <w:pPr>
        <w:pStyle w:val="ListParagraph"/>
        <w:numPr>
          <w:ilvl w:val="0"/>
          <w:numId w:val="12"/>
        </w:numPr>
        <w:tabs>
          <w:tab w:val="left" w:pos="851"/>
        </w:tabs>
        <w:spacing w:before="120" w:line="360" w:lineRule="auto"/>
      </w:pPr>
      <w:r w:rsidRPr="005B72BD">
        <w:t xml:space="preserve">Initial velocity </w:t>
      </w:r>
      <w:r w:rsidRPr="005B72BD">
        <w:rPr>
          <w:b/>
        </w:rPr>
        <w:t>v</w:t>
      </w:r>
    </w:p>
    <w:p w14:paraId="6131A8FA" w14:textId="77777777" w:rsidR="00DA226E" w:rsidRPr="005B72BD" w:rsidRDefault="00DA226E" w:rsidP="00DA226E">
      <w:pPr>
        <w:pStyle w:val="ListParagraph"/>
        <w:numPr>
          <w:ilvl w:val="0"/>
          <w:numId w:val="12"/>
        </w:numPr>
        <w:tabs>
          <w:tab w:val="left" w:pos="851"/>
        </w:tabs>
        <w:spacing w:before="120" w:line="360" w:lineRule="auto"/>
      </w:pPr>
      <w:r w:rsidRPr="005B72BD">
        <w:t xml:space="preserve">Initial parameter to be updated </w:t>
      </w:r>
      <m:oMath>
        <m:r>
          <m:rPr>
            <m:sty m:val="bi"/>
          </m:rPr>
          <w:rPr>
            <w:rFonts w:ascii="Cambria Math" w:hAnsi="Cambria Math"/>
          </w:rPr>
          <m:t>θ</m:t>
        </m:r>
      </m:oMath>
    </w:p>
    <w:p w14:paraId="492C738F" w14:textId="77777777" w:rsidR="00DA226E" w:rsidRPr="005B72BD" w:rsidRDefault="00DA226E" w:rsidP="00DA226E"/>
    <w:p w14:paraId="495A0EA3" w14:textId="77777777" w:rsidR="00DA226E" w:rsidRPr="005B72BD" w:rsidRDefault="00DA226E" w:rsidP="00DA226E">
      <w:r w:rsidRPr="005B72BD">
        <w:t>While stopping criteria is unmet, DO:</w:t>
      </w:r>
    </w:p>
    <w:p w14:paraId="1EF06D51" w14:textId="77777777" w:rsidR="00DA226E" w:rsidRPr="005B72BD" w:rsidRDefault="00DA226E" w:rsidP="00DA226E">
      <w:pPr>
        <w:pStyle w:val="ListParagraph"/>
        <w:numPr>
          <w:ilvl w:val="0"/>
          <w:numId w:val="13"/>
        </w:numPr>
        <w:tabs>
          <w:tab w:val="left" w:pos="851"/>
        </w:tabs>
        <w:spacing w:before="120" w:line="360" w:lineRule="auto"/>
      </w:pPr>
      <w:r w:rsidRPr="005B72BD">
        <w:t>Sample minibatch of size m from training data</w:t>
      </w:r>
    </w:p>
    <w:p w14:paraId="089E77B3" w14:textId="77777777" w:rsidR="00DA226E" w:rsidRPr="005B72BD" w:rsidRDefault="00DA226E" w:rsidP="00DA226E">
      <w:pPr>
        <w:pStyle w:val="ListParagraph"/>
        <w:numPr>
          <w:ilvl w:val="0"/>
          <w:numId w:val="13"/>
        </w:numPr>
        <w:tabs>
          <w:tab w:val="left" w:pos="851"/>
        </w:tabs>
        <w:spacing w:before="120" w:line="360" w:lineRule="auto"/>
      </w:pPr>
      <w:r w:rsidRPr="005B72BD">
        <w:t>Apply interim update:</w:t>
      </w:r>
    </w:p>
    <w:p w14:paraId="4262B524" w14:textId="77777777" w:rsidR="00DA226E" w:rsidRPr="005B72BD" w:rsidRDefault="00606B04" w:rsidP="00DA226E">
      <w:pPr>
        <w:rPr>
          <w:rFonts w:asciiTheme="majorHAnsi" w:hAnsiTheme="majorHAnsi"/>
        </w:rPr>
      </w:pPr>
      <m:oMathPara>
        <m:oMath>
          <m:acc>
            <m:accPr>
              <m:chr m:val="̃"/>
              <m:ctrlPr>
                <w:rPr>
                  <w:rFonts w:ascii="Cambria Math" w:hAnsi="Cambria Math"/>
                </w:rPr>
              </m:ctrlPr>
            </m:accPr>
            <m:e>
              <m:r>
                <w:rPr>
                  <w:rFonts w:ascii="Cambria Math" w:hAnsi="Cambria Math"/>
                </w:rPr>
                <m:t>θ</m:t>
              </m:r>
              <m:r>
                <m:rPr>
                  <m:sty m:val="p"/>
                </m:rPr>
                <w:rPr>
                  <w:rFonts w:ascii="Cambria Math" w:hAnsi="Cambria Math"/>
                </w:rPr>
                <m:t xml:space="preserve"> </m:t>
              </m:r>
            </m:e>
          </m:acc>
          <m:r>
            <m:rPr>
              <m:sty m:val="p"/>
            </m:rPr>
            <w:rPr>
              <w:rFonts w:ascii="Cambria Math" w:hAnsi="Cambria Math"/>
            </w:rPr>
            <m:t>←</m:t>
          </m:r>
          <m:r>
            <w:rPr>
              <w:rFonts w:ascii="Cambria Math" w:hAnsi="Cambria Math"/>
            </w:rPr>
            <m:t>θ</m:t>
          </m:r>
          <m:r>
            <m:rPr>
              <m:sty m:val="p"/>
            </m:rPr>
            <w:rPr>
              <w:rFonts w:ascii="Cambria Math" w:hAnsi="Cambria Math"/>
            </w:rPr>
            <m:t>+</m:t>
          </m:r>
          <m:r>
            <w:rPr>
              <w:rFonts w:ascii="Cambria Math" w:hAnsi="Cambria Math"/>
            </w:rPr>
            <m:t>αv</m:t>
          </m:r>
        </m:oMath>
      </m:oMathPara>
    </w:p>
    <w:p w14:paraId="5FCBF8DF" w14:textId="77777777" w:rsidR="00DA226E" w:rsidRPr="005B72BD" w:rsidRDefault="00DA226E" w:rsidP="00DA226E">
      <w:pPr>
        <w:pStyle w:val="ListParagraph"/>
        <w:numPr>
          <w:ilvl w:val="0"/>
          <w:numId w:val="13"/>
        </w:numPr>
        <w:tabs>
          <w:tab w:val="left" w:pos="851"/>
        </w:tabs>
        <w:spacing w:before="120" w:line="360" w:lineRule="auto"/>
      </w:pPr>
      <w:r w:rsidRPr="005B72BD">
        <w:t>Compute interim gradient:</w:t>
      </w:r>
    </w:p>
    <w:p w14:paraId="2F177833" w14:textId="77777777" w:rsidR="00DA226E" w:rsidRPr="005B72BD" w:rsidRDefault="00DA226E" w:rsidP="00DA226E">
      <w:pPr>
        <w:rPr>
          <w:rFonts w:asciiTheme="majorHAnsi" w:hAnsiTheme="majorHAnsi"/>
        </w:rPr>
      </w:pPr>
      <m:oMathPara>
        <m:oMath>
          <m:r>
            <w:rPr>
              <w:rFonts w:ascii="Cambria Math" w:hAnsi="Cambria Math"/>
            </w:rPr>
            <m:t>g</m:t>
          </m:r>
          <m:r>
            <m:rPr>
              <m:sty m:val="p"/>
            </m:rPr>
            <w:rPr>
              <w:rFonts w:ascii="Cambria Math" w:hAnsi="Cambria Math"/>
            </w:rPr>
            <m:t xml:space="preserve"> ← </m:t>
          </m:r>
          <m:f>
            <m:fPr>
              <m:ctrlPr>
                <w:rPr>
                  <w:rFonts w:ascii="Cambria Math" w:hAnsi="Cambria Math"/>
                </w:rPr>
              </m:ctrlPr>
            </m:fPr>
            <m:num>
              <m:r>
                <m:rPr>
                  <m:sty m:val="p"/>
                </m:rPr>
                <w:rPr>
                  <w:rFonts w:ascii="Cambria Math" w:hAnsi="Cambria Math"/>
                </w:rPr>
                <m:t>1</m:t>
              </m:r>
            </m:num>
            <m:den>
              <m:r>
                <w:rPr>
                  <w:rFonts w:ascii="Cambria Math" w:hAnsi="Cambria Math"/>
                </w:rPr>
                <m:t>m</m:t>
              </m:r>
            </m:den>
          </m:f>
          <m:sSub>
            <m:sSubPr>
              <m:ctrlPr>
                <w:rPr>
                  <w:rFonts w:ascii="Cambria Math" w:hAnsi="Cambria Math"/>
                </w:rPr>
              </m:ctrlPr>
            </m:sSubPr>
            <m:e>
              <m:r>
                <w:rPr>
                  <w:rFonts w:ascii="Cambria Math" w:hAnsi="Cambria Math"/>
                </w:rPr>
                <m:t>∇</m:t>
              </m:r>
            </m:e>
            <m:sub>
              <m:acc>
                <m:accPr>
                  <m:chr m:val="̃"/>
                  <m:ctrlPr>
                    <w:rPr>
                      <w:rFonts w:ascii="Cambria Math" w:hAnsi="Cambria Math"/>
                    </w:rPr>
                  </m:ctrlPr>
                </m:accPr>
                <m:e>
                  <m:r>
                    <w:rPr>
                      <w:rFonts w:ascii="Cambria Math" w:hAnsi="Cambria Math"/>
                    </w:rPr>
                    <m:t>θ</m:t>
                  </m:r>
                </m:e>
              </m:acc>
            </m:sub>
          </m:sSub>
          <m:nary>
            <m:naryPr>
              <m:chr m:val="∑"/>
              <m:limLoc m:val="subSup"/>
              <m:supHide m:val="1"/>
              <m:ctrlPr>
                <w:rPr>
                  <w:rFonts w:ascii="Cambria Math" w:hAnsi="Cambria Math"/>
                </w:rPr>
              </m:ctrlPr>
            </m:naryPr>
            <m:sub>
              <m:r>
                <w:rPr>
                  <w:rFonts w:ascii="Cambria Math" w:hAnsi="Cambria Math"/>
                </w:rPr>
                <m:t>i</m:t>
              </m:r>
            </m:sub>
            <m:sup/>
            <m:e>
              <m:r>
                <w:rPr>
                  <w:rFonts w:ascii="Cambria Math" w:hAnsi="Cambria Math"/>
                </w:rPr>
                <m:t>L</m:t>
              </m:r>
              <m:r>
                <m:rPr>
                  <m:sty m:val="p"/>
                </m:rPr>
                <w:rPr>
                  <w:rFonts w:ascii="Cambria Math" w:hAnsi="Cambria Math"/>
                </w:rPr>
                <m:t>(</m:t>
              </m:r>
              <m:r>
                <w:rPr>
                  <w:rFonts w:ascii="Cambria Math" w:hAnsi="Cambria Math"/>
                </w:rPr>
                <m:t>f</m:t>
              </m:r>
              <m:d>
                <m:dPr>
                  <m:ctrlPr>
                    <w:rPr>
                      <w:rFonts w:ascii="Cambria Math" w:hAnsi="Cambria Math"/>
                    </w:rPr>
                  </m:ctrlPr>
                </m:dPr>
                <m:e>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i</m:t>
                          </m:r>
                        </m:e>
                      </m:d>
                    </m:sup>
                  </m:sSup>
                  <m:r>
                    <m:rPr>
                      <m:sty m:val="p"/>
                    </m:rPr>
                    <w:rPr>
                      <w:rFonts w:ascii="Cambria Math" w:hAnsi="Cambria Math"/>
                    </w:rPr>
                    <m:t>;</m:t>
                  </m:r>
                  <m:acc>
                    <m:accPr>
                      <m:chr m:val="̃"/>
                      <m:ctrlPr>
                        <w:rPr>
                          <w:rFonts w:ascii="Cambria Math" w:hAnsi="Cambria Math"/>
                        </w:rPr>
                      </m:ctrlPr>
                    </m:accPr>
                    <m:e>
                      <m:r>
                        <w:rPr>
                          <w:rFonts w:ascii="Cambria Math" w:hAnsi="Cambria Math"/>
                        </w:rPr>
                        <m:t>θ</m:t>
                      </m:r>
                    </m:e>
                  </m:acc>
                </m:e>
              </m:d>
              <m:r>
                <m:rPr>
                  <m:sty m:val="p"/>
                </m:rPr>
                <w:rPr>
                  <w:rFonts w:ascii="Cambria Math" w:hAnsi="Cambria Math"/>
                </w:rPr>
                <m:t>,</m:t>
              </m:r>
              <m:sSup>
                <m:sSupPr>
                  <m:ctrlPr>
                    <w:rPr>
                      <w:rFonts w:ascii="Cambria Math" w:hAnsi="Cambria Math"/>
                    </w:rPr>
                  </m:ctrlPr>
                </m:sSupPr>
                <m:e>
                  <m:r>
                    <w:rPr>
                      <w:rFonts w:ascii="Cambria Math" w:hAnsi="Cambria Math"/>
                    </w:rPr>
                    <m:t>y</m:t>
                  </m:r>
                </m:e>
                <m:sup>
                  <m:d>
                    <m:dPr>
                      <m:ctrlPr>
                        <w:rPr>
                          <w:rFonts w:ascii="Cambria Math" w:hAnsi="Cambria Math"/>
                        </w:rPr>
                      </m:ctrlPr>
                    </m:dPr>
                    <m:e>
                      <m:r>
                        <w:rPr>
                          <w:rFonts w:ascii="Cambria Math" w:hAnsi="Cambria Math"/>
                        </w:rPr>
                        <m:t>i</m:t>
                      </m:r>
                    </m:e>
                  </m:d>
                </m:sup>
              </m:sSup>
              <m:r>
                <m:rPr>
                  <m:sty m:val="p"/>
                </m:rPr>
                <w:rPr>
                  <w:rFonts w:ascii="Cambria Math" w:hAnsi="Cambria Math"/>
                </w:rPr>
                <m:t>)</m:t>
              </m:r>
            </m:e>
          </m:nary>
        </m:oMath>
      </m:oMathPara>
    </w:p>
    <w:p w14:paraId="326B19AA" w14:textId="77777777" w:rsidR="00DA226E" w:rsidRPr="005B72BD" w:rsidRDefault="00DA226E" w:rsidP="00DA226E">
      <w:pPr>
        <w:pStyle w:val="ListParagraph"/>
        <w:numPr>
          <w:ilvl w:val="0"/>
          <w:numId w:val="13"/>
        </w:numPr>
        <w:tabs>
          <w:tab w:val="left" w:pos="851"/>
        </w:tabs>
        <w:spacing w:before="120" w:line="360" w:lineRule="auto"/>
      </w:pPr>
      <w:r w:rsidRPr="005B72BD">
        <w:t>Update velocity:</w:t>
      </w:r>
    </w:p>
    <w:p w14:paraId="51C46021" w14:textId="77777777" w:rsidR="00DA226E" w:rsidRPr="005B72BD" w:rsidRDefault="00DA226E" w:rsidP="00DA226E">
      <w:pPr>
        <w:pStyle w:val="ListParagraph"/>
        <w:rPr>
          <w:rFonts w:asciiTheme="majorHAnsi" w:hAnsiTheme="majorHAnsi"/>
        </w:rPr>
      </w:pPr>
      <m:oMathPara>
        <m:oMath>
          <m:r>
            <w:rPr>
              <w:rFonts w:ascii="Cambria Math" w:hAnsi="Cambria Math"/>
            </w:rPr>
            <m:t>v</m:t>
          </m:r>
          <m:r>
            <m:rPr>
              <m:sty m:val="p"/>
            </m:rPr>
            <w:rPr>
              <w:rFonts w:ascii="Cambria Math" w:hAnsi="Cambria Math"/>
            </w:rPr>
            <m:t xml:space="preserve"> ←</m:t>
          </m:r>
          <m:r>
            <w:rPr>
              <w:rFonts w:ascii="Cambria Math" w:hAnsi="Cambria Math"/>
            </w:rPr>
            <m:t>αv</m:t>
          </m:r>
          <m:r>
            <m:rPr>
              <m:sty m:val="p"/>
            </m:rPr>
            <w:rPr>
              <w:rFonts w:ascii="Cambria Math" w:hAnsi="Cambria Math"/>
            </w:rPr>
            <m:t>-</m:t>
          </m:r>
          <m:r>
            <w:rPr>
              <w:rFonts w:ascii="Cambria Math" w:hAnsi="Cambria Math"/>
            </w:rPr>
            <m:t>ϵg</m:t>
          </m:r>
        </m:oMath>
      </m:oMathPara>
    </w:p>
    <w:p w14:paraId="75A8B5DD" w14:textId="77777777" w:rsidR="00DA226E" w:rsidRPr="005B72BD" w:rsidRDefault="00DA226E" w:rsidP="00DA226E">
      <w:pPr>
        <w:pStyle w:val="ListParagraph"/>
        <w:numPr>
          <w:ilvl w:val="0"/>
          <w:numId w:val="13"/>
        </w:numPr>
        <w:tabs>
          <w:tab w:val="left" w:pos="851"/>
        </w:tabs>
        <w:spacing w:before="120" w:line="360" w:lineRule="auto"/>
      </w:pPr>
      <w:r w:rsidRPr="005B72BD">
        <w:t>Update parameter:</w:t>
      </w:r>
    </w:p>
    <w:p w14:paraId="6455E45B" w14:textId="77777777" w:rsidR="00DA226E" w:rsidRPr="005B72BD" w:rsidRDefault="00DA226E" w:rsidP="00DA226E">
      <w:pPr>
        <w:rPr>
          <w:rFonts w:asciiTheme="majorHAnsi" w:hAnsiTheme="majorHAnsi"/>
        </w:rPr>
      </w:pPr>
      <m:oMathPara>
        <m:oMath>
          <m:r>
            <w:rPr>
              <w:rFonts w:ascii="Cambria Math" w:hAnsi="Cambria Math"/>
            </w:rPr>
            <m:t>θ</m:t>
          </m:r>
          <m:r>
            <m:rPr>
              <m:sty m:val="p"/>
            </m:rPr>
            <w:rPr>
              <w:rFonts w:ascii="Cambria Math" w:hAnsi="Cambria Math"/>
            </w:rPr>
            <m:t>←</m:t>
          </m:r>
          <m:r>
            <w:rPr>
              <w:rFonts w:ascii="Cambria Math" w:hAnsi="Cambria Math"/>
            </w:rPr>
            <m:t>θ</m:t>
          </m:r>
          <m:r>
            <m:rPr>
              <m:sty m:val="p"/>
            </m:rPr>
            <w:rPr>
              <w:rFonts w:ascii="Cambria Math" w:hAnsi="Cambria Math"/>
            </w:rPr>
            <m:t>+</m:t>
          </m:r>
          <m:r>
            <w:rPr>
              <w:rFonts w:ascii="Cambria Math" w:hAnsi="Cambria Math"/>
            </w:rPr>
            <m:t>v</m:t>
          </m:r>
        </m:oMath>
      </m:oMathPara>
    </w:p>
    <w:p w14:paraId="4E2667AD" w14:textId="77777777" w:rsidR="00DA226E" w:rsidRPr="005B72BD" w:rsidRDefault="00DA226E" w:rsidP="00DA226E"/>
    <w:p w14:paraId="326431EA" w14:textId="77777777" w:rsidR="00DA226E" w:rsidRPr="005B72BD" w:rsidRDefault="00DA226E" w:rsidP="00DA226E">
      <w:pPr>
        <w:pStyle w:val="Heading5"/>
        <w:numPr>
          <w:ilvl w:val="4"/>
          <w:numId w:val="3"/>
        </w:numPr>
        <w:rPr>
          <w:rFonts w:asciiTheme="majorHAnsi" w:hAnsiTheme="majorHAnsi" w:cs="Times New Roman"/>
        </w:rPr>
      </w:pPr>
      <w:r w:rsidRPr="005B72BD">
        <w:rPr>
          <w:rFonts w:asciiTheme="majorHAnsi" w:hAnsiTheme="majorHAnsi" w:cs="Times New Roman"/>
        </w:rPr>
        <w:t>Adaptive Learning Rates</w:t>
      </w:r>
    </w:p>
    <w:p w14:paraId="48DB9E39" w14:textId="77777777" w:rsidR="00DA226E" w:rsidRPr="005B72BD" w:rsidRDefault="00DA226E" w:rsidP="00DA226E"/>
    <w:p w14:paraId="2C51BDBC" w14:textId="77777777" w:rsidR="00DA226E" w:rsidRPr="005B72BD" w:rsidRDefault="00DA226E" w:rsidP="00DA226E">
      <w:r w:rsidRPr="005B72BD">
        <w:t>Since the learning rate is a very important hyperparameter and difficult to set; a variety of algorithms have been developed by the deep learning community that dynamically modify the learning rate as training progresses.</w:t>
      </w:r>
    </w:p>
    <w:p w14:paraId="56E8A4A5" w14:textId="77777777" w:rsidR="00DA226E" w:rsidRPr="005B72BD" w:rsidRDefault="00DA226E" w:rsidP="00DA226E"/>
    <w:p w14:paraId="3601357E" w14:textId="77777777" w:rsidR="00DA226E" w:rsidRPr="005B72BD" w:rsidRDefault="00DA226E" w:rsidP="00DA226E">
      <w:pPr>
        <w:pStyle w:val="Heading6"/>
        <w:numPr>
          <w:ilvl w:val="5"/>
          <w:numId w:val="3"/>
        </w:numPr>
        <w:rPr>
          <w:rFonts w:asciiTheme="majorHAnsi" w:hAnsiTheme="majorHAnsi" w:cs="Times New Roman"/>
        </w:rPr>
      </w:pPr>
      <w:r w:rsidRPr="005B72BD">
        <w:rPr>
          <w:rFonts w:asciiTheme="majorHAnsi" w:hAnsiTheme="majorHAnsi" w:cs="Times New Roman"/>
        </w:rPr>
        <w:t>AdaGrad</w:t>
      </w:r>
    </w:p>
    <w:p w14:paraId="676DFDA9" w14:textId="77777777" w:rsidR="00DA226E" w:rsidRPr="005B72BD" w:rsidRDefault="00DA226E" w:rsidP="00DA226E"/>
    <w:p w14:paraId="01A922E7" w14:textId="77777777" w:rsidR="00DA226E" w:rsidRPr="005B72BD" w:rsidRDefault="00DA226E" w:rsidP="00DA226E">
      <w:r w:rsidRPr="005B72BD">
        <w:t xml:space="preserve">The AdaGrad algorithm adapts each one of a model’s parameters by scaling them inversely proportional to the square root of the summed historical square values of their individual gradients. In doing so, AdaGrad ensures that parameters that have a greater influence on the objective function (i.e. those that contribute a larger partial derivative to the objective function) have a rapidly shrinking learning rate α, whereas those with smaller partial derivatives of the objective function decrease their learning rate much more slowly </w:t>
      </w:r>
      <w:sdt>
        <w:sdtPr>
          <w:id w:val="-723675403"/>
          <w:citation/>
        </w:sdtPr>
        <w:sdtEndPr/>
        <w:sdtContent>
          <w:r w:rsidRPr="005B72BD">
            <w:fldChar w:fldCharType="begin"/>
          </w:r>
          <w:r w:rsidRPr="005B72BD">
            <w:rPr>
              <w:lang w:val="en-US"/>
            </w:rPr>
            <w:instrText xml:space="preserve"> CITATION Goo16 \l 1033 </w:instrText>
          </w:r>
          <w:r w:rsidRPr="005B72BD">
            <w:fldChar w:fldCharType="separate"/>
          </w:r>
          <w:r w:rsidRPr="00DB29EF">
            <w:rPr>
              <w:noProof/>
              <w:lang w:val="en-US"/>
            </w:rPr>
            <w:t>[33]</w:t>
          </w:r>
          <w:r w:rsidRPr="005B72BD">
            <w:fldChar w:fldCharType="end"/>
          </w:r>
        </w:sdtContent>
      </w:sdt>
      <w:r w:rsidRPr="005B72BD">
        <w:t>.</w:t>
      </w:r>
    </w:p>
    <w:p w14:paraId="50AC979D" w14:textId="77777777" w:rsidR="00DA226E" w:rsidRPr="005B72BD" w:rsidRDefault="00DA226E" w:rsidP="00DA226E"/>
    <w:p w14:paraId="08413583" w14:textId="77777777" w:rsidR="00DA226E" w:rsidRPr="005B72BD" w:rsidRDefault="00DA226E" w:rsidP="00DA226E">
      <w:pPr>
        <w:pStyle w:val="Heading6"/>
        <w:numPr>
          <w:ilvl w:val="5"/>
          <w:numId w:val="3"/>
        </w:numPr>
        <w:rPr>
          <w:rFonts w:asciiTheme="majorHAnsi" w:hAnsiTheme="majorHAnsi" w:cs="Times New Roman"/>
        </w:rPr>
      </w:pPr>
      <w:r w:rsidRPr="005B72BD">
        <w:rPr>
          <w:rFonts w:asciiTheme="majorHAnsi" w:hAnsiTheme="majorHAnsi" w:cs="Times New Roman"/>
        </w:rPr>
        <w:lastRenderedPageBreak/>
        <w:t>RMSProp</w:t>
      </w:r>
    </w:p>
    <w:p w14:paraId="48AE8881" w14:textId="77777777" w:rsidR="00DA226E" w:rsidRPr="005B72BD" w:rsidRDefault="00DA226E" w:rsidP="00DA226E"/>
    <w:p w14:paraId="6AB79341" w14:textId="77777777" w:rsidR="00DA226E" w:rsidRPr="005B72BD" w:rsidRDefault="00DA226E" w:rsidP="00DA226E">
      <w:r w:rsidRPr="005B72BD">
        <w:t xml:space="preserve">RMSProp is an adaptation of AdaGrad that uses an exponentially weighted moving average, therefore not taking into account all historical gradients but in essence forgetting gradients that fall outside of a specified length scale, </w:t>
      </w:r>
      <m:oMath>
        <m:r>
          <w:rPr>
            <w:rFonts w:ascii="Cambria Math" w:hAnsi="Cambria Math"/>
          </w:rPr>
          <m:t>ρ</m:t>
        </m:r>
      </m:oMath>
      <w:r w:rsidRPr="005B72BD">
        <w:t xml:space="preserve"> </w:t>
      </w:r>
      <w:sdt>
        <w:sdtPr>
          <w:id w:val="-1741785988"/>
          <w:citation/>
        </w:sdtPr>
        <w:sdtEndPr/>
        <w:sdtContent>
          <w:r w:rsidRPr="005B72BD">
            <w:fldChar w:fldCharType="begin"/>
          </w:r>
          <w:r w:rsidRPr="005B72BD">
            <w:rPr>
              <w:lang w:val="en-US"/>
            </w:rPr>
            <w:instrText xml:space="preserve"> CITATION Goo16 \l 1033 </w:instrText>
          </w:r>
          <w:r w:rsidRPr="005B72BD">
            <w:fldChar w:fldCharType="separate"/>
          </w:r>
          <w:r w:rsidRPr="00DB29EF">
            <w:rPr>
              <w:noProof/>
              <w:lang w:val="en-US"/>
            </w:rPr>
            <w:t>[33]</w:t>
          </w:r>
          <w:r w:rsidRPr="005B72BD">
            <w:fldChar w:fldCharType="end"/>
          </w:r>
        </w:sdtContent>
      </w:sdt>
      <w:r w:rsidRPr="005B72BD">
        <w:t>.</w:t>
      </w:r>
    </w:p>
    <w:p w14:paraId="181DE9C7" w14:textId="432E19F2" w:rsidR="00DA226E" w:rsidRDefault="00DA226E" w:rsidP="001C3D79">
      <w:pPr>
        <w:rPr>
          <w:lang w:val="en-US" w:eastAsia="en-GB"/>
        </w:rPr>
      </w:pPr>
    </w:p>
    <w:p w14:paraId="63B2747F" w14:textId="77777777" w:rsidR="00C4065E" w:rsidRPr="005B72BD" w:rsidRDefault="00C4065E" w:rsidP="00C4065E">
      <w:pPr>
        <w:pStyle w:val="Heading4"/>
      </w:pPr>
      <w:r w:rsidRPr="00077D1A">
        <w:t>Optimization</w:t>
      </w:r>
    </w:p>
    <w:p w14:paraId="502C1AE1" w14:textId="77777777" w:rsidR="00C4065E" w:rsidRPr="005B72BD" w:rsidRDefault="00C4065E" w:rsidP="00C4065E">
      <w:r w:rsidRPr="005B72BD">
        <w:t xml:space="preserve">The essential optimization objective in deep learning is to find the optimal set of hyperparameters </w:t>
      </w:r>
      <m:oMath>
        <m:r>
          <w:rPr>
            <w:rFonts w:ascii="Cambria Math" w:hAnsi="Cambria Math"/>
          </w:rPr>
          <m:t>θ</m:t>
        </m:r>
      </m:oMath>
      <w:r w:rsidRPr="005B72BD">
        <w:t xml:space="preserve"> to minimize the objective function </w:t>
      </w:r>
      <m:oMath>
        <m:r>
          <w:rPr>
            <w:rFonts w:ascii="Cambria Math" w:hAnsi="Cambria Math"/>
          </w:rPr>
          <m:t>J</m:t>
        </m:r>
        <m:r>
          <m:rPr>
            <m:sty m:val="p"/>
          </m:rPr>
          <w:rPr>
            <w:rFonts w:ascii="Cambria Math" w:hAnsi="Cambria Math"/>
          </w:rPr>
          <m:t>(</m:t>
        </m:r>
        <m:r>
          <w:rPr>
            <w:rFonts w:ascii="Cambria Math" w:hAnsi="Cambria Math"/>
          </w:rPr>
          <m:t>θ</m:t>
        </m:r>
        <m:r>
          <m:rPr>
            <m:sty m:val="p"/>
          </m:rPr>
          <w:rPr>
            <w:rFonts w:ascii="Cambria Math" w:hAnsi="Cambria Math"/>
          </w:rPr>
          <m:t>)</m:t>
        </m:r>
      </m:oMath>
      <w:r w:rsidRPr="005B72BD">
        <w:t xml:space="preserve"> </w:t>
      </w:r>
      <w:sdt>
        <w:sdtPr>
          <w:id w:val="1518118013"/>
          <w:citation/>
        </w:sdtPr>
        <w:sdtEndPr/>
        <w:sdtContent>
          <w:r w:rsidRPr="005B72BD">
            <w:fldChar w:fldCharType="begin"/>
          </w:r>
          <w:r w:rsidRPr="005B72BD">
            <w:rPr>
              <w:lang w:val="en-US"/>
            </w:rPr>
            <w:instrText xml:space="preserve"> CITATION Goo16 \l 1033 </w:instrText>
          </w:r>
          <w:r w:rsidRPr="005B72BD">
            <w:fldChar w:fldCharType="separate"/>
          </w:r>
          <w:r w:rsidRPr="00DB29EF">
            <w:rPr>
              <w:noProof/>
              <w:lang w:val="en-US"/>
            </w:rPr>
            <w:t>[33]</w:t>
          </w:r>
          <w:r w:rsidRPr="005B72BD">
            <w:fldChar w:fldCharType="end"/>
          </w:r>
        </w:sdtContent>
      </w:sdt>
      <w:r w:rsidRPr="005B72BD">
        <w:t>.</w:t>
      </w:r>
    </w:p>
    <w:p w14:paraId="47101569" w14:textId="77777777" w:rsidR="00C4065E" w:rsidRPr="005B72BD" w:rsidRDefault="00C4065E" w:rsidP="00C4065E">
      <w:r w:rsidRPr="005B72BD">
        <w:t xml:space="preserve">Adaptive learning rates, utilization of the second derivative of the loss function during training and various parameter initialization- and other advanced strategies can be employed to make the training/ optimization process more effective </w:t>
      </w:r>
      <w:sdt>
        <w:sdtPr>
          <w:id w:val="1993206335"/>
          <w:citation/>
        </w:sdtPr>
        <w:sdtEndPr/>
        <w:sdtContent>
          <w:r w:rsidRPr="005B72BD">
            <w:fldChar w:fldCharType="begin"/>
          </w:r>
          <w:r w:rsidRPr="005B72BD">
            <w:rPr>
              <w:lang w:val="en-US"/>
            </w:rPr>
            <w:instrText xml:space="preserve"> CITATION Goo16 \l 1033 </w:instrText>
          </w:r>
          <w:r w:rsidRPr="005B72BD">
            <w:fldChar w:fldCharType="separate"/>
          </w:r>
          <w:r w:rsidRPr="00DB29EF">
            <w:rPr>
              <w:noProof/>
              <w:lang w:val="en-US"/>
            </w:rPr>
            <w:t>[33]</w:t>
          </w:r>
          <w:r w:rsidRPr="005B72BD">
            <w:fldChar w:fldCharType="end"/>
          </w:r>
        </w:sdtContent>
      </w:sdt>
      <w:r w:rsidRPr="005B72BD">
        <w:t>.</w:t>
      </w:r>
    </w:p>
    <w:p w14:paraId="4F1237A8" w14:textId="77777777" w:rsidR="00C4065E" w:rsidRPr="005B72BD" w:rsidRDefault="00C4065E" w:rsidP="00C4065E">
      <w:pPr>
        <w:pStyle w:val="Heading6"/>
        <w:rPr>
          <w:rFonts w:asciiTheme="majorHAnsi" w:hAnsiTheme="majorHAnsi" w:cs="Times New Roman"/>
        </w:rPr>
      </w:pPr>
      <w:r w:rsidRPr="005B72BD">
        <w:rPr>
          <w:rFonts w:asciiTheme="majorHAnsi" w:hAnsiTheme="majorHAnsi" w:cs="Times New Roman"/>
        </w:rPr>
        <w:t>Adam</w:t>
      </w:r>
    </w:p>
    <w:p w14:paraId="08EE120F" w14:textId="77777777" w:rsidR="00C4065E" w:rsidRPr="005B72BD" w:rsidRDefault="00C4065E" w:rsidP="00C4065E">
      <w:r w:rsidRPr="005B72BD">
        <w:t xml:space="preserve">Originating as an acronym for “adaptive moments”, the Adam algorithm is generally touted as an optimization strategy robust to various settings of hyperparameters. Adam combines features of momentum and RMSProp, by using momentum to estimate the first moment of the gradient and by applying bias corrections to both the first and second order moments of the gradient </w:t>
      </w:r>
      <w:sdt>
        <w:sdtPr>
          <w:id w:val="-273249401"/>
          <w:citation/>
        </w:sdtPr>
        <w:sdtEndPr/>
        <w:sdtContent>
          <w:r w:rsidRPr="005B72BD">
            <w:fldChar w:fldCharType="begin"/>
          </w:r>
          <w:r w:rsidRPr="005B72BD">
            <w:rPr>
              <w:lang w:val="en-US"/>
            </w:rPr>
            <w:instrText xml:space="preserve"> CITATION Goo16 \l 1033 </w:instrText>
          </w:r>
          <w:r w:rsidRPr="005B72BD">
            <w:fldChar w:fldCharType="separate"/>
          </w:r>
          <w:r w:rsidRPr="00DB29EF">
            <w:rPr>
              <w:noProof/>
              <w:lang w:val="en-US"/>
            </w:rPr>
            <w:t>[33]</w:t>
          </w:r>
          <w:r w:rsidRPr="005B72BD">
            <w:fldChar w:fldCharType="end"/>
          </w:r>
        </w:sdtContent>
      </w:sdt>
      <w:r w:rsidRPr="005B72BD">
        <w:t>.</w:t>
      </w:r>
    </w:p>
    <w:p w14:paraId="5AA62D95" w14:textId="6D88A970" w:rsidR="00C4065E" w:rsidRDefault="00C4065E" w:rsidP="001C3D79">
      <w:pPr>
        <w:rPr>
          <w:lang w:val="en-US" w:eastAsia="en-GB"/>
        </w:rPr>
      </w:pPr>
    </w:p>
    <w:p w14:paraId="11BA28C7" w14:textId="77777777" w:rsidR="00C4065E" w:rsidRDefault="00C4065E" w:rsidP="00C4065E">
      <w:r w:rsidRPr="00C60890">
        <w:rPr>
          <w:noProof/>
        </w:rPr>
        <w:drawing>
          <wp:inline distT="0" distB="0" distL="0" distR="0" wp14:anchorId="7B319A10" wp14:editId="38F05DDC">
            <wp:extent cx="5400040" cy="3332480"/>
            <wp:effectExtent l="0" t="0" r="0" b="1270"/>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stretch>
                      <a:fillRect/>
                    </a:stretch>
                  </pic:blipFill>
                  <pic:spPr>
                    <a:xfrm>
                      <a:off x="0" y="0"/>
                      <a:ext cx="5400040" cy="3332480"/>
                    </a:xfrm>
                    <a:prstGeom prst="rect">
                      <a:avLst/>
                    </a:prstGeom>
                  </pic:spPr>
                </pic:pic>
              </a:graphicData>
            </a:graphic>
          </wp:inline>
        </w:drawing>
      </w:r>
    </w:p>
    <w:p w14:paraId="2DBB0813" w14:textId="77777777" w:rsidR="00C4065E" w:rsidRDefault="00C4065E" w:rsidP="00C4065E">
      <w:pPr>
        <w:pStyle w:val="Caption"/>
      </w:pPr>
      <w:bookmarkStart w:id="149" w:name="_Toc19377353"/>
      <w:r>
        <w:t xml:space="preserve">Figure </w:t>
      </w:r>
      <w:r w:rsidR="00606B04">
        <w:fldChar w:fldCharType="begin"/>
      </w:r>
      <w:r w:rsidR="00606B04">
        <w:instrText xml:space="preserve"> SEQ Figure \* ARABIC </w:instrText>
      </w:r>
      <w:r w:rsidR="00606B04">
        <w:fldChar w:fldCharType="separate"/>
      </w:r>
      <w:r>
        <w:rPr>
          <w:noProof/>
        </w:rPr>
        <w:t>17</w:t>
      </w:r>
      <w:r w:rsidR="00606B04">
        <w:rPr>
          <w:noProof/>
        </w:rPr>
        <w:fldChar w:fldCharType="end"/>
      </w:r>
      <w:r>
        <w:t>: Don't know if I should rather keep this graph, it looks cleaner, there's a weird bump in the 2GeV range when looking at P instead of P_T</w:t>
      </w:r>
      <w:bookmarkEnd w:id="149"/>
    </w:p>
    <w:p w14:paraId="6DAEE924" w14:textId="77777777" w:rsidR="00A70DC6" w:rsidRPr="009120E8" w:rsidRDefault="00A70DC6" w:rsidP="00A70DC6">
      <w:pPr>
        <w:pStyle w:val="Heading3"/>
        <w:rPr>
          <w:rFonts w:asciiTheme="majorHAnsi" w:hAnsiTheme="majorHAnsi" w:cs="Times New Roman"/>
        </w:rPr>
      </w:pPr>
      <w:bookmarkStart w:id="150" w:name="_Toc19377285"/>
      <w:r>
        <w:rPr>
          <w:rFonts w:asciiTheme="majorHAnsi" w:hAnsiTheme="majorHAnsi" w:cs="Times New Roman"/>
        </w:rPr>
        <w:t>Exploratory Data Analysis</w:t>
      </w:r>
      <w:bookmarkEnd w:id="150"/>
    </w:p>
    <w:p w14:paraId="6A330EB3" w14:textId="77777777" w:rsidR="00A70DC6" w:rsidRPr="005B72BD" w:rsidRDefault="00A70DC6" w:rsidP="00A70DC6">
      <w:r>
        <w:t>Some additional EDA follows, to look for interesting features in the dataset.</w:t>
      </w:r>
    </w:p>
    <w:p w14:paraId="43C7D659" w14:textId="77777777" w:rsidR="00A70DC6" w:rsidRDefault="00A70DC6" w:rsidP="00A70DC6">
      <w:pPr>
        <w:pStyle w:val="Heading5"/>
        <w:numPr>
          <w:ilvl w:val="4"/>
          <w:numId w:val="3"/>
        </w:numPr>
      </w:pPr>
      <w:r w:rsidRPr="005B72BD">
        <w:t xml:space="preserve">Mean </w:t>
      </w:r>
      <w:r>
        <w:t>pixel</w:t>
      </w:r>
      <w:r w:rsidRPr="005B72BD">
        <w:t xml:space="preserve"> Value per</w:t>
      </w:r>
      <w:r>
        <w:t xml:space="preserve"> TRD</w:t>
      </w:r>
      <w:r w:rsidRPr="005B72BD">
        <w:t xml:space="preserve"> Layer</w:t>
      </w:r>
    </w:p>
    <w:p w14:paraId="6476EEB2" w14:textId="77777777" w:rsidR="00A70DC6" w:rsidRDefault="00A70DC6" w:rsidP="00A70DC6">
      <w:r>
        <w:fldChar w:fldCharType="begin"/>
      </w:r>
      <w:r>
        <w:instrText xml:space="preserve"> REF _Ref18613827 \h </w:instrText>
      </w:r>
      <w:r>
        <w:fldChar w:fldCharType="separate"/>
      </w:r>
      <w:r w:rsidRPr="005B72BD">
        <w:t xml:space="preserve">Figure </w:t>
      </w:r>
      <w:r>
        <w:rPr>
          <w:noProof/>
        </w:rPr>
        <w:t>21</w:t>
      </w:r>
      <w:r>
        <w:fldChar w:fldCharType="end"/>
      </w:r>
      <w:r>
        <w:t xml:space="preserve"> shows how the mean pixel value decreases from the innermost to outermost layers, a first indication that calibration would have increased the pion efficiencies obtained in this project. Much more granular calibration tactics were employed in </w:t>
      </w:r>
      <w:r>
        <w:lastRenderedPageBreak/>
        <w:t>earlier work done in this area, including chamber gain calibration on a run-by-run basis, as well as pad-by-pad calibration. Since the measurement mechanism employed during data-taking is an analog-to-digital transformation using an immense array of extremely sensitive sensors, the signal obtained from different detector layers and different pads, during different environmental conditions across a long time period, should ideally not be treated as coming from the same measuring device, since these devices will each have their own underlying signal distribution, which was not fed to the models trained in this project.</w:t>
      </w:r>
    </w:p>
    <w:p w14:paraId="41AFFEC0" w14:textId="77777777" w:rsidR="00A70DC6" w:rsidRDefault="00A70DC6" w:rsidP="00A70DC6"/>
    <w:p w14:paraId="17CCEEA8" w14:textId="77777777" w:rsidR="00A70DC6" w:rsidRPr="001E1E62" w:rsidRDefault="00A70DC6" w:rsidP="00A70DC6">
      <w:r>
        <w:t>A form of calibration which feeds some of the above factors of variation as one-hot encoded variables to neural networks for both particle identification and deep generative modelling was investigated, but this meta-information alone explodes to upwards of 42GiB when represented in this fashion. The possibility of encoding this meta-information to a lower dimension using Autoencoders was explored, but the computational cost was deemed to be too much effort for potential pay-off, since there are not equal amounts of signals that originated from each combination of detector, layer and pad, for the neural network to learn useful representations from this information without overfitting, especially to spurious patterns from pads which have produced very little data.</w:t>
      </w:r>
    </w:p>
    <w:p w14:paraId="2BEC73E1" w14:textId="77777777" w:rsidR="00A70DC6" w:rsidRPr="005B72BD" w:rsidRDefault="00A70DC6" w:rsidP="00A70DC6">
      <w:r w:rsidRPr="005B72BD">
        <w:rPr>
          <w:noProof/>
        </w:rPr>
        <w:drawing>
          <wp:inline distT="0" distB="0" distL="0" distR="0" wp14:anchorId="3F129816" wp14:editId="47614BA0">
            <wp:extent cx="3981450" cy="2205337"/>
            <wp:effectExtent l="0" t="0" r="0" b="5080"/>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2"/>
                    <a:srcRect t="7784"/>
                    <a:stretch/>
                  </pic:blipFill>
                  <pic:spPr bwMode="auto">
                    <a:xfrm>
                      <a:off x="0" y="0"/>
                      <a:ext cx="3988419" cy="2209197"/>
                    </a:xfrm>
                    <a:prstGeom prst="rect">
                      <a:avLst/>
                    </a:prstGeom>
                    <a:ln>
                      <a:noFill/>
                    </a:ln>
                    <a:extLst>
                      <a:ext uri="{53640926-AAD7-44D8-BBD7-CCE9431645EC}">
                        <a14:shadowObscured xmlns:a14="http://schemas.microsoft.com/office/drawing/2010/main"/>
                      </a:ext>
                    </a:extLst>
                  </pic:spPr>
                </pic:pic>
              </a:graphicData>
            </a:graphic>
          </wp:inline>
        </w:drawing>
      </w:r>
    </w:p>
    <w:p w14:paraId="29265834" w14:textId="77777777" w:rsidR="00A70DC6" w:rsidRDefault="00A70DC6" w:rsidP="00A70DC6">
      <w:pPr>
        <w:pStyle w:val="Caption"/>
      </w:pPr>
      <w:bookmarkStart w:id="151" w:name="_Ref18613827"/>
      <w:bookmarkStart w:id="152" w:name="_Toc19377357"/>
      <w:r w:rsidRPr="005B72BD">
        <w:t xml:space="preserve">Figure </w:t>
      </w:r>
      <w:r w:rsidR="00606B04">
        <w:fldChar w:fldCharType="begin"/>
      </w:r>
      <w:r w:rsidR="00606B04">
        <w:instrText xml:space="preserve"> SEQ Figure \* ARABIC </w:instrText>
      </w:r>
      <w:r w:rsidR="00606B04">
        <w:fldChar w:fldCharType="separate"/>
      </w:r>
      <w:r>
        <w:rPr>
          <w:noProof/>
        </w:rPr>
        <w:t>21</w:t>
      </w:r>
      <w:r w:rsidR="00606B04">
        <w:rPr>
          <w:noProof/>
        </w:rPr>
        <w:fldChar w:fldCharType="end"/>
      </w:r>
      <w:bookmarkEnd w:id="151"/>
      <w:r w:rsidRPr="005B72BD">
        <w:t xml:space="preserve">: Mean </w:t>
      </w:r>
      <w:r>
        <w:t>pixel</w:t>
      </w:r>
      <w:r w:rsidRPr="005B72BD">
        <w:t xml:space="preserve"> Values per</w:t>
      </w:r>
      <w:r>
        <w:t xml:space="preserve"> TRD</w:t>
      </w:r>
      <w:r w:rsidRPr="005B72BD">
        <w:t xml:space="preserve"> layer, for all runs</w:t>
      </w:r>
      <w:bookmarkEnd w:id="152"/>
    </w:p>
    <w:p w14:paraId="07532728" w14:textId="77777777" w:rsidR="007D4497" w:rsidRPr="000E21F7" w:rsidRDefault="007D4497" w:rsidP="007D4497">
      <w:pPr>
        <w:pStyle w:val="Heading3"/>
        <w:rPr>
          <w:rFonts w:asciiTheme="majorHAnsi" w:hAnsiTheme="majorHAnsi" w:cs="Times New Roman"/>
        </w:rPr>
      </w:pPr>
      <w:bookmarkStart w:id="153" w:name="_Toc19377293"/>
      <w:r w:rsidRPr="005B72BD">
        <w:rPr>
          <w:rFonts w:asciiTheme="majorHAnsi" w:hAnsiTheme="majorHAnsi" w:cs="Times New Roman"/>
        </w:rPr>
        <w:t>The Convolution Function</w:t>
      </w:r>
      <w:bookmarkEnd w:id="153"/>
    </w:p>
    <w:p w14:paraId="1C11E481" w14:textId="77777777" w:rsidR="007D4497" w:rsidRPr="005B72BD" w:rsidRDefault="007D4497" w:rsidP="007D4497">
      <w:r w:rsidRPr="005B72BD">
        <w:t xml:space="preserve">In practice, data fed to a CNN usually consists of a grid of vectors, effectively adding a depth- (or channel-) dimension to the usual width- and height- dimensions of a grid. In deep learning packages such as Tensorflow, indices of values in such a tensor specify 4 locations, i.e. each value has a row-, column-, channel- and observation index </w:t>
      </w:r>
      <w:sdt>
        <w:sdtPr>
          <w:id w:val="-1904595358"/>
          <w:citation/>
        </w:sdtPr>
        <w:sdtEndPr/>
        <w:sdtContent>
          <w:r w:rsidRPr="005B72BD">
            <w:fldChar w:fldCharType="begin"/>
          </w:r>
          <w:r w:rsidRPr="005B72BD">
            <w:rPr>
              <w:lang w:val="en-US"/>
            </w:rPr>
            <w:instrText xml:space="preserve"> CITATION Goo16 \l 1033 </w:instrText>
          </w:r>
          <w:r w:rsidRPr="005B72BD">
            <w:fldChar w:fldCharType="separate"/>
          </w:r>
          <w:r w:rsidRPr="00DB29EF">
            <w:rPr>
              <w:noProof/>
              <w:lang w:val="en-US"/>
            </w:rPr>
            <w:t>[33]</w:t>
          </w:r>
          <w:r w:rsidRPr="005B72BD">
            <w:fldChar w:fldCharType="end"/>
          </w:r>
        </w:sdtContent>
      </w:sdt>
      <w:r w:rsidRPr="005B72BD">
        <w:t>.</w:t>
      </w:r>
    </w:p>
    <w:p w14:paraId="7577DA76" w14:textId="77777777" w:rsidR="007D4497" w:rsidRPr="005B72BD" w:rsidRDefault="007D4497" w:rsidP="007D4497"/>
    <w:p w14:paraId="1204EA83" w14:textId="77777777" w:rsidR="007D4497" w:rsidRPr="00077D1A" w:rsidRDefault="007D4497" w:rsidP="007D4497">
      <w:pPr>
        <w:pStyle w:val="Heading4"/>
        <w:numPr>
          <w:ilvl w:val="3"/>
          <w:numId w:val="3"/>
        </w:numPr>
      </w:pPr>
      <w:r w:rsidRPr="00077D1A">
        <w:t>The Convolution Operation</w:t>
      </w:r>
    </w:p>
    <w:p w14:paraId="61A570FD" w14:textId="77777777" w:rsidR="007D4497" w:rsidRPr="005B72BD" w:rsidRDefault="007D4497" w:rsidP="007D4497"/>
    <w:p w14:paraId="22EC8C1A" w14:textId="77777777" w:rsidR="007D4497" w:rsidRPr="000E21F7" w:rsidRDefault="007D4497" w:rsidP="007D4497">
      <w:r w:rsidRPr="005B72BD">
        <w:t xml:space="preserve">Given an element of a 3-D input tensor </w:t>
      </w:r>
      <m:oMath>
        <m:sSub>
          <m:sSubPr>
            <m:ctrlPr>
              <w:rPr>
                <w:rFonts w:ascii="Cambria Math" w:hAnsi="Cambria Math"/>
                <w:b/>
              </w:rPr>
            </m:ctrlPr>
          </m:sSubPr>
          <m:e>
            <m:r>
              <m:rPr>
                <m:sty m:val="bi"/>
              </m:rPr>
              <w:rPr>
                <w:rFonts w:ascii="Cambria Math" w:hAnsi="Cambria Math"/>
              </w:rPr>
              <m:t>V</m:t>
            </m:r>
          </m:e>
          <m:sub>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k</m:t>
            </m:r>
          </m:sub>
        </m:sSub>
      </m:oMath>
      <w:r w:rsidRPr="005B72BD">
        <w:rPr>
          <w:b/>
        </w:rPr>
        <w:t xml:space="preserve"> </w:t>
      </w:r>
      <w:r w:rsidRPr="005B72BD">
        <w:t>i.e. a value in the i</w:t>
      </w:r>
      <w:r w:rsidRPr="005B72BD">
        <w:rPr>
          <w:vertAlign w:val="superscript"/>
        </w:rPr>
        <w:t>th</w:t>
      </w:r>
      <w:r w:rsidRPr="005B72BD">
        <w:t xml:space="preserve"> channel, j</w:t>
      </w:r>
      <w:r w:rsidRPr="005B72BD">
        <w:rPr>
          <w:vertAlign w:val="superscript"/>
        </w:rPr>
        <w:t>th</w:t>
      </w:r>
      <w:r w:rsidRPr="005B72BD">
        <w:t xml:space="preserve"> row and k</w:t>
      </w:r>
      <w:r w:rsidRPr="005B72BD">
        <w:rPr>
          <w:vertAlign w:val="superscript"/>
        </w:rPr>
        <w:t>th</w:t>
      </w:r>
      <w:r w:rsidRPr="005B72BD">
        <w:t xml:space="preserve"> column of a single training observation </w:t>
      </w:r>
      <m:oMath>
        <m:r>
          <m:rPr>
            <m:sty m:val="bi"/>
          </m:rPr>
          <w:rPr>
            <w:rFonts w:ascii="Cambria Math" w:hAnsi="Cambria Math"/>
          </w:rPr>
          <m:t>V</m:t>
        </m:r>
      </m:oMath>
      <w:r w:rsidRPr="005B72BD">
        <w:t xml:space="preserve">, which is convolved by a 4-D kernel tensor </w:t>
      </w:r>
      <w:r w:rsidRPr="005B72BD">
        <w:rPr>
          <w:b/>
        </w:rPr>
        <w:t>K</w:t>
      </w:r>
      <w:r w:rsidRPr="005B72BD">
        <w:t xml:space="preserve"> to generate an element in an output tensor specified by </w:t>
      </w:r>
      <m:oMath>
        <m:sSub>
          <m:sSubPr>
            <m:ctrlPr>
              <w:rPr>
                <w:rFonts w:ascii="Cambria Math" w:hAnsi="Cambria Math"/>
                <w:b/>
              </w:rPr>
            </m:ctrlPr>
          </m:sSubPr>
          <m:e>
            <m:r>
              <m:rPr>
                <m:sty m:val="bi"/>
              </m:rPr>
              <w:rPr>
                <w:rFonts w:ascii="Cambria Math" w:hAnsi="Cambria Math"/>
              </w:rPr>
              <m:t>Z</m:t>
            </m:r>
          </m:e>
          <m:sub>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k</m:t>
            </m:r>
          </m:sub>
        </m:sSub>
      </m:oMath>
      <w:r w:rsidRPr="005B72BD">
        <w:t xml:space="preserve">, then </w:t>
      </w:r>
      <m:oMath>
        <m:sSub>
          <m:sSubPr>
            <m:ctrlPr>
              <w:rPr>
                <w:rFonts w:ascii="Cambria Math" w:hAnsi="Cambria Math"/>
              </w:rPr>
            </m:ctrlPr>
          </m:sSubPr>
          <m:e>
            <m:r>
              <m:rPr>
                <m:sty m:val="bi"/>
              </m:rPr>
              <w:rPr>
                <w:rFonts w:ascii="Cambria Math" w:hAnsi="Cambria Math"/>
              </w:rPr>
              <m:t>K</m:t>
            </m:r>
          </m:e>
          <m:sub>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l</m:t>
            </m:r>
          </m:sub>
        </m:sSub>
      </m:oMath>
      <w:r w:rsidRPr="005B72BD">
        <w:t xml:space="preserve"> represents the strength of the connection between an element in channel i of the output tensor (</w:t>
      </w:r>
      <m:oMath>
        <m:sSub>
          <m:sSubPr>
            <m:ctrlPr>
              <w:rPr>
                <w:rFonts w:ascii="Cambria Math" w:hAnsi="Cambria Math"/>
              </w:rPr>
            </m:ctrlPr>
          </m:sSubPr>
          <m:e>
            <m:r>
              <m:rPr>
                <m:sty m:val="bi"/>
              </m:rPr>
              <w:rPr>
                <w:rFonts w:ascii="Cambria Math" w:hAnsi="Cambria Math"/>
              </w:rPr>
              <m:t>Z</m:t>
            </m:r>
          </m:e>
          <m:sub>
            <m:r>
              <w:rPr>
                <w:rFonts w:ascii="Cambria Math" w:hAnsi="Cambria Math"/>
              </w:rPr>
              <m:t>i</m:t>
            </m:r>
            <m:r>
              <m:rPr>
                <m:sty m:val="p"/>
              </m:rPr>
              <w:rPr>
                <w:rFonts w:ascii="Cambria Math" w:hAnsi="Cambria Math"/>
              </w:rPr>
              <m:t>,  .,.</m:t>
            </m:r>
          </m:sub>
        </m:sSub>
      </m:oMath>
      <w:r w:rsidRPr="005B72BD">
        <w:t>) and an element in channel j of the input tensor (</w:t>
      </w:r>
      <m:oMath>
        <m:sSub>
          <m:sSubPr>
            <m:ctrlPr>
              <w:rPr>
                <w:rFonts w:ascii="Cambria Math" w:hAnsi="Cambria Math"/>
              </w:rPr>
            </m:ctrlPr>
          </m:sSubPr>
          <m:e>
            <m:r>
              <m:rPr>
                <m:sty m:val="bi"/>
              </m:rPr>
              <w:rPr>
                <w:rFonts w:ascii="Cambria Math" w:hAnsi="Cambria Math"/>
              </w:rPr>
              <m:t>V</m:t>
            </m:r>
          </m:e>
          <m:sub>
            <m:r>
              <w:rPr>
                <w:rFonts w:ascii="Cambria Math" w:hAnsi="Cambria Math"/>
              </w:rPr>
              <m:t>j</m:t>
            </m:r>
            <m:r>
              <m:rPr>
                <m:sty m:val="p"/>
              </m:rPr>
              <w:rPr>
                <w:rFonts w:ascii="Cambria Math" w:hAnsi="Cambria Math"/>
              </w:rPr>
              <m:t>,.,.</m:t>
            </m:r>
          </m:sub>
        </m:sSub>
      </m:oMath>
      <w:r w:rsidRPr="005B72BD">
        <w:t xml:space="preserve">), offset by k rows and l columns between the input and output element. Thus </w:t>
      </w:r>
      <m:oMath>
        <m:sSub>
          <m:sSubPr>
            <m:ctrlPr>
              <w:rPr>
                <w:rFonts w:ascii="Cambria Math" w:hAnsi="Cambria Math"/>
                <w:vertAlign w:val="subscript"/>
              </w:rPr>
            </m:ctrlPr>
          </m:sSubPr>
          <m:e>
            <m:r>
              <m:rPr>
                <m:sty m:val="bi"/>
              </m:rPr>
              <w:rPr>
                <w:rFonts w:ascii="Cambria Math" w:hAnsi="Cambria Math"/>
                <w:vertAlign w:val="subscript"/>
              </w:rPr>
              <m:t>Z</m:t>
            </m:r>
          </m:e>
          <m:sub>
            <m:r>
              <w:rPr>
                <w:rFonts w:ascii="Cambria Math" w:hAnsi="Cambria Math"/>
                <w:vertAlign w:val="subscript"/>
              </w:rPr>
              <m:t>i</m:t>
            </m:r>
            <m:r>
              <m:rPr>
                <m:sty m:val="p"/>
              </m:rPr>
              <w:rPr>
                <w:rFonts w:ascii="Cambria Math" w:hAnsi="Cambria Math"/>
                <w:vertAlign w:val="subscript"/>
              </w:rPr>
              <m:t>,</m:t>
            </m:r>
            <m:r>
              <w:rPr>
                <w:rFonts w:ascii="Cambria Math" w:hAnsi="Cambria Math"/>
                <w:vertAlign w:val="subscript"/>
              </w:rPr>
              <m:t>j</m:t>
            </m:r>
            <m:r>
              <m:rPr>
                <m:sty m:val="p"/>
              </m:rPr>
              <w:rPr>
                <w:rFonts w:ascii="Cambria Math" w:hAnsi="Cambria Math"/>
                <w:vertAlign w:val="subscript"/>
              </w:rPr>
              <m:t>,</m:t>
            </m:r>
            <m:r>
              <w:rPr>
                <w:rFonts w:ascii="Cambria Math" w:hAnsi="Cambria Math"/>
                <w:vertAlign w:val="subscript"/>
              </w:rPr>
              <m:t>k</m:t>
            </m:r>
          </m:sub>
        </m:sSub>
      </m:oMath>
      <w:r w:rsidRPr="005B72BD">
        <w:rPr>
          <w:b/>
        </w:rPr>
        <w:t xml:space="preserve"> </w:t>
      </w:r>
      <w:r w:rsidRPr="005B72BD">
        <w:t>is calculated as follows:</w:t>
      </w:r>
    </w:p>
    <w:p w14:paraId="67C79464" w14:textId="77777777" w:rsidR="007D4497" w:rsidRPr="005B72BD" w:rsidRDefault="00606B04" w:rsidP="007D4497">
      <w:pPr>
        <w:rPr>
          <w:rFonts w:asciiTheme="majorHAnsi" w:hAnsiTheme="majorHAnsi"/>
          <w:vertAlign w:val="subscript"/>
        </w:rPr>
      </w:pPr>
      <m:oMathPara>
        <m:oMath>
          <m:sSub>
            <m:sSubPr>
              <m:ctrlPr>
                <w:rPr>
                  <w:rFonts w:ascii="Cambria Math" w:hAnsi="Cambria Math"/>
                  <w:vertAlign w:val="subscript"/>
                </w:rPr>
              </m:ctrlPr>
            </m:sSubPr>
            <m:e>
              <m:r>
                <m:rPr>
                  <m:sty m:val="bi"/>
                </m:rPr>
                <w:rPr>
                  <w:rFonts w:ascii="Cambria Math" w:hAnsi="Cambria Math"/>
                  <w:vertAlign w:val="subscript"/>
                </w:rPr>
                <m:t>Z</m:t>
              </m:r>
            </m:e>
            <m:sub>
              <m:r>
                <w:rPr>
                  <w:rFonts w:ascii="Cambria Math" w:hAnsi="Cambria Math"/>
                  <w:vertAlign w:val="subscript"/>
                </w:rPr>
                <m:t>i</m:t>
              </m:r>
              <m:r>
                <m:rPr>
                  <m:sty m:val="p"/>
                </m:rPr>
                <w:rPr>
                  <w:rFonts w:ascii="Cambria Math" w:hAnsi="Cambria Math"/>
                  <w:vertAlign w:val="subscript"/>
                </w:rPr>
                <m:t>,</m:t>
              </m:r>
              <m:r>
                <w:rPr>
                  <w:rFonts w:ascii="Cambria Math" w:hAnsi="Cambria Math"/>
                  <w:vertAlign w:val="subscript"/>
                </w:rPr>
                <m:t>j</m:t>
              </m:r>
              <m:r>
                <m:rPr>
                  <m:sty m:val="p"/>
                </m:rPr>
                <w:rPr>
                  <w:rFonts w:ascii="Cambria Math" w:hAnsi="Cambria Math"/>
                  <w:vertAlign w:val="subscript"/>
                </w:rPr>
                <m:t>,</m:t>
              </m:r>
              <m:r>
                <w:rPr>
                  <w:rFonts w:ascii="Cambria Math" w:hAnsi="Cambria Math"/>
                  <w:vertAlign w:val="subscript"/>
                </w:rPr>
                <m:t>k</m:t>
              </m:r>
            </m:sub>
          </m:sSub>
          <m:r>
            <m:rPr>
              <m:sty m:val="p"/>
            </m:rPr>
            <w:rPr>
              <w:rFonts w:ascii="Cambria Math" w:hAnsi="Cambria Math"/>
              <w:vertAlign w:val="subscript"/>
            </w:rPr>
            <m:t xml:space="preserve">= </m:t>
          </m:r>
          <m:nary>
            <m:naryPr>
              <m:chr m:val="∑"/>
              <m:limLoc m:val="undOvr"/>
              <m:supHide m:val="1"/>
              <m:ctrlPr>
                <w:rPr>
                  <w:rFonts w:ascii="Cambria Math" w:hAnsi="Cambria Math"/>
                  <w:vertAlign w:val="subscript"/>
                </w:rPr>
              </m:ctrlPr>
            </m:naryPr>
            <m:sub>
              <m:r>
                <w:rPr>
                  <w:rFonts w:ascii="Cambria Math" w:hAnsi="Cambria Math"/>
                  <w:vertAlign w:val="subscript"/>
                </w:rPr>
                <m:t>l</m:t>
              </m:r>
              <m:r>
                <m:rPr>
                  <m:sty m:val="p"/>
                </m:rPr>
                <w:rPr>
                  <w:rFonts w:ascii="Cambria Math" w:hAnsi="Cambria Math"/>
                  <w:vertAlign w:val="subscript"/>
                </w:rPr>
                <m:t>,</m:t>
              </m:r>
              <m:r>
                <w:rPr>
                  <w:rFonts w:ascii="Cambria Math" w:hAnsi="Cambria Math"/>
                  <w:vertAlign w:val="subscript"/>
                </w:rPr>
                <m:t>m</m:t>
              </m:r>
              <m:r>
                <m:rPr>
                  <m:sty m:val="p"/>
                </m:rPr>
                <w:rPr>
                  <w:rFonts w:ascii="Cambria Math" w:hAnsi="Cambria Math"/>
                  <w:vertAlign w:val="subscript"/>
                </w:rPr>
                <m:t>,</m:t>
              </m:r>
              <m:r>
                <w:rPr>
                  <w:rFonts w:ascii="Cambria Math" w:hAnsi="Cambria Math"/>
                  <w:vertAlign w:val="subscript"/>
                </w:rPr>
                <m:t>n</m:t>
              </m:r>
            </m:sub>
            <m:sup/>
            <m:e>
              <m:sSub>
                <m:sSubPr>
                  <m:ctrlPr>
                    <w:rPr>
                      <w:rFonts w:ascii="Cambria Math" w:hAnsi="Cambria Math"/>
                      <w:vertAlign w:val="subscript"/>
                    </w:rPr>
                  </m:ctrlPr>
                </m:sSubPr>
                <m:e>
                  <m:r>
                    <m:rPr>
                      <m:sty m:val="bi"/>
                    </m:rPr>
                    <w:rPr>
                      <w:rFonts w:ascii="Cambria Math" w:hAnsi="Cambria Math"/>
                      <w:vertAlign w:val="subscript"/>
                    </w:rPr>
                    <m:t>V</m:t>
                  </m:r>
                </m:e>
                <m:sub>
                  <m:r>
                    <w:rPr>
                      <w:rFonts w:ascii="Cambria Math" w:hAnsi="Cambria Math"/>
                      <w:vertAlign w:val="subscript"/>
                    </w:rPr>
                    <m:t>l</m:t>
                  </m:r>
                  <m:r>
                    <m:rPr>
                      <m:sty m:val="p"/>
                    </m:rPr>
                    <w:rPr>
                      <w:rFonts w:ascii="Cambria Math" w:hAnsi="Cambria Math"/>
                      <w:vertAlign w:val="subscript"/>
                    </w:rPr>
                    <m:t>,</m:t>
                  </m:r>
                  <m:r>
                    <w:rPr>
                      <w:rFonts w:ascii="Cambria Math" w:hAnsi="Cambria Math"/>
                      <w:vertAlign w:val="subscript"/>
                    </w:rPr>
                    <m:t>j</m:t>
                  </m:r>
                  <m:r>
                    <m:rPr>
                      <m:sty m:val="p"/>
                    </m:rPr>
                    <w:rPr>
                      <w:rFonts w:ascii="Cambria Math" w:hAnsi="Cambria Math"/>
                      <w:vertAlign w:val="subscript"/>
                    </w:rPr>
                    <m:t>+</m:t>
                  </m:r>
                  <m:r>
                    <w:rPr>
                      <w:rFonts w:ascii="Cambria Math" w:hAnsi="Cambria Math"/>
                      <w:vertAlign w:val="subscript"/>
                    </w:rPr>
                    <m:t>m</m:t>
                  </m:r>
                  <m:r>
                    <m:rPr>
                      <m:sty m:val="p"/>
                    </m:rPr>
                    <w:rPr>
                      <w:rFonts w:ascii="Cambria Math" w:hAnsi="Cambria Math"/>
                      <w:vertAlign w:val="subscript"/>
                    </w:rPr>
                    <m:t>,</m:t>
                  </m:r>
                  <m:r>
                    <w:rPr>
                      <w:rFonts w:ascii="Cambria Math" w:hAnsi="Cambria Math"/>
                      <w:vertAlign w:val="subscript"/>
                    </w:rPr>
                    <m:t>k</m:t>
                  </m:r>
                  <m:r>
                    <m:rPr>
                      <m:sty m:val="p"/>
                    </m:rPr>
                    <w:rPr>
                      <w:rFonts w:ascii="Cambria Math" w:hAnsi="Cambria Math"/>
                      <w:vertAlign w:val="subscript"/>
                    </w:rPr>
                    <m:t>+</m:t>
                  </m:r>
                  <m:r>
                    <w:rPr>
                      <w:rFonts w:ascii="Cambria Math" w:hAnsi="Cambria Math"/>
                      <w:vertAlign w:val="subscript"/>
                    </w:rPr>
                    <m:t>n</m:t>
                  </m:r>
                  <m:r>
                    <m:rPr>
                      <m:sty m:val="p"/>
                    </m:rPr>
                    <w:rPr>
                      <w:rFonts w:ascii="Cambria Math" w:hAnsi="Cambria Math"/>
                      <w:vertAlign w:val="subscript"/>
                    </w:rPr>
                    <m:t>-1</m:t>
                  </m:r>
                </m:sub>
              </m:sSub>
              <m:sSub>
                <m:sSubPr>
                  <m:ctrlPr>
                    <w:rPr>
                      <w:rFonts w:ascii="Cambria Math" w:hAnsi="Cambria Math"/>
                      <w:vertAlign w:val="subscript"/>
                    </w:rPr>
                  </m:ctrlPr>
                </m:sSubPr>
                <m:e>
                  <m:r>
                    <m:rPr>
                      <m:sty m:val="bi"/>
                    </m:rPr>
                    <w:rPr>
                      <w:rFonts w:ascii="Cambria Math" w:hAnsi="Cambria Math"/>
                      <w:vertAlign w:val="subscript"/>
                    </w:rPr>
                    <m:t>K</m:t>
                  </m:r>
                </m:e>
                <m:sub>
                  <m:r>
                    <w:rPr>
                      <w:rFonts w:ascii="Cambria Math" w:hAnsi="Cambria Math"/>
                      <w:vertAlign w:val="subscript"/>
                    </w:rPr>
                    <m:t>i</m:t>
                  </m:r>
                  <m:r>
                    <m:rPr>
                      <m:sty m:val="p"/>
                    </m:rPr>
                    <w:rPr>
                      <w:rFonts w:ascii="Cambria Math" w:hAnsi="Cambria Math"/>
                      <w:vertAlign w:val="subscript"/>
                    </w:rPr>
                    <m:t>,</m:t>
                  </m:r>
                  <m:r>
                    <w:rPr>
                      <w:rFonts w:ascii="Cambria Math" w:hAnsi="Cambria Math"/>
                      <w:vertAlign w:val="subscript"/>
                    </w:rPr>
                    <m:t>l</m:t>
                  </m:r>
                  <m:r>
                    <m:rPr>
                      <m:sty m:val="p"/>
                    </m:rPr>
                    <w:rPr>
                      <w:rFonts w:ascii="Cambria Math" w:hAnsi="Cambria Math"/>
                      <w:vertAlign w:val="subscript"/>
                    </w:rPr>
                    <m:t>,</m:t>
                  </m:r>
                  <m:r>
                    <w:rPr>
                      <w:rFonts w:ascii="Cambria Math" w:hAnsi="Cambria Math"/>
                      <w:vertAlign w:val="subscript"/>
                    </w:rPr>
                    <m:t>m</m:t>
                  </m:r>
                  <m:r>
                    <m:rPr>
                      <m:sty m:val="p"/>
                    </m:rPr>
                    <w:rPr>
                      <w:rFonts w:ascii="Cambria Math" w:hAnsi="Cambria Math"/>
                      <w:vertAlign w:val="subscript"/>
                    </w:rPr>
                    <m:t>,</m:t>
                  </m:r>
                  <m:r>
                    <w:rPr>
                      <w:rFonts w:ascii="Cambria Math" w:hAnsi="Cambria Math"/>
                      <w:vertAlign w:val="subscript"/>
                    </w:rPr>
                    <m:t>n</m:t>
                  </m:r>
                </m:sub>
              </m:sSub>
            </m:e>
          </m:nary>
        </m:oMath>
      </m:oMathPara>
    </w:p>
    <w:p w14:paraId="6E949D16" w14:textId="77777777" w:rsidR="007D4497" w:rsidRPr="005B72BD" w:rsidRDefault="007D4497" w:rsidP="007D4497"/>
    <w:p w14:paraId="565B5040" w14:textId="77777777" w:rsidR="007D4497" w:rsidRPr="005B72BD" w:rsidRDefault="007D4497" w:rsidP="007D4497">
      <w:r w:rsidRPr="005B72BD">
        <w:t xml:space="preserve">where the summation over the indices is for all valid indices in the tensor </w:t>
      </w:r>
      <w:sdt>
        <w:sdtPr>
          <w:id w:val="1063449880"/>
          <w:citation/>
        </w:sdtPr>
        <w:sdtEndPr/>
        <w:sdtContent>
          <w:r w:rsidRPr="005B72BD">
            <w:fldChar w:fldCharType="begin"/>
          </w:r>
          <w:r w:rsidRPr="005B72BD">
            <w:rPr>
              <w:lang w:val="en-US"/>
            </w:rPr>
            <w:instrText xml:space="preserve"> CITATION Goo16 \l 1033 </w:instrText>
          </w:r>
          <w:r w:rsidRPr="005B72BD">
            <w:fldChar w:fldCharType="separate"/>
          </w:r>
          <w:r w:rsidRPr="00DB29EF">
            <w:rPr>
              <w:noProof/>
              <w:lang w:val="en-US"/>
            </w:rPr>
            <w:t>[33]</w:t>
          </w:r>
          <w:r w:rsidRPr="005B72BD">
            <w:fldChar w:fldCharType="end"/>
          </w:r>
        </w:sdtContent>
      </w:sdt>
      <w:r w:rsidRPr="005B72BD">
        <w:t>.</w:t>
      </w:r>
    </w:p>
    <w:p w14:paraId="2ED92A12" w14:textId="17B29F18" w:rsidR="00C4065E" w:rsidRDefault="00C4065E" w:rsidP="001C3D79">
      <w:pPr>
        <w:rPr>
          <w:lang w:val="en-US" w:eastAsia="en-GB"/>
        </w:rPr>
      </w:pPr>
    </w:p>
    <w:p w14:paraId="1A7DCE5C" w14:textId="77777777" w:rsidR="002843B5" w:rsidRPr="005B72BD" w:rsidRDefault="002843B5" w:rsidP="002843B5">
      <w:r w:rsidRPr="005B72BD">
        <w:t xml:space="preserve">Pooling with down-sampling is achieved by reducing the number of pooling operations relative to the number of detector units, by introducing a stride greater than one. See </w:t>
      </w:r>
      <w:r w:rsidRPr="005B72BD">
        <w:fldChar w:fldCharType="begin"/>
      </w:r>
      <w:r w:rsidRPr="005B72BD">
        <w:instrText xml:space="preserve"> REF _Ref3036196 \h  \* MERGEFORMAT </w:instrText>
      </w:r>
      <w:r w:rsidRPr="005B72BD">
        <w:fldChar w:fldCharType="separate"/>
      </w:r>
      <w:r w:rsidRPr="005B72BD">
        <w:t xml:space="preserve">Figure </w:t>
      </w:r>
      <w:r>
        <w:rPr>
          <w:noProof/>
        </w:rPr>
        <w:t>29</w:t>
      </w:r>
      <w:r w:rsidRPr="005B72BD">
        <w:fldChar w:fldCharType="end"/>
      </w:r>
      <w:r w:rsidRPr="005B72BD">
        <w:t xml:space="preserve"> for an illustration of the effect of using different stride widths with the same pool-width. It is straightforward to see that down-sampling applied in this manner will lead to fewer inputs to process, reduced memory requirements and improved statistical efficiency </w:t>
      </w:r>
      <w:sdt>
        <w:sdtPr>
          <w:id w:val="1246692183"/>
          <w:citation/>
        </w:sdtPr>
        <w:sdtEndPr/>
        <w:sdtContent>
          <w:r w:rsidRPr="005B72BD">
            <w:fldChar w:fldCharType="begin"/>
          </w:r>
          <w:r w:rsidRPr="005B72BD">
            <w:rPr>
              <w:lang w:val="en-US"/>
            </w:rPr>
            <w:instrText xml:space="preserve"> CITATION Goo16 \l 1033 </w:instrText>
          </w:r>
          <w:r w:rsidRPr="005B72BD">
            <w:fldChar w:fldCharType="separate"/>
          </w:r>
          <w:r w:rsidRPr="00DB29EF">
            <w:rPr>
              <w:noProof/>
              <w:lang w:val="en-US"/>
            </w:rPr>
            <w:t>[33]</w:t>
          </w:r>
          <w:r w:rsidRPr="005B72BD">
            <w:fldChar w:fldCharType="end"/>
          </w:r>
        </w:sdtContent>
      </w:sdt>
      <w:r w:rsidRPr="005B72BD">
        <w:t>.</w:t>
      </w:r>
    </w:p>
    <w:p w14:paraId="67626AF3" w14:textId="77777777" w:rsidR="002843B5" w:rsidRPr="005B72BD" w:rsidRDefault="002843B5" w:rsidP="002843B5">
      <w:r w:rsidRPr="005B72BD">
        <w:rPr>
          <w:noProof/>
        </w:rPr>
        <w:drawing>
          <wp:inline distT="0" distB="0" distL="0" distR="0" wp14:anchorId="6A1F1B2E" wp14:editId="466293EB">
            <wp:extent cx="4356739" cy="2770495"/>
            <wp:effectExtent l="0" t="0" r="5715"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a:stretch>
                      <a:fillRect/>
                    </a:stretch>
                  </pic:blipFill>
                  <pic:spPr>
                    <a:xfrm>
                      <a:off x="0" y="0"/>
                      <a:ext cx="4360092" cy="2772627"/>
                    </a:xfrm>
                    <a:prstGeom prst="rect">
                      <a:avLst/>
                    </a:prstGeom>
                  </pic:spPr>
                </pic:pic>
              </a:graphicData>
            </a:graphic>
          </wp:inline>
        </w:drawing>
      </w:r>
    </w:p>
    <w:p w14:paraId="45ADC9B7" w14:textId="77777777" w:rsidR="002843B5" w:rsidRPr="005B72BD" w:rsidRDefault="002843B5" w:rsidP="002843B5">
      <w:pPr>
        <w:pStyle w:val="Caption"/>
      </w:pPr>
    </w:p>
    <w:p w14:paraId="3720385D" w14:textId="77777777" w:rsidR="002843B5" w:rsidRPr="005B72BD" w:rsidRDefault="002843B5" w:rsidP="002843B5">
      <w:pPr>
        <w:pStyle w:val="Caption"/>
        <w:rPr>
          <w:noProof/>
        </w:rPr>
      </w:pPr>
      <w:bookmarkStart w:id="154" w:name="_Ref3036196"/>
      <w:bookmarkStart w:id="155" w:name="_Toc19377365"/>
      <w:r w:rsidRPr="005B72BD">
        <w:t xml:space="preserve">Figure </w:t>
      </w:r>
      <w:r w:rsidR="00606B04">
        <w:fldChar w:fldCharType="begin"/>
      </w:r>
      <w:r w:rsidR="00606B04">
        <w:instrText xml:space="preserve"> SEQ Figure \* ARABIC </w:instrText>
      </w:r>
      <w:r w:rsidR="00606B04">
        <w:fldChar w:fldCharType="separate"/>
      </w:r>
      <w:r>
        <w:rPr>
          <w:noProof/>
        </w:rPr>
        <w:t>29</w:t>
      </w:r>
      <w:r w:rsidR="00606B04">
        <w:rPr>
          <w:noProof/>
        </w:rPr>
        <w:fldChar w:fldCharType="end"/>
      </w:r>
      <w:bookmarkEnd w:id="154"/>
      <w:r w:rsidRPr="005B72BD">
        <w:t>: An illustration of the concept of max pooling, using pool-width of 3 with a stride of one (top panel)</w:t>
      </w:r>
      <w:r w:rsidRPr="005B72BD">
        <w:rPr>
          <w:noProof/>
        </w:rPr>
        <w:t xml:space="preserve"> vs a stride of two (bottom panel) </w:t>
      </w:r>
      <w:sdt>
        <w:sdtPr>
          <w:rPr>
            <w:noProof/>
          </w:rPr>
          <w:id w:val="1434480163"/>
          <w:citation/>
        </w:sdtPr>
        <w:sdtEndPr/>
        <w:sdtContent>
          <w:r w:rsidRPr="005B72BD">
            <w:rPr>
              <w:noProof/>
            </w:rPr>
            <w:fldChar w:fldCharType="begin"/>
          </w:r>
          <w:r w:rsidRPr="005B72BD">
            <w:rPr>
              <w:noProof/>
              <w:lang w:val="en-US"/>
            </w:rPr>
            <w:instrText xml:space="preserve"> CITATION CGV \l 1033 </w:instrText>
          </w:r>
          <w:r w:rsidRPr="005B72BD">
            <w:rPr>
              <w:noProof/>
            </w:rPr>
            <w:fldChar w:fldCharType="separate"/>
          </w:r>
          <w:r w:rsidRPr="00DB29EF">
            <w:rPr>
              <w:noProof/>
              <w:lang w:val="en-US"/>
            </w:rPr>
            <w:t>[36]</w:t>
          </w:r>
          <w:r w:rsidRPr="005B72BD">
            <w:rPr>
              <w:noProof/>
            </w:rPr>
            <w:fldChar w:fldCharType="end"/>
          </w:r>
        </w:sdtContent>
      </w:sdt>
      <w:r w:rsidRPr="005B72BD">
        <w:rPr>
          <w:noProof/>
        </w:rPr>
        <w:t>.</w:t>
      </w:r>
      <w:bookmarkEnd w:id="155"/>
    </w:p>
    <w:p w14:paraId="74B4A560" w14:textId="77777777" w:rsidR="002843B5" w:rsidRDefault="002843B5" w:rsidP="002843B5">
      <w:r w:rsidRPr="00986B65">
        <w:rPr>
          <w:noProof/>
        </w:rPr>
        <w:drawing>
          <wp:inline distT="0" distB="0" distL="0" distR="0" wp14:anchorId="6582C573" wp14:editId="64DDBEE4">
            <wp:extent cx="4464050" cy="2754861"/>
            <wp:effectExtent l="0" t="0" r="0" b="7620"/>
            <wp:docPr id="168" name="Picture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a:stretch>
                      <a:fillRect/>
                    </a:stretch>
                  </pic:blipFill>
                  <pic:spPr>
                    <a:xfrm>
                      <a:off x="0" y="0"/>
                      <a:ext cx="4478058" cy="2763506"/>
                    </a:xfrm>
                    <a:prstGeom prst="rect">
                      <a:avLst/>
                    </a:prstGeom>
                  </pic:spPr>
                </pic:pic>
              </a:graphicData>
            </a:graphic>
          </wp:inline>
        </w:drawing>
      </w:r>
    </w:p>
    <w:p w14:paraId="513946F7" w14:textId="77777777" w:rsidR="002843B5" w:rsidRDefault="002843B5" w:rsidP="002843B5">
      <w:pPr>
        <w:pStyle w:val="Caption"/>
      </w:pPr>
      <w:bookmarkStart w:id="156" w:name="_Toc19377404"/>
      <w:r>
        <w:t xml:space="preserve">Figure </w:t>
      </w:r>
      <w:r w:rsidR="00606B04">
        <w:fldChar w:fldCharType="begin"/>
      </w:r>
      <w:r w:rsidR="00606B04">
        <w:instrText xml:space="preserve"> SEQ Figure \* ARABIC </w:instrText>
      </w:r>
      <w:r w:rsidR="00606B04">
        <w:fldChar w:fldCharType="separate"/>
      </w:r>
      <w:r>
        <w:rPr>
          <w:noProof/>
        </w:rPr>
        <w:t>68</w:t>
      </w:r>
      <w:r w:rsidR="00606B04">
        <w:rPr>
          <w:noProof/>
        </w:rPr>
        <w:fldChar w:fldCharType="end"/>
      </w:r>
      <w:r>
        <w:t>: 3D Histograms of Four Randomly Sampled Geant4 Pion Tracklets</w:t>
      </w:r>
      <w:bookmarkEnd w:id="156"/>
    </w:p>
    <w:p w14:paraId="1D644B92" w14:textId="77777777" w:rsidR="002843B5" w:rsidRDefault="002843B5" w:rsidP="002843B5"/>
    <w:p w14:paraId="2BB3F1B6" w14:textId="77777777" w:rsidR="002843B5" w:rsidRDefault="002843B5" w:rsidP="002843B5">
      <w:r w:rsidRPr="007F11CC">
        <w:rPr>
          <w:noProof/>
        </w:rPr>
        <w:lastRenderedPageBreak/>
        <w:drawing>
          <wp:inline distT="0" distB="0" distL="0" distR="0" wp14:anchorId="29F1232C" wp14:editId="22DF0981">
            <wp:extent cx="5400040" cy="3332480"/>
            <wp:effectExtent l="0" t="0" r="0" b="1270"/>
            <wp:docPr id="170" name="Picture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stretch>
                      <a:fillRect/>
                    </a:stretch>
                  </pic:blipFill>
                  <pic:spPr>
                    <a:xfrm>
                      <a:off x="0" y="0"/>
                      <a:ext cx="5400040" cy="3332480"/>
                    </a:xfrm>
                    <a:prstGeom prst="rect">
                      <a:avLst/>
                    </a:prstGeom>
                  </pic:spPr>
                </pic:pic>
              </a:graphicData>
            </a:graphic>
          </wp:inline>
        </w:drawing>
      </w:r>
    </w:p>
    <w:p w14:paraId="314CAC82" w14:textId="77777777" w:rsidR="002843B5" w:rsidRPr="00502233" w:rsidRDefault="002843B5" w:rsidP="002843B5">
      <w:pPr>
        <w:pStyle w:val="Caption"/>
      </w:pPr>
      <w:bookmarkStart w:id="157" w:name="_Toc19377405"/>
      <w:r>
        <w:t xml:space="preserve">Figure </w:t>
      </w:r>
      <w:r w:rsidR="00606B04">
        <w:fldChar w:fldCharType="begin"/>
      </w:r>
      <w:r w:rsidR="00606B04">
        <w:instrText xml:space="preserve"> SEQ Figure \* ARABIC </w:instrText>
      </w:r>
      <w:r w:rsidR="00606B04">
        <w:fldChar w:fldCharType="separate"/>
      </w:r>
      <w:r>
        <w:rPr>
          <w:noProof/>
        </w:rPr>
        <w:t>69</w:t>
      </w:r>
      <w:r w:rsidR="00606B04">
        <w:rPr>
          <w:noProof/>
        </w:rPr>
        <w:fldChar w:fldCharType="end"/>
      </w:r>
      <w:r>
        <w:t>: 3D Histograms of Four Randomly Sampled Real Pion Tracklets</w:t>
      </w:r>
      <w:bookmarkEnd w:id="157"/>
    </w:p>
    <w:p w14:paraId="749A9D1E" w14:textId="77777777" w:rsidR="003153C7" w:rsidRPr="005B72BD" w:rsidRDefault="003153C7" w:rsidP="003153C7">
      <w:r w:rsidRPr="005B72BD">
        <w:t>Towards developing a prototype for event simulation, the following models were built:</w:t>
      </w:r>
    </w:p>
    <w:p w14:paraId="6A8A7032" w14:textId="77777777" w:rsidR="003153C7" w:rsidRPr="005B72BD" w:rsidRDefault="003153C7" w:rsidP="003153C7"/>
    <w:p w14:paraId="5BFF285F" w14:textId="77777777" w:rsidR="003153C7" w:rsidRPr="005B72BD" w:rsidRDefault="003153C7" w:rsidP="003153C7">
      <w:pPr>
        <w:pStyle w:val="ListParagraph"/>
        <w:numPr>
          <w:ilvl w:val="0"/>
          <w:numId w:val="19"/>
        </w:numPr>
        <w:tabs>
          <w:tab w:val="left" w:pos="851"/>
        </w:tabs>
        <w:spacing w:before="120" w:line="360" w:lineRule="auto"/>
      </w:pPr>
      <w:r w:rsidRPr="005B72BD">
        <w:t>Autoencoders</w:t>
      </w:r>
    </w:p>
    <w:p w14:paraId="66BCA82A" w14:textId="77777777" w:rsidR="003153C7" w:rsidRPr="005B72BD" w:rsidRDefault="003153C7" w:rsidP="003153C7">
      <w:pPr>
        <w:pStyle w:val="ListParagraph"/>
        <w:numPr>
          <w:ilvl w:val="0"/>
          <w:numId w:val="19"/>
        </w:numPr>
        <w:tabs>
          <w:tab w:val="left" w:pos="851"/>
        </w:tabs>
        <w:spacing w:before="120" w:line="360" w:lineRule="auto"/>
      </w:pPr>
      <w:r w:rsidRPr="005B72BD">
        <w:t>Variational Autoencoders</w:t>
      </w:r>
    </w:p>
    <w:p w14:paraId="6E8C436C" w14:textId="77777777" w:rsidR="003153C7" w:rsidRPr="005B72BD" w:rsidRDefault="003153C7" w:rsidP="003153C7">
      <w:pPr>
        <w:pStyle w:val="ListParagraph"/>
        <w:numPr>
          <w:ilvl w:val="0"/>
          <w:numId w:val="19"/>
        </w:numPr>
        <w:tabs>
          <w:tab w:val="left" w:pos="851"/>
        </w:tabs>
        <w:spacing w:before="120" w:line="360" w:lineRule="auto"/>
      </w:pPr>
      <w:r w:rsidRPr="005B72BD">
        <w:t>Various types of Generative Adversarial Networks</w:t>
      </w:r>
    </w:p>
    <w:p w14:paraId="16038338" w14:textId="77777777" w:rsidR="003153C7" w:rsidRPr="005B72BD" w:rsidRDefault="003153C7" w:rsidP="003153C7"/>
    <w:p w14:paraId="1FCDADEC" w14:textId="77777777" w:rsidR="003153C7" w:rsidRPr="005B72BD" w:rsidRDefault="003153C7" w:rsidP="003153C7">
      <w:r w:rsidRPr="005B72BD">
        <w:t>The following repositories contain code used to build and run Deep Generative Models for this project:</w:t>
      </w:r>
    </w:p>
    <w:p w14:paraId="30960184" w14:textId="77777777" w:rsidR="003153C7" w:rsidRPr="005B72BD" w:rsidRDefault="003153C7" w:rsidP="003153C7"/>
    <w:p w14:paraId="05C4E313" w14:textId="77777777" w:rsidR="003153C7" w:rsidRPr="005B72BD" w:rsidRDefault="00606B04" w:rsidP="003153C7">
      <w:hyperlink r:id="rId126" w:history="1">
        <w:r w:rsidR="003153C7" w:rsidRPr="005B72BD">
          <w:rPr>
            <w:rStyle w:val="Hyperlink"/>
            <w:rFonts w:asciiTheme="majorHAnsi" w:hAnsiTheme="majorHAnsi"/>
          </w:rPr>
          <w:t>https://github.com/PsycheShaman/deep-gen</w:t>
        </w:r>
      </w:hyperlink>
    </w:p>
    <w:p w14:paraId="6D47F344" w14:textId="77777777" w:rsidR="003153C7" w:rsidRPr="005B72BD" w:rsidRDefault="003153C7" w:rsidP="003153C7"/>
    <w:p w14:paraId="7C4C6DB6" w14:textId="77777777" w:rsidR="003153C7" w:rsidRDefault="00606B04" w:rsidP="003153C7">
      <w:hyperlink r:id="rId127" w:history="1">
        <w:r w:rsidR="003153C7" w:rsidRPr="005B72BD">
          <w:rPr>
            <w:rStyle w:val="Hyperlink"/>
            <w:rFonts w:asciiTheme="majorHAnsi" w:hAnsiTheme="majorHAnsi"/>
          </w:rPr>
          <w:t>https://github.com/PsycheShaman/Keras-GAN</w:t>
        </w:r>
      </w:hyperlink>
      <w:r w:rsidR="003153C7" w:rsidRPr="005B72BD">
        <w:t xml:space="preserve"> (forked from </w:t>
      </w:r>
      <w:hyperlink r:id="rId128" w:history="1">
        <w:r w:rsidR="003153C7" w:rsidRPr="005B72BD">
          <w:rPr>
            <w:rStyle w:val="Hyperlink"/>
            <w:rFonts w:asciiTheme="majorHAnsi" w:hAnsiTheme="majorHAnsi"/>
          </w:rPr>
          <w:t>https://github.com/eriklindernoren/Keras-GAN</w:t>
        </w:r>
      </w:hyperlink>
      <w:r w:rsidR="003153C7" w:rsidRPr="005B72BD">
        <w:t xml:space="preserve"> and adapted to be able to work with data from this project).</w:t>
      </w:r>
    </w:p>
    <w:p w14:paraId="3A8E1EA1" w14:textId="468EFE3B" w:rsidR="002843B5" w:rsidRDefault="002843B5" w:rsidP="001C3D79">
      <w:pPr>
        <w:rPr>
          <w:lang w:val="en-US" w:eastAsia="en-GB"/>
        </w:rPr>
      </w:pPr>
    </w:p>
    <w:p w14:paraId="212BB608" w14:textId="77777777" w:rsidR="00C70EF9" w:rsidRPr="005B72BD" w:rsidRDefault="00C70EF9" w:rsidP="00C70EF9"/>
    <w:p w14:paraId="24F316BE" w14:textId="77777777" w:rsidR="00C70EF9" w:rsidRPr="005B72BD" w:rsidRDefault="00C70EF9" w:rsidP="00C70EF9">
      <w:r w:rsidRPr="005B72BD">
        <w:t>Below is a quick summary of the various Deep Generative Models used under the broader GAN category; which also shows how adjusting certain parameters lead to different results, illustrated by the accompanying images.</w:t>
      </w:r>
    </w:p>
    <w:p w14:paraId="1CBC3597" w14:textId="77777777" w:rsidR="00C70EF9" w:rsidRPr="00077D1A" w:rsidRDefault="00C70EF9" w:rsidP="00C70EF9">
      <w:pPr>
        <w:pStyle w:val="Heading4"/>
        <w:numPr>
          <w:ilvl w:val="3"/>
          <w:numId w:val="3"/>
        </w:numPr>
      </w:pPr>
      <w:r w:rsidRPr="00077D1A">
        <w:rPr>
          <w:rStyle w:val="Emphasis"/>
          <w:i w:val="0"/>
          <w:iCs/>
        </w:rPr>
        <w:t>Adversarial Autoencoder</w:t>
      </w:r>
    </w:p>
    <w:p w14:paraId="7B60AF07" w14:textId="77777777" w:rsidR="00C70EF9" w:rsidRPr="005B72BD" w:rsidRDefault="00C70EF9" w:rsidP="00C70EF9">
      <w:pPr>
        <w:pStyle w:val="Heading5"/>
        <w:numPr>
          <w:ilvl w:val="4"/>
          <w:numId w:val="3"/>
        </w:numPr>
        <w:rPr>
          <w:rFonts w:asciiTheme="majorHAnsi" w:hAnsiTheme="majorHAnsi" w:cs="Times New Roman"/>
        </w:rPr>
      </w:pPr>
      <w:r w:rsidRPr="005B72BD">
        <w:rPr>
          <w:rFonts w:asciiTheme="majorHAnsi" w:hAnsiTheme="majorHAnsi" w:cs="Times New Roman"/>
        </w:rPr>
        <w:t>Version 1</w:t>
      </w:r>
    </w:p>
    <w:p w14:paraId="4727A331" w14:textId="77777777" w:rsidR="00C70EF9" w:rsidRPr="005B72BD" w:rsidRDefault="00C70EF9" w:rsidP="00C70EF9"/>
    <w:p w14:paraId="56AC6E2F" w14:textId="77777777" w:rsidR="00C70EF9" w:rsidRPr="005B72BD" w:rsidRDefault="00C70EF9" w:rsidP="00C70EF9">
      <w:r w:rsidRPr="005B72BD">
        <w:t>10 Latent dimensions</w:t>
      </w:r>
    </w:p>
    <w:p w14:paraId="300BE3AE" w14:textId="77777777" w:rsidR="00C70EF9" w:rsidRPr="005B72BD" w:rsidRDefault="00C70EF9" w:rsidP="00C70EF9">
      <w:r w:rsidRPr="005B72BD">
        <w:t>Adam optimizer with learning rate = 0.002 and beta1 = 0.5</w:t>
      </w:r>
    </w:p>
    <w:p w14:paraId="532A658C" w14:textId="77777777" w:rsidR="00C70EF9" w:rsidRPr="005B72BD" w:rsidRDefault="00C70EF9" w:rsidP="00C70EF9">
      <w:r w:rsidRPr="005B72BD">
        <w:t>Batch size = 32</w:t>
      </w:r>
    </w:p>
    <w:p w14:paraId="1C8695CF" w14:textId="77777777" w:rsidR="00C70EF9" w:rsidRPr="005B72BD" w:rsidRDefault="00C70EF9" w:rsidP="00C70EF9">
      <w:r w:rsidRPr="005B72BD">
        <w:t>Encoder with 2 hidden layers with 512 nodes each, using leaky ReLU activation</w:t>
      </w:r>
    </w:p>
    <w:p w14:paraId="722DF9E4" w14:textId="77777777" w:rsidR="00C70EF9" w:rsidRPr="005B72BD" w:rsidRDefault="00C70EF9" w:rsidP="00C70EF9">
      <w:r w:rsidRPr="005B72BD">
        <w:lastRenderedPageBreak/>
        <w:t>Decoder with 2 hidden layers with 512 nodes each, using leaky ReLU activation and an output layer with tanh activation</w:t>
      </w:r>
    </w:p>
    <w:p w14:paraId="68D89BE8" w14:textId="77777777" w:rsidR="00C70EF9" w:rsidRPr="005B72BD" w:rsidRDefault="00C70EF9" w:rsidP="00C70EF9">
      <w:r w:rsidRPr="005B72BD">
        <w:t>Discriminator with two hidden layers, with 512 and 256 nodes respectively and sigmoid activation in the single-node output layer</w:t>
      </w:r>
    </w:p>
    <w:p w14:paraId="58E20BB1" w14:textId="77777777" w:rsidR="00C70EF9" w:rsidRPr="005B72BD" w:rsidRDefault="00C70EF9" w:rsidP="00C70EF9"/>
    <w:p w14:paraId="72E75B2A" w14:textId="77777777" w:rsidR="00C70EF9" w:rsidRPr="005B72BD" w:rsidRDefault="00C70EF9" w:rsidP="00C70EF9">
      <w:r w:rsidRPr="005B72BD">
        <w:t>Sample result after 19800 epochs:</w:t>
      </w:r>
    </w:p>
    <w:p w14:paraId="30A1609B" w14:textId="77777777" w:rsidR="00C70EF9" w:rsidRPr="005B72BD" w:rsidRDefault="00C70EF9" w:rsidP="00C70EF9">
      <w:r w:rsidRPr="005B72BD">
        <w:rPr>
          <w:noProof/>
        </w:rPr>
        <w:drawing>
          <wp:inline distT="0" distB="0" distL="0" distR="0" wp14:anchorId="26522B00" wp14:editId="39486BF4">
            <wp:extent cx="4432370" cy="2954740"/>
            <wp:effectExtent l="0" t="0" r="6350" b="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4445703" cy="2963628"/>
                    </a:xfrm>
                    <a:prstGeom prst="rect">
                      <a:avLst/>
                    </a:prstGeom>
                    <a:noFill/>
                    <a:ln>
                      <a:noFill/>
                    </a:ln>
                  </pic:spPr>
                </pic:pic>
              </a:graphicData>
            </a:graphic>
          </wp:inline>
        </w:drawing>
      </w:r>
    </w:p>
    <w:p w14:paraId="3A03E803" w14:textId="77777777" w:rsidR="00C70EF9" w:rsidRPr="005B72BD" w:rsidRDefault="00C70EF9" w:rsidP="00C70EF9"/>
    <w:p w14:paraId="42E87C6D" w14:textId="77777777" w:rsidR="00C70EF9" w:rsidRPr="005B72BD" w:rsidRDefault="00C70EF9" w:rsidP="00C70EF9">
      <w:pPr>
        <w:pStyle w:val="Heading5"/>
        <w:numPr>
          <w:ilvl w:val="4"/>
          <w:numId w:val="3"/>
        </w:numPr>
        <w:rPr>
          <w:rFonts w:asciiTheme="majorHAnsi" w:hAnsiTheme="majorHAnsi" w:cs="Times New Roman"/>
        </w:rPr>
      </w:pPr>
      <w:r w:rsidRPr="005B72BD">
        <w:rPr>
          <w:rFonts w:asciiTheme="majorHAnsi" w:hAnsiTheme="majorHAnsi" w:cs="Times New Roman"/>
        </w:rPr>
        <w:t>Version 2</w:t>
      </w:r>
    </w:p>
    <w:p w14:paraId="6BFA4A6C" w14:textId="77777777" w:rsidR="00C70EF9" w:rsidRPr="005B72BD" w:rsidRDefault="00C70EF9" w:rsidP="00C70EF9"/>
    <w:p w14:paraId="7C05EF7E" w14:textId="77777777" w:rsidR="00C70EF9" w:rsidRPr="005B72BD" w:rsidRDefault="00C70EF9" w:rsidP="00C70EF9">
      <w:r w:rsidRPr="005B72BD">
        <w:t>100 Latent dimensions</w:t>
      </w:r>
    </w:p>
    <w:p w14:paraId="0AC1A219" w14:textId="77777777" w:rsidR="00C70EF9" w:rsidRPr="005B72BD" w:rsidRDefault="00C70EF9" w:rsidP="00C70EF9">
      <w:r w:rsidRPr="005B72BD">
        <w:t>Adam optimizer with learning rate = 0.00002 and beta1 = 0.5</w:t>
      </w:r>
    </w:p>
    <w:p w14:paraId="41744D28" w14:textId="77777777" w:rsidR="00C70EF9" w:rsidRPr="005B72BD" w:rsidRDefault="00C70EF9" w:rsidP="00C70EF9">
      <w:r w:rsidRPr="005B72BD">
        <w:t>Batch size = 32</w:t>
      </w:r>
    </w:p>
    <w:p w14:paraId="25C0DA97" w14:textId="77777777" w:rsidR="00C70EF9" w:rsidRPr="005B72BD" w:rsidRDefault="00C70EF9" w:rsidP="00C70EF9">
      <w:r w:rsidRPr="005B72BD">
        <w:t>Encoder with 3 hidden layers with 512 nodes each, using leaky ReLU activation</w:t>
      </w:r>
    </w:p>
    <w:p w14:paraId="728E8B46" w14:textId="77777777" w:rsidR="00C70EF9" w:rsidRPr="005B72BD" w:rsidRDefault="00C70EF9" w:rsidP="00C70EF9">
      <w:r w:rsidRPr="005B72BD">
        <w:t>Decoder with 3 hidden layers with 512 nodes each, using leaky ReLU activation and an output layer with tanh activation</w:t>
      </w:r>
    </w:p>
    <w:p w14:paraId="6181F403" w14:textId="77777777" w:rsidR="00C70EF9" w:rsidRPr="005B72BD" w:rsidRDefault="00C70EF9" w:rsidP="00C70EF9">
      <w:r w:rsidRPr="005B72BD">
        <w:t>Discriminator with two hidden layers, with 512 and 256 nodes respectively and sigmoid activation in the single-node output layer</w:t>
      </w:r>
    </w:p>
    <w:p w14:paraId="517B1365" w14:textId="77777777" w:rsidR="00C70EF9" w:rsidRPr="005B72BD" w:rsidRDefault="00C70EF9" w:rsidP="00C70EF9"/>
    <w:p w14:paraId="79A3F0A4" w14:textId="77777777" w:rsidR="00C70EF9" w:rsidRPr="005B72BD" w:rsidRDefault="00C70EF9" w:rsidP="00C70EF9">
      <w:r w:rsidRPr="005B72BD">
        <w:t>Sample result after 30800 epochs:</w:t>
      </w:r>
    </w:p>
    <w:p w14:paraId="2153B373" w14:textId="77777777" w:rsidR="00C70EF9" w:rsidRPr="005B72BD" w:rsidRDefault="00C70EF9" w:rsidP="00C70EF9"/>
    <w:p w14:paraId="2317FD99" w14:textId="77777777" w:rsidR="00C70EF9" w:rsidRPr="005B72BD" w:rsidRDefault="00C70EF9" w:rsidP="00C70EF9">
      <w:r w:rsidRPr="005B72BD">
        <w:rPr>
          <w:noProof/>
        </w:rPr>
        <w:lastRenderedPageBreak/>
        <w:drawing>
          <wp:inline distT="0" distB="0" distL="0" distR="0" wp14:anchorId="2A623806" wp14:editId="150C037E">
            <wp:extent cx="4585917" cy="3057099"/>
            <wp:effectExtent l="0" t="0" r="5715" b="0"/>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4619357" cy="3079391"/>
                    </a:xfrm>
                    <a:prstGeom prst="rect">
                      <a:avLst/>
                    </a:prstGeom>
                    <a:noFill/>
                    <a:ln>
                      <a:noFill/>
                    </a:ln>
                  </pic:spPr>
                </pic:pic>
              </a:graphicData>
            </a:graphic>
          </wp:inline>
        </w:drawing>
      </w:r>
    </w:p>
    <w:p w14:paraId="6A68A09C" w14:textId="77777777" w:rsidR="00C70EF9" w:rsidRPr="005B72BD" w:rsidRDefault="00C70EF9" w:rsidP="00C70EF9">
      <w:pPr>
        <w:pStyle w:val="Heading5"/>
        <w:numPr>
          <w:ilvl w:val="4"/>
          <w:numId w:val="3"/>
        </w:numPr>
        <w:rPr>
          <w:rFonts w:asciiTheme="majorHAnsi" w:hAnsiTheme="majorHAnsi" w:cs="Times New Roman"/>
        </w:rPr>
      </w:pPr>
      <w:r w:rsidRPr="005B72BD">
        <w:rPr>
          <w:rFonts w:asciiTheme="majorHAnsi" w:hAnsiTheme="majorHAnsi" w:cs="Times New Roman"/>
        </w:rPr>
        <w:t>Version 3</w:t>
      </w:r>
    </w:p>
    <w:p w14:paraId="4AE66C32" w14:textId="77777777" w:rsidR="00C70EF9" w:rsidRPr="005B72BD" w:rsidRDefault="00C70EF9" w:rsidP="00C70EF9"/>
    <w:p w14:paraId="04D186BF" w14:textId="77777777" w:rsidR="00C70EF9" w:rsidRPr="005B72BD" w:rsidRDefault="00C70EF9" w:rsidP="00C70EF9">
      <w:r w:rsidRPr="005B72BD">
        <w:t>8 Latent dimensions</w:t>
      </w:r>
    </w:p>
    <w:p w14:paraId="752AF2EC" w14:textId="77777777" w:rsidR="00C70EF9" w:rsidRPr="005B72BD" w:rsidRDefault="00C70EF9" w:rsidP="00C70EF9">
      <w:r w:rsidRPr="005B72BD">
        <w:t>Adam optimizer with learning rate = 0.000002 and beta1 = 0.5</w:t>
      </w:r>
    </w:p>
    <w:p w14:paraId="0BB64804" w14:textId="77777777" w:rsidR="00C70EF9" w:rsidRPr="005B72BD" w:rsidRDefault="00C70EF9" w:rsidP="00C70EF9">
      <w:r w:rsidRPr="005B72BD">
        <w:t>Batch size = 32</w:t>
      </w:r>
    </w:p>
    <w:p w14:paraId="6AF573BA" w14:textId="77777777" w:rsidR="00C70EF9" w:rsidRPr="005B72BD" w:rsidRDefault="00C70EF9" w:rsidP="00C70EF9">
      <w:r w:rsidRPr="005B72BD">
        <w:t>Encoder with 7 hidden layers with 1024, 512, 256, 128, 64, 32 and 16 nodes respectively, using leaky ReLU activation</w:t>
      </w:r>
    </w:p>
    <w:p w14:paraId="6565A233" w14:textId="77777777" w:rsidR="00C70EF9" w:rsidRPr="005B72BD" w:rsidRDefault="00C70EF9" w:rsidP="00C70EF9">
      <w:r w:rsidRPr="005B72BD">
        <w:t>Decoder with 4 hidden layers with 128, 256, 512 and 1024 nodes respectively, using leaky ReLU activation and an output layer with tanh activation</w:t>
      </w:r>
    </w:p>
    <w:p w14:paraId="070C73A5" w14:textId="77777777" w:rsidR="00C70EF9" w:rsidRPr="005B72BD" w:rsidRDefault="00C70EF9" w:rsidP="00C70EF9">
      <w:r w:rsidRPr="005B72BD">
        <w:t>Discriminator with 4 hidden layers, with 1024, 512, 256 and 128 nodes respectively and sigmoid activation in the single-node output layer</w:t>
      </w:r>
    </w:p>
    <w:p w14:paraId="03BD30C0" w14:textId="77777777" w:rsidR="00C70EF9" w:rsidRPr="005B72BD" w:rsidRDefault="00C70EF9" w:rsidP="00C70EF9"/>
    <w:p w14:paraId="0C03E4E2" w14:textId="77777777" w:rsidR="00C70EF9" w:rsidRPr="005B72BD" w:rsidRDefault="00C70EF9" w:rsidP="00C70EF9">
      <w:r w:rsidRPr="005B72BD">
        <w:t>Sample result after 23600 epochs:</w:t>
      </w:r>
    </w:p>
    <w:p w14:paraId="0C706F3F" w14:textId="77777777" w:rsidR="00C70EF9" w:rsidRPr="005B72BD" w:rsidRDefault="00C70EF9" w:rsidP="00C70EF9"/>
    <w:p w14:paraId="50687FC1" w14:textId="77777777" w:rsidR="00C70EF9" w:rsidRPr="005B72BD" w:rsidRDefault="00C70EF9" w:rsidP="00C70EF9">
      <w:r w:rsidRPr="005B72BD">
        <w:rPr>
          <w:noProof/>
        </w:rPr>
        <w:drawing>
          <wp:inline distT="0" distB="0" distL="0" distR="0" wp14:anchorId="08EEACED" wp14:editId="476CC3C2">
            <wp:extent cx="4483552" cy="2988859"/>
            <wp:effectExtent l="0" t="0" r="0" b="2540"/>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4513153" cy="3008592"/>
                    </a:xfrm>
                    <a:prstGeom prst="rect">
                      <a:avLst/>
                    </a:prstGeom>
                    <a:noFill/>
                    <a:ln>
                      <a:noFill/>
                    </a:ln>
                  </pic:spPr>
                </pic:pic>
              </a:graphicData>
            </a:graphic>
          </wp:inline>
        </w:drawing>
      </w:r>
    </w:p>
    <w:p w14:paraId="53F9EDF9" w14:textId="77777777" w:rsidR="00C70EF9" w:rsidRPr="005B72BD" w:rsidRDefault="00C70EF9" w:rsidP="00C70EF9"/>
    <w:p w14:paraId="362B41A6" w14:textId="77777777" w:rsidR="00C70EF9" w:rsidRPr="005B72BD" w:rsidRDefault="00C70EF9" w:rsidP="00C70EF9">
      <w:pPr>
        <w:pStyle w:val="Heading5"/>
        <w:numPr>
          <w:ilvl w:val="4"/>
          <w:numId w:val="3"/>
        </w:numPr>
        <w:rPr>
          <w:rFonts w:asciiTheme="majorHAnsi" w:hAnsiTheme="majorHAnsi" w:cs="Times New Roman"/>
        </w:rPr>
      </w:pPr>
      <w:r w:rsidRPr="005B72BD">
        <w:rPr>
          <w:rFonts w:asciiTheme="majorHAnsi" w:hAnsiTheme="majorHAnsi" w:cs="Times New Roman"/>
        </w:rPr>
        <w:lastRenderedPageBreak/>
        <w:t>Version 4</w:t>
      </w:r>
    </w:p>
    <w:p w14:paraId="34824F21" w14:textId="77777777" w:rsidR="00C70EF9" w:rsidRPr="005B72BD" w:rsidRDefault="00C70EF9" w:rsidP="00C70EF9"/>
    <w:p w14:paraId="062265F4" w14:textId="77777777" w:rsidR="00C70EF9" w:rsidRPr="005B72BD" w:rsidRDefault="00C70EF9" w:rsidP="00C70EF9">
      <w:r w:rsidRPr="005B72BD">
        <w:t>12 Latent dimensions</w:t>
      </w:r>
    </w:p>
    <w:p w14:paraId="70AE079F" w14:textId="77777777" w:rsidR="00C70EF9" w:rsidRPr="005B72BD" w:rsidRDefault="00C70EF9" w:rsidP="00C70EF9">
      <w:r w:rsidRPr="005B72BD">
        <w:t>Adam optimizer with learning rate = 0.000002 and beta1 = 0.5</w:t>
      </w:r>
    </w:p>
    <w:p w14:paraId="5F6751A0" w14:textId="77777777" w:rsidR="00C70EF9" w:rsidRPr="005B72BD" w:rsidRDefault="00C70EF9" w:rsidP="00C70EF9">
      <w:r w:rsidRPr="005B72BD">
        <w:t>Batch size = 32</w:t>
      </w:r>
    </w:p>
    <w:p w14:paraId="19B35280" w14:textId="77777777" w:rsidR="00C70EF9" w:rsidRPr="005B72BD" w:rsidRDefault="00C70EF9" w:rsidP="00C70EF9">
      <w:r w:rsidRPr="005B72BD">
        <w:t>Encoder with 5 hidden layers with 1024, 512, 512, 128 and 128 nodes respectively, using leaky ReLU activation</w:t>
      </w:r>
    </w:p>
    <w:p w14:paraId="0F70B725" w14:textId="77777777" w:rsidR="00C70EF9" w:rsidRPr="005B72BD" w:rsidRDefault="00C70EF9" w:rsidP="00C70EF9">
      <w:r w:rsidRPr="005B72BD">
        <w:t>Decoder with 4 hidden layers with 256, 256, 512 and 1024 nodes respectively, using leaky ReLU activation and an output layer with tanh activation</w:t>
      </w:r>
    </w:p>
    <w:p w14:paraId="722EB438" w14:textId="77777777" w:rsidR="00C70EF9" w:rsidRPr="005B72BD" w:rsidRDefault="00C70EF9" w:rsidP="00C70EF9">
      <w:r w:rsidRPr="005B72BD">
        <w:t>Discriminator with 8 hidden layers, with 512 nodes each and sigmoid activation in the single-node output layer</w:t>
      </w:r>
    </w:p>
    <w:p w14:paraId="04C4C7E0" w14:textId="77777777" w:rsidR="00C70EF9" w:rsidRPr="005B72BD" w:rsidRDefault="00C70EF9" w:rsidP="00C70EF9"/>
    <w:p w14:paraId="0C3495D9" w14:textId="77777777" w:rsidR="00C70EF9" w:rsidRPr="005B72BD" w:rsidRDefault="00C70EF9" w:rsidP="00C70EF9">
      <w:r w:rsidRPr="005B72BD">
        <w:t>Sample result after 73200 epochs:</w:t>
      </w:r>
    </w:p>
    <w:p w14:paraId="58656585" w14:textId="77777777" w:rsidR="00C70EF9" w:rsidRPr="005B72BD" w:rsidRDefault="00C70EF9" w:rsidP="00C70EF9"/>
    <w:p w14:paraId="44F4884A" w14:textId="77777777" w:rsidR="00C70EF9" w:rsidRPr="005B72BD" w:rsidRDefault="00C70EF9" w:rsidP="00C70EF9">
      <w:r w:rsidRPr="005B72BD">
        <w:rPr>
          <w:noProof/>
        </w:rPr>
        <w:drawing>
          <wp:inline distT="0" distB="0" distL="0" distR="0" wp14:anchorId="329EC424" wp14:editId="0FD76AAE">
            <wp:extent cx="4534738" cy="3022979"/>
            <wp:effectExtent l="0" t="0" r="0" b="6350"/>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4570752" cy="3046987"/>
                    </a:xfrm>
                    <a:prstGeom prst="rect">
                      <a:avLst/>
                    </a:prstGeom>
                    <a:noFill/>
                    <a:ln>
                      <a:noFill/>
                    </a:ln>
                  </pic:spPr>
                </pic:pic>
              </a:graphicData>
            </a:graphic>
          </wp:inline>
        </w:drawing>
      </w:r>
    </w:p>
    <w:p w14:paraId="741D6B14" w14:textId="77777777" w:rsidR="00C70EF9" w:rsidRPr="005B72BD" w:rsidRDefault="00C70EF9" w:rsidP="00C70EF9"/>
    <w:p w14:paraId="27A1C332" w14:textId="77777777" w:rsidR="00C70EF9" w:rsidRPr="005B72BD" w:rsidRDefault="00C70EF9" w:rsidP="00C70EF9"/>
    <w:p w14:paraId="03CA226B" w14:textId="77777777" w:rsidR="00C70EF9" w:rsidRPr="00077D1A" w:rsidRDefault="00C70EF9" w:rsidP="00C70EF9">
      <w:pPr>
        <w:pStyle w:val="Heading4"/>
        <w:numPr>
          <w:ilvl w:val="3"/>
          <w:numId w:val="3"/>
        </w:numPr>
        <w:rPr>
          <w:rStyle w:val="Emphasis"/>
          <w:i w:val="0"/>
          <w:iCs/>
        </w:rPr>
      </w:pPr>
      <w:r w:rsidRPr="00077D1A">
        <w:rPr>
          <w:rStyle w:val="Emphasis"/>
          <w:i w:val="0"/>
          <w:iCs/>
        </w:rPr>
        <w:t>Bidirectional Generative Adversarial Network</w:t>
      </w:r>
    </w:p>
    <w:p w14:paraId="7C9720C2" w14:textId="77777777" w:rsidR="00C70EF9" w:rsidRPr="005B72BD" w:rsidRDefault="00C70EF9" w:rsidP="00C70EF9"/>
    <w:p w14:paraId="4CD0B407" w14:textId="77777777" w:rsidR="00C70EF9" w:rsidRPr="005B72BD" w:rsidRDefault="00C70EF9" w:rsidP="00C70EF9">
      <w:r w:rsidRPr="005B72BD">
        <w:t>100 Latent dimensions</w:t>
      </w:r>
    </w:p>
    <w:p w14:paraId="7D974CA0" w14:textId="77777777" w:rsidR="00C70EF9" w:rsidRPr="005B72BD" w:rsidRDefault="00C70EF9" w:rsidP="00C70EF9">
      <w:r w:rsidRPr="005B72BD">
        <w:t>Encoder with 2 hidden layers with 512 units each, using Leaky ReLU activation and employing Batch Normalization with momentum = 0.8 after each</w:t>
      </w:r>
    </w:p>
    <w:p w14:paraId="30639F65" w14:textId="77777777" w:rsidR="00C70EF9" w:rsidRPr="005B72BD" w:rsidRDefault="00C70EF9" w:rsidP="00C70EF9">
      <w:r w:rsidRPr="005B72BD">
        <w:t>Generator with the same architecture as the encoder, with an additional dense layer of the same dimensions as the number of pixels in an image, with tanh activation</w:t>
      </w:r>
    </w:p>
    <w:p w14:paraId="78E6B689" w14:textId="77777777" w:rsidR="00C70EF9" w:rsidRPr="005B72BD" w:rsidRDefault="00C70EF9" w:rsidP="00C70EF9">
      <w:r w:rsidRPr="005B72BD">
        <w:t>Discriminator with 3 hidden layers with 1024 nodes each using leaky relu activation and a single node output layer with sigmoid activation function</w:t>
      </w:r>
    </w:p>
    <w:p w14:paraId="45F5A599" w14:textId="77777777" w:rsidR="00C70EF9" w:rsidRPr="005B72BD" w:rsidRDefault="00C70EF9" w:rsidP="00C70EF9">
      <w:r w:rsidRPr="005B72BD">
        <w:t>Trained using Adam Optimizer with Learning Rate = 0.0002 and Beta1=0.9 and a batch size of 32</w:t>
      </w:r>
    </w:p>
    <w:p w14:paraId="7BDEB3EC" w14:textId="77777777" w:rsidR="00C70EF9" w:rsidRPr="005B72BD" w:rsidRDefault="00C70EF9" w:rsidP="00C70EF9"/>
    <w:p w14:paraId="29A960AB" w14:textId="77777777" w:rsidR="00C70EF9" w:rsidRPr="005B72BD" w:rsidRDefault="00C70EF9" w:rsidP="00C70EF9">
      <w:r w:rsidRPr="005B72BD">
        <w:t>Example output after 39600 epochs:</w:t>
      </w:r>
    </w:p>
    <w:p w14:paraId="61EE4461" w14:textId="77777777" w:rsidR="00C70EF9" w:rsidRPr="005B72BD" w:rsidRDefault="00C70EF9" w:rsidP="00C70EF9">
      <w:r w:rsidRPr="005B72BD">
        <w:rPr>
          <w:noProof/>
        </w:rPr>
        <w:lastRenderedPageBreak/>
        <w:drawing>
          <wp:inline distT="0" distB="0" distL="0" distR="0" wp14:anchorId="56244145" wp14:editId="47E8C66A">
            <wp:extent cx="4640239" cy="3093311"/>
            <wp:effectExtent l="0" t="0" r="8255" b="0"/>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4666569" cy="3110863"/>
                    </a:xfrm>
                    <a:prstGeom prst="rect">
                      <a:avLst/>
                    </a:prstGeom>
                    <a:noFill/>
                    <a:ln>
                      <a:noFill/>
                    </a:ln>
                  </pic:spPr>
                </pic:pic>
              </a:graphicData>
            </a:graphic>
          </wp:inline>
        </w:drawing>
      </w:r>
    </w:p>
    <w:p w14:paraId="0CC2294A" w14:textId="77777777" w:rsidR="00C70EF9" w:rsidRPr="005B72BD" w:rsidRDefault="00C70EF9" w:rsidP="00C70EF9"/>
    <w:p w14:paraId="0FB6AC84" w14:textId="77777777" w:rsidR="00C70EF9" w:rsidRPr="005B72BD" w:rsidRDefault="00C70EF9" w:rsidP="00C70EF9">
      <w:pPr>
        <w:rPr>
          <w:rStyle w:val="Emphasis"/>
          <w:rFonts w:asciiTheme="majorHAnsi" w:hAnsiTheme="majorHAnsi"/>
        </w:rPr>
      </w:pPr>
      <w:r w:rsidRPr="005B72BD">
        <w:rPr>
          <w:rStyle w:val="Emphasis"/>
          <w:rFonts w:asciiTheme="majorHAnsi" w:hAnsiTheme="majorHAnsi"/>
        </w:rPr>
        <w:t>Deep Convolutional Generative Adversarial Network</w:t>
      </w:r>
    </w:p>
    <w:p w14:paraId="6E04F301" w14:textId="77777777" w:rsidR="00C70EF9" w:rsidRPr="005B72BD" w:rsidRDefault="00C70EF9" w:rsidP="00C70EF9">
      <w:pPr>
        <w:rPr>
          <w:rStyle w:val="Emphasis"/>
          <w:rFonts w:asciiTheme="majorHAnsi" w:hAnsiTheme="majorHAnsi"/>
          <w:i w:val="0"/>
          <w:iCs w:val="0"/>
        </w:rPr>
      </w:pPr>
    </w:p>
    <w:p w14:paraId="4EEB7043" w14:textId="77777777" w:rsidR="00C70EF9" w:rsidRPr="005B72BD" w:rsidRDefault="00C70EF9" w:rsidP="00C70EF9">
      <w:pPr>
        <w:rPr>
          <w:rStyle w:val="Emphasis"/>
          <w:rFonts w:asciiTheme="majorHAnsi" w:hAnsiTheme="majorHAnsi"/>
          <w:i w:val="0"/>
          <w:iCs w:val="0"/>
        </w:rPr>
      </w:pPr>
      <w:r w:rsidRPr="005B72BD">
        <w:rPr>
          <w:rStyle w:val="Emphasis"/>
          <w:rFonts w:asciiTheme="majorHAnsi" w:hAnsiTheme="majorHAnsi"/>
          <w:iCs w:val="0"/>
        </w:rPr>
        <w:t>100 Latent dimensions</w:t>
      </w:r>
    </w:p>
    <w:p w14:paraId="393EA0C4" w14:textId="77777777" w:rsidR="00C70EF9" w:rsidRPr="005B72BD" w:rsidRDefault="00C70EF9" w:rsidP="00C70EF9">
      <w:pPr>
        <w:rPr>
          <w:rStyle w:val="Emphasis"/>
          <w:rFonts w:asciiTheme="majorHAnsi" w:hAnsiTheme="majorHAnsi"/>
          <w:i w:val="0"/>
          <w:iCs w:val="0"/>
        </w:rPr>
      </w:pPr>
      <w:r w:rsidRPr="005B72BD">
        <w:rPr>
          <w:rStyle w:val="Emphasis"/>
          <w:rFonts w:asciiTheme="majorHAnsi" w:hAnsiTheme="majorHAnsi"/>
          <w:iCs w:val="0"/>
        </w:rPr>
        <w:t xml:space="preserve">Generator with Dense layer with 3072 nodes, reshaped to </w:t>
      </w:r>
      <m:oMath>
        <m:r>
          <m:rPr>
            <m:sty m:val="p"/>
          </m:rPr>
          <w:rPr>
            <w:rStyle w:val="Emphasis"/>
            <w:rFonts w:ascii="Cambria Math" w:hAnsi="Cambria Math"/>
          </w:rPr>
          <m:t>4×6×128</m:t>
        </m:r>
      </m:oMath>
      <w:r w:rsidRPr="005B72BD">
        <w:rPr>
          <w:rStyle w:val="Emphasis"/>
          <w:rFonts w:asciiTheme="majorHAnsi" w:hAnsiTheme="majorHAnsi"/>
          <w:iCs w:val="0"/>
        </w:rPr>
        <w:t xml:space="preserve"> with 2D Upsampling, followed by 3 2D convolutional layers, with the first two followed by Batch normalization and 2D Upsampling, using ReLU activation in the first 4 layers and tanh in the final output layer</w:t>
      </w:r>
    </w:p>
    <w:p w14:paraId="32AA64A8" w14:textId="77777777" w:rsidR="00C70EF9" w:rsidRPr="005B72BD" w:rsidRDefault="00C70EF9" w:rsidP="00C70EF9">
      <w:pPr>
        <w:rPr>
          <w:rStyle w:val="Emphasis"/>
          <w:rFonts w:asciiTheme="majorHAnsi" w:hAnsiTheme="majorHAnsi"/>
          <w:i w:val="0"/>
          <w:iCs w:val="0"/>
        </w:rPr>
      </w:pPr>
      <w:r w:rsidRPr="005B72BD">
        <w:rPr>
          <w:rStyle w:val="Emphasis"/>
          <w:rFonts w:asciiTheme="majorHAnsi" w:hAnsiTheme="majorHAnsi"/>
          <w:iCs w:val="0"/>
        </w:rPr>
        <w:t>Discriminator with 4 2D convolutional layers, with Batch Normalization applied after the second, third and fourth layer and zero-padding after the second layer, using leaky ReLU activation in the hidden layer and sigmoid in the output node.</w:t>
      </w:r>
    </w:p>
    <w:p w14:paraId="4DE4589F" w14:textId="77777777" w:rsidR="00C70EF9" w:rsidRPr="005B72BD" w:rsidRDefault="00C70EF9" w:rsidP="00C70EF9">
      <w:pPr>
        <w:rPr>
          <w:rStyle w:val="Emphasis"/>
          <w:rFonts w:asciiTheme="majorHAnsi" w:hAnsiTheme="majorHAnsi"/>
          <w:i w:val="0"/>
          <w:iCs w:val="0"/>
        </w:rPr>
      </w:pPr>
    </w:p>
    <w:p w14:paraId="4C28B290" w14:textId="77777777" w:rsidR="00C70EF9" w:rsidRPr="005B72BD" w:rsidRDefault="00C70EF9" w:rsidP="00C70EF9">
      <w:pPr>
        <w:rPr>
          <w:rStyle w:val="Emphasis"/>
          <w:rFonts w:asciiTheme="majorHAnsi" w:hAnsiTheme="majorHAnsi"/>
          <w:i w:val="0"/>
          <w:iCs w:val="0"/>
        </w:rPr>
      </w:pPr>
      <w:r w:rsidRPr="005B72BD">
        <w:rPr>
          <w:rStyle w:val="Emphasis"/>
          <w:rFonts w:asciiTheme="majorHAnsi" w:hAnsiTheme="majorHAnsi"/>
          <w:iCs w:val="0"/>
        </w:rPr>
        <w:t>Example output after 57500 epochs:</w:t>
      </w:r>
    </w:p>
    <w:p w14:paraId="5057203E" w14:textId="77777777" w:rsidR="00C70EF9" w:rsidRPr="005B72BD" w:rsidRDefault="00C70EF9" w:rsidP="00C70EF9">
      <w:pPr>
        <w:rPr>
          <w:rStyle w:val="Emphasis"/>
          <w:rFonts w:asciiTheme="majorHAnsi" w:hAnsiTheme="majorHAnsi"/>
          <w:i w:val="0"/>
          <w:iCs w:val="0"/>
        </w:rPr>
      </w:pPr>
      <w:r w:rsidRPr="005B72BD">
        <w:rPr>
          <w:noProof/>
        </w:rPr>
        <w:drawing>
          <wp:inline distT="0" distB="0" distL="0" distR="0" wp14:anchorId="48109BE3" wp14:editId="403922F7">
            <wp:extent cx="4476465" cy="2984134"/>
            <wp:effectExtent l="0" t="0" r="635" b="6985"/>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4506037" cy="3003848"/>
                    </a:xfrm>
                    <a:prstGeom prst="rect">
                      <a:avLst/>
                    </a:prstGeom>
                    <a:noFill/>
                    <a:ln>
                      <a:noFill/>
                    </a:ln>
                  </pic:spPr>
                </pic:pic>
              </a:graphicData>
            </a:graphic>
          </wp:inline>
        </w:drawing>
      </w:r>
    </w:p>
    <w:p w14:paraId="397CD3E0" w14:textId="77777777" w:rsidR="00C70EF9" w:rsidRPr="005B72BD" w:rsidRDefault="00C70EF9" w:rsidP="00C70EF9">
      <w:pPr>
        <w:rPr>
          <w:rStyle w:val="Emphasis"/>
          <w:rFonts w:asciiTheme="majorHAnsi" w:hAnsiTheme="majorHAnsi"/>
        </w:rPr>
      </w:pPr>
    </w:p>
    <w:p w14:paraId="04D8FAB1" w14:textId="77777777" w:rsidR="00C70EF9" w:rsidRPr="005B72BD" w:rsidRDefault="00C70EF9" w:rsidP="00C70EF9">
      <w:pPr>
        <w:rPr>
          <w:rStyle w:val="Emphasis"/>
          <w:rFonts w:asciiTheme="majorHAnsi" w:hAnsiTheme="majorHAnsi"/>
        </w:rPr>
      </w:pPr>
      <w:r w:rsidRPr="005B72BD">
        <w:rPr>
          <w:rStyle w:val="Emphasis"/>
          <w:rFonts w:asciiTheme="majorHAnsi" w:hAnsiTheme="majorHAnsi"/>
        </w:rPr>
        <w:t>Generative Adversarial Network</w:t>
      </w:r>
    </w:p>
    <w:p w14:paraId="13160244" w14:textId="77777777" w:rsidR="00C70EF9" w:rsidRPr="005B72BD" w:rsidRDefault="00C70EF9" w:rsidP="00C70EF9">
      <w:pPr>
        <w:rPr>
          <w:rStyle w:val="Emphasis"/>
          <w:rFonts w:asciiTheme="majorHAnsi" w:hAnsiTheme="majorHAnsi"/>
        </w:rPr>
      </w:pPr>
    </w:p>
    <w:p w14:paraId="4E619363" w14:textId="77777777" w:rsidR="00C70EF9" w:rsidRPr="005B72BD" w:rsidRDefault="00C70EF9" w:rsidP="00C70EF9">
      <w:pPr>
        <w:rPr>
          <w:rStyle w:val="Emphasis"/>
          <w:rFonts w:asciiTheme="majorHAnsi" w:hAnsiTheme="majorHAnsi"/>
          <w:i w:val="0"/>
          <w:iCs w:val="0"/>
        </w:rPr>
      </w:pPr>
      <w:r w:rsidRPr="005B72BD">
        <w:rPr>
          <w:rStyle w:val="Emphasis"/>
          <w:rFonts w:asciiTheme="majorHAnsi" w:hAnsiTheme="majorHAnsi"/>
          <w:iCs w:val="0"/>
        </w:rPr>
        <w:lastRenderedPageBreak/>
        <w:t>100 Latent dimensions</w:t>
      </w:r>
    </w:p>
    <w:p w14:paraId="10602F02" w14:textId="77777777" w:rsidR="00C70EF9" w:rsidRPr="005B72BD" w:rsidRDefault="00C70EF9" w:rsidP="00C70EF9">
      <w:pPr>
        <w:rPr>
          <w:rStyle w:val="Emphasis"/>
          <w:rFonts w:asciiTheme="majorHAnsi" w:hAnsiTheme="majorHAnsi"/>
          <w:i w:val="0"/>
          <w:iCs w:val="0"/>
        </w:rPr>
      </w:pPr>
      <w:r w:rsidRPr="005B72BD">
        <w:rPr>
          <w:rStyle w:val="Emphasis"/>
          <w:rFonts w:asciiTheme="majorHAnsi" w:hAnsiTheme="majorHAnsi"/>
          <w:iCs w:val="0"/>
        </w:rPr>
        <w:t>Two separate Adam Optimizers used for Generator and Discriminator, i.e. with learning rate = 0.00002 and beta1=0.5 for Discriminator and learning rate = 0.00001 and beta1=0.5 for Generator</w:t>
      </w:r>
    </w:p>
    <w:p w14:paraId="54F824BC" w14:textId="77777777" w:rsidR="00C70EF9" w:rsidRPr="005B72BD" w:rsidRDefault="00C70EF9" w:rsidP="00C70EF9">
      <w:pPr>
        <w:rPr>
          <w:rStyle w:val="Emphasis"/>
          <w:rFonts w:asciiTheme="majorHAnsi" w:hAnsiTheme="majorHAnsi"/>
          <w:i w:val="0"/>
          <w:iCs w:val="0"/>
        </w:rPr>
      </w:pPr>
      <w:r w:rsidRPr="005B72BD">
        <w:rPr>
          <w:rStyle w:val="Emphasis"/>
          <w:rFonts w:asciiTheme="majorHAnsi" w:hAnsiTheme="majorHAnsi"/>
          <w:iCs w:val="0"/>
        </w:rPr>
        <w:t>Generator with 12 hidden layer with 100, 200, 300, 400, 500, 600, 700, 800, 900, 1000, 1100,1200 hidden units, using leaky ReLU activation and a dense output layer of the desired output image dimensions with tanh activation, including Batch Normalization with momentum = 0.8 after each hidden layer</w:t>
      </w:r>
    </w:p>
    <w:p w14:paraId="4EA6254D" w14:textId="77777777" w:rsidR="00C70EF9" w:rsidRPr="005B72BD" w:rsidRDefault="00C70EF9" w:rsidP="00C70EF9">
      <w:pPr>
        <w:rPr>
          <w:rStyle w:val="Emphasis"/>
          <w:rFonts w:asciiTheme="majorHAnsi" w:hAnsiTheme="majorHAnsi"/>
          <w:i w:val="0"/>
          <w:iCs w:val="0"/>
        </w:rPr>
      </w:pPr>
      <w:r w:rsidRPr="005B72BD">
        <w:rPr>
          <w:rStyle w:val="Emphasis"/>
          <w:rFonts w:asciiTheme="majorHAnsi" w:hAnsiTheme="majorHAnsi"/>
          <w:iCs w:val="0"/>
        </w:rPr>
        <w:t>Discriminator with 7 hidden layers with 1024, 1024, 512, 512, 256, 256 and 128 units, respectively, using leaky ReLU activation and a single node output layer using sigmoid activation.</w:t>
      </w:r>
    </w:p>
    <w:p w14:paraId="56F1CF1E" w14:textId="77777777" w:rsidR="00C70EF9" w:rsidRPr="005B72BD" w:rsidRDefault="00C70EF9" w:rsidP="00C70EF9">
      <w:pPr>
        <w:rPr>
          <w:rStyle w:val="Emphasis"/>
          <w:rFonts w:asciiTheme="majorHAnsi" w:hAnsiTheme="majorHAnsi"/>
          <w:i w:val="0"/>
          <w:iCs w:val="0"/>
        </w:rPr>
      </w:pPr>
    </w:p>
    <w:p w14:paraId="15A38B11" w14:textId="77777777" w:rsidR="00C70EF9" w:rsidRPr="005B72BD" w:rsidRDefault="00C70EF9" w:rsidP="00C70EF9">
      <w:pPr>
        <w:rPr>
          <w:rStyle w:val="Emphasis"/>
          <w:rFonts w:asciiTheme="majorHAnsi" w:hAnsiTheme="majorHAnsi"/>
          <w:i w:val="0"/>
          <w:iCs w:val="0"/>
        </w:rPr>
      </w:pPr>
      <w:r w:rsidRPr="005B72BD">
        <w:rPr>
          <w:rStyle w:val="Emphasis"/>
          <w:rFonts w:asciiTheme="majorHAnsi" w:hAnsiTheme="majorHAnsi"/>
          <w:iCs w:val="0"/>
        </w:rPr>
        <w:t>Example Output after 66400 epochs:</w:t>
      </w:r>
    </w:p>
    <w:p w14:paraId="3E1AC47F" w14:textId="77777777" w:rsidR="00C70EF9" w:rsidRPr="005B72BD" w:rsidRDefault="00C70EF9" w:rsidP="00C70EF9">
      <w:pPr>
        <w:rPr>
          <w:rStyle w:val="Emphasis"/>
          <w:rFonts w:asciiTheme="majorHAnsi" w:hAnsiTheme="majorHAnsi"/>
          <w:i w:val="0"/>
          <w:iCs w:val="0"/>
        </w:rPr>
      </w:pPr>
      <w:r w:rsidRPr="005B72BD">
        <w:rPr>
          <w:noProof/>
        </w:rPr>
        <w:drawing>
          <wp:inline distT="0" distB="0" distL="0" distR="0" wp14:anchorId="6AFF2CDA" wp14:editId="5A68A034">
            <wp:extent cx="4476466" cy="2984135"/>
            <wp:effectExtent l="0" t="0" r="635" b="698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4504904" cy="3003093"/>
                    </a:xfrm>
                    <a:prstGeom prst="rect">
                      <a:avLst/>
                    </a:prstGeom>
                    <a:noFill/>
                    <a:ln>
                      <a:noFill/>
                    </a:ln>
                  </pic:spPr>
                </pic:pic>
              </a:graphicData>
            </a:graphic>
          </wp:inline>
        </w:drawing>
      </w:r>
    </w:p>
    <w:p w14:paraId="23F11441" w14:textId="77777777" w:rsidR="00C70EF9" w:rsidRPr="005B72BD" w:rsidRDefault="00C70EF9" w:rsidP="00C70EF9">
      <w:pPr>
        <w:rPr>
          <w:rStyle w:val="Emphasis"/>
          <w:rFonts w:asciiTheme="majorHAnsi" w:hAnsiTheme="majorHAnsi"/>
          <w:i w:val="0"/>
          <w:iCs w:val="0"/>
        </w:rPr>
      </w:pPr>
    </w:p>
    <w:p w14:paraId="72A2CC77" w14:textId="77777777" w:rsidR="00C70EF9" w:rsidRPr="005B72BD" w:rsidRDefault="00C70EF9" w:rsidP="00C70EF9">
      <w:pPr>
        <w:rPr>
          <w:rStyle w:val="Emphasis"/>
          <w:rFonts w:asciiTheme="majorHAnsi" w:hAnsiTheme="majorHAnsi"/>
          <w:i w:val="0"/>
          <w:iCs w:val="0"/>
        </w:rPr>
      </w:pPr>
    </w:p>
    <w:p w14:paraId="6A8ADCAD" w14:textId="77777777" w:rsidR="00C70EF9" w:rsidRPr="005B72BD" w:rsidRDefault="00C70EF9" w:rsidP="00C70EF9">
      <w:pPr>
        <w:rPr>
          <w:rStyle w:val="Emphasis"/>
          <w:rFonts w:asciiTheme="majorHAnsi" w:hAnsiTheme="majorHAnsi"/>
        </w:rPr>
      </w:pPr>
      <w:r w:rsidRPr="005B72BD">
        <w:rPr>
          <w:rStyle w:val="Emphasis"/>
          <w:rFonts w:asciiTheme="majorHAnsi" w:hAnsiTheme="majorHAnsi"/>
        </w:rPr>
        <w:t>Least Squares Generative Adversarial Network</w:t>
      </w:r>
    </w:p>
    <w:p w14:paraId="6C40C4F8" w14:textId="77777777" w:rsidR="00C70EF9" w:rsidRPr="005B72BD" w:rsidRDefault="00C70EF9" w:rsidP="00C70EF9">
      <w:pPr>
        <w:rPr>
          <w:rStyle w:val="Emphasis"/>
          <w:rFonts w:asciiTheme="majorHAnsi" w:hAnsiTheme="majorHAnsi"/>
        </w:rPr>
      </w:pPr>
    </w:p>
    <w:p w14:paraId="0BD13C0F" w14:textId="77777777" w:rsidR="00C70EF9" w:rsidRPr="005B72BD" w:rsidRDefault="00C70EF9" w:rsidP="00C70EF9">
      <w:pPr>
        <w:rPr>
          <w:rStyle w:val="Emphasis"/>
          <w:rFonts w:asciiTheme="majorHAnsi" w:hAnsiTheme="majorHAnsi"/>
          <w:i w:val="0"/>
          <w:iCs w:val="0"/>
        </w:rPr>
      </w:pPr>
      <w:r w:rsidRPr="005B72BD">
        <w:rPr>
          <w:rStyle w:val="Emphasis"/>
          <w:rFonts w:asciiTheme="majorHAnsi" w:hAnsiTheme="majorHAnsi"/>
          <w:iCs w:val="0"/>
        </w:rPr>
        <w:t>100 Latent dimensions</w:t>
      </w:r>
    </w:p>
    <w:p w14:paraId="74F9B688" w14:textId="77777777" w:rsidR="00C70EF9" w:rsidRPr="005B72BD" w:rsidRDefault="00C70EF9" w:rsidP="00C70EF9">
      <w:pPr>
        <w:rPr>
          <w:rStyle w:val="Emphasis"/>
          <w:rFonts w:asciiTheme="majorHAnsi" w:hAnsiTheme="majorHAnsi"/>
          <w:i w:val="0"/>
          <w:iCs w:val="0"/>
        </w:rPr>
      </w:pPr>
      <w:r w:rsidRPr="005B72BD">
        <w:rPr>
          <w:rStyle w:val="Emphasis"/>
          <w:rFonts w:asciiTheme="majorHAnsi" w:hAnsiTheme="majorHAnsi"/>
          <w:iCs w:val="0"/>
        </w:rPr>
        <w:t>Adam Optimizer with learning rate = 0.00002 and beta1 = 0.5 using batch size = 32</w:t>
      </w:r>
    </w:p>
    <w:p w14:paraId="2ADC6A41" w14:textId="77777777" w:rsidR="00C70EF9" w:rsidRPr="005B72BD" w:rsidRDefault="00C70EF9" w:rsidP="00C70EF9">
      <w:pPr>
        <w:rPr>
          <w:rStyle w:val="Emphasis"/>
          <w:rFonts w:asciiTheme="majorHAnsi" w:hAnsiTheme="majorHAnsi"/>
          <w:i w:val="0"/>
          <w:iCs w:val="0"/>
        </w:rPr>
      </w:pPr>
      <w:r w:rsidRPr="005B72BD">
        <w:rPr>
          <w:rStyle w:val="Emphasis"/>
          <w:rFonts w:asciiTheme="majorHAnsi" w:hAnsiTheme="majorHAnsi"/>
          <w:iCs w:val="0"/>
        </w:rPr>
        <w:t>Generator with 6 hidden dense layers with 256, 256, 512, 512, 1024 and 1024 hidden layers using leaky ReLU activation and an output layer with tanh activation, using Batch Normalization with momentum = 0.8 after each hidden layer</w:t>
      </w:r>
    </w:p>
    <w:p w14:paraId="64E51A59" w14:textId="77777777" w:rsidR="00C70EF9" w:rsidRPr="005B72BD" w:rsidRDefault="00C70EF9" w:rsidP="00C70EF9">
      <w:pPr>
        <w:rPr>
          <w:rStyle w:val="Emphasis"/>
          <w:rFonts w:asciiTheme="majorHAnsi" w:hAnsiTheme="majorHAnsi"/>
          <w:i w:val="0"/>
          <w:iCs w:val="0"/>
        </w:rPr>
      </w:pPr>
      <w:r w:rsidRPr="005B72BD">
        <w:rPr>
          <w:rStyle w:val="Emphasis"/>
          <w:rFonts w:asciiTheme="majorHAnsi" w:hAnsiTheme="majorHAnsi"/>
          <w:iCs w:val="0"/>
        </w:rPr>
        <w:t>Discriminator with 8 hidden layers with 1024, 1024, 512, 512, 256, 256, 128 and 128 hidden layer and a single node output layer with no activation function</w:t>
      </w:r>
    </w:p>
    <w:p w14:paraId="4430C743" w14:textId="77777777" w:rsidR="00C70EF9" w:rsidRPr="005B72BD" w:rsidRDefault="00C70EF9" w:rsidP="00C70EF9">
      <w:pPr>
        <w:rPr>
          <w:rStyle w:val="Emphasis"/>
          <w:rFonts w:asciiTheme="majorHAnsi" w:hAnsiTheme="majorHAnsi"/>
          <w:i w:val="0"/>
          <w:iCs w:val="0"/>
        </w:rPr>
      </w:pPr>
    </w:p>
    <w:p w14:paraId="1E5923A4" w14:textId="77777777" w:rsidR="00C70EF9" w:rsidRPr="005B72BD" w:rsidRDefault="00C70EF9" w:rsidP="00C70EF9">
      <w:pPr>
        <w:rPr>
          <w:rStyle w:val="Emphasis"/>
          <w:rFonts w:asciiTheme="majorHAnsi" w:hAnsiTheme="majorHAnsi"/>
        </w:rPr>
      </w:pPr>
    </w:p>
    <w:p w14:paraId="5CB91D4C" w14:textId="77777777" w:rsidR="00C70EF9" w:rsidRPr="005B72BD" w:rsidRDefault="00C70EF9" w:rsidP="00C70EF9">
      <w:pPr>
        <w:rPr>
          <w:rStyle w:val="Emphasis"/>
          <w:rFonts w:asciiTheme="majorHAnsi" w:hAnsiTheme="majorHAnsi"/>
          <w:i w:val="0"/>
          <w:iCs w:val="0"/>
        </w:rPr>
      </w:pPr>
      <w:r w:rsidRPr="005B72BD">
        <w:rPr>
          <w:rStyle w:val="Emphasis"/>
          <w:rFonts w:asciiTheme="majorHAnsi" w:hAnsiTheme="majorHAnsi"/>
          <w:iCs w:val="0"/>
        </w:rPr>
        <w:t>Example output after 64600 epochs:</w:t>
      </w:r>
    </w:p>
    <w:p w14:paraId="44A5DAD4" w14:textId="77777777" w:rsidR="00C70EF9" w:rsidRPr="005B72BD" w:rsidRDefault="00C70EF9" w:rsidP="00C70EF9">
      <w:pPr>
        <w:jc w:val="center"/>
        <w:rPr>
          <w:rStyle w:val="Emphasis"/>
          <w:rFonts w:asciiTheme="majorHAnsi" w:hAnsiTheme="majorHAnsi"/>
          <w:i w:val="0"/>
          <w:iCs w:val="0"/>
        </w:rPr>
      </w:pPr>
      <w:r w:rsidRPr="005B72BD">
        <w:rPr>
          <w:noProof/>
        </w:rPr>
        <w:lastRenderedPageBreak/>
        <w:drawing>
          <wp:inline distT="0" distB="0" distL="0" distR="0" wp14:anchorId="7AD6D237" wp14:editId="1E4B7454">
            <wp:extent cx="4332514" cy="2888174"/>
            <wp:effectExtent l="0" t="0" r="0" b="762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6">
                      <a:extLst>
                        <a:ext uri="{28A0092B-C50C-407E-A947-70E740481C1C}">
                          <a14:useLocalDpi xmlns:a14="http://schemas.microsoft.com/office/drawing/2010/main" val="0"/>
                        </a:ext>
                      </a:extLst>
                    </a:blip>
                    <a:srcRect/>
                    <a:stretch>
                      <a:fillRect/>
                    </a:stretch>
                  </pic:blipFill>
                  <pic:spPr bwMode="auto">
                    <a:xfrm>
                      <a:off x="0" y="0"/>
                      <a:ext cx="4411046" cy="2940526"/>
                    </a:xfrm>
                    <a:prstGeom prst="rect">
                      <a:avLst/>
                    </a:prstGeom>
                    <a:noFill/>
                    <a:ln>
                      <a:noFill/>
                    </a:ln>
                  </pic:spPr>
                </pic:pic>
              </a:graphicData>
            </a:graphic>
          </wp:inline>
        </w:drawing>
      </w:r>
    </w:p>
    <w:p w14:paraId="29C8D846" w14:textId="77777777" w:rsidR="00C70EF9" w:rsidRDefault="00C70EF9" w:rsidP="00C70EF9">
      <w:pPr>
        <w:pStyle w:val="Heading3"/>
        <w:rPr>
          <w:rStyle w:val="Emphasis"/>
          <w:rFonts w:asciiTheme="majorHAnsi" w:hAnsiTheme="majorHAnsi"/>
          <w:i w:val="0"/>
          <w:iCs/>
        </w:rPr>
      </w:pPr>
      <w:bookmarkStart w:id="158" w:name="_Toc19377319"/>
      <w:r>
        <w:rPr>
          <w:rStyle w:val="Emphasis"/>
          <w:rFonts w:asciiTheme="majorHAnsi" w:hAnsiTheme="majorHAnsi"/>
          <w:i w:val="0"/>
          <w:iCs/>
        </w:rPr>
        <w:t>GANs Stage 2</w:t>
      </w:r>
      <w:bookmarkEnd w:id="158"/>
    </w:p>
    <w:p w14:paraId="191DC66E" w14:textId="77777777" w:rsidR="00C70EF9" w:rsidRPr="0023360D" w:rsidRDefault="00C70EF9" w:rsidP="00C70EF9">
      <w:pPr>
        <w:pStyle w:val="Heading4"/>
        <w:numPr>
          <w:ilvl w:val="3"/>
          <w:numId w:val="3"/>
        </w:numPr>
      </w:pPr>
      <w:r>
        <w:t>GAN “Hacks”</w:t>
      </w:r>
    </w:p>
    <w:p w14:paraId="76BBF6F8" w14:textId="10ABBD9E" w:rsidR="00913F0D" w:rsidRDefault="00913F0D">
      <w:pPr>
        <w:spacing w:after="160" w:line="259" w:lineRule="auto"/>
        <w:rPr>
          <w:lang w:val="en-US" w:eastAsia="en-GB"/>
        </w:rPr>
      </w:pPr>
      <w:r>
        <w:rPr>
          <w:lang w:val="en-US" w:eastAsia="en-GB"/>
        </w:rPr>
        <w:br w:type="page"/>
      </w:r>
    </w:p>
    <w:p w14:paraId="5E42B4D7" w14:textId="77777777" w:rsidR="00913F0D" w:rsidRPr="005B72BD" w:rsidRDefault="00913F0D" w:rsidP="00913F0D">
      <w:r w:rsidRPr="005B72BD">
        <w:lastRenderedPageBreak/>
        <w:t>Various deep neural network architectures were developed towards particle identification, using Keras with a Tensorflow back-end.</w:t>
      </w:r>
    </w:p>
    <w:p w14:paraId="4020835B" w14:textId="77777777" w:rsidR="00913F0D" w:rsidRPr="005B72BD" w:rsidRDefault="00913F0D" w:rsidP="00913F0D"/>
    <w:p w14:paraId="3A5C1F70" w14:textId="77777777" w:rsidR="00913F0D" w:rsidRPr="005B72BD" w:rsidRDefault="00913F0D" w:rsidP="00913F0D">
      <w:r w:rsidRPr="005B72BD">
        <w:t>The following repositories host the code used to build and train feedforward-, convolutional- and LSTM neural networks towards particle identification:</w:t>
      </w:r>
    </w:p>
    <w:p w14:paraId="7B2EDC4F" w14:textId="77777777" w:rsidR="00913F0D" w:rsidRPr="005B72BD" w:rsidRDefault="00913F0D" w:rsidP="00913F0D"/>
    <w:p w14:paraId="4FC6AD9F" w14:textId="77777777" w:rsidR="00913F0D" w:rsidRPr="005B72BD" w:rsidRDefault="00606B04" w:rsidP="00913F0D">
      <w:hyperlink r:id="rId137" w:history="1">
        <w:r w:rsidR="00913F0D" w:rsidRPr="005B72BD">
          <w:rPr>
            <w:rStyle w:val="Hyperlink"/>
            <w:rFonts w:asciiTheme="majorHAnsi" w:hAnsiTheme="majorHAnsi"/>
          </w:rPr>
          <w:t>https://github.com/PsycheShaman/msc-hpc</w:t>
        </w:r>
      </w:hyperlink>
    </w:p>
    <w:p w14:paraId="13FF8E65" w14:textId="77777777" w:rsidR="00913F0D" w:rsidRPr="005B72BD" w:rsidRDefault="00913F0D" w:rsidP="00913F0D"/>
    <w:p w14:paraId="4E06862B" w14:textId="77777777" w:rsidR="00913F0D" w:rsidRPr="005B72BD" w:rsidRDefault="00606B04" w:rsidP="00913F0D">
      <w:hyperlink r:id="rId138" w:history="1">
        <w:r w:rsidR="00913F0D" w:rsidRPr="005B72BD">
          <w:rPr>
            <w:rStyle w:val="Hyperlink"/>
            <w:rFonts w:asciiTheme="majorHAnsi" w:hAnsiTheme="majorHAnsi"/>
          </w:rPr>
          <w:t>https://github.com/PsycheShaman/hpc-mini</w:t>
        </w:r>
      </w:hyperlink>
    </w:p>
    <w:p w14:paraId="6B55F26A" w14:textId="77777777" w:rsidR="00913F0D" w:rsidRPr="005B72BD" w:rsidRDefault="00913F0D" w:rsidP="00913F0D"/>
    <w:p w14:paraId="5B41C1B2" w14:textId="77777777" w:rsidR="00913F0D" w:rsidRPr="005B72BD" w:rsidRDefault="00606B04" w:rsidP="00913F0D">
      <w:hyperlink r:id="rId139" w:history="1">
        <w:r w:rsidR="00913F0D" w:rsidRPr="005B72BD">
          <w:rPr>
            <w:rStyle w:val="Hyperlink"/>
            <w:rFonts w:asciiTheme="majorHAnsi" w:hAnsiTheme="majorHAnsi"/>
          </w:rPr>
          <w:t>https://github.com/PsycheShaman/MSc-thesis</w:t>
        </w:r>
      </w:hyperlink>
    </w:p>
    <w:p w14:paraId="04B0A6CE" w14:textId="77777777" w:rsidR="00913F0D" w:rsidRPr="005B72BD" w:rsidRDefault="00913F0D" w:rsidP="00913F0D"/>
    <w:p w14:paraId="07FBD7D9" w14:textId="77777777" w:rsidR="00913F0D" w:rsidRPr="005B72BD" w:rsidRDefault="00913F0D" w:rsidP="00913F0D">
      <w:r w:rsidRPr="005B72BD">
        <w:t>A summary of the input tensors used for the various types of deep learning architectures mentioned above is as follows:</w:t>
      </w:r>
    </w:p>
    <w:p w14:paraId="63945D59" w14:textId="77777777" w:rsidR="00913F0D" w:rsidRPr="005B72BD" w:rsidRDefault="00913F0D" w:rsidP="00913F0D"/>
    <w:p w14:paraId="4DCDFE0A" w14:textId="77777777" w:rsidR="00913F0D" w:rsidRPr="005B72BD" w:rsidRDefault="00913F0D" w:rsidP="00913F0D">
      <w:pPr>
        <w:pStyle w:val="ListParagraph"/>
        <w:numPr>
          <w:ilvl w:val="0"/>
          <w:numId w:val="16"/>
        </w:numPr>
        <w:tabs>
          <w:tab w:val="left" w:pos="851"/>
        </w:tabs>
        <w:spacing w:before="120" w:line="360" w:lineRule="auto"/>
      </w:pPr>
      <w:r w:rsidRPr="005B72BD">
        <w:t>Feed-forward neural networks were fed with summarised data, i.e. the</w:t>
      </w:r>
      <w:r>
        <w:t xml:space="preserve"> original</w:t>
      </w:r>
      <w:r w:rsidRPr="005B72BD">
        <w:t xml:space="preserve"> </w:t>
      </w:r>
      <m:oMath>
        <m:r>
          <w:rPr>
            <w:rFonts w:ascii="Cambria Math" w:hAnsi="Cambria Math"/>
          </w:rPr>
          <m:t>n×</m:t>
        </m:r>
        <m:r>
          <m:rPr>
            <m:sty m:val="p"/>
          </m:rPr>
          <w:rPr>
            <w:rFonts w:ascii="Cambria Math" w:hAnsi="Cambria Math"/>
          </w:rPr>
          <m:t>17×24</m:t>
        </m:r>
      </m:oMath>
      <w:r w:rsidRPr="005B72BD">
        <w:t xml:space="preserve"> matrices were collapsed down to </w:t>
      </w:r>
      <w:r>
        <w:t>17</w:t>
      </w:r>
      <w:r w:rsidRPr="005B72BD">
        <w:t xml:space="preserve"> row-sums and </w:t>
      </w:r>
      <w:r>
        <w:t>24</w:t>
      </w:r>
      <w:r w:rsidRPr="005B72BD">
        <w:t xml:space="preserve"> column-sums</w:t>
      </w:r>
      <w:r>
        <w:t xml:space="preserve">, to arrive at a wide input matrix with dimensions </w:t>
      </w:r>
      <m:oMath>
        <m:r>
          <w:rPr>
            <w:rFonts w:ascii="Cambria Math" w:hAnsi="Cambria Math"/>
          </w:rPr>
          <m:t>n×</m:t>
        </m:r>
        <m:r>
          <m:rPr>
            <m:sty m:val="p"/>
          </m:rPr>
          <w:rPr>
            <w:rFonts w:ascii="Cambria Math" w:hAnsi="Cambria Math"/>
          </w:rPr>
          <m:t>41</m:t>
        </m:r>
      </m:oMath>
      <w:r w:rsidRPr="005B72BD">
        <w:t>.</w:t>
      </w:r>
      <w:r>
        <w:t xml:space="preserve"> Some networks were also trained with additional hand-designed features</w:t>
      </w:r>
    </w:p>
    <w:p w14:paraId="7297B63F" w14:textId="77777777" w:rsidR="00913F0D" w:rsidRPr="005B72BD" w:rsidRDefault="00913F0D" w:rsidP="00913F0D">
      <w:pPr>
        <w:pStyle w:val="ListParagraph"/>
        <w:numPr>
          <w:ilvl w:val="0"/>
          <w:numId w:val="16"/>
        </w:numPr>
        <w:tabs>
          <w:tab w:val="left" w:pos="851"/>
        </w:tabs>
        <w:spacing w:before="120" w:line="360" w:lineRule="auto"/>
      </w:pPr>
      <w:r w:rsidRPr="005B72BD">
        <w:t xml:space="preserve">2D convolutional neural networks were fed data with one image channel added to the </w:t>
      </w:r>
      <m:oMath>
        <m:r>
          <w:rPr>
            <w:rFonts w:ascii="Cambria Math" w:hAnsi="Cambria Math"/>
          </w:rPr>
          <m:t>n×</m:t>
        </m:r>
        <m:r>
          <m:rPr>
            <m:sty m:val="p"/>
          </m:rPr>
          <w:rPr>
            <w:rFonts w:ascii="Cambria Math" w:hAnsi="Cambria Math"/>
          </w:rPr>
          <m:t xml:space="preserve">17 × </m:t>
        </m:r>
      </m:oMath>
      <w:r w:rsidRPr="005B72BD">
        <w:t xml:space="preserve">24 matrices, </w:t>
      </w:r>
      <w:r>
        <w:t>to produce an input tensor of dimensions</w:t>
      </w:r>
      <w:r w:rsidRPr="005B72BD">
        <w:t xml:space="preserve"> </w:t>
      </w:r>
      <m:oMath>
        <m:r>
          <w:rPr>
            <w:rFonts w:ascii="Cambria Math" w:hAnsi="Cambria Math"/>
          </w:rPr>
          <m:t>n×</m:t>
        </m:r>
        <m:r>
          <m:rPr>
            <m:sty m:val="p"/>
          </m:rPr>
          <w:rPr>
            <w:rFonts w:ascii="Cambria Math" w:hAnsi="Cambria Math"/>
          </w:rPr>
          <m:t>17×24×1</m:t>
        </m:r>
      </m:oMath>
    </w:p>
    <w:p w14:paraId="41378F50" w14:textId="77777777" w:rsidR="00913F0D" w:rsidRPr="005B72BD" w:rsidRDefault="00913F0D" w:rsidP="00913F0D">
      <w:pPr>
        <w:pStyle w:val="ListParagraph"/>
        <w:numPr>
          <w:ilvl w:val="0"/>
          <w:numId w:val="16"/>
        </w:numPr>
        <w:tabs>
          <w:tab w:val="left" w:pos="851"/>
        </w:tabs>
        <w:spacing w:before="120" w:line="360" w:lineRule="auto"/>
      </w:pPr>
      <w:r w:rsidRPr="005B72BD">
        <w:t xml:space="preserve">1D convolutional neural networks were fed data with one channel added to the 24 column-sums, </w:t>
      </w:r>
      <w:r>
        <w:t>to produce an input matrix of</w:t>
      </w:r>
      <w:r w:rsidRPr="005B72BD">
        <w:t xml:space="preserve"> </w:t>
      </w:r>
      <m:oMath>
        <m:r>
          <w:rPr>
            <w:rFonts w:ascii="Cambria Math" w:hAnsi="Cambria Math"/>
          </w:rPr>
          <m:t>n×</m:t>
        </m:r>
        <m:r>
          <m:rPr>
            <m:sty m:val="p"/>
          </m:rPr>
          <w:rPr>
            <w:rFonts w:ascii="Cambria Math" w:hAnsi="Cambria Math"/>
          </w:rPr>
          <m:t>24×1</m:t>
        </m:r>
      </m:oMath>
    </w:p>
    <w:p w14:paraId="0B81D6CB" w14:textId="77777777" w:rsidR="00913F0D" w:rsidRDefault="00913F0D" w:rsidP="00913F0D">
      <w:pPr>
        <w:pStyle w:val="ListParagraph"/>
        <w:numPr>
          <w:ilvl w:val="0"/>
          <w:numId w:val="16"/>
        </w:numPr>
        <w:tabs>
          <w:tab w:val="left" w:pos="851"/>
        </w:tabs>
        <w:spacing w:before="120" w:line="360" w:lineRule="auto"/>
      </w:pPr>
      <w:r w:rsidRPr="005B72BD">
        <w:t>LSTM neural networks were fed data w</w:t>
      </w:r>
      <w:r>
        <w:t>here</w:t>
      </w:r>
      <w:r w:rsidRPr="005B72BD">
        <w:t xml:space="preserve"> the </w:t>
      </w:r>
      <m:oMath>
        <m:r>
          <w:rPr>
            <w:rFonts w:ascii="Cambria Math" w:hAnsi="Cambria Math"/>
          </w:rPr>
          <m:t>n×</m:t>
        </m:r>
        <m:r>
          <m:rPr>
            <m:sty m:val="p"/>
          </m:rPr>
          <w:rPr>
            <w:rFonts w:ascii="Cambria Math" w:hAnsi="Cambria Math"/>
          </w:rPr>
          <m:t xml:space="preserve">17 × </m:t>
        </m:r>
      </m:oMath>
      <w:r w:rsidRPr="005B72BD">
        <w:t>24 matrices</w:t>
      </w:r>
      <w:r>
        <w:t xml:space="preserve"> were</w:t>
      </w:r>
      <w:r w:rsidRPr="005B72BD">
        <w:t xml:space="preserve"> transposed to </w:t>
      </w:r>
      <w:r>
        <w:t>have dimensions</w:t>
      </w:r>
      <m:oMath>
        <m:r>
          <m:rPr>
            <m:sty m:val="p"/>
          </m:rPr>
          <w:rPr>
            <w:rFonts w:ascii="Cambria Math" w:hAnsi="Cambria Math"/>
          </w:rPr>
          <m:t xml:space="preserve"> n×</m:t>
        </m:r>
        <m:r>
          <w:rPr>
            <w:rFonts w:ascii="Cambria Math" w:hAnsi="Cambria Math"/>
          </w:rPr>
          <m:t>24×17</m:t>
        </m:r>
      </m:oMath>
      <w:r w:rsidRPr="005B72BD">
        <w:t>, i.e. 24 time-bins with 17 features</w:t>
      </w:r>
    </w:p>
    <w:p w14:paraId="0F19DE59" w14:textId="77777777" w:rsidR="00913F0D" w:rsidRDefault="00913F0D" w:rsidP="00913F0D"/>
    <w:p w14:paraId="6E73C370" w14:textId="77777777" w:rsidR="00913F0D" w:rsidRPr="005B72BD" w:rsidRDefault="00913F0D" w:rsidP="00913F0D">
      <w:r>
        <w:t>During this stage of model building, c</w:t>
      </w:r>
      <w:r w:rsidRPr="005B72BD">
        <w:t>lass imbalances were accounted for by downsampling the pion sample to be equal in size to the electron sample.</w:t>
      </w:r>
    </w:p>
    <w:p w14:paraId="6A1D87FC" w14:textId="77777777" w:rsidR="00913F0D" w:rsidRPr="005B72BD" w:rsidRDefault="00913F0D" w:rsidP="00913F0D"/>
    <w:p w14:paraId="09F6C8C2" w14:textId="77777777" w:rsidR="00913F0D" w:rsidRPr="005B72BD" w:rsidRDefault="00913F0D" w:rsidP="00913F0D">
      <w:r w:rsidRPr="005B72BD">
        <w:t>Data was normalized as follows:</w:t>
      </w:r>
    </w:p>
    <w:p w14:paraId="5B8077C4" w14:textId="77777777" w:rsidR="00913F0D" w:rsidRPr="005B72BD" w:rsidRDefault="00913F0D" w:rsidP="00913F0D"/>
    <w:p w14:paraId="6A7F8A5E" w14:textId="77777777" w:rsidR="00913F0D" w:rsidRPr="00274869" w:rsidRDefault="00913F0D" w:rsidP="00913F0D">
      <w:pPr>
        <w:rPr>
          <w:rFonts w:asciiTheme="majorHAnsi" w:hAnsiTheme="majorHAnsi"/>
        </w:rPr>
      </w:pPr>
      <m:oMathPara>
        <m:oMath>
          <m:r>
            <w:rPr>
              <w:rFonts w:ascii="Cambria Math" w:hAnsi="Cambria Math"/>
            </w:rPr>
            <m:t>x</m:t>
          </m:r>
          <m:r>
            <m:rPr>
              <m:sty m:val="p"/>
            </m:rPr>
            <w:rPr>
              <w:rFonts w:ascii="Cambria Math" w:hAnsi="Cambria Math"/>
            </w:rPr>
            <m:t>=</m:t>
          </m:r>
          <m:f>
            <m:fPr>
              <m:ctrlPr>
                <w:rPr>
                  <w:rFonts w:ascii="Cambria Math" w:hAnsi="Cambria Math"/>
                </w:rPr>
              </m:ctrlPr>
            </m:fPr>
            <m:num>
              <m:r>
                <w:rPr>
                  <w:rFonts w:ascii="Cambria Math" w:hAnsi="Cambria Math"/>
                </w:rPr>
                <m:t>x</m:t>
              </m:r>
              <m:r>
                <m:rPr>
                  <m:sty m:val="p"/>
                </m:rPr>
                <w:rPr>
                  <w:rFonts w:ascii="Cambria Math" w:hAnsi="Cambria Math"/>
                </w:rPr>
                <m:t>-</m:t>
              </m:r>
              <m:r>
                <w:rPr>
                  <w:rFonts w:ascii="Cambria Math" w:hAnsi="Cambria Math"/>
                </w:rPr>
                <m:t>max</m:t>
              </m:r>
              <m:r>
                <m:rPr>
                  <m:sty m:val="p"/>
                </m:rPr>
                <w:rPr>
                  <w:rFonts w:ascii="Cambria Math" w:hAnsi="Cambria Math"/>
                </w:rPr>
                <m:t>⁡(</m:t>
              </m:r>
              <m:r>
                <w:rPr>
                  <w:rFonts w:ascii="Cambria Math" w:hAnsi="Cambria Math"/>
                </w:rPr>
                <m:t>x</m:t>
              </m:r>
              <m:r>
                <m:rPr>
                  <m:sty m:val="p"/>
                </m:rPr>
                <w:rPr>
                  <w:rFonts w:ascii="Cambria Math" w:hAnsi="Cambria Math"/>
                </w:rPr>
                <m:t>)</m:t>
              </m:r>
            </m:num>
            <m:den>
              <m:r>
                <w:rPr>
                  <w:rFonts w:ascii="Cambria Math" w:hAnsi="Cambria Math"/>
                </w:rPr>
                <m:t>max</m:t>
              </m:r>
              <m:r>
                <m:rPr>
                  <m:sty m:val="p"/>
                </m:rPr>
                <w:rPr>
                  <w:rFonts w:ascii="Cambria Math" w:hAnsi="Cambria Math"/>
                </w:rPr>
                <m:t>⁡(</m:t>
              </m:r>
              <m:r>
                <w:rPr>
                  <w:rFonts w:ascii="Cambria Math" w:hAnsi="Cambria Math"/>
                </w:rPr>
                <m:t>x</m:t>
              </m:r>
              <m:r>
                <m:rPr>
                  <m:sty m:val="p"/>
                </m:rPr>
                <w:rPr>
                  <w:rFonts w:ascii="Cambria Math" w:hAnsi="Cambria Math"/>
                </w:rPr>
                <m:t>)</m:t>
              </m:r>
            </m:den>
          </m:f>
        </m:oMath>
      </m:oMathPara>
    </w:p>
    <w:p w14:paraId="39EC3521" w14:textId="77777777" w:rsidR="00913F0D" w:rsidRPr="005B72BD" w:rsidRDefault="00913F0D" w:rsidP="00913F0D"/>
    <w:p w14:paraId="35BF0BEE" w14:textId="77777777" w:rsidR="00913F0D" w:rsidRDefault="00913F0D" w:rsidP="00913F0D">
      <w:r w:rsidRPr="005B72BD">
        <w:t>The SLURM-managed High-Performance Computing Cluster at UCT was utilized extensively to test the performance of various deep learning architectures, enabling one to train various deep learning models in parallel.</w:t>
      </w:r>
    </w:p>
    <w:p w14:paraId="7D39743C" w14:textId="77777777" w:rsidR="00913F0D" w:rsidRDefault="00913F0D" w:rsidP="00913F0D"/>
    <w:p w14:paraId="202D2CA4" w14:textId="77777777" w:rsidR="00913F0D" w:rsidRDefault="00913F0D" w:rsidP="00913F0D">
      <w:r>
        <w:t>Over the next few pages, an assessment of the usefulness of various model architectures and hyperparameter settings developed during this stage is conducted at the hand of plots.</w:t>
      </w:r>
    </w:p>
    <w:p w14:paraId="00165963" w14:textId="77777777" w:rsidR="00913F0D" w:rsidRDefault="00913F0D" w:rsidP="00913F0D"/>
    <w:p w14:paraId="746FDB37" w14:textId="77777777" w:rsidR="00913F0D" w:rsidRDefault="00913F0D" w:rsidP="00913F0D">
      <w:pPr>
        <w:pStyle w:val="Heading3"/>
      </w:pPr>
      <w:bookmarkStart w:id="159" w:name="_Toc19377299"/>
      <w:r>
        <w:t>2D Convolutional Neural Networks</w:t>
      </w:r>
      <w:bookmarkEnd w:id="159"/>
      <w:r>
        <w:t xml:space="preserve"> </w:t>
      </w:r>
    </w:p>
    <w:p w14:paraId="0239CC4A" w14:textId="77777777" w:rsidR="00913F0D" w:rsidRDefault="00913F0D" w:rsidP="00913F0D"/>
    <w:p w14:paraId="7E5EE502" w14:textId="77777777" w:rsidR="00913F0D" w:rsidRDefault="00913F0D" w:rsidP="00913F0D">
      <w:r>
        <w:t xml:space="preserve">All 2D Convolutional Neural Networks developed for Particle Identification are summarised in </w:t>
      </w:r>
      <w:r>
        <w:fldChar w:fldCharType="begin"/>
      </w:r>
      <w:r>
        <w:instrText xml:space="preserve"> REF _Ref18850690 \h </w:instrText>
      </w:r>
      <w:r>
        <w:fldChar w:fldCharType="separate"/>
      </w:r>
      <w:r>
        <w:t xml:space="preserve">Figure </w:t>
      </w:r>
      <w:r>
        <w:rPr>
          <w:noProof/>
        </w:rPr>
        <w:t>32</w:t>
      </w:r>
      <w:r>
        <w:fldChar w:fldCharType="end"/>
      </w:r>
      <w:r>
        <w:t xml:space="preserve">, </w:t>
      </w:r>
      <w:r>
        <w:fldChar w:fldCharType="begin"/>
      </w:r>
      <w:r>
        <w:instrText xml:space="preserve"> REF _Ref18856515 \h </w:instrText>
      </w:r>
      <w:r>
        <w:fldChar w:fldCharType="separate"/>
      </w:r>
      <w:r>
        <w:t xml:space="preserve">Figure </w:t>
      </w:r>
      <w:r>
        <w:rPr>
          <w:noProof/>
        </w:rPr>
        <w:t>33</w:t>
      </w:r>
      <w:r>
        <w:fldChar w:fldCharType="end"/>
      </w:r>
      <w:r>
        <w:t xml:space="preserve">, </w:t>
      </w:r>
      <w:r>
        <w:fldChar w:fldCharType="begin"/>
      </w:r>
      <w:r>
        <w:instrText xml:space="preserve"> REF _Ref18854718 \h </w:instrText>
      </w:r>
      <w:r>
        <w:fldChar w:fldCharType="separate"/>
      </w:r>
      <w:r>
        <w:t xml:space="preserve">Figure </w:t>
      </w:r>
      <w:r>
        <w:rPr>
          <w:noProof/>
        </w:rPr>
        <w:t>34</w:t>
      </w:r>
      <w:r>
        <w:fldChar w:fldCharType="end"/>
      </w:r>
      <w:r>
        <w:t xml:space="preserve">, </w:t>
      </w:r>
      <w:r>
        <w:fldChar w:fldCharType="begin"/>
      </w:r>
      <w:r>
        <w:instrText xml:space="preserve"> REF _Ref18856520 \h </w:instrText>
      </w:r>
      <w:r>
        <w:fldChar w:fldCharType="separate"/>
      </w:r>
      <w:r>
        <w:t xml:space="preserve">Figure </w:t>
      </w:r>
      <w:r>
        <w:rPr>
          <w:noProof/>
        </w:rPr>
        <w:t>35</w:t>
      </w:r>
      <w:r>
        <w:fldChar w:fldCharType="end"/>
      </w:r>
      <w:r>
        <w:t xml:space="preserve"> and </w:t>
      </w:r>
      <w:r>
        <w:fldChar w:fldCharType="begin"/>
      </w:r>
      <w:r>
        <w:instrText xml:space="preserve"> REF _Ref18856523 \h </w:instrText>
      </w:r>
      <w:r>
        <w:fldChar w:fldCharType="separate"/>
      </w:r>
      <w:r>
        <w:t xml:space="preserve">Figure </w:t>
      </w:r>
      <w:r>
        <w:rPr>
          <w:noProof/>
        </w:rPr>
        <w:t>36</w:t>
      </w:r>
      <w:r>
        <w:fldChar w:fldCharType="end"/>
      </w:r>
      <w:r>
        <w:t>.</w:t>
      </w:r>
    </w:p>
    <w:p w14:paraId="19846B6D" w14:textId="77777777" w:rsidR="00913F0D" w:rsidRDefault="00913F0D" w:rsidP="00913F0D"/>
    <w:p w14:paraId="0819FC28" w14:textId="77777777" w:rsidR="00913F0D" w:rsidRDefault="00913F0D" w:rsidP="00913F0D">
      <w:r>
        <w:t>Although it is quite difficult to make any absolute statements about which model architecture is best suited to this problem, there are some conclusions that can be drawn from the plots below.</w:t>
      </w:r>
    </w:p>
    <w:p w14:paraId="67EB4FEA" w14:textId="77777777" w:rsidR="00913F0D" w:rsidRDefault="00913F0D" w:rsidP="00913F0D"/>
    <w:p w14:paraId="4965A57D" w14:textId="77777777" w:rsidR="00913F0D" w:rsidRDefault="00913F0D" w:rsidP="00913F0D">
      <w:r>
        <w:t xml:space="preserve">It is immediately apparent from </w:t>
      </w:r>
      <w:r>
        <w:fldChar w:fldCharType="begin"/>
      </w:r>
      <w:r>
        <w:instrText xml:space="preserve"> REF _Ref18850690 \h </w:instrText>
      </w:r>
      <w:r>
        <w:fldChar w:fldCharType="separate"/>
      </w:r>
      <w:r>
        <w:t xml:space="preserve">Figure </w:t>
      </w:r>
      <w:r>
        <w:rPr>
          <w:noProof/>
        </w:rPr>
        <w:t>32</w:t>
      </w:r>
      <w:r>
        <w:fldChar w:fldCharType="end"/>
      </w:r>
      <w:r>
        <w:t xml:space="preserve"> that the worst-performing models were all trained with a fairly high learning rate. These models were also trained with different optimizers compared to better-performing models, but this is confounded with the fact that the Adam optimizer started being used at the same time that the learning rate was reduced. Using the correct learning rate is essential, since using a very high learning rate will result in the gradient descent algorithm jumping over possible minima, whereas a learning rate which is too low will struggle to converge and might get stuck in local minima.</w:t>
      </w:r>
    </w:p>
    <w:p w14:paraId="5B8A9250" w14:textId="77777777" w:rsidR="00913F0D" w:rsidRDefault="00913F0D" w:rsidP="00913F0D"/>
    <w:p w14:paraId="6E1BE219" w14:textId="77777777" w:rsidR="00913F0D" w:rsidRDefault="00913F0D" w:rsidP="00913F0D">
      <w:r>
        <w:t xml:space="preserve">50-100 epochs seem to be enough iterations to train decently performing models, but the more important aspect to monitor is whether training loss and validation loss start to diverge, which indicates that the model is starting to overfit to the training set. It is hard to monitor this aspect when training on a server, but this can be achieved by piping the output of the Python script used for training to a text file, setting the Keras training verbosity to level 2 and monitoring the model’s progress by calling the </w:t>
      </w:r>
      <w:r w:rsidRPr="00AB07F5">
        <w:rPr>
          <w:rStyle w:val="CodeChar"/>
        </w:rPr>
        <w:t>tail -F out.txt</w:t>
      </w:r>
      <w:r>
        <w:rPr>
          <w:rStyle w:val="CodeChar"/>
        </w:rPr>
        <w:t xml:space="preserve"> </w:t>
      </w:r>
      <w:r w:rsidRPr="00AB07F5">
        <w:t>bash command</w:t>
      </w:r>
      <w:r>
        <w:t>. As a general rule of thumb, training models on this dataset for more than 100 epochs is not useful and will most likely result in overfitting. In terms of computational cost, when running Convolutional Networks on the full dataset for 100 epochs, training time can take up to 2-3 days.</w:t>
      </w:r>
    </w:p>
    <w:p w14:paraId="3EBDCD85" w14:textId="77777777" w:rsidR="00913F0D" w:rsidRDefault="00913F0D" w:rsidP="00913F0D"/>
    <w:p w14:paraId="12824BA6" w14:textId="77777777" w:rsidR="00913F0D" w:rsidRDefault="00913F0D" w:rsidP="00913F0D">
      <w:r>
        <w:t xml:space="preserve">From </w:t>
      </w:r>
      <w:r>
        <w:fldChar w:fldCharType="begin"/>
      </w:r>
      <w:r>
        <w:instrText xml:space="preserve"> REF _Ref18850690 \h </w:instrText>
      </w:r>
      <w:r>
        <w:fldChar w:fldCharType="separate"/>
      </w:r>
      <w:r>
        <w:t xml:space="preserve">Figure </w:t>
      </w:r>
      <w:r>
        <w:rPr>
          <w:noProof/>
        </w:rPr>
        <w:t>32</w:t>
      </w:r>
      <w:r>
        <w:fldChar w:fldCharType="end"/>
      </w:r>
      <w:r>
        <w:t>, one can see  that  is is difficult to establish a clear guideline as to the number of layers (convolutional- or dense), which will result in a low pion efficiency at high electron efficiency. Models with a total of 8-9 layers seem to perform well in general and models with 6 or less layers slightly worse, although the model which gave the second-best performance only had a total of 4 layers, of which two were convolutional.</w:t>
      </w:r>
    </w:p>
    <w:p w14:paraId="2B9CDB19" w14:textId="77777777" w:rsidR="00913F0D" w:rsidRDefault="00913F0D" w:rsidP="00913F0D"/>
    <w:p w14:paraId="3B8E25F9" w14:textId="77777777" w:rsidR="00913F0D" w:rsidRDefault="00913F0D" w:rsidP="00913F0D"/>
    <w:p w14:paraId="57539DC5" w14:textId="77777777" w:rsidR="00913F0D" w:rsidRDefault="00913F0D" w:rsidP="00913F0D">
      <w:r>
        <w:t>Using larger kernel sizes seems to be a good strategy, judging by the top two best-performing models, who both had 8x12 and 5x6 kernels in the first two layers of the network. The best-performing model was one of only two models that had 4 convolutional layers, the other model with this much convolutional depth being in the top 4 highest-performing models as well.</w:t>
      </w:r>
    </w:p>
    <w:p w14:paraId="3DD86004" w14:textId="77777777" w:rsidR="00913F0D" w:rsidRDefault="00913F0D" w:rsidP="00913F0D"/>
    <w:p w14:paraId="30E83DF0" w14:textId="77777777" w:rsidR="00913F0D" w:rsidRDefault="00913F0D" w:rsidP="00913F0D">
      <w:r>
        <w:t>There is no consistent indication of whether using Max Pooling improved performance in this task, but the top two models did not make use of them.</w:t>
      </w:r>
    </w:p>
    <w:p w14:paraId="589CFAC6" w14:textId="77777777" w:rsidR="00913F0D" w:rsidRDefault="00913F0D" w:rsidP="00913F0D"/>
    <w:p w14:paraId="194D6EED" w14:textId="77777777" w:rsidR="00913F0D" w:rsidRDefault="00913F0D" w:rsidP="00913F0D">
      <w:r>
        <w:fldChar w:fldCharType="begin"/>
      </w:r>
      <w:r>
        <w:instrText xml:space="preserve"> REF _Ref18854718 \h </w:instrText>
      </w:r>
      <w:r>
        <w:fldChar w:fldCharType="separate"/>
      </w:r>
      <w:r>
        <w:t xml:space="preserve">Figure </w:t>
      </w:r>
      <w:r>
        <w:rPr>
          <w:noProof/>
        </w:rPr>
        <w:t>34</w:t>
      </w:r>
      <w:r>
        <w:fldChar w:fldCharType="end"/>
      </w:r>
      <w:r>
        <w:t xml:space="preserve"> shows that most 2D Convolutional models were trained with a batch size of 32, while using a smaller batch size makes gradient updates slightly more volatile and </w:t>
      </w:r>
      <w:r>
        <w:lastRenderedPageBreak/>
        <w:t>therefore a little less accurate, using very large batch sizes makes this already computationally expensive procedure take even longer.</w:t>
      </w:r>
    </w:p>
    <w:p w14:paraId="4AA52A47" w14:textId="77777777" w:rsidR="00913F0D" w:rsidRDefault="00913F0D" w:rsidP="00913F0D"/>
    <w:p w14:paraId="3D53B7C4" w14:textId="77777777" w:rsidR="00913F0D" w:rsidRDefault="00913F0D" w:rsidP="00913F0D">
      <w:r>
        <w:t>While a lot of time was spent on building different architectures, comparatively little time was spent  on optimizing hyperparameters, such as learning rate, batch size, dropout rate, weight initialization strategies and testing different standard deviation settings with Gaussian Noise layers.</w:t>
      </w:r>
    </w:p>
    <w:p w14:paraId="4FBDA91A" w14:textId="77777777" w:rsidR="00913F0D" w:rsidRDefault="00913F0D" w:rsidP="00913F0D"/>
    <w:p w14:paraId="3A0D2E8D" w14:textId="77777777" w:rsidR="00913F0D" w:rsidRDefault="00913F0D" w:rsidP="00913F0D">
      <w:r>
        <w:t>In retrospect, spending some time on setting up Randomized Grid Searches could have been useful, but this brings us to the point of why pion rejection results in this thesis are not comparable to previous work done on Particle Identification.</w:t>
      </w:r>
    </w:p>
    <w:p w14:paraId="26BFA47A" w14:textId="77777777" w:rsidR="00913F0D" w:rsidRDefault="00913F0D" w:rsidP="00913F0D"/>
    <w:p w14:paraId="21159A37" w14:textId="77777777" w:rsidR="00913F0D" w:rsidRDefault="00913F0D" w:rsidP="00913F0D">
      <w:r>
        <w:t>The data used in this project was not corrected for chamber gain, nor was pad-by-pad calibration performed on the raw dataset. These two essential steps explain the hard limit on accuracy/ pion efficiency, which seems to be at around 75% accuracy an 1-2% pion efficiency; therefore spending even more time on this phase of the project would be futile, since results on raw data will never compare with results from models trained on properly calibrated data.</w:t>
      </w:r>
    </w:p>
    <w:p w14:paraId="54C9E4CE" w14:textId="77777777" w:rsidR="00913F0D" w:rsidRDefault="00913F0D" w:rsidP="00913F0D">
      <w:r>
        <w:t xml:space="preserve">A surprising result from </w:t>
      </w:r>
      <w:r>
        <w:fldChar w:fldCharType="begin"/>
      </w:r>
      <w:r>
        <w:instrText xml:space="preserve"> REF _Ref18856520 \h </w:instrText>
      </w:r>
      <w:r>
        <w:fldChar w:fldCharType="separate"/>
      </w:r>
      <w:r>
        <w:t xml:space="preserve">Figure </w:t>
      </w:r>
      <w:r>
        <w:rPr>
          <w:noProof/>
        </w:rPr>
        <w:t>35</w:t>
      </w:r>
      <w:r>
        <w:fldChar w:fldCharType="end"/>
      </w:r>
      <w:r>
        <w:t xml:space="preserve"> is that Dropout was not employed in the model which achieved the lowest pion efficiency score. It is difficult to explain why this is the case, since Dropout should generally enable a model to achieve higher accuracy on unseen data. However, by looking at the training and validation accuracy and loss curves in </w:t>
      </w:r>
      <w:r>
        <w:fldChar w:fldCharType="begin"/>
      </w:r>
      <w:r>
        <w:instrText xml:space="preserve"> REF _Ref18858552 \h </w:instrText>
      </w:r>
      <w:r>
        <w:fldChar w:fldCharType="separate"/>
      </w:r>
      <w:r w:rsidRPr="005B72BD">
        <w:t xml:space="preserve">Figure </w:t>
      </w:r>
      <w:r>
        <w:rPr>
          <w:noProof/>
        </w:rPr>
        <w:t>38</w:t>
      </w:r>
      <w:r>
        <w:fldChar w:fldCharType="end"/>
      </w:r>
      <w:r>
        <w:t xml:space="preserve"> and </w:t>
      </w:r>
      <w:r>
        <w:fldChar w:fldCharType="begin"/>
      </w:r>
      <w:r>
        <w:instrText xml:space="preserve"> REF _Ref18858553 \h </w:instrText>
      </w:r>
      <w:r>
        <w:fldChar w:fldCharType="separate"/>
      </w:r>
      <w:r w:rsidRPr="005B72BD">
        <w:t xml:space="preserve">Figure </w:t>
      </w:r>
      <w:r>
        <w:rPr>
          <w:noProof/>
        </w:rPr>
        <w:t>39</w:t>
      </w:r>
      <w:r>
        <w:fldChar w:fldCharType="end"/>
      </w:r>
      <w:r>
        <w:t>, one sees that this model did indeed not overfit, despite it not being regularised. Perhaps the large capacity of this network compensated for the lack of regularisation, or perhaps this model just happened to pick up features that generalised well on unseen data by random statistical fluctuations.</w:t>
      </w:r>
    </w:p>
    <w:p w14:paraId="605B8ED9" w14:textId="77777777" w:rsidR="00913F0D" w:rsidRDefault="00913F0D" w:rsidP="00913F0D"/>
    <w:p w14:paraId="2796200E" w14:textId="30D0195F" w:rsidR="00D90795" w:rsidRDefault="00D90795">
      <w:pPr>
        <w:spacing w:after="160" w:line="259" w:lineRule="auto"/>
        <w:rPr>
          <w:lang w:val="en-US" w:eastAsia="en-GB"/>
        </w:rPr>
      </w:pPr>
      <w:r>
        <w:rPr>
          <w:lang w:val="en-US" w:eastAsia="en-GB"/>
        </w:rPr>
        <w:br w:type="page"/>
      </w:r>
    </w:p>
    <w:p w14:paraId="37B579A5" w14:textId="77777777" w:rsidR="00D90795" w:rsidRDefault="00D90795" w:rsidP="00D90795">
      <w:pPr>
        <w:pStyle w:val="Heading3"/>
        <w:rPr>
          <w:rFonts w:asciiTheme="majorHAnsi" w:hAnsiTheme="majorHAnsi" w:cs="Times New Roman"/>
        </w:rPr>
      </w:pPr>
      <w:bookmarkStart w:id="160" w:name="_Toc19377322"/>
      <w:r w:rsidRPr="005B72BD">
        <w:rPr>
          <w:rFonts w:asciiTheme="majorHAnsi" w:hAnsiTheme="majorHAnsi" w:cs="Times New Roman"/>
        </w:rPr>
        <w:lastRenderedPageBreak/>
        <w:t>Particle Identification Using Deep Learning</w:t>
      </w:r>
      <w:bookmarkEnd w:id="160"/>
    </w:p>
    <w:p w14:paraId="4808778C" w14:textId="77777777" w:rsidR="00D90795" w:rsidRDefault="00D90795" w:rsidP="00D90795">
      <w:pPr>
        <w:pStyle w:val="Heading4"/>
        <w:numPr>
          <w:ilvl w:val="3"/>
          <w:numId w:val="3"/>
        </w:numPr>
      </w:pPr>
      <w:r w:rsidRPr="005B72BD">
        <w:t>Accuracy Paradox</w:t>
      </w:r>
    </w:p>
    <w:p w14:paraId="07DF1014" w14:textId="77777777" w:rsidR="00D90795" w:rsidRPr="005C203E" w:rsidRDefault="00D90795" w:rsidP="00D90795"/>
    <w:p w14:paraId="1378770E" w14:textId="77777777" w:rsidR="00D90795" w:rsidRPr="005B72BD" w:rsidRDefault="00D90795" w:rsidP="00D90795">
      <w:r>
        <w:t>As mentioned, when extremely large</w:t>
      </w:r>
      <w:r w:rsidRPr="005B72BD">
        <w:t xml:space="preserve"> class imbalances</w:t>
      </w:r>
      <w:r>
        <w:t xml:space="preserve"> </w:t>
      </w:r>
      <w:r w:rsidRPr="005B72BD">
        <w:t>are not accounted for, misleadingly good results</w:t>
      </w:r>
      <w:r>
        <w:t xml:space="preserve"> may</w:t>
      </w:r>
      <w:r w:rsidRPr="005B72BD">
        <w:t xml:space="preserve"> appear to occur</w:t>
      </w:r>
      <w:r>
        <w:t xml:space="preserve"> during training (see </w:t>
      </w:r>
      <w:r>
        <w:fldChar w:fldCharType="begin"/>
      </w:r>
      <w:r>
        <w:instrText xml:space="preserve"> REF _Ref18870550 \h </w:instrText>
      </w:r>
      <w:r>
        <w:fldChar w:fldCharType="separate"/>
      </w:r>
      <w:r w:rsidRPr="005B72BD">
        <w:t xml:space="preserve">Figure </w:t>
      </w:r>
      <w:r>
        <w:rPr>
          <w:noProof/>
        </w:rPr>
        <w:t>75</w:t>
      </w:r>
      <w:r>
        <w:fldChar w:fldCharType="end"/>
      </w:r>
      <w:r>
        <w:t>)</w:t>
      </w:r>
      <w:r w:rsidRPr="005B72BD">
        <w:t>, but this level of accuracy just reflects the ratio of the classes in the dataset we’re working with (the model learns that it gets the lowest loss when it favours the prediction of pion, since there are so many more pions in our dataset, compared to electrons).</w:t>
      </w:r>
      <w:r>
        <w:t xml:space="preserve"> This phenomenon is known as the “Accuracy Paradox”.</w:t>
      </w:r>
    </w:p>
    <w:p w14:paraId="0F7C18E0" w14:textId="77777777" w:rsidR="00D90795" w:rsidRPr="005B72BD" w:rsidRDefault="00D90795" w:rsidP="00D90795"/>
    <w:p w14:paraId="26D2F31D" w14:textId="77777777" w:rsidR="00D90795" w:rsidRPr="005B72BD" w:rsidRDefault="00D90795" w:rsidP="00D90795">
      <w:r w:rsidRPr="005B72BD">
        <w:rPr>
          <w:noProof/>
        </w:rPr>
        <w:drawing>
          <wp:inline distT="0" distB="0" distL="0" distR="0" wp14:anchorId="0D87CD5F" wp14:editId="2DDE6C10">
            <wp:extent cx="5104130" cy="3528060"/>
            <wp:effectExtent l="0" t="0" r="1270" b="0"/>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104130" cy="3528060"/>
                    </a:xfrm>
                    <a:prstGeom prst="rect">
                      <a:avLst/>
                    </a:prstGeom>
                    <a:noFill/>
                    <a:ln>
                      <a:noFill/>
                    </a:ln>
                  </pic:spPr>
                </pic:pic>
              </a:graphicData>
            </a:graphic>
          </wp:inline>
        </w:drawing>
      </w:r>
    </w:p>
    <w:p w14:paraId="05C559AF" w14:textId="77777777" w:rsidR="00D90795" w:rsidRPr="005B72BD" w:rsidRDefault="00D90795" w:rsidP="00D90795">
      <w:pPr>
        <w:pStyle w:val="Caption"/>
      </w:pPr>
      <w:bookmarkStart w:id="161" w:name="_Ref18870550"/>
      <w:bookmarkStart w:id="162" w:name="_Toc19377411"/>
      <w:r w:rsidRPr="005B72BD">
        <w:t xml:space="preserve">Figure </w:t>
      </w:r>
      <w:r w:rsidR="00606B04">
        <w:fldChar w:fldCharType="begin"/>
      </w:r>
      <w:r w:rsidR="00606B04">
        <w:instrText xml:space="preserve"> SEQ Figure \* ARABIC </w:instrText>
      </w:r>
      <w:r w:rsidR="00606B04">
        <w:fldChar w:fldCharType="separate"/>
      </w:r>
      <w:r>
        <w:rPr>
          <w:noProof/>
        </w:rPr>
        <w:t>75</w:t>
      </w:r>
      <w:r w:rsidR="00606B04">
        <w:rPr>
          <w:noProof/>
        </w:rPr>
        <w:fldChar w:fldCharType="end"/>
      </w:r>
      <w:bookmarkEnd w:id="161"/>
      <w:r w:rsidRPr="005B72BD">
        <w:t>: Accuracy Paradox</w:t>
      </w:r>
      <w:bookmarkEnd w:id="162"/>
    </w:p>
    <w:p w14:paraId="7F0E4040" w14:textId="77777777" w:rsidR="00D90795" w:rsidRPr="00B16E47" w:rsidRDefault="00D90795" w:rsidP="00D90795"/>
    <w:p w14:paraId="60C3C17F" w14:textId="77777777" w:rsidR="00D90795" w:rsidRPr="00077D1A" w:rsidRDefault="00D90795" w:rsidP="00D90795">
      <w:pPr>
        <w:pStyle w:val="Heading4"/>
        <w:numPr>
          <w:ilvl w:val="3"/>
          <w:numId w:val="3"/>
        </w:numPr>
      </w:pPr>
      <w:r w:rsidRPr="00077D1A">
        <w:t>Inherent Limit on the Amount of Information Contained about the Class Label</w:t>
      </w:r>
    </w:p>
    <w:p w14:paraId="50E314DB" w14:textId="77777777" w:rsidR="00D90795" w:rsidRPr="005B72BD" w:rsidRDefault="00D90795" w:rsidP="00D90795"/>
    <w:p w14:paraId="32A3E8BB" w14:textId="77777777" w:rsidR="00D90795" w:rsidRPr="005B72BD" w:rsidRDefault="00D90795" w:rsidP="00D90795">
      <w:r w:rsidRPr="005B72BD">
        <w:t xml:space="preserve">One of the most salient features of the data used in this project is the inherent limit of the amount of information that the input features </w:t>
      </w:r>
      <m:oMath>
        <m:r>
          <w:rPr>
            <w:rFonts w:ascii="Cambria Math" w:hAnsi="Cambria Math"/>
          </w:rPr>
          <m:t>x</m:t>
        </m:r>
      </m:oMath>
      <w:r w:rsidRPr="005B72BD">
        <w:t xml:space="preserve"> contain about the target feature </w:t>
      </w:r>
      <m:oMath>
        <m:r>
          <w:rPr>
            <w:rFonts w:ascii="Cambria Math" w:hAnsi="Cambria Math"/>
          </w:rPr>
          <m:t>y</m:t>
        </m:r>
      </m:oMath>
      <w:r w:rsidRPr="005B72BD">
        <w:t>.</w:t>
      </w:r>
    </w:p>
    <w:p w14:paraId="5524193C" w14:textId="77777777" w:rsidR="00D90795" w:rsidRPr="005B72BD" w:rsidRDefault="00D90795" w:rsidP="00D90795"/>
    <w:p w14:paraId="64E901B0" w14:textId="77777777" w:rsidR="00D90795" w:rsidRPr="005B72BD" w:rsidRDefault="00D90795" w:rsidP="00D90795">
      <w:r w:rsidRPr="005B72BD">
        <w:t xml:space="preserve">There seems to be an absolute limit at around 75% training accuracy, regardless of: </w:t>
      </w:r>
    </w:p>
    <w:p w14:paraId="59F2B68B" w14:textId="77777777" w:rsidR="00D90795" w:rsidRPr="005B72BD" w:rsidRDefault="00D90795" w:rsidP="00D90795"/>
    <w:p w14:paraId="4F51EB21" w14:textId="77777777" w:rsidR="00D90795" w:rsidRPr="005B72BD" w:rsidRDefault="00D90795" w:rsidP="00D90795">
      <w:pPr>
        <w:pStyle w:val="ListParagraph"/>
        <w:numPr>
          <w:ilvl w:val="0"/>
          <w:numId w:val="26"/>
        </w:numPr>
        <w:tabs>
          <w:tab w:val="left" w:pos="851"/>
        </w:tabs>
        <w:spacing w:before="120" w:line="360" w:lineRule="auto"/>
      </w:pPr>
      <w:r w:rsidRPr="005B72BD">
        <w:t>which architecture was used (</w:t>
      </w:r>
      <w:r w:rsidRPr="005B72BD">
        <w:fldChar w:fldCharType="begin"/>
      </w:r>
      <w:r w:rsidRPr="005B72BD">
        <w:instrText xml:space="preserve"> REF _Ref16329877 \h  \* MERGEFORMAT </w:instrText>
      </w:r>
      <w:r w:rsidRPr="005B72BD">
        <w:fldChar w:fldCharType="separate"/>
      </w:r>
      <w:r w:rsidRPr="005B72BD">
        <w:t xml:space="preserve">Figure </w:t>
      </w:r>
      <w:r>
        <w:rPr>
          <w:noProof/>
        </w:rPr>
        <w:t>76</w:t>
      </w:r>
      <w:r w:rsidRPr="005B72BD">
        <w:fldChar w:fldCharType="end"/>
      </w:r>
      <w:r w:rsidRPr="005B72BD">
        <w:t xml:space="preserve">, </w:t>
      </w:r>
      <w:r w:rsidRPr="005B72BD">
        <w:fldChar w:fldCharType="begin"/>
      </w:r>
      <w:r w:rsidRPr="005B72BD">
        <w:instrText xml:space="preserve"> REF _Ref16329883 \h  \* MERGEFORMAT </w:instrText>
      </w:r>
      <w:r w:rsidRPr="005B72BD">
        <w:fldChar w:fldCharType="separate"/>
      </w:r>
      <w:r w:rsidRPr="005B72BD">
        <w:t xml:space="preserve">Figure </w:t>
      </w:r>
      <w:r>
        <w:rPr>
          <w:noProof/>
        </w:rPr>
        <w:t>77</w:t>
      </w:r>
      <w:r w:rsidRPr="005B72BD">
        <w:fldChar w:fldCharType="end"/>
      </w:r>
      <w:r w:rsidRPr="005B72BD">
        <w:t xml:space="preserve"> and </w:t>
      </w:r>
      <w:r w:rsidRPr="005B72BD">
        <w:fldChar w:fldCharType="begin"/>
      </w:r>
      <w:r w:rsidRPr="005B72BD">
        <w:instrText xml:space="preserve"> REF _Ref16329885 \h  \* MERGEFORMAT </w:instrText>
      </w:r>
      <w:r w:rsidRPr="005B72BD">
        <w:fldChar w:fldCharType="separate"/>
      </w:r>
      <w:r w:rsidRPr="005B72BD">
        <w:t xml:space="preserve">Figure </w:t>
      </w:r>
      <w:r>
        <w:rPr>
          <w:noProof/>
        </w:rPr>
        <w:t>78</w:t>
      </w:r>
      <w:r w:rsidRPr="005B72BD">
        <w:fldChar w:fldCharType="end"/>
      </w:r>
      <w:r w:rsidRPr="005B72BD">
        <w:t xml:space="preserve"> show how this problem is potentially solvable by 2D Convolutional, LSTM and 1D Convolutional Neural Networks)</w:t>
      </w:r>
    </w:p>
    <w:p w14:paraId="14B63BC4" w14:textId="77777777" w:rsidR="00D90795" w:rsidRPr="005B72BD" w:rsidRDefault="00D90795" w:rsidP="00D90795">
      <w:pPr>
        <w:pStyle w:val="ListParagraph"/>
      </w:pPr>
    </w:p>
    <w:p w14:paraId="2E1F7B76" w14:textId="77777777" w:rsidR="00D90795" w:rsidRPr="005B72BD" w:rsidRDefault="00D90795" w:rsidP="00D90795"/>
    <w:p w14:paraId="08D02C9F" w14:textId="77777777" w:rsidR="00D90795" w:rsidRPr="005B72BD" w:rsidRDefault="00D90795" w:rsidP="00D90795">
      <w:r w:rsidRPr="005B72BD">
        <w:rPr>
          <w:noProof/>
        </w:rPr>
        <w:lastRenderedPageBreak/>
        <w:drawing>
          <wp:inline distT="0" distB="0" distL="0" distR="0" wp14:anchorId="48E45E48" wp14:editId="7C01BA08">
            <wp:extent cx="2351314" cy="1846374"/>
            <wp:effectExtent l="0" t="0" r="0" b="190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0" cstate="print">
                      <a:extLst>
                        <a:ext uri="{28A0092B-C50C-407E-A947-70E740481C1C}">
                          <a14:useLocalDpi xmlns:a14="http://schemas.microsoft.com/office/drawing/2010/main" val="0"/>
                        </a:ext>
                      </a:extLst>
                    </a:blip>
                    <a:srcRect/>
                    <a:stretch>
                      <a:fillRect/>
                    </a:stretch>
                  </pic:blipFill>
                  <pic:spPr bwMode="auto">
                    <a:xfrm>
                      <a:off x="0" y="0"/>
                      <a:ext cx="2387796" cy="1875022"/>
                    </a:xfrm>
                    <a:prstGeom prst="rect">
                      <a:avLst/>
                    </a:prstGeom>
                    <a:noFill/>
                    <a:ln>
                      <a:noFill/>
                    </a:ln>
                  </pic:spPr>
                </pic:pic>
              </a:graphicData>
            </a:graphic>
          </wp:inline>
        </w:drawing>
      </w:r>
    </w:p>
    <w:p w14:paraId="354C7F91" w14:textId="77777777" w:rsidR="00D90795" w:rsidRPr="005B72BD" w:rsidRDefault="00D90795" w:rsidP="00D90795">
      <w:pPr>
        <w:pStyle w:val="Caption"/>
      </w:pPr>
      <w:bookmarkStart w:id="163" w:name="_Ref16329877"/>
      <w:bookmarkStart w:id="164" w:name="_Toc19377412"/>
      <w:r w:rsidRPr="005B72BD">
        <w:t xml:space="preserve">Figure </w:t>
      </w:r>
      <w:r w:rsidR="00606B04">
        <w:fldChar w:fldCharType="begin"/>
      </w:r>
      <w:r w:rsidR="00606B04">
        <w:instrText xml:space="preserve"> SE</w:instrText>
      </w:r>
      <w:r w:rsidR="00606B04">
        <w:instrText xml:space="preserve">Q Figure \* ARABIC </w:instrText>
      </w:r>
      <w:r w:rsidR="00606B04">
        <w:fldChar w:fldCharType="separate"/>
      </w:r>
      <w:r>
        <w:rPr>
          <w:noProof/>
        </w:rPr>
        <w:t>76</w:t>
      </w:r>
      <w:r w:rsidR="00606B04">
        <w:rPr>
          <w:noProof/>
        </w:rPr>
        <w:fldChar w:fldCharType="end"/>
      </w:r>
      <w:bookmarkEnd w:id="163"/>
      <w:r w:rsidRPr="005B72BD">
        <w:t>: Example of a 2D-Convolutional Network training to high validation accuracy</w:t>
      </w:r>
      <w:bookmarkEnd w:id="164"/>
    </w:p>
    <w:p w14:paraId="52C6B32B" w14:textId="77777777" w:rsidR="00D90795" w:rsidRPr="005B72BD" w:rsidRDefault="00D90795" w:rsidP="00D90795">
      <w:r w:rsidRPr="005B72BD">
        <w:rPr>
          <w:noProof/>
        </w:rPr>
        <w:drawing>
          <wp:inline distT="0" distB="0" distL="0" distR="0" wp14:anchorId="694AC8DA" wp14:editId="75084E73">
            <wp:extent cx="2238264" cy="1730829"/>
            <wp:effectExtent l="0" t="0" r="0" b="317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1" cstate="print">
                      <a:extLst>
                        <a:ext uri="{28A0092B-C50C-407E-A947-70E740481C1C}">
                          <a14:useLocalDpi xmlns:a14="http://schemas.microsoft.com/office/drawing/2010/main" val="0"/>
                        </a:ext>
                      </a:extLst>
                    </a:blip>
                    <a:srcRect/>
                    <a:stretch>
                      <a:fillRect/>
                    </a:stretch>
                  </pic:blipFill>
                  <pic:spPr bwMode="auto">
                    <a:xfrm>
                      <a:off x="0" y="0"/>
                      <a:ext cx="2249697" cy="1739670"/>
                    </a:xfrm>
                    <a:prstGeom prst="rect">
                      <a:avLst/>
                    </a:prstGeom>
                    <a:noFill/>
                    <a:ln>
                      <a:noFill/>
                    </a:ln>
                  </pic:spPr>
                </pic:pic>
              </a:graphicData>
            </a:graphic>
          </wp:inline>
        </w:drawing>
      </w:r>
    </w:p>
    <w:p w14:paraId="2BD45C21" w14:textId="77777777" w:rsidR="00D90795" w:rsidRPr="005B72BD" w:rsidRDefault="00D90795" w:rsidP="00D90795">
      <w:pPr>
        <w:pStyle w:val="Caption"/>
      </w:pPr>
      <w:bookmarkStart w:id="165" w:name="_Ref16329883"/>
      <w:bookmarkStart w:id="166" w:name="_Toc19377413"/>
      <w:r w:rsidRPr="005B72BD">
        <w:t xml:space="preserve">Figure </w:t>
      </w:r>
      <w:r w:rsidR="00606B04">
        <w:fldChar w:fldCharType="begin"/>
      </w:r>
      <w:r w:rsidR="00606B04">
        <w:instrText xml:space="preserve"> SEQ Figure \* ARABIC </w:instrText>
      </w:r>
      <w:r w:rsidR="00606B04">
        <w:fldChar w:fldCharType="separate"/>
      </w:r>
      <w:r>
        <w:rPr>
          <w:noProof/>
        </w:rPr>
        <w:t>77</w:t>
      </w:r>
      <w:r w:rsidR="00606B04">
        <w:rPr>
          <w:noProof/>
        </w:rPr>
        <w:fldChar w:fldCharType="end"/>
      </w:r>
      <w:bookmarkEnd w:id="165"/>
      <w:r w:rsidRPr="005B72BD">
        <w:t>: Example of an LSTM Network training to high validation accuracy</w:t>
      </w:r>
      <w:bookmarkEnd w:id="166"/>
    </w:p>
    <w:p w14:paraId="0CDF19DC" w14:textId="77777777" w:rsidR="00D90795" w:rsidRPr="005B72BD" w:rsidRDefault="00D90795" w:rsidP="00D90795">
      <w:r w:rsidRPr="005B72BD">
        <w:rPr>
          <w:noProof/>
        </w:rPr>
        <w:drawing>
          <wp:inline distT="0" distB="0" distL="0" distR="0" wp14:anchorId="5AB68A43" wp14:editId="27E3092E">
            <wp:extent cx="2291443" cy="1771951"/>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2" cstate="print">
                      <a:extLst>
                        <a:ext uri="{28A0092B-C50C-407E-A947-70E740481C1C}">
                          <a14:useLocalDpi xmlns:a14="http://schemas.microsoft.com/office/drawing/2010/main" val="0"/>
                        </a:ext>
                      </a:extLst>
                    </a:blip>
                    <a:srcRect/>
                    <a:stretch>
                      <a:fillRect/>
                    </a:stretch>
                  </pic:blipFill>
                  <pic:spPr bwMode="auto">
                    <a:xfrm>
                      <a:off x="0" y="0"/>
                      <a:ext cx="2302803" cy="1780735"/>
                    </a:xfrm>
                    <a:prstGeom prst="rect">
                      <a:avLst/>
                    </a:prstGeom>
                    <a:noFill/>
                    <a:ln>
                      <a:noFill/>
                    </a:ln>
                  </pic:spPr>
                </pic:pic>
              </a:graphicData>
            </a:graphic>
          </wp:inline>
        </w:drawing>
      </w:r>
    </w:p>
    <w:p w14:paraId="65EFC56A" w14:textId="77777777" w:rsidR="00D90795" w:rsidRPr="005B72BD" w:rsidRDefault="00D90795" w:rsidP="00D90795">
      <w:pPr>
        <w:pStyle w:val="Caption"/>
      </w:pPr>
      <w:bookmarkStart w:id="167" w:name="_Ref16329885"/>
      <w:bookmarkStart w:id="168" w:name="_Toc19377414"/>
      <w:r w:rsidRPr="005B72BD">
        <w:t xml:space="preserve">Figure </w:t>
      </w:r>
      <w:r w:rsidR="00606B04">
        <w:fldChar w:fldCharType="begin"/>
      </w:r>
      <w:r w:rsidR="00606B04">
        <w:instrText xml:space="preserve"> SEQ Figure \* ARABIC </w:instrText>
      </w:r>
      <w:r w:rsidR="00606B04">
        <w:fldChar w:fldCharType="separate"/>
      </w:r>
      <w:r>
        <w:rPr>
          <w:noProof/>
        </w:rPr>
        <w:t>78</w:t>
      </w:r>
      <w:r w:rsidR="00606B04">
        <w:rPr>
          <w:noProof/>
        </w:rPr>
        <w:fldChar w:fldCharType="end"/>
      </w:r>
      <w:bookmarkEnd w:id="167"/>
      <w:r w:rsidRPr="005B72BD">
        <w:t>: Example of a 1D-Convolutional Neural Network training to high validation accuracy</w:t>
      </w:r>
      <w:bookmarkEnd w:id="168"/>
    </w:p>
    <w:p w14:paraId="3A757210" w14:textId="77777777" w:rsidR="00D90795" w:rsidRPr="005B72BD" w:rsidRDefault="00D90795" w:rsidP="00D90795">
      <w:pPr>
        <w:pStyle w:val="ListParagraph"/>
      </w:pPr>
    </w:p>
    <w:p w14:paraId="46A5A1A2" w14:textId="77777777" w:rsidR="00D90795" w:rsidRPr="005B72BD" w:rsidRDefault="00D90795" w:rsidP="00D90795">
      <w:pPr>
        <w:pStyle w:val="ListParagraph"/>
      </w:pPr>
    </w:p>
    <w:p w14:paraId="5B36AB2D" w14:textId="77777777" w:rsidR="00D90795" w:rsidRPr="005B72BD" w:rsidRDefault="00D90795" w:rsidP="00D90795">
      <w:pPr>
        <w:pStyle w:val="ListParagraph"/>
        <w:numPr>
          <w:ilvl w:val="0"/>
          <w:numId w:val="26"/>
        </w:numPr>
        <w:tabs>
          <w:tab w:val="left" w:pos="851"/>
        </w:tabs>
        <w:spacing w:before="120" w:line="360" w:lineRule="auto"/>
      </w:pPr>
      <w:r w:rsidRPr="005B72BD">
        <w:t>the amount of epochs used for training (</w:t>
      </w:r>
      <w:r w:rsidRPr="005B72BD">
        <w:fldChar w:fldCharType="begin"/>
      </w:r>
      <w:r w:rsidRPr="005B72BD">
        <w:instrText xml:space="preserve"> REF _Ref16330016 \h  \* MERGEFORMAT </w:instrText>
      </w:r>
      <w:r w:rsidRPr="005B72BD">
        <w:fldChar w:fldCharType="separate"/>
      </w:r>
      <w:r w:rsidRPr="005B72BD">
        <w:t xml:space="preserve">Figure </w:t>
      </w:r>
      <w:r>
        <w:rPr>
          <w:noProof/>
        </w:rPr>
        <w:t>79</w:t>
      </w:r>
      <w:r w:rsidRPr="005B72BD">
        <w:fldChar w:fldCharType="end"/>
      </w:r>
      <w:r w:rsidRPr="005B72BD">
        <w:t xml:space="preserve"> shows how training a highly successful model for twice the number of epochs only results in eventual overfitting)</w:t>
      </w:r>
    </w:p>
    <w:p w14:paraId="5B51C9B1" w14:textId="77777777" w:rsidR="00D90795" w:rsidRPr="005B72BD" w:rsidRDefault="00D90795" w:rsidP="00D90795"/>
    <w:p w14:paraId="6BB37E2A" w14:textId="77777777" w:rsidR="00D90795" w:rsidRPr="005B72BD" w:rsidRDefault="00D90795" w:rsidP="00D90795"/>
    <w:p w14:paraId="5FFBFC8E" w14:textId="77777777" w:rsidR="00D90795" w:rsidRPr="005B72BD" w:rsidRDefault="00D90795" w:rsidP="00D90795">
      <w:r w:rsidRPr="005B72BD">
        <w:rPr>
          <w:noProof/>
        </w:rPr>
        <w:lastRenderedPageBreak/>
        <w:drawing>
          <wp:inline distT="0" distB="0" distL="0" distR="0" wp14:anchorId="4BE3DF36" wp14:editId="7FF6E89D">
            <wp:extent cx="2374710" cy="1866677"/>
            <wp:effectExtent l="0" t="0" r="6985" b="635"/>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3" cstate="print">
                      <a:extLst>
                        <a:ext uri="{28A0092B-C50C-407E-A947-70E740481C1C}">
                          <a14:useLocalDpi xmlns:a14="http://schemas.microsoft.com/office/drawing/2010/main" val="0"/>
                        </a:ext>
                      </a:extLst>
                    </a:blip>
                    <a:srcRect/>
                    <a:stretch>
                      <a:fillRect/>
                    </a:stretch>
                  </pic:blipFill>
                  <pic:spPr bwMode="auto">
                    <a:xfrm>
                      <a:off x="0" y="0"/>
                      <a:ext cx="2384757" cy="1874575"/>
                    </a:xfrm>
                    <a:prstGeom prst="rect">
                      <a:avLst/>
                    </a:prstGeom>
                    <a:noFill/>
                    <a:ln>
                      <a:noFill/>
                    </a:ln>
                  </pic:spPr>
                </pic:pic>
              </a:graphicData>
            </a:graphic>
          </wp:inline>
        </w:drawing>
      </w:r>
    </w:p>
    <w:p w14:paraId="6114B19F" w14:textId="77777777" w:rsidR="00D90795" w:rsidRPr="005B72BD" w:rsidRDefault="00D90795" w:rsidP="00D90795">
      <w:pPr>
        <w:pStyle w:val="Caption"/>
      </w:pPr>
      <w:bookmarkStart w:id="169" w:name="_Ref16330016"/>
      <w:bookmarkStart w:id="170" w:name="_Toc19377415"/>
      <w:r w:rsidRPr="005B72BD">
        <w:t xml:space="preserve">Figure </w:t>
      </w:r>
      <w:r w:rsidR="00606B04">
        <w:fldChar w:fldCharType="begin"/>
      </w:r>
      <w:r w:rsidR="00606B04">
        <w:instrText xml:space="preserve"> SEQ Figure \* ARABIC </w:instrText>
      </w:r>
      <w:r w:rsidR="00606B04">
        <w:fldChar w:fldCharType="separate"/>
      </w:r>
      <w:r>
        <w:rPr>
          <w:noProof/>
        </w:rPr>
        <w:t>79</w:t>
      </w:r>
      <w:r w:rsidR="00606B04">
        <w:rPr>
          <w:noProof/>
        </w:rPr>
        <w:fldChar w:fldCharType="end"/>
      </w:r>
      <w:bookmarkEnd w:id="169"/>
      <w:r w:rsidRPr="005B72BD">
        <w:t>: Running a successful model for twice the number of epochs results in minimal gains and eventually, results in overfitting</w:t>
      </w:r>
      <w:bookmarkEnd w:id="170"/>
    </w:p>
    <w:p w14:paraId="71EEF906" w14:textId="77777777" w:rsidR="00D90795" w:rsidRPr="005B72BD" w:rsidRDefault="00D90795" w:rsidP="00D90795"/>
    <w:p w14:paraId="77D45A54" w14:textId="77777777" w:rsidR="00D90795" w:rsidRPr="00077D1A" w:rsidRDefault="00D90795" w:rsidP="00D90795">
      <w:pPr>
        <w:pStyle w:val="Heading4"/>
        <w:numPr>
          <w:ilvl w:val="3"/>
          <w:numId w:val="3"/>
        </w:numPr>
      </w:pPr>
      <w:r w:rsidRPr="00077D1A">
        <w:t>Convolutional Neural Networks</w:t>
      </w:r>
    </w:p>
    <w:p w14:paraId="289A5229" w14:textId="77777777" w:rsidR="00D90795" w:rsidRPr="005B72BD" w:rsidRDefault="00D90795" w:rsidP="00D90795"/>
    <w:p w14:paraId="434EBC4C" w14:textId="77777777" w:rsidR="00D90795" w:rsidRPr="005B72BD" w:rsidRDefault="00D90795" w:rsidP="00D90795">
      <w:r w:rsidRPr="005B72BD">
        <w:t xml:space="preserve">Regardless of the limitations outlined above, 2D convolutional neural networks resulted in the highest performance in general, but interestingly, even a very simplistic convolutional neural network (one convolutional layer, using 16 convolutional filters with kernel size equal to image dimensions, i.e. </w:t>
      </w:r>
      <m:oMath>
        <m:r>
          <m:rPr>
            <m:sty m:val="p"/>
          </m:rPr>
          <w:rPr>
            <w:rFonts w:ascii="Cambria Math" w:hAnsi="Cambria Math"/>
          </w:rPr>
          <m:t>17×24</m:t>
        </m:r>
      </m:oMath>
      <w:r w:rsidRPr="005B72BD">
        <w:t xml:space="preserve"> and a single dense layer with 12 nodes) still gave comparable results, i.e. </w:t>
      </w:r>
      <m:oMath>
        <m:sSub>
          <m:sSubPr>
            <m:ctrlPr>
              <w:rPr>
                <w:rFonts w:ascii="Cambria Math" w:hAnsi="Cambria Math"/>
              </w:rPr>
            </m:ctrlPr>
          </m:sSubPr>
          <m:e>
            <m:r>
              <w:rPr>
                <w:rFonts w:ascii="Cambria Math" w:hAnsi="Cambria Math"/>
              </w:rPr>
              <m:t>ε</m:t>
            </m:r>
          </m:e>
          <m:sub>
            <m:r>
              <w:rPr>
                <w:rFonts w:ascii="Cambria Math" w:hAnsi="Cambria Math"/>
              </w:rPr>
              <m:t>π</m:t>
            </m:r>
          </m:sub>
        </m:sSub>
        <m:r>
          <m:rPr>
            <m:sty m:val="p"/>
          </m:rPr>
          <w:rPr>
            <w:rFonts w:ascii="Cambria Math" w:hAnsi="Cambria Math"/>
          </w:rPr>
          <m:t>=6.2%</m:t>
        </m:r>
      </m:oMath>
      <w:r w:rsidRPr="005B72BD">
        <w:t>.</w:t>
      </w:r>
    </w:p>
    <w:p w14:paraId="3E9A7B70" w14:textId="77777777" w:rsidR="00D90795" w:rsidRPr="005B72BD" w:rsidRDefault="00D90795" w:rsidP="00D90795"/>
    <w:p w14:paraId="477E4AA2" w14:textId="77777777" w:rsidR="00D90795" w:rsidRPr="00077D1A" w:rsidRDefault="00D90795" w:rsidP="00D90795">
      <w:pPr>
        <w:pStyle w:val="Heading4"/>
        <w:numPr>
          <w:ilvl w:val="3"/>
          <w:numId w:val="3"/>
        </w:numPr>
      </w:pPr>
      <w:r w:rsidRPr="00077D1A">
        <w:t>1D Convolutional Neural Networks</w:t>
      </w:r>
    </w:p>
    <w:p w14:paraId="5302059D" w14:textId="77777777" w:rsidR="00D90795" w:rsidRPr="005B72BD" w:rsidRDefault="00D90795" w:rsidP="00D90795"/>
    <w:p w14:paraId="0F9E2CEF" w14:textId="77777777" w:rsidR="00D90795" w:rsidRPr="005B72BD" w:rsidRDefault="00D90795" w:rsidP="00D90795">
      <w:r w:rsidRPr="005B72BD">
        <w:t xml:space="preserve">While 2D Convolutional Neural Networks were more successful than 1D Convolutional Neural Networks, 1D CNNs resulted in similar performance, even though they were fed data with lower dimensions, i.e. a compressed version of the data 2D CNNs were trained on, in the form of column sums of the original 2D image data. It should be noted that many more 2D CNNs were built during this project, but the fact that 1D CNNs gave comparable accuracy provides additional </w:t>
      </w:r>
      <w:r>
        <w:t>suspicion</w:t>
      </w:r>
      <w:r w:rsidRPr="005B72BD">
        <w:t xml:space="preserve"> that there is a limit to the amount of information contained in the 2D images from the TRD about the Particle ID.</w:t>
      </w:r>
    </w:p>
    <w:p w14:paraId="422E7895" w14:textId="77777777" w:rsidR="00D90795" w:rsidRPr="005B72BD" w:rsidRDefault="00D90795" w:rsidP="00D90795"/>
    <w:p w14:paraId="0BD4C8F8" w14:textId="77777777" w:rsidR="00D90795" w:rsidRPr="00077D1A" w:rsidRDefault="00D90795" w:rsidP="00D90795">
      <w:pPr>
        <w:pStyle w:val="Heading4"/>
        <w:numPr>
          <w:ilvl w:val="3"/>
          <w:numId w:val="3"/>
        </w:numPr>
      </w:pPr>
      <w:r w:rsidRPr="00077D1A">
        <w:t>LSTM Networks</w:t>
      </w:r>
    </w:p>
    <w:p w14:paraId="7D2E8797" w14:textId="77777777" w:rsidR="00D90795" w:rsidRPr="005B72BD" w:rsidRDefault="00D90795" w:rsidP="00D90795"/>
    <w:p w14:paraId="7D14A037" w14:textId="77777777" w:rsidR="00D90795" w:rsidRPr="005B72BD" w:rsidRDefault="00D90795" w:rsidP="00D90795">
      <w:r w:rsidRPr="005B72BD">
        <w:t>The nature of this dataset is such that it can be framed as an image for Convolutional Neural Networks, but it is essentially a timeseries as well, with columns going across indicating the ADC signal at sequential time intervals and rows indicating where the charge was deposited (in which pad in a specific TRD chamber, row and column).</w:t>
      </w:r>
    </w:p>
    <w:p w14:paraId="1B5361A2" w14:textId="77777777" w:rsidR="00D90795" w:rsidRPr="005B72BD" w:rsidRDefault="00D90795" w:rsidP="00D90795"/>
    <w:p w14:paraId="68D53CDF" w14:textId="77777777" w:rsidR="00D90795" w:rsidRPr="005B72BD" w:rsidRDefault="00D90795" w:rsidP="00D90795">
      <w:r w:rsidRPr="005B72BD">
        <w:t xml:space="preserve">The lowest pion efficiency using LSTM networks was </w:t>
      </w:r>
      <m:oMath>
        <m:sSub>
          <m:sSubPr>
            <m:ctrlPr>
              <w:rPr>
                <w:rFonts w:ascii="Cambria Math" w:hAnsi="Cambria Math"/>
              </w:rPr>
            </m:ctrlPr>
          </m:sSubPr>
          <m:e>
            <m:r>
              <w:rPr>
                <w:rFonts w:ascii="Cambria Math" w:hAnsi="Cambria Math"/>
              </w:rPr>
              <m:t>ε</m:t>
            </m:r>
          </m:e>
          <m:sub>
            <m:r>
              <w:rPr>
                <w:rFonts w:ascii="Cambria Math" w:hAnsi="Cambria Math"/>
              </w:rPr>
              <m:t>π</m:t>
            </m:r>
          </m:sub>
        </m:sSub>
        <m:r>
          <m:rPr>
            <m:sty m:val="p"/>
          </m:rPr>
          <w:rPr>
            <w:rFonts w:ascii="Cambria Math" w:hAnsi="Cambria Math"/>
          </w:rPr>
          <m:t>=8.5%</m:t>
        </m:r>
      </m:oMath>
      <w:r w:rsidRPr="005B72BD">
        <w:t>, which is much higher than that achieved by the best 2D Convolutional Neural Networks. This was achieved by having 4 LSTM layers return sequences sequentially, followed by a final LSTM network which fed into a dense architecture of 5 fully connected layers of 128 nodes each; although similar performance (</w:t>
      </w:r>
      <m:oMath>
        <m:sSub>
          <m:sSubPr>
            <m:ctrlPr>
              <w:rPr>
                <w:rFonts w:ascii="Cambria Math" w:hAnsi="Cambria Math"/>
              </w:rPr>
            </m:ctrlPr>
          </m:sSubPr>
          <m:e>
            <m:r>
              <w:rPr>
                <w:rFonts w:ascii="Cambria Math" w:hAnsi="Cambria Math"/>
              </w:rPr>
              <m:t>ε</m:t>
            </m:r>
          </m:e>
          <m:sub>
            <m:r>
              <w:rPr>
                <w:rFonts w:ascii="Cambria Math" w:hAnsi="Cambria Math"/>
              </w:rPr>
              <m:t>π</m:t>
            </m:r>
          </m:sub>
        </m:sSub>
        <m:r>
          <m:rPr>
            <m:sty m:val="p"/>
          </m:rPr>
          <w:rPr>
            <w:rFonts w:ascii="Cambria Math" w:hAnsi="Cambria Math"/>
          </w:rPr>
          <m:t>=8.9%</m:t>
        </m:r>
      </m:oMath>
      <w:r w:rsidRPr="005B72BD">
        <w:t xml:space="preserve">) was obtained using only two LSTM layers, with the second layer going backwards, followed by four dense layers of 256 nodes each. Using 6 LSTM layers, alternating between going backwards and </w:t>
      </w:r>
      <w:r w:rsidRPr="005B72BD">
        <w:lastRenderedPageBreak/>
        <w:t xml:space="preserve">forwards, with four dense layers of 256 nodes each made pion efficiency drop back down to </w:t>
      </w:r>
      <m:oMath>
        <m:sSub>
          <m:sSubPr>
            <m:ctrlPr>
              <w:rPr>
                <w:rFonts w:ascii="Cambria Math" w:hAnsi="Cambria Math"/>
              </w:rPr>
            </m:ctrlPr>
          </m:sSubPr>
          <m:e>
            <m:r>
              <w:rPr>
                <w:rFonts w:ascii="Cambria Math" w:hAnsi="Cambria Math"/>
              </w:rPr>
              <m:t>ε</m:t>
            </m:r>
          </m:e>
          <m:sub>
            <m:r>
              <w:rPr>
                <w:rFonts w:ascii="Cambria Math" w:hAnsi="Cambria Math"/>
              </w:rPr>
              <m:t>π</m:t>
            </m:r>
          </m:sub>
        </m:sSub>
        <m:r>
          <m:rPr>
            <m:sty m:val="p"/>
          </m:rPr>
          <w:rPr>
            <w:rFonts w:ascii="Cambria Math" w:hAnsi="Cambria Math"/>
          </w:rPr>
          <m:t>=9.2%</m:t>
        </m:r>
      </m:oMath>
      <w:r w:rsidRPr="005B72BD">
        <w:t>.</w:t>
      </w:r>
    </w:p>
    <w:p w14:paraId="578D199E" w14:textId="77777777" w:rsidR="00D90795" w:rsidRPr="005B72BD" w:rsidRDefault="00D90795" w:rsidP="00D90795"/>
    <w:p w14:paraId="5B1C9DBC" w14:textId="77777777" w:rsidR="00D90795" w:rsidRPr="00077D1A" w:rsidRDefault="00D90795" w:rsidP="00D90795">
      <w:pPr>
        <w:pStyle w:val="Heading4"/>
        <w:numPr>
          <w:ilvl w:val="3"/>
          <w:numId w:val="3"/>
        </w:numPr>
      </w:pPr>
      <w:r w:rsidRPr="00077D1A">
        <w:t>The Effect of Regularization</w:t>
      </w:r>
    </w:p>
    <w:p w14:paraId="73DC1F3E" w14:textId="77777777" w:rsidR="00D90795" w:rsidRPr="005B72BD" w:rsidRDefault="00D90795" w:rsidP="00D90795"/>
    <w:p w14:paraId="5EA78795" w14:textId="77777777" w:rsidR="00D90795" w:rsidRPr="005B72BD" w:rsidRDefault="00D90795" w:rsidP="00D90795">
      <w:r w:rsidRPr="005B72BD">
        <w:fldChar w:fldCharType="begin"/>
      </w:r>
      <w:r w:rsidRPr="005B72BD">
        <w:instrText xml:space="preserve"> REF _Ref16338866 \h  \* MERGEFORMAT </w:instrText>
      </w:r>
      <w:r w:rsidRPr="005B72BD">
        <w:fldChar w:fldCharType="separate"/>
      </w:r>
      <w:r w:rsidRPr="005B72BD">
        <w:t xml:space="preserve">Figure </w:t>
      </w:r>
      <w:r>
        <w:rPr>
          <w:noProof/>
        </w:rPr>
        <w:t>80</w:t>
      </w:r>
      <w:r w:rsidRPr="005B72BD">
        <w:fldChar w:fldCharType="end"/>
      </w:r>
      <w:r w:rsidRPr="005B72BD">
        <w:t xml:space="preserve"> shows the effect of applying too much Dropout at training time. The left side of the figure shows a model which overfit during training and the right hand side shows the effect of applying a Dropout rate of 0.5 to each layer of the same network.</w:t>
      </w:r>
    </w:p>
    <w:p w14:paraId="5C0934EC" w14:textId="77777777" w:rsidR="00D90795" w:rsidRPr="005B72BD" w:rsidRDefault="00D90795" w:rsidP="00D90795"/>
    <w:p w14:paraId="68401ABF" w14:textId="77777777" w:rsidR="00D90795" w:rsidRPr="005B72BD" w:rsidRDefault="00D90795" w:rsidP="00D90795"/>
    <w:p w14:paraId="7E4F097E" w14:textId="77777777" w:rsidR="00D90795" w:rsidRPr="005B72BD" w:rsidRDefault="00D90795" w:rsidP="00D90795">
      <w:r w:rsidRPr="005B72BD">
        <w:rPr>
          <w:noProof/>
        </w:rPr>
        <w:drawing>
          <wp:inline distT="0" distB="0" distL="0" distR="0" wp14:anchorId="3E46D29C" wp14:editId="3E0A8303">
            <wp:extent cx="2387291" cy="1876567"/>
            <wp:effectExtent l="0" t="0" r="0"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bwMode="auto">
                    <a:xfrm>
                      <a:off x="0" y="0"/>
                      <a:ext cx="2413357" cy="1897056"/>
                    </a:xfrm>
                    <a:prstGeom prst="rect">
                      <a:avLst/>
                    </a:prstGeom>
                    <a:noFill/>
                    <a:ln>
                      <a:noFill/>
                    </a:ln>
                  </pic:spPr>
                </pic:pic>
              </a:graphicData>
            </a:graphic>
          </wp:inline>
        </w:drawing>
      </w:r>
      <w:r w:rsidRPr="005B72BD">
        <w:rPr>
          <w:noProof/>
        </w:rPr>
        <w:drawing>
          <wp:inline distT="0" distB="0" distL="0" distR="0" wp14:anchorId="3450E9D9" wp14:editId="1F2808EB">
            <wp:extent cx="2306472" cy="1785418"/>
            <wp:effectExtent l="0" t="0" r="0" b="5715"/>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5" cstate="print">
                      <a:extLst>
                        <a:ext uri="{28A0092B-C50C-407E-A947-70E740481C1C}">
                          <a14:useLocalDpi xmlns:a14="http://schemas.microsoft.com/office/drawing/2010/main" val="0"/>
                        </a:ext>
                      </a:extLst>
                    </a:blip>
                    <a:srcRect/>
                    <a:stretch>
                      <a:fillRect/>
                    </a:stretch>
                  </pic:blipFill>
                  <pic:spPr bwMode="auto">
                    <a:xfrm>
                      <a:off x="0" y="0"/>
                      <a:ext cx="2359331" cy="1826336"/>
                    </a:xfrm>
                    <a:prstGeom prst="rect">
                      <a:avLst/>
                    </a:prstGeom>
                    <a:noFill/>
                    <a:ln>
                      <a:noFill/>
                    </a:ln>
                  </pic:spPr>
                </pic:pic>
              </a:graphicData>
            </a:graphic>
          </wp:inline>
        </w:drawing>
      </w:r>
    </w:p>
    <w:p w14:paraId="392C2D7F" w14:textId="77777777" w:rsidR="00D90795" w:rsidRPr="005B72BD" w:rsidRDefault="00D90795" w:rsidP="00D90795">
      <w:pPr>
        <w:pStyle w:val="Caption"/>
      </w:pPr>
      <w:bookmarkStart w:id="171" w:name="_Ref16338866"/>
      <w:bookmarkStart w:id="172" w:name="_Toc19377416"/>
      <w:r w:rsidRPr="005B72BD">
        <w:t xml:space="preserve">Figure </w:t>
      </w:r>
      <w:r w:rsidR="00606B04">
        <w:fldChar w:fldCharType="begin"/>
      </w:r>
      <w:r w:rsidR="00606B04">
        <w:instrText xml:space="preserve"> SEQ Figure \* ARABIC </w:instrText>
      </w:r>
      <w:r w:rsidR="00606B04">
        <w:fldChar w:fldCharType="separate"/>
      </w:r>
      <w:r>
        <w:rPr>
          <w:noProof/>
        </w:rPr>
        <w:t>80</w:t>
      </w:r>
      <w:r w:rsidR="00606B04">
        <w:rPr>
          <w:noProof/>
        </w:rPr>
        <w:fldChar w:fldCharType="end"/>
      </w:r>
      <w:bookmarkEnd w:id="171"/>
      <w:r w:rsidRPr="005B72BD">
        <w:t>: No Dropout vs Same Model with too much Dropout</w:t>
      </w:r>
      <w:bookmarkEnd w:id="172"/>
    </w:p>
    <w:p w14:paraId="6EDA2B63" w14:textId="77777777" w:rsidR="00D90795" w:rsidRPr="005B72BD" w:rsidRDefault="00D90795" w:rsidP="00D90795"/>
    <w:p w14:paraId="42BF7564" w14:textId="77777777" w:rsidR="00D90795" w:rsidRPr="005B72BD" w:rsidRDefault="00D90795" w:rsidP="00D90795">
      <w:r w:rsidRPr="005B72BD">
        <w:t xml:space="preserve">In general, using a Dropout rate of 0.2 on the fully connected layers of the network proved to be a decent strategy, bearing in mind that other hyperparameters also play a role, e.g. a model employing the abovementioned Dropout rate which resulted in a pion efficiency of </w:t>
      </w:r>
      <m:oMath>
        <m:sSub>
          <m:sSubPr>
            <m:ctrlPr>
              <w:rPr>
                <w:rFonts w:ascii="Cambria Math" w:hAnsi="Cambria Math"/>
              </w:rPr>
            </m:ctrlPr>
          </m:sSubPr>
          <m:e>
            <m:r>
              <w:rPr>
                <w:rFonts w:ascii="Cambria Math" w:hAnsi="Cambria Math"/>
              </w:rPr>
              <m:t>ε</m:t>
            </m:r>
          </m:e>
          <m:sub>
            <m:r>
              <w:rPr>
                <w:rFonts w:ascii="Cambria Math" w:hAnsi="Cambria Math"/>
              </w:rPr>
              <m:t>π</m:t>
            </m:r>
          </m:sub>
        </m:sSub>
        <m:r>
          <m:rPr>
            <m:sty m:val="p"/>
          </m:rPr>
          <w:rPr>
            <w:rFonts w:ascii="Cambria Math" w:hAnsi="Cambria Math"/>
          </w:rPr>
          <m:t>=6.5%</m:t>
        </m:r>
      </m:oMath>
      <w:r w:rsidRPr="005B72BD">
        <w:t xml:space="preserve"> dropped down to a pion efficiency of </w:t>
      </w:r>
      <m:oMath>
        <m:sSub>
          <m:sSubPr>
            <m:ctrlPr>
              <w:rPr>
                <w:rFonts w:ascii="Cambria Math" w:hAnsi="Cambria Math"/>
              </w:rPr>
            </m:ctrlPr>
          </m:sSubPr>
          <m:e>
            <m:r>
              <w:rPr>
                <w:rFonts w:ascii="Cambria Math" w:hAnsi="Cambria Math"/>
              </w:rPr>
              <m:t>ε</m:t>
            </m:r>
          </m:e>
          <m:sub>
            <m:r>
              <w:rPr>
                <w:rFonts w:ascii="Cambria Math" w:hAnsi="Cambria Math"/>
              </w:rPr>
              <m:t>π</m:t>
            </m:r>
          </m:sub>
        </m:sSub>
        <m:r>
          <m:rPr>
            <m:sty m:val="p"/>
          </m:rPr>
          <w:rPr>
            <w:rFonts w:ascii="Cambria Math" w:hAnsi="Cambria Math"/>
          </w:rPr>
          <m:t>=24.1%</m:t>
        </m:r>
      </m:oMath>
      <w:r w:rsidRPr="005B72BD">
        <w:t xml:space="preserve"> when the learning rate (using the Adam optimizer) was reduced from </w:t>
      </w:r>
      <m:oMath>
        <m:r>
          <w:rPr>
            <w:rFonts w:ascii="Cambria Math" w:hAnsi="Cambria Math"/>
          </w:rPr>
          <m:t>ϵ</m:t>
        </m:r>
        <m:r>
          <m:rPr>
            <m:sty m:val="p"/>
          </m:rPr>
          <w:rPr>
            <w:rFonts w:ascii="Cambria Math" w:hAnsi="Cambria Math"/>
          </w:rPr>
          <m:t>=</m:t>
        </m:r>
        <m:sSup>
          <m:sSupPr>
            <m:ctrlPr>
              <w:rPr>
                <w:rFonts w:ascii="Cambria Math" w:hAnsi="Cambria Math"/>
              </w:rPr>
            </m:ctrlPr>
          </m:sSupPr>
          <m:e>
            <m:r>
              <m:rPr>
                <m:sty m:val="p"/>
              </m:rPr>
              <w:rPr>
                <w:rFonts w:ascii="Cambria Math" w:hAnsi="Cambria Math"/>
              </w:rPr>
              <m:t>10</m:t>
            </m:r>
          </m:e>
          <m:sup>
            <m:r>
              <m:rPr>
                <m:sty m:val="p"/>
              </m:rPr>
              <w:rPr>
                <w:rFonts w:ascii="Cambria Math" w:hAnsi="Cambria Math"/>
              </w:rPr>
              <m:t>-4</m:t>
            </m:r>
          </m:sup>
        </m:sSup>
      </m:oMath>
      <w:r w:rsidRPr="005B72BD">
        <w:t xml:space="preserve"> to </w:t>
      </w:r>
      <m:oMath>
        <m:r>
          <w:rPr>
            <w:rFonts w:ascii="Cambria Math" w:hAnsi="Cambria Math"/>
          </w:rPr>
          <m:t>ϵ</m:t>
        </m:r>
        <m:r>
          <m:rPr>
            <m:sty m:val="p"/>
          </m:rPr>
          <w:rPr>
            <w:rFonts w:ascii="Cambria Math" w:hAnsi="Cambria Math"/>
          </w:rPr>
          <m:t>=</m:t>
        </m:r>
        <m:sSup>
          <m:sSupPr>
            <m:ctrlPr>
              <w:rPr>
                <w:rFonts w:ascii="Cambria Math" w:hAnsi="Cambria Math"/>
              </w:rPr>
            </m:ctrlPr>
          </m:sSupPr>
          <m:e>
            <m:r>
              <m:rPr>
                <m:sty m:val="p"/>
              </m:rPr>
              <w:rPr>
                <w:rFonts w:ascii="Cambria Math" w:hAnsi="Cambria Math"/>
              </w:rPr>
              <m:t>10</m:t>
            </m:r>
          </m:e>
          <m:sup>
            <m:r>
              <m:rPr>
                <m:sty m:val="p"/>
              </m:rPr>
              <w:rPr>
                <w:rFonts w:ascii="Cambria Math" w:hAnsi="Cambria Math"/>
              </w:rPr>
              <m:t>-6</m:t>
            </m:r>
          </m:sup>
        </m:sSup>
      </m:oMath>
      <w:r w:rsidRPr="005B72BD">
        <w:t>.</w:t>
      </w:r>
    </w:p>
    <w:p w14:paraId="4607640E" w14:textId="77777777" w:rsidR="00D90795" w:rsidRPr="005B72BD" w:rsidRDefault="00D90795" w:rsidP="00D90795"/>
    <w:p w14:paraId="2496480D" w14:textId="77777777" w:rsidR="00D90795" w:rsidRPr="005B72BD" w:rsidRDefault="00D90795" w:rsidP="00D90795">
      <w:r w:rsidRPr="005B72BD">
        <w:t xml:space="preserve">The use of a Gaussian Noise layer as the first layer of various convolutional architectures was employed, but was unsuccessful, as depicted in </w:t>
      </w:r>
      <w:r w:rsidRPr="005B72BD">
        <w:fldChar w:fldCharType="begin"/>
      </w:r>
      <w:r w:rsidRPr="005B72BD">
        <w:instrText xml:space="preserve"> REF _Ref16336410 \h  \* MERGEFORMAT </w:instrText>
      </w:r>
      <w:r w:rsidRPr="005B72BD">
        <w:fldChar w:fldCharType="separate"/>
      </w:r>
      <w:r w:rsidRPr="005B72BD">
        <w:t xml:space="preserve">Figure </w:t>
      </w:r>
      <w:r>
        <w:rPr>
          <w:noProof/>
        </w:rPr>
        <w:t>81</w:t>
      </w:r>
      <w:r w:rsidRPr="005B72BD">
        <w:fldChar w:fldCharType="end"/>
      </w:r>
      <w:r w:rsidRPr="005B72BD">
        <w:t xml:space="preserve">. All models that incorporated Gaussian noise gave pion efficiencies of </w:t>
      </w:r>
      <m:oMath>
        <m:sSub>
          <m:sSubPr>
            <m:ctrlPr>
              <w:rPr>
                <w:rFonts w:ascii="Cambria Math" w:hAnsi="Cambria Math"/>
              </w:rPr>
            </m:ctrlPr>
          </m:sSubPr>
          <m:e>
            <m:r>
              <w:rPr>
                <w:rFonts w:ascii="Cambria Math" w:hAnsi="Cambria Math"/>
              </w:rPr>
              <m:t>ε</m:t>
            </m:r>
          </m:e>
          <m:sub>
            <m:r>
              <w:rPr>
                <w:rFonts w:ascii="Cambria Math" w:hAnsi="Cambria Math"/>
              </w:rPr>
              <m:t>π</m:t>
            </m:r>
          </m:sub>
        </m:sSub>
        <m:r>
          <m:rPr>
            <m:sty m:val="p"/>
          </m:rPr>
          <w:rPr>
            <w:rFonts w:ascii="Cambria Math" w:hAnsi="Cambria Math"/>
          </w:rPr>
          <m:t>&gt;45%</m:t>
        </m:r>
      </m:oMath>
      <w:r w:rsidRPr="005B72BD">
        <w:t>. While there was not much experimentation with different standard deviations of the Gaussian noise layer, this method seems more applicable to  image data which is less sparse, since it is only active during training time, and since most of the rows in our input data naturally has a value of 0, adding Gaussian noise will only serve to confuse the model when evaluated at test time.</w:t>
      </w:r>
    </w:p>
    <w:p w14:paraId="3456E1D5" w14:textId="77777777" w:rsidR="00D90795" w:rsidRPr="005B72BD" w:rsidRDefault="00D90795" w:rsidP="00D90795"/>
    <w:p w14:paraId="04226A52" w14:textId="77777777" w:rsidR="00D90795" w:rsidRPr="005B72BD" w:rsidRDefault="00D90795" w:rsidP="00D90795">
      <w:r w:rsidRPr="005B72BD">
        <w:rPr>
          <w:noProof/>
        </w:rPr>
        <w:drawing>
          <wp:inline distT="0" distB="0" distL="0" distR="0" wp14:anchorId="5DEAE61A" wp14:editId="178A5F45">
            <wp:extent cx="2371329" cy="1835624"/>
            <wp:effectExtent l="0" t="0" r="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6" cstate="print">
                      <a:extLst>
                        <a:ext uri="{28A0092B-C50C-407E-A947-70E740481C1C}">
                          <a14:useLocalDpi xmlns:a14="http://schemas.microsoft.com/office/drawing/2010/main" val="0"/>
                        </a:ext>
                      </a:extLst>
                    </a:blip>
                    <a:srcRect/>
                    <a:stretch>
                      <a:fillRect/>
                    </a:stretch>
                  </pic:blipFill>
                  <pic:spPr bwMode="auto">
                    <a:xfrm>
                      <a:off x="0" y="0"/>
                      <a:ext cx="2381621" cy="1843591"/>
                    </a:xfrm>
                    <a:prstGeom prst="rect">
                      <a:avLst/>
                    </a:prstGeom>
                    <a:noFill/>
                    <a:ln>
                      <a:noFill/>
                    </a:ln>
                  </pic:spPr>
                </pic:pic>
              </a:graphicData>
            </a:graphic>
          </wp:inline>
        </w:drawing>
      </w:r>
    </w:p>
    <w:p w14:paraId="37557945" w14:textId="77777777" w:rsidR="00D90795" w:rsidRPr="005B72BD" w:rsidRDefault="00D90795" w:rsidP="00D90795">
      <w:pPr>
        <w:pStyle w:val="Caption"/>
      </w:pPr>
      <w:bookmarkStart w:id="173" w:name="_Ref16336410"/>
      <w:bookmarkStart w:id="174" w:name="_Toc19377417"/>
      <w:r w:rsidRPr="005B72BD">
        <w:t xml:space="preserve">Figure </w:t>
      </w:r>
      <w:r w:rsidR="00606B04">
        <w:fldChar w:fldCharType="begin"/>
      </w:r>
      <w:r w:rsidR="00606B04">
        <w:instrText xml:space="preserve"> SEQ Figure \* ARABIC </w:instrText>
      </w:r>
      <w:r w:rsidR="00606B04">
        <w:fldChar w:fldCharType="separate"/>
      </w:r>
      <w:r>
        <w:rPr>
          <w:noProof/>
        </w:rPr>
        <w:t>81</w:t>
      </w:r>
      <w:r w:rsidR="00606B04">
        <w:rPr>
          <w:noProof/>
        </w:rPr>
        <w:fldChar w:fldCharType="end"/>
      </w:r>
      <w:bookmarkEnd w:id="173"/>
      <w:r w:rsidRPr="005B72BD">
        <w:t>: Gaussian Noise with σ=0.2</w:t>
      </w:r>
      <w:bookmarkEnd w:id="174"/>
    </w:p>
    <w:p w14:paraId="651A2FB8" w14:textId="77777777" w:rsidR="00D90795" w:rsidRPr="005B72BD" w:rsidRDefault="00D90795" w:rsidP="00D90795"/>
    <w:p w14:paraId="38A59603" w14:textId="77777777" w:rsidR="00D90795" w:rsidRDefault="00D90795" w:rsidP="00D90795">
      <w:pPr>
        <w:pStyle w:val="Heading3"/>
        <w:rPr>
          <w:rFonts w:asciiTheme="majorHAnsi" w:hAnsiTheme="majorHAnsi" w:cs="Times New Roman"/>
        </w:rPr>
      </w:pPr>
      <w:bookmarkStart w:id="175" w:name="_Toc19377323"/>
      <w:r w:rsidRPr="005B72BD">
        <w:rPr>
          <w:rFonts w:asciiTheme="majorHAnsi" w:hAnsiTheme="majorHAnsi" w:cs="Times New Roman"/>
        </w:rPr>
        <w:t>Deep Generative Models towards High Energy Physics Event Simulations</w:t>
      </w:r>
      <w:bookmarkEnd w:id="175"/>
    </w:p>
    <w:p w14:paraId="4378C7B5" w14:textId="77777777" w:rsidR="00D90795" w:rsidRDefault="00D90795" w:rsidP="00D90795"/>
    <w:p w14:paraId="0B9243B3" w14:textId="77777777" w:rsidR="00D90795" w:rsidRDefault="00D90795" w:rsidP="00D90795">
      <w:pPr>
        <w:pStyle w:val="Heading4"/>
        <w:numPr>
          <w:ilvl w:val="3"/>
          <w:numId w:val="3"/>
        </w:numPr>
      </w:pPr>
      <w:r>
        <w:t>Challenges faced during deep generative modelling</w:t>
      </w:r>
    </w:p>
    <w:p w14:paraId="053BCE72" w14:textId="77777777" w:rsidR="00D90795" w:rsidRDefault="00D90795" w:rsidP="00D90795"/>
    <w:p w14:paraId="626BA987" w14:textId="77777777" w:rsidR="00D90795" w:rsidRPr="00B63788" w:rsidRDefault="00D90795" w:rsidP="00D90795">
      <w:r>
        <w:t>Running on a server is not practical, since training Deep Generative models requires constant qualitative monitoring, especially when label smoothing is used, monitoring metrics that are informative during classification could be misleading if intermediate output images can’t be viewed and training can be forced stop if the Generative model is outputting unrealistic images.</w:t>
      </w:r>
    </w:p>
    <w:p w14:paraId="57539022" w14:textId="77777777" w:rsidR="00D90795" w:rsidRDefault="00D90795" w:rsidP="00D90795"/>
    <w:p w14:paraId="3BCD5E5D" w14:textId="77777777" w:rsidR="00D90795" w:rsidRDefault="00D90795" w:rsidP="00D90795">
      <w:r>
        <w:t>Not being able to run on a server prevents parallel training of models. Running locally imposes additional constraints in the form of RAM and processing limitations. Loading the full dataset results in an out of memory error.</w:t>
      </w:r>
    </w:p>
    <w:p w14:paraId="50A9F2D8" w14:textId="77777777" w:rsidR="00D90795" w:rsidRDefault="00D90795" w:rsidP="00D90795"/>
    <w:p w14:paraId="22D6393D" w14:textId="77777777" w:rsidR="00D90795" w:rsidRPr="00B63788" w:rsidRDefault="00D90795" w:rsidP="00D90795">
      <w:r>
        <w:t>Tweaking a single hyperparameter to see its effect would be ideal, but time constraints force one to often change multiple hyperparameters and architectures simultaneously. Using one’s intuition as to what the effect of each of a combination of changes induced becomes more important.</w:t>
      </w:r>
    </w:p>
    <w:p w14:paraId="0F5E9ACD" w14:textId="77777777" w:rsidR="00D90795" w:rsidRPr="005B72BD" w:rsidRDefault="00D90795" w:rsidP="00D90795"/>
    <w:p w14:paraId="3B656272" w14:textId="77777777" w:rsidR="00D90795" w:rsidRPr="005B72BD" w:rsidRDefault="00D90795" w:rsidP="00D90795">
      <w:r w:rsidRPr="005B72BD">
        <w:t>While various deep generative architectures can give results that appear vastly different in terms of “style”, they all fail to capture the underlying distribution of the training data sufficiently.</w:t>
      </w:r>
    </w:p>
    <w:p w14:paraId="3B7E7D31" w14:textId="77777777" w:rsidR="00D90795" w:rsidRPr="005B72BD" w:rsidRDefault="00D90795" w:rsidP="00D90795"/>
    <w:p w14:paraId="7E95891A" w14:textId="77777777" w:rsidR="00D90795" w:rsidRPr="005B72BD" w:rsidRDefault="00D90795" w:rsidP="00D90795">
      <w:r w:rsidRPr="005B72BD">
        <w:t>A possible reason for this is that the images used for training are quite small and have relatively little information compared to, for instance, images of human faces, where GANs have proven to be quite successful.</w:t>
      </w:r>
    </w:p>
    <w:p w14:paraId="49B9B583" w14:textId="77777777" w:rsidR="00D90795" w:rsidRPr="005B72BD" w:rsidRDefault="00D90795" w:rsidP="00D90795"/>
    <w:p w14:paraId="74754139" w14:textId="77777777" w:rsidR="00D90795" w:rsidRPr="005B72BD" w:rsidRDefault="00D90795" w:rsidP="00D90795">
      <w:r w:rsidRPr="005B72BD">
        <w:t>While Variational Autoencoders give images that appear less spread-out along the pad dimension than any of the GAN architectures that were used, with less overall noise, they still fail to capture some of the volatility along the time dimension and appear somewhat “smeared out” compared to real data.</w:t>
      </w:r>
    </w:p>
    <w:p w14:paraId="5154115B" w14:textId="77777777" w:rsidR="00D90795" w:rsidRPr="005B72BD" w:rsidRDefault="00D90795" w:rsidP="00D90795"/>
    <w:p w14:paraId="212AAE65" w14:textId="77777777" w:rsidR="00D90795" w:rsidRPr="005B72BD" w:rsidRDefault="00D90795" w:rsidP="00D90795">
      <w:r w:rsidRPr="005B72BD">
        <w:rPr>
          <w:noProof/>
        </w:rPr>
        <w:drawing>
          <wp:inline distT="0" distB="0" distL="0" distR="0" wp14:anchorId="32759C28" wp14:editId="64F465F3">
            <wp:extent cx="2490716" cy="1825125"/>
            <wp:effectExtent l="0" t="0" r="5080" b="381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bwMode="auto">
                    <a:xfrm>
                      <a:off x="0" y="0"/>
                      <a:ext cx="2500938" cy="1832615"/>
                    </a:xfrm>
                    <a:prstGeom prst="rect">
                      <a:avLst/>
                    </a:prstGeom>
                    <a:noFill/>
                    <a:ln>
                      <a:noFill/>
                    </a:ln>
                  </pic:spPr>
                </pic:pic>
              </a:graphicData>
            </a:graphic>
          </wp:inline>
        </w:drawing>
      </w:r>
      <w:r w:rsidRPr="005B72BD">
        <w:rPr>
          <w:noProof/>
        </w:rPr>
        <w:drawing>
          <wp:inline distT="0" distB="0" distL="0" distR="0" wp14:anchorId="0EF7F6B1" wp14:editId="59BFAEDA">
            <wp:extent cx="2497540" cy="1830126"/>
            <wp:effectExtent l="0" t="0" r="0"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8">
                      <a:extLst>
                        <a:ext uri="{28A0092B-C50C-407E-A947-70E740481C1C}">
                          <a14:useLocalDpi xmlns:a14="http://schemas.microsoft.com/office/drawing/2010/main" val="0"/>
                        </a:ext>
                      </a:extLst>
                    </a:blip>
                    <a:srcRect/>
                    <a:stretch>
                      <a:fillRect/>
                    </a:stretch>
                  </pic:blipFill>
                  <pic:spPr bwMode="auto">
                    <a:xfrm>
                      <a:off x="0" y="0"/>
                      <a:ext cx="2520575" cy="1847005"/>
                    </a:xfrm>
                    <a:prstGeom prst="rect">
                      <a:avLst/>
                    </a:prstGeom>
                    <a:noFill/>
                    <a:ln>
                      <a:noFill/>
                    </a:ln>
                  </pic:spPr>
                </pic:pic>
              </a:graphicData>
            </a:graphic>
          </wp:inline>
        </w:drawing>
      </w:r>
    </w:p>
    <w:p w14:paraId="7D712677" w14:textId="77777777" w:rsidR="00D90795" w:rsidRPr="005B72BD" w:rsidRDefault="00D90795" w:rsidP="00D90795">
      <w:pPr>
        <w:pStyle w:val="Caption"/>
      </w:pPr>
      <w:bookmarkStart w:id="176" w:name="_Toc19377418"/>
      <w:r w:rsidRPr="005B72BD">
        <w:t xml:space="preserve">Figure </w:t>
      </w:r>
      <w:r w:rsidR="00606B04">
        <w:fldChar w:fldCharType="begin"/>
      </w:r>
      <w:r w:rsidR="00606B04">
        <w:instrText xml:space="preserve"> SEQ Figure \* ARABIC </w:instrText>
      </w:r>
      <w:r w:rsidR="00606B04">
        <w:fldChar w:fldCharType="separate"/>
      </w:r>
      <w:r>
        <w:rPr>
          <w:noProof/>
        </w:rPr>
        <w:t>82</w:t>
      </w:r>
      <w:r w:rsidR="00606B04">
        <w:rPr>
          <w:noProof/>
        </w:rPr>
        <w:fldChar w:fldCharType="end"/>
      </w:r>
      <w:r w:rsidRPr="005B72BD">
        <w:t>: Real images</w:t>
      </w:r>
      <w:bookmarkEnd w:id="176"/>
    </w:p>
    <w:p w14:paraId="78DD91E5" w14:textId="77777777" w:rsidR="00D90795" w:rsidRPr="005B72BD" w:rsidRDefault="00D90795" w:rsidP="00D90795">
      <w:r w:rsidRPr="005B72BD">
        <w:rPr>
          <w:noProof/>
        </w:rPr>
        <w:lastRenderedPageBreak/>
        <w:drawing>
          <wp:inline distT="0" distB="0" distL="0" distR="0" wp14:anchorId="29A3D722" wp14:editId="0D810973">
            <wp:extent cx="2436125" cy="1785122"/>
            <wp:effectExtent l="0" t="0" r="2540" b="5715"/>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9">
                      <a:extLst>
                        <a:ext uri="{28A0092B-C50C-407E-A947-70E740481C1C}">
                          <a14:useLocalDpi xmlns:a14="http://schemas.microsoft.com/office/drawing/2010/main" val="0"/>
                        </a:ext>
                      </a:extLst>
                    </a:blip>
                    <a:srcRect/>
                    <a:stretch>
                      <a:fillRect/>
                    </a:stretch>
                  </pic:blipFill>
                  <pic:spPr bwMode="auto">
                    <a:xfrm>
                      <a:off x="0" y="0"/>
                      <a:ext cx="2445249" cy="1791808"/>
                    </a:xfrm>
                    <a:prstGeom prst="rect">
                      <a:avLst/>
                    </a:prstGeom>
                    <a:noFill/>
                    <a:ln>
                      <a:noFill/>
                    </a:ln>
                  </pic:spPr>
                </pic:pic>
              </a:graphicData>
            </a:graphic>
          </wp:inline>
        </w:drawing>
      </w:r>
      <w:r w:rsidRPr="005B72BD">
        <w:rPr>
          <w:noProof/>
        </w:rPr>
        <w:drawing>
          <wp:inline distT="0" distB="0" distL="0" distR="0" wp14:anchorId="2A5428F1" wp14:editId="79B366CF">
            <wp:extent cx="2505044" cy="1835624"/>
            <wp:effectExtent l="0" t="0" r="0" b="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50">
                      <a:extLst>
                        <a:ext uri="{28A0092B-C50C-407E-A947-70E740481C1C}">
                          <a14:useLocalDpi xmlns:a14="http://schemas.microsoft.com/office/drawing/2010/main" val="0"/>
                        </a:ext>
                      </a:extLst>
                    </a:blip>
                    <a:srcRect/>
                    <a:stretch>
                      <a:fillRect/>
                    </a:stretch>
                  </pic:blipFill>
                  <pic:spPr bwMode="auto">
                    <a:xfrm>
                      <a:off x="0" y="0"/>
                      <a:ext cx="2509682" cy="1839023"/>
                    </a:xfrm>
                    <a:prstGeom prst="rect">
                      <a:avLst/>
                    </a:prstGeom>
                    <a:noFill/>
                    <a:ln>
                      <a:noFill/>
                    </a:ln>
                  </pic:spPr>
                </pic:pic>
              </a:graphicData>
            </a:graphic>
          </wp:inline>
        </w:drawing>
      </w:r>
    </w:p>
    <w:p w14:paraId="67330955" w14:textId="77777777" w:rsidR="00D90795" w:rsidRPr="005B72BD" w:rsidRDefault="00D90795" w:rsidP="00D90795">
      <w:pPr>
        <w:pStyle w:val="Caption"/>
      </w:pPr>
      <w:bookmarkStart w:id="177" w:name="_Toc19377419"/>
      <w:r w:rsidRPr="005B72BD">
        <w:t xml:space="preserve">Figure </w:t>
      </w:r>
      <w:r w:rsidR="00606B04">
        <w:fldChar w:fldCharType="begin"/>
      </w:r>
      <w:r w:rsidR="00606B04">
        <w:instrText xml:space="preserve"> SEQ Figure \* </w:instrText>
      </w:r>
      <w:r w:rsidR="00606B04">
        <w:instrText xml:space="preserve">ARABIC </w:instrText>
      </w:r>
      <w:r w:rsidR="00606B04">
        <w:fldChar w:fldCharType="separate"/>
      </w:r>
      <w:r>
        <w:rPr>
          <w:noProof/>
        </w:rPr>
        <w:t>83</w:t>
      </w:r>
      <w:r w:rsidR="00606B04">
        <w:rPr>
          <w:noProof/>
        </w:rPr>
        <w:fldChar w:fldCharType="end"/>
      </w:r>
      <w:r w:rsidRPr="005B72BD">
        <w:t>: Autoencoder outputs</w:t>
      </w:r>
      <w:bookmarkEnd w:id="177"/>
    </w:p>
    <w:p w14:paraId="2BF9E78F" w14:textId="77777777" w:rsidR="00D90795" w:rsidRPr="005B72BD" w:rsidRDefault="00D90795" w:rsidP="00D90795"/>
    <w:p w14:paraId="2D351F15" w14:textId="77777777" w:rsidR="00D90795" w:rsidRPr="005B72BD" w:rsidRDefault="00D90795" w:rsidP="00D90795">
      <w:r w:rsidRPr="005B72BD">
        <w:t>While Adversarial Autoencoders gave results that were slightly better than the other GAN architectures experimented with, all of the GAN architectures provided disappointing results, possibly due to the fact that GANs are quite hard to train, since there are two neural networks pitted against each other in such a setup and if either of them become dominant during the training process, they can force the other into a parameter space which is not conducive to training either network properly.</w:t>
      </w:r>
    </w:p>
    <w:p w14:paraId="69F64311" w14:textId="77777777" w:rsidR="00D90795" w:rsidRPr="005B72BD" w:rsidRDefault="00D90795" w:rsidP="00D90795"/>
    <w:p w14:paraId="2777C63C" w14:textId="77777777" w:rsidR="00D90795" w:rsidRPr="005B72BD" w:rsidRDefault="00D90795" w:rsidP="00D90795">
      <w:r w:rsidRPr="005B72BD">
        <w:t>Examples of this can be seen in an Adversarial Autoencoder setup with very deep architecture in both the Generator and Discriminator (</w:t>
      </w:r>
      <w:r w:rsidRPr="005B72BD">
        <w:fldChar w:fldCharType="begin"/>
      </w:r>
      <w:r w:rsidRPr="005B72BD">
        <w:instrText xml:space="preserve"> REF _Ref16368041 \h  \* MERGEFORMAT </w:instrText>
      </w:r>
      <w:r w:rsidRPr="005B72BD">
        <w:fldChar w:fldCharType="separate"/>
      </w:r>
      <w:r w:rsidRPr="005B72BD">
        <w:t xml:space="preserve">Figure </w:t>
      </w:r>
      <w:r>
        <w:rPr>
          <w:noProof/>
        </w:rPr>
        <w:t>84</w:t>
      </w:r>
      <w:r w:rsidRPr="005B72BD">
        <w:fldChar w:fldCharType="end"/>
      </w:r>
      <w:r w:rsidRPr="005B72BD">
        <w:t>), where after 21400 epochs, the Generator still outputs images that are seemingly random, but nonetheless have similar features across images (for some reason this resulted in low error and therefore became prevalent).</w:t>
      </w:r>
      <w:r>
        <w:t xml:space="preserve"> This phenomenon is known as Mode Collapse.</w:t>
      </w:r>
    </w:p>
    <w:p w14:paraId="38FCA438" w14:textId="77777777" w:rsidR="00D90795" w:rsidRPr="005B72BD" w:rsidRDefault="00D90795" w:rsidP="00D90795"/>
    <w:p w14:paraId="4F34C991" w14:textId="77777777" w:rsidR="00D90795" w:rsidRPr="005B72BD" w:rsidRDefault="00D90795" w:rsidP="00D90795">
      <w:r w:rsidRPr="005B72BD">
        <w:rPr>
          <w:noProof/>
        </w:rPr>
        <w:drawing>
          <wp:inline distT="0" distB="0" distL="0" distR="0" wp14:anchorId="727C1B6B" wp14:editId="1E34BA67">
            <wp:extent cx="5400040" cy="3599815"/>
            <wp:effectExtent l="0" t="0" r="0" b="635"/>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51">
                      <a:extLst>
                        <a:ext uri="{28A0092B-C50C-407E-A947-70E740481C1C}">
                          <a14:useLocalDpi xmlns:a14="http://schemas.microsoft.com/office/drawing/2010/main" val="0"/>
                        </a:ext>
                      </a:extLst>
                    </a:blip>
                    <a:srcRect/>
                    <a:stretch>
                      <a:fillRect/>
                    </a:stretch>
                  </pic:blipFill>
                  <pic:spPr bwMode="auto">
                    <a:xfrm>
                      <a:off x="0" y="0"/>
                      <a:ext cx="5400040" cy="3599815"/>
                    </a:xfrm>
                    <a:prstGeom prst="rect">
                      <a:avLst/>
                    </a:prstGeom>
                    <a:noFill/>
                    <a:ln>
                      <a:noFill/>
                    </a:ln>
                  </pic:spPr>
                </pic:pic>
              </a:graphicData>
            </a:graphic>
          </wp:inline>
        </w:drawing>
      </w:r>
    </w:p>
    <w:p w14:paraId="3725959F" w14:textId="77777777" w:rsidR="00D90795" w:rsidRPr="005B72BD" w:rsidRDefault="00D90795" w:rsidP="00D90795">
      <w:pPr>
        <w:pStyle w:val="Caption"/>
      </w:pPr>
      <w:bookmarkStart w:id="178" w:name="_Ref16368041"/>
      <w:bookmarkStart w:id="179" w:name="_Toc19377420"/>
      <w:r w:rsidRPr="005B72BD">
        <w:t xml:space="preserve">Figure </w:t>
      </w:r>
      <w:r w:rsidR="00606B04">
        <w:fldChar w:fldCharType="begin"/>
      </w:r>
      <w:r w:rsidR="00606B04">
        <w:instrText xml:space="preserve"> SEQ Figure \* ARABIC </w:instrText>
      </w:r>
      <w:r w:rsidR="00606B04">
        <w:fldChar w:fldCharType="separate"/>
      </w:r>
      <w:r>
        <w:rPr>
          <w:noProof/>
        </w:rPr>
        <w:t>84</w:t>
      </w:r>
      <w:r w:rsidR="00606B04">
        <w:rPr>
          <w:noProof/>
        </w:rPr>
        <w:fldChar w:fldCharType="end"/>
      </w:r>
      <w:bookmarkEnd w:id="178"/>
      <w:r w:rsidRPr="005B72BD">
        <w:t xml:space="preserve">: An illustration of </w:t>
      </w:r>
      <w:r>
        <w:t>Mode Collapse</w:t>
      </w:r>
      <w:bookmarkEnd w:id="179"/>
    </w:p>
    <w:p w14:paraId="37E9B55A" w14:textId="77777777" w:rsidR="00D90795" w:rsidRPr="005B72BD" w:rsidRDefault="00D90795" w:rsidP="00D90795"/>
    <w:p w14:paraId="1BDF0734" w14:textId="77777777" w:rsidR="00D90795" w:rsidRPr="005B72BD" w:rsidRDefault="00D90795" w:rsidP="00D90795">
      <w:r w:rsidRPr="005B72BD">
        <w:t xml:space="preserve">Batch Normalization is a strategy that ensures that a layer’s outputs are normally distributed and therefore prevents the Generative component of the GAN to output </w:t>
      </w:r>
      <w:r w:rsidRPr="005B72BD">
        <w:lastRenderedPageBreak/>
        <w:t xml:space="preserve">images that look very similar, in </w:t>
      </w:r>
      <w:r w:rsidRPr="005B72BD">
        <w:fldChar w:fldCharType="begin"/>
      </w:r>
      <w:r w:rsidRPr="005B72BD">
        <w:instrText xml:space="preserve"> REF _Ref16368528 \h  \* MERGEFORMAT </w:instrText>
      </w:r>
      <w:r w:rsidRPr="005B72BD">
        <w:fldChar w:fldCharType="separate"/>
      </w:r>
      <w:r w:rsidRPr="005B72BD">
        <w:t xml:space="preserve">Figure </w:t>
      </w:r>
      <w:r>
        <w:rPr>
          <w:noProof/>
        </w:rPr>
        <w:t>85</w:t>
      </w:r>
      <w:r w:rsidRPr="005B72BD">
        <w:fldChar w:fldCharType="end"/>
      </w:r>
      <w:r w:rsidRPr="005B72BD">
        <w:t>, one can see that the output images of the Bidirectional GAN (which employs this strategy) are highly dissimilar, but there is still a lot of noise around the main signal.</w:t>
      </w:r>
    </w:p>
    <w:p w14:paraId="562410A2" w14:textId="77777777" w:rsidR="00D90795" w:rsidRPr="005B72BD" w:rsidRDefault="00D90795" w:rsidP="00D90795"/>
    <w:p w14:paraId="409F0047" w14:textId="77777777" w:rsidR="00D90795" w:rsidRPr="005B72BD" w:rsidRDefault="00D90795" w:rsidP="00D90795">
      <w:r w:rsidRPr="005B72BD">
        <w:rPr>
          <w:noProof/>
        </w:rPr>
        <w:drawing>
          <wp:inline distT="0" distB="0" distL="0" distR="0" wp14:anchorId="67DFD5DC" wp14:editId="111C4DF7">
            <wp:extent cx="5400040" cy="3599815"/>
            <wp:effectExtent l="0" t="0" r="0" b="635"/>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52">
                      <a:extLst>
                        <a:ext uri="{28A0092B-C50C-407E-A947-70E740481C1C}">
                          <a14:useLocalDpi xmlns:a14="http://schemas.microsoft.com/office/drawing/2010/main" val="0"/>
                        </a:ext>
                      </a:extLst>
                    </a:blip>
                    <a:srcRect/>
                    <a:stretch>
                      <a:fillRect/>
                    </a:stretch>
                  </pic:blipFill>
                  <pic:spPr bwMode="auto">
                    <a:xfrm>
                      <a:off x="0" y="0"/>
                      <a:ext cx="5400040" cy="3599815"/>
                    </a:xfrm>
                    <a:prstGeom prst="rect">
                      <a:avLst/>
                    </a:prstGeom>
                    <a:noFill/>
                    <a:ln>
                      <a:noFill/>
                    </a:ln>
                  </pic:spPr>
                </pic:pic>
              </a:graphicData>
            </a:graphic>
          </wp:inline>
        </w:drawing>
      </w:r>
    </w:p>
    <w:p w14:paraId="2EDA6D13" w14:textId="77777777" w:rsidR="00D90795" w:rsidRPr="005B72BD" w:rsidRDefault="00D90795" w:rsidP="00D90795">
      <w:pPr>
        <w:pStyle w:val="Caption"/>
      </w:pPr>
      <w:bookmarkStart w:id="180" w:name="_Ref16368528"/>
      <w:bookmarkStart w:id="181" w:name="_Toc19377421"/>
      <w:r w:rsidRPr="005B72BD">
        <w:t xml:space="preserve">Figure </w:t>
      </w:r>
      <w:r w:rsidR="00606B04">
        <w:fldChar w:fldCharType="begin"/>
      </w:r>
      <w:r w:rsidR="00606B04">
        <w:instrText xml:space="preserve"> SEQ Figure \* A</w:instrText>
      </w:r>
      <w:r w:rsidR="00606B04">
        <w:instrText xml:space="preserve">RABIC </w:instrText>
      </w:r>
      <w:r w:rsidR="00606B04">
        <w:fldChar w:fldCharType="separate"/>
      </w:r>
      <w:r>
        <w:rPr>
          <w:noProof/>
        </w:rPr>
        <w:t>85</w:t>
      </w:r>
      <w:r w:rsidR="00606B04">
        <w:rPr>
          <w:noProof/>
        </w:rPr>
        <w:fldChar w:fldCharType="end"/>
      </w:r>
      <w:bookmarkEnd w:id="180"/>
      <w:r w:rsidRPr="005B72BD">
        <w:t>: Illustrating the effect of Batch normalization to prevent output images from looking highly similar</w:t>
      </w:r>
      <w:bookmarkEnd w:id="181"/>
    </w:p>
    <w:p w14:paraId="0C973E1C" w14:textId="77777777" w:rsidR="00D90795" w:rsidRPr="005B72BD" w:rsidRDefault="00D90795" w:rsidP="00D90795"/>
    <w:p w14:paraId="2136613C" w14:textId="77777777" w:rsidR="00D90795" w:rsidRPr="005B72BD" w:rsidRDefault="00D90795" w:rsidP="00D90795">
      <w:r w:rsidRPr="005B72BD">
        <w:t>It is interesting to note that while one might expect GANs that employ convolutional layers to give better results than fully connected dense layers, the Deep Convolutional GANs gave some of the most unrealistic simulated images (</w:t>
      </w:r>
      <w:r w:rsidRPr="005B72BD">
        <w:fldChar w:fldCharType="begin"/>
      </w:r>
      <w:r w:rsidRPr="005B72BD">
        <w:instrText xml:space="preserve"> REF _Ref16369031 \h  \* MERGEFORMAT </w:instrText>
      </w:r>
      <w:r w:rsidRPr="005B72BD">
        <w:fldChar w:fldCharType="separate"/>
      </w:r>
      <w:r w:rsidRPr="005B72BD">
        <w:t xml:space="preserve">Figure </w:t>
      </w:r>
      <w:r>
        <w:rPr>
          <w:noProof/>
        </w:rPr>
        <w:t>86</w:t>
      </w:r>
      <w:r w:rsidRPr="005B72BD">
        <w:fldChar w:fldCharType="end"/>
      </w:r>
      <w:r w:rsidRPr="005B72BD">
        <w:t>). This could be due to the fact that convolutional layers introduce a prior that features are translationally invariant, i.e. they can appear anywhere in the image. While this might be a useful assumption during particle identification, it does not seem to hold for when simulating the data used in this project.</w:t>
      </w:r>
    </w:p>
    <w:p w14:paraId="3E3D02F4" w14:textId="77777777" w:rsidR="00D90795" w:rsidRPr="005B72BD" w:rsidRDefault="00D90795" w:rsidP="00D90795"/>
    <w:p w14:paraId="45A72168" w14:textId="77777777" w:rsidR="00D90795" w:rsidRPr="005B72BD" w:rsidRDefault="00D90795" w:rsidP="00D90795">
      <w:r w:rsidRPr="005B72BD">
        <w:rPr>
          <w:noProof/>
        </w:rPr>
        <w:lastRenderedPageBreak/>
        <w:drawing>
          <wp:inline distT="0" distB="0" distL="0" distR="0" wp14:anchorId="05E7A592" wp14:editId="22C7854B">
            <wp:extent cx="4885899" cy="3257074"/>
            <wp:effectExtent l="0" t="0" r="0" b="635"/>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0" y="0"/>
                      <a:ext cx="4891870" cy="3261054"/>
                    </a:xfrm>
                    <a:prstGeom prst="rect">
                      <a:avLst/>
                    </a:prstGeom>
                    <a:noFill/>
                    <a:ln>
                      <a:noFill/>
                    </a:ln>
                  </pic:spPr>
                </pic:pic>
              </a:graphicData>
            </a:graphic>
          </wp:inline>
        </w:drawing>
      </w:r>
    </w:p>
    <w:p w14:paraId="37B979A9" w14:textId="77777777" w:rsidR="00D90795" w:rsidRPr="005B72BD" w:rsidRDefault="00D90795" w:rsidP="00D90795">
      <w:pPr>
        <w:pStyle w:val="Caption"/>
      </w:pPr>
      <w:bookmarkStart w:id="182" w:name="_Ref16369031"/>
      <w:bookmarkStart w:id="183" w:name="_Toc19377422"/>
      <w:r w:rsidRPr="005B72BD">
        <w:t xml:space="preserve">Figure </w:t>
      </w:r>
      <w:r w:rsidR="00606B04">
        <w:fldChar w:fldCharType="begin"/>
      </w:r>
      <w:r w:rsidR="00606B04">
        <w:instrText xml:space="preserve"> SEQ Figure \* ARABIC </w:instrText>
      </w:r>
      <w:r w:rsidR="00606B04">
        <w:fldChar w:fldCharType="separate"/>
      </w:r>
      <w:r>
        <w:rPr>
          <w:noProof/>
        </w:rPr>
        <w:t>86</w:t>
      </w:r>
      <w:r w:rsidR="00606B04">
        <w:rPr>
          <w:noProof/>
        </w:rPr>
        <w:fldChar w:fldCharType="end"/>
      </w:r>
      <w:bookmarkEnd w:id="182"/>
      <w:r w:rsidRPr="005B72BD">
        <w:t>: Illustrating how convolutional architectures in a GAN setup results in features that might exist in the training distribution, but do not appear in the right place</w:t>
      </w:r>
      <w:bookmarkEnd w:id="183"/>
    </w:p>
    <w:p w14:paraId="617D0AEE" w14:textId="77777777" w:rsidR="00D90795" w:rsidRPr="005B72BD" w:rsidRDefault="00D90795" w:rsidP="00D90795"/>
    <w:p w14:paraId="151931B1" w14:textId="77777777" w:rsidR="00D90795" w:rsidRPr="005B72BD" w:rsidRDefault="00D90795" w:rsidP="00D90795">
      <w:r w:rsidRPr="005B72BD">
        <w:t xml:space="preserve">Training after a certain number of epochs does not necessarily result in additional gains in performance, as can be seen in </w:t>
      </w:r>
      <w:r w:rsidRPr="005B72BD">
        <w:fldChar w:fldCharType="begin"/>
      </w:r>
      <w:r w:rsidRPr="005B72BD">
        <w:instrText xml:space="preserve"> REF _Ref16441689 \h  \* MERGEFORMAT </w:instrText>
      </w:r>
      <w:r w:rsidRPr="005B72BD">
        <w:fldChar w:fldCharType="separate"/>
      </w:r>
      <w:r w:rsidRPr="005B72BD">
        <w:t xml:space="preserve">Figure </w:t>
      </w:r>
      <w:r>
        <w:rPr>
          <w:noProof/>
        </w:rPr>
        <w:t>87</w:t>
      </w:r>
      <w:r w:rsidRPr="005B72BD">
        <w:fldChar w:fldCharType="end"/>
      </w:r>
      <w:r w:rsidRPr="005B72BD">
        <w:t xml:space="preserve">, </w:t>
      </w:r>
      <w:r w:rsidRPr="005B72BD">
        <w:fldChar w:fldCharType="begin"/>
      </w:r>
      <w:r w:rsidRPr="005B72BD">
        <w:instrText xml:space="preserve"> REF _Ref16441690 \h  \* MERGEFORMAT </w:instrText>
      </w:r>
      <w:r w:rsidRPr="005B72BD">
        <w:fldChar w:fldCharType="separate"/>
      </w:r>
      <w:r w:rsidRPr="005B72BD">
        <w:t xml:space="preserve">Figure </w:t>
      </w:r>
      <w:r>
        <w:rPr>
          <w:noProof/>
        </w:rPr>
        <w:t>88</w:t>
      </w:r>
      <w:r w:rsidRPr="005B72BD">
        <w:fldChar w:fldCharType="end"/>
      </w:r>
      <w:r w:rsidRPr="005B72BD">
        <w:t xml:space="preserve"> and </w:t>
      </w:r>
      <w:r w:rsidRPr="005B72BD">
        <w:fldChar w:fldCharType="begin"/>
      </w:r>
      <w:r w:rsidRPr="005B72BD">
        <w:instrText xml:space="preserve"> REF _Ref16441692 \h  \* MERGEFORMAT </w:instrText>
      </w:r>
      <w:r w:rsidRPr="005B72BD">
        <w:fldChar w:fldCharType="separate"/>
      </w:r>
      <w:r w:rsidRPr="005B72BD">
        <w:t xml:space="preserve">Figure </w:t>
      </w:r>
      <w:r>
        <w:rPr>
          <w:noProof/>
        </w:rPr>
        <w:t>89</w:t>
      </w:r>
      <w:r w:rsidRPr="005B72BD">
        <w:fldChar w:fldCharType="end"/>
      </w:r>
      <w:r w:rsidRPr="005B72BD">
        <w:t>, there is not much change in the output of a Least Squares GAN when training for an additional 293 000 epochs after 94 600 epochs and training for an additional 61 400 epochs after that eventually results in images that look less realistic than those produced during earlier epochs.</w:t>
      </w:r>
    </w:p>
    <w:p w14:paraId="029415FE" w14:textId="77777777" w:rsidR="00D90795" w:rsidRPr="005B72BD" w:rsidRDefault="00D90795" w:rsidP="00D90795"/>
    <w:p w14:paraId="061C57B7" w14:textId="77777777" w:rsidR="00D90795" w:rsidRPr="005B72BD" w:rsidRDefault="00D90795" w:rsidP="00D90795">
      <w:r w:rsidRPr="005B72BD">
        <w:rPr>
          <w:noProof/>
        </w:rPr>
        <w:drawing>
          <wp:inline distT="0" distB="0" distL="0" distR="0" wp14:anchorId="5B514B03" wp14:editId="58B797D7">
            <wp:extent cx="4158343" cy="2772066"/>
            <wp:effectExtent l="0" t="0" r="0" b="9525"/>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4">
                      <a:extLst>
                        <a:ext uri="{28A0092B-C50C-407E-A947-70E740481C1C}">
                          <a14:useLocalDpi xmlns:a14="http://schemas.microsoft.com/office/drawing/2010/main" val="0"/>
                        </a:ext>
                      </a:extLst>
                    </a:blip>
                    <a:srcRect/>
                    <a:stretch>
                      <a:fillRect/>
                    </a:stretch>
                  </pic:blipFill>
                  <pic:spPr bwMode="auto">
                    <a:xfrm>
                      <a:off x="0" y="0"/>
                      <a:ext cx="4163346" cy="2775401"/>
                    </a:xfrm>
                    <a:prstGeom prst="rect">
                      <a:avLst/>
                    </a:prstGeom>
                    <a:noFill/>
                    <a:ln>
                      <a:noFill/>
                    </a:ln>
                  </pic:spPr>
                </pic:pic>
              </a:graphicData>
            </a:graphic>
          </wp:inline>
        </w:drawing>
      </w:r>
    </w:p>
    <w:p w14:paraId="085DC1EE" w14:textId="77777777" w:rsidR="00D90795" w:rsidRPr="005B72BD" w:rsidRDefault="00D90795" w:rsidP="00D90795">
      <w:pPr>
        <w:pStyle w:val="Caption"/>
      </w:pPr>
      <w:bookmarkStart w:id="184" w:name="_Ref16441689"/>
      <w:bookmarkStart w:id="185" w:name="_Toc19377423"/>
      <w:r w:rsidRPr="005B72BD">
        <w:t xml:space="preserve">Figure </w:t>
      </w:r>
      <w:r w:rsidR="00606B04">
        <w:fldChar w:fldCharType="begin"/>
      </w:r>
      <w:r w:rsidR="00606B04">
        <w:instrText xml:space="preserve"> SE</w:instrText>
      </w:r>
      <w:r w:rsidR="00606B04">
        <w:instrText xml:space="preserve">Q Figure \* ARABIC </w:instrText>
      </w:r>
      <w:r w:rsidR="00606B04">
        <w:fldChar w:fldCharType="separate"/>
      </w:r>
      <w:r>
        <w:rPr>
          <w:noProof/>
        </w:rPr>
        <w:t>87</w:t>
      </w:r>
      <w:r w:rsidR="00606B04">
        <w:rPr>
          <w:noProof/>
        </w:rPr>
        <w:fldChar w:fldCharType="end"/>
      </w:r>
      <w:bookmarkEnd w:id="184"/>
      <w:r w:rsidRPr="005B72BD">
        <w:t>: Least squares GAN after 94600 epochs</w:t>
      </w:r>
      <w:bookmarkEnd w:id="185"/>
    </w:p>
    <w:p w14:paraId="0FE585A5" w14:textId="77777777" w:rsidR="00D90795" w:rsidRPr="005B72BD" w:rsidRDefault="00D90795" w:rsidP="00D90795"/>
    <w:p w14:paraId="7344CC61" w14:textId="77777777" w:rsidR="00D90795" w:rsidRPr="005B72BD" w:rsidRDefault="00D90795" w:rsidP="00D90795">
      <w:r w:rsidRPr="005B72BD">
        <w:rPr>
          <w:noProof/>
        </w:rPr>
        <w:lastRenderedPageBreak/>
        <w:drawing>
          <wp:inline distT="0" distB="0" distL="0" distR="0" wp14:anchorId="16490693" wp14:editId="0A8DE55C">
            <wp:extent cx="3750129" cy="2499939"/>
            <wp:effectExtent l="0" t="0" r="3175"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5">
                      <a:extLst>
                        <a:ext uri="{28A0092B-C50C-407E-A947-70E740481C1C}">
                          <a14:useLocalDpi xmlns:a14="http://schemas.microsoft.com/office/drawing/2010/main" val="0"/>
                        </a:ext>
                      </a:extLst>
                    </a:blip>
                    <a:srcRect/>
                    <a:stretch>
                      <a:fillRect/>
                    </a:stretch>
                  </pic:blipFill>
                  <pic:spPr bwMode="auto">
                    <a:xfrm>
                      <a:off x="0" y="0"/>
                      <a:ext cx="3760991" cy="2507180"/>
                    </a:xfrm>
                    <a:prstGeom prst="rect">
                      <a:avLst/>
                    </a:prstGeom>
                    <a:noFill/>
                    <a:ln>
                      <a:noFill/>
                    </a:ln>
                  </pic:spPr>
                </pic:pic>
              </a:graphicData>
            </a:graphic>
          </wp:inline>
        </w:drawing>
      </w:r>
    </w:p>
    <w:p w14:paraId="31619C73" w14:textId="77777777" w:rsidR="00D90795" w:rsidRPr="005B72BD" w:rsidRDefault="00D90795" w:rsidP="00D90795">
      <w:pPr>
        <w:pStyle w:val="Caption"/>
      </w:pPr>
      <w:bookmarkStart w:id="186" w:name="_Ref16441690"/>
      <w:bookmarkStart w:id="187" w:name="_Toc19377424"/>
      <w:r w:rsidRPr="005B72BD">
        <w:t xml:space="preserve">Figure </w:t>
      </w:r>
      <w:r w:rsidR="00606B04">
        <w:fldChar w:fldCharType="begin"/>
      </w:r>
      <w:r w:rsidR="00606B04">
        <w:instrText xml:space="preserve"> SEQ Figure \* ARABIC </w:instrText>
      </w:r>
      <w:r w:rsidR="00606B04">
        <w:fldChar w:fldCharType="separate"/>
      </w:r>
      <w:r>
        <w:rPr>
          <w:noProof/>
        </w:rPr>
        <w:t>88</w:t>
      </w:r>
      <w:r w:rsidR="00606B04">
        <w:rPr>
          <w:noProof/>
        </w:rPr>
        <w:fldChar w:fldCharType="end"/>
      </w:r>
      <w:bookmarkEnd w:id="186"/>
      <w:r w:rsidRPr="005B72BD">
        <w:t>: Least squares GAN after 387600 epochs</w:t>
      </w:r>
      <w:bookmarkEnd w:id="187"/>
    </w:p>
    <w:p w14:paraId="08BBC152" w14:textId="77777777" w:rsidR="00D90795" w:rsidRPr="005B72BD" w:rsidRDefault="00D90795" w:rsidP="00D90795"/>
    <w:p w14:paraId="25F41C97" w14:textId="77777777" w:rsidR="00D90795" w:rsidRPr="005B72BD" w:rsidRDefault="00D90795" w:rsidP="00D90795">
      <w:r w:rsidRPr="005B72BD">
        <w:rPr>
          <w:noProof/>
        </w:rPr>
        <w:drawing>
          <wp:inline distT="0" distB="0" distL="0" distR="0" wp14:anchorId="00A4B77E" wp14:editId="4A2011AC">
            <wp:extent cx="3559839" cy="2373086"/>
            <wp:effectExtent l="0" t="0" r="2540" b="8255"/>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bwMode="auto">
                    <a:xfrm>
                      <a:off x="0" y="0"/>
                      <a:ext cx="3574242" cy="2382687"/>
                    </a:xfrm>
                    <a:prstGeom prst="rect">
                      <a:avLst/>
                    </a:prstGeom>
                    <a:noFill/>
                    <a:ln>
                      <a:noFill/>
                    </a:ln>
                  </pic:spPr>
                </pic:pic>
              </a:graphicData>
            </a:graphic>
          </wp:inline>
        </w:drawing>
      </w:r>
    </w:p>
    <w:p w14:paraId="20F9905E" w14:textId="77777777" w:rsidR="00D90795" w:rsidRPr="005B72BD" w:rsidRDefault="00D90795" w:rsidP="00D90795">
      <w:pPr>
        <w:pStyle w:val="Caption"/>
      </w:pPr>
      <w:bookmarkStart w:id="188" w:name="_Ref16441692"/>
      <w:bookmarkStart w:id="189" w:name="_Toc19377425"/>
      <w:r w:rsidRPr="005B72BD">
        <w:t xml:space="preserve">Figure </w:t>
      </w:r>
      <w:r w:rsidR="00606B04">
        <w:fldChar w:fldCharType="begin"/>
      </w:r>
      <w:r w:rsidR="00606B04">
        <w:instrText xml:space="preserve"> SEQ Figure \* ARABIC </w:instrText>
      </w:r>
      <w:r w:rsidR="00606B04">
        <w:fldChar w:fldCharType="separate"/>
      </w:r>
      <w:r>
        <w:rPr>
          <w:noProof/>
        </w:rPr>
        <w:t>89</w:t>
      </w:r>
      <w:r w:rsidR="00606B04">
        <w:rPr>
          <w:noProof/>
        </w:rPr>
        <w:fldChar w:fldCharType="end"/>
      </w:r>
      <w:bookmarkEnd w:id="188"/>
      <w:r w:rsidRPr="005B72BD">
        <w:t>: Least squares GAN after 449000 epochs</w:t>
      </w:r>
      <w:bookmarkEnd w:id="189"/>
    </w:p>
    <w:p w14:paraId="212432E1" w14:textId="77777777" w:rsidR="00D90795" w:rsidRPr="005B72BD" w:rsidRDefault="00D90795" w:rsidP="00D90795">
      <w:pPr>
        <w:pStyle w:val="Heading2"/>
        <w:rPr>
          <w:rFonts w:asciiTheme="majorHAnsi" w:hAnsiTheme="majorHAnsi" w:cs="Times New Roman"/>
        </w:rPr>
      </w:pPr>
      <w:bookmarkStart w:id="190" w:name="_Toc19377324"/>
      <w:r w:rsidRPr="005B72BD">
        <w:rPr>
          <w:rFonts w:asciiTheme="majorHAnsi" w:hAnsiTheme="majorHAnsi" w:cs="Times New Roman"/>
        </w:rPr>
        <w:t>Conclusions</w:t>
      </w:r>
      <w:bookmarkEnd w:id="190"/>
    </w:p>
    <w:p w14:paraId="04C09538" w14:textId="77777777" w:rsidR="00D90795" w:rsidRPr="005B72BD" w:rsidRDefault="00D90795" w:rsidP="00D90795"/>
    <w:p w14:paraId="6B2930A6" w14:textId="77777777" w:rsidR="00D90795" w:rsidRPr="005B72BD" w:rsidRDefault="00D90795" w:rsidP="00D90795">
      <w:pPr>
        <w:pStyle w:val="Heading3"/>
        <w:rPr>
          <w:rFonts w:asciiTheme="majorHAnsi" w:hAnsiTheme="majorHAnsi" w:cs="Times New Roman"/>
        </w:rPr>
      </w:pPr>
      <w:bookmarkStart w:id="191" w:name="_Toc19377325"/>
      <w:r w:rsidRPr="005B72BD">
        <w:rPr>
          <w:rFonts w:asciiTheme="majorHAnsi" w:hAnsiTheme="majorHAnsi" w:cs="Times New Roman"/>
        </w:rPr>
        <w:t>Particle Identification</w:t>
      </w:r>
      <w:bookmarkEnd w:id="191"/>
    </w:p>
    <w:p w14:paraId="263C500F" w14:textId="77777777" w:rsidR="00D90795" w:rsidRPr="005B72BD" w:rsidRDefault="00D90795" w:rsidP="00D90795"/>
    <w:p w14:paraId="72D81DBF" w14:textId="77777777" w:rsidR="00D90795" w:rsidRPr="005B72BD" w:rsidRDefault="00D90795" w:rsidP="00D90795">
      <w:r w:rsidRPr="005B72BD">
        <w:t>While neural networks are very good at coming up with their own feature sets to find nested functions that can solve classification problems, what’s more important in a deep learning project is making sure that the input data contains sufficient information about the class label.</w:t>
      </w:r>
    </w:p>
    <w:p w14:paraId="67FA2178" w14:textId="77777777" w:rsidR="00D90795" w:rsidRPr="005B72BD" w:rsidRDefault="00D90795" w:rsidP="00D90795"/>
    <w:p w14:paraId="01E2E6D1" w14:textId="77777777" w:rsidR="00D90795" w:rsidRPr="005B72BD" w:rsidRDefault="00D90795" w:rsidP="00D90795">
      <w:r w:rsidRPr="005B72BD">
        <w:t>While the work done in this project did not achieve comparable results to work done before, pad-per-pad calibration was performed on data in the work done before, which proved to be invaluable in normalizing the data for environmental and electronic variations which occur during data taking and affect how the signal manifests, a process which cannot be solvable by deep learning techniques.</w:t>
      </w:r>
    </w:p>
    <w:p w14:paraId="78BD9AD1" w14:textId="77777777" w:rsidR="00D90795" w:rsidRPr="005B72BD" w:rsidRDefault="00D90795" w:rsidP="00D90795">
      <w:pPr>
        <w:pStyle w:val="Heading3"/>
        <w:rPr>
          <w:rFonts w:asciiTheme="majorHAnsi" w:hAnsiTheme="majorHAnsi" w:cs="Times New Roman"/>
        </w:rPr>
      </w:pPr>
      <w:bookmarkStart w:id="192" w:name="_Toc19377326"/>
      <w:r w:rsidRPr="005B72BD">
        <w:rPr>
          <w:rFonts w:asciiTheme="majorHAnsi" w:hAnsiTheme="majorHAnsi" w:cs="Times New Roman"/>
        </w:rPr>
        <w:lastRenderedPageBreak/>
        <w:t>Simulations</w:t>
      </w:r>
      <w:bookmarkEnd w:id="192"/>
    </w:p>
    <w:p w14:paraId="1CE93B4B" w14:textId="77777777" w:rsidR="00D90795" w:rsidRPr="005B72BD" w:rsidRDefault="00D90795" w:rsidP="00D90795"/>
    <w:p w14:paraId="3A945DED" w14:textId="77777777" w:rsidR="00D90795" w:rsidRPr="005B72BD" w:rsidRDefault="00D90795" w:rsidP="00D90795">
      <w:r w:rsidRPr="005B72BD">
        <w:t>Probably the most important result of this dissertation is the fact that Geant4 simulations are easily distinguishable from real data. Whilst deep generative techniques do not appear to be able to give similar performance compared to Geant4 for this particular problem, there could be interesting ways to combine the two methods, e.g. by transforming the output given by Geant4 with deep generative techniques to make it appear more like real data.</w:t>
      </w:r>
    </w:p>
    <w:p w14:paraId="68E410FB" w14:textId="77777777" w:rsidR="00D90795" w:rsidRPr="005B72BD" w:rsidRDefault="00D90795" w:rsidP="00D90795">
      <w:pPr>
        <w:pStyle w:val="Heading2"/>
        <w:rPr>
          <w:rFonts w:asciiTheme="majorHAnsi" w:hAnsiTheme="majorHAnsi" w:cs="Times New Roman"/>
        </w:rPr>
      </w:pPr>
      <w:bookmarkStart w:id="193" w:name="_Toc19377327"/>
      <w:r w:rsidRPr="005B72BD">
        <w:rPr>
          <w:rFonts w:asciiTheme="majorHAnsi" w:hAnsiTheme="majorHAnsi" w:cs="Times New Roman"/>
        </w:rPr>
        <w:t>Outlook and Future Work</w:t>
      </w:r>
      <w:bookmarkEnd w:id="193"/>
    </w:p>
    <w:p w14:paraId="106C5CC1" w14:textId="77777777" w:rsidR="00D90795" w:rsidRPr="005B72BD" w:rsidRDefault="00D90795" w:rsidP="00D90795"/>
    <w:p w14:paraId="282F1D59" w14:textId="77777777" w:rsidR="00D90795" w:rsidRPr="005B72BD" w:rsidRDefault="00D90795" w:rsidP="00D90795">
      <w:pPr>
        <w:pStyle w:val="Heading3"/>
        <w:rPr>
          <w:rFonts w:asciiTheme="majorHAnsi" w:hAnsiTheme="majorHAnsi" w:cs="Times New Roman"/>
        </w:rPr>
      </w:pPr>
      <w:bookmarkStart w:id="194" w:name="_Toc19377328"/>
      <w:r w:rsidRPr="005B72BD">
        <w:rPr>
          <w:rFonts w:asciiTheme="majorHAnsi" w:hAnsiTheme="majorHAnsi" w:cs="Times New Roman"/>
        </w:rPr>
        <w:t>Particle Identification</w:t>
      </w:r>
      <w:bookmarkEnd w:id="194"/>
    </w:p>
    <w:p w14:paraId="3285B2E1" w14:textId="77777777" w:rsidR="00D90795" w:rsidRPr="005B72BD" w:rsidRDefault="00D90795" w:rsidP="00D90795"/>
    <w:p w14:paraId="4E2C2985" w14:textId="77777777" w:rsidR="00D90795" w:rsidRPr="005B72BD" w:rsidRDefault="00D90795" w:rsidP="00D90795">
      <w:r w:rsidRPr="005B72BD">
        <w:t>Future work should focus on applying additional data pre-processing steps before particle identification is applied. The data used for particle identification in this thesis was raw data from the TRD, whereas previous work used data which was calibrated pad-by-pad per run; however there does not seem to be much promise for arriving at increased accuracy using advanced deep learning methods compared to work that was done before</w:t>
      </w:r>
    </w:p>
    <w:p w14:paraId="0F41AD9C" w14:textId="77777777" w:rsidR="00D90795" w:rsidRPr="005B72BD" w:rsidRDefault="00D90795" w:rsidP="00D90795"/>
    <w:p w14:paraId="65ADE86D" w14:textId="77777777" w:rsidR="00D90795" w:rsidRPr="005B72BD" w:rsidRDefault="00D90795" w:rsidP="00D90795">
      <w:pPr>
        <w:pStyle w:val="Heading3"/>
        <w:rPr>
          <w:rFonts w:asciiTheme="majorHAnsi" w:hAnsiTheme="majorHAnsi" w:cs="Times New Roman"/>
        </w:rPr>
      </w:pPr>
      <w:bookmarkStart w:id="195" w:name="_Toc19377329"/>
      <w:r w:rsidRPr="005B72BD">
        <w:rPr>
          <w:rFonts w:asciiTheme="majorHAnsi" w:hAnsiTheme="majorHAnsi" w:cs="Times New Roman"/>
        </w:rPr>
        <w:t>Simulations</w:t>
      </w:r>
      <w:bookmarkEnd w:id="195"/>
    </w:p>
    <w:p w14:paraId="5BBA849F" w14:textId="77777777" w:rsidR="00D90795" w:rsidRPr="005B72BD" w:rsidRDefault="00D90795" w:rsidP="00D90795"/>
    <w:p w14:paraId="1D7EBE9A" w14:textId="77777777" w:rsidR="00D90795" w:rsidRPr="005B72BD" w:rsidRDefault="00D90795" w:rsidP="00D90795">
      <w:r w:rsidRPr="005B72BD">
        <w:t xml:space="preserve">As mentioned in the Conclusions section above, there should be scope to use the output of Geant4 simulations as a latent space to produce more realistic simulations, alternatively, a more realistic approach would entail tuning parameters used during simulation in the following script </w:t>
      </w:r>
      <w:hyperlink r:id="rId157" w:history="1">
        <w:r w:rsidRPr="005B72BD">
          <w:rPr>
            <w:rStyle w:val="Hyperlink"/>
            <w:rFonts w:asciiTheme="majorHAnsi" w:hAnsiTheme="majorHAnsi"/>
          </w:rPr>
          <w:t>https://github.com/alisw/AliRoot/blob/master/TRD/TRDbase/AliTRDSimParam.cxx</w:t>
        </w:r>
      </w:hyperlink>
      <w:r w:rsidRPr="005B72BD">
        <w:t>, a lot of hard-coded parameters could be adjusted recursively by using the loss function of a neural network which is used to distinguish between the two data sets as a parameter to be maximized, i.e. to produce simulated data that becomes harder to distinguish from real data as the multidimensional input parameters maximize the loss function of the discriminating neural network more, a setup similar to what occurs in GANs.</w:t>
      </w:r>
    </w:p>
    <w:p w14:paraId="2262D092" w14:textId="77777777" w:rsidR="00D90795" w:rsidRPr="005B72BD" w:rsidRDefault="00D90795" w:rsidP="00D90795"/>
    <w:p w14:paraId="43E8347A" w14:textId="77777777" w:rsidR="00D90795" w:rsidRPr="005B72BD" w:rsidRDefault="00D90795" w:rsidP="00D90795">
      <w:pPr>
        <w:pStyle w:val="Heading3"/>
        <w:rPr>
          <w:rFonts w:asciiTheme="majorHAnsi" w:hAnsiTheme="majorHAnsi" w:cs="Times New Roman"/>
        </w:rPr>
      </w:pPr>
      <w:bookmarkStart w:id="196" w:name="_Toc19377330"/>
      <w:r w:rsidRPr="005B72BD">
        <w:rPr>
          <w:rFonts w:asciiTheme="majorHAnsi" w:hAnsiTheme="majorHAnsi" w:cs="Times New Roman"/>
        </w:rPr>
        <w:t>Outlook</w:t>
      </w:r>
      <w:bookmarkEnd w:id="196"/>
    </w:p>
    <w:p w14:paraId="3E31F214" w14:textId="77777777" w:rsidR="00D90795" w:rsidRPr="005B72BD" w:rsidRDefault="00D90795" w:rsidP="00D90795"/>
    <w:p w14:paraId="1D20C73A" w14:textId="77777777" w:rsidR="00D90795" w:rsidRPr="005B72BD" w:rsidRDefault="00D90795" w:rsidP="00D90795">
      <w:r w:rsidRPr="005B72BD">
        <w:t>Tensorflow and the Keras library are immensely useful for rapid prototyping of various deep learning architectures, whether they be for classification or regression problems. Whilst there exists a toolkit for machine learning within the AliRoot infrastructure, there should be benefits to exploring how using more modern deep learning libraries within the environment of AliRoot could extend its capabilities as Machine Learning becomes a more mature and effective field.</w:t>
      </w:r>
    </w:p>
    <w:p w14:paraId="3A6A2821" w14:textId="0FEBEF36" w:rsidR="00F80552" w:rsidRDefault="00F80552">
      <w:pPr>
        <w:spacing w:after="160" w:line="259" w:lineRule="auto"/>
        <w:rPr>
          <w:lang w:val="en-US" w:eastAsia="en-GB"/>
        </w:rPr>
      </w:pPr>
      <w:r>
        <w:rPr>
          <w:lang w:val="en-US" w:eastAsia="en-GB"/>
        </w:rPr>
        <w:br w:type="page"/>
      </w:r>
    </w:p>
    <w:p w14:paraId="0CB574A5" w14:textId="77777777" w:rsidR="00F80552" w:rsidRPr="005B72BD" w:rsidRDefault="00F80552" w:rsidP="00F80552">
      <w:r w:rsidRPr="005B72BD">
        <w:lastRenderedPageBreak/>
        <w:t xml:space="preserve">After applying the classification based on </w:t>
      </w:r>
      <m:oMath>
        <m:sSub>
          <m:sSubPr>
            <m:ctrlPr>
              <w:rPr>
                <w:rFonts w:ascii="Cambria Math" w:hAnsi="Cambria Math"/>
              </w:rPr>
            </m:ctrlPr>
          </m:sSubPr>
          <m:e>
            <m:r>
              <w:rPr>
                <w:rFonts w:ascii="Cambria Math" w:hAnsi="Cambria Math"/>
              </w:rPr>
              <m:t>t</m:t>
            </m:r>
          </m:e>
          <m:sub>
            <m:r>
              <w:rPr>
                <w:rFonts w:ascii="Cambria Math" w:hAnsi="Cambria Math"/>
              </w:rPr>
              <m:t>cut</m:t>
            </m:r>
          </m:sub>
        </m:sSub>
      </m:oMath>
      <w:r w:rsidRPr="005B72BD">
        <w:t>, the histograms for the 6-tracklet estimate, for both electrons and pions is shown below:</w:t>
      </w:r>
    </w:p>
    <w:p w14:paraId="284884C2" w14:textId="77777777" w:rsidR="00F80552" w:rsidRPr="005B72BD" w:rsidRDefault="00F80552" w:rsidP="00F80552"/>
    <w:p w14:paraId="0119BD67" w14:textId="77777777" w:rsidR="00F80552" w:rsidRPr="005B72BD" w:rsidRDefault="00F80552" w:rsidP="00F80552">
      <w:r w:rsidRPr="005B72BD">
        <w:rPr>
          <w:noProof/>
        </w:rPr>
        <w:drawing>
          <wp:inline distT="0" distB="0" distL="0" distR="0" wp14:anchorId="0303B86D" wp14:editId="40C6F228">
            <wp:extent cx="2645229" cy="2932645"/>
            <wp:effectExtent l="0" t="0" r="3175" b="127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8"/>
                    <a:stretch>
                      <a:fillRect/>
                    </a:stretch>
                  </pic:blipFill>
                  <pic:spPr>
                    <a:xfrm>
                      <a:off x="0" y="0"/>
                      <a:ext cx="2662371" cy="2951649"/>
                    </a:xfrm>
                    <a:prstGeom prst="rect">
                      <a:avLst/>
                    </a:prstGeom>
                  </pic:spPr>
                </pic:pic>
              </a:graphicData>
            </a:graphic>
          </wp:inline>
        </w:drawing>
      </w:r>
    </w:p>
    <w:p w14:paraId="5383D15D" w14:textId="77777777" w:rsidR="00F80552" w:rsidRPr="005B72BD" w:rsidRDefault="00F80552" w:rsidP="00F80552">
      <w:pPr>
        <w:pStyle w:val="Caption"/>
      </w:pPr>
      <w:bookmarkStart w:id="197" w:name="_Toc19377377"/>
      <w:r w:rsidRPr="005B72BD">
        <w:t xml:space="preserve">Figure </w:t>
      </w:r>
      <w:r w:rsidR="00606B04">
        <w:fldChar w:fldCharType="begin"/>
      </w:r>
      <w:r w:rsidR="00606B04">
        <w:instrText xml:space="preserve"> SEQ Figure \* ARABIC </w:instrText>
      </w:r>
      <w:r w:rsidR="00606B04">
        <w:fldChar w:fldCharType="separate"/>
      </w:r>
      <w:r>
        <w:rPr>
          <w:noProof/>
        </w:rPr>
        <w:t>41</w:t>
      </w:r>
      <w:r w:rsidR="00606B04">
        <w:rPr>
          <w:noProof/>
        </w:rPr>
        <w:fldChar w:fldCharType="end"/>
      </w:r>
      <w:r w:rsidRPr="005B72BD">
        <w:t>: Combined output probabilities for true electrons (1, blue) and true pions (0, red)</w:t>
      </w:r>
      <w:bookmarkEnd w:id="197"/>
    </w:p>
    <w:p w14:paraId="66201212" w14:textId="77777777" w:rsidR="009423A5" w:rsidRDefault="009423A5" w:rsidP="009423A5">
      <w:r w:rsidRPr="005B72BD">
        <w:t>for example, binary cross entropy:</w:t>
      </w:r>
    </w:p>
    <w:p w14:paraId="776233F9" w14:textId="77777777" w:rsidR="009423A5" w:rsidRPr="005B72BD" w:rsidRDefault="009423A5" w:rsidP="009423A5">
      <w:r>
        <w:t xml:space="preserve"> </w:t>
      </w:r>
      <m:oMath>
        <m:r>
          <w:rPr>
            <w:rFonts w:ascii="Cambria Math" w:hAnsi="Cambria Math"/>
          </w:rPr>
          <m:t>J</m:t>
        </m:r>
        <m:d>
          <m:dPr>
            <m:ctrlPr>
              <w:rPr>
                <w:rFonts w:ascii="Cambria Math" w:hAnsi="Cambria Math"/>
              </w:rPr>
            </m:ctrlPr>
          </m:dPr>
          <m:e>
            <m:r>
              <w:rPr>
                <w:rFonts w:ascii="Cambria Math" w:hAnsi="Cambria Math"/>
              </w:rPr>
              <m:t>θ</m:t>
            </m:r>
          </m:e>
        </m:d>
        <m:r>
          <m:rPr>
            <m:sty m:val="p"/>
          </m:rPr>
          <w:rPr>
            <w:rFonts w:ascii="Cambria Math" w:hAnsi="Cambria Math"/>
          </w:rPr>
          <m:t>= -</m:t>
        </m:r>
        <m:d>
          <m:dPr>
            <m:ctrlPr>
              <w:rPr>
                <w:rFonts w:ascii="Cambria Math" w:hAnsi="Cambria Math"/>
              </w:rPr>
            </m:ctrlPr>
          </m:dPr>
          <m:e>
            <m:r>
              <w:rPr>
                <w:rFonts w:ascii="Cambria Math" w:hAnsi="Cambria Math"/>
              </w:rPr>
              <m:t>y</m:t>
            </m:r>
            <m:func>
              <m:funcPr>
                <m:ctrlPr>
                  <w:rPr>
                    <w:rFonts w:ascii="Cambria Math" w:hAnsi="Cambria Math"/>
                  </w:rPr>
                </m:ctrlPr>
              </m:funcPr>
              <m:fName>
                <m:r>
                  <w:rPr>
                    <w:rFonts w:ascii="Cambria Math" w:hAnsi="Cambria Math"/>
                  </w:rPr>
                  <m:t>log</m:t>
                </m:r>
              </m:fName>
              <m:e>
                <m:d>
                  <m:dPr>
                    <m:ctrlPr>
                      <w:rPr>
                        <w:rFonts w:ascii="Cambria Math" w:hAnsi="Cambria Math"/>
                      </w:rPr>
                    </m:ctrlPr>
                  </m:dPr>
                  <m:e>
                    <m:r>
                      <w:rPr>
                        <w:rFonts w:ascii="Cambria Math" w:hAnsi="Cambria Math"/>
                      </w:rPr>
                      <m:t>p</m:t>
                    </m:r>
                  </m:e>
                </m:d>
              </m:e>
            </m:func>
          </m:e>
        </m:d>
        <m:r>
          <m:rPr>
            <m:sty m:val="p"/>
          </m:rPr>
          <w:rPr>
            <w:rFonts w:ascii="Cambria Math" w:hAnsi="Cambria Math"/>
          </w:rPr>
          <m:t>-(1-</m:t>
        </m:r>
        <m:func>
          <m:funcPr>
            <m:ctrlPr>
              <w:rPr>
                <w:rFonts w:ascii="Cambria Math" w:hAnsi="Cambria Math"/>
              </w:rPr>
            </m:ctrlPr>
          </m:funcPr>
          <m:fName>
            <m:r>
              <w:rPr>
                <w:rFonts w:ascii="Cambria Math" w:hAnsi="Cambria Math"/>
              </w:rPr>
              <m:t>log</m:t>
            </m:r>
          </m:fName>
          <m:e>
            <m:d>
              <m:dPr>
                <m:ctrlPr>
                  <w:rPr>
                    <w:rFonts w:ascii="Cambria Math" w:hAnsi="Cambria Math"/>
                  </w:rPr>
                </m:ctrlPr>
              </m:dPr>
              <m:e>
                <m:r>
                  <w:rPr>
                    <w:rFonts w:ascii="Cambria Math" w:hAnsi="Cambria Math"/>
                  </w:rPr>
                  <m:t>p</m:t>
                </m:r>
              </m:e>
            </m:d>
          </m:e>
        </m:func>
        <m:r>
          <m:rPr>
            <m:sty m:val="p"/>
          </m:rPr>
          <w:rPr>
            <w:rFonts w:ascii="Cambria Math" w:hAnsi="Cambria Math"/>
          </w:rPr>
          <m:t>)</m:t>
        </m:r>
      </m:oMath>
      <w:r w:rsidRPr="005B72BD">
        <w:rPr>
          <w:rFonts w:asciiTheme="majorHAnsi" w:hAnsiTheme="majorHAnsi"/>
        </w:rPr>
        <w:t>,</w:t>
      </w:r>
      <w:r>
        <w:t xml:space="preserve"> </w:t>
      </w:r>
      <w:r w:rsidRPr="005B72BD">
        <w:t xml:space="preserve">where </w:t>
      </w:r>
      <m:oMath>
        <m:r>
          <w:rPr>
            <w:rFonts w:ascii="Cambria Math" w:hAnsi="Cambria Math"/>
          </w:rPr>
          <m:t>p</m:t>
        </m:r>
      </m:oMath>
      <w:r w:rsidRPr="005B72BD">
        <w:t xml:space="preserve"> is the model’s estimate for the probability of an observation of being of a particular class </w:t>
      </w:r>
      <m:oMath>
        <m:r>
          <w:rPr>
            <w:rFonts w:ascii="Cambria Math" w:hAnsi="Cambria Math"/>
          </w:rPr>
          <m:t>y</m:t>
        </m:r>
      </m:oMath>
      <w:sdt>
        <w:sdtPr>
          <w:id w:val="1490288018"/>
          <w:citation/>
        </w:sdtPr>
        <w:sdtEndPr/>
        <w:sdtContent>
          <m:oMath>
            <m:r>
              <m:rPr>
                <m:sty m:val="p"/>
              </m:rPr>
              <w:fldChar w:fldCharType="begin"/>
            </m:r>
          </m:oMath>
          <w:r w:rsidRPr="005B72BD">
            <w:rPr>
              <w:lang w:val="en-US"/>
            </w:rPr>
            <w:instrText xml:space="preserve"> CITATION Goo16 \l 1033 </w:instrText>
          </w:r>
          <m:oMath>
            <m:r>
              <m:rPr>
                <m:sty m:val="p"/>
              </m:rPr>
              <w:fldChar w:fldCharType="separate"/>
            </m:r>
          </m:oMath>
          <w:r>
            <w:rPr>
              <w:noProof/>
              <w:lang w:val="en-US"/>
            </w:rPr>
            <w:t xml:space="preserve"> </w:t>
          </w:r>
          <w:r w:rsidRPr="00DB29EF">
            <w:rPr>
              <w:noProof/>
              <w:lang w:val="en-US"/>
            </w:rPr>
            <w:t>[33]</w:t>
          </w:r>
          <m:oMath>
            <m:r>
              <m:rPr>
                <m:sty m:val="p"/>
              </m:rPr>
              <w:fldChar w:fldCharType="end"/>
            </m:r>
          </m:oMath>
        </w:sdtContent>
      </w:sdt>
      <w:r w:rsidRPr="005B72BD">
        <w:t>.</w:t>
      </w:r>
    </w:p>
    <w:p w14:paraId="0D70C5D4" w14:textId="77777777" w:rsidR="009423A5" w:rsidRPr="005B72BD" w:rsidRDefault="009423A5" w:rsidP="009423A5">
      <w:r w:rsidRPr="005B72BD">
        <w:fldChar w:fldCharType="begin"/>
      </w:r>
      <w:r w:rsidRPr="005B72BD">
        <w:instrText xml:space="preserve"> REF _Ref535606052 \h  \* MERGEFORMAT </w:instrText>
      </w:r>
      <w:r w:rsidRPr="005B72BD">
        <w:fldChar w:fldCharType="separate"/>
      </w:r>
      <w:r w:rsidRPr="005B72BD">
        <w:t xml:space="preserve">Figure </w:t>
      </w:r>
      <w:r>
        <w:rPr>
          <w:noProof/>
        </w:rPr>
        <w:t>28</w:t>
      </w:r>
      <w:r w:rsidRPr="005B72BD">
        <w:fldChar w:fldCharType="end"/>
      </w:r>
      <w:r w:rsidRPr="005B72BD">
        <w:t xml:space="preserve"> shows how, as </w:t>
      </w:r>
      <m:oMath>
        <m:sSub>
          <m:sSubPr>
            <m:ctrlPr>
              <w:rPr>
                <w:rFonts w:ascii="Cambria Math" w:hAnsi="Cambria Math"/>
              </w:rPr>
            </m:ctrlPr>
          </m:sSubPr>
          <m:e>
            <m:r>
              <w:rPr>
                <w:rFonts w:ascii="Cambria Math" w:hAnsi="Cambria Math"/>
              </w:rPr>
              <m:t>p</m:t>
            </m:r>
          </m:e>
          <m:sub>
            <m:r>
              <w:rPr>
                <w:rFonts w:ascii="Cambria Math" w:hAnsi="Cambria Math"/>
              </w:rPr>
              <m:t>model</m:t>
            </m:r>
          </m:sub>
        </m:sSub>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x</m:t>
        </m:r>
        <m:r>
          <m:rPr>
            <m:sty m:val="p"/>
          </m:rPr>
          <w:rPr>
            <w:rFonts w:ascii="Cambria Math" w:hAnsi="Cambria Math"/>
          </w:rPr>
          <m:t>)</m:t>
        </m:r>
      </m:oMath>
      <w:r w:rsidRPr="005B72BD">
        <w:t xml:space="preserve"> approaches the true </w:t>
      </w:r>
      <m:oMath>
        <m:r>
          <w:rPr>
            <w:rFonts w:ascii="Cambria Math" w:hAnsi="Cambria Math"/>
          </w:rPr>
          <m:t>y</m:t>
        </m:r>
      </m:oMath>
      <w:r w:rsidRPr="005B72BD">
        <w:t xml:space="preserve"> (in this binary classification example, </w:t>
      </w:r>
      <m:oMath>
        <m:r>
          <w:rPr>
            <w:rFonts w:ascii="Cambria Math" w:hAnsi="Cambria Math"/>
          </w:rPr>
          <m:t>y</m:t>
        </m:r>
        <m:r>
          <m:rPr>
            <m:sty m:val="p"/>
          </m:rPr>
          <w:rPr>
            <w:rFonts w:ascii="Cambria Math" w:hAnsi="Cambria Math"/>
          </w:rPr>
          <m:t>=1</m:t>
        </m:r>
      </m:oMath>
      <w:r w:rsidRPr="005B72BD">
        <w:t>), the binary cross entropy loss function approaches 0.</w:t>
      </w:r>
    </w:p>
    <w:p w14:paraId="3A621EEC" w14:textId="77777777" w:rsidR="009423A5" w:rsidRDefault="009423A5" w:rsidP="009423A5">
      <w:pPr>
        <w:rPr>
          <w:noProof/>
        </w:rPr>
      </w:pPr>
    </w:p>
    <w:p w14:paraId="61491375" w14:textId="77777777" w:rsidR="009423A5" w:rsidRPr="005B72BD" w:rsidRDefault="009423A5" w:rsidP="009423A5">
      <w:pPr>
        <w:jc w:val="center"/>
      </w:pPr>
      <w:r w:rsidRPr="005B72BD">
        <w:rPr>
          <w:noProof/>
        </w:rPr>
        <w:drawing>
          <wp:inline distT="0" distB="0" distL="0" distR="0" wp14:anchorId="7B9D750D" wp14:editId="62A05C19">
            <wp:extent cx="3317631" cy="2103755"/>
            <wp:effectExtent l="0" t="0" r="0" b="0"/>
            <wp:docPr id="96" name="Picture"/>
            <wp:cNvGraphicFramePr/>
            <a:graphic xmlns:a="http://schemas.openxmlformats.org/drawingml/2006/main">
              <a:graphicData uri="http://schemas.openxmlformats.org/drawingml/2006/picture">
                <pic:pic xmlns:pic="http://schemas.openxmlformats.org/drawingml/2006/picture">
                  <pic:nvPicPr>
                    <pic:cNvPr id="0" name="Picture" descr="Binary_Crossentropy_files/figure-docx/unnamed-chunk-1-1.png"/>
                    <pic:cNvPicPr>
                      <a:picLocks noChangeAspect="1" noChangeArrowheads="1"/>
                    </pic:cNvPicPr>
                  </pic:nvPicPr>
                  <pic:blipFill rotWithShape="1">
                    <a:blip r:embed="rId14"/>
                    <a:srcRect t="5407" r="6112" b="4854"/>
                    <a:stretch/>
                  </pic:blipFill>
                  <pic:spPr bwMode="auto">
                    <a:xfrm>
                      <a:off x="0" y="0"/>
                      <a:ext cx="3333843" cy="2114035"/>
                    </a:xfrm>
                    <a:prstGeom prst="rect">
                      <a:avLst/>
                    </a:prstGeom>
                    <a:noFill/>
                    <a:ln>
                      <a:noFill/>
                    </a:ln>
                    <a:extLst>
                      <a:ext uri="{53640926-AAD7-44D8-BBD7-CCE9431645EC}">
                        <a14:shadowObscured xmlns:a14="http://schemas.microsoft.com/office/drawing/2010/main"/>
                      </a:ext>
                    </a:extLst>
                  </pic:spPr>
                </pic:pic>
              </a:graphicData>
            </a:graphic>
          </wp:inline>
        </w:drawing>
      </w:r>
    </w:p>
    <w:p w14:paraId="4B7C5388" w14:textId="17032944" w:rsidR="00B335C1" w:rsidRDefault="009423A5" w:rsidP="009423A5">
      <w:pPr>
        <w:pStyle w:val="Caption"/>
        <w:rPr>
          <w:noProof/>
        </w:rPr>
      </w:pPr>
      <w:bookmarkStart w:id="198" w:name="_Ref535606052"/>
      <w:bookmarkStart w:id="199" w:name="_Toc19377364"/>
      <w:r w:rsidRPr="005B72BD">
        <w:t xml:space="preserve">Figure </w:t>
      </w:r>
      <w:r w:rsidRPr="005B72BD">
        <w:rPr>
          <w:noProof/>
        </w:rPr>
        <w:fldChar w:fldCharType="begin"/>
      </w:r>
      <w:r w:rsidRPr="005B72BD">
        <w:rPr>
          <w:noProof/>
        </w:rPr>
        <w:instrText xml:space="preserve"> SEQ Figure \* ARABIC </w:instrText>
      </w:r>
      <w:r w:rsidRPr="005B72BD">
        <w:rPr>
          <w:noProof/>
        </w:rPr>
        <w:fldChar w:fldCharType="separate"/>
      </w:r>
      <w:r>
        <w:rPr>
          <w:noProof/>
        </w:rPr>
        <w:t>28</w:t>
      </w:r>
      <w:r w:rsidRPr="005B72BD">
        <w:rPr>
          <w:noProof/>
        </w:rPr>
        <w:fldChar w:fldCharType="end"/>
      </w:r>
      <w:bookmarkEnd w:id="198"/>
      <w:r w:rsidRPr="005B72BD">
        <w:t>: Illustration of the descent towards zero, of the Binary Cross Entropy</w:t>
      </w:r>
      <w:r w:rsidRPr="005B72BD">
        <w:rPr>
          <w:noProof/>
        </w:rPr>
        <w:t xml:space="preserve"> Loss Function as ŷ, or </w:t>
      </w:r>
      <m:oMath>
        <m:sSub>
          <m:sSubPr>
            <m:ctrlPr>
              <w:rPr>
                <w:rFonts w:ascii="Cambria Math" w:hAnsi="Cambria Math"/>
                <w:noProof/>
              </w:rPr>
            </m:ctrlPr>
          </m:sSubPr>
          <m:e>
            <m:r>
              <m:rPr>
                <m:sty m:val="bi"/>
              </m:rPr>
              <w:rPr>
                <w:rFonts w:ascii="Cambria Math" w:hAnsi="Cambria Math"/>
                <w:noProof/>
              </w:rPr>
              <m:t>p</m:t>
            </m:r>
          </m:e>
          <m:sub>
            <m:r>
              <m:rPr>
                <m:sty m:val="bi"/>
              </m:rPr>
              <w:rPr>
                <w:rFonts w:ascii="Cambria Math" w:hAnsi="Cambria Math"/>
                <w:noProof/>
              </w:rPr>
              <m:t>model</m:t>
            </m:r>
          </m:sub>
        </m:sSub>
        <m:r>
          <m:rPr>
            <m:sty m:val="b"/>
          </m:rPr>
          <w:rPr>
            <w:rFonts w:ascii="Cambria Math" w:hAnsi="Cambria Math"/>
            <w:noProof/>
          </w:rPr>
          <m:t>(</m:t>
        </m:r>
        <m:r>
          <m:rPr>
            <m:sty m:val="bi"/>
          </m:rPr>
          <w:rPr>
            <w:rFonts w:ascii="Cambria Math" w:hAnsi="Cambria Math"/>
            <w:noProof/>
          </w:rPr>
          <m:t>y</m:t>
        </m:r>
        <m:r>
          <m:rPr>
            <m:sty m:val="b"/>
          </m:rPr>
          <w:rPr>
            <w:rFonts w:ascii="Cambria Math" w:hAnsi="Cambria Math"/>
            <w:noProof/>
          </w:rPr>
          <m:t>|</m:t>
        </m:r>
        <m:r>
          <m:rPr>
            <m:sty m:val="bi"/>
          </m:rPr>
          <w:rPr>
            <w:rFonts w:ascii="Cambria Math" w:hAnsi="Cambria Math"/>
            <w:noProof/>
          </w:rPr>
          <m:t>x</m:t>
        </m:r>
        <m:r>
          <m:rPr>
            <m:sty m:val="b"/>
          </m:rPr>
          <w:rPr>
            <w:rFonts w:ascii="Cambria Math" w:hAnsi="Cambria Math"/>
            <w:noProof/>
          </w:rPr>
          <m:t>)</m:t>
        </m:r>
      </m:oMath>
      <w:r w:rsidRPr="005B72BD">
        <w:rPr>
          <w:noProof/>
        </w:rPr>
        <w:t>, approaches the true y.</w:t>
      </w:r>
      <w:bookmarkEnd w:id="199"/>
    </w:p>
    <w:p w14:paraId="6F52E1C1" w14:textId="77777777" w:rsidR="00B335C1" w:rsidRDefault="00B335C1">
      <w:pPr>
        <w:spacing w:after="160" w:line="259" w:lineRule="auto"/>
        <w:rPr>
          <w:b/>
          <w:bCs/>
          <w:noProof/>
          <w:szCs w:val="18"/>
        </w:rPr>
      </w:pPr>
      <w:r>
        <w:rPr>
          <w:noProof/>
        </w:rPr>
        <w:br w:type="page"/>
      </w:r>
    </w:p>
    <w:p w14:paraId="43C28877" w14:textId="77777777" w:rsidR="00B335C1" w:rsidRPr="005B72BD" w:rsidRDefault="00B335C1" w:rsidP="00B335C1">
      <w:r w:rsidRPr="005B72BD">
        <w:lastRenderedPageBreak/>
        <w:t xml:space="preserve">As </w:t>
      </w:r>
      <w:r>
        <w:t xml:space="preserve">can be seen in </w:t>
      </w:r>
      <w:r>
        <w:fldChar w:fldCharType="begin"/>
      </w:r>
      <w:r>
        <w:instrText xml:space="preserve"> REF _Ref18601429 \h </w:instrText>
      </w:r>
      <w:r>
        <w:fldChar w:fldCharType="separate"/>
      </w:r>
      <w:r>
        <w:t xml:space="preserve">Figure </w:t>
      </w:r>
      <w:r>
        <w:rPr>
          <w:noProof/>
        </w:rPr>
        <w:t>13</w:t>
      </w:r>
      <w:r>
        <w:fldChar w:fldCharType="end"/>
      </w:r>
      <w:r w:rsidRPr="005B72BD">
        <w:t>, t</w:t>
      </w:r>
      <w:r>
        <w:t>here is a decreasing number of signals returned per layer, moving outwards from the innermost layers</w:t>
      </w:r>
    </w:p>
    <w:p w14:paraId="18FA26A8" w14:textId="77777777" w:rsidR="00B335C1" w:rsidRDefault="00B335C1" w:rsidP="00B335C1">
      <w:r w:rsidRPr="005B72BD">
        <w:rPr>
          <w:noProof/>
        </w:rPr>
        <w:drawing>
          <wp:inline distT="0" distB="0" distL="0" distR="0" wp14:anchorId="3EDCFD44" wp14:editId="3EECE921">
            <wp:extent cx="4206240" cy="2237918"/>
            <wp:effectExtent l="0" t="0" r="3810" b="0"/>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9"/>
                    <a:srcRect t="7363" b="8849"/>
                    <a:stretch/>
                  </pic:blipFill>
                  <pic:spPr bwMode="auto">
                    <a:xfrm>
                      <a:off x="0" y="0"/>
                      <a:ext cx="4225984" cy="2248423"/>
                    </a:xfrm>
                    <a:prstGeom prst="rect">
                      <a:avLst/>
                    </a:prstGeom>
                    <a:ln>
                      <a:noFill/>
                    </a:ln>
                    <a:extLst>
                      <a:ext uri="{53640926-AAD7-44D8-BBD7-CCE9431645EC}">
                        <a14:shadowObscured xmlns:a14="http://schemas.microsoft.com/office/drawing/2010/main"/>
                      </a:ext>
                    </a:extLst>
                  </pic:spPr>
                </pic:pic>
              </a:graphicData>
            </a:graphic>
          </wp:inline>
        </w:drawing>
      </w:r>
    </w:p>
    <w:p w14:paraId="4FA9C44F" w14:textId="77777777" w:rsidR="00B335C1" w:rsidRDefault="00B335C1" w:rsidP="00B335C1">
      <w:pPr>
        <w:pStyle w:val="Caption"/>
      </w:pPr>
      <w:bookmarkStart w:id="200" w:name="_Ref18601429"/>
      <w:bookmarkStart w:id="201" w:name="_Toc19377349"/>
      <w:r>
        <w:t xml:space="preserve">Figure </w:t>
      </w:r>
      <w:r w:rsidR="00606B04">
        <w:fldChar w:fldCharType="begin"/>
      </w:r>
      <w:r w:rsidR="00606B04">
        <w:instrText xml:space="preserve"> SEQ Figure \* ARABIC </w:instrText>
      </w:r>
      <w:r w:rsidR="00606B04">
        <w:fldChar w:fldCharType="separate"/>
      </w:r>
      <w:r>
        <w:rPr>
          <w:noProof/>
        </w:rPr>
        <w:t>13</w:t>
      </w:r>
      <w:r w:rsidR="00606B04">
        <w:rPr>
          <w:noProof/>
        </w:rPr>
        <w:fldChar w:fldCharType="end"/>
      </w:r>
      <w:bookmarkEnd w:id="200"/>
      <w:r>
        <w:rPr>
          <w:noProof/>
        </w:rPr>
        <w:t>:</w:t>
      </w:r>
      <w:r w:rsidRPr="00E160F9">
        <w:rPr>
          <w:noProof/>
        </w:rPr>
        <w:t xml:space="preserve"> Number of Entries per</w:t>
      </w:r>
      <w:r>
        <w:rPr>
          <w:noProof/>
        </w:rPr>
        <w:t xml:space="preserve"> TRD</w:t>
      </w:r>
      <w:r w:rsidRPr="00E160F9">
        <w:rPr>
          <w:noProof/>
        </w:rPr>
        <w:t xml:space="preserve"> Layer Number, for all Runs</w:t>
      </w:r>
      <w:bookmarkEnd w:id="201"/>
    </w:p>
    <w:p w14:paraId="7AA4955E" w14:textId="77777777" w:rsidR="009423A5" w:rsidRPr="005B72BD" w:rsidRDefault="009423A5" w:rsidP="009423A5">
      <w:pPr>
        <w:pStyle w:val="Caption"/>
      </w:pPr>
    </w:p>
    <w:p w14:paraId="69449387" w14:textId="380A7F5F" w:rsidR="00CB3249" w:rsidRDefault="00CB3249">
      <w:pPr>
        <w:spacing w:after="160" w:line="259" w:lineRule="auto"/>
        <w:rPr>
          <w:lang w:val="en-US" w:eastAsia="en-GB"/>
        </w:rPr>
      </w:pPr>
      <w:r>
        <w:rPr>
          <w:lang w:val="en-US" w:eastAsia="en-GB"/>
        </w:rPr>
        <w:br w:type="page"/>
      </w:r>
    </w:p>
    <w:p w14:paraId="5CA7C03B" w14:textId="77777777" w:rsidR="00CB3249" w:rsidRPr="005B72BD" w:rsidRDefault="00CB3249" w:rsidP="00CB3249">
      <w:pPr>
        <w:pStyle w:val="Heading1-NoNumber"/>
        <w:spacing w:line="480" w:lineRule="auto"/>
        <w:rPr>
          <w:rFonts w:asciiTheme="majorHAnsi" w:hAnsiTheme="majorHAnsi" w:cs="Times New Roman"/>
        </w:rPr>
      </w:pPr>
      <w:bookmarkStart w:id="202" w:name="_Hlk17226104"/>
      <w:r w:rsidRPr="005B72BD">
        <w:rPr>
          <w:rFonts w:asciiTheme="majorHAnsi" w:hAnsiTheme="majorHAnsi" w:cs="Times New Roman"/>
        </w:rPr>
        <w:lastRenderedPageBreak/>
        <w:t>List of Abbreviations and Acronyms</w:t>
      </w:r>
    </w:p>
    <w:tbl>
      <w:tblPr>
        <w:tblStyle w:val="TableGrid"/>
        <w:tblW w:w="8509" w:type="dxa"/>
        <w:tblInd w:w="-5" w:type="dxa"/>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4232"/>
        <w:gridCol w:w="4277"/>
      </w:tblGrid>
      <w:tr w:rsidR="00CB3249" w:rsidRPr="005B72BD" w14:paraId="285CBB0A" w14:textId="77777777" w:rsidTr="00646DDE">
        <w:trPr>
          <w:cnfStyle w:val="100000000000" w:firstRow="1" w:lastRow="0" w:firstColumn="0" w:lastColumn="0" w:oddVBand="0" w:evenVBand="0" w:oddHBand="0" w:evenHBand="0" w:firstRowFirstColumn="0" w:firstRowLastColumn="0" w:lastRowFirstColumn="0" w:lastRowLastColumn="0"/>
        </w:trPr>
        <w:tc>
          <w:tcPr>
            <w:tcW w:w="4232" w:type="dxa"/>
          </w:tcPr>
          <w:p w14:paraId="2A868C8C" w14:textId="77777777" w:rsidR="00CB3249" w:rsidRPr="005B72BD" w:rsidRDefault="00CB3249" w:rsidP="00646DDE"/>
        </w:tc>
        <w:tc>
          <w:tcPr>
            <w:tcW w:w="4277" w:type="dxa"/>
          </w:tcPr>
          <w:p w14:paraId="06CAAD08" w14:textId="77777777" w:rsidR="00CB3249" w:rsidRPr="005B72BD" w:rsidRDefault="00CB3249" w:rsidP="00646DDE"/>
        </w:tc>
      </w:tr>
      <w:tr w:rsidR="00CB3249" w:rsidRPr="005B72BD" w14:paraId="2BFD5CC1" w14:textId="77777777" w:rsidTr="00646DDE">
        <w:tc>
          <w:tcPr>
            <w:tcW w:w="4232" w:type="dxa"/>
          </w:tcPr>
          <w:p w14:paraId="08802BC7" w14:textId="77777777" w:rsidR="00CB3249" w:rsidRPr="005B72BD" w:rsidRDefault="00CB3249" w:rsidP="00646DDE">
            <w:r w:rsidRPr="005B72BD">
              <w:t>ALICE</w:t>
            </w:r>
          </w:p>
        </w:tc>
        <w:tc>
          <w:tcPr>
            <w:tcW w:w="4277" w:type="dxa"/>
          </w:tcPr>
          <w:p w14:paraId="381C2D29" w14:textId="77777777" w:rsidR="00CB3249" w:rsidRPr="005B72BD" w:rsidRDefault="00CB3249" w:rsidP="00646DDE">
            <w:r w:rsidRPr="005B72BD">
              <w:t>A Large Ion Collider Experiment</w:t>
            </w:r>
          </w:p>
        </w:tc>
      </w:tr>
      <w:tr w:rsidR="00CB3249" w:rsidRPr="005B72BD" w14:paraId="1B97CFDC" w14:textId="77777777" w:rsidTr="00646DDE">
        <w:tc>
          <w:tcPr>
            <w:tcW w:w="4232" w:type="dxa"/>
          </w:tcPr>
          <w:p w14:paraId="31DC304E" w14:textId="77777777" w:rsidR="00CB3249" w:rsidRPr="005B72BD" w:rsidRDefault="00CB3249" w:rsidP="00646DDE">
            <w:r w:rsidRPr="005B72BD">
              <w:t>TRD</w:t>
            </w:r>
          </w:p>
        </w:tc>
        <w:tc>
          <w:tcPr>
            <w:tcW w:w="4277" w:type="dxa"/>
          </w:tcPr>
          <w:p w14:paraId="6735F228" w14:textId="77777777" w:rsidR="00CB3249" w:rsidRPr="005B72BD" w:rsidRDefault="00CB3249" w:rsidP="00646DDE">
            <w:r w:rsidRPr="005B72BD">
              <w:t>Transition Radiation Detector</w:t>
            </w:r>
          </w:p>
        </w:tc>
      </w:tr>
      <w:tr w:rsidR="00CB3249" w:rsidRPr="005B72BD" w14:paraId="69F3A3F4" w14:textId="77777777" w:rsidTr="00646DDE">
        <w:tc>
          <w:tcPr>
            <w:tcW w:w="4232" w:type="dxa"/>
          </w:tcPr>
          <w:p w14:paraId="2A0DF0E8" w14:textId="77777777" w:rsidR="00CB3249" w:rsidRPr="005B72BD" w:rsidRDefault="00CB3249" w:rsidP="00646DDE">
            <w:r w:rsidRPr="005B72BD">
              <w:t>CERN</w:t>
            </w:r>
          </w:p>
        </w:tc>
        <w:tc>
          <w:tcPr>
            <w:tcW w:w="4277" w:type="dxa"/>
          </w:tcPr>
          <w:p w14:paraId="73DFC0C8" w14:textId="77777777" w:rsidR="00CB3249" w:rsidRPr="005B72BD" w:rsidRDefault="00CB3249" w:rsidP="00646DDE">
            <w:r w:rsidRPr="005B72BD">
              <w:t>European Organization for Nuclear Research</w:t>
            </w:r>
          </w:p>
        </w:tc>
      </w:tr>
      <w:tr w:rsidR="00CB3249" w:rsidRPr="005B72BD" w14:paraId="65844F53" w14:textId="77777777" w:rsidTr="00646DDE">
        <w:tc>
          <w:tcPr>
            <w:tcW w:w="4232" w:type="dxa"/>
          </w:tcPr>
          <w:p w14:paraId="42E5A5AD" w14:textId="77777777" w:rsidR="00CB3249" w:rsidRPr="005B72BD" w:rsidRDefault="00CB3249" w:rsidP="00646DDE">
            <w:r w:rsidRPr="005B72BD">
              <w:t>QGP</w:t>
            </w:r>
          </w:p>
        </w:tc>
        <w:tc>
          <w:tcPr>
            <w:tcW w:w="4277" w:type="dxa"/>
          </w:tcPr>
          <w:p w14:paraId="7F11B61C" w14:textId="77777777" w:rsidR="00CB3249" w:rsidRPr="005B72BD" w:rsidRDefault="00CB3249" w:rsidP="00646DDE">
            <w:r w:rsidRPr="005B72BD">
              <w:t>Quark Gluon Plasma</w:t>
            </w:r>
          </w:p>
        </w:tc>
      </w:tr>
      <w:tr w:rsidR="00CB3249" w:rsidRPr="005B72BD" w14:paraId="2FC7D487" w14:textId="77777777" w:rsidTr="00646DDE">
        <w:tc>
          <w:tcPr>
            <w:tcW w:w="4232" w:type="dxa"/>
          </w:tcPr>
          <w:p w14:paraId="1FE4066F" w14:textId="77777777" w:rsidR="00CB3249" w:rsidRPr="005B72BD" w:rsidRDefault="00CB3249" w:rsidP="00646DDE">
            <w:r w:rsidRPr="005B72BD">
              <w:t>LHC</w:t>
            </w:r>
          </w:p>
        </w:tc>
        <w:tc>
          <w:tcPr>
            <w:tcW w:w="4277" w:type="dxa"/>
          </w:tcPr>
          <w:p w14:paraId="09D79DA7" w14:textId="77777777" w:rsidR="00CB3249" w:rsidRPr="005B72BD" w:rsidRDefault="00CB3249" w:rsidP="00646DDE">
            <w:r w:rsidRPr="005B72BD">
              <w:t>Large Hadron Collider</w:t>
            </w:r>
          </w:p>
        </w:tc>
      </w:tr>
      <w:tr w:rsidR="00CB3249" w:rsidRPr="005B72BD" w14:paraId="6630A25D" w14:textId="77777777" w:rsidTr="00646DDE">
        <w:tc>
          <w:tcPr>
            <w:tcW w:w="4232" w:type="dxa"/>
          </w:tcPr>
          <w:p w14:paraId="2031161D" w14:textId="77777777" w:rsidR="00CB3249" w:rsidRPr="005B72BD" w:rsidRDefault="00CB3249" w:rsidP="00646DDE">
            <w:r w:rsidRPr="005B72BD">
              <w:t>WLCG</w:t>
            </w:r>
          </w:p>
        </w:tc>
        <w:tc>
          <w:tcPr>
            <w:tcW w:w="4277" w:type="dxa"/>
          </w:tcPr>
          <w:p w14:paraId="162A0C90" w14:textId="77777777" w:rsidR="00CB3249" w:rsidRPr="005B72BD" w:rsidRDefault="00CB3249" w:rsidP="00646DDE">
            <w:r w:rsidRPr="005B72BD">
              <w:t>Worldwide LHC Computing Grid</w:t>
            </w:r>
          </w:p>
        </w:tc>
      </w:tr>
      <w:tr w:rsidR="00CB3249" w:rsidRPr="005B72BD" w14:paraId="0DEA4AD9" w14:textId="77777777" w:rsidTr="00646DDE">
        <w:tc>
          <w:tcPr>
            <w:tcW w:w="4232" w:type="dxa"/>
          </w:tcPr>
          <w:p w14:paraId="72D1B082" w14:textId="77777777" w:rsidR="00CB3249" w:rsidRPr="005B72BD" w:rsidRDefault="00CB3249" w:rsidP="00646DDE">
            <w:r w:rsidRPr="005B72BD">
              <w:t>QCD</w:t>
            </w:r>
          </w:p>
        </w:tc>
        <w:tc>
          <w:tcPr>
            <w:tcW w:w="4277" w:type="dxa"/>
          </w:tcPr>
          <w:p w14:paraId="716D6C8D" w14:textId="77777777" w:rsidR="00CB3249" w:rsidRPr="005B72BD" w:rsidRDefault="00CB3249" w:rsidP="00646DDE">
            <w:r w:rsidRPr="005B72BD">
              <w:t>Quantum Chromodynamics</w:t>
            </w:r>
          </w:p>
        </w:tc>
      </w:tr>
      <w:tr w:rsidR="00CB3249" w:rsidRPr="005B72BD" w14:paraId="0DEDEE7D" w14:textId="77777777" w:rsidTr="00646DDE">
        <w:tc>
          <w:tcPr>
            <w:tcW w:w="4232" w:type="dxa"/>
          </w:tcPr>
          <w:p w14:paraId="7046106A" w14:textId="77777777" w:rsidR="00CB3249" w:rsidRPr="005B72BD" w:rsidRDefault="00CB3249" w:rsidP="00646DDE">
            <w:r w:rsidRPr="005B72BD">
              <w:t>ML</w:t>
            </w:r>
          </w:p>
        </w:tc>
        <w:tc>
          <w:tcPr>
            <w:tcW w:w="4277" w:type="dxa"/>
          </w:tcPr>
          <w:p w14:paraId="4AF0AB71" w14:textId="77777777" w:rsidR="00CB3249" w:rsidRPr="005B72BD" w:rsidRDefault="00CB3249" w:rsidP="00646DDE">
            <w:r w:rsidRPr="005B72BD">
              <w:t>Machine Learning</w:t>
            </w:r>
          </w:p>
        </w:tc>
      </w:tr>
      <w:tr w:rsidR="00CB3249" w:rsidRPr="005B72BD" w14:paraId="6C2474F8" w14:textId="77777777" w:rsidTr="00646DDE">
        <w:tc>
          <w:tcPr>
            <w:tcW w:w="4232" w:type="dxa"/>
          </w:tcPr>
          <w:p w14:paraId="7BE2DC1E" w14:textId="77777777" w:rsidR="00CB3249" w:rsidRPr="005B72BD" w:rsidRDefault="00CB3249" w:rsidP="00646DDE">
            <w:r w:rsidRPr="005B72BD">
              <w:t>PbPb</w:t>
            </w:r>
          </w:p>
        </w:tc>
        <w:tc>
          <w:tcPr>
            <w:tcW w:w="4277" w:type="dxa"/>
          </w:tcPr>
          <w:p w14:paraId="49235945" w14:textId="77777777" w:rsidR="00CB3249" w:rsidRPr="005B72BD" w:rsidRDefault="00CB3249" w:rsidP="00646DDE">
            <w:r w:rsidRPr="005B72BD">
              <w:t>Lead-Lead Collisions</w:t>
            </w:r>
          </w:p>
        </w:tc>
      </w:tr>
      <w:tr w:rsidR="00CB3249" w:rsidRPr="005B72BD" w14:paraId="505A4B4E" w14:textId="77777777" w:rsidTr="00646DDE">
        <w:tc>
          <w:tcPr>
            <w:tcW w:w="4232" w:type="dxa"/>
          </w:tcPr>
          <w:p w14:paraId="4DA8442E" w14:textId="77777777" w:rsidR="00CB3249" w:rsidRPr="005B72BD" w:rsidRDefault="00606B04" w:rsidP="00646DDE">
            <w:pPr>
              <w:rPr>
                <w:rFonts w:asciiTheme="majorHAnsi" w:hAnsiTheme="majorHAnsi"/>
              </w:rPr>
            </w:pPr>
            <m:oMathPara>
              <m:oMath>
                <m:sSup>
                  <m:sSupPr>
                    <m:ctrlPr>
                      <w:rPr>
                        <w:rFonts w:ascii="Cambria Math" w:hAnsi="Cambria Math"/>
                      </w:rPr>
                    </m:ctrlPr>
                  </m:sSupPr>
                  <m:e>
                    <m:r>
                      <w:rPr>
                        <w:rFonts w:ascii="Cambria Math" w:hAnsi="Cambria Math"/>
                      </w:rPr>
                      <m:t>e</m:t>
                    </m:r>
                  </m:e>
                  <m:sup>
                    <m:r>
                      <m:rPr>
                        <m:sty m:val="p"/>
                      </m:rPr>
                      <w:rPr>
                        <w:rFonts w:ascii="Cambria Math" w:hAnsi="Cambria Math"/>
                      </w:rPr>
                      <m:t>-</m:t>
                    </m:r>
                  </m:sup>
                </m:sSup>
              </m:oMath>
            </m:oMathPara>
          </w:p>
        </w:tc>
        <w:tc>
          <w:tcPr>
            <w:tcW w:w="4277" w:type="dxa"/>
          </w:tcPr>
          <w:p w14:paraId="4B4C7CBD" w14:textId="77777777" w:rsidR="00CB3249" w:rsidRPr="005B72BD" w:rsidRDefault="00CB3249" w:rsidP="00646DDE">
            <w:r w:rsidRPr="005B72BD">
              <w:t>Electron</w:t>
            </w:r>
          </w:p>
        </w:tc>
      </w:tr>
      <w:tr w:rsidR="00CB3249" w:rsidRPr="005B72BD" w14:paraId="3166F8FF" w14:textId="77777777" w:rsidTr="00646DDE">
        <w:tc>
          <w:tcPr>
            <w:tcW w:w="4232" w:type="dxa"/>
          </w:tcPr>
          <w:p w14:paraId="3307D7B6" w14:textId="77777777" w:rsidR="00CB3249" w:rsidRPr="005B72BD" w:rsidRDefault="00CB3249" w:rsidP="00646DDE">
            <w:pPr>
              <w:rPr>
                <w:rFonts w:asciiTheme="majorHAnsi" w:hAnsiTheme="majorHAnsi"/>
              </w:rPr>
            </w:pPr>
            <m:oMathPara>
              <m:oMath>
                <m:r>
                  <w:rPr>
                    <w:rFonts w:ascii="Cambria Math" w:hAnsi="Cambria Math"/>
                  </w:rPr>
                  <m:t>π</m:t>
                </m:r>
              </m:oMath>
            </m:oMathPara>
          </w:p>
        </w:tc>
        <w:tc>
          <w:tcPr>
            <w:tcW w:w="4277" w:type="dxa"/>
          </w:tcPr>
          <w:p w14:paraId="4EEB3BEE" w14:textId="77777777" w:rsidR="00CB3249" w:rsidRPr="005B72BD" w:rsidRDefault="00CB3249" w:rsidP="00646DDE">
            <w:r w:rsidRPr="005B72BD">
              <w:t>Pion</w:t>
            </w:r>
          </w:p>
        </w:tc>
      </w:tr>
      <w:tr w:rsidR="00CB3249" w:rsidRPr="005B72BD" w14:paraId="5A62F383" w14:textId="77777777" w:rsidTr="00646DDE">
        <w:tc>
          <w:tcPr>
            <w:tcW w:w="4232" w:type="dxa"/>
          </w:tcPr>
          <w:p w14:paraId="566B18D1" w14:textId="77777777" w:rsidR="00CB3249" w:rsidRPr="005B72BD" w:rsidRDefault="00CB3249" w:rsidP="00646DDE">
            <w:r w:rsidRPr="005B72BD">
              <w:t>QED</w:t>
            </w:r>
          </w:p>
        </w:tc>
        <w:tc>
          <w:tcPr>
            <w:tcW w:w="4277" w:type="dxa"/>
          </w:tcPr>
          <w:p w14:paraId="65A3DD05" w14:textId="77777777" w:rsidR="00CB3249" w:rsidRPr="005B72BD" w:rsidRDefault="00CB3249" w:rsidP="00646DDE">
            <w:r w:rsidRPr="005B72BD">
              <w:t>Quantum Electrodynamics</w:t>
            </w:r>
          </w:p>
        </w:tc>
      </w:tr>
      <w:tr w:rsidR="00CB3249" w:rsidRPr="005B72BD" w14:paraId="71B96680" w14:textId="77777777" w:rsidTr="00646DDE">
        <w:tc>
          <w:tcPr>
            <w:tcW w:w="4232" w:type="dxa"/>
          </w:tcPr>
          <w:p w14:paraId="2124DB9B" w14:textId="77777777" w:rsidR="00CB3249" w:rsidRPr="005B72BD" w:rsidRDefault="00CB3249" w:rsidP="00646DDE">
            <w:r w:rsidRPr="005B72BD">
              <w:t>p</w:t>
            </w:r>
          </w:p>
        </w:tc>
        <w:tc>
          <w:tcPr>
            <w:tcW w:w="4277" w:type="dxa"/>
          </w:tcPr>
          <w:p w14:paraId="1E099C2F" w14:textId="77777777" w:rsidR="00CB3249" w:rsidRPr="005B72BD" w:rsidRDefault="00CB3249" w:rsidP="00646DDE">
            <w:r w:rsidRPr="005B72BD">
              <w:t>Proton</w:t>
            </w:r>
          </w:p>
        </w:tc>
      </w:tr>
      <w:tr w:rsidR="00CB3249" w:rsidRPr="005B72BD" w14:paraId="26288D7B" w14:textId="77777777" w:rsidTr="00646DDE">
        <w:tc>
          <w:tcPr>
            <w:tcW w:w="4232" w:type="dxa"/>
          </w:tcPr>
          <w:p w14:paraId="709E3BE0" w14:textId="77777777" w:rsidR="00CB3249" w:rsidRPr="005B72BD" w:rsidRDefault="00CB3249" w:rsidP="00646DDE">
            <w:r w:rsidRPr="005B72BD">
              <w:t>n</w:t>
            </w:r>
          </w:p>
        </w:tc>
        <w:tc>
          <w:tcPr>
            <w:tcW w:w="4277" w:type="dxa"/>
          </w:tcPr>
          <w:p w14:paraId="016BF87D" w14:textId="77777777" w:rsidR="00CB3249" w:rsidRPr="005B72BD" w:rsidRDefault="00CB3249" w:rsidP="00646DDE">
            <w:r w:rsidRPr="005B72BD">
              <w:t>Neutron</w:t>
            </w:r>
          </w:p>
        </w:tc>
      </w:tr>
      <w:tr w:rsidR="00CB3249" w:rsidRPr="005B72BD" w14:paraId="33670424" w14:textId="77777777" w:rsidTr="00646DDE">
        <w:tc>
          <w:tcPr>
            <w:tcW w:w="4232" w:type="dxa"/>
          </w:tcPr>
          <w:p w14:paraId="7CC878C1" w14:textId="77777777" w:rsidR="00CB3249" w:rsidRPr="005B72BD" w:rsidRDefault="00606B04" w:rsidP="00646DDE">
            <w:pPr>
              <w:rPr>
                <w:rFonts w:asciiTheme="majorHAnsi" w:hAnsiTheme="majorHAnsi"/>
              </w:rPr>
            </w:pPr>
            <m:oMathPara>
              <m:oMath>
                <m:sSub>
                  <m:sSubPr>
                    <m:ctrlPr>
                      <w:rPr>
                        <w:rFonts w:ascii="Cambria Math" w:hAnsi="Cambria Math"/>
                      </w:rPr>
                    </m:ctrlPr>
                  </m:sSubPr>
                  <m:e>
                    <m:r>
                      <w:rPr>
                        <w:rFonts w:ascii="Cambria Math" w:hAnsi="Cambria Math"/>
                      </w:rPr>
                      <m:t>v</m:t>
                    </m:r>
                  </m:e>
                  <m:sub>
                    <m:r>
                      <w:rPr>
                        <w:rFonts w:ascii="Cambria Math" w:hAnsi="Cambria Math"/>
                      </w:rPr>
                      <m:t>e</m:t>
                    </m:r>
                  </m:sub>
                </m:sSub>
              </m:oMath>
            </m:oMathPara>
          </w:p>
        </w:tc>
        <w:tc>
          <w:tcPr>
            <w:tcW w:w="4277" w:type="dxa"/>
          </w:tcPr>
          <w:p w14:paraId="31CD7DFC" w14:textId="77777777" w:rsidR="00CB3249" w:rsidRPr="005B72BD" w:rsidRDefault="00CB3249" w:rsidP="00646DDE">
            <w:r w:rsidRPr="005B72BD">
              <w:t>Electron Neutrino</w:t>
            </w:r>
          </w:p>
        </w:tc>
      </w:tr>
      <w:tr w:rsidR="00CB3249" w:rsidRPr="005B72BD" w14:paraId="58D54D73" w14:textId="77777777" w:rsidTr="00646DDE">
        <w:tc>
          <w:tcPr>
            <w:tcW w:w="4232" w:type="dxa"/>
          </w:tcPr>
          <w:p w14:paraId="12169985" w14:textId="77777777" w:rsidR="00CB3249" w:rsidRPr="005B72BD" w:rsidRDefault="00606B04" w:rsidP="00646DDE">
            <w:pPr>
              <w:rPr>
                <w:rFonts w:asciiTheme="majorHAnsi" w:hAnsiTheme="majorHAnsi"/>
              </w:rPr>
            </w:pPr>
            <m:oMathPara>
              <m:oMath>
                <m:sSub>
                  <m:sSubPr>
                    <m:ctrlPr>
                      <w:rPr>
                        <w:rFonts w:ascii="Cambria Math" w:hAnsi="Cambria Math"/>
                      </w:rPr>
                    </m:ctrlPr>
                  </m:sSubPr>
                  <m:e>
                    <m:r>
                      <w:rPr>
                        <w:rFonts w:ascii="Cambria Math" w:hAnsi="Cambria Math"/>
                      </w:rPr>
                      <m:t>v</m:t>
                    </m:r>
                  </m:e>
                  <m:sub>
                    <m:r>
                      <w:rPr>
                        <w:rFonts w:ascii="Cambria Math" w:hAnsi="Cambria Math"/>
                      </w:rPr>
                      <m:t>μ</m:t>
                    </m:r>
                  </m:sub>
                </m:sSub>
              </m:oMath>
            </m:oMathPara>
          </w:p>
        </w:tc>
        <w:tc>
          <w:tcPr>
            <w:tcW w:w="4277" w:type="dxa"/>
          </w:tcPr>
          <w:p w14:paraId="080C3EE3" w14:textId="77777777" w:rsidR="00CB3249" w:rsidRPr="005B72BD" w:rsidRDefault="00CB3249" w:rsidP="00646DDE">
            <w:r w:rsidRPr="005B72BD">
              <w:t>Muon Neutrino</w:t>
            </w:r>
          </w:p>
        </w:tc>
      </w:tr>
      <w:tr w:rsidR="00CB3249" w:rsidRPr="005B72BD" w14:paraId="2F139348" w14:textId="77777777" w:rsidTr="00646DDE">
        <w:tc>
          <w:tcPr>
            <w:tcW w:w="4232" w:type="dxa"/>
          </w:tcPr>
          <w:p w14:paraId="0A091D75" w14:textId="77777777" w:rsidR="00CB3249" w:rsidRPr="005B72BD" w:rsidRDefault="00606B04" w:rsidP="00646DDE">
            <w:pPr>
              <w:rPr>
                <w:rFonts w:asciiTheme="majorHAnsi" w:hAnsiTheme="majorHAnsi"/>
              </w:rPr>
            </w:pPr>
            <m:oMathPara>
              <m:oMath>
                <m:sSub>
                  <m:sSubPr>
                    <m:ctrlPr>
                      <w:rPr>
                        <w:rFonts w:ascii="Cambria Math" w:hAnsi="Cambria Math"/>
                      </w:rPr>
                    </m:ctrlPr>
                  </m:sSubPr>
                  <m:e>
                    <m:r>
                      <w:rPr>
                        <w:rFonts w:ascii="Cambria Math" w:hAnsi="Cambria Math"/>
                      </w:rPr>
                      <m:t>v</m:t>
                    </m:r>
                  </m:e>
                  <m:sub>
                    <m:r>
                      <w:rPr>
                        <w:rFonts w:ascii="Cambria Math" w:hAnsi="Cambria Math"/>
                      </w:rPr>
                      <m:t>τ</m:t>
                    </m:r>
                  </m:sub>
                </m:sSub>
              </m:oMath>
            </m:oMathPara>
          </w:p>
        </w:tc>
        <w:tc>
          <w:tcPr>
            <w:tcW w:w="4277" w:type="dxa"/>
          </w:tcPr>
          <w:p w14:paraId="1ABBBB77" w14:textId="77777777" w:rsidR="00CB3249" w:rsidRPr="005B72BD" w:rsidRDefault="00CB3249" w:rsidP="00646DDE">
            <w:r w:rsidRPr="005B72BD">
              <w:t>Tau Neutrino</w:t>
            </w:r>
          </w:p>
        </w:tc>
      </w:tr>
      <w:tr w:rsidR="00CB3249" w:rsidRPr="005B72BD" w14:paraId="5AF644C1" w14:textId="77777777" w:rsidTr="00646DDE">
        <w:tc>
          <w:tcPr>
            <w:tcW w:w="4232" w:type="dxa"/>
          </w:tcPr>
          <w:p w14:paraId="1D05FCD6" w14:textId="77777777" w:rsidR="00CB3249" w:rsidRPr="005B72BD" w:rsidRDefault="00CB3249" w:rsidP="00646DDE">
            <w:r w:rsidRPr="005B72BD">
              <w:t>LSTM</w:t>
            </w:r>
          </w:p>
        </w:tc>
        <w:tc>
          <w:tcPr>
            <w:tcW w:w="4277" w:type="dxa"/>
          </w:tcPr>
          <w:p w14:paraId="09C162C1" w14:textId="77777777" w:rsidR="00CB3249" w:rsidRPr="005B72BD" w:rsidRDefault="00CB3249" w:rsidP="00646DDE">
            <w:r w:rsidRPr="005B72BD">
              <w:t>Long Short-Term Memory</w:t>
            </w:r>
          </w:p>
        </w:tc>
      </w:tr>
      <w:tr w:rsidR="00CB3249" w:rsidRPr="005B72BD" w14:paraId="70DA01C2" w14:textId="77777777" w:rsidTr="00646DDE">
        <w:tc>
          <w:tcPr>
            <w:tcW w:w="4232" w:type="dxa"/>
          </w:tcPr>
          <w:p w14:paraId="34B87442" w14:textId="77777777" w:rsidR="00CB3249" w:rsidRPr="005B72BD" w:rsidRDefault="00CB3249" w:rsidP="00646DDE">
            <w:r w:rsidRPr="005B72BD">
              <w:t>VAEs</w:t>
            </w:r>
          </w:p>
        </w:tc>
        <w:tc>
          <w:tcPr>
            <w:tcW w:w="4277" w:type="dxa"/>
          </w:tcPr>
          <w:p w14:paraId="2350E125" w14:textId="77777777" w:rsidR="00CB3249" w:rsidRPr="005B72BD" w:rsidRDefault="00CB3249" w:rsidP="00646DDE">
            <w:r w:rsidRPr="005B72BD">
              <w:t>Variational Autoencoders</w:t>
            </w:r>
          </w:p>
        </w:tc>
      </w:tr>
      <w:tr w:rsidR="00CB3249" w:rsidRPr="005B72BD" w14:paraId="7F302F14" w14:textId="77777777" w:rsidTr="00646DDE">
        <w:tc>
          <w:tcPr>
            <w:tcW w:w="4232" w:type="dxa"/>
          </w:tcPr>
          <w:p w14:paraId="76826DF4" w14:textId="77777777" w:rsidR="00CB3249" w:rsidRPr="005B72BD" w:rsidRDefault="00CB3249" w:rsidP="00646DDE">
            <w:r w:rsidRPr="005B72BD">
              <w:t>GANs</w:t>
            </w:r>
          </w:p>
        </w:tc>
        <w:tc>
          <w:tcPr>
            <w:tcW w:w="4277" w:type="dxa"/>
          </w:tcPr>
          <w:p w14:paraId="04C11ADC" w14:textId="77777777" w:rsidR="00CB3249" w:rsidRPr="005B72BD" w:rsidRDefault="00CB3249" w:rsidP="00646DDE">
            <w:r w:rsidRPr="005B72BD">
              <w:t>Generative Adversarial Networks</w:t>
            </w:r>
          </w:p>
        </w:tc>
      </w:tr>
      <w:tr w:rsidR="00CB3249" w:rsidRPr="005B72BD" w14:paraId="76872E42" w14:textId="77777777" w:rsidTr="00646DDE">
        <w:tc>
          <w:tcPr>
            <w:tcW w:w="4232" w:type="dxa"/>
          </w:tcPr>
          <w:p w14:paraId="768B0534" w14:textId="77777777" w:rsidR="00CB3249" w:rsidRPr="005B72BD" w:rsidRDefault="00CB3249" w:rsidP="00646DDE">
            <w:r w:rsidRPr="005B72BD">
              <w:t>nσ-electron</w:t>
            </w:r>
          </w:p>
        </w:tc>
        <w:tc>
          <w:tcPr>
            <w:tcW w:w="4277" w:type="dxa"/>
          </w:tcPr>
          <w:p w14:paraId="4E538E4E" w14:textId="77777777" w:rsidR="00CB3249" w:rsidRPr="005B72BD" w:rsidRDefault="00CB3249" w:rsidP="00646DDE">
            <w:r w:rsidRPr="005B72BD">
              <w:t>The TPC’s estimate for how many standard deviations away from the expected signal for an electron a particle is</w:t>
            </w:r>
          </w:p>
        </w:tc>
      </w:tr>
      <w:tr w:rsidR="00CB3249" w:rsidRPr="005B72BD" w14:paraId="451BAA57" w14:textId="77777777" w:rsidTr="00646DDE">
        <w:tc>
          <w:tcPr>
            <w:tcW w:w="4232" w:type="dxa"/>
          </w:tcPr>
          <w:p w14:paraId="3B0697B5" w14:textId="77777777" w:rsidR="00CB3249" w:rsidRPr="005B72BD" w:rsidRDefault="00CB3249" w:rsidP="00646DDE">
            <w:r w:rsidRPr="005B72BD">
              <w:t>eV</w:t>
            </w:r>
          </w:p>
        </w:tc>
        <w:tc>
          <w:tcPr>
            <w:tcW w:w="4277" w:type="dxa"/>
          </w:tcPr>
          <w:p w14:paraId="06F6CCCE" w14:textId="77777777" w:rsidR="00CB3249" w:rsidRPr="005B72BD" w:rsidRDefault="00CB3249" w:rsidP="00646DDE">
            <w:r w:rsidRPr="005B72BD">
              <w:t>Electron Volt</w:t>
            </w:r>
          </w:p>
        </w:tc>
      </w:tr>
      <w:tr w:rsidR="00CB3249" w:rsidRPr="005B72BD" w14:paraId="0D09886B" w14:textId="77777777" w:rsidTr="00646DDE">
        <w:tc>
          <w:tcPr>
            <w:tcW w:w="4232" w:type="dxa"/>
          </w:tcPr>
          <w:p w14:paraId="5162AB96" w14:textId="77777777" w:rsidR="00CB3249" w:rsidRPr="005B72BD" w:rsidRDefault="00CB3249" w:rsidP="00646DDE">
            <w:r w:rsidRPr="005B72BD">
              <w:t>u</w:t>
            </w:r>
          </w:p>
        </w:tc>
        <w:tc>
          <w:tcPr>
            <w:tcW w:w="4277" w:type="dxa"/>
          </w:tcPr>
          <w:p w14:paraId="515D8D7B" w14:textId="77777777" w:rsidR="00CB3249" w:rsidRPr="005B72BD" w:rsidRDefault="00CB3249" w:rsidP="00646DDE">
            <w:r w:rsidRPr="005B72BD">
              <w:t>Up quark</w:t>
            </w:r>
          </w:p>
        </w:tc>
      </w:tr>
      <w:tr w:rsidR="00CB3249" w:rsidRPr="005B72BD" w14:paraId="3D6C45DF" w14:textId="77777777" w:rsidTr="00646DDE">
        <w:tc>
          <w:tcPr>
            <w:tcW w:w="4232" w:type="dxa"/>
          </w:tcPr>
          <w:p w14:paraId="41C33774" w14:textId="77777777" w:rsidR="00CB3249" w:rsidRPr="005B72BD" w:rsidRDefault="00CB3249" w:rsidP="00646DDE">
            <w:r w:rsidRPr="005B72BD">
              <w:t>d</w:t>
            </w:r>
          </w:p>
        </w:tc>
        <w:tc>
          <w:tcPr>
            <w:tcW w:w="4277" w:type="dxa"/>
          </w:tcPr>
          <w:p w14:paraId="79333B06" w14:textId="77777777" w:rsidR="00CB3249" w:rsidRPr="005B72BD" w:rsidRDefault="00CB3249" w:rsidP="00646DDE">
            <w:r w:rsidRPr="005B72BD">
              <w:t>Down quark</w:t>
            </w:r>
          </w:p>
        </w:tc>
      </w:tr>
      <w:tr w:rsidR="00CB3249" w:rsidRPr="005B72BD" w14:paraId="79109CB0" w14:textId="77777777" w:rsidTr="00646DDE">
        <w:tc>
          <w:tcPr>
            <w:tcW w:w="4232" w:type="dxa"/>
          </w:tcPr>
          <w:p w14:paraId="7DC15D0A" w14:textId="77777777" w:rsidR="00CB3249" w:rsidRPr="005B72BD" w:rsidRDefault="00CB3249" w:rsidP="00646DDE">
            <w:r w:rsidRPr="005B72BD">
              <w:t>s</w:t>
            </w:r>
          </w:p>
        </w:tc>
        <w:tc>
          <w:tcPr>
            <w:tcW w:w="4277" w:type="dxa"/>
          </w:tcPr>
          <w:p w14:paraId="7E1B5173" w14:textId="77777777" w:rsidR="00CB3249" w:rsidRPr="005B72BD" w:rsidRDefault="00CB3249" w:rsidP="00646DDE">
            <w:r w:rsidRPr="005B72BD">
              <w:t>Strange quark</w:t>
            </w:r>
          </w:p>
        </w:tc>
      </w:tr>
      <w:tr w:rsidR="00CB3249" w:rsidRPr="005B72BD" w14:paraId="13CB8903" w14:textId="77777777" w:rsidTr="00646DDE">
        <w:tc>
          <w:tcPr>
            <w:tcW w:w="4232" w:type="dxa"/>
          </w:tcPr>
          <w:p w14:paraId="0D580C25" w14:textId="77777777" w:rsidR="00CB3249" w:rsidRPr="005B72BD" w:rsidRDefault="00CB3249" w:rsidP="00646DDE">
            <w:r w:rsidRPr="005B72BD">
              <w:t>c</w:t>
            </w:r>
          </w:p>
        </w:tc>
        <w:tc>
          <w:tcPr>
            <w:tcW w:w="4277" w:type="dxa"/>
          </w:tcPr>
          <w:p w14:paraId="05D692D4" w14:textId="77777777" w:rsidR="00CB3249" w:rsidRPr="005B72BD" w:rsidRDefault="00CB3249" w:rsidP="00646DDE">
            <w:r w:rsidRPr="005B72BD">
              <w:t>Charm quark</w:t>
            </w:r>
          </w:p>
        </w:tc>
      </w:tr>
      <w:tr w:rsidR="00CB3249" w:rsidRPr="005B72BD" w14:paraId="4BE279B4" w14:textId="77777777" w:rsidTr="00646DDE">
        <w:tc>
          <w:tcPr>
            <w:tcW w:w="4232" w:type="dxa"/>
          </w:tcPr>
          <w:p w14:paraId="02540233" w14:textId="77777777" w:rsidR="00CB3249" w:rsidRPr="005B72BD" w:rsidRDefault="00CB3249" w:rsidP="00646DDE">
            <w:r w:rsidRPr="005B72BD">
              <w:t>b</w:t>
            </w:r>
          </w:p>
        </w:tc>
        <w:tc>
          <w:tcPr>
            <w:tcW w:w="4277" w:type="dxa"/>
          </w:tcPr>
          <w:p w14:paraId="6BE5044A" w14:textId="77777777" w:rsidR="00CB3249" w:rsidRPr="005B72BD" w:rsidRDefault="00CB3249" w:rsidP="00646DDE">
            <w:r w:rsidRPr="005B72BD">
              <w:t>Bottom quark</w:t>
            </w:r>
          </w:p>
        </w:tc>
      </w:tr>
      <w:tr w:rsidR="00CB3249" w:rsidRPr="005B72BD" w14:paraId="3AAD706C" w14:textId="77777777" w:rsidTr="00646DDE">
        <w:tc>
          <w:tcPr>
            <w:tcW w:w="4232" w:type="dxa"/>
          </w:tcPr>
          <w:p w14:paraId="4A63D1AC" w14:textId="77777777" w:rsidR="00CB3249" w:rsidRPr="005B72BD" w:rsidRDefault="00CB3249" w:rsidP="00646DDE">
            <w:r w:rsidRPr="005B72BD">
              <w:t>t</w:t>
            </w:r>
          </w:p>
        </w:tc>
        <w:tc>
          <w:tcPr>
            <w:tcW w:w="4277" w:type="dxa"/>
          </w:tcPr>
          <w:p w14:paraId="726F80CF" w14:textId="77777777" w:rsidR="00CB3249" w:rsidRPr="005B72BD" w:rsidRDefault="00CB3249" w:rsidP="00646DDE">
            <w:r w:rsidRPr="005B72BD">
              <w:t>Top Quark</w:t>
            </w:r>
          </w:p>
        </w:tc>
      </w:tr>
      <w:tr w:rsidR="00CB3249" w:rsidRPr="005B72BD" w14:paraId="267CFFBB" w14:textId="77777777" w:rsidTr="00646DDE">
        <w:tc>
          <w:tcPr>
            <w:tcW w:w="4232" w:type="dxa"/>
          </w:tcPr>
          <w:p w14:paraId="2ABEB661" w14:textId="77777777" w:rsidR="00CB3249" w:rsidRPr="005B72BD" w:rsidRDefault="00606B04" w:rsidP="00646DDE">
            <w:pPr>
              <w:rPr>
                <w:rFonts w:asciiTheme="majorHAnsi" w:hAnsiTheme="majorHAnsi"/>
                <w:iCs/>
              </w:rPr>
            </w:pPr>
            <m:oMathPara>
              <m:oMath>
                <m:sSup>
                  <m:sSupPr>
                    <m:ctrlPr>
                      <w:rPr>
                        <w:rFonts w:ascii="Cambria Math" w:hAnsi="Cambria Math"/>
                      </w:rPr>
                    </m:ctrlPr>
                  </m:sSupPr>
                  <m:e>
                    <m:r>
                      <w:rPr>
                        <w:rFonts w:ascii="Cambria Math" w:hAnsi="Cambria Math"/>
                      </w:rPr>
                      <m:t>μ</m:t>
                    </m:r>
                  </m:e>
                  <m:sup>
                    <m:r>
                      <m:rPr>
                        <m:sty m:val="p"/>
                      </m:rPr>
                      <w:rPr>
                        <w:rFonts w:ascii="Cambria Math" w:hAnsi="Cambria Math"/>
                      </w:rPr>
                      <m:t>-</m:t>
                    </m:r>
                  </m:sup>
                </m:sSup>
              </m:oMath>
            </m:oMathPara>
          </w:p>
        </w:tc>
        <w:tc>
          <w:tcPr>
            <w:tcW w:w="4277" w:type="dxa"/>
          </w:tcPr>
          <w:p w14:paraId="7167643A" w14:textId="77777777" w:rsidR="00CB3249" w:rsidRPr="005B72BD" w:rsidRDefault="00CB3249" w:rsidP="00646DDE">
            <w:r w:rsidRPr="005B72BD">
              <w:t>Muon</w:t>
            </w:r>
          </w:p>
        </w:tc>
      </w:tr>
      <w:tr w:rsidR="00CB3249" w:rsidRPr="005B72BD" w14:paraId="5DA640DA" w14:textId="77777777" w:rsidTr="00646DDE">
        <w:tc>
          <w:tcPr>
            <w:tcW w:w="4232" w:type="dxa"/>
          </w:tcPr>
          <w:p w14:paraId="246B69C0" w14:textId="77777777" w:rsidR="00CB3249" w:rsidRPr="005B72BD" w:rsidRDefault="00606B04" w:rsidP="00646DDE">
            <w:pPr>
              <w:rPr>
                <w:rFonts w:asciiTheme="majorHAnsi" w:hAnsiTheme="majorHAnsi"/>
                <w:iCs/>
              </w:rPr>
            </w:pPr>
            <m:oMathPara>
              <m:oMath>
                <m:sSup>
                  <m:sSupPr>
                    <m:ctrlPr>
                      <w:rPr>
                        <w:rFonts w:ascii="Cambria Math" w:hAnsi="Cambria Math"/>
                      </w:rPr>
                    </m:ctrlPr>
                  </m:sSupPr>
                  <m:e>
                    <m:r>
                      <w:rPr>
                        <w:rFonts w:ascii="Cambria Math" w:hAnsi="Cambria Math"/>
                      </w:rPr>
                      <m:t>τ</m:t>
                    </m:r>
                  </m:e>
                  <m:sup>
                    <m:r>
                      <m:rPr>
                        <m:sty m:val="p"/>
                      </m:rPr>
                      <w:rPr>
                        <w:rFonts w:ascii="Cambria Math" w:hAnsi="Cambria Math"/>
                      </w:rPr>
                      <m:t>-</m:t>
                    </m:r>
                  </m:sup>
                </m:sSup>
              </m:oMath>
            </m:oMathPara>
          </w:p>
        </w:tc>
        <w:tc>
          <w:tcPr>
            <w:tcW w:w="4277" w:type="dxa"/>
          </w:tcPr>
          <w:p w14:paraId="47C4A2CC" w14:textId="77777777" w:rsidR="00CB3249" w:rsidRPr="005B72BD" w:rsidRDefault="00CB3249" w:rsidP="00646DDE">
            <w:r w:rsidRPr="005B72BD">
              <w:t>Tau lepton</w:t>
            </w:r>
          </w:p>
        </w:tc>
      </w:tr>
      <w:tr w:rsidR="00CB3249" w:rsidRPr="005B72BD" w14:paraId="3C16238F" w14:textId="77777777" w:rsidTr="00646DDE">
        <w:tc>
          <w:tcPr>
            <w:tcW w:w="4232" w:type="dxa"/>
          </w:tcPr>
          <w:p w14:paraId="4E12D5BE" w14:textId="77777777" w:rsidR="00CB3249" w:rsidRPr="005B72BD" w:rsidRDefault="00CB3249" w:rsidP="00646DDE">
            <w:pPr>
              <w:rPr>
                <w:iCs/>
              </w:rPr>
            </w:pPr>
            <w:r w:rsidRPr="005B72BD">
              <w:t>EWT</w:t>
            </w:r>
          </w:p>
        </w:tc>
        <w:tc>
          <w:tcPr>
            <w:tcW w:w="4277" w:type="dxa"/>
          </w:tcPr>
          <w:p w14:paraId="439EBF1A" w14:textId="77777777" w:rsidR="00CB3249" w:rsidRPr="005B72BD" w:rsidRDefault="00CB3249" w:rsidP="00646DDE">
            <w:r w:rsidRPr="005B72BD">
              <w:t>Electroweak Theory</w:t>
            </w:r>
          </w:p>
        </w:tc>
      </w:tr>
      <w:tr w:rsidR="00CB3249" w:rsidRPr="005B72BD" w14:paraId="33A14279" w14:textId="77777777" w:rsidTr="00646DDE">
        <w:tc>
          <w:tcPr>
            <w:tcW w:w="4232" w:type="dxa"/>
          </w:tcPr>
          <w:p w14:paraId="385EF9FE" w14:textId="77777777" w:rsidR="00CB3249" w:rsidRPr="005B72BD" w:rsidRDefault="00CB3249" w:rsidP="00646DDE">
            <w:r w:rsidRPr="005B72BD">
              <w:t>c</w:t>
            </w:r>
          </w:p>
        </w:tc>
        <w:tc>
          <w:tcPr>
            <w:tcW w:w="4277" w:type="dxa"/>
          </w:tcPr>
          <w:p w14:paraId="2EA96555" w14:textId="77777777" w:rsidR="00CB3249" w:rsidRPr="005B72BD" w:rsidRDefault="00CB3249" w:rsidP="00646DDE">
            <w:r w:rsidRPr="005B72BD">
              <w:t>The speed of light</w:t>
            </w:r>
          </w:p>
        </w:tc>
      </w:tr>
      <w:tr w:rsidR="00CB3249" w:rsidRPr="005B72BD" w14:paraId="2E257400" w14:textId="77777777" w:rsidTr="00646DDE">
        <w:tc>
          <w:tcPr>
            <w:tcW w:w="4232" w:type="dxa"/>
          </w:tcPr>
          <w:p w14:paraId="4C7FF891" w14:textId="77777777" w:rsidR="00CB3249" w:rsidRPr="005B72BD" w:rsidRDefault="00CB3249" w:rsidP="00646DDE">
            <w:pPr>
              <w:rPr>
                <w:rFonts w:asciiTheme="majorHAnsi" w:hAnsiTheme="majorHAnsi"/>
              </w:rPr>
            </w:pPr>
            <m:oMathPara>
              <m:oMath>
                <m:r>
                  <m:rPr>
                    <m:sty m:val="p"/>
                  </m:rPr>
                  <w:rPr>
                    <w:rFonts w:eastAsia="MS Mincho"/>
                  </w:rPr>
                  <m:t>〈</m:t>
                </m:r>
                <m:r>
                  <w:rPr>
                    <w:rFonts w:ascii="Cambria Math" w:hAnsi="Cambria Math"/>
                  </w:rPr>
                  <m:t>O</m:t>
                </m:r>
                <m:r>
                  <m:rPr>
                    <m:sty m:val="p"/>
                  </m:rPr>
                  <w:rPr>
                    <w:rFonts w:eastAsia="MS Mincho"/>
                  </w:rPr>
                  <m:t>〉</m:t>
                </m:r>
              </m:oMath>
            </m:oMathPara>
          </w:p>
        </w:tc>
        <w:tc>
          <w:tcPr>
            <w:tcW w:w="4277" w:type="dxa"/>
          </w:tcPr>
          <w:p w14:paraId="646FBFFF" w14:textId="77777777" w:rsidR="00CB3249" w:rsidRPr="005B72BD" w:rsidRDefault="00CB3249" w:rsidP="00646DDE">
            <w:r w:rsidRPr="005B72BD">
              <w:t>Vacuum expectation value</w:t>
            </w:r>
          </w:p>
        </w:tc>
      </w:tr>
      <w:tr w:rsidR="00CB3249" w:rsidRPr="005B72BD" w14:paraId="7BC3FE66" w14:textId="77777777" w:rsidTr="00646DDE">
        <w:tc>
          <w:tcPr>
            <w:tcW w:w="4232" w:type="dxa"/>
          </w:tcPr>
          <w:p w14:paraId="6DE00016" w14:textId="77777777" w:rsidR="00CB3249" w:rsidRPr="005B72BD" w:rsidRDefault="00CB3249" w:rsidP="00646DDE">
            <w:r w:rsidRPr="005B72BD">
              <w:t>QFT</w:t>
            </w:r>
          </w:p>
        </w:tc>
        <w:tc>
          <w:tcPr>
            <w:tcW w:w="4277" w:type="dxa"/>
          </w:tcPr>
          <w:p w14:paraId="45702EE6" w14:textId="77777777" w:rsidR="00CB3249" w:rsidRPr="005B72BD" w:rsidRDefault="00CB3249" w:rsidP="00646DDE">
            <w:r w:rsidRPr="005B72BD">
              <w:t>Quantum Field Theory</w:t>
            </w:r>
          </w:p>
        </w:tc>
      </w:tr>
      <w:tr w:rsidR="00CB3249" w:rsidRPr="005B72BD" w14:paraId="2F476FFC" w14:textId="77777777" w:rsidTr="00646DDE">
        <w:tc>
          <w:tcPr>
            <w:tcW w:w="4232" w:type="dxa"/>
          </w:tcPr>
          <w:p w14:paraId="29038EE2" w14:textId="77777777" w:rsidR="00CB3249" w:rsidRPr="005B72BD" w:rsidRDefault="00CB3249" w:rsidP="00646DDE">
            <w:r w:rsidRPr="005B72BD">
              <w:t>g</w:t>
            </w:r>
          </w:p>
        </w:tc>
        <w:tc>
          <w:tcPr>
            <w:tcW w:w="4277" w:type="dxa"/>
          </w:tcPr>
          <w:p w14:paraId="088D4973" w14:textId="77777777" w:rsidR="00CB3249" w:rsidRPr="005B72BD" w:rsidRDefault="00CB3249" w:rsidP="00646DDE">
            <w:r w:rsidRPr="005B72BD">
              <w:t>Coupling strength of standard model interaction vertices</w:t>
            </w:r>
          </w:p>
        </w:tc>
      </w:tr>
      <w:tr w:rsidR="00CB3249" w:rsidRPr="005B72BD" w14:paraId="36FA6D50" w14:textId="77777777" w:rsidTr="00646DDE">
        <w:tc>
          <w:tcPr>
            <w:tcW w:w="4232" w:type="dxa"/>
          </w:tcPr>
          <w:p w14:paraId="629FDAA8" w14:textId="77777777" w:rsidR="00CB3249" w:rsidRPr="005B72BD" w:rsidRDefault="00CB3249" w:rsidP="00646DDE">
            <w:pPr>
              <w:rPr>
                <w:rFonts w:asciiTheme="majorHAnsi" w:hAnsiTheme="majorHAnsi"/>
              </w:rPr>
            </w:pPr>
            <m:oMathPara>
              <m:oMath>
                <m:r>
                  <w:rPr>
                    <w:rFonts w:ascii="Cambria Math" w:hAnsi="Cambria Math"/>
                  </w:rPr>
                  <m:t>τ</m:t>
                </m:r>
              </m:oMath>
            </m:oMathPara>
          </w:p>
        </w:tc>
        <w:tc>
          <w:tcPr>
            <w:tcW w:w="4277" w:type="dxa"/>
          </w:tcPr>
          <w:p w14:paraId="29943D25" w14:textId="77777777" w:rsidR="00CB3249" w:rsidRPr="005B72BD" w:rsidRDefault="00CB3249" w:rsidP="00646DDE">
            <w:r w:rsidRPr="005B72BD">
              <w:t>Characteristic mean lifetime of subatomic particles</w:t>
            </w:r>
          </w:p>
        </w:tc>
      </w:tr>
      <w:tr w:rsidR="00CB3249" w:rsidRPr="005B72BD" w14:paraId="226869CB" w14:textId="77777777" w:rsidTr="00646DDE">
        <w:tc>
          <w:tcPr>
            <w:tcW w:w="4232" w:type="dxa"/>
          </w:tcPr>
          <w:p w14:paraId="40406ABB" w14:textId="77777777" w:rsidR="00CB3249" w:rsidRPr="005B72BD" w:rsidRDefault="00CB3249" w:rsidP="00646DDE">
            <w:r w:rsidRPr="005B72BD">
              <w:t>HEP</w:t>
            </w:r>
          </w:p>
        </w:tc>
        <w:tc>
          <w:tcPr>
            <w:tcW w:w="4277" w:type="dxa"/>
          </w:tcPr>
          <w:p w14:paraId="024B6B84" w14:textId="77777777" w:rsidR="00CB3249" w:rsidRPr="005B72BD" w:rsidRDefault="00CB3249" w:rsidP="00646DDE">
            <w:r w:rsidRPr="005B72BD">
              <w:t>High Energy Physics</w:t>
            </w:r>
          </w:p>
        </w:tc>
      </w:tr>
      <w:tr w:rsidR="00CB3249" w:rsidRPr="005B72BD" w14:paraId="6115A19C" w14:textId="77777777" w:rsidTr="00646DDE">
        <w:tc>
          <w:tcPr>
            <w:tcW w:w="4232" w:type="dxa"/>
          </w:tcPr>
          <w:p w14:paraId="1AAF4520" w14:textId="77777777" w:rsidR="00CB3249" w:rsidRPr="005B72BD" w:rsidRDefault="00CB3249" w:rsidP="00646DDE">
            <w:r w:rsidRPr="005B72BD">
              <w:t>fm</w:t>
            </w:r>
          </w:p>
        </w:tc>
        <w:tc>
          <w:tcPr>
            <w:tcW w:w="4277" w:type="dxa"/>
          </w:tcPr>
          <w:p w14:paraId="50FBA5D4" w14:textId="77777777" w:rsidR="00CB3249" w:rsidRPr="005B72BD" w:rsidRDefault="00CB3249" w:rsidP="00646DDE">
            <w:r w:rsidRPr="005B72BD">
              <w:t>Femtometer</w:t>
            </w:r>
          </w:p>
        </w:tc>
      </w:tr>
      <w:tr w:rsidR="00CB3249" w:rsidRPr="005B72BD" w14:paraId="772362EE" w14:textId="77777777" w:rsidTr="00646DDE">
        <w:tc>
          <w:tcPr>
            <w:tcW w:w="4232" w:type="dxa"/>
          </w:tcPr>
          <w:p w14:paraId="15E5D795" w14:textId="77777777" w:rsidR="00CB3249" w:rsidRPr="005B72BD" w:rsidRDefault="00CB3249" w:rsidP="00646DDE">
            <w:r w:rsidRPr="005B72BD">
              <w:t>s</w:t>
            </w:r>
          </w:p>
        </w:tc>
        <w:tc>
          <w:tcPr>
            <w:tcW w:w="4277" w:type="dxa"/>
          </w:tcPr>
          <w:p w14:paraId="2D8C36E9" w14:textId="77777777" w:rsidR="00CB3249" w:rsidRPr="005B72BD" w:rsidRDefault="00CB3249" w:rsidP="00646DDE">
            <w:r w:rsidRPr="005B72BD">
              <w:t>Seconds</w:t>
            </w:r>
          </w:p>
        </w:tc>
      </w:tr>
      <w:tr w:rsidR="00CB3249" w:rsidRPr="005B72BD" w14:paraId="5ECCE93D" w14:textId="77777777" w:rsidTr="00646DDE">
        <w:tc>
          <w:tcPr>
            <w:tcW w:w="4232" w:type="dxa"/>
          </w:tcPr>
          <w:p w14:paraId="23973FF2" w14:textId="77777777" w:rsidR="00CB3249" w:rsidRPr="005B72BD" w:rsidRDefault="00CB3249" w:rsidP="00646DDE">
            <w:r w:rsidRPr="005B72BD">
              <w:lastRenderedPageBreak/>
              <w:t>T</w:t>
            </w:r>
          </w:p>
        </w:tc>
        <w:tc>
          <w:tcPr>
            <w:tcW w:w="4277" w:type="dxa"/>
          </w:tcPr>
          <w:p w14:paraId="7C7CE793" w14:textId="77777777" w:rsidR="00CB3249" w:rsidRPr="005B72BD" w:rsidRDefault="00CB3249" w:rsidP="00646DDE">
            <w:r w:rsidRPr="005B72BD">
              <w:t>Temperature</w:t>
            </w:r>
          </w:p>
        </w:tc>
      </w:tr>
      <w:tr w:rsidR="00CB3249" w:rsidRPr="005B72BD" w14:paraId="47C1BB36" w14:textId="77777777" w:rsidTr="00646DDE">
        <w:tc>
          <w:tcPr>
            <w:tcW w:w="4232" w:type="dxa"/>
          </w:tcPr>
          <w:p w14:paraId="761CA64B" w14:textId="77777777" w:rsidR="00CB3249" w:rsidRPr="005B72BD" w:rsidRDefault="00CB3249" w:rsidP="00646DDE">
            <w:r w:rsidRPr="005B72BD">
              <w:t>UNESCO</w:t>
            </w:r>
          </w:p>
        </w:tc>
        <w:tc>
          <w:tcPr>
            <w:tcW w:w="4277" w:type="dxa"/>
          </w:tcPr>
          <w:p w14:paraId="442482FB" w14:textId="77777777" w:rsidR="00CB3249" w:rsidRPr="005B72BD" w:rsidRDefault="00CB3249" w:rsidP="00646DDE">
            <w:r w:rsidRPr="005B72BD">
              <w:tab/>
              <w:t>United Nations Educational, Scientific and Cultural Organization</w:t>
            </w:r>
          </w:p>
        </w:tc>
      </w:tr>
      <w:tr w:rsidR="00CB3249" w:rsidRPr="005B72BD" w14:paraId="7FBEFC5D" w14:textId="77777777" w:rsidTr="00646DDE">
        <w:tc>
          <w:tcPr>
            <w:tcW w:w="4232" w:type="dxa"/>
          </w:tcPr>
          <w:p w14:paraId="6E37F343" w14:textId="77777777" w:rsidR="00CB3249" w:rsidRPr="005B72BD" w:rsidRDefault="00CB3249" w:rsidP="00646DDE">
            <w:r w:rsidRPr="005B72BD">
              <w:t>TB</w:t>
            </w:r>
          </w:p>
        </w:tc>
        <w:tc>
          <w:tcPr>
            <w:tcW w:w="4277" w:type="dxa"/>
          </w:tcPr>
          <w:p w14:paraId="737C39B6" w14:textId="77777777" w:rsidR="00CB3249" w:rsidRPr="005B72BD" w:rsidRDefault="00CB3249" w:rsidP="00646DDE">
            <w:r w:rsidRPr="005B72BD">
              <w:t>Terabytes</w:t>
            </w:r>
          </w:p>
        </w:tc>
      </w:tr>
      <w:tr w:rsidR="00CB3249" w:rsidRPr="005B72BD" w14:paraId="224BE0CE" w14:textId="77777777" w:rsidTr="00646DDE">
        <w:tc>
          <w:tcPr>
            <w:tcW w:w="4232" w:type="dxa"/>
          </w:tcPr>
          <w:p w14:paraId="5CE488B9" w14:textId="77777777" w:rsidR="00CB3249" w:rsidRPr="005B72BD" w:rsidRDefault="00CB3249" w:rsidP="00646DDE">
            <w:r w:rsidRPr="005B72BD">
              <w:t>RAM</w:t>
            </w:r>
          </w:p>
        </w:tc>
        <w:tc>
          <w:tcPr>
            <w:tcW w:w="4277" w:type="dxa"/>
          </w:tcPr>
          <w:p w14:paraId="465E14AC" w14:textId="77777777" w:rsidR="00CB3249" w:rsidRPr="005B72BD" w:rsidRDefault="00CB3249" w:rsidP="00646DDE">
            <w:r w:rsidRPr="005B72BD">
              <w:t>Random Access Memory</w:t>
            </w:r>
          </w:p>
        </w:tc>
      </w:tr>
      <w:tr w:rsidR="00CB3249" w:rsidRPr="005B72BD" w14:paraId="456FCFB1" w14:textId="77777777" w:rsidTr="00646DDE">
        <w:tc>
          <w:tcPr>
            <w:tcW w:w="4232" w:type="dxa"/>
          </w:tcPr>
          <w:p w14:paraId="53FBFBE7" w14:textId="77777777" w:rsidR="00CB3249" w:rsidRPr="005B72BD" w:rsidRDefault="00CB3249" w:rsidP="00646DDE">
            <w:r w:rsidRPr="005B72BD">
              <w:t>GiB/s</w:t>
            </w:r>
          </w:p>
        </w:tc>
        <w:tc>
          <w:tcPr>
            <w:tcW w:w="4277" w:type="dxa"/>
          </w:tcPr>
          <w:p w14:paraId="04FBA82F" w14:textId="77777777" w:rsidR="00CB3249" w:rsidRPr="005B72BD" w:rsidRDefault="00CB3249" w:rsidP="00646DDE">
            <w:r w:rsidRPr="005B72BD">
              <w:t>Gigabytes per second</w:t>
            </w:r>
          </w:p>
        </w:tc>
      </w:tr>
      <w:tr w:rsidR="00CB3249" w:rsidRPr="005B72BD" w14:paraId="590F7D2A" w14:textId="77777777" w:rsidTr="00646DDE">
        <w:tc>
          <w:tcPr>
            <w:tcW w:w="4232" w:type="dxa"/>
          </w:tcPr>
          <w:p w14:paraId="6D7F911D" w14:textId="77777777" w:rsidR="00CB3249" w:rsidRPr="005B72BD" w:rsidRDefault="00CB3249" w:rsidP="00646DDE">
            <w:r w:rsidRPr="005B72BD">
              <w:t>RHIC</w:t>
            </w:r>
          </w:p>
        </w:tc>
        <w:tc>
          <w:tcPr>
            <w:tcW w:w="4277" w:type="dxa"/>
          </w:tcPr>
          <w:p w14:paraId="51EF013E" w14:textId="77777777" w:rsidR="00CB3249" w:rsidRPr="005B72BD" w:rsidRDefault="00CB3249" w:rsidP="00646DDE">
            <w:r w:rsidRPr="005B72BD">
              <w:t>Relativistic Heavy Ion Collider</w:t>
            </w:r>
          </w:p>
        </w:tc>
      </w:tr>
      <w:tr w:rsidR="00CB3249" w:rsidRPr="005B72BD" w14:paraId="7380DF0F" w14:textId="77777777" w:rsidTr="00646DDE">
        <w:tc>
          <w:tcPr>
            <w:tcW w:w="4232" w:type="dxa"/>
          </w:tcPr>
          <w:p w14:paraId="4241A5B3" w14:textId="77777777" w:rsidR="00CB3249" w:rsidRPr="005B72BD" w:rsidRDefault="00CB3249" w:rsidP="00646DDE">
            <w:r w:rsidRPr="005B72BD">
              <w:t>Z</w:t>
            </w:r>
          </w:p>
        </w:tc>
        <w:tc>
          <w:tcPr>
            <w:tcW w:w="4277" w:type="dxa"/>
          </w:tcPr>
          <w:p w14:paraId="6B7E9E04" w14:textId="77777777" w:rsidR="00CB3249" w:rsidRPr="005B72BD" w:rsidRDefault="00CB3249" w:rsidP="00646DDE">
            <w:r w:rsidRPr="005B72BD">
              <w:t>Atomic number</w:t>
            </w:r>
          </w:p>
        </w:tc>
      </w:tr>
      <w:tr w:rsidR="00CB3249" w:rsidRPr="005B72BD" w14:paraId="5C3C118C" w14:textId="77777777" w:rsidTr="00646DDE">
        <w:tc>
          <w:tcPr>
            <w:tcW w:w="4232" w:type="dxa"/>
          </w:tcPr>
          <w:p w14:paraId="31FA39F6" w14:textId="77777777" w:rsidR="00CB3249" w:rsidRPr="005B72BD" w:rsidRDefault="00606B04" w:rsidP="00646DDE">
            <w:pPr>
              <w:rPr>
                <w:rFonts w:asciiTheme="majorHAnsi" w:hAnsiTheme="majorHAnsi"/>
              </w:rPr>
            </w:pPr>
            <m:oMathPara>
              <m:oMath>
                <m:sSub>
                  <m:sSubPr>
                    <m:ctrlPr>
                      <w:rPr>
                        <w:rFonts w:ascii="Cambria Math" w:hAnsi="Cambria Math"/>
                      </w:rPr>
                    </m:ctrlPr>
                  </m:sSubPr>
                  <m:e>
                    <m:r>
                      <w:rPr>
                        <w:rFonts w:ascii="Cambria Math" w:hAnsi="Cambria Math"/>
                      </w:rPr>
                      <m:t>H</m:t>
                    </m:r>
                  </m:e>
                  <m:sub>
                    <m:r>
                      <m:rPr>
                        <m:sty m:val="p"/>
                      </m:rPr>
                      <w:rPr>
                        <w:rFonts w:ascii="Cambria Math" w:hAnsi="Cambria Math"/>
                      </w:rPr>
                      <m:t>2</m:t>
                    </m:r>
                  </m:sub>
                </m:sSub>
              </m:oMath>
            </m:oMathPara>
          </w:p>
        </w:tc>
        <w:tc>
          <w:tcPr>
            <w:tcW w:w="4277" w:type="dxa"/>
          </w:tcPr>
          <w:p w14:paraId="678E616A" w14:textId="77777777" w:rsidR="00CB3249" w:rsidRPr="005B72BD" w:rsidRDefault="00CB3249" w:rsidP="00646DDE">
            <w:r w:rsidRPr="005B72BD">
              <w:t>Hydrogen</w:t>
            </w:r>
          </w:p>
        </w:tc>
      </w:tr>
      <w:tr w:rsidR="00CB3249" w:rsidRPr="005B72BD" w14:paraId="57CAD3D5" w14:textId="77777777" w:rsidTr="00646DDE">
        <w:tc>
          <w:tcPr>
            <w:tcW w:w="4232" w:type="dxa"/>
          </w:tcPr>
          <w:p w14:paraId="077A133C" w14:textId="77777777" w:rsidR="00CB3249" w:rsidRPr="005B72BD" w:rsidRDefault="00606B04" w:rsidP="00646DDE">
            <w:pPr>
              <w:rPr>
                <w:rFonts w:asciiTheme="majorHAnsi" w:hAnsiTheme="majorHAnsi"/>
              </w:rPr>
            </w:pPr>
            <m:oMathPara>
              <m:oMath>
                <m:rad>
                  <m:radPr>
                    <m:degHide m:val="1"/>
                    <m:ctrlPr>
                      <w:rPr>
                        <w:rFonts w:ascii="Cambria Math" w:hAnsi="Cambria Math"/>
                      </w:rPr>
                    </m:ctrlPr>
                  </m:radPr>
                  <m:deg/>
                  <m:e>
                    <m:r>
                      <w:rPr>
                        <w:rFonts w:ascii="Cambria Math" w:hAnsi="Cambria Math"/>
                      </w:rPr>
                      <m:t>s</m:t>
                    </m:r>
                  </m:e>
                </m:rad>
              </m:oMath>
            </m:oMathPara>
          </w:p>
        </w:tc>
        <w:tc>
          <w:tcPr>
            <w:tcW w:w="4277" w:type="dxa"/>
          </w:tcPr>
          <w:p w14:paraId="7140A36F" w14:textId="77777777" w:rsidR="00CB3249" w:rsidRPr="005B72BD" w:rsidRDefault="00CB3249" w:rsidP="00646DDE">
            <w:r w:rsidRPr="005B72BD">
              <w:t>Centre of Mass Energy</w:t>
            </w:r>
          </w:p>
        </w:tc>
      </w:tr>
      <w:tr w:rsidR="00CB3249" w:rsidRPr="005B72BD" w14:paraId="18F88DB8" w14:textId="77777777" w:rsidTr="00646DDE">
        <w:tc>
          <w:tcPr>
            <w:tcW w:w="4232" w:type="dxa"/>
          </w:tcPr>
          <w:p w14:paraId="1B2D6B9F" w14:textId="77777777" w:rsidR="00CB3249" w:rsidRPr="005B72BD" w:rsidRDefault="00CB3249" w:rsidP="00646DDE">
            <w:r w:rsidRPr="005B72BD">
              <w:t>p</w:t>
            </w:r>
          </w:p>
        </w:tc>
        <w:tc>
          <w:tcPr>
            <w:tcW w:w="4277" w:type="dxa"/>
          </w:tcPr>
          <w:p w14:paraId="3886730D" w14:textId="77777777" w:rsidR="00CB3249" w:rsidRPr="005B72BD" w:rsidRDefault="00CB3249" w:rsidP="00646DDE">
            <w:r w:rsidRPr="005B72BD">
              <w:t>Momentum</w:t>
            </w:r>
          </w:p>
        </w:tc>
      </w:tr>
      <w:tr w:rsidR="00CB3249" w:rsidRPr="005B72BD" w14:paraId="64C02D98" w14:textId="77777777" w:rsidTr="00646DDE">
        <w:tc>
          <w:tcPr>
            <w:tcW w:w="4232" w:type="dxa"/>
          </w:tcPr>
          <w:p w14:paraId="12619713" w14:textId="77777777" w:rsidR="00CB3249" w:rsidRPr="005B72BD" w:rsidRDefault="00CB3249" w:rsidP="00646DDE">
            <w:r w:rsidRPr="005B72BD">
              <w:t>pPb</w:t>
            </w:r>
          </w:p>
        </w:tc>
        <w:tc>
          <w:tcPr>
            <w:tcW w:w="4277" w:type="dxa"/>
          </w:tcPr>
          <w:p w14:paraId="44ED7577" w14:textId="77777777" w:rsidR="00CB3249" w:rsidRPr="005B72BD" w:rsidRDefault="00CB3249" w:rsidP="00646DDE">
            <w:r w:rsidRPr="005B72BD">
              <w:t>Proton-Lead Collisions</w:t>
            </w:r>
          </w:p>
        </w:tc>
      </w:tr>
      <w:tr w:rsidR="00CB3249" w:rsidRPr="005B72BD" w14:paraId="7D7BE542" w14:textId="77777777" w:rsidTr="00646DDE">
        <w:tc>
          <w:tcPr>
            <w:tcW w:w="4232" w:type="dxa"/>
          </w:tcPr>
          <w:p w14:paraId="3BA2187B" w14:textId="77777777" w:rsidR="00CB3249" w:rsidRPr="005B72BD" w:rsidRDefault="00CB3249" w:rsidP="00646DDE">
            <w:r w:rsidRPr="005B72BD">
              <w:t>Pb</w:t>
            </w:r>
          </w:p>
        </w:tc>
        <w:tc>
          <w:tcPr>
            <w:tcW w:w="4277" w:type="dxa"/>
          </w:tcPr>
          <w:p w14:paraId="5491EE9D" w14:textId="77777777" w:rsidR="00CB3249" w:rsidRPr="005B72BD" w:rsidRDefault="00CB3249" w:rsidP="00646DDE">
            <w:r w:rsidRPr="005B72BD">
              <w:t>Lead</w:t>
            </w:r>
          </w:p>
        </w:tc>
      </w:tr>
      <w:tr w:rsidR="00CB3249" w:rsidRPr="005B72BD" w14:paraId="1D5954A6" w14:textId="77777777" w:rsidTr="00646DDE">
        <w:tc>
          <w:tcPr>
            <w:tcW w:w="4232" w:type="dxa"/>
          </w:tcPr>
          <w:p w14:paraId="15170838" w14:textId="77777777" w:rsidR="00CB3249" w:rsidRPr="005B72BD" w:rsidRDefault="00CB3249" w:rsidP="00646DDE">
            <w:r w:rsidRPr="005B72BD">
              <w:t>PS</w:t>
            </w:r>
          </w:p>
        </w:tc>
        <w:tc>
          <w:tcPr>
            <w:tcW w:w="4277" w:type="dxa"/>
          </w:tcPr>
          <w:p w14:paraId="2FA30DE8" w14:textId="77777777" w:rsidR="00CB3249" w:rsidRPr="005B72BD" w:rsidRDefault="00CB3249" w:rsidP="00646DDE">
            <w:r w:rsidRPr="005B72BD">
              <w:t>Proton Synchrotron</w:t>
            </w:r>
          </w:p>
        </w:tc>
      </w:tr>
      <w:tr w:rsidR="00CB3249" w:rsidRPr="005B72BD" w14:paraId="0AB2D085" w14:textId="77777777" w:rsidTr="00646DDE">
        <w:tc>
          <w:tcPr>
            <w:tcW w:w="4232" w:type="dxa"/>
          </w:tcPr>
          <w:p w14:paraId="07113635" w14:textId="77777777" w:rsidR="00CB3249" w:rsidRPr="005B72BD" w:rsidRDefault="00CB3249" w:rsidP="00646DDE">
            <w:r w:rsidRPr="005B72BD">
              <w:t>SPS</w:t>
            </w:r>
          </w:p>
        </w:tc>
        <w:tc>
          <w:tcPr>
            <w:tcW w:w="4277" w:type="dxa"/>
          </w:tcPr>
          <w:p w14:paraId="3A5930D3" w14:textId="77777777" w:rsidR="00CB3249" w:rsidRPr="005B72BD" w:rsidRDefault="00CB3249" w:rsidP="00646DDE">
            <w:r w:rsidRPr="005B72BD">
              <w:t>Super Proton Synchrotron</w:t>
            </w:r>
          </w:p>
        </w:tc>
      </w:tr>
      <w:tr w:rsidR="00CB3249" w:rsidRPr="005B72BD" w14:paraId="39C3F52D" w14:textId="77777777" w:rsidTr="00646DDE">
        <w:tc>
          <w:tcPr>
            <w:tcW w:w="4232" w:type="dxa"/>
          </w:tcPr>
          <w:p w14:paraId="08F624D5" w14:textId="77777777" w:rsidR="00CB3249" w:rsidRPr="005B72BD" w:rsidRDefault="00CB3249" w:rsidP="00646DDE">
            <w:r w:rsidRPr="005B72BD">
              <w:t>NbTi</w:t>
            </w:r>
          </w:p>
        </w:tc>
        <w:tc>
          <w:tcPr>
            <w:tcW w:w="4277" w:type="dxa"/>
          </w:tcPr>
          <w:p w14:paraId="65EFC0CA" w14:textId="77777777" w:rsidR="00CB3249" w:rsidRPr="005B72BD" w:rsidRDefault="00CB3249" w:rsidP="00646DDE">
            <w:r w:rsidRPr="005B72BD">
              <w:t>Niobium-titanium</w:t>
            </w:r>
          </w:p>
        </w:tc>
      </w:tr>
      <w:tr w:rsidR="00CB3249" w:rsidRPr="005B72BD" w14:paraId="6BB7EB1F" w14:textId="77777777" w:rsidTr="00646DDE">
        <w:tc>
          <w:tcPr>
            <w:tcW w:w="4232" w:type="dxa"/>
          </w:tcPr>
          <w:p w14:paraId="2DA1997D" w14:textId="77777777" w:rsidR="00CB3249" w:rsidRPr="005B72BD" w:rsidRDefault="00CB3249" w:rsidP="00646DDE">
            <w:r w:rsidRPr="005B72BD">
              <w:t>K</w:t>
            </w:r>
          </w:p>
        </w:tc>
        <w:tc>
          <w:tcPr>
            <w:tcW w:w="4277" w:type="dxa"/>
          </w:tcPr>
          <w:p w14:paraId="2B8A1798" w14:textId="77777777" w:rsidR="00CB3249" w:rsidRPr="005B72BD" w:rsidRDefault="00CB3249" w:rsidP="00646DDE">
            <w:r w:rsidRPr="005B72BD">
              <w:t>Degrees Kelvin</w:t>
            </w:r>
          </w:p>
        </w:tc>
      </w:tr>
      <w:tr w:rsidR="00CB3249" w:rsidRPr="005B72BD" w14:paraId="38AF1212" w14:textId="77777777" w:rsidTr="00646DDE">
        <w:tc>
          <w:tcPr>
            <w:tcW w:w="4232" w:type="dxa"/>
          </w:tcPr>
          <w:p w14:paraId="09C3FA5A" w14:textId="77777777" w:rsidR="00CB3249" w:rsidRPr="005B72BD" w:rsidRDefault="00CB3249" w:rsidP="00646DDE">
            <w:r w:rsidRPr="005B72BD">
              <w:sym w:font="Symbol" w:char="F0B0"/>
            </w:r>
            <w:r w:rsidRPr="005B72BD">
              <w:t>C</w:t>
            </w:r>
          </w:p>
        </w:tc>
        <w:tc>
          <w:tcPr>
            <w:tcW w:w="4277" w:type="dxa"/>
          </w:tcPr>
          <w:p w14:paraId="3E680C5D" w14:textId="77777777" w:rsidR="00CB3249" w:rsidRPr="005B72BD" w:rsidRDefault="00CB3249" w:rsidP="00646DDE">
            <w:r w:rsidRPr="005B72BD">
              <w:t>Degrees Celcius</w:t>
            </w:r>
          </w:p>
        </w:tc>
      </w:tr>
      <w:tr w:rsidR="00CB3249" w:rsidRPr="005B72BD" w14:paraId="6D1032CD" w14:textId="77777777" w:rsidTr="00646DDE">
        <w:tc>
          <w:tcPr>
            <w:tcW w:w="4232" w:type="dxa"/>
          </w:tcPr>
          <w:p w14:paraId="2F54FE8D" w14:textId="77777777" w:rsidR="00CB3249" w:rsidRPr="005B72BD" w:rsidRDefault="00CB3249" w:rsidP="00646DDE">
            <w:r w:rsidRPr="005B72BD">
              <w:t>T</w:t>
            </w:r>
          </w:p>
        </w:tc>
        <w:tc>
          <w:tcPr>
            <w:tcW w:w="4277" w:type="dxa"/>
          </w:tcPr>
          <w:p w14:paraId="6AB64209" w14:textId="77777777" w:rsidR="00CB3249" w:rsidRPr="005B72BD" w:rsidRDefault="00CB3249" w:rsidP="00646DDE">
            <w:r w:rsidRPr="005B72BD">
              <w:t>Tesla</w:t>
            </w:r>
          </w:p>
        </w:tc>
      </w:tr>
      <w:tr w:rsidR="00CB3249" w:rsidRPr="005B72BD" w14:paraId="137D8C4D" w14:textId="77777777" w:rsidTr="00646DDE">
        <w:tc>
          <w:tcPr>
            <w:tcW w:w="4232" w:type="dxa"/>
          </w:tcPr>
          <w:p w14:paraId="2179D304" w14:textId="77777777" w:rsidR="00CB3249" w:rsidRPr="005B72BD" w:rsidRDefault="00606B04" w:rsidP="00646DDE">
            <w:pPr>
              <w:rPr>
                <w:rFonts w:asciiTheme="majorHAnsi" w:hAnsiTheme="majorHAnsi"/>
              </w:rPr>
            </w:pPr>
            <m:oMathPara>
              <m:oMath>
                <m:sSub>
                  <m:sSubPr>
                    <m:ctrlPr>
                      <w:rPr>
                        <w:rFonts w:ascii="Cambria Math" w:hAnsi="Cambria Math"/>
                      </w:rPr>
                    </m:ctrlPr>
                  </m:sSubPr>
                  <m:e>
                    <m:r>
                      <w:rPr>
                        <w:rFonts w:ascii="Cambria Math" w:hAnsi="Cambria Math"/>
                      </w:rPr>
                      <m:t>P</m:t>
                    </m:r>
                  </m:e>
                  <m:sub>
                    <m:r>
                      <w:rPr>
                        <w:rFonts w:ascii="Cambria Math" w:hAnsi="Cambria Math"/>
                      </w:rPr>
                      <m:t>vac</m:t>
                    </m:r>
                  </m:sub>
                </m:sSub>
              </m:oMath>
            </m:oMathPara>
          </w:p>
        </w:tc>
        <w:tc>
          <w:tcPr>
            <w:tcW w:w="4277" w:type="dxa"/>
          </w:tcPr>
          <w:p w14:paraId="59A113B2" w14:textId="77777777" w:rsidR="00CB3249" w:rsidRPr="005B72BD" w:rsidRDefault="00CB3249" w:rsidP="00646DDE">
            <w:r w:rsidRPr="005B72BD">
              <w:t>Vacuum Pressure</w:t>
            </w:r>
          </w:p>
        </w:tc>
      </w:tr>
      <w:tr w:rsidR="00CB3249" w:rsidRPr="005B72BD" w14:paraId="4E04EA75" w14:textId="77777777" w:rsidTr="00646DDE">
        <w:tc>
          <w:tcPr>
            <w:tcW w:w="4232" w:type="dxa"/>
          </w:tcPr>
          <w:p w14:paraId="527C2A62" w14:textId="77777777" w:rsidR="00CB3249" w:rsidRPr="005B72BD" w:rsidRDefault="00CB3249" w:rsidP="00646DDE">
            <w:pPr>
              <w:rPr>
                <w:rFonts w:asciiTheme="majorHAnsi" w:hAnsiTheme="majorHAnsi"/>
              </w:rPr>
            </w:pPr>
            <m:oMathPara>
              <m:oMath>
                <m:r>
                  <w:rPr>
                    <w:rFonts w:ascii="Cambria Math" w:hAnsi="Cambria Math"/>
                  </w:rPr>
                  <m:t>atm</m:t>
                </m:r>
              </m:oMath>
            </m:oMathPara>
          </w:p>
        </w:tc>
        <w:tc>
          <w:tcPr>
            <w:tcW w:w="4277" w:type="dxa"/>
          </w:tcPr>
          <w:p w14:paraId="0072C53A" w14:textId="77777777" w:rsidR="00CB3249" w:rsidRPr="005B72BD" w:rsidRDefault="00CB3249" w:rsidP="00646DDE">
            <w:r w:rsidRPr="005B72BD">
              <w:t>Atmosphere</w:t>
            </w:r>
          </w:p>
        </w:tc>
      </w:tr>
      <w:tr w:rsidR="00CB3249" w:rsidRPr="005B72BD" w14:paraId="4818D58A" w14:textId="77777777" w:rsidTr="00646DDE">
        <w:tc>
          <w:tcPr>
            <w:tcW w:w="4232" w:type="dxa"/>
          </w:tcPr>
          <w:p w14:paraId="2DA360AD" w14:textId="77777777" w:rsidR="00CB3249" w:rsidRPr="005B72BD" w:rsidRDefault="00CB3249" w:rsidP="00646DDE">
            <w:r w:rsidRPr="005B72BD">
              <w:t>ATLAS</w:t>
            </w:r>
          </w:p>
        </w:tc>
        <w:tc>
          <w:tcPr>
            <w:tcW w:w="4277" w:type="dxa"/>
          </w:tcPr>
          <w:p w14:paraId="6FC08770" w14:textId="77777777" w:rsidR="00CB3249" w:rsidRPr="005B72BD" w:rsidRDefault="00CB3249" w:rsidP="00646DDE">
            <w:r w:rsidRPr="005B72BD">
              <w:t>A Toroidal LHC Apparatus</w:t>
            </w:r>
          </w:p>
        </w:tc>
      </w:tr>
      <w:tr w:rsidR="00CB3249" w:rsidRPr="005B72BD" w14:paraId="2FF4CD68" w14:textId="77777777" w:rsidTr="00646DDE">
        <w:tc>
          <w:tcPr>
            <w:tcW w:w="4232" w:type="dxa"/>
          </w:tcPr>
          <w:p w14:paraId="7BC4E0BA" w14:textId="77777777" w:rsidR="00CB3249" w:rsidRPr="005B72BD" w:rsidRDefault="00CB3249" w:rsidP="00646DDE">
            <w:r w:rsidRPr="005B72BD">
              <w:t>CMS</w:t>
            </w:r>
          </w:p>
        </w:tc>
        <w:tc>
          <w:tcPr>
            <w:tcW w:w="4277" w:type="dxa"/>
          </w:tcPr>
          <w:p w14:paraId="4AEE385B" w14:textId="77777777" w:rsidR="00CB3249" w:rsidRPr="005B72BD" w:rsidRDefault="00CB3249" w:rsidP="00646DDE">
            <w:r w:rsidRPr="005B72BD">
              <w:t>Compact Muon Solenoid</w:t>
            </w:r>
          </w:p>
        </w:tc>
      </w:tr>
      <w:tr w:rsidR="00CB3249" w:rsidRPr="005B72BD" w14:paraId="040BBFD2" w14:textId="77777777" w:rsidTr="00646DDE">
        <w:tc>
          <w:tcPr>
            <w:tcW w:w="4232" w:type="dxa"/>
          </w:tcPr>
          <w:p w14:paraId="5D78DA28" w14:textId="77777777" w:rsidR="00CB3249" w:rsidRPr="005B72BD" w:rsidRDefault="00CB3249" w:rsidP="00646DDE">
            <w:r w:rsidRPr="005B72BD">
              <w:t>LHCb</w:t>
            </w:r>
          </w:p>
        </w:tc>
        <w:tc>
          <w:tcPr>
            <w:tcW w:w="4277" w:type="dxa"/>
          </w:tcPr>
          <w:p w14:paraId="00562666" w14:textId="77777777" w:rsidR="00CB3249" w:rsidRPr="005B72BD" w:rsidRDefault="00CB3249" w:rsidP="00646DDE">
            <w:r w:rsidRPr="005B72BD">
              <w:t>Large Hadron Collider beauty</w:t>
            </w:r>
          </w:p>
        </w:tc>
      </w:tr>
      <w:tr w:rsidR="00CB3249" w:rsidRPr="005B72BD" w14:paraId="1941007D" w14:textId="77777777" w:rsidTr="00646DDE">
        <w:tc>
          <w:tcPr>
            <w:tcW w:w="4232" w:type="dxa"/>
          </w:tcPr>
          <w:p w14:paraId="51CA8793" w14:textId="77777777" w:rsidR="00CB3249" w:rsidRPr="005B72BD" w:rsidRDefault="00CB3249" w:rsidP="00646DDE">
            <w:r w:rsidRPr="005B72BD">
              <w:t>TOTEM</w:t>
            </w:r>
          </w:p>
        </w:tc>
        <w:tc>
          <w:tcPr>
            <w:tcW w:w="4277" w:type="dxa"/>
          </w:tcPr>
          <w:p w14:paraId="61BFE1A9" w14:textId="77777777" w:rsidR="00CB3249" w:rsidRPr="005B72BD" w:rsidRDefault="00CB3249" w:rsidP="00646DDE">
            <w:r w:rsidRPr="005B72BD">
              <w:t>The TOTal cross section, Elastic scattering and diffraction dissociation Measurement at the Large Hadron Collider</w:t>
            </w:r>
          </w:p>
        </w:tc>
      </w:tr>
      <w:tr w:rsidR="00CB3249" w:rsidRPr="005B72BD" w14:paraId="3E6DBB25" w14:textId="77777777" w:rsidTr="00646DDE">
        <w:tc>
          <w:tcPr>
            <w:tcW w:w="4232" w:type="dxa"/>
          </w:tcPr>
          <w:p w14:paraId="6DBC8B0E" w14:textId="77777777" w:rsidR="00CB3249" w:rsidRPr="005B72BD" w:rsidRDefault="00CB3249" w:rsidP="00646DDE">
            <w:r w:rsidRPr="005B72BD">
              <w:t>MoEDAL</w:t>
            </w:r>
          </w:p>
        </w:tc>
        <w:tc>
          <w:tcPr>
            <w:tcW w:w="4277" w:type="dxa"/>
          </w:tcPr>
          <w:p w14:paraId="752F9B82" w14:textId="77777777" w:rsidR="00CB3249" w:rsidRPr="005B72BD" w:rsidRDefault="00CB3249" w:rsidP="00646DDE">
            <w:r w:rsidRPr="005B72BD">
              <w:t>The Monopole &amp; Exotics Detector at the LHC</w:t>
            </w:r>
          </w:p>
        </w:tc>
      </w:tr>
      <w:tr w:rsidR="00CB3249" w:rsidRPr="005B72BD" w14:paraId="2298A047" w14:textId="77777777" w:rsidTr="00646DDE">
        <w:tc>
          <w:tcPr>
            <w:tcW w:w="4232" w:type="dxa"/>
          </w:tcPr>
          <w:p w14:paraId="12B14A18" w14:textId="77777777" w:rsidR="00CB3249" w:rsidRPr="005B72BD" w:rsidRDefault="00CB3249" w:rsidP="00646DDE">
            <w:r w:rsidRPr="005B72BD">
              <w:t>OOP</w:t>
            </w:r>
          </w:p>
        </w:tc>
        <w:tc>
          <w:tcPr>
            <w:tcW w:w="4277" w:type="dxa"/>
          </w:tcPr>
          <w:p w14:paraId="3674316B" w14:textId="77777777" w:rsidR="00CB3249" w:rsidRPr="005B72BD" w:rsidRDefault="00CB3249" w:rsidP="00646DDE">
            <w:r w:rsidRPr="005B72BD">
              <w:t>Object Oriented Programming</w:t>
            </w:r>
          </w:p>
        </w:tc>
      </w:tr>
      <w:tr w:rsidR="00CB3249" w:rsidRPr="005B72BD" w14:paraId="00085064" w14:textId="77777777" w:rsidTr="00646DDE">
        <w:tc>
          <w:tcPr>
            <w:tcW w:w="4232" w:type="dxa"/>
          </w:tcPr>
          <w:p w14:paraId="5449856E" w14:textId="77777777" w:rsidR="00CB3249" w:rsidRPr="005B72BD" w:rsidRDefault="00CB3249" w:rsidP="00646DDE">
            <w:r w:rsidRPr="005B72BD">
              <w:t>GNU</w:t>
            </w:r>
          </w:p>
        </w:tc>
        <w:tc>
          <w:tcPr>
            <w:tcW w:w="4277" w:type="dxa"/>
          </w:tcPr>
          <w:p w14:paraId="2390AB4C" w14:textId="77777777" w:rsidR="00CB3249" w:rsidRPr="005B72BD" w:rsidRDefault="00CB3249" w:rsidP="00646DDE">
            <w:r w:rsidRPr="005B72BD">
              <w:t>Gnu's Not Unix</w:t>
            </w:r>
          </w:p>
        </w:tc>
      </w:tr>
      <w:tr w:rsidR="00CB3249" w:rsidRPr="005B72BD" w14:paraId="625B7ED6" w14:textId="77777777" w:rsidTr="00646DDE">
        <w:tc>
          <w:tcPr>
            <w:tcW w:w="4232" w:type="dxa"/>
          </w:tcPr>
          <w:p w14:paraId="5A00AE45" w14:textId="77777777" w:rsidR="00CB3249" w:rsidRPr="005B72BD" w:rsidRDefault="00CB3249" w:rsidP="00646DDE">
            <w:r w:rsidRPr="005B72BD">
              <w:t>OS</w:t>
            </w:r>
          </w:p>
        </w:tc>
        <w:tc>
          <w:tcPr>
            <w:tcW w:w="4277" w:type="dxa"/>
          </w:tcPr>
          <w:p w14:paraId="672A71C5" w14:textId="77777777" w:rsidR="00CB3249" w:rsidRPr="005B72BD" w:rsidRDefault="00CB3249" w:rsidP="00646DDE">
            <w:r w:rsidRPr="005B72BD">
              <w:t>Operating System</w:t>
            </w:r>
          </w:p>
        </w:tc>
      </w:tr>
      <w:tr w:rsidR="00CB3249" w:rsidRPr="005B72BD" w14:paraId="13B4AB97" w14:textId="77777777" w:rsidTr="00646DDE">
        <w:tc>
          <w:tcPr>
            <w:tcW w:w="4232" w:type="dxa"/>
          </w:tcPr>
          <w:p w14:paraId="6B1DC3A3" w14:textId="77777777" w:rsidR="00CB3249" w:rsidRPr="005B72BD" w:rsidRDefault="00606B04" w:rsidP="00646DDE">
            <w:pPr>
              <w:rPr>
                <w:rFonts w:asciiTheme="majorHAnsi" w:hAnsiTheme="majorHAnsi"/>
              </w:rPr>
            </w:pPr>
            <m:oMathPara>
              <m:oMath>
                <m:sSub>
                  <m:sSubPr>
                    <m:ctrlPr>
                      <w:rPr>
                        <w:rFonts w:ascii="Cambria Math" w:hAnsi="Cambria Math"/>
                      </w:rPr>
                    </m:ctrlPr>
                  </m:sSubPr>
                  <m:e>
                    <m:r>
                      <w:rPr>
                        <w:rFonts w:ascii="Cambria Math" w:hAnsi="Cambria Math"/>
                      </w:rPr>
                      <m:t>T</m:t>
                    </m:r>
                  </m:e>
                  <m:sub>
                    <m:r>
                      <w:rPr>
                        <w:rFonts w:ascii="Cambria Math" w:hAnsi="Cambria Math"/>
                      </w:rPr>
                      <m:t>c</m:t>
                    </m:r>
                  </m:sub>
                </m:sSub>
              </m:oMath>
            </m:oMathPara>
          </w:p>
        </w:tc>
        <w:tc>
          <w:tcPr>
            <w:tcW w:w="4277" w:type="dxa"/>
          </w:tcPr>
          <w:p w14:paraId="6FE733A1" w14:textId="77777777" w:rsidR="00CB3249" w:rsidRPr="005B72BD" w:rsidRDefault="00CB3249" w:rsidP="00646DDE">
            <w:r w:rsidRPr="005B72BD">
              <w:t>Critical Temperature</w:t>
            </w:r>
          </w:p>
        </w:tc>
      </w:tr>
      <w:tr w:rsidR="00CB3249" w:rsidRPr="005B72BD" w14:paraId="78607E7D" w14:textId="77777777" w:rsidTr="00646DDE">
        <w:tc>
          <w:tcPr>
            <w:tcW w:w="4232" w:type="dxa"/>
          </w:tcPr>
          <w:p w14:paraId="15277C53" w14:textId="77777777" w:rsidR="00CB3249" w:rsidRPr="005B72BD" w:rsidRDefault="00CB3249" w:rsidP="00646DDE">
            <w:r w:rsidRPr="005B72BD">
              <w:t>m</w:t>
            </w:r>
          </w:p>
        </w:tc>
        <w:tc>
          <w:tcPr>
            <w:tcW w:w="4277" w:type="dxa"/>
          </w:tcPr>
          <w:p w14:paraId="26D94609" w14:textId="77777777" w:rsidR="00CB3249" w:rsidRPr="005B72BD" w:rsidRDefault="00CB3249" w:rsidP="00646DDE">
            <w:r w:rsidRPr="005B72BD">
              <w:t>Meter</w:t>
            </w:r>
          </w:p>
        </w:tc>
      </w:tr>
      <w:tr w:rsidR="00CB3249" w:rsidRPr="005B72BD" w14:paraId="54498378" w14:textId="77777777" w:rsidTr="00646DDE">
        <w:tc>
          <w:tcPr>
            <w:tcW w:w="4232" w:type="dxa"/>
          </w:tcPr>
          <w:p w14:paraId="28E17C98" w14:textId="77777777" w:rsidR="00CB3249" w:rsidRPr="005B72BD" w:rsidRDefault="00CB3249" w:rsidP="00646DDE">
            <w:r w:rsidRPr="005B72BD">
              <w:t>ITS</w:t>
            </w:r>
          </w:p>
        </w:tc>
        <w:tc>
          <w:tcPr>
            <w:tcW w:w="4277" w:type="dxa"/>
          </w:tcPr>
          <w:p w14:paraId="6D759E5F" w14:textId="77777777" w:rsidR="00CB3249" w:rsidRPr="005B72BD" w:rsidRDefault="00CB3249" w:rsidP="00646DDE">
            <w:r w:rsidRPr="005B72BD">
              <w:t>Inner Tracking System</w:t>
            </w:r>
          </w:p>
        </w:tc>
      </w:tr>
      <w:tr w:rsidR="00CB3249" w:rsidRPr="005B72BD" w14:paraId="30CF9067" w14:textId="77777777" w:rsidTr="00646DDE">
        <w:tc>
          <w:tcPr>
            <w:tcW w:w="4232" w:type="dxa"/>
          </w:tcPr>
          <w:p w14:paraId="23456E3C" w14:textId="77777777" w:rsidR="00CB3249" w:rsidRPr="005B72BD" w:rsidRDefault="00CB3249" w:rsidP="00646DDE">
            <w:r w:rsidRPr="005B72BD">
              <w:t>SPD</w:t>
            </w:r>
          </w:p>
        </w:tc>
        <w:tc>
          <w:tcPr>
            <w:tcW w:w="4277" w:type="dxa"/>
          </w:tcPr>
          <w:p w14:paraId="39A2ACE5" w14:textId="77777777" w:rsidR="00CB3249" w:rsidRPr="005B72BD" w:rsidRDefault="00CB3249" w:rsidP="00646DDE">
            <w:r w:rsidRPr="005B72BD">
              <w:t>Silicon Pixel Detectors</w:t>
            </w:r>
          </w:p>
        </w:tc>
      </w:tr>
      <w:tr w:rsidR="00CB3249" w:rsidRPr="005B72BD" w14:paraId="2C4B2186" w14:textId="77777777" w:rsidTr="00646DDE">
        <w:tc>
          <w:tcPr>
            <w:tcW w:w="4232" w:type="dxa"/>
          </w:tcPr>
          <w:p w14:paraId="25E396A3" w14:textId="77777777" w:rsidR="00CB3249" w:rsidRPr="005B72BD" w:rsidRDefault="00CB3249" w:rsidP="00646DDE">
            <w:r w:rsidRPr="005B72BD">
              <w:t>SDD</w:t>
            </w:r>
          </w:p>
        </w:tc>
        <w:tc>
          <w:tcPr>
            <w:tcW w:w="4277" w:type="dxa"/>
          </w:tcPr>
          <w:p w14:paraId="2716AF2D" w14:textId="77777777" w:rsidR="00CB3249" w:rsidRPr="005B72BD" w:rsidRDefault="00CB3249" w:rsidP="00646DDE">
            <w:r w:rsidRPr="005B72BD">
              <w:t>Silicon Drift Detectors</w:t>
            </w:r>
          </w:p>
        </w:tc>
      </w:tr>
      <w:tr w:rsidR="00CB3249" w:rsidRPr="005B72BD" w14:paraId="1C7E2962" w14:textId="77777777" w:rsidTr="00646DDE">
        <w:tc>
          <w:tcPr>
            <w:tcW w:w="4232" w:type="dxa"/>
          </w:tcPr>
          <w:p w14:paraId="5951D2CB" w14:textId="77777777" w:rsidR="00CB3249" w:rsidRPr="005B72BD" w:rsidRDefault="00CB3249" w:rsidP="00646DDE">
            <w:r w:rsidRPr="005B72BD">
              <w:t>SSD</w:t>
            </w:r>
          </w:p>
        </w:tc>
        <w:tc>
          <w:tcPr>
            <w:tcW w:w="4277" w:type="dxa"/>
          </w:tcPr>
          <w:p w14:paraId="331089AB" w14:textId="77777777" w:rsidR="00CB3249" w:rsidRPr="005B72BD" w:rsidRDefault="00CB3249" w:rsidP="00646DDE">
            <w:r w:rsidRPr="005B72BD">
              <w:t>Silicon Strip Detectors</w:t>
            </w:r>
          </w:p>
        </w:tc>
      </w:tr>
      <w:tr w:rsidR="00CB3249" w:rsidRPr="005B72BD" w14:paraId="3CBC6C02" w14:textId="77777777" w:rsidTr="00646DDE">
        <w:tc>
          <w:tcPr>
            <w:tcW w:w="4232" w:type="dxa"/>
          </w:tcPr>
          <w:p w14:paraId="2F065A49" w14:textId="77777777" w:rsidR="00CB3249" w:rsidRPr="005B72BD" w:rsidRDefault="00CB3249" w:rsidP="00646DDE">
            <w:r w:rsidRPr="005B72BD">
              <w:t>dE/dx</w:t>
            </w:r>
          </w:p>
        </w:tc>
        <w:tc>
          <w:tcPr>
            <w:tcW w:w="4277" w:type="dxa"/>
          </w:tcPr>
          <w:p w14:paraId="21C27983" w14:textId="77777777" w:rsidR="00CB3249" w:rsidRPr="005B72BD" w:rsidRDefault="00CB3249" w:rsidP="00646DDE">
            <w:r w:rsidRPr="005B72BD">
              <w:t>Energy loss per unit pathlength</w:t>
            </w:r>
          </w:p>
        </w:tc>
      </w:tr>
      <w:tr w:rsidR="00CB3249" w:rsidRPr="005B72BD" w14:paraId="4DC4E1C9" w14:textId="77777777" w:rsidTr="00646DDE">
        <w:tc>
          <w:tcPr>
            <w:tcW w:w="4232" w:type="dxa"/>
          </w:tcPr>
          <w:p w14:paraId="23886544" w14:textId="77777777" w:rsidR="00CB3249" w:rsidRPr="005B72BD" w:rsidRDefault="00606B04" w:rsidP="00646DDE">
            <w:pPr>
              <w:rPr>
                <w:rFonts w:asciiTheme="majorHAnsi" w:hAnsiTheme="majorHAnsi"/>
              </w:rPr>
            </w:pPr>
            <m:oMathPara>
              <m:oMath>
                <m:sSub>
                  <m:sSubPr>
                    <m:ctrlPr>
                      <w:rPr>
                        <w:rFonts w:ascii="Cambria Math" w:hAnsi="Cambria Math"/>
                      </w:rPr>
                    </m:ctrlPr>
                  </m:sSubPr>
                  <m:e>
                    <m:r>
                      <w:rPr>
                        <w:rFonts w:ascii="Cambria Math" w:hAnsi="Cambria Math"/>
                      </w:rPr>
                      <m:t>P</m:t>
                    </m:r>
                  </m:e>
                  <m:sub>
                    <m:r>
                      <w:rPr>
                        <w:rFonts w:ascii="Cambria Math" w:hAnsi="Cambria Math"/>
                      </w:rPr>
                      <m:t>T</m:t>
                    </m:r>
                  </m:sub>
                </m:sSub>
              </m:oMath>
            </m:oMathPara>
          </w:p>
        </w:tc>
        <w:tc>
          <w:tcPr>
            <w:tcW w:w="4277" w:type="dxa"/>
          </w:tcPr>
          <w:p w14:paraId="42A1A1B1" w14:textId="77777777" w:rsidR="00CB3249" w:rsidRPr="005B72BD" w:rsidRDefault="00CB3249" w:rsidP="00646DDE">
            <w:r w:rsidRPr="005B72BD">
              <w:t>Transverse Momentum</w:t>
            </w:r>
          </w:p>
        </w:tc>
      </w:tr>
      <w:tr w:rsidR="00CB3249" w:rsidRPr="005B72BD" w14:paraId="68F119DF" w14:textId="77777777" w:rsidTr="00646DDE">
        <w:tc>
          <w:tcPr>
            <w:tcW w:w="4232" w:type="dxa"/>
          </w:tcPr>
          <w:p w14:paraId="1516B7BC" w14:textId="77777777" w:rsidR="00CB3249" w:rsidRPr="005B72BD" w:rsidRDefault="00CB3249" w:rsidP="00646DDE">
            <w:r w:rsidRPr="005B72BD">
              <w:t>TPC</w:t>
            </w:r>
          </w:p>
        </w:tc>
        <w:tc>
          <w:tcPr>
            <w:tcW w:w="4277" w:type="dxa"/>
          </w:tcPr>
          <w:p w14:paraId="2393675D" w14:textId="77777777" w:rsidR="00CB3249" w:rsidRPr="005B72BD" w:rsidRDefault="00CB3249" w:rsidP="00646DDE">
            <w:r w:rsidRPr="005B72BD">
              <w:t>Time Projection Chamber</w:t>
            </w:r>
          </w:p>
        </w:tc>
      </w:tr>
      <w:tr w:rsidR="00CB3249" w:rsidRPr="005B72BD" w14:paraId="1A746A57" w14:textId="77777777" w:rsidTr="00646DDE">
        <w:tc>
          <w:tcPr>
            <w:tcW w:w="4232" w:type="dxa"/>
          </w:tcPr>
          <w:p w14:paraId="047A7DF8" w14:textId="77777777" w:rsidR="00CB3249" w:rsidRPr="005B72BD" w:rsidRDefault="00CB3249" w:rsidP="00646DDE">
            <w:r w:rsidRPr="005B72BD">
              <w:t>TOF</w:t>
            </w:r>
          </w:p>
        </w:tc>
        <w:tc>
          <w:tcPr>
            <w:tcW w:w="4277" w:type="dxa"/>
          </w:tcPr>
          <w:p w14:paraId="6A3F5388" w14:textId="77777777" w:rsidR="00CB3249" w:rsidRPr="005B72BD" w:rsidRDefault="00CB3249" w:rsidP="00646DDE">
            <w:r w:rsidRPr="005B72BD">
              <w:t>Time of Flight</w:t>
            </w:r>
          </w:p>
        </w:tc>
      </w:tr>
      <w:tr w:rsidR="00CB3249" w:rsidRPr="005B72BD" w14:paraId="195334CF" w14:textId="77777777" w:rsidTr="00646DDE">
        <w:tc>
          <w:tcPr>
            <w:tcW w:w="4232" w:type="dxa"/>
          </w:tcPr>
          <w:p w14:paraId="7F204E96" w14:textId="77777777" w:rsidR="00CB3249" w:rsidRPr="005B72BD" w:rsidRDefault="00CB3249" w:rsidP="00646DDE">
            <w:r w:rsidRPr="005B72BD">
              <w:t>m²</w:t>
            </w:r>
          </w:p>
        </w:tc>
        <w:tc>
          <w:tcPr>
            <w:tcW w:w="4277" w:type="dxa"/>
          </w:tcPr>
          <w:p w14:paraId="1573DF89" w14:textId="77777777" w:rsidR="00CB3249" w:rsidRPr="005B72BD" w:rsidRDefault="00CB3249" w:rsidP="00646DDE">
            <w:r w:rsidRPr="005B72BD">
              <w:t>Square meters</w:t>
            </w:r>
          </w:p>
        </w:tc>
      </w:tr>
      <w:tr w:rsidR="00CB3249" w:rsidRPr="005B72BD" w14:paraId="7FCC3147" w14:textId="77777777" w:rsidTr="00646DDE">
        <w:tc>
          <w:tcPr>
            <w:tcW w:w="4232" w:type="dxa"/>
          </w:tcPr>
          <w:p w14:paraId="281D98DB" w14:textId="77777777" w:rsidR="00CB3249" w:rsidRPr="005B72BD" w:rsidRDefault="00CB3249" w:rsidP="00646DDE">
            <w:r w:rsidRPr="005B72BD">
              <w:t>ps</w:t>
            </w:r>
          </w:p>
        </w:tc>
        <w:tc>
          <w:tcPr>
            <w:tcW w:w="4277" w:type="dxa"/>
          </w:tcPr>
          <w:p w14:paraId="127DD11E" w14:textId="77777777" w:rsidR="00CB3249" w:rsidRPr="005B72BD" w:rsidRDefault="00CB3249" w:rsidP="00646DDE">
            <w:r w:rsidRPr="005B72BD">
              <w:t>Picoseconds</w:t>
            </w:r>
          </w:p>
        </w:tc>
      </w:tr>
      <w:tr w:rsidR="00CB3249" w:rsidRPr="005B72BD" w14:paraId="3E0E98CF" w14:textId="77777777" w:rsidTr="00646DDE">
        <w:tc>
          <w:tcPr>
            <w:tcW w:w="4232" w:type="dxa"/>
          </w:tcPr>
          <w:p w14:paraId="578B78A3" w14:textId="77777777" w:rsidR="00CB3249" w:rsidRPr="005B72BD" w:rsidRDefault="00CB3249" w:rsidP="00646DDE">
            <w:r w:rsidRPr="005B72BD">
              <w:t>HMPID</w:t>
            </w:r>
          </w:p>
        </w:tc>
        <w:tc>
          <w:tcPr>
            <w:tcW w:w="4277" w:type="dxa"/>
          </w:tcPr>
          <w:p w14:paraId="1C9FEB32" w14:textId="77777777" w:rsidR="00CB3249" w:rsidRPr="005B72BD" w:rsidRDefault="00CB3249" w:rsidP="00646DDE">
            <w:r w:rsidRPr="005B72BD">
              <w:t>Ring Imaging Cherenkov Detectors</w:t>
            </w:r>
          </w:p>
        </w:tc>
      </w:tr>
      <w:tr w:rsidR="00CB3249" w:rsidRPr="005B72BD" w14:paraId="3C2054E8" w14:textId="77777777" w:rsidTr="00646DDE">
        <w:tc>
          <w:tcPr>
            <w:tcW w:w="4232" w:type="dxa"/>
          </w:tcPr>
          <w:p w14:paraId="51090727" w14:textId="77777777" w:rsidR="00CB3249" w:rsidRPr="005B72BD" w:rsidRDefault="00606B04" w:rsidP="00646DDE">
            <w:pPr>
              <w:rPr>
                <w:rFonts w:asciiTheme="majorHAnsi" w:hAnsiTheme="majorHAnsi"/>
              </w:rPr>
            </w:pPr>
            <m:oMathPara>
              <m:oMath>
                <m:sSub>
                  <m:sSubPr>
                    <m:ctrlPr>
                      <w:rPr>
                        <w:rFonts w:ascii="Cambria Math" w:hAnsi="Cambria Math"/>
                      </w:rPr>
                    </m:ctrlPr>
                  </m:sSubPr>
                  <m:e>
                    <m:r>
                      <w:rPr>
                        <w:rFonts w:ascii="Cambria Math" w:hAnsi="Cambria Math"/>
                      </w:rPr>
                      <m:t>Xe</m:t>
                    </m:r>
                    <m:r>
                      <m:rPr>
                        <m:sty m:val="p"/>
                      </m:rPr>
                      <w:rPr>
                        <w:rFonts w:ascii="Cambria Math" w:hAnsi="Cambria Math"/>
                      </w:rPr>
                      <m:t>-</m:t>
                    </m:r>
                    <m:r>
                      <w:rPr>
                        <w:rFonts w:ascii="Cambria Math" w:hAnsi="Cambria Math"/>
                      </w:rPr>
                      <m:t>CO</m:t>
                    </m:r>
                  </m:e>
                  <m:sub>
                    <m:r>
                      <m:rPr>
                        <m:sty m:val="p"/>
                      </m:rPr>
                      <w:rPr>
                        <w:rFonts w:ascii="Cambria Math" w:hAnsi="Cambria Math"/>
                      </w:rPr>
                      <m:t>2</m:t>
                    </m:r>
                  </m:sub>
                </m:sSub>
              </m:oMath>
            </m:oMathPara>
          </w:p>
        </w:tc>
        <w:tc>
          <w:tcPr>
            <w:tcW w:w="4277" w:type="dxa"/>
          </w:tcPr>
          <w:p w14:paraId="626447B8" w14:textId="77777777" w:rsidR="00CB3249" w:rsidRPr="005B72BD" w:rsidRDefault="00CB3249" w:rsidP="00646DDE">
            <w:r w:rsidRPr="005B72BD">
              <w:t>Xenon - Carbon Dioxide Gas</w:t>
            </w:r>
          </w:p>
        </w:tc>
      </w:tr>
      <w:tr w:rsidR="00CB3249" w:rsidRPr="005B72BD" w14:paraId="4DCE3919" w14:textId="77777777" w:rsidTr="00646DDE">
        <w:tc>
          <w:tcPr>
            <w:tcW w:w="4232" w:type="dxa"/>
          </w:tcPr>
          <w:p w14:paraId="3F6613CF" w14:textId="77777777" w:rsidR="00CB3249" w:rsidRPr="005B72BD" w:rsidRDefault="00CB3249" w:rsidP="00646DDE">
            <w:r w:rsidRPr="005B72BD">
              <w:t>PHOS</w:t>
            </w:r>
          </w:p>
        </w:tc>
        <w:tc>
          <w:tcPr>
            <w:tcW w:w="4277" w:type="dxa"/>
          </w:tcPr>
          <w:p w14:paraId="4A12C9A2" w14:textId="77777777" w:rsidR="00CB3249" w:rsidRPr="005B72BD" w:rsidRDefault="00CB3249" w:rsidP="00646DDE">
            <w:r w:rsidRPr="005B72BD">
              <w:t>Photon Spectrometer</w:t>
            </w:r>
          </w:p>
        </w:tc>
      </w:tr>
      <w:tr w:rsidR="00CB3249" w:rsidRPr="005B72BD" w14:paraId="1BBE6494" w14:textId="77777777" w:rsidTr="00646DDE">
        <w:tc>
          <w:tcPr>
            <w:tcW w:w="4232" w:type="dxa"/>
          </w:tcPr>
          <w:p w14:paraId="7B714779" w14:textId="77777777" w:rsidR="00CB3249" w:rsidRPr="005B72BD" w:rsidRDefault="00CB3249" w:rsidP="00646DDE">
            <w:r w:rsidRPr="005B72BD">
              <w:t>EmCal</w:t>
            </w:r>
          </w:p>
        </w:tc>
        <w:tc>
          <w:tcPr>
            <w:tcW w:w="4277" w:type="dxa"/>
          </w:tcPr>
          <w:p w14:paraId="43CFF387" w14:textId="77777777" w:rsidR="00CB3249" w:rsidRPr="005B72BD" w:rsidRDefault="00CB3249" w:rsidP="00646DDE">
            <w:r w:rsidRPr="005B72BD">
              <w:t>Electromagnetic Calorimeter</w:t>
            </w:r>
          </w:p>
        </w:tc>
      </w:tr>
      <w:tr w:rsidR="00CB3249" w:rsidRPr="005B72BD" w14:paraId="6A87EE9C" w14:textId="77777777" w:rsidTr="00646DDE">
        <w:tc>
          <w:tcPr>
            <w:tcW w:w="4232" w:type="dxa"/>
          </w:tcPr>
          <w:p w14:paraId="72252FC5" w14:textId="77777777" w:rsidR="00CB3249" w:rsidRPr="005B72BD" w:rsidRDefault="00CB3249" w:rsidP="00646DDE">
            <w:pPr>
              <w:rPr>
                <w:rFonts w:asciiTheme="majorHAnsi" w:hAnsiTheme="majorHAnsi"/>
              </w:rPr>
            </w:pPr>
            <m:oMathPara>
              <m:oMath>
                <m:r>
                  <w:rPr>
                    <w:rFonts w:ascii="Cambria Math" w:hAnsi="Cambria Math"/>
                  </w:rPr>
                  <m:t>PbW</m:t>
                </m:r>
                <m:sSub>
                  <m:sSubPr>
                    <m:ctrlPr>
                      <w:rPr>
                        <w:rFonts w:ascii="Cambria Math" w:hAnsi="Cambria Math"/>
                      </w:rPr>
                    </m:ctrlPr>
                  </m:sSubPr>
                  <m:e>
                    <m:r>
                      <w:rPr>
                        <w:rFonts w:ascii="Cambria Math" w:hAnsi="Cambria Math"/>
                      </w:rPr>
                      <m:t>O</m:t>
                    </m:r>
                  </m:e>
                  <m:sub>
                    <m:r>
                      <m:rPr>
                        <m:sty m:val="p"/>
                      </m:rPr>
                      <w:rPr>
                        <w:rFonts w:ascii="Cambria Math" w:hAnsi="Cambria Math"/>
                      </w:rPr>
                      <m:t>4</m:t>
                    </m:r>
                  </m:sub>
                </m:sSub>
              </m:oMath>
            </m:oMathPara>
          </w:p>
        </w:tc>
        <w:tc>
          <w:tcPr>
            <w:tcW w:w="4277" w:type="dxa"/>
          </w:tcPr>
          <w:p w14:paraId="17A686A4" w14:textId="77777777" w:rsidR="00CB3249" w:rsidRPr="005B72BD" w:rsidRDefault="00CB3249" w:rsidP="00646DDE">
            <w:r w:rsidRPr="005B72BD">
              <w:t>Lead Tungstate</w:t>
            </w:r>
          </w:p>
        </w:tc>
      </w:tr>
      <w:tr w:rsidR="00CB3249" w:rsidRPr="005B72BD" w14:paraId="292F0383" w14:textId="77777777" w:rsidTr="00646DDE">
        <w:tc>
          <w:tcPr>
            <w:tcW w:w="4232" w:type="dxa"/>
          </w:tcPr>
          <w:p w14:paraId="7BD9B6E0" w14:textId="77777777" w:rsidR="00CB3249" w:rsidRPr="005B72BD" w:rsidRDefault="00CB3249" w:rsidP="00646DDE">
            <w:r w:rsidRPr="005B72BD">
              <w:lastRenderedPageBreak/>
              <w:t>V0</w:t>
            </w:r>
          </w:p>
        </w:tc>
        <w:tc>
          <w:tcPr>
            <w:tcW w:w="4277" w:type="dxa"/>
          </w:tcPr>
          <w:p w14:paraId="6A49B844" w14:textId="77777777" w:rsidR="00CB3249" w:rsidRPr="005B72BD" w:rsidRDefault="00CB3249" w:rsidP="00646DDE">
            <w:r w:rsidRPr="005B72BD">
              <w:t>ALICE V0 Detector</w:t>
            </w:r>
          </w:p>
        </w:tc>
      </w:tr>
      <w:tr w:rsidR="00CB3249" w:rsidRPr="005B72BD" w14:paraId="2CCF1989" w14:textId="77777777" w:rsidTr="00646DDE">
        <w:tc>
          <w:tcPr>
            <w:tcW w:w="4232" w:type="dxa"/>
          </w:tcPr>
          <w:p w14:paraId="0BA68745" w14:textId="77777777" w:rsidR="00CB3249" w:rsidRPr="005B72BD" w:rsidRDefault="00CB3249" w:rsidP="00646DDE">
            <w:r w:rsidRPr="005B72BD">
              <w:t>T0</w:t>
            </w:r>
          </w:p>
        </w:tc>
        <w:tc>
          <w:tcPr>
            <w:tcW w:w="4277" w:type="dxa"/>
          </w:tcPr>
          <w:p w14:paraId="0EA00AE8" w14:textId="77777777" w:rsidR="00CB3249" w:rsidRPr="005B72BD" w:rsidRDefault="00CB3249" w:rsidP="00646DDE">
            <w:r w:rsidRPr="005B72BD">
              <w:t>ALICE Fast timing and trigger detector</w:t>
            </w:r>
          </w:p>
        </w:tc>
      </w:tr>
      <w:tr w:rsidR="00CB3249" w:rsidRPr="005B72BD" w14:paraId="4B595BC8" w14:textId="77777777" w:rsidTr="00646DDE">
        <w:tc>
          <w:tcPr>
            <w:tcW w:w="4232" w:type="dxa"/>
          </w:tcPr>
          <w:p w14:paraId="2013598A" w14:textId="77777777" w:rsidR="00CB3249" w:rsidRPr="005B72BD" w:rsidRDefault="00CB3249" w:rsidP="00646DDE">
            <w:r w:rsidRPr="005B72BD">
              <w:t>PMD</w:t>
            </w:r>
          </w:p>
        </w:tc>
        <w:tc>
          <w:tcPr>
            <w:tcW w:w="4277" w:type="dxa"/>
          </w:tcPr>
          <w:p w14:paraId="215EC286" w14:textId="77777777" w:rsidR="00CB3249" w:rsidRPr="005B72BD" w:rsidRDefault="00CB3249" w:rsidP="00646DDE">
            <w:r w:rsidRPr="005B72BD">
              <w:t>Photomultiplicity detector</w:t>
            </w:r>
          </w:p>
        </w:tc>
      </w:tr>
      <w:tr w:rsidR="00CB3249" w:rsidRPr="005B72BD" w14:paraId="5985EBBA" w14:textId="77777777" w:rsidTr="00646DDE">
        <w:tc>
          <w:tcPr>
            <w:tcW w:w="4232" w:type="dxa"/>
          </w:tcPr>
          <w:p w14:paraId="3E22DDF9" w14:textId="77777777" w:rsidR="00CB3249" w:rsidRPr="005B72BD" w:rsidRDefault="00CB3249" w:rsidP="00646DDE">
            <w:r w:rsidRPr="005B72BD">
              <w:t>FMD</w:t>
            </w:r>
          </w:p>
        </w:tc>
        <w:tc>
          <w:tcPr>
            <w:tcW w:w="4277" w:type="dxa"/>
          </w:tcPr>
          <w:p w14:paraId="5AAA7CE3" w14:textId="77777777" w:rsidR="00CB3249" w:rsidRPr="005B72BD" w:rsidRDefault="00CB3249" w:rsidP="00646DDE">
            <w:r w:rsidRPr="005B72BD">
              <w:t>Forward multiplicity detector</w:t>
            </w:r>
          </w:p>
        </w:tc>
      </w:tr>
      <w:tr w:rsidR="00CB3249" w:rsidRPr="005B72BD" w14:paraId="39CBB2FB" w14:textId="77777777" w:rsidTr="00646DDE">
        <w:tc>
          <w:tcPr>
            <w:tcW w:w="4232" w:type="dxa"/>
          </w:tcPr>
          <w:p w14:paraId="01B1218E" w14:textId="77777777" w:rsidR="00CB3249" w:rsidRPr="005B72BD" w:rsidRDefault="00CB3249" w:rsidP="00646DDE">
            <w:r w:rsidRPr="005B72BD">
              <w:t>ZDC</w:t>
            </w:r>
          </w:p>
        </w:tc>
        <w:tc>
          <w:tcPr>
            <w:tcW w:w="4277" w:type="dxa"/>
          </w:tcPr>
          <w:p w14:paraId="0360F60B" w14:textId="77777777" w:rsidR="00CB3249" w:rsidRPr="005B72BD" w:rsidRDefault="00CB3249" w:rsidP="00646DDE">
            <w:r w:rsidRPr="005B72BD">
              <w:t>Zero Degree Calorimeters</w:t>
            </w:r>
          </w:p>
        </w:tc>
      </w:tr>
      <w:tr w:rsidR="00CB3249" w:rsidRPr="005B72BD" w14:paraId="6DFDA80A" w14:textId="77777777" w:rsidTr="00646DDE">
        <w:tc>
          <w:tcPr>
            <w:tcW w:w="4232" w:type="dxa"/>
          </w:tcPr>
          <w:p w14:paraId="569E0D62" w14:textId="77777777" w:rsidR="00CB3249" w:rsidRPr="005B72BD" w:rsidRDefault="00CB3249" w:rsidP="00646DDE">
            <w:r w:rsidRPr="005B72BD">
              <w:t>cm</w:t>
            </w:r>
          </w:p>
        </w:tc>
        <w:tc>
          <w:tcPr>
            <w:tcW w:w="4277" w:type="dxa"/>
          </w:tcPr>
          <w:p w14:paraId="08743ABA" w14:textId="77777777" w:rsidR="00CB3249" w:rsidRPr="005B72BD" w:rsidRDefault="00CB3249" w:rsidP="00646DDE">
            <w:r w:rsidRPr="005B72BD">
              <w:t>Centimetre</w:t>
            </w:r>
          </w:p>
        </w:tc>
      </w:tr>
      <w:tr w:rsidR="00CB3249" w:rsidRPr="005B72BD" w14:paraId="41E91CB0" w14:textId="77777777" w:rsidTr="00646DDE">
        <w:tc>
          <w:tcPr>
            <w:tcW w:w="4232" w:type="dxa"/>
          </w:tcPr>
          <w:p w14:paraId="372489DC" w14:textId="77777777" w:rsidR="00CB3249" w:rsidRPr="005B72BD" w:rsidRDefault="00CB3249" w:rsidP="00646DDE">
            <w:pPr>
              <w:rPr>
                <w:rFonts w:asciiTheme="majorHAnsi" w:hAnsiTheme="majorHAnsi"/>
              </w:rPr>
            </w:pPr>
            <m:oMathPara>
              <m:oMath>
                <m:r>
                  <w:rPr>
                    <w:rFonts w:ascii="Cambria Math" w:hAnsi="Cambria Math"/>
                  </w:rPr>
                  <m:t>η</m:t>
                </m:r>
              </m:oMath>
            </m:oMathPara>
          </w:p>
        </w:tc>
        <w:tc>
          <w:tcPr>
            <w:tcW w:w="4277" w:type="dxa"/>
          </w:tcPr>
          <w:p w14:paraId="0FC98B13" w14:textId="77777777" w:rsidR="00CB3249" w:rsidRPr="005B72BD" w:rsidRDefault="00CB3249" w:rsidP="00646DDE">
            <w:r w:rsidRPr="005B72BD">
              <w:t>Pseudorapidity</w:t>
            </w:r>
          </w:p>
        </w:tc>
      </w:tr>
      <w:tr w:rsidR="00CB3249" w:rsidRPr="005B72BD" w14:paraId="176D9B56" w14:textId="77777777" w:rsidTr="00646DDE">
        <w:tc>
          <w:tcPr>
            <w:tcW w:w="4232" w:type="dxa"/>
          </w:tcPr>
          <w:p w14:paraId="26FE5C0A" w14:textId="77777777" w:rsidR="00CB3249" w:rsidRPr="005B72BD" w:rsidRDefault="00CB3249" w:rsidP="00646DDE">
            <w:r w:rsidRPr="005B72BD">
              <w:t>MWPC</w:t>
            </w:r>
          </w:p>
        </w:tc>
        <w:tc>
          <w:tcPr>
            <w:tcW w:w="4277" w:type="dxa"/>
          </w:tcPr>
          <w:p w14:paraId="071DA5C8" w14:textId="77777777" w:rsidR="00CB3249" w:rsidRPr="005B72BD" w:rsidRDefault="00CB3249" w:rsidP="00646DDE">
            <w:r w:rsidRPr="005B72BD">
              <w:t>Multi-wire Proportional Chamber</w:t>
            </w:r>
          </w:p>
        </w:tc>
      </w:tr>
      <w:tr w:rsidR="00CB3249" w:rsidRPr="005B72BD" w14:paraId="39F25866" w14:textId="77777777" w:rsidTr="00646DDE">
        <w:tc>
          <w:tcPr>
            <w:tcW w:w="4232" w:type="dxa"/>
          </w:tcPr>
          <w:p w14:paraId="62ECF620" w14:textId="77777777" w:rsidR="00CB3249" w:rsidRPr="005B72BD" w:rsidRDefault="00CB3249" w:rsidP="00646DDE">
            <w:r w:rsidRPr="005B72BD">
              <w:t>ns</w:t>
            </w:r>
          </w:p>
        </w:tc>
        <w:tc>
          <w:tcPr>
            <w:tcW w:w="4277" w:type="dxa"/>
          </w:tcPr>
          <w:p w14:paraId="37AB1932" w14:textId="77777777" w:rsidR="00CB3249" w:rsidRPr="005B72BD" w:rsidRDefault="00CB3249" w:rsidP="00646DDE">
            <w:r w:rsidRPr="005B72BD">
              <w:t>Nanoseconds</w:t>
            </w:r>
          </w:p>
        </w:tc>
      </w:tr>
      <w:tr w:rsidR="00CB3249" w:rsidRPr="005B72BD" w14:paraId="35EAFCDC" w14:textId="77777777" w:rsidTr="00646DDE">
        <w:tc>
          <w:tcPr>
            <w:tcW w:w="4232" w:type="dxa"/>
          </w:tcPr>
          <w:p w14:paraId="2136149A" w14:textId="77777777" w:rsidR="00CB3249" w:rsidRPr="005B72BD" w:rsidRDefault="00CB3249" w:rsidP="00646DDE">
            <w:r w:rsidRPr="005B72BD">
              <w:t>ADC</w:t>
            </w:r>
          </w:p>
        </w:tc>
        <w:tc>
          <w:tcPr>
            <w:tcW w:w="4277" w:type="dxa"/>
          </w:tcPr>
          <w:p w14:paraId="32C11FBA" w14:textId="77777777" w:rsidR="00CB3249" w:rsidRPr="005B72BD" w:rsidRDefault="00CB3249" w:rsidP="00646DDE">
            <w:r w:rsidRPr="005B72BD">
              <w:t>Analog to digital converter</w:t>
            </w:r>
          </w:p>
        </w:tc>
      </w:tr>
      <w:tr w:rsidR="00CB3249" w:rsidRPr="005B72BD" w14:paraId="034B12DF" w14:textId="77777777" w:rsidTr="00646DDE">
        <w:tc>
          <w:tcPr>
            <w:tcW w:w="4232" w:type="dxa"/>
          </w:tcPr>
          <w:p w14:paraId="12F3590B" w14:textId="77777777" w:rsidR="00CB3249" w:rsidRPr="005B72BD" w:rsidRDefault="00CB3249" w:rsidP="00646DDE">
            <w:r w:rsidRPr="005B72BD">
              <w:sym w:font="Symbol" w:char="F067"/>
            </w:r>
          </w:p>
        </w:tc>
        <w:tc>
          <w:tcPr>
            <w:tcW w:w="4277" w:type="dxa"/>
          </w:tcPr>
          <w:p w14:paraId="1CABBBA9" w14:textId="77777777" w:rsidR="00CB3249" w:rsidRPr="005B72BD" w:rsidRDefault="00CB3249" w:rsidP="00646DDE">
            <w:r w:rsidRPr="005B72BD">
              <w:t>Relativistic Factor</w:t>
            </w:r>
          </w:p>
        </w:tc>
      </w:tr>
      <w:tr w:rsidR="00CB3249" w:rsidRPr="005B72BD" w14:paraId="0DE49682" w14:textId="77777777" w:rsidTr="00646DDE">
        <w:tc>
          <w:tcPr>
            <w:tcW w:w="4232" w:type="dxa"/>
          </w:tcPr>
          <w:p w14:paraId="721FABA2" w14:textId="77777777" w:rsidR="00CB3249" w:rsidRPr="005B72BD" w:rsidRDefault="00CB3249" w:rsidP="00646DDE">
            <w:r w:rsidRPr="005B72BD">
              <w:t>LQ1D</w:t>
            </w:r>
          </w:p>
        </w:tc>
        <w:tc>
          <w:tcPr>
            <w:tcW w:w="4277" w:type="dxa"/>
          </w:tcPr>
          <w:p w14:paraId="44084FA7" w14:textId="77777777" w:rsidR="00CB3249" w:rsidRPr="005B72BD" w:rsidRDefault="00CB3249" w:rsidP="00646DDE">
            <w:r w:rsidRPr="005B72BD">
              <w:t>One-dimensional likelihood</w:t>
            </w:r>
          </w:p>
        </w:tc>
      </w:tr>
      <w:tr w:rsidR="00CB3249" w:rsidRPr="005B72BD" w14:paraId="5EF43540" w14:textId="77777777" w:rsidTr="00646DDE">
        <w:tc>
          <w:tcPr>
            <w:tcW w:w="4232" w:type="dxa"/>
          </w:tcPr>
          <w:p w14:paraId="156EAEBA" w14:textId="77777777" w:rsidR="00CB3249" w:rsidRPr="005B72BD" w:rsidRDefault="00CB3249" w:rsidP="00646DDE">
            <w:r w:rsidRPr="005B72BD">
              <w:t>LQ2D</w:t>
            </w:r>
          </w:p>
        </w:tc>
        <w:tc>
          <w:tcPr>
            <w:tcW w:w="4277" w:type="dxa"/>
          </w:tcPr>
          <w:p w14:paraId="5231E392" w14:textId="77777777" w:rsidR="00CB3249" w:rsidRPr="005B72BD" w:rsidRDefault="00CB3249" w:rsidP="00646DDE">
            <w:r w:rsidRPr="005B72BD">
              <w:t>Two-dimensional likelihood</w:t>
            </w:r>
          </w:p>
        </w:tc>
      </w:tr>
      <w:tr w:rsidR="00CB3249" w:rsidRPr="005B72BD" w14:paraId="34C7161F" w14:textId="77777777" w:rsidTr="00646DDE">
        <w:tc>
          <w:tcPr>
            <w:tcW w:w="4232" w:type="dxa"/>
          </w:tcPr>
          <w:p w14:paraId="59ABB097" w14:textId="77777777" w:rsidR="00CB3249" w:rsidRPr="005B72BD" w:rsidRDefault="00CB3249" w:rsidP="00646DDE">
            <w:r w:rsidRPr="005B72BD">
              <w:t>AI</w:t>
            </w:r>
          </w:p>
        </w:tc>
        <w:tc>
          <w:tcPr>
            <w:tcW w:w="4277" w:type="dxa"/>
          </w:tcPr>
          <w:p w14:paraId="2AA2709E" w14:textId="77777777" w:rsidR="00CB3249" w:rsidRPr="005B72BD" w:rsidRDefault="00CB3249" w:rsidP="00646DDE">
            <w:r w:rsidRPr="005B72BD">
              <w:t>Artificial Intelligence</w:t>
            </w:r>
          </w:p>
        </w:tc>
      </w:tr>
      <w:tr w:rsidR="00CB3249" w:rsidRPr="005B72BD" w14:paraId="32BD7E2C" w14:textId="77777777" w:rsidTr="00646DDE">
        <w:tc>
          <w:tcPr>
            <w:tcW w:w="4232" w:type="dxa"/>
          </w:tcPr>
          <w:p w14:paraId="54A869FE" w14:textId="77777777" w:rsidR="00CB3249" w:rsidRPr="005B72BD" w:rsidRDefault="00CB3249" w:rsidP="00646DDE">
            <w:r w:rsidRPr="005B72BD">
              <w:t>MLPs</w:t>
            </w:r>
          </w:p>
        </w:tc>
        <w:tc>
          <w:tcPr>
            <w:tcW w:w="4277" w:type="dxa"/>
          </w:tcPr>
          <w:p w14:paraId="5BF72118" w14:textId="77777777" w:rsidR="00CB3249" w:rsidRPr="005B72BD" w:rsidRDefault="00CB3249" w:rsidP="00646DDE">
            <w:r w:rsidRPr="005B72BD">
              <w:t>Multilayer Perceptrons</w:t>
            </w:r>
          </w:p>
        </w:tc>
      </w:tr>
      <w:tr w:rsidR="00CB3249" w:rsidRPr="005B72BD" w14:paraId="7D0638EE" w14:textId="77777777" w:rsidTr="00646DDE">
        <w:tc>
          <w:tcPr>
            <w:tcW w:w="4232" w:type="dxa"/>
          </w:tcPr>
          <w:p w14:paraId="2A9E1967" w14:textId="77777777" w:rsidR="00CB3249" w:rsidRPr="005B72BD" w:rsidRDefault="00CB3249" w:rsidP="00646DDE">
            <w:r w:rsidRPr="005B72BD">
              <w:t>ReLU</w:t>
            </w:r>
          </w:p>
        </w:tc>
        <w:tc>
          <w:tcPr>
            <w:tcW w:w="4277" w:type="dxa"/>
          </w:tcPr>
          <w:p w14:paraId="0E415FD5" w14:textId="77777777" w:rsidR="00CB3249" w:rsidRPr="005B72BD" w:rsidRDefault="00CB3249" w:rsidP="00646DDE">
            <w:r w:rsidRPr="005B72BD">
              <w:t>Rectified Linear Unit</w:t>
            </w:r>
          </w:p>
        </w:tc>
      </w:tr>
      <w:tr w:rsidR="00CB3249" w:rsidRPr="005B72BD" w14:paraId="35163B26" w14:textId="77777777" w:rsidTr="00646DDE">
        <w:tc>
          <w:tcPr>
            <w:tcW w:w="4232" w:type="dxa"/>
          </w:tcPr>
          <w:p w14:paraId="72C2F865" w14:textId="77777777" w:rsidR="00CB3249" w:rsidRPr="005B72BD" w:rsidRDefault="00CB3249" w:rsidP="00646DDE">
            <w:r w:rsidRPr="005B72BD">
              <w:t>J</w:t>
            </w:r>
          </w:p>
        </w:tc>
        <w:tc>
          <w:tcPr>
            <w:tcW w:w="4277" w:type="dxa"/>
          </w:tcPr>
          <w:p w14:paraId="3CC0374C" w14:textId="77777777" w:rsidR="00CB3249" w:rsidRPr="005B72BD" w:rsidRDefault="00CB3249" w:rsidP="00646DDE">
            <w:r w:rsidRPr="005B72BD">
              <w:t>Objective function</w:t>
            </w:r>
          </w:p>
        </w:tc>
      </w:tr>
      <w:tr w:rsidR="00CB3249" w:rsidRPr="005B72BD" w14:paraId="1D3A7526" w14:textId="77777777" w:rsidTr="00646DDE">
        <w:tc>
          <w:tcPr>
            <w:tcW w:w="4232" w:type="dxa"/>
          </w:tcPr>
          <w:p w14:paraId="30E7E0CB" w14:textId="77777777" w:rsidR="00CB3249" w:rsidRPr="005B72BD" w:rsidRDefault="00CB3249" w:rsidP="00646DDE">
            <w:r w:rsidRPr="005B72BD">
              <w:t>SGD</w:t>
            </w:r>
          </w:p>
        </w:tc>
        <w:tc>
          <w:tcPr>
            <w:tcW w:w="4277" w:type="dxa"/>
          </w:tcPr>
          <w:p w14:paraId="4AA7AA3B" w14:textId="77777777" w:rsidR="00CB3249" w:rsidRPr="005B72BD" w:rsidRDefault="00CB3249" w:rsidP="00646DDE">
            <w:r w:rsidRPr="005B72BD">
              <w:t>Stochastic Gradient Descent</w:t>
            </w:r>
          </w:p>
        </w:tc>
      </w:tr>
      <w:tr w:rsidR="00CB3249" w:rsidRPr="005B72BD" w14:paraId="2F86010A" w14:textId="77777777" w:rsidTr="00646DDE">
        <w:tc>
          <w:tcPr>
            <w:tcW w:w="4232" w:type="dxa"/>
          </w:tcPr>
          <w:p w14:paraId="66ACF2DE" w14:textId="77777777" w:rsidR="00CB3249" w:rsidRPr="005B72BD" w:rsidRDefault="00606B04" w:rsidP="00646DDE">
            <w:pPr>
              <w:rPr>
                <w:rFonts w:asciiTheme="majorHAnsi" w:hAnsiTheme="majorHAnsi"/>
              </w:rPr>
            </w:pPr>
            <m:oMathPara>
              <m:oMath>
                <m:sSub>
                  <m:sSubPr>
                    <m:ctrlPr>
                      <w:rPr>
                        <w:rFonts w:ascii="Cambria Math" w:hAnsi="Cambria Math"/>
                      </w:rPr>
                    </m:ctrlPr>
                  </m:sSubPr>
                  <m:e>
                    <m:r>
                      <w:rPr>
                        <w:rFonts w:ascii="Cambria Math" w:hAnsi="Cambria Math"/>
                      </w:rPr>
                      <m:t>ϵ</m:t>
                    </m:r>
                  </m:e>
                  <m:sub>
                    <m:r>
                      <w:rPr>
                        <w:rFonts w:ascii="Cambria Math" w:hAnsi="Cambria Math"/>
                      </w:rPr>
                      <m:t>i</m:t>
                    </m:r>
                  </m:sub>
                </m:sSub>
              </m:oMath>
            </m:oMathPara>
          </w:p>
        </w:tc>
        <w:tc>
          <w:tcPr>
            <w:tcW w:w="4277" w:type="dxa"/>
          </w:tcPr>
          <w:p w14:paraId="13EE141B" w14:textId="77777777" w:rsidR="00CB3249" w:rsidRPr="005B72BD" w:rsidRDefault="00CB3249" w:rsidP="00646DDE">
            <w:r w:rsidRPr="005B72BD">
              <w:t>Learning rate at iteration i</w:t>
            </w:r>
          </w:p>
        </w:tc>
      </w:tr>
      <w:tr w:rsidR="00CB3249" w:rsidRPr="005B72BD" w14:paraId="3495EDF2" w14:textId="77777777" w:rsidTr="00646DDE">
        <w:tc>
          <w:tcPr>
            <w:tcW w:w="4232" w:type="dxa"/>
          </w:tcPr>
          <w:p w14:paraId="42E29D12" w14:textId="77777777" w:rsidR="00CB3249" w:rsidRPr="005B72BD" w:rsidRDefault="00CB3249" w:rsidP="00646DDE">
            <w:pPr>
              <w:rPr>
                <w:rFonts w:asciiTheme="majorHAnsi" w:hAnsiTheme="majorHAnsi"/>
              </w:rPr>
            </w:pPr>
            <m:oMathPara>
              <m:oMath>
                <m:r>
                  <m:rPr>
                    <m:sty m:val="bi"/>
                  </m:rPr>
                  <w:rPr>
                    <w:rFonts w:ascii="Cambria Math" w:hAnsi="Cambria Math"/>
                  </w:rPr>
                  <m:t>α</m:t>
                </m:r>
              </m:oMath>
            </m:oMathPara>
          </w:p>
        </w:tc>
        <w:tc>
          <w:tcPr>
            <w:tcW w:w="4277" w:type="dxa"/>
          </w:tcPr>
          <w:p w14:paraId="0AB09D79" w14:textId="77777777" w:rsidR="00CB3249" w:rsidRPr="005B72BD" w:rsidRDefault="00CB3249" w:rsidP="00646DDE">
            <w:r w:rsidRPr="005B72BD">
              <w:t>Momentum decay parameter</w:t>
            </w:r>
          </w:p>
        </w:tc>
      </w:tr>
      <w:tr w:rsidR="00CB3249" w:rsidRPr="005B72BD" w14:paraId="271325BE" w14:textId="77777777" w:rsidTr="00646DDE">
        <w:tc>
          <w:tcPr>
            <w:tcW w:w="4232" w:type="dxa"/>
          </w:tcPr>
          <w:p w14:paraId="76D61F39" w14:textId="77777777" w:rsidR="00CB3249" w:rsidRPr="005B72BD" w:rsidRDefault="00CB3249" w:rsidP="00646DDE">
            <w:r w:rsidRPr="005B72BD">
              <w:t>v</w:t>
            </w:r>
          </w:p>
        </w:tc>
        <w:tc>
          <w:tcPr>
            <w:tcW w:w="4277" w:type="dxa"/>
          </w:tcPr>
          <w:p w14:paraId="0F78C466" w14:textId="77777777" w:rsidR="00CB3249" w:rsidRPr="005B72BD" w:rsidRDefault="00CB3249" w:rsidP="00646DDE">
            <w:r w:rsidRPr="005B72BD">
              <w:t>Velocity</w:t>
            </w:r>
          </w:p>
        </w:tc>
      </w:tr>
      <w:tr w:rsidR="00CB3249" w:rsidRPr="005B72BD" w14:paraId="1CA2510F" w14:textId="77777777" w:rsidTr="00646DDE">
        <w:tc>
          <w:tcPr>
            <w:tcW w:w="4232" w:type="dxa"/>
          </w:tcPr>
          <w:p w14:paraId="249BB5B4" w14:textId="77777777" w:rsidR="00CB3249" w:rsidRPr="005B72BD" w:rsidRDefault="00CB3249" w:rsidP="00646DDE">
            <w:pPr>
              <w:rPr>
                <w:rFonts w:asciiTheme="majorHAnsi" w:hAnsiTheme="majorHAnsi"/>
              </w:rPr>
            </w:pPr>
            <m:oMathPara>
              <m:oMath>
                <m:r>
                  <m:rPr>
                    <m:sty m:val="bi"/>
                  </m:rPr>
                  <w:rPr>
                    <w:rFonts w:ascii="Cambria Math" w:hAnsi="Cambria Math"/>
                  </w:rPr>
                  <m:t>θ</m:t>
                </m:r>
              </m:oMath>
            </m:oMathPara>
          </w:p>
        </w:tc>
        <w:tc>
          <w:tcPr>
            <w:tcW w:w="4277" w:type="dxa"/>
          </w:tcPr>
          <w:p w14:paraId="04967F67" w14:textId="77777777" w:rsidR="00CB3249" w:rsidRPr="005B72BD" w:rsidRDefault="00CB3249" w:rsidP="00646DDE">
            <w:r w:rsidRPr="005B72BD">
              <w:t>Parameter set</w:t>
            </w:r>
          </w:p>
        </w:tc>
      </w:tr>
      <w:tr w:rsidR="00CB3249" w:rsidRPr="005B72BD" w14:paraId="6F1D2F48" w14:textId="77777777" w:rsidTr="00646DDE">
        <w:tc>
          <w:tcPr>
            <w:tcW w:w="4232" w:type="dxa"/>
          </w:tcPr>
          <w:p w14:paraId="1A0C8099" w14:textId="77777777" w:rsidR="00CB3249" w:rsidRPr="005B72BD" w:rsidRDefault="00CB3249" w:rsidP="00646DDE">
            <w:pPr>
              <w:rPr>
                <w:rFonts w:asciiTheme="majorHAnsi" w:hAnsiTheme="majorHAnsi"/>
              </w:rPr>
            </w:pPr>
            <m:oMathPara>
              <m:oMath>
                <m:r>
                  <w:rPr>
                    <w:rFonts w:ascii="Cambria Math" w:hAnsi="Cambria Math"/>
                  </w:rPr>
                  <m:t>g</m:t>
                </m:r>
              </m:oMath>
            </m:oMathPara>
          </w:p>
        </w:tc>
        <w:tc>
          <w:tcPr>
            <w:tcW w:w="4277" w:type="dxa"/>
          </w:tcPr>
          <w:p w14:paraId="6CAE2062" w14:textId="77777777" w:rsidR="00CB3249" w:rsidRPr="005B72BD" w:rsidRDefault="00CB3249" w:rsidP="00646DDE">
            <w:r w:rsidRPr="005B72BD">
              <w:t>gradient</w:t>
            </w:r>
          </w:p>
        </w:tc>
      </w:tr>
      <w:tr w:rsidR="00CB3249" w:rsidRPr="005B72BD" w14:paraId="2DCC0C63" w14:textId="77777777" w:rsidTr="00646DDE">
        <w:tc>
          <w:tcPr>
            <w:tcW w:w="4232" w:type="dxa"/>
          </w:tcPr>
          <w:p w14:paraId="4DABDBB6" w14:textId="77777777" w:rsidR="00CB3249" w:rsidRPr="005B72BD" w:rsidRDefault="00606B04" w:rsidP="00646DDE">
            <w:pPr>
              <w:rPr>
                <w:rFonts w:asciiTheme="majorHAnsi" w:hAnsiTheme="majorHAnsi"/>
              </w:rPr>
            </w:pPr>
            <m:oMathPara>
              <m:oMath>
                <m:acc>
                  <m:accPr>
                    <m:chr m:val="̃"/>
                    <m:ctrlPr>
                      <w:rPr>
                        <w:rFonts w:ascii="Cambria Math" w:hAnsi="Cambria Math"/>
                      </w:rPr>
                    </m:ctrlPr>
                  </m:accPr>
                  <m:e>
                    <m:r>
                      <w:rPr>
                        <w:rFonts w:ascii="Cambria Math" w:hAnsi="Cambria Math"/>
                      </w:rPr>
                      <m:t>θ</m:t>
                    </m:r>
                    <m:r>
                      <m:rPr>
                        <m:sty m:val="p"/>
                      </m:rPr>
                      <w:rPr>
                        <w:rFonts w:ascii="Cambria Math" w:hAnsi="Cambria Math"/>
                      </w:rPr>
                      <m:t xml:space="preserve"> </m:t>
                    </m:r>
                  </m:e>
                </m:acc>
              </m:oMath>
            </m:oMathPara>
          </w:p>
        </w:tc>
        <w:tc>
          <w:tcPr>
            <w:tcW w:w="4277" w:type="dxa"/>
          </w:tcPr>
          <w:p w14:paraId="5518A703" w14:textId="77777777" w:rsidR="00CB3249" w:rsidRPr="005B72BD" w:rsidRDefault="00CB3249" w:rsidP="00646DDE">
            <w:r w:rsidRPr="005B72BD">
              <w:t>Interim parameter update</w:t>
            </w:r>
          </w:p>
        </w:tc>
      </w:tr>
      <w:tr w:rsidR="00CB3249" w:rsidRPr="005B72BD" w14:paraId="1A668A9B" w14:textId="77777777" w:rsidTr="00646DDE">
        <w:tc>
          <w:tcPr>
            <w:tcW w:w="4232" w:type="dxa"/>
          </w:tcPr>
          <w:p w14:paraId="0803F3D5" w14:textId="77777777" w:rsidR="00CB3249" w:rsidRPr="005B72BD" w:rsidRDefault="00CB3249" w:rsidP="00646DDE">
            <w:pPr>
              <w:rPr>
                <w:rFonts w:asciiTheme="majorHAnsi" w:hAnsiTheme="majorHAnsi"/>
              </w:rPr>
            </w:pPr>
            <m:oMathPara>
              <m:oMath>
                <m:r>
                  <w:rPr>
                    <w:rFonts w:ascii="Cambria Math" w:hAnsi="Cambria Math"/>
                  </w:rPr>
                  <m:t>ρ</m:t>
                </m:r>
              </m:oMath>
            </m:oMathPara>
          </w:p>
        </w:tc>
        <w:tc>
          <w:tcPr>
            <w:tcW w:w="4277" w:type="dxa"/>
          </w:tcPr>
          <w:p w14:paraId="1AADD8E5" w14:textId="77777777" w:rsidR="00CB3249" w:rsidRPr="005B72BD" w:rsidRDefault="00CB3249" w:rsidP="00646DDE">
            <w:r w:rsidRPr="005B72BD">
              <w:t>Length scale</w:t>
            </w:r>
          </w:p>
        </w:tc>
      </w:tr>
      <w:tr w:rsidR="00CB3249" w:rsidRPr="005B72BD" w14:paraId="15F688BB" w14:textId="77777777" w:rsidTr="00646DDE">
        <w:tc>
          <w:tcPr>
            <w:tcW w:w="4232" w:type="dxa"/>
          </w:tcPr>
          <w:p w14:paraId="6AE025BC" w14:textId="77777777" w:rsidR="00CB3249" w:rsidRPr="005B72BD" w:rsidRDefault="00CB3249" w:rsidP="00646DDE">
            <w:r w:rsidRPr="005B72BD">
              <w:t>Adam</w:t>
            </w:r>
          </w:p>
        </w:tc>
        <w:tc>
          <w:tcPr>
            <w:tcW w:w="4277" w:type="dxa"/>
          </w:tcPr>
          <w:p w14:paraId="34149DCD" w14:textId="77777777" w:rsidR="00CB3249" w:rsidRPr="005B72BD" w:rsidRDefault="00CB3249" w:rsidP="00646DDE">
            <w:r w:rsidRPr="005B72BD">
              <w:t>Adaptive Moments</w:t>
            </w:r>
          </w:p>
        </w:tc>
      </w:tr>
      <w:tr w:rsidR="00CB3249" w:rsidRPr="005B72BD" w14:paraId="7E5711E0" w14:textId="77777777" w:rsidTr="00646DDE">
        <w:tc>
          <w:tcPr>
            <w:tcW w:w="4232" w:type="dxa"/>
          </w:tcPr>
          <w:p w14:paraId="2DE83DCF" w14:textId="77777777" w:rsidR="00CB3249" w:rsidRPr="005B72BD" w:rsidRDefault="00CB3249" w:rsidP="00646DDE">
            <w:r w:rsidRPr="005B72BD">
              <w:t>CNN</w:t>
            </w:r>
          </w:p>
        </w:tc>
        <w:tc>
          <w:tcPr>
            <w:tcW w:w="4277" w:type="dxa"/>
          </w:tcPr>
          <w:p w14:paraId="4197F9CD" w14:textId="77777777" w:rsidR="00CB3249" w:rsidRPr="005B72BD" w:rsidRDefault="00CB3249" w:rsidP="00646DDE">
            <w:r w:rsidRPr="005B72BD">
              <w:t>Convolutional Neural Network</w:t>
            </w:r>
          </w:p>
        </w:tc>
      </w:tr>
      <w:tr w:rsidR="00CB3249" w:rsidRPr="005B72BD" w14:paraId="6391ECB2" w14:textId="77777777" w:rsidTr="00646DDE">
        <w:tc>
          <w:tcPr>
            <w:tcW w:w="4232" w:type="dxa"/>
          </w:tcPr>
          <w:p w14:paraId="6D55A77F" w14:textId="77777777" w:rsidR="00CB3249" w:rsidRPr="005B72BD" w:rsidRDefault="00CB3249" w:rsidP="00646DDE">
            <w:r w:rsidRPr="005B72BD">
              <w:t>RNN</w:t>
            </w:r>
          </w:p>
        </w:tc>
        <w:tc>
          <w:tcPr>
            <w:tcW w:w="4277" w:type="dxa"/>
          </w:tcPr>
          <w:p w14:paraId="0A07AD59" w14:textId="77777777" w:rsidR="00CB3249" w:rsidRPr="005B72BD" w:rsidRDefault="00CB3249" w:rsidP="00646DDE">
            <w:r w:rsidRPr="005B72BD">
              <w:t>Recurrent Neural Network</w:t>
            </w:r>
          </w:p>
        </w:tc>
      </w:tr>
      <w:tr w:rsidR="00CB3249" w:rsidRPr="005B72BD" w14:paraId="192EBC7C" w14:textId="77777777" w:rsidTr="00646DDE">
        <w:tc>
          <w:tcPr>
            <w:tcW w:w="4232" w:type="dxa"/>
          </w:tcPr>
          <w:p w14:paraId="70325FCC" w14:textId="77777777" w:rsidR="00CB3249" w:rsidRPr="005B72BD" w:rsidRDefault="00CB3249" w:rsidP="00646DDE">
            <w:r w:rsidRPr="005B72BD">
              <w:t>ANN</w:t>
            </w:r>
          </w:p>
        </w:tc>
        <w:tc>
          <w:tcPr>
            <w:tcW w:w="4277" w:type="dxa"/>
          </w:tcPr>
          <w:p w14:paraId="57920DF8" w14:textId="77777777" w:rsidR="00CB3249" w:rsidRPr="005B72BD" w:rsidRDefault="00CB3249" w:rsidP="00646DDE">
            <w:r w:rsidRPr="005B72BD">
              <w:t>Artificial Neural Network</w:t>
            </w:r>
          </w:p>
        </w:tc>
      </w:tr>
      <w:tr w:rsidR="00CB3249" w:rsidRPr="005B72BD" w14:paraId="30E4C30E" w14:textId="77777777" w:rsidTr="00646DDE">
        <w:tc>
          <w:tcPr>
            <w:tcW w:w="4232" w:type="dxa"/>
          </w:tcPr>
          <w:p w14:paraId="3101AF46" w14:textId="77777777" w:rsidR="00CB3249" w:rsidRPr="005B72BD" w:rsidRDefault="00606B04" w:rsidP="00646DDE">
            <w:pPr>
              <w:rPr>
                <w:rFonts w:asciiTheme="majorHAnsi" w:hAnsiTheme="majorHAnsi"/>
              </w:rPr>
            </w:pPr>
            <m:oMathPara>
              <m:oMath>
                <m:sSup>
                  <m:sSupPr>
                    <m:ctrlPr>
                      <w:rPr>
                        <w:rFonts w:ascii="Cambria Math" w:hAnsi="Cambria Math"/>
                      </w:rPr>
                    </m:ctrlPr>
                  </m:sSupPr>
                  <m:e>
                    <m:r>
                      <w:rPr>
                        <w:rFonts w:ascii="Cambria Math" w:hAnsi="Cambria Math"/>
                      </w:rPr>
                      <m:t>s</m:t>
                    </m:r>
                  </m:e>
                  <m:sup>
                    <m:r>
                      <m:rPr>
                        <m:sty m:val="p"/>
                      </m:rPr>
                      <w:rPr>
                        <w:rFonts w:ascii="Cambria Math" w:hAnsi="Cambria Math"/>
                      </w:rPr>
                      <m:t>(</m:t>
                    </m:r>
                    <m:r>
                      <w:rPr>
                        <w:rFonts w:ascii="Cambria Math" w:hAnsi="Cambria Math"/>
                      </w:rPr>
                      <m:t>t</m:t>
                    </m:r>
                    <m:r>
                      <m:rPr>
                        <m:sty m:val="p"/>
                      </m:rPr>
                      <w:rPr>
                        <w:rFonts w:ascii="Cambria Math" w:hAnsi="Cambria Math"/>
                      </w:rPr>
                      <m:t>)</m:t>
                    </m:r>
                  </m:sup>
                </m:sSup>
              </m:oMath>
            </m:oMathPara>
          </w:p>
        </w:tc>
        <w:tc>
          <w:tcPr>
            <w:tcW w:w="4277" w:type="dxa"/>
          </w:tcPr>
          <w:p w14:paraId="28ADDC2F" w14:textId="77777777" w:rsidR="00CB3249" w:rsidRPr="005B72BD" w:rsidRDefault="00CB3249" w:rsidP="00646DDE">
            <w:r w:rsidRPr="005B72BD">
              <w:t>State of a dynamical system at timestep t</w:t>
            </w:r>
          </w:p>
        </w:tc>
      </w:tr>
      <w:tr w:rsidR="00CB3249" w:rsidRPr="005B72BD" w14:paraId="54942AA8" w14:textId="77777777" w:rsidTr="00646DDE">
        <w:tc>
          <w:tcPr>
            <w:tcW w:w="4232" w:type="dxa"/>
          </w:tcPr>
          <w:p w14:paraId="531BAA9B" w14:textId="77777777" w:rsidR="00CB3249" w:rsidRPr="005B72BD" w:rsidRDefault="00CB3249" w:rsidP="00646DDE">
            <w:r w:rsidRPr="005B72BD">
              <w:t>Z</w:t>
            </w:r>
          </w:p>
        </w:tc>
        <w:tc>
          <w:tcPr>
            <w:tcW w:w="4277" w:type="dxa"/>
          </w:tcPr>
          <w:p w14:paraId="676CD0D3" w14:textId="77777777" w:rsidR="00CB3249" w:rsidRPr="005B72BD" w:rsidRDefault="00CB3249" w:rsidP="00646DDE">
            <w:r w:rsidRPr="005B72BD">
              <w:t>Latent space</w:t>
            </w:r>
          </w:p>
        </w:tc>
      </w:tr>
      <w:tr w:rsidR="00CB3249" w:rsidRPr="005B72BD" w14:paraId="6B7CB285" w14:textId="77777777" w:rsidTr="00646DDE">
        <w:tc>
          <w:tcPr>
            <w:tcW w:w="4232" w:type="dxa"/>
          </w:tcPr>
          <w:p w14:paraId="53356079" w14:textId="77777777" w:rsidR="00CB3249" w:rsidRPr="005B72BD" w:rsidRDefault="00CB3249" w:rsidP="00646DDE">
            <w:r w:rsidRPr="005B72BD">
              <w:t>I</w:t>
            </w:r>
          </w:p>
        </w:tc>
        <w:tc>
          <w:tcPr>
            <w:tcW w:w="4277" w:type="dxa"/>
          </w:tcPr>
          <w:p w14:paraId="41C2DBF2" w14:textId="77777777" w:rsidR="00CB3249" w:rsidRPr="005B72BD" w:rsidRDefault="00CB3249" w:rsidP="00646DDE">
            <w:r w:rsidRPr="005B72BD">
              <w:t>Identity matrix</w:t>
            </w:r>
          </w:p>
        </w:tc>
      </w:tr>
      <w:tr w:rsidR="00CB3249" w:rsidRPr="005B72BD" w14:paraId="439D62DA" w14:textId="77777777" w:rsidTr="00646DDE">
        <w:tc>
          <w:tcPr>
            <w:tcW w:w="4232" w:type="dxa"/>
          </w:tcPr>
          <w:p w14:paraId="29D98FD4" w14:textId="77777777" w:rsidR="00CB3249" w:rsidRPr="005B72BD" w:rsidRDefault="00CB3249" w:rsidP="00646DDE">
            <w:pPr>
              <w:rPr>
                <w:rFonts w:asciiTheme="majorHAnsi" w:hAnsiTheme="majorHAnsi"/>
              </w:rPr>
            </w:pPr>
            <m:oMathPara>
              <m:oMath>
                <m:r>
                  <m:rPr>
                    <m:scr m:val="script"/>
                    <m:sty m:val="p"/>
                  </m:rPr>
                  <w:rPr>
                    <w:rFonts w:ascii="Cambria Math" w:hAnsi="Cambria Math"/>
                  </w:rPr>
                  <m:t>D</m:t>
                </m:r>
              </m:oMath>
            </m:oMathPara>
          </w:p>
        </w:tc>
        <w:tc>
          <w:tcPr>
            <w:tcW w:w="4277" w:type="dxa"/>
          </w:tcPr>
          <w:p w14:paraId="1A6F8711" w14:textId="77777777" w:rsidR="00CB3249" w:rsidRPr="005B72BD" w:rsidRDefault="00CB3249" w:rsidP="00646DDE">
            <w:r w:rsidRPr="005B72BD">
              <w:t>Kullback-Leibler divergence</w:t>
            </w:r>
          </w:p>
        </w:tc>
      </w:tr>
      <w:tr w:rsidR="00CB3249" w:rsidRPr="005B72BD" w14:paraId="0F805A5C" w14:textId="77777777" w:rsidTr="00646DDE">
        <w:tc>
          <w:tcPr>
            <w:tcW w:w="4232" w:type="dxa"/>
          </w:tcPr>
          <w:p w14:paraId="07E63092" w14:textId="77777777" w:rsidR="00CB3249" w:rsidRPr="005B72BD" w:rsidRDefault="00CB3249" w:rsidP="00646DDE">
            <w:pPr>
              <w:rPr>
                <w:rFonts w:asciiTheme="majorHAnsi" w:hAnsiTheme="majorHAnsi"/>
              </w:rPr>
            </w:pPr>
            <m:oMathPara>
              <m:oMath>
                <m:r>
                  <w:rPr>
                    <w:rFonts w:ascii="Cambria Math" w:hAnsi="Cambria Math"/>
                  </w:rPr>
                  <m:t>μ</m:t>
                </m:r>
              </m:oMath>
            </m:oMathPara>
          </w:p>
        </w:tc>
        <w:tc>
          <w:tcPr>
            <w:tcW w:w="4277" w:type="dxa"/>
          </w:tcPr>
          <w:p w14:paraId="24E20FAE" w14:textId="77777777" w:rsidR="00CB3249" w:rsidRPr="005B72BD" w:rsidRDefault="00CB3249" w:rsidP="00646DDE">
            <w:r w:rsidRPr="005B72BD">
              <w:t>Mean</w:t>
            </w:r>
          </w:p>
        </w:tc>
      </w:tr>
      <w:tr w:rsidR="00CB3249" w:rsidRPr="005B72BD" w14:paraId="3AC87472" w14:textId="77777777" w:rsidTr="00646DDE">
        <w:tc>
          <w:tcPr>
            <w:tcW w:w="4232" w:type="dxa"/>
          </w:tcPr>
          <w:p w14:paraId="4A172E39" w14:textId="77777777" w:rsidR="00CB3249" w:rsidRPr="005B72BD" w:rsidRDefault="00CB3249" w:rsidP="00646DDE">
            <w:pPr>
              <w:rPr>
                <w:rFonts w:asciiTheme="majorHAnsi" w:hAnsiTheme="majorHAnsi"/>
              </w:rPr>
            </w:pPr>
            <m:oMathPara>
              <m:oMath>
                <m:r>
                  <w:rPr>
                    <w:rFonts w:ascii="Cambria Math" w:hAnsi="Cambria Math"/>
                  </w:rPr>
                  <m:t>Σ</m:t>
                </m:r>
              </m:oMath>
            </m:oMathPara>
          </w:p>
        </w:tc>
        <w:tc>
          <w:tcPr>
            <w:tcW w:w="4277" w:type="dxa"/>
          </w:tcPr>
          <w:p w14:paraId="76552063" w14:textId="77777777" w:rsidR="00CB3249" w:rsidRPr="005B72BD" w:rsidRDefault="00CB3249" w:rsidP="00646DDE">
            <w:r w:rsidRPr="005B72BD">
              <w:t>Multidimensional standard deviation</w:t>
            </w:r>
          </w:p>
        </w:tc>
      </w:tr>
      <w:tr w:rsidR="00CB3249" w:rsidRPr="005B72BD" w14:paraId="35FEEDC7" w14:textId="77777777" w:rsidTr="00646DDE">
        <w:tc>
          <w:tcPr>
            <w:tcW w:w="4232" w:type="dxa"/>
          </w:tcPr>
          <w:p w14:paraId="37280445" w14:textId="77777777" w:rsidR="00CB3249" w:rsidRPr="005B72BD" w:rsidRDefault="00CB3249" w:rsidP="00646DDE">
            <w:r w:rsidRPr="005B72BD">
              <w:t>σ</w:t>
            </w:r>
          </w:p>
        </w:tc>
        <w:tc>
          <w:tcPr>
            <w:tcW w:w="4277" w:type="dxa"/>
          </w:tcPr>
          <w:p w14:paraId="15389027" w14:textId="77777777" w:rsidR="00CB3249" w:rsidRPr="005B72BD" w:rsidRDefault="00CB3249" w:rsidP="00646DDE">
            <w:r w:rsidRPr="005B72BD">
              <w:t>Standard deviation</w:t>
            </w:r>
          </w:p>
        </w:tc>
      </w:tr>
      <w:tr w:rsidR="00CB3249" w:rsidRPr="005B72BD" w14:paraId="62E33EE4" w14:textId="77777777" w:rsidTr="00646DDE">
        <w:tc>
          <w:tcPr>
            <w:tcW w:w="4232" w:type="dxa"/>
          </w:tcPr>
          <w:p w14:paraId="0FF4BB52" w14:textId="77777777" w:rsidR="00CB3249" w:rsidRPr="005B72BD" w:rsidRDefault="00CB3249" w:rsidP="00646DDE">
            <w:r w:rsidRPr="005B72BD">
              <w:t>D</w:t>
            </w:r>
          </w:p>
        </w:tc>
        <w:tc>
          <w:tcPr>
            <w:tcW w:w="4277" w:type="dxa"/>
          </w:tcPr>
          <w:p w14:paraId="3AC2EBF7" w14:textId="77777777" w:rsidR="00CB3249" w:rsidRPr="005B72BD" w:rsidRDefault="00CB3249" w:rsidP="00646DDE">
            <w:r w:rsidRPr="005B72BD">
              <w:t>Discriminative Neural Network</w:t>
            </w:r>
          </w:p>
        </w:tc>
      </w:tr>
      <w:tr w:rsidR="00CB3249" w:rsidRPr="005B72BD" w14:paraId="768330BC" w14:textId="77777777" w:rsidTr="00646DDE">
        <w:tc>
          <w:tcPr>
            <w:tcW w:w="4232" w:type="dxa"/>
          </w:tcPr>
          <w:p w14:paraId="42F09AB4" w14:textId="77777777" w:rsidR="00CB3249" w:rsidRPr="005B72BD" w:rsidRDefault="00CB3249" w:rsidP="00646DDE">
            <w:r w:rsidRPr="005B72BD">
              <w:t>G</w:t>
            </w:r>
          </w:p>
        </w:tc>
        <w:tc>
          <w:tcPr>
            <w:tcW w:w="4277" w:type="dxa"/>
          </w:tcPr>
          <w:p w14:paraId="236BB81F" w14:textId="77777777" w:rsidR="00CB3249" w:rsidRPr="005B72BD" w:rsidRDefault="00CB3249" w:rsidP="00646DDE">
            <w:r w:rsidRPr="005B72BD">
              <w:t>Generative Neural Network</w:t>
            </w:r>
          </w:p>
        </w:tc>
      </w:tr>
      <w:tr w:rsidR="00CB3249" w:rsidRPr="005B72BD" w14:paraId="2C9D9709" w14:textId="77777777" w:rsidTr="00646DDE">
        <w:tc>
          <w:tcPr>
            <w:tcW w:w="4232" w:type="dxa"/>
          </w:tcPr>
          <w:p w14:paraId="21F19456" w14:textId="77777777" w:rsidR="00CB3249" w:rsidRPr="005B72BD" w:rsidRDefault="00CB3249" w:rsidP="00646DDE">
            <w:r w:rsidRPr="005B72BD">
              <w:t>BiGANs</w:t>
            </w:r>
          </w:p>
        </w:tc>
        <w:tc>
          <w:tcPr>
            <w:tcW w:w="4277" w:type="dxa"/>
          </w:tcPr>
          <w:p w14:paraId="4BD45A6B" w14:textId="77777777" w:rsidR="00CB3249" w:rsidRPr="005B72BD" w:rsidRDefault="00CB3249" w:rsidP="00646DDE">
            <w:r w:rsidRPr="005B72BD">
              <w:t>Bidirectional Generative Adversarial Networks</w:t>
            </w:r>
          </w:p>
        </w:tc>
      </w:tr>
      <w:tr w:rsidR="00CB3249" w:rsidRPr="005B72BD" w14:paraId="51AF0971" w14:textId="77777777" w:rsidTr="00646DDE">
        <w:tc>
          <w:tcPr>
            <w:tcW w:w="4232" w:type="dxa"/>
          </w:tcPr>
          <w:p w14:paraId="34B7F7C8" w14:textId="77777777" w:rsidR="00CB3249" w:rsidRPr="005B72BD" w:rsidRDefault="00CB3249" w:rsidP="00646DDE">
            <w:r w:rsidRPr="005B72BD">
              <w:t>LSGANs</w:t>
            </w:r>
          </w:p>
        </w:tc>
        <w:tc>
          <w:tcPr>
            <w:tcW w:w="4277" w:type="dxa"/>
          </w:tcPr>
          <w:p w14:paraId="10A98063" w14:textId="77777777" w:rsidR="00CB3249" w:rsidRPr="005B72BD" w:rsidRDefault="00CB3249" w:rsidP="00646DDE">
            <w:r w:rsidRPr="005B72BD">
              <w:t>Least Squares Generative Adversarial Networks</w:t>
            </w:r>
          </w:p>
        </w:tc>
      </w:tr>
      <w:tr w:rsidR="00CB3249" w:rsidRPr="005B72BD" w14:paraId="421BB2CF" w14:textId="77777777" w:rsidTr="00646DDE">
        <w:tc>
          <w:tcPr>
            <w:tcW w:w="4232" w:type="dxa"/>
          </w:tcPr>
          <w:p w14:paraId="430A05B9" w14:textId="77777777" w:rsidR="00CB3249" w:rsidRPr="005B72BD" w:rsidRDefault="00606B04" w:rsidP="00646DDE">
            <w:pPr>
              <w:rPr>
                <w:rFonts w:asciiTheme="majorHAnsi" w:hAnsiTheme="majorHAnsi"/>
              </w:rPr>
            </w:pPr>
            <m:oMathPara>
              <m:oMath>
                <m:sSub>
                  <m:sSubPr>
                    <m:ctrlPr>
                      <w:rPr>
                        <w:rFonts w:ascii="Cambria Math" w:hAnsi="Cambria Math"/>
                      </w:rPr>
                    </m:ctrlPr>
                  </m:sSubPr>
                  <m:e>
                    <m:r>
                      <w:rPr>
                        <w:rFonts w:ascii="Cambria Math" w:hAnsi="Cambria Math"/>
                      </w:rPr>
                      <m:t>H</m:t>
                    </m:r>
                  </m:e>
                  <m:sub>
                    <m:r>
                      <m:rPr>
                        <m:sty m:val="p"/>
                      </m:rPr>
                      <w:rPr>
                        <w:rFonts w:ascii="Cambria Math" w:hAnsi="Cambria Math"/>
                      </w:rPr>
                      <m:t>0</m:t>
                    </m:r>
                  </m:sub>
                </m:sSub>
              </m:oMath>
            </m:oMathPara>
          </w:p>
        </w:tc>
        <w:tc>
          <w:tcPr>
            <w:tcW w:w="4277" w:type="dxa"/>
          </w:tcPr>
          <w:p w14:paraId="728A6398" w14:textId="77777777" w:rsidR="00CB3249" w:rsidRPr="005B72BD" w:rsidRDefault="00CB3249" w:rsidP="00646DDE">
            <w:r w:rsidRPr="005B72BD">
              <w:t>Null Hypothesis</w:t>
            </w:r>
          </w:p>
        </w:tc>
      </w:tr>
      <w:tr w:rsidR="00CB3249" w:rsidRPr="005B72BD" w14:paraId="514BC448" w14:textId="77777777" w:rsidTr="00646DDE">
        <w:tc>
          <w:tcPr>
            <w:tcW w:w="4232" w:type="dxa"/>
          </w:tcPr>
          <w:p w14:paraId="3BA77AF4" w14:textId="77777777" w:rsidR="00CB3249" w:rsidRPr="005B72BD" w:rsidRDefault="00CB3249" w:rsidP="00646DDE">
            <w:r w:rsidRPr="005B72BD">
              <w:t>t</w:t>
            </w:r>
          </w:p>
        </w:tc>
        <w:tc>
          <w:tcPr>
            <w:tcW w:w="4277" w:type="dxa"/>
          </w:tcPr>
          <w:p w14:paraId="2324AE9F" w14:textId="77777777" w:rsidR="00CB3249" w:rsidRPr="005B72BD" w:rsidRDefault="00CB3249" w:rsidP="00646DDE">
            <w:r w:rsidRPr="005B72BD">
              <w:t>Test statistic</w:t>
            </w:r>
          </w:p>
        </w:tc>
      </w:tr>
      <w:tr w:rsidR="00CB3249" w:rsidRPr="005B72BD" w14:paraId="23CC08DB" w14:textId="77777777" w:rsidTr="00646DDE">
        <w:tc>
          <w:tcPr>
            <w:tcW w:w="4232" w:type="dxa"/>
          </w:tcPr>
          <w:p w14:paraId="62B5D2AC" w14:textId="77777777" w:rsidR="00CB3249" w:rsidRPr="005B72BD" w:rsidRDefault="00606B04" w:rsidP="00646DDE">
            <w:pPr>
              <w:rPr>
                <w:rFonts w:asciiTheme="majorHAnsi" w:hAnsiTheme="majorHAnsi"/>
              </w:rPr>
            </w:pPr>
            <m:oMathPara>
              <m:oMath>
                <m:sSub>
                  <m:sSubPr>
                    <m:ctrlPr>
                      <w:rPr>
                        <w:rFonts w:ascii="Cambria Math" w:hAnsi="Cambria Math"/>
                      </w:rPr>
                    </m:ctrlPr>
                  </m:sSubPr>
                  <m:e>
                    <m:r>
                      <w:rPr>
                        <w:rFonts w:ascii="Cambria Math" w:hAnsi="Cambria Math"/>
                      </w:rPr>
                      <m:t>t</m:t>
                    </m:r>
                  </m:e>
                  <m:sub>
                    <m:r>
                      <w:rPr>
                        <w:rFonts w:ascii="Cambria Math" w:hAnsi="Cambria Math"/>
                      </w:rPr>
                      <m:t>cut</m:t>
                    </m:r>
                  </m:sub>
                </m:sSub>
              </m:oMath>
            </m:oMathPara>
          </w:p>
        </w:tc>
        <w:tc>
          <w:tcPr>
            <w:tcW w:w="4277" w:type="dxa"/>
          </w:tcPr>
          <w:p w14:paraId="74600C7D" w14:textId="77777777" w:rsidR="00CB3249" w:rsidRPr="005B72BD" w:rsidRDefault="00CB3249" w:rsidP="00646DDE">
            <w:r w:rsidRPr="005B72BD">
              <w:t>Threshold value for test statistic</w:t>
            </w:r>
          </w:p>
        </w:tc>
      </w:tr>
      <w:tr w:rsidR="00CB3249" w:rsidRPr="005B72BD" w14:paraId="20D67581" w14:textId="77777777" w:rsidTr="00646DDE">
        <w:tc>
          <w:tcPr>
            <w:tcW w:w="4232" w:type="dxa"/>
          </w:tcPr>
          <w:p w14:paraId="657C6D55" w14:textId="77777777" w:rsidR="00CB3249" w:rsidRPr="005B72BD" w:rsidRDefault="00CB3249" w:rsidP="00646DDE">
            <w:pPr>
              <w:rPr>
                <w:rFonts w:asciiTheme="majorHAnsi" w:hAnsiTheme="majorHAnsi"/>
              </w:rPr>
            </w:pPr>
            <m:oMathPara>
              <m:oMath>
                <m:r>
                  <w:rPr>
                    <w:rFonts w:ascii="Cambria Math" w:hAnsi="Cambria Math"/>
                  </w:rPr>
                  <m:t>α</m:t>
                </m:r>
              </m:oMath>
            </m:oMathPara>
          </w:p>
        </w:tc>
        <w:tc>
          <w:tcPr>
            <w:tcW w:w="4277" w:type="dxa"/>
          </w:tcPr>
          <w:p w14:paraId="717B436C" w14:textId="77777777" w:rsidR="00CB3249" w:rsidRPr="005B72BD" w:rsidRDefault="00CB3249" w:rsidP="00646DDE">
            <w:r w:rsidRPr="005B72BD">
              <w:t>Significance level</w:t>
            </w:r>
          </w:p>
        </w:tc>
      </w:tr>
      <w:tr w:rsidR="00CB3249" w:rsidRPr="005B72BD" w14:paraId="269CF7DB" w14:textId="77777777" w:rsidTr="00646DDE">
        <w:tc>
          <w:tcPr>
            <w:tcW w:w="4232" w:type="dxa"/>
          </w:tcPr>
          <w:p w14:paraId="5E66A5A9" w14:textId="77777777" w:rsidR="00CB3249" w:rsidRPr="005B72BD" w:rsidRDefault="00CB3249" w:rsidP="00646DDE">
            <w:pPr>
              <w:rPr>
                <w:rFonts w:asciiTheme="majorHAnsi" w:hAnsiTheme="majorHAnsi"/>
                <w:b/>
              </w:rPr>
            </w:pPr>
            <m:oMathPara>
              <m:oMath>
                <m:r>
                  <m:rPr>
                    <m:sty m:val="p"/>
                  </m:rPr>
                  <w:rPr>
                    <w:rFonts w:ascii="Cambria Math" w:hAnsi="Cambria Math"/>
                  </w:rPr>
                  <m:t>1-</m:t>
                </m:r>
                <m:r>
                  <w:rPr>
                    <w:rFonts w:ascii="Cambria Math" w:hAnsi="Cambria Math"/>
                  </w:rPr>
                  <m:t>β</m:t>
                </m:r>
              </m:oMath>
            </m:oMathPara>
          </w:p>
        </w:tc>
        <w:tc>
          <w:tcPr>
            <w:tcW w:w="4277" w:type="dxa"/>
          </w:tcPr>
          <w:p w14:paraId="22EE2F65" w14:textId="77777777" w:rsidR="00CB3249" w:rsidRPr="005B72BD" w:rsidRDefault="00CB3249" w:rsidP="00646DDE">
            <w:r w:rsidRPr="005B72BD">
              <w:t>Power</w:t>
            </w:r>
          </w:p>
        </w:tc>
      </w:tr>
      <w:tr w:rsidR="00CB3249" w:rsidRPr="005B72BD" w14:paraId="6645C941" w14:textId="77777777" w:rsidTr="00646DDE">
        <w:tc>
          <w:tcPr>
            <w:tcW w:w="4232" w:type="dxa"/>
          </w:tcPr>
          <w:p w14:paraId="6EDD4EF1" w14:textId="77777777" w:rsidR="00CB3249" w:rsidRPr="005B72BD" w:rsidRDefault="00606B04" w:rsidP="00646DDE">
            <w:pPr>
              <w:rPr>
                <w:rFonts w:asciiTheme="majorHAnsi" w:hAnsiTheme="majorHAnsi"/>
              </w:rPr>
            </w:pPr>
            <m:oMathPara>
              <m:oMath>
                <m:sSub>
                  <m:sSubPr>
                    <m:ctrlPr>
                      <w:rPr>
                        <w:rFonts w:ascii="Cambria Math" w:hAnsi="Cambria Math"/>
                      </w:rPr>
                    </m:ctrlPr>
                  </m:sSubPr>
                  <m:e>
                    <m:r>
                      <w:rPr>
                        <w:rFonts w:ascii="Cambria Math" w:hAnsi="Cambria Math"/>
                      </w:rPr>
                      <m:t>ε</m:t>
                    </m:r>
                  </m:e>
                  <m:sub>
                    <m:r>
                      <w:rPr>
                        <w:rFonts w:ascii="Cambria Math" w:hAnsi="Cambria Math"/>
                      </w:rPr>
                      <m:t>e</m:t>
                    </m:r>
                  </m:sub>
                </m:sSub>
              </m:oMath>
            </m:oMathPara>
          </w:p>
        </w:tc>
        <w:tc>
          <w:tcPr>
            <w:tcW w:w="4277" w:type="dxa"/>
          </w:tcPr>
          <w:p w14:paraId="3B2A7135" w14:textId="77777777" w:rsidR="00CB3249" w:rsidRPr="005B72BD" w:rsidRDefault="00CB3249" w:rsidP="00646DDE">
            <w:r w:rsidRPr="005B72BD">
              <w:t>Electron Efficiency</w:t>
            </w:r>
          </w:p>
        </w:tc>
      </w:tr>
      <w:tr w:rsidR="00CB3249" w:rsidRPr="005B72BD" w14:paraId="151F2BED" w14:textId="77777777" w:rsidTr="00646DDE">
        <w:tc>
          <w:tcPr>
            <w:tcW w:w="4232" w:type="dxa"/>
          </w:tcPr>
          <w:p w14:paraId="1E46BC00" w14:textId="77777777" w:rsidR="00CB3249" w:rsidRPr="005B72BD" w:rsidRDefault="00606B04" w:rsidP="00646DDE">
            <w:pPr>
              <w:rPr>
                <w:rFonts w:asciiTheme="majorHAnsi" w:hAnsiTheme="majorHAnsi"/>
              </w:rPr>
            </w:pPr>
            <m:oMathPara>
              <m:oMath>
                <m:sSub>
                  <m:sSubPr>
                    <m:ctrlPr>
                      <w:rPr>
                        <w:rFonts w:ascii="Cambria Math" w:hAnsi="Cambria Math"/>
                      </w:rPr>
                    </m:ctrlPr>
                  </m:sSubPr>
                  <m:e>
                    <m:r>
                      <w:rPr>
                        <w:rFonts w:ascii="Cambria Math" w:hAnsi="Cambria Math"/>
                      </w:rPr>
                      <m:t>ε</m:t>
                    </m:r>
                  </m:e>
                  <m:sub>
                    <m:r>
                      <w:rPr>
                        <w:rFonts w:ascii="Cambria Math" w:hAnsi="Cambria Math"/>
                      </w:rPr>
                      <m:t>π</m:t>
                    </m:r>
                  </m:sub>
                </m:sSub>
              </m:oMath>
            </m:oMathPara>
          </w:p>
        </w:tc>
        <w:tc>
          <w:tcPr>
            <w:tcW w:w="4277" w:type="dxa"/>
          </w:tcPr>
          <w:p w14:paraId="1AA7095E" w14:textId="77777777" w:rsidR="00CB3249" w:rsidRPr="005B72BD" w:rsidRDefault="00CB3249" w:rsidP="00646DDE">
            <w:r w:rsidRPr="005B72BD">
              <w:t>Pion Efficiency</w:t>
            </w:r>
          </w:p>
        </w:tc>
      </w:tr>
      <w:tr w:rsidR="00CB3249" w:rsidRPr="005B72BD" w14:paraId="1AA40402" w14:textId="77777777" w:rsidTr="00646DDE">
        <w:tc>
          <w:tcPr>
            <w:tcW w:w="4232" w:type="dxa"/>
          </w:tcPr>
          <w:p w14:paraId="67E4CF3A" w14:textId="77777777" w:rsidR="00CB3249" w:rsidRPr="005B72BD" w:rsidRDefault="00CB3249" w:rsidP="00646DDE">
            <w:r w:rsidRPr="005B72BD">
              <w:lastRenderedPageBreak/>
              <w:t>PDG</w:t>
            </w:r>
          </w:p>
        </w:tc>
        <w:tc>
          <w:tcPr>
            <w:tcW w:w="4277" w:type="dxa"/>
          </w:tcPr>
          <w:p w14:paraId="4FEEE3BF" w14:textId="77777777" w:rsidR="00CB3249" w:rsidRPr="005B72BD" w:rsidRDefault="00CB3249" w:rsidP="00646DDE">
            <w:r w:rsidRPr="005B72BD">
              <w:t>Particle Data Group</w:t>
            </w:r>
          </w:p>
        </w:tc>
      </w:tr>
      <w:bookmarkStart w:id="203" w:name="_Hlk17276018"/>
      <w:tr w:rsidR="00CB3249" w:rsidRPr="005B72BD" w14:paraId="0D8EF244" w14:textId="77777777" w:rsidTr="00646DDE">
        <w:tc>
          <w:tcPr>
            <w:tcW w:w="4232" w:type="dxa"/>
          </w:tcPr>
          <w:p w14:paraId="213A909A" w14:textId="77777777" w:rsidR="00CB3249" w:rsidRPr="005B72BD" w:rsidRDefault="00606B04" w:rsidP="00646DDE">
            <w:pPr>
              <w:rPr>
                <w:rFonts w:asciiTheme="majorHAnsi" w:hAnsiTheme="majorHAnsi"/>
              </w:rPr>
            </w:pPr>
            <m:oMathPara>
              <m:oMath>
                <m:sSub>
                  <m:sSubPr>
                    <m:ctrlPr>
                      <w:rPr>
                        <w:rFonts w:ascii="Cambria Math" w:hAnsi="Cambria Math"/>
                      </w:rPr>
                    </m:ctrlPr>
                  </m:sSubPr>
                  <m:e>
                    <m:r>
                      <w:rPr>
                        <w:rFonts w:ascii="Cambria Math" w:hAnsi="Cambria Math"/>
                      </w:rPr>
                      <m:t>V</m:t>
                    </m:r>
                  </m:e>
                  <m:sub>
                    <m:r>
                      <m:rPr>
                        <m:sty m:val="p"/>
                      </m:rPr>
                      <w:rPr>
                        <w:rFonts w:ascii="Cambria Math" w:hAnsi="Cambria Math"/>
                      </w:rPr>
                      <m:t>0</m:t>
                    </m:r>
                  </m:sub>
                </m:sSub>
              </m:oMath>
            </m:oMathPara>
            <w:bookmarkEnd w:id="203"/>
          </w:p>
        </w:tc>
        <w:tc>
          <w:tcPr>
            <w:tcW w:w="4277" w:type="dxa"/>
          </w:tcPr>
          <w:p w14:paraId="5ECA2F8C" w14:textId="77777777" w:rsidR="00CB3249" w:rsidRPr="005B72BD" w:rsidRDefault="00CB3249" w:rsidP="00646DDE">
            <w:r w:rsidRPr="005B72BD">
              <w:t>Primary vertex</w:t>
            </w:r>
          </w:p>
        </w:tc>
      </w:tr>
      <w:tr w:rsidR="00CB3249" w:rsidRPr="005B72BD" w14:paraId="6C8CC6AF" w14:textId="77777777" w:rsidTr="00646DDE">
        <w:tc>
          <w:tcPr>
            <w:tcW w:w="4232" w:type="dxa"/>
          </w:tcPr>
          <w:p w14:paraId="3FF0DD77" w14:textId="77777777" w:rsidR="00CB3249" w:rsidRPr="005B72BD" w:rsidRDefault="00606B04" w:rsidP="00646DDE">
            <w:pPr>
              <w:rPr>
                <w:rFonts w:asciiTheme="majorHAnsi" w:hAnsiTheme="majorHAnsi"/>
              </w:rPr>
            </w:pPr>
            <m:oMathPara>
              <m:oMath>
                <m:sSub>
                  <m:sSubPr>
                    <m:ctrlPr>
                      <w:rPr>
                        <w:rFonts w:ascii="Cambria Math" w:hAnsi="Cambria Math"/>
                      </w:rPr>
                    </m:ctrlPr>
                  </m:sSubPr>
                  <m:e>
                    <m:r>
                      <w:rPr>
                        <w:rFonts w:ascii="Cambria Math" w:hAnsi="Cambria Math"/>
                      </w:rPr>
                      <m:t>γ</m:t>
                    </m:r>
                  </m:e>
                  <m:sub>
                    <m:r>
                      <m:rPr>
                        <m:sty m:val="p"/>
                      </m:rPr>
                      <w:rPr>
                        <w:rFonts w:ascii="Cambria Math" w:hAnsi="Cambria Math"/>
                      </w:rPr>
                      <m:t>1</m:t>
                    </m:r>
                  </m:sub>
                </m:sSub>
              </m:oMath>
            </m:oMathPara>
          </w:p>
        </w:tc>
        <w:tc>
          <w:tcPr>
            <w:tcW w:w="4277" w:type="dxa"/>
          </w:tcPr>
          <w:p w14:paraId="166CF201" w14:textId="77777777" w:rsidR="00CB3249" w:rsidRPr="005B72BD" w:rsidRDefault="00CB3249" w:rsidP="00646DDE">
            <w:r w:rsidRPr="005B72BD">
              <w:t>Skewness</w:t>
            </w:r>
          </w:p>
        </w:tc>
      </w:tr>
      <w:tr w:rsidR="00CB3249" w:rsidRPr="005B72BD" w14:paraId="6975EE94" w14:textId="77777777" w:rsidTr="00646DDE">
        <w:tc>
          <w:tcPr>
            <w:tcW w:w="4232" w:type="dxa"/>
          </w:tcPr>
          <w:p w14:paraId="6FAF1BDC" w14:textId="77777777" w:rsidR="00CB3249" w:rsidRPr="005B72BD" w:rsidRDefault="00CB3249" w:rsidP="00646DDE"/>
        </w:tc>
        <w:tc>
          <w:tcPr>
            <w:tcW w:w="4277" w:type="dxa"/>
          </w:tcPr>
          <w:p w14:paraId="2BCCC387" w14:textId="77777777" w:rsidR="00CB3249" w:rsidRPr="005B72BD" w:rsidRDefault="00CB3249" w:rsidP="00646DDE"/>
        </w:tc>
      </w:tr>
      <w:bookmarkEnd w:id="202"/>
    </w:tbl>
    <w:p w14:paraId="05C5427F" w14:textId="26228BA3" w:rsidR="00CB3249" w:rsidRDefault="00CB3249" w:rsidP="001C3D79">
      <w:pPr>
        <w:rPr>
          <w:lang w:val="en-US" w:eastAsia="en-GB"/>
        </w:rPr>
      </w:pPr>
    </w:p>
    <w:p w14:paraId="1653A131" w14:textId="115CAA79" w:rsidR="00CB3249" w:rsidRDefault="00CB3249">
      <w:pPr>
        <w:spacing w:after="160" w:line="259" w:lineRule="auto"/>
        <w:rPr>
          <w:lang w:val="en-US" w:eastAsia="en-GB"/>
        </w:rPr>
      </w:pPr>
      <w:r>
        <w:rPr>
          <w:lang w:val="en-US" w:eastAsia="en-GB"/>
        </w:rPr>
        <w:br w:type="page"/>
      </w:r>
    </w:p>
    <w:p w14:paraId="2562E946" w14:textId="77777777" w:rsidR="00134ED2" w:rsidRDefault="00134ED2" w:rsidP="00134ED2">
      <w:r>
        <w:lastRenderedPageBreak/>
        <w:t>Again, it needs to be stressed that the poorer performance of particle identification obtained during this project is most probably fully accounted for by the quality of data was used here, in comparison to pad-by-pad calibrated data fed to much simpler neural fully connected neural networks in the previous work done.</w:t>
      </w:r>
    </w:p>
    <w:p w14:paraId="5E9BE710" w14:textId="77777777" w:rsidR="00134ED2" w:rsidRDefault="00134ED2" w:rsidP="00134ED2"/>
    <w:p w14:paraId="1DFC3957" w14:textId="77777777" w:rsidR="00134ED2" w:rsidRPr="005B72BD" w:rsidRDefault="00134ED2" w:rsidP="00134ED2">
      <w:r>
        <w:t>An interesting fact about the results obtained during the final stage of model building is the fact that the data it was trained on was not scaled in any way. Perhaps this was also a contributing factor to the low pion efficiencies obtained, possibly because the signal arrays are very sparse, with most pixels being equal to zero, allowing the gradients during backpropagation to flow more strongly when the other pixels are also close to zero, but this is just speculation. For the most part, neural networks remain proverbial black boxes.</w:t>
      </w:r>
    </w:p>
    <w:p w14:paraId="2B04A61F" w14:textId="77777777" w:rsidR="00134ED2" w:rsidRDefault="00134ED2">
      <w:pPr>
        <w:spacing w:after="160" w:line="259" w:lineRule="auto"/>
        <w:rPr>
          <w:lang w:val="en-US" w:eastAsia="en-GB"/>
        </w:rPr>
      </w:pPr>
    </w:p>
    <w:p w14:paraId="3898733E" w14:textId="77777777" w:rsidR="00CB3249" w:rsidRPr="005B72BD" w:rsidRDefault="00CB3249" w:rsidP="00CB3249">
      <w:pPr>
        <w:pStyle w:val="Heading1-NoNumber"/>
        <w:spacing w:line="480" w:lineRule="auto"/>
        <w:rPr>
          <w:rFonts w:asciiTheme="majorHAnsi" w:hAnsiTheme="majorHAnsi" w:cs="Times New Roman"/>
        </w:rPr>
      </w:pPr>
      <w:r w:rsidRPr="005B72BD">
        <w:rPr>
          <w:rFonts w:asciiTheme="majorHAnsi" w:hAnsiTheme="majorHAnsi" w:cs="Times New Roman"/>
        </w:rPr>
        <w:t>List of Tables</w:t>
      </w:r>
    </w:p>
    <w:p w14:paraId="4B89EE49" w14:textId="77777777" w:rsidR="00CB3249" w:rsidRDefault="00CB3249"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r w:rsidRPr="005B72BD">
        <w:fldChar w:fldCharType="begin"/>
      </w:r>
      <w:r w:rsidRPr="005B72BD">
        <w:instrText xml:space="preserve"> TOC \h \z \c "Table" </w:instrText>
      </w:r>
      <w:r w:rsidRPr="005B72BD">
        <w:fldChar w:fldCharType="separate"/>
      </w:r>
      <w:hyperlink w:anchor="_Toc19377333" w:history="1">
        <w:r w:rsidRPr="006367DF">
          <w:rPr>
            <w:rStyle w:val="Hyperlink"/>
            <w:noProof/>
          </w:rPr>
          <w:t>Table 1: The twelve fundamental fermions.</w:t>
        </w:r>
        <w:r>
          <w:rPr>
            <w:noProof/>
            <w:webHidden/>
          </w:rPr>
          <w:tab/>
        </w:r>
        <w:r>
          <w:rPr>
            <w:noProof/>
            <w:webHidden/>
          </w:rPr>
          <w:fldChar w:fldCharType="begin"/>
        </w:r>
        <w:r>
          <w:rPr>
            <w:noProof/>
            <w:webHidden/>
          </w:rPr>
          <w:instrText xml:space="preserve"> PAGEREF _Toc19377333 \h </w:instrText>
        </w:r>
        <w:r>
          <w:rPr>
            <w:noProof/>
            <w:webHidden/>
          </w:rPr>
        </w:r>
        <w:r>
          <w:rPr>
            <w:noProof/>
            <w:webHidden/>
          </w:rPr>
          <w:fldChar w:fldCharType="separate"/>
        </w:r>
        <w:r>
          <w:rPr>
            <w:noProof/>
            <w:webHidden/>
          </w:rPr>
          <w:t>26</w:t>
        </w:r>
        <w:r>
          <w:rPr>
            <w:noProof/>
            <w:webHidden/>
          </w:rPr>
          <w:fldChar w:fldCharType="end"/>
        </w:r>
      </w:hyperlink>
    </w:p>
    <w:p w14:paraId="05873B6B" w14:textId="77777777" w:rsidR="00CB3249" w:rsidRDefault="00606B04"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34" w:history="1">
        <w:r w:rsidR="00CB3249" w:rsidRPr="006367DF">
          <w:rPr>
            <w:rStyle w:val="Hyperlink"/>
            <w:noProof/>
          </w:rPr>
          <w:t>Table 2: Confusion Matrix for Particle Identification</w:t>
        </w:r>
        <w:r w:rsidR="00CB3249">
          <w:rPr>
            <w:noProof/>
            <w:webHidden/>
          </w:rPr>
          <w:tab/>
        </w:r>
        <w:r w:rsidR="00CB3249">
          <w:rPr>
            <w:noProof/>
            <w:webHidden/>
          </w:rPr>
          <w:fldChar w:fldCharType="begin"/>
        </w:r>
        <w:r w:rsidR="00CB3249">
          <w:rPr>
            <w:noProof/>
            <w:webHidden/>
          </w:rPr>
          <w:instrText xml:space="preserve"> PAGEREF _Toc19377334 \h </w:instrText>
        </w:r>
        <w:r w:rsidR="00CB3249">
          <w:rPr>
            <w:noProof/>
            <w:webHidden/>
          </w:rPr>
        </w:r>
        <w:r w:rsidR="00CB3249">
          <w:rPr>
            <w:noProof/>
            <w:webHidden/>
          </w:rPr>
          <w:fldChar w:fldCharType="separate"/>
        </w:r>
        <w:r w:rsidR="00CB3249">
          <w:rPr>
            <w:noProof/>
            <w:webHidden/>
          </w:rPr>
          <w:t>82</w:t>
        </w:r>
        <w:r w:rsidR="00CB3249">
          <w:rPr>
            <w:noProof/>
            <w:webHidden/>
          </w:rPr>
          <w:fldChar w:fldCharType="end"/>
        </w:r>
      </w:hyperlink>
    </w:p>
    <w:p w14:paraId="2FFF23A1" w14:textId="77777777" w:rsidR="00CB3249" w:rsidRDefault="00606B04"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35" w:history="1">
        <w:r w:rsidR="00CB3249" w:rsidRPr="006367DF">
          <w:rPr>
            <w:rStyle w:val="Hyperlink"/>
            <w:noProof/>
          </w:rPr>
          <w:t>Table 3</w:t>
        </w:r>
        <w:r w:rsidR="00CB3249">
          <w:rPr>
            <w:noProof/>
            <w:webHidden/>
          </w:rPr>
          <w:tab/>
        </w:r>
        <w:r w:rsidR="00CB3249">
          <w:rPr>
            <w:noProof/>
            <w:webHidden/>
          </w:rPr>
          <w:fldChar w:fldCharType="begin"/>
        </w:r>
        <w:r w:rsidR="00CB3249">
          <w:rPr>
            <w:noProof/>
            <w:webHidden/>
          </w:rPr>
          <w:instrText xml:space="preserve"> PAGEREF _Toc19377335 \h </w:instrText>
        </w:r>
        <w:r w:rsidR="00CB3249">
          <w:rPr>
            <w:noProof/>
            <w:webHidden/>
          </w:rPr>
        </w:r>
        <w:r w:rsidR="00CB3249">
          <w:rPr>
            <w:noProof/>
            <w:webHidden/>
          </w:rPr>
          <w:fldChar w:fldCharType="separate"/>
        </w:r>
        <w:r w:rsidR="00CB3249">
          <w:rPr>
            <w:noProof/>
            <w:webHidden/>
          </w:rPr>
          <w:t>87</w:t>
        </w:r>
        <w:r w:rsidR="00CB3249">
          <w:rPr>
            <w:noProof/>
            <w:webHidden/>
          </w:rPr>
          <w:fldChar w:fldCharType="end"/>
        </w:r>
      </w:hyperlink>
    </w:p>
    <w:p w14:paraId="6A06B452" w14:textId="77777777" w:rsidR="00CB3249" w:rsidRDefault="00606B04"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36" w:history="1">
        <w:r w:rsidR="00CB3249" w:rsidRPr="006367DF">
          <w:rPr>
            <w:rStyle w:val="Hyperlink"/>
            <w:noProof/>
          </w:rPr>
          <w:t>Table 4: Confusion Matrix for distinguishing between Geant4 vs Real Data</w:t>
        </w:r>
        <w:r w:rsidR="00CB3249">
          <w:rPr>
            <w:noProof/>
            <w:webHidden/>
          </w:rPr>
          <w:tab/>
        </w:r>
        <w:r w:rsidR="00CB3249">
          <w:rPr>
            <w:noProof/>
            <w:webHidden/>
          </w:rPr>
          <w:fldChar w:fldCharType="begin"/>
        </w:r>
        <w:r w:rsidR="00CB3249">
          <w:rPr>
            <w:noProof/>
            <w:webHidden/>
          </w:rPr>
          <w:instrText xml:space="preserve"> PAGEREF _Toc19377336 \h </w:instrText>
        </w:r>
        <w:r w:rsidR="00CB3249">
          <w:rPr>
            <w:noProof/>
            <w:webHidden/>
          </w:rPr>
        </w:r>
        <w:r w:rsidR="00CB3249">
          <w:rPr>
            <w:noProof/>
            <w:webHidden/>
          </w:rPr>
          <w:fldChar w:fldCharType="separate"/>
        </w:r>
        <w:r w:rsidR="00CB3249">
          <w:rPr>
            <w:noProof/>
            <w:webHidden/>
          </w:rPr>
          <w:t>103</w:t>
        </w:r>
        <w:r w:rsidR="00CB3249">
          <w:rPr>
            <w:noProof/>
            <w:webHidden/>
          </w:rPr>
          <w:fldChar w:fldCharType="end"/>
        </w:r>
      </w:hyperlink>
    </w:p>
    <w:p w14:paraId="1E40B004" w14:textId="77777777" w:rsidR="00CB3249" w:rsidRPr="005B72BD" w:rsidRDefault="00CB3249" w:rsidP="00CB3249">
      <w:pPr>
        <w:pStyle w:val="ContentsTable"/>
      </w:pPr>
      <w:r w:rsidRPr="005B72BD">
        <w:rPr>
          <w:noProof w:val="0"/>
        </w:rPr>
        <w:fldChar w:fldCharType="end"/>
      </w:r>
      <w:r w:rsidRPr="005B72BD">
        <w:br w:type="page"/>
      </w:r>
    </w:p>
    <w:p w14:paraId="32AD5774" w14:textId="77777777" w:rsidR="00CB3249" w:rsidRPr="005B72BD" w:rsidRDefault="00CB3249" w:rsidP="00CB3249">
      <w:pPr>
        <w:pStyle w:val="Heading1-NoNumber"/>
        <w:spacing w:line="480" w:lineRule="auto"/>
        <w:rPr>
          <w:rFonts w:asciiTheme="majorHAnsi" w:hAnsiTheme="majorHAnsi" w:cs="Times New Roman"/>
        </w:rPr>
      </w:pPr>
      <w:r w:rsidRPr="005B72BD">
        <w:rPr>
          <w:rFonts w:asciiTheme="majorHAnsi" w:hAnsiTheme="majorHAnsi" w:cs="Times New Roman"/>
        </w:rPr>
        <w:lastRenderedPageBreak/>
        <w:t>List of Figures</w:t>
      </w:r>
    </w:p>
    <w:p w14:paraId="3F00DA5A" w14:textId="77777777" w:rsidR="00CB3249" w:rsidRDefault="00CB3249"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r w:rsidRPr="005B72BD">
        <w:rPr>
          <w:noProof/>
          <w:lang w:val="en-US"/>
        </w:rPr>
        <w:fldChar w:fldCharType="begin"/>
      </w:r>
      <w:r w:rsidRPr="005B72BD">
        <w:rPr>
          <w:noProof/>
          <w:lang w:val="en-US"/>
        </w:rPr>
        <w:instrText xml:space="preserve"> TOC \h \z \c "Figure" </w:instrText>
      </w:r>
      <w:r w:rsidRPr="005B72BD">
        <w:rPr>
          <w:noProof/>
          <w:lang w:val="en-US"/>
        </w:rPr>
        <w:fldChar w:fldCharType="separate"/>
      </w:r>
      <w:hyperlink w:anchor="_Toc19377337" w:history="1">
        <w:r w:rsidRPr="007A17FF">
          <w:rPr>
            <w:rStyle w:val="Hyperlink"/>
            <w:noProof/>
          </w:rPr>
          <w:t xml:space="preserve">Figure 1: Simplified diagram of classical states of matter and transitions between them, with the Vacuum added as a fifth element, providing the space in which matter exists </w:t>
        </w:r>
        <w:r w:rsidRPr="007A17FF">
          <w:rPr>
            <w:rStyle w:val="Hyperlink"/>
            <w:noProof/>
            <w:lang w:val="en-US"/>
          </w:rPr>
          <w:t>[3]</w:t>
        </w:r>
        <w:r w:rsidRPr="007A17FF">
          <w:rPr>
            <w:rStyle w:val="Hyperlink"/>
            <w:noProof/>
          </w:rPr>
          <w:t xml:space="preserve">, reproduced and modified from </w:t>
        </w:r>
        <w:r w:rsidRPr="007A17FF">
          <w:rPr>
            <w:rStyle w:val="Hyperlink"/>
            <w:noProof/>
            <w:lang w:val="en-US"/>
          </w:rPr>
          <w:t>[4]</w:t>
        </w:r>
        <w:r w:rsidRPr="007A17FF">
          <w:rPr>
            <w:rStyle w:val="Hyperlink"/>
            <w:noProof/>
          </w:rPr>
          <w:t>.</w:t>
        </w:r>
        <w:r>
          <w:rPr>
            <w:noProof/>
            <w:webHidden/>
          </w:rPr>
          <w:tab/>
        </w:r>
        <w:r>
          <w:rPr>
            <w:noProof/>
            <w:webHidden/>
          </w:rPr>
          <w:fldChar w:fldCharType="begin"/>
        </w:r>
        <w:r>
          <w:rPr>
            <w:noProof/>
            <w:webHidden/>
          </w:rPr>
          <w:instrText xml:space="preserve"> PAGEREF _Toc19377337 \h </w:instrText>
        </w:r>
        <w:r>
          <w:rPr>
            <w:noProof/>
            <w:webHidden/>
          </w:rPr>
        </w:r>
        <w:r>
          <w:rPr>
            <w:noProof/>
            <w:webHidden/>
          </w:rPr>
          <w:fldChar w:fldCharType="separate"/>
        </w:r>
        <w:r>
          <w:rPr>
            <w:noProof/>
            <w:webHidden/>
          </w:rPr>
          <w:t>27</w:t>
        </w:r>
        <w:r>
          <w:rPr>
            <w:noProof/>
            <w:webHidden/>
          </w:rPr>
          <w:fldChar w:fldCharType="end"/>
        </w:r>
      </w:hyperlink>
    </w:p>
    <w:p w14:paraId="1EC5870A" w14:textId="77777777" w:rsidR="00CB3249" w:rsidRDefault="00606B04"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38" w:history="1">
        <w:r w:rsidR="00CB3249" w:rsidRPr="007A17FF">
          <w:rPr>
            <w:rStyle w:val="Hyperlink"/>
            <w:noProof/>
          </w:rPr>
          <w:t xml:space="preserve">Figure 2: Phase diagram of hadronic matter </w:t>
        </w:r>
        <w:r w:rsidR="00CB3249" w:rsidRPr="007A17FF">
          <w:rPr>
            <w:rStyle w:val="Hyperlink"/>
            <w:noProof/>
            <w:lang w:val="en-US"/>
          </w:rPr>
          <w:t>[5]</w:t>
        </w:r>
        <w:r w:rsidR="00CB3249">
          <w:rPr>
            <w:noProof/>
            <w:webHidden/>
          </w:rPr>
          <w:tab/>
        </w:r>
        <w:r w:rsidR="00CB3249">
          <w:rPr>
            <w:noProof/>
            <w:webHidden/>
          </w:rPr>
          <w:fldChar w:fldCharType="begin"/>
        </w:r>
        <w:r w:rsidR="00CB3249">
          <w:rPr>
            <w:noProof/>
            <w:webHidden/>
          </w:rPr>
          <w:instrText xml:space="preserve"> PAGEREF _Toc19377338 \h </w:instrText>
        </w:r>
        <w:r w:rsidR="00CB3249">
          <w:rPr>
            <w:noProof/>
            <w:webHidden/>
          </w:rPr>
        </w:r>
        <w:r w:rsidR="00CB3249">
          <w:rPr>
            <w:noProof/>
            <w:webHidden/>
          </w:rPr>
          <w:fldChar w:fldCharType="separate"/>
        </w:r>
        <w:r w:rsidR="00CB3249">
          <w:rPr>
            <w:noProof/>
            <w:webHidden/>
          </w:rPr>
          <w:t>28</w:t>
        </w:r>
        <w:r w:rsidR="00CB3249">
          <w:rPr>
            <w:noProof/>
            <w:webHidden/>
          </w:rPr>
          <w:fldChar w:fldCharType="end"/>
        </w:r>
      </w:hyperlink>
    </w:p>
    <w:p w14:paraId="1ADA4408" w14:textId="77777777" w:rsidR="00CB3249" w:rsidRDefault="00606B04"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39" w:history="1">
        <w:r w:rsidR="00CB3249" w:rsidRPr="007A17FF">
          <w:rPr>
            <w:rStyle w:val="Hyperlink"/>
            <w:noProof/>
          </w:rPr>
          <w:t xml:space="preserve">Figure 3: The evolution of the Universe, from the Big Bang to Modern Day </w:t>
        </w:r>
        <w:r w:rsidR="00CB3249" w:rsidRPr="007A17FF">
          <w:rPr>
            <w:rStyle w:val="Hyperlink"/>
            <w:noProof/>
            <w:lang w:val="en-US"/>
          </w:rPr>
          <w:t>[7]</w:t>
        </w:r>
        <w:r w:rsidR="00CB3249">
          <w:rPr>
            <w:noProof/>
            <w:webHidden/>
          </w:rPr>
          <w:tab/>
        </w:r>
        <w:r w:rsidR="00CB3249">
          <w:rPr>
            <w:noProof/>
            <w:webHidden/>
          </w:rPr>
          <w:fldChar w:fldCharType="begin"/>
        </w:r>
        <w:r w:rsidR="00CB3249">
          <w:rPr>
            <w:noProof/>
            <w:webHidden/>
          </w:rPr>
          <w:instrText xml:space="preserve"> PAGEREF _Toc19377339 \h </w:instrText>
        </w:r>
        <w:r w:rsidR="00CB3249">
          <w:rPr>
            <w:noProof/>
            <w:webHidden/>
          </w:rPr>
        </w:r>
        <w:r w:rsidR="00CB3249">
          <w:rPr>
            <w:noProof/>
            <w:webHidden/>
          </w:rPr>
          <w:fldChar w:fldCharType="separate"/>
        </w:r>
        <w:r w:rsidR="00CB3249">
          <w:rPr>
            <w:noProof/>
            <w:webHidden/>
          </w:rPr>
          <w:t>29</w:t>
        </w:r>
        <w:r w:rsidR="00CB3249">
          <w:rPr>
            <w:noProof/>
            <w:webHidden/>
          </w:rPr>
          <w:fldChar w:fldCharType="end"/>
        </w:r>
      </w:hyperlink>
    </w:p>
    <w:p w14:paraId="42709FA1" w14:textId="77777777" w:rsidR="00CB3249" w:rsidRDefault="00606B04"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40" w:history="1">
        <w:r w:rsidR="00CB3249" w:rsidRPr="007A17FF">
          <w:rPr>
            <w:rStyle w:val="Hyperlink"/>
            <w:noProof/>
          </w:rPr>
          <w:t xml:space="preserve">Figure 4: CERN facilities in geographical context </w:t>
        </w:r>
        <w:r w:rsidR="00CB3249" w:rsidRPr="007A17FF">
          <w:rPr>
            <w:rStyle w:val="Hyperlink"/>
            <w:noProof/>
            <w:lang w:val="en-US"/>
          </w:rPr>
          <w:t>[15]</w:t>
        </w:r>
        <w:r w:rsidR="00CB3249" w:rsidRPr="007A17FF">
          <w:rPr>
            <w:rStyle w:val="Hyperlink"/>
            <w:noProof/>
          </w:rPr>
          <w:t>.</w:t>
        </w:r>
        <w:r w:rsidR="00CB3249">
          <w:rPr>
            <w:noProof/>
            <w:webHidden/>
          </w:rPr>
          <w:tab/>
        </w:r>
        <w:r w:rsidR="00CB3249">
          <w:rPr>
            <w:noProof/>
            <w:webHidden/>
          </w:rPr>
          <w:fldChar w:fldCharType="begin"/>
        </w:r>
        <w:r w:rsidR="00CB3249">
          <w:rPr>
            <w:noProof/>
            <w:webHidden/>
          </w:rPr>
          <w:instrText xml:space="preserve"> PAGEREF _Toc19377340 \h </w:instrText>
        </w:r>
        <w:r w:rsidR="00CB3249">
          <w:rPr>
            <w:noProof/>
            <w:webHidden/>
          </w:rPr>
        </w:r>
        <w:r w:rsidR="00CB3249">
          <w:rPr>
            <w:noProof/>
            <w:webHidden/>
          </w:rPr>
          <w:fldChar w:fldCharType="separate"/>
        </w:r>
        <w:r w:rsidR="00CB3249">
          <w:rPr>
            <w:noProof/>
            <w:webHidden/>
          </w:rPr>
          <w:t>30</w:t>
        </w:r>
        <w:r w:rsidR="00CB3249">
          <w:rPr>
            <w:noProof/>
            <w:webHidden/>
          </w:rPr>
          <w:fldChar w:fldCharType="end"/>
        </w:r>
      </w:hyperlink>
    </w:p>
    <w:p w14:paraId="75A8AA38" w14:textId="77777777" w:rsidR="00CB3249" w:rsidRDefault="00606B04"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41" w:history="1">
        <w:r w:rsidR="00CB3249" w:rsidRPr="007A17FF">
          <w:rPr>
            <w:rStyle w:val="Hyperlink"/>
            <w:noProof/>
          </w:rPr>
          <w:t xml:space="preserve">Figure 5: The LHC Proton Source, connected to the Duoplasmatron device, which strips electrons off Hydrogen molecules, to produce the beams of protons which eventually collide within the LHC </w:t>
        </w:r>
        <w:r w:rsidR="00CB3249" w:rsidRPr="007A17FF">
          <w:rPr>
            <w:rStyle w:val="Hyperlink"/>
            <w:noProof/>
            <w:lang w:val="en-US"/>
          </w:rPr>
          <w:t>[17]</w:t>
        </w:r>
        <w:r w:rsidR="00CB3249">
          <w:rPr>
            <w:noProof/>
            <w:webHidden/>
          </w:rPr>
          <w:tab/>
        </w:r>
        <w:r w:rsidR="00CB3249">
          <w:rPr>
            <w:noProof/>
            <w:webHidden/>
          </w:rPr>
          <w:fldChar w:fldCharType="begin"/>
        </w:r>
        <w:r w:rsidR="00CB3249">
          <w:rPr>
            <w:noProof/>
            <w:webHidden/>
          </w:rPr>
          <w:instrText xml:space="preserve"> PAGEREF _Toc19377341 \h </w:instrText>
        </w:r>
        <w:r w:rsidR="00CB3249">
          <w:rPr>
            <w:noProof/>
            <w:webHidden/>
          </w:rPr>
        </w:r>
        <w:r w:rsidR="00CB3249">
          <w:rPr>
            <w:noProof/>
            <w:webHidden/>
          </w:rPr>
          <w:fldChar w:fldCharType="separate"/>
        </w:r>
        <w:r w:rsidR="00CB3249">
          <w:rPr>
            <w:noProof/>
            <w:webHidden/>
          </w:rPr>
          <w:t>30</w:t>
        </w:r>
        <w:r w:rsidR="00CB3249">
          <w:rPr>
            <w:noProof/>
            <w:webHidden/>
          </w:rPr>
          <w:fldChar w:fldCharType="end"/>
        </w:r>
      </w:hyperlink>
    </w:p>
    <w:p w14:paraId="6297122A" w14:textId="77777777" w:rsidR="00CB3249" w:rsidRDefault="00606B04"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42" w:history="1">
        <w:r w:rsidR="00CB3249" w:rsidRPr="007A17FF">
          <w:rPr>
            <w:rStyle w:val="Hyperlink"/>
            <w:noProof/>
          </w:rPr>
          <w:t xml:space="preserve">Figure 6: The CERN accelerator complex </w:t>
        </w:r>
        <w:r w:rsidR="00CB3249" w:rsidRPr="007A17FF">
          <w:rPr>
            <w:rStyle w:val="Hyperlink"/>
            <w:noProof/>
            <w:lang w:val="en-US"/>
          </w:rPr>
          <w:t>[19]</w:t>
        </w:r>
        <w:r w:rsidR="00CB3249" w:rsidRPr="007A17FF">
          <w:rPr>
            <w:rStyle w:val="Hyperlink"/>
            <w:noProof/>
          </w:rPr>
          <w:t>.</w:t>
        </w:r>
        <w:r w:rsidR="00CB3249">
          <w:rPr>
            <w:noProof/>
            <w:webHidden/>
          </w:rPr>
          <w:tab/>
        </w:r>
        <w:r w:rsidR="00CB3249">
          <w:rPr>
            <w:noProof/>
            <w:webHidden/>
          </w:rPr>
          <w:fldChar w:fldCharType="begin"/>
        </w:r>
        <w:r w:rsidR="00CB3249">
          <w:rPr>
            <w:noProof/>
            <w:webHidden/>
          </w:rPr>
          <w:instrText xml:space="preserve"> PAGEREF _Toc19377342 \h </w:instrText>
        </w:r>
        <w:r w:rsidR="00CB3249">
          <w:rPr>
            <w:noProof/>
            <w:webHidden/>
          </w:rPr>
        </w:r>
        <w:r w:rsidR="00CB3249">
          <w:rPr>
            <w:noProof/>
            <w:webHidden/>
          </w:rPr>
          <w:fldChar w:fldCharType="separate"/>
        </w:r>
        <w:r w:rsidR="00CB3249">
          <w:rPr>
            <w:noProof/>
            <w:webHidden/>
          </w:rPr>
          <w:t>31</w:t>
        </w:r>
        <w:r w:rsidR="00CB3249">
          <w:rPr>
            <w:noProof/>
            <w:webHidden/>
          </w:rPr>
          <w:fldChar w:fldCharType="end"/>
        </w:r>
      </w:hyperlink>
    </w:p>
    <w:p w14:paraId="58A0BDC8" w14:textId="77777777" w:rsidR="00CB3249" w:rsidRDefault="00606B04"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43" w:history="1">
        <w:r w:rsidR="00CB3249" w:rsidRPr="007A17FF">
          <w:rPr>
            <w:rStyle w:val="Hyperlink"/>
            <w:noProof/>
          </w:rPr>
          <w:t xml:space="preserve">Figure 8: The ALICE detector system </w:t>
        </w:r>
        <w:r w:rsidR="00CB3249" w:rsidRPr="007A17FF">
          <w:rPr>
            <w:rStyle w:val="Hyperlink"/>
            <w:noProof/>
            <w:lang w:val="en-US"/>
          </w:rPr>
          <w:t>[34]</w:t>
        </w:r>
        <w:r w:rsidR="00CB3249">
          <w:rPr>
            <w:noProof/>
            <w:webHidden/>
          </w:rPr>
          <w:tab/>
        </w:r>
        <w:r w:rsidR="00CB3249">
          <w:rPr>
            <w:noProof/>
            <w:webHidden/>
          </w:rPr>
          <w:fldChar w:fldCharType="begin"/>
        </w:r>
        <w:r w:rsidR="00CB3249">
          <w:rPr>
            <w:noProof/>
            <w:webHidden/>
          </w:rPr>
          <w:instrText xml:space="preserve"> PAGEREF _Toc19377343 \h </w:instrText>
        </w:r>
        <w:r w:rsidR="00CB3249">
          <w:rPr>
            <w:noProof/>
            <w:webHidden/>
          </w:rPr>
        </w:r>
        <w:r w:rsidR="00CB3249">
          <w:rPr>
            <w:noProof/>
            <w:webHidden/>
          </w:rPr>
          <w:fldChar w:fldCharType="separate"/>
        </w:r>
        <w:r w:rsidR="00CB3249">
          <w:rPr>
            <w:noProof/>
            <w:webHidden/>
          </w:rPr>
          <w:t>35</w:t>
        </w:r>
        <w:r w:rsidR="00CB3249">
          <w:rPr>
            <w:noProof/>
            <w:webHidden/>
          </w:rPr>
          <w:fldChar w:fldCharType="end"/>
        </w:r>
      </w:hyperlink>
    </w:p>
    <w:p w14:paraId="299D8A68" w14:textId="77777777" w:rsidR="00CB3249" w:rsidRDefault="00606B04"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44" w:history="1">
        <w:r w:rsidR="00CB3249" w:rsidRPr="007A17FF">
          <w:rPr>
            <w:rStyle w:val="Hyperlink"/>
            <w:noProof/>
          </w:rPr>
          <w:t xml:space="preserve">Figure 7: Bethe-Bloch curve for various subatomic particles as measured by the ALICE TPC at </w:t>
        </w:r>
        <m:oMath>
          <m:r>
            <m:rPr>
              <m:sty m:val="bi"/>
            </m:rPr>
            <w:rPr>
              <w:rStyle w:val="Hyperlink"/>
              <w:rFonts w:ascii="Cambria Math" w:hAnsi="Cambria Math"/>
              <w:noProof/>
            </w:rPr>
            <m:t>s</m:t>
          </m:r>
          <m:r>
            <m:rPr>
              <m:sty m:val="p"/>
            </m:rPr>
            <w:rPr>
              <w:rStyle w:val="Hyperlink"/>
              <w:rFonts w:ascii="Cambria Math" w:hAnsi="Cambria Math"/>
              <w:noProof/>
            </w:rPr>
            <m:t>=</m:t>
          </m:r>
          <m:r>
            <m:rPr>
              <m:sty m:val="b"/>
            </m:rPr>
            <w:rPr>
              <w:rStyle w:val="Hyperlink"/>
              <w:rFonts w:ascii="Cambria Math" w:hAnsi="Cambria Math"/>
              <w:noProof/>
            </w:rPr>
            <m:t>7</m:t>
          </m:r>
          <m:r>
            <m:rPr>
              <m:sty m:val="bi"/>
            </m:rPr>
            <w:rPr>
              <w:rStyle w:val="Hyperlink"/>
              <w:rFonts w:ascii="Cambria Math" w:hAnsi="Cambria Math"/>
              <w:noProof/>
            </w:rPr>
            <m:t>TeV</m:t>
          </m:r>
        </m:oMath>
        <w:r w:rsidR="00CB3249">
          <w:rPr>
            <w:noProof/>
            <w:webHidden/>
          </w:rPr>
          <w:tab/>
        </w:r>
        <w:r w:rsidR="00CB3249">
          <w:rPr>
            <w:noProof/>
            <w:webHidden/>
          </w:rPr>
          <w:fldChar w:fldCharType="begin"/>
        </w:r>
        <w:r w:rsidR="00CB3249">
          <w:rPr>
            <w:noProof/>
            <w:webHidden/>
          </w:rPr>
          <w:instrText xml:space="preserve"> PAGEREF _Toc19377344 \h </w:instrText>
        </w:r>
        <w:r w:rsidR="00CB3249">
          <w:rPr>
            <w:noProof/>
            <w:webHidden/>
          </w:rPr>
        </w:r>
        <w:r w:rsidR="00CB3249">
          <w:rPr>
            <w:noProof/>
            <w:webHidden/>
          </w:rPr>
          <w:fldChar w:fldCharType="separate"/>
        </w:r>
        <w:r w:rsidR="00CB3249">
          <w:rPr>
            <w:noProof/>
            <w:webHidden/>
          </w:rPr>
          <w:t>37</w:t>
        </w:r>
        <w:r w:rsidR="00CB3249">
          <w:rPr>
            <w:noProof/>
            <w:webHidden/>
          </w:rPr>
          <w:fldChar w:fldCharType="end"/>
        </w:r>
      </w:hyperlink>
    </w:p>
    <w:p w14:paraId="1BD38F13" w14:textId="77777777" w:rsidR="00CB3249" w:rsidRDefault="00606B04"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45" w:history="1">
        <w:r w:rsidR="00CB3249" w:rsidRPr="007A17FF">
          <w:rPr>
            <w:rStyle w:val="Hyperlink"/>
            <w:noProof/>
          </w:rPr>
          <w:t>Figure 9: A schematic representation of the components in an MWPC module</w:t>
        </w:r>
        <w:r w:rsidR="00CB3249">
          <w:rPr>
            <w:noProof/>
            <w:webHidden/>
          </w:rPr>
          <w:tab/>
        </w:r>
        <w:r w:rsidR="00CB3249">
          <w:rPr>
            <w:noProof/>
            <w:webHidden/>
          </w:rPr>
          <w:fldChar w:fldCharType="begin"/>
        </w:r>
        <w:r w:rsidR="00CB3249">
          <w:rPr>
            <w:noProof/>
            <w:webHidden/>
          </w:rPr>
          <w:instrText xml:space="preserve"> PAGEREF _Toc19377345 \h </w:instrText>
        </w:r>
        <w:r w:rsidR="00CB3249">
          <w:rPr>
            <w:noProof/>
            <w:webHidden/>
          </w:rPr>
        </w:r>
        <w:r w:rsidR="00CB3249">
          <w:rPr>
            <w:noProof/>
            <w:webHidden/>
          </w:rPr>
          <w:fldChar w:fldCharType="separate"/>
        </w:r>
        <w:r w:rsidR="00CB3249">
          <w:rPr>
            <w:noProof/>
            <w:webHidden/>
          </w:rPr>
          <w:t>38</w:t>
        </w:r>
        <w:r w:rsidR="00CB3249">
          <w:rPr>
            <w:noProof/>
            <w:webHidden/>
          </w:rPr>
          <w:fldChar w:fldCharType="end"/>
        </w:r>
      </w:hyperlink>
    </w:p>
    <w:p w14:paraId="1E2496D5" w14:textId="77777777" w:rsidR="00CB3249" w:rsidRDefault="00606B04"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46" w:history="1">
        <w:r w:rsidR="00CB3249" w:rsidRPr="007A17FF">
          <w:rPr>
            <w:rStyle w:val="Hyperlink"/>
            <w:noProof/>
          </w:rPr>
          <w:t xml:space="preserve">Figure 19: Filled contour map of a single pion tracklet’s signal, with pads along the </w:t>
        </w:r>
        <w:r w:rsidR="00CB3249" w:rsidRPr="007A17FF">
          <w:rPr>
            <w:rStyle w:val="Hyperlink"/>
            <w:i/>
            <w:iCs/>
            <w:noProof/>
          </w:rPr>
          <w:t>x</w:t>
        </w:r>
        <w:r w:rsidR="00CB3249" w:rsidRPr="007A17FF">
          <w:rPr>
            <w:rStyle w:val="Hyperlink"/>
            <w:noProof/>
          </w:rPr>
          <w:t xml:space="preserve"> axis (columns) and timebins along the </w:t>
        </w:r>
        <w:r w:rsidR="00CB3249" w:rsidRPr="007A17FF">
          <w:rPr>
            <w:rStyle w:val="Hyperlink"/>
            <w:i/>
            <w:iCs/>
            <w:noProof/>
          </w:rPr>
          <w:t>y</w:t>
        </w:r>
        <w:r w:rsidR="00CB3249" w:rsidRPr="007A17FF">
          <w:rPr>
            <w:rStyle w:val="Hyperlink"/>
            <w:noProof/>
          </w:rPr>
          <w:t xml:space="preserve"> axis (rows)</w:t>
        </w:r>
        <w:r w:rsidR="00CB3249">
          <w:rPr>
            <w:noProof/>
            <w:webHidden/>
          </w:rPr>
          <w:tab/>
        </w:r>
        <w:r w:rsidR="00CB3249">
          <w:rPr>
            <w:noProof/>
            <w:webHidden/>
          </w:rPr>
          <w:fldChar w:fldCharType="begin"/>
        </w:r>
        <w:r w:rsidR="00CB3249">
          <w:rPr>
            <w:noProof/>
            <w:webHidden/>
          </w:rPr>
          <w:instrText xml:space="preserve"> PAGEREF _Toc19377346 \h </w:instrText>
        </w:r>
        <w:r w:rsidR="00CB3249">
          <w:rPr>
            <w:noProof/>
            <w:webHidden/>
          </w:rPr>
        </w:r>
        <w:r w:rsidR="00CB3249">
          <w:rPr>
            <w:noProof/>
            <w:webHidden/>
          </w:rPr>
          <w:fldChar w:fldCharType="separate"/>
        </w:r>
        <w:r w:rsidR="00CB3249">
          <w:rPr>
            <w:noProof/>
            <w:webHidden/>
          </w:rPr>
          <w:t>43</w:t>
        </w:r>
        <w:r w:rsidR="00CB3249">
          <w:rPr>
            <w:noProof/>
            <w:webHidden/>
          </w:rPr>
          <w:fldChar w:fldCharType="end"/>
        </w:r>
      </w:hyperlink>
    </w:p>
    <w:p w14:paraId="7CBB356E" w14:textId="77777777" w:rsidR="00CB3249" w:rsidRDefault="00606B04"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47" w:history="1">
        <w:r w:rsidR="00CB3249" w:rsidRPr="007A17FF">
          <w:rPr>
            <w:rStyle w:val="Hyperlink"/>
            <w:noProof/>
          </w:rPr>
          <w:t xml:space="preserve">Figure 20: 3D surface plot of the signal of a single pion tracklet's signal, with timebins along </w:t>
        </w:r>
        <w:r w:rsidR="00CB3249" w:rsidRPr="007A17FF">
          <w:rPr>
            <w:rStyle w:val="Hyperlink"/>
            <w:i/>
            <w:iCs/>
            <w:noProof/>
          </w:rPr>
          <w:t>x</w:t>
        </w:r>
        <w:r w:rsidR="00CB3249" w:rsidRPr="007A17FF">
          <w:rPr>
            <w:rStyle w:val="Hyperlink"/>
            <w:noProof/>
          </w:rPr>
          <w:t xml:space="preserve">, pads along </w:t>
        </w:r>
        <w:r w:rsidR="00CB3249" w:rsidRPr="007A17FF">
          <w:rPr>
            <w:rStyle w:val="Hyperlink"/>
            <w:i/>
            <w:iCs/>
            <w:noProof/>
          </w:rPr>
          <w:t>y</w:t>
        </w:r>
        <w:r w:rsidR="00CB3249" w:rsidRPr="007A17FF">
          <w:rPr>
            <w:rStyle w:val="Hyperlink"/>
            <w:noProof/>
          </w:rPr>
          <w:t xml:space="preserve"> and pulse height along </w:t>
        </w:r>
        <w:r w:rsidR="00CB3249" w:rsidRPr="007A17FF">
          <w:rPr>
            <w:rStyle w:val="Hyperlink"/>
            <w:i/>
            <w:iCs/>
            <w:noProof/>
          </w:rPr>
          <w:t>a</w:t>
        </w:r>
        <w:r w:rsidR="00CB3249" w:rsidRPr="007A17FF">
          <w:rPr>
            <w:rStyle w:val="Hyperlink"/>
            <w:noProof/>
          </w:rPr>
          <w:t>.</w:t>
        </w:r>
        <w:r w:rsidR="00CB3249">
          <w:rPr>
            <w:noProof/>
            <w:webHidden/>
          </w:rPr>
          <w:tab/>
        </w:r>
        <w:r w:rsidR="00CB3249">
          <w:rPr>
            <w:noProof/>
            <w:webHidden/>
          </w:rPr>
          <w:fldChar w:fldCharType="begin"/>
        </w:r>
        <w:r w:rsidR="00CB3249">
          <w:rPr>
            <w:noProof/>
            <w:webHidden/>
          </w:rPr>
          <w:instrText xml:space="preserve"> PAGEREF _Toc19377347 \h </w:instrText>
        </w:r>
        <w:r w:rsidR="00CB3249">
          <w:rPr>
            <w:noProof/>
            <w:webHidden/>
          </w:rPr>
        </w:r>
        <w:r w:rsidR="00CB3249">
          <w:rPr>
            <w:noProof/>
            <w:webHidden/>
          </w:rPr>
          <w:fldChar w:fldCharType="separate"/>
        </w:r>
        <w:r w:rsidR="00CB3249">
          <w:rPr>
            <w:noProof/>
            <w:webHidden/>
          </w:rPr>
          <w:t>43</w:t>
        </w:r>
        <w:r w:rsidR="00CB3249">
          <w:rPr>
            <w:noProof/>
            <w:webHidden/>
          </w:rPr>
          <w:fldChar w:fldCharType="end"/>
        </w:r>
      </w:hyperlink>
    </w:p>
    <w:p w14:paraId="34FDA4D0" w14:textId="77777777" w:rsidR="00CB3249" w:rsidRDefault="00606B04"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48" w:history="1">
        <w:r w:rsidR="00CB3249" w:rsidRPr="007A17FF">
          <w:rPr>
            <w:rStyle w:val="Hyperlink"/>
            <w:noProof/>
          </w:rPr>
          <w:t xml:space="preserve">Figure 21: 3D histogram of a single electron tracklet's signal, with pads along </w:t>
        </w:r>
        <w:r w:rsidR="00CB3249" w:rsidRPr="007A17FF">
          <w:rPr>
            <w:rStyle w:val="Hyperlink"/>
            <w:i/>
            <w:iCs/>
            <w:noProof/>
          </w:rPr>
          <w:t>x</w:t>
        </w:r>
        <w:r w:rsidR="00CB3249" w:rsidRPr="007A17FF">
          <w:rPr>
            <w:rStyle w:val="Hyperlink"/>
            <w:noProof/>
          </w:rPr>
          <w:t xml:space="preserve">, timebins along </w:t>
        </w:r>
        <w:r w:rsidR="00CB3249" w:rsidRPr="007A17FF">
          <w:rPr>
            <w:rStyle w:val="Hyperlink"/>
            <w:i/>
            <w:iCs/>
            <w:noProof/>
          </w:rPr>
          <w:t>y</w:t>
        </w:r>
        <w:r w:rsidR="00CB3249" w:rsidRPr="007A17FF">
          <w:rPr>
            <w:rStyle w:val="Hyperlink"/>
            <w:noProof/>
          </w:rPr>
          <w:t xml:space="preserve"> and pulse height along </w:t>
        </w:r>
        <w:r w:rsidR="00CB3249" w:rsidRPr="007A17FF">
          <w:rPr>
            <w:rStyle w:val="Hyperlink"/>
            <w:i/>
            <w:iCs/>
            <w:noProof/>
          </w:rPr>
          <w:t>z</w:t>
        </w:r>
        <w:r w:rsidR="00CB3249" w:rsidRPr="007A17FF">
          <w:rPr>
            <w:rStyle w:val="Hyperlink"/>
            <w:noProof/>
          </w:rPr>
          <w:t>.</w:t>
        </w:r>
        <w:r w:rsidR="00CB3249">
          <w:rPr>
            <w:noProof/>
            <w:webHidden/>
          </w:rPr>
          <w:tab/>
        </w:r>
        <w:r w:rsidR="00CB3249">
          <w:rPr>
            <w:noProof/>
            <w:webHidden/>
          </w:rPr>
          <w:fldChar w:fldCharType="begin"/>
        </w:r>
        <w:r w:rsidR="00CB3249">
          <w:rPr>
            <w:noProof/>
            <w:webHidden/>
          </w:rPr>
          <w:instrText xml:space="preserve"> PAGEREF _Toc19377348 \h </w:instrText>
        </w:r>
        <w:r w:rsidR="00CB3249">
          <w:rPr>
            <w:noProof/>
            <w:webHidden/>
          </w:rPr>
        </w:r>
        <w:r w:rsidR="00CB3249">
          <w:rPr>
            <w:noProof/>
            <w:webHidden/>
          </w:rPr>
          <w:fldChar w:fldCharType="separate"/>
        </w:r>
        <w:r w:rsidR="00CB3249">
          <w:rPr>
            <w:noProof/>
            <w:webHidden/>
          </w:rPr>
          <w:t>44</w:t>
        </w:r>
        <w:r w:rsidR="00CB3249">
          <w:rPr>
            <w:noProof/>
            <w:webHidden/>
          </w:rPr>
          <w:fldChar w:fldCharType="end"/>
        </w:r>
      </w:hyperlink>
    </w:p>
    <w:p w14:paraId="01A8901D" w14:textId="77777777" w:rsidR="00CB3249" w:rsidRDefault="00606B04"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49" w:history="1">
        <w:r w:rsidR="00CB3249" w:rsidRPr="007A17FF">
          <w:rPr>
            <w:rStyle w:val="Hyperlink"/>
            <w:noProof/>
          </w:rPr>
          <w:t>Figure 22: Number of Entries per TRD Layer Number, for all Runs</w:t>
        </w:r>
        <w:r w:rsidR="00CB3249">
          <w:rPr>
            <w:noProof/>
            <w:webHidden/>
          </w:rPr>
          <w:tab/>
        </w:r>
        <w:r w:rsidR="00CB3249">
          <w:rPr>
            <w:noProof/>
            <w:webHidden/>
          </w:rPr>
          <w:fldChar w:fldCharType="begin"/>
        </w:r>
        <w:r w:rsidR="00CB3249">
          <w:rPr>
            <w:noProof/>
            <w:webHidden/>
          </w:rPr>
          <w:instrText xml:space="preserve"> PAGEREF _Toc19377349 \h </w:instrText>
        </w:r>
        <w:r w:rsidR="00CB3249">
          <w:rPr>
            <w:noProof/>
            <w:webHidden/>
          </w:rPr>
        </w:r>
        <w:r w:rsidR="00CB3249">
          <w:rPr>
            <w:noProof/>
            <w:webHidden/>
          </w:rPr>
          <w:fldChar w:fldCharType="separate"/>
        </w:r>
        <w:r w:rsidR="00CB3249">
          <w:rPr>
            <w:noProof/>
            <w:webHidden/>
          </w:rPr>
          <w:t>45</w:t>
        </w:r>
        <w:r w:rsidR="00CB3249">
          <w:rPr>
            <w:noProof/>
            <w:webHidden/>
          </w:rPr>
          <w:fldChar w:fldCharType="end"/>
        </w:r>
      </w:hyperlink>
    </w:p>
    <w:p w14:paraId="3AAD6620" w14:textId="77777777" w:rsidR="00CB3249" w:rsidRDefault="00606B04"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50" w:history="1">
        <w:r w:rsidR="00CB3249" w:rsidRPr="007A17FF">
          <w:rPr>
            <w:rStyle w:val="Hyperlink"/>
            <w:noProof/>
          </w:rPr>
          <w:t>Figure 23: Number of Particles, per Particle ID, across all runs</w:t>
        </w:r>
        <w:r w:rsidR="00CB3249">
          <w:rPr>
            <w:noProof/>
            <w:webHidden/>
          </w:rPr>
          <w:tab/>
        </w:r>
        <w:r w:rsidR="00CB3249">
          <w:rPr>
            <w:noProof/>
            <w:webHidden/>
          </w:rPr>
          <w:fldChar w:fldCharType="begin"/>
        </w:r>
        <w:r w:rsidR="00CB3249">
          <w:rPr>
            <w:noProof/>
            <w:webHidden/>
          </w:rPr>
          <w:instrText xml:space="preserve"> PAGEREF _Toc19377350 \h </w:instrText>
        </w:r>
        <w:r w:rsidR="00CB3249">
          <w:rPr>
            <w:noProof/>
            <w:webHidden/>
          </w:rPr>
        </w:r>
        <w:r w:rsidR="00CB3249">
          <w:rPr>
            <w:noProof/>
            <w:webHidden/>
          </w:rPr>
          <w:fldChar w:fldCharType="separate"/>
        </w:r>
        <w:r w:rsidR="00CB3249">
          <w:rPr>
            <w:noProof/>
            <w:webHidden/>
          </w:rPr>
          <w:t>46</w:t>
        </w:r>
        <w:r w:rsidR="00CB3249">
          <w:rPr>
            <w:noProof/>
            <w:webHidden/>
          </w:rPr>
          <w:fldChar w:fldCharType="end"/>
        </w:r>
      </w:hyperlink>
    </w:p>
    <w:p w14:paraId="2933BF4E" w14:textId="77777777" w:rsidR="00CB3249" w:rsidRDefault="00606B04"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51" w:history="1">
        <w:r w:rsidR="00CB3249" w:rsidRPr="007A17FF">
          <w:rPr>
            <w:rStyle w:val="Hyperlink"/>
            <w:noProof/>
          </w:rPr>
          <w:t>Figure 24: Number of Particles (electrons and pions) in each of a set of defined momentum bins</w:t>
        </w:r>
        <w:r w:rsidR="00CB3249">
          <w:rPr>
            <w:noProof/>
            <w:webHidden/>
          </w:rPr>
          <w:tab/>
        </w:r>
        <w:r w:rsidR="00CB3249">
          <w:rPr>
            <w:noProof/>
            <w:webHidden/>
          </w:rPr>
          <w:fldChar w:fldCharType="begin"/>
        </w:r>
        <w:r w:rsidR="00CB3249">
          <w:rPr>
            <w:noProof/>
            <w:webHidden/>
          </w:rPr>
          <w:instrText xml:space="preserve"> PAGEREF _Toc19377351 \h </w:instrText>
        </w:r>
        <w:r w:rsidR="00CB3249">
          <w:rPr>
            <w:noProof/>
            <w:webHidden/>
          </w:rPr>
        </w:r>
        <w:r w:rsidR="00CB3249">
          <w:rPr>
            <w:noProof/>
            <w:webHidden/>
          </w:rPr>
          <w:fldChar w:fldCharType="separate"/>
        </w:r>
        <w:r w:rsidR="00CB3249">
          <w:rPr>
            <w:noProof/>
            <w:webHidden/>
          </w:rPr>
          <w:t>47</w:t>
        </w:r>
        <w:r w:rsidR="00CB3249">
          <w:rPr>
            <w:noProof/>
            <w:webHidden/>
          </w:rPr>
          <w:fldChar w:fldCharType="end"/>
        </w:r>
      </w:hyperlink>
    </w:p>
    <w:p w14:paraId="413EE4EF" w14:textId="77777777" w:rsidR="00CB3249" w:rsidRDefault="00606B04"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52" w:history="1">
        <w:r w:rsidR="00CB3249" w:rsidRPr="007A17FF">
          <w:rPr>
            <w:rStyle w:val="Hyperlink"/>
            <w:noProof/>
          </w:rPr>
          <w:t>Figure 25: Energy Loss per Unit Path Length as a function of Momentum, for Electrons and Pions</w:t>
        </w:r>
        <w:r w:rsidR="00CB3249">
          <w:rPr>
            <w:noProof/>
            <w:webHidden/>
          </w:rPr>
          <w:tab/>
        </w:r>
        <w:r w:rsidR="00CB3249">
          <w:rPr>
            <w:noProof/>
            <w:webHidden/>
          </w:rPr>
          <w:fldChar w:fldCharType="begin"/>
        </w:r>
        <w:r w:rsidR="00CB3249">
          <w:rPr>
            <w:noProof/>
            <w:webHidden/>
          </w:rPr>
          <w:instrText xml:space="preserve"> PAGEREF _Toc19377352 \h </w:instrText>
        </w:r>
        <w:r w:rsidR="00CB3249">
          <w:rPr>
            <w:noProof/>
            <w:webHidden/>
          </w:rPr>
        </w:r>
        <w:r w:rsidR="00CB3249">
          <w:rPr>
            <w:noProof/>
            <w:webHidden/>
          </w:rPr>
          <w:fldChar w:fldCharType="separate"/>
        </w:r>
        <w:r w:rsidR="00CB3249">
          <w:rPr>
            <w:noProof/>
            <w:webHidden/>
          </w:rPr>
          <w:t>47</w:t>
        </w:r>
        <w:r w:rsidR="00CB3249">
          <w:rPr>
            <w:noProof/>
            <w:webHidden/>
          </w:rPr>
          <w:fldChar w:fldCharType="end"/>
        </w:r>
      </w:hyperlink>
    </w:p>
    <w:p w14:paraId="24E1773F" w14:textId="77777777" w:rsidR="00CB3249" w:rsidRDefault="00606B04"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53" w:history="1">
        <w:r w:rsidR="00CB3249" w:rsidRPr="007A17FF">
          <w:rPr>
            <w:rStyle w:val="Hyperlink"/>
            <w:noProof/>
          </w:rPr>
          <w:t>Figure 26: Don't know if I should rather keep this graph, it looks cleaner, there's a weird bump in the 2GeV range when looking at P instead of P_T</w:t>
        </w:r>
        <w:r w:rsidR="00CB3249">
          <w:rPr>
            <w:noProof/>
            <w:webHidden/>
          </w:rPr>
          <w:tab/>
        </w:r>
        <w:r w:rsidR="00CB3249">
          <w:rPr>
            <w:noProof/>
            <w:webHidden/>
          </w:rPr>
          <w:fldChar w:fldCharType="begin"/>
        </w:r>
        <w:r w:rsidR="00CB3249">
          <w:rPr>
            <w:noProof/>
            <w:webHidden/>
          </w:rPr>
          <w:instrText xml:space="preserve"> PAGEREF _Toc19377353 \h </w:instrText>
        </w:r>
        <w:r w:rsidR="00CB3249">
          <w:rPr>
            <w:noProof/>
            <w:webHidden/>
          </w:rPr>
        </w:r>
        <w:r w:rsidR="00CB3249">
          <w:rPr>
            <w:noProof/>
            <w:webHidden/>
          </w:rPr>
          <w:fldChar w:fldCharType="separate"/>
        </w:r>
        <w:r w:rsidR="00CB3249">
          <w:rPr>
            <w:noProof/>
            <w:webHidden/>
          </w:rPr>
          <w:t>48</w:t>
        </w:r>
        <w:r w:rsidR="00CB3249">
          <w:rPr>
            <w:noProof/>
            <w:webHidden/>
          </w:rPr>
          <w:fldChar w:fldCharType="end"/>
        </w:r>
      </w:hyperlink>
    </w:p>
    <w:p w14:paraId="78A87E3B" w14:textId="77777777" w:rsidR="00CB3249" w:rsidRDefault="00606B04"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54" w:history="1">
        <w:r w:rsidR="00CB3249" w:rsidRPr="007A17FF">
          <w:rPr>
            <w:rStyle w:val="Hyperlink"/>
            <w:noProof/>
          </w:rPr>
          <w:t>Figure 27: Time Evolution of the Average Pulse Height Signal, per Particle ID (for tracklets from the entire momentum range)</w:t>
        </w:r>
        <w:r w:rsidR="00CB3249">
          <w:rPr>
            <w:noProof/>
            <w:webHidden/>
          </w:rPr>
          <w:tab/>
        </w:r>
        <w:r w:rsidR="00CB3249">
          <w:rPr>
            <w:noProof/>
            <w:webHidden/>
          </w:rPr>
          <w:fldChar w:fldCharType="begin"/>
        </w:r>
        <w:r w:rsidR="00CB3249">
          <w:rPr>
            <w:noProof/>
            <w:webHidden/>
          </w:rPr>
          <w:instrText xml:space="preserve"> PAGEREF _Toc19377354 \h </w:instrText>
        </w:r>
        <w:r w:rsidR="00CB3249">
          <w:rPr>
            <w:noProof/>
            <w:webHidden/>
          </w:rPr>
        </w:r>
        <w:r w:rsidR="00CB3249">
          <w:rPr>
            <w:noProof/>
            <w:webHidden/>
          </w:rPr>
          <w:fldChar w:fldCharType="separate"/>
        </w:r>
        <w:r w:rsidR="00CB3249">
          <w:rPr>
            <w:noProof/>
            <w:webHidden/>
          </w:rPr>
          <w:t>49</w:t>
        </w:r>
        <w:r w:rsidR="00CB3249">
          <w:rPr>
            <w:noProof/>
            <w:webHidden/>
          </w:rPr>
          <w:fldChar w:fldCharType="end"/>
        </w:r>
      </w:hyperlink>
    </w:p>
    <w:p w14:paraId="72FF8F2C" w14:textId="77777777" w:rsidR="00CB3249" w:rsidRDefault="00606B04"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55" w:history="1">
        <w:r w:rsidR="00CB3249" w:rsidRPr="007A17FF">
          <w:rPr>
            <w:rStyle w:val="Hyperlink"/>
            <w:noProof/>
          </w:rPr>
          <w:t>Figure 28: Pulse height as a function of time for 4 randomly sampled electrons</w:t>
        </w:r>
        <w:r w:rsidR="00CB3249">
          <w:rPr>
            <w:noProof/>
            <w:webHidden/>
          </w:rPr>
          <w:tab/>
        </w:r>
        <w:r w:rsidR="00CB3249">
          <w:rPr>
            <w:noProof/>
            <w:webHidden/>
          </w:rPr>
          <w:fldChar w:fldCharType="begin"/>
        </w:r>
        <w:r w:rsidR="00CB3249">
          <w:rPr>
            <w:noProof/>
            <w:webHidden/>
          </w:rPr>
          <w:instrText xml:space="preserve"> PAGEREF _Toc19377355 \h </w:instrText>
        </w:r>
        <w:r w:rsidR="00CB3249">
          <w:rPr>
            <w:noProof/>
            <w:webHidden/>
          </w:rPr>
        </w:r>
        <w:r w:rsidR="00CB3249">
          <w:rPr>
            <w:noProof/>
            <w:webHidden/>
          </w:rPr>
          <w:fldChar w:fldCharType="separate"/>
        </w:r>
        <w:r w:rsidR="00CB3249">
          <w:rPr>
            <w:noProof/>
            <w:webHidden/>
          </w:rPr>
          <w:t>49</w:t>
        </w:r>
        <w:r w:rsidR="00CB3249">
          <w:rPr>
            <w:noProof/>
            <w:webHidden/>
          </w:rPr>
          <w:fldChar w:fldCharType="end"/>
        </w:r>
      </w:hyperlink>
    </w:p>
    <w:p w14:paraId="512480FF" w14:textId="77777777" w:rsidR="00CB3249" w:rsidRDefault="00606B04"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56" w:history="1">
        <w:r w:rsidR="00CB3249" w:rsidRPr="007A17FF">
          <w:rPr>
            <w:rStyle w:val="Hyperlink"/>
            <w:noProof/>
          </w:rPr>
          <w:t>Figure 29: Pulse height as a function of time for 4 randomly sampled pions</w:t>
        </w:r>
        <w:r w:rsidR="00CB3249">
          <w:rPr>
            <w:noProof/>
            <w:webHidden/>
          </w:rPr>
          <w:tab/>
        </w:r>
        <w:r w:rsidR="00CB3249">
          <w:rPr>
            <w:noProof/>
            <w:webHidden/>
          </w:rPr>
          <w:fldChar w:fldCharType="begin"/>
        </w:r>
        <w:r w:rsidR="00CB3249">
          <w:rPr>
            <w:noProof/>
            <w:webHidden/>
          </w:rPr>
          <w:instrText xml:space="preserve"> PAGEREF _Toc19377356 \h </w:instrText>
        </w:r>
        <w:r w:rsidR="00CB3249">
          <w:rPr>
            <w:noProof/>
            <w:webHidden/>
          </w:rPr>
        </w:r>
        <w:r w:rsidR="00CB3249">
          <w:rPr>
            <w:noProof/>
            <w:webHidden/>
          </w:rPr>
          <w:fldChar w:fldCharType="separate"/>
        </w:r>
        <w:r w:rsidR="00CB3249">
          <w:rPr>
            <w:noProof/>
            <w:webHidden/>
          </w:rPr>
          <w:t>50</w:t>
        </w:r>
        <w:r w:rsidR="00CB3249">
          <w:rPr>
            <w:noProof/>
            <w:webHidden/>
          </w:rPr>
          <w:fldChar w:fldCharType="end"/>
        </w:r>
      </w:hyperlink>
    </w:p>
    <w:p w14:paraId="007593C7" w14:textId="77777777" w:rsidR="00CB3249" w:rsidRDefault="00606B04"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57" w:history="1">
        <w:r w:rsidR="00CB3249" w:rsidRPr="007A17FF">
          <w:rPr>
            <w:rStyle w:val="Hyperlink"/>
            <w:noProof/>
          </w:rPr>
          <w:t>Figure 30: Mean pixel Values per TRD layer, for all runs</w:t>
        </w:r>
        <w:r w:rsidR="00CB3249">
          <w:rPr>
            <w:noProof/>
            <w:webHidden/>
          </w:rPr>
          <w:tab/>
        </w:r>
        <w:r w:rsidR="00CB3249">
          <w:rPr>
            <w:noProof/>
            <w:webHidden/>
          </w:rPr>
          <w:fldChar w:fldCharType="begin"/>
        </w:r>
        <w:r w:rsidR="00CB3249">
          <w:rPr>
            <w:noProof/>
            <w:webHidden/>
          </w:rPr>
          <w:instrText xml:space="preserve"> PAGEREF _Toc19377357 \h </w:instrText>
        </w:r>
        <w:r w:rsidR="00CB3249">
          <w:rPr>
            <w:noProof/>
            <w:webHidden/>
          </w:rPr>
        </w:r>
        <w:r w:rsidR="00CB3249">
          <w:rPr>
            <w:noProof/>
            <w:webHidden/>
          </w:rPr>
          <w:fldChar w:fldCharType="separate"/>
        </w:r>
        <w:r w:rsidR="00CB3249">
          <w:rPr>
            <w:noProof/>
            <w:webHidden/>
          </w:rPr>
          <w:t>51</w:t>
        </w:r>
        <w:r w:rsidR="00CB3249">
          <w:rPr>
            <w:noProof/>
            <w:webHidden/>
          </w:rPr>
          <w:fldChar w:fldCharType="end"/>
        </w:r>
      </w:hyperlink>
    </w:p>
    <w:p w14:paraId="39B2E44D" w14:textId="77777777" w:rsidR="00CB3249" w:rsidRDefault="00606B04"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58" w:history="1">
        <w:r w:rsidR="00CB3249" w:rsidRPr="007A17FF">
          <w:rPr>
            <w:rStyle w:val="Hyperlink"/>
            <w:noProof/>
          </w:rPr>
          <w:t xml:space="preserve">Figure 31: Time evolution of the TRD signal, measured as pulse height vs drift time for electrons and pions (both at p = 2GeV) </w:t>
        </w:r>
        <w:r w:rsidR="00CB3249" w:rsidRPr="007A17FF">
          <w:rPr>
            <w:rStyle w:val="Hyperlink"/>
            <w:noProof/>
            <w:lang w:val="en-US"/>
          </w:rPr>
          <w:t>[37]</w:t>
        </w:r>
        <w:r w:rsidR="00CB3249" w:rsidRPr="007A17FF">
          <w:rPr>
            <w:rStyle w:val="Hyperlink"/>
            <w:noProof/>
          </w:rPr>
          <w:t>.</w:t>
        </w:r>
        <w:r w:rsidR="00CB3249">
          <w:rPr>
            <w:noProof/>
            <w:webHidden/>
          </w:rPr>
          <w:tab/>
        </w:r>
        <w:r w:rsidR="00CB3249">
          <w:rPr>
            <w:noProof/>
            <w:webHidden/>
          </w:rPr>
          <w:fldChar w:fldCharType="begin"/>
        </w:r>
        <w:r w:rsidR="00CB3249">
          <w:rPr>
            <w:noProof/>
            <w:webHidden/>
          </w:rPr>
          <w:instrText xml:space="preserve"> PAGEREF _Toc19377358 \h </w:instrText>
        </w:r>
        <w:r w:rsidR="00CB3249">
          <w:rPr>
            <w:noProof/>
            <w:webHidden/>
          </w:rPr>
        </w:r>
        <w:r w:rsidR="00CB3249">
          <w:rPr>
            <w:noProof/>
            <w:webHidden/>
          </w:rPr>
          <w:fldChar w:fldCharType="separate"/>
        </w:r>
        <w:r w:rsidR="00CB3249">
          <w:rPr>
            <w:noProof/>
            <w:webHidden/>
          </w:rPr>
          <w:t>52</w:t>
        </w:r>
        <w:r w:rsidR="00CB3249">
          <w:rPr>
            <w:noProof/>
            <w:webHidden/>
          </w:rPr>
          <w:fldChar w:fldCharType="end"/>
        </w:r>
      </w:hyperlink>
    </w:p>
    <w:p w14:paraId="1EED41DB" w14:textId="77777777" w:rsidR="00CB3249" w:rsidRDefault="00606B04"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59" w:history="1">
        <w:r w:rsidR="00CB3249" w:rsidRPr="007A17FF">
          <w:rPr>
            <w:rStyle w:val="Hyperlink"/>
            <w:noProof/>
          </w:rPr>
          <w:t xml:space="preserve">Figure 32: Reference distributions for most probable signal dependence on </w:t>
        </w:r>
        <w:r w:rsidR="00CB3249" w:rsidRPr="007A17FF">
          <w:rPr>
            <w:rStyle w:val="Hyperlink"/>
            <w:noProof/>
          </w:rPr>
          <w:sym w:font="Symbol" w:char="F062"/>
        </w:r>
        <w:r w:rsidR="00CB3249" w:rsidRPr="007A17FF">
          <w:rPr>
            <w:rStyle w:val="Hyperlink"/>
            <w:noProof/>
          </w:rPr>
          <w:sym w:font="Symbol" w:char="F067"/>
        </w:r>
        <w:r w:rsidR="00CB3249" w:rsidRPr="007A17FF">
          <w:rPr>
            <w:rStyle w:val="Hyperlink"/>
            <w:noProof/>
          </w:rPr>
          <w:t xml:space="preserve"> in the TRD, i.e. from measurements taken in pp-runs, test beams and measurements from cosmic rays</w:t>
        </w:r>
        <w:r w:rsidR="00CB3249" w:rsidRPr="007A17FF">
          <w:rPr>
            <w:rStyle w:val="Hyperlink"/>
            <w:noProof/>
            <w:lang w:val="en-US"/>
          </w:rPr>
          <w:t xml:space="preserve"> [37]</w:t>
        </w:r>
        <w:r w:rsidR="00CB3249" w:rsidRPr="007A17FF">
          <w:rPr>
            <w:rStyle w:val="Hyperlink"/>
            <w:noProof/>
          </w:rPr>
          <w:t>.</w:t>
        </w:r>
        <w:r w:rsidR="00CB3249">
          <w:rPr>
            <w:noProof/>
            <w:webHidden/>
          </w:rPr>
          <w:tab/>
        </w:r>
        <w:r w:rsidR="00CB3249">
          <w:rPr>
            <w:noProof/>
            <w:webHidden/>
          </w:rPr>
          <w:fldChar w:fldCharType="begin"/>
        </w:r>
        <w:r w:rsidR="00CB3249">
          <w:rPr>
            <w:noProof/>
            <w:webHidden/>
          </w:rPr>
          <w:instrText xml:space="preserve"> PAGEREF _Toc19377359 \h </w:instrText>
        </w:r>
        <w:r w:rsidR="00CB3249">
          <w:rPr>
            <w:noProof/>
            <w:webHidden/>
          </w:rPr>
        </w:r>
        <w:r w:rsidR="00CB3249">
          <w:rPr>
            <w:noProof/>
            <w:webHidden/>
          </w:rPr>
          <w:fldChar w:fldCharType="separate"/>
        </w:r>
        <w:r w:rsidR="00CB3249">
          <w:rPr>
            <w:noProof/>
            <w:webHidden/>
          </w:rPr>
          <w:t>53</w:t>
        </w:r>
        <w:r w:rsidR="00CB3249">
          <w:rPr>
            <w:noProof/>
            <w:webHidden/>
          </w:rPr>
          <w:fldChar w:fldCharType="end"/>
        </w:r>
      </w:hyperlink>
    </w:p>
    <w:p w14:paraId="0F04325F" w14:textId="77777777" w:rsidR="00CB3249" w:rsidRDefault="00606B04"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60" w:history="1">
        <w:r w:rsidR="00CB3249" w:rsidRPr="007A17FF">
          <w:rPr>
            <w:rStyle w:val="Hyperlink"/>
            <w:noProof/>
          </w:rPr>
          <w:t xml:space="preserve">Figure 33: Truncated mean signal (dE/dx + TR) for various charged particles as measured for p-Pb collisions at </w:t>
        </w:r>
        <m:oMath>
          <m:r>
            <m:rPr>
              <m:sty m:val="b"/>
            </m:rPr>
            <w:rPr>
              <w:rStyle w:val="Hyperlink"/>
              <w:rFonts w:ascii="Cambria Math" w:hAnsi="Cambria Math"/>
              <w:noProof/>
            </w:rPr>
            <m:t>5</m:t>
          </m:r>
          <m:r>
            <m:rPr>
              <m:sty m:val="p"/>
            </m:rPr>
            <w:rPr>
              <w:rStyle w:val="Hyperlink"/>
              <w:rFonts w:ascii="Cambria Math" w:hAnsi="Cambria Math"/>
              <w:noProof/>
            </w:rPr>
            <m:t>.</m:t>
          </m:r>
          <m:r>
            <m:rPr>
              <m:sty m:val="b"/>
            </m:rPr>
            <w:rPr>
              <w:rStyle w:val="Hyperlink"/>
              <w:rFonts w:ascii="Cambria Math" w:hAnsi="Cambria Math"/>
              <w:noProof/>
            </w:rPr>
            <m:t>02</m:t>
          </m:r>
        </m:oMath>
        <w:r w:rsidR="00CB3249" w:rsidRPr="007A17FF">
          <w:rPr>
            <w:rStyle w:val="Hyperlink"/>
            <w:noProof/>
          </w:rPr>
          <w:t xml:space="preserve"> </w:t>
        </w:r>
        <m:oMath>
          <m:r>
            <m:rPr>
              <m:sty m:val="bi"/>
            </m:rPr>
            <w:rPr>
              <w:rStyle w:val="Hyperlink"/>
              <w:rFonts w:ascii="Cambria Math" w:hAnsi="Cambria Math"/>
              <w:noProof/>
            </w:rPr>
            <m:t>TeV</m:t>
          </m:r>
        </m:oMath>
        <w:r w:rsidR="00CB3249" w:rsidRPr="007A17FF">
          <w:rPr>
            <w:rStyle w:val="Hyperlink"/>
            <w:noProof/>
          </w:rPr>
          <w:t xml:space="preserve">. This method allows for particle identification of light particles and hadrons </w:t>
        </w:r>
        <w:r w:rsidR="00CB3249" w:rsidRPr="007A17FF">
          <w:rPr>
            <w:rStyle w:val="Hyperlink"/>
            <w:noProof/>
            <w:lang w:val="en-US"/>
          </w:rPr>
          <w:t>[37]</w:t>
        </w:r>
        <w:r w:rsidR="00CB3249" w:rsidRPr="007A17FF">
          <w:rPr>
            <w:rStyle w:val="Hyperlink"/>
            <w:noProof/>
          </w:rPr>
          <w:t>.</w:t>
        </w:r>
        <w:r w:rsidR="00CB3249">
          <w:rPr>
            <w:noProof/>
            <w:webHidden/>
          </w:rPr>
          <w:tab/>
        </w:r>
        <w:r w:rsidR="00CB3249">
          <w:rPr>
            <w:noProof/>
            <w:webHidden/>
          </w:rPr>
          <w:fldChar w:fldCharType="begin"/>
        </w:r>
        <w:r w:rsidR="00CB3249">
          <w:rPr>
            <w:noProof/>
            <w:webHidden/>
          </w:rPr>
          <w:instrText xml:space="preserve"> PAGEREF _Toc19377360 \h </w:instrText>
        </w:r>
        <w:r w:rsidR="00CB3249">
          <w:rPr>
            <w:noProof/>
            <w:webHidden/>
          </w:rPr>
        </w:r>
        <w:r w:rsidR="00CB3249">
          <w:rPr>
            <w:noProof/>
            <w:webHidden/>
          </w:rPr>
          <w:fldChar w:fldCharType="separate"/>
        </w:r>
        <w:r w:rsidR="00CB3249">
          <w:rPr>
            <w:noProof/>
            <w:webHidden/>
          </w:rPr>
          <w:t>54</w:t>
        </w:r>
        <w:r w:rsidR="00CB3249">
          <w:rPr>
            <w:noProof/>
            <w:webHidden/>
          </w:rPr>
          <w:fldChar w:fldCharType="end"/>
        </w:r>
      </w:hyperlink>
    </w:p>
    <w:p w14:paraId="2F0D28C0" w14:textId="77777777" w:rsidR="00CB3249" w:rsidRDefault="00606B04"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61" w:history="1">
        <w:r w:rsidR="00CB3249" w:rsidRPr="007A17FF">
          <w:rPr>
            <w:rStyle w:val="Hyperlink"/>
            <w:noProof/>
          </w:rPr>
          <w:t xml:space="preserve">Figure 34: Normalised distribution of charge deposition for electrons and pions in a single TRD chamber </w:t>
        </w:r>
        <w:r w:rsidR="00CB3249" w:rsidRPr="007A17FF">
          <w:rPr>
            <w:rStyle w:val="Hyperlink"/>
            <w:noProof/>
            <w:lang w:val="en-US"/>
          </w:rPr>
          <w:t>[37]</w:t>
        </w:r>
        <w:r w:rsidR="00CB3249" w:rsidRPr="007A17FF">
          <w:rPr>
            <w:rStyle w:val="Hyperlink"/>
            <w:noProof/>
          </w:rPr>
          <w:t>.</w:t>
        </w:r>
        <w:r w:rsidR="00CB3249">
          <w:rPr>
            <w:noProof/>
            <w:webHidden/>
          </w:rPr>
          <w:tab/>
        </w:r>
        <w:r w:rsidR="00CB3249">
          <w:rPr>
            <w:noProof/>
            <w:webHidden/>
          </w:rPr>
          <w:fldChar w:fldCharType="begin"/>
        </w:r>
        <w:r w:rsidR="00CB3249">
          <w:rPr>
            <w:noProof/>
            <w:webHidden/>
          </w:rPr>
          <w:instrText xml:space="preserve"> PAGEREF _Toc19377361 \h </w:instrText>
        </w:r>
        <w:r w:rsidR="00CB3249">
          <w:rPr>
            <w:noProof/>
            <w:webHidden/>
          </w:rPr>
        </w:r>
        <w:r w:rsidR="00CB3249">
          <w:rPr>
            <w:noProof/>
            <w:webHidden/>
          </w:rPr>
          <w:fldChar w:fldCharType="separate"/>
        </w:r>
        <w:r w:rsidR="00CB3249">
          <w:rPr>
            <w:noProof/>
            <w:webHidden/>
          </w:rPr>
          <w:t>54</w:t>
        </w:r>
        <w:r w:rsidR="00CB3249">
          <w:rPr>
            <w:noProof/>
            <w:webHidden/>
          </w:rPr>
          <w:fldChar w:fldCharType="end"/>
        </w:r>
      </w:hyperlink>
    </w:p>
    <w:p w14:paraId="26E1171B" w14:textId="77777777" w:rsidR="00CB3249" w:rsidRDefault="00606B04"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62" w:history="1">
        <w:r w:rsidR="00CB3249" w:rsidRPr="007A17FF">
          <w:rPr>
            <w:rStyle w:val="Hyperlink"/>
            <w:noProof/>
          </w:rPr>
          <w:t xml:space="preserve">Figure 35: Pion efficiency as a function of electron efficiency for the various particle identification methods discussed </w:t>
        </w:r>
        <w:r w:rsidR="00CB3249" w:rsidRPr="007A17FF">
          <w:rPr>
            <w:rStyle w:val="Hyperlink"/>
            <w:noProof/>
            <w:lang w:val="en-US"/>
          </w:rPr>
          <w:t>[37]</w:t>
        </w:r>
        <w:r w:rsidR="00CB3249" w:rsidRPr="007A17FF">
          <w:rPr>
            <w:rStyle w:val="Hyperlink"/>
            <w:noProof/>
          </w:rPr>
          <w:t>.</w:t>
        </w:r>
        <w:r w:rsidR="00CB3249">
          <w:rPr>
            <w:noProof/>
            <w:webHidden/>
          </w:rPr>
          <w:tab/>
        </w:r>
        <w:r w:rsidR="00CB3249">
          <w:rPr>
            <w:noProof/>
            <w:webHidden/>
          </w:rPr>
          <w:fldChar w:fldCharType="begin"/>
        </w:r>
        <w:r w:rsidR="00CB3249">
          <w:rPr>
            <w:noProof/>
            <w:webHidden/>
          </w:rPr>
          <w:instrText xml:space="preserve"> PAGEREF _Toc19377362 \h </w:instrText>
        </w:r>
        <w:r w:rsidR="00CB3249">
          <w:rPr>
            <w:noProof/>
            <w:webHidden/>
          </w:rPr>
        </w:r>
        <w:r w:rsidR="00CB3249">
          <w:rPr>
            <w:noProof/>
            <w:webHidden/>
          </w:rPr>
          <w:fldChar w:fldCharType="separate"/>
        </w:r>
        <w:r w:rsidR="00CB3249">
          <w:rPr>
            <w:noProof/>
            <w:webHidden/>
          </w:rPr>
          <w:t>56</w:t>
        </w:r>
        <w:r w:rsidR="00CB3249">
          <w:rPr>
            <w:noProof/>
            <w:webHidden/>
          </w:rPr>
          <w:fldChar w:fldCharType="end"/>
        </w:r>
      </w:hyperlink>
    </w:p>
    <w:p w14:paraId="244039FB" w14:textId="77777777" w:rsidR="00CB3249" w:rsidRDefault="00606B04"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63" w:history="1">
        <w:r w:rsidR="00CB3249" w:rsidRPr="007A17FF">
          <w:rPr>
            <w:rStyle w:val="Hyperlink"/>
            <w:noProof/>
          </w:rPr>
          <w:t>Figure 36: Momentum dependence of pion efficiency for various methods (where electron efficiency is at 90%)</w:t>
        </w:r>
        <w:r w:rsidR="00CB3249">
          <w:rPr>
            <w:noProof/>
            <w:webHidden/>
          </w:rPr>
          <w:tab/>
        </w:r>
        <w:r w:rsidR="00CB3249">
          <w:rPr>
            <w:noProof/>
            <w:webHidden/>
          </w:rPr>
          <w:fldChar w:fldCharType="begin"/>
        </w:r>
        <w:r w:rsidR="00CB3249">
          <w:rPr>
            <w:noProof/>
            <w:webHidden/>
          </w:rPr>
          <w:instrText xml:space="preserve"> PAGEREF _Toc19377363 \h </w:instrText>
        </w:r>
        <w:r w:rsidR="00CB3249">
          <w:rPr>
            <w:noProof/>
            <w:webHidden/>
          </w:rPr>
        </w:r>
        <w:r w:rsidR="00CB3249">
          <w:rPr>
            <w:noProof/>
            <w:webHidden/>
          </w:rPr>
          <w:fldChar w:fldCharType="separate"/>
        </w:r>
        <w:r w:rsidR="00CB3249">
          <w:rPr>
            <w:noProof/>
            <w:webHidden/>
          </w:rPr>
          <w:t>56</w:t>
        </w:r>
        <w:r w:rsidR="00CB3249">
          <w:rPr>
            <w:noProof/>
            <w:webHidden/>
          </w:rPr>
          <w:fldChar w:fldCharType="end"/>
        </w:r>
      </w:hyperlink>
    </w:p>
    <w:p w14:paraId="4EFD1D7C" w14:textId="77777777" w:rsidR="00CB3249" w:rsidRDefault="00606B04"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64" w:history="1">
        <w:r w:rsidR="00CB3249" w:rsidRPr="007A17FF">
          <w:rPr>
            <w:rStyle w:val="Hyperlink"/>
            <w:noProof/>
          </w:rPr>
          <w:t xml:space="preserve">Figure 10: Illustration of the descent towards zero, of the Binary Cross Entropy Loss Function as ŷ, or </w:t>
        </w:r>
        <m:oMath>
          <m:r>
            <m:rPr>
              <m:sty m:val="bi"/>
            </m:rPr>
            <w:rPr>
              <w:rStyle w:val="Hyperlink"/>
              <w:rFonts w:ascii="Cambria Math" w:hAnsi="Cambria Math"/>
              <w:noProof/>
            </w:rPr>
            <m:t>pmodel</m:t>
          </m:r>
          <m:r>
            <m:rPr>
              <m:sty m:val="p"/>
            </m:rPr>
            <w:rPr>
              <w:rStyle w:val="Hyperlink"/>
              <w:rFonts w:ascii="Cambria Math" w:hAnsi="Cambria Math"/>
              <w:noProof/>
            </w:rPr>
            <m:t>(</m:t>
          </m:r>
          <m:r>
            <m:rPr>
              <m:sty m:val="bi"/>
            </m:rPr>
            <w:rPr>
              <w:rStyle w:val="Hyperlink"/>
              <w:rFonts w:ascii="Cambria Math" w:hAnsi="Cambria Math"/>
              <w:noProof/>
            </w:rPr>
            <m:t>y</m:t>
          </m:r>
          <m:r>
            <m:rPr>
              <m:sty m:val="p"/>
            </m:rPr>
            <w:rPr>
              <w:rStyle w:val="Hyperlink"/>
              <w:rFonts w:ascii="Cambria Math" w:hAnsi="Cambria Math"/>
              <w:noProof/>
            </w:rPr>
            <m:t>|</m:t>
          </m:r>
          <m:r>
            <m:rPr>
              <m:sty m:val="bi"/>
            </m:rPr>
            <w:rPr>
              <w:rStyle w:val="Hyperlink"/>
              <w:rFonts w:ascii="Cambria Math" w:hAnsi="Cambria Math"/>
              <w:noProof/>
            </w:rPr>
            <m:t>x</m:t>
          </m:r>
          <m:r>
            <m:rPr>
              <m:sty m:val="p"/>
            </m:rPr>
            <w:rPr>
              <w:rStyle w:val="Hyperlink"/>
              <w:rFonts w:ascii="Cambria Math" w:hAnsi="Cambria Math"/>
              <w:noProof/>
            </w:rPr>
            <m:t>)</m:t>
          </m:r>
        </m:oMath>
        <w:r w:rsidR="00CB3249" w:rsidRPr="007A17FF">
          <w:rPr>
            <w:rStyle w:val="Hyperlink"/>
            <w:noProof/>
          </w:rPr>
          <w:t>, approaches the true y.</w:t>
        </w:r>
        <w:r w:rsidR="00CB3249">
          <w:rPr>
            <w:noProof/>
            <w:webHidden/>
          </w:rPr>
          <w:tab/>
        </w:r>
        <w:r w:rsidR="00CB3249">
          <w:rPr>
            <w:noProof/>
            <w:webHidden/>
          </w:rPr>
          <w:fldChar w:fldCharType="begin"/>
        </w:r>
        <w:r w:rsidR="00CB3249">
          <w:rPr>
            <w:noProof/>
            <w:webHidden/>
          </w:rPr>
          <w:instrText xml:space="preserve"> PAGEREF _Toc19377364 \h </w:instrText>
        </w:r>
        <w:r w:rsidR="00CB3249">
          <w:rPr>
            <w:noProof/>
            <w:webHidden/>
          </w:rPr>
        </w:r>
        <w:r w:rsidR="00CB3249">
          <w:rPr>
            <w:noProof/>
            <w:webHidden/>
          </w:rPr>
          <w:fldChar w:fldCharType="separate"/>
        </w:r>
        <w:r w:rsidR="00CB3249">
          <w:rPr>
            <w:noProof/>
            <w:webHidden/>
          </w:rPr>
          <w:t>58</w:t>
        </w:r>
        <w:r w:rsidR="00CB3249">
          <w:rPr>
            <w:noProof/>
            <w:webHidden/>
          </w:rPr>
          <w:fldChar w:fldCharType="end"/>
        </w:r>
      </w:hyperlink>
    </w:p>
    <w:p w14:paraId="5F610CF0" w14:textId="77777777" w:rsidR="00CB3249" w:rsidRDefault="00606B04"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65" w:history="1">
        <w:r w:rsidR="00CB3249" w:rsidRPr="007A17FF">
          <w:rPr>
            <w:rStyle w:val="Hyperlink"/>
            <w:noProof/>
          </w:rPr>
          <w:t xml:space="preserve">Figure 11: An illustration of the concept of max pooling, using pool-width of 3 with a stride of one (top panel) vs a stride of two (bottom panel) </w:t>
        </w:r>
        <w:r w:rsidR="00CB3249" w:rsidRPr="007A17FF">
          <w:rPr>
            <w:rStyle w:val="Hyperlink"/>
            <w:noProof/>
            <w:lang w:val="en-US"/>
          </w:rPr>
          <w:t>[41]</w:t>
        </w:r>
        <w:r w:rsidR="00CB3249" w:rsidRPr="007A17FF">
          <w:rPr>
            <w:rStyle w:val="Hyperlink"/>
            <w:noProof/>
          </w:rPr>
          <w:t>.</w:t>
        </w:r>
        <w:r w:rsidR="00CB3249">
          <w:rPr>
            <w:noProof/>
            <w:webHidden/>
          </w:rPr>
          <w:tab/>
        </w:r>
        <w:r w:rsidR="00CB3249">
          <w:rPr>
            <w:noProof/>
            <w:webHidden/>
          </w:rPr>
          <w:fldChar w:fldCharType="begin"/>
        </w:r>
        <w:r w:rsidR="00CB3249">
          <w:rPr>
            <w:noProof/>
            <w:webHidden/>
          </w:rPr>
          <w:instrText xml:space="preserve"> PAGEREF _Toc19377365 \h </w:instrText>
        </w:r>
        <w:r w:rsidR="00CB3249">
          <w:rPr>
            <w:noProof/>
            <w:webHidden/>
          </w:rPr>
        </w:r>
        <w:r w:rsidR="00CB3249">
          <w:rPr>
            <w:noProof/>
            <w:webHidden/>
          </w:rPr>
          <w:fldChar w:fldCharType="separate"/>
        </w:r>
        <w:r w:rsidR="00CB3249">
          <w:rPr>
            <w:noProof/>
            <w:webHidden/>
          </w:rPr>
          <w:t>64</w:t>
        </w:r>
        <w:r w:rsidR="00CB3249">
          <w:rPr>
            <w:noProof/>
            <w:webHidden/>
          </w:rPr>
          <w:fldChar w:fldCharType="end"/>
        </w:r>
      </w:hyperlink>
    </w:p>
    <w:p w14:paraId="293A4CCC" w14:textId="77777777" w:rsidR="00CB3249" w:rsidRDefault="00606B04"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66" w:history="1">
        <w:r w:rsidR="00CB3249" w:rsidRPr="007A17FF">
          <w:rPr>
            <w:rStyle w:val="Hyperlink"/>
            <w:noProof/>
          </w:rPr>
          <w:t>Figure 12: Illustration of mathematical equivalence of implementing a convolution with unit stride followed by downsampling to implementing a convolution with stride = 2.</w:t>
        </w:r>
        <w:r w:rsidR="00CB3249">
          <w:rPr>
            <w:noProof/>
            <w:webHidden/>
          </w:rPr>
          <w:tab/>
        </w:r>
        <w:r w:rsidR="00CB3249">
          <w:rPr>
            <w:noProof/>
            <w:webHidden/>
          </w:rPr>
          <w:fldChar w:fldCharType="begin"/>
        </w:r>
        <w:r w:rsidR="00CB3249">
          <w:rPr>
            <w:noProof/>
            <w:webHidden/>
          </w:rPr>
          <w:instrText xml:space="preserve"> PAGEREF _Toc19377366 \h </w:instrText>
        </w:r>
        <w:r w:rsidR="00CB3249">
          <w:rPr>
            <w:noProof/>
            <w:webHidden/>
          </w:rPr>
        </w:r>
        <w:r w:rsidR="00CB3249">
          <w:rPr>
            <w:noProof/>
            <w:webHidden/>
          </w:rPr>
          <w:fldChar w:fldCharType="separate"/>
        </w:r>
        <w:r w:rsidR="00CB3249">
          <w:rPr>
            <w:noProof/>
            <w:webHidden/>
          </w:rPr>
          <w:t>66</w:t>
        </w:r>
        <w:r w:rsidR="00CB3249">
          <w:rPr>
            <w:noProof/>
            <w:webHidden/>
          </w:rPr>
          <w:fldChar w:fldCharType="end"/>
        </w:r>
      </w:hyperlink>
    </w:p>
    <w:p w14:paraId="3CA10062" w14:textId="77777777" w:rsidR="00CB3249" w:rsidRDefault="00606B04"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67" w:history="1">
        <w:r w:rsidR="00CB3249" w:rsidRPr="007A17FF">
          <w:rPr>
            <w:rStyle w:val="Hyperlink"/>
            <w:noProof/>
          </w:rPr>
          <w:t xml:space="preserve">Figure 18: An illustration of rejection or acceptance of the null hypothesis, under the assumed distributions of </w:t>
        </w:r>
        <m:oMath>
          <m:r>
            <m:rPr>
              <m:sty m:val="bi"/>
            </m:rPr>
            <w:rPr>
              <w:rStyle w:val="Hyperlink"/>
              <w:rFonts w:ascii="Cambria Math" w:hAnsi="Cambria Math"/>
              <w:noProof/>
            </w:rPr>
            <m:t>H</m:t>
          </m:r>
          <m:r>
            <m:rPr>
              <m:sty m:val="b"/>
            </m:rPr>
            <w:rPr>
              <w:rStyle w:val="Hyperlink"/>
              <w:rFonts w:ascii="Cambria Math" w:hAnsi="Cambria Math"/>
              <w:noProof/>
            </w:rPr>
            <m:t>0</m:t>
          </m:r>
        </m:oMath>
        <w:r w:rsidR="00CB3249" w:rsidRPr="007A17FF">
          <w:rPr>
            <w:rStyle w:val="Hyperlink"/>
            <w:noProof/>
          </w:rPr>
          <w:t xml:space="preserve"> and </w:t>
        </w:r>
        <m:oMath>
          <m:r>
            <m:rPr>
              <m:sty m:val="bi"/>
            </m:rPr>
            <w:rPr>
              <w:rStyle w:val="Hyperlink"/>
              <w:rFonts w:ascii="Cambria Math" w:hAnsi="Cambria Math"/>
              <w:noProof/>
            </w:rPr>
            <m:t>H</m:t>
          </m:r>
          <m:r>
            <m:rPr>
              <m:sty m:val="b"/>
            </m:rPr>
            <w:rPr>
              <w:rStyle w:val="Hyperlink"/>
              <w:rFonts w:ascii="Cambria Math" w:hAnsi="Cambria Math"/>
              <w:noProof/>
            </w:rPr>
            <m:t>1</m:t>
          </m:r>
        </m:oMath>
        <w:r w:rsidR="00CB3249" w:rsidRPr="007A17FF">
          <w:rPr>
            <w:rStyle w:val="Hyperlink"/>
            <w:noProof/>
          </w:rPr>
          <w:t xml:space="preserve">, when t falls in the critical region </w:t>
        </w:r>
        <m:oMath>
          <m:r>
            <m:rPr>
              <m:sty m:val="bi"/>
            </m:rPr>
            <w:rPr>
              <w:rStyle w:val="Hyperlink"/>
              <w:rFonts w:ascii="Cambria Math" w:hAnsi="Cambria Math"/>
              <w:noProof/>
            </w:rPr>
            <m:t>t</m:t>
          </m:r>
          <m:r>
            <m:rPr>
              <m:sty m:val="p"/>
            </m:rPr>
            <w:rPr>
              <w:rStyle w:val="Hyperlink"/>
              <w:rFonts w:ascii="Cambria Math" w:hAnsi="Cambria Math"/>
              <w:noProof/>
            </w:rPr>
            <m:t>&gt;</m:t>
          </m:r>
          <m:r>
            <m:rPr>
              <m:sty m:val="bi"/>
            </m:rPr>
            <w:rPr>
              <w:rStyle w:val="Hyperlink"/>
              <w:rFonts w:ascii="Cambria Math" w:hAnsi="Cambria Math"/>
              <w:noProof/>
            </w:rPr>
            <m:t>tcut</m:t>
          </m:r>
        </m:oMath>
        <w:r w:rsidR="00CB3249">
          <w:rPr>
            <w:noProof/>
            <w:webHidden/>
          </w:rPr>
          <w:tab/>
        </w:r>
        <w:r w:rsidR="00CB3249">
          <w:rPr>
            <w:noProof/>
            <w:webHidden/>
          </w:rPr>
          <w:fldChar w:fldCharType="begin"/>
        </w:r>
        <w:r w:rsidR="00CB3249">
          <w:rPr>
            <w:noProof/>
            <w:webHidden/>
          </w:rPr>
          <w:instrText xml:space="preserve"> PAGEREF _Toc19377367 \h </w:instrText>
        </w:r>
        <w:r w:rsidR="00CB3249">
          <w:rPr>
            <w:noProof/>
            <w:webHidden/>
          </w:rPr>
        </w:r>
        <w:r w:rsidR="00CB3249">
          <w:rPr>
            <w:noProof/>
            <w:webHidden/>
          </w:rPr>
          <w:fldChar w:fldCharType="separate"/>
        </w:r>
        <w:r w:rsidR="00CB3249">
          <w:rPr>
            <w:noProof/>
            <w:webHidden/>
          </w:rPr>
          <w:t>68</w:t>
        </w:r>
        <w:r w:rsidR="00CB3249">
          <w:rPr>
            <w:noProof/>
            <w:webHidden/>
          </w:rPr>
          <w:fldChar w:fldCharType="end"/>
        </w:r>
      </w:hyperlink>
    </w:p>
    <w:p w14:paraId="07987404" w14:textId="77777777" w:rsidR="00CB3249" w:rsidRDefault="00606B04"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68" w:history="1">
        <w:r w:rsidR="00CB3249" w:rsidRPr="007A17FF">
          <w:rPr>
            <w:rStyle w:val="Hyperlink"/>
            <w:noProof/>
          </w:rPr>
          <w:t>Figure 42</w:t>
        </w:r>
        <w:r w:rsidR="00CB3249">
          <w:rPr>
            <w:noProof/>
            <w:webHidden/>
          </w:rPr>
          <w:tab/>
        </w:r>
        <w:r w:rsidR="00CB3249">
          <w:rPr>
            <w:noProof/>
            <w:webHidden/>
          </w:rPr>
          <w:fldChar w:fldCharType="begin"/>
        </w:r>
        <w:r w:rsidR="00CB3249">
          <w:rPr>
            <w:noProof/>
            <w:webHidden/>
          </w:rPr>
          <w:instrText xml:space="preserve"> PAGEREF _Toc19377368 \h </w:instrText>
        </w:r>
        <w:r w:rsidR="00CB3249">
          <w:rPr>
            <w:noProof/>
            <w:webHidden/>
          </w:rPr>
        </w:r>
        <w:r w:rsidR="00CB3249">
          <w:rPr>
            <w:noProof/>
            <w:webHidden/>
          </w:rPr>
          <w:fldChar w:fldCharType="separate"/>
        </w:r>
        <w:r w:rsidR="00CB3249">
          <w:rPr>
            <w:noProof/>
            <w:webHidden/>
          </w:rPr>
          <w:t>74</w:t>
        </w:r>
        <w:r w:rsidR="00CB3249">
          <w:rPr>
            <w:noProof/>
            <w:webHidden/>
          </w:rPr>
          <w:fldChar w:fldCharType="end"/>
        </w:r>
      </w:hyperlink>
    </w:p>
    <w:p w14:paraId="7EA76AB5" w14:textId="77777777" w:rsidR="00CB3249" w:rsidRDefault="00606B04"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69" w:history="1">
        <w:r w:rsidR="00CB3249" w:rsidRPr="007A17FF">
          <w:rPr>
            <w:rStyle w:val="Hyperlink"/>
            <w:noProof/>
          </w:rPr>
          <w:t>Figure 43</w:t>
        </w:r>
        <w:r w:rsidR="00CB3249">
          <w:rPr>
            <w:noProof/>
            <w:webHidden/>
          </w:rPr>
          <w:tab/>
        </w:r>
        <w:r w:rsidR="00CB3249">
          <w:rPr>
            <w:noProof/>
            <w:webHidden/>
          </w:rPr>
          <w:fldChar w:fldCharType="begin"/>
        </w:r>
        <w:r w:rsidR="00CB3249">
          <w:rPr>
            <w:noProof/>
            <w:webHidden/>
          </w:rPr>
          <w:instrText xml:space="preserve"> PAGEREF _Toc19377369 \h </w:instrText>
        </w:r>
        <w:r w:rsidR="00CB3249">
          <w:rPr>
            <w:noProof/>
            <w:webHidden/>
          </w:rPr>
        </w:r>
        <w:r w:rsidR="00CB3249">
          <w:rPr>
            <w:noProof/>
            <w:webHidden/>
          </w:rPr>
          <w:fldChar w:fldCharType="separate"/>
        </w:r>
        <w:r w:rsidR="00CB3249">
          <w:rPr>
            <w:noProof/>
            <w:webHidden/>
          </w:rPr>
          <w:t>75</w:t>
        </w:r>
        <w:r w:rsidR="00CB3249">
          <w:rPr>
            <w:noProof/>
            <w:webHidden/>
          </w:rPr>
          <w:fldChar w:fldCharType="end"/>
        </w:r>
      </w:hyperlink>
    </w:p>
    <w:p w14:paraId="77B596DD" w14:textId="77777777" w:rsidR="00CB3249" w:rsidRDefault="00606B04"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70" w:history="1">
        <w:r w:rsidR="00CB3249" w:rsidRPr="007A17FF">
          <w:rPr>
            <w:rStyle w:val="Hyperlink"/>
            <w:noProof/>
          </w:rPr>
          <w:t>Figure 44</w:t>
        </w:r>
        <w:r w:rsidR="00CB3249">
          <w:rPr>
            <w:noProof/>
            <w:webHidden/>
          </w:rPr>
          <w:tab/>
        </w:r>
        <w:r w:rsidR="00CB3249">
          <w:rPr>
            <w:noProof/>
            <w:webHidden/>
          </w:rPr>
          <w:fldChar w:fldCharType="begin"/>
        </w:r>
        <w:r w:rsidR="00CB3249">
          <w:rPr>
            <w:noProof/>
            <w:webHidden/>
          </w:rPr>
          <w:instrText xml:space="preserve"> PAGEREF _Toc19377370 \h </w:instrText>
        </w:r>
        <w:r w:rsidR="00CB3249">
          <w:rPr>
            <w:noProof/>
            <w:webHidden/>
          </w:rPr>
        </w:r>
        <w:r w:rsidR="00CB3249">
          <w:rPr>
            <w:noProof/>
            <w:webHidden/>
          </w:rPr>
          <w:fldChar w:fldCharType="separate"/>
        </w:r>
        <w:r w:rsidR="00CB3249">
          <w:rPr>
            <w:noProof/>
            <w:webHidden/>
          </w:rPr>
          <w:t>76</w:t>
        </w:r>
        <w:r w:rsidR="00CB3249">
          <w:rPr>
            <w:noProof/>
            <w:webHidden/>
          </w:rPr>
          <w:fldChar w:fldCharType="end"/>
        </w:r>
      </w:hyperlink>
    </w:p>
    <w:p w14:paraId="0C6998E5" w14:textId="77777777" w:rsidR="00CB3249" w:rsidRDefault="00606B04"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71" w:history="1">
        <w:r w:rsidR="00CB3249" w:rsidRPr="007A17FF">
          <w:rPr>
            <w:rStyle w:val="Hyperlink"/>
            <w:noProof/>
          </w:rPr>
          <w:t>Figure 45</w:t>
        </w:r>
        <w:r w:rsidR="00CB3249">
          <w:rPr>
            <w:noProof/>
            <w:webHidden/>
          </w:rPr>
          <w:tab/>
        </w:r>
        <w:r w:rsidR="00CB3249">
          <w:rPr>
            <w:noProof/>
            <w:webHidden/>
          </w:rPr>
          <w:fldChar w:fldCharType="begin"/>
        </w:r>
        <w:r w:rsidR="00CB3249">
          <w:rPr>
            <w:noProof/>
            <w:webHidden/>
          </w:rPr>
          <w:instrText xml:space="preserve"> PAGEREF _Toc19377371 \h </w:instrText>
        </w:r>
        <w:r w:rsidR="00CB3249">
          <w:rPr>
            <w:noProof/>
            <w:webHidden/>
          </w:rPr>
        </w:r>
        <w:r w:rsidR="00CB3249">
          <w:rPr>
            <w:noProof/>
            <w:webHidden/>
          </w:rPr>
          <w:fldChar w:fldCharType="separate"/>
        </w:r>
        <w:r w:rsidR="00CB3249">
          <w:rPr>
            <w:noProof/>
            <w:webHidden/>
          </w:rPr>
          <w:t>77</w:t>
        </w:r>
        <w:r w:rsidR="00CB3249">
          <w:rPr>
            <w:noProof/>
            <w:webHidden/>
          </w:rPr>
          <w:fldChar w:fldCharType="end"/>
        </w:r>
      </w:hyperlink>
    </w:p>
    <w:p w14:paraId="4A1B3F5D" w14:textId="77777777" w:rsidR="00CB3249" w:rsidRDefault="00606B04"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72" w:history="1">
        <w:r w:rsidR="00CB3249" w:rsidRPr="007A17FF">
          <w:rPr>
            <w:rStyle w:val="Hyperlink"/>
            <w:noProof/>
          </w:rPr>
          <w:t>Figure 46</w:t>
        </w:r>
        <w:r w:rsidR="00CB3249">
          <w:rPr>
            <w:noProof/>
            <w:webHidden/>
          </w:rPr>
          <w:tab/>
        </w:r>
        <w:r w:rsidR="00CB3249">
          <w:rPr>
            <w:noProof/>
            <w:webHidden/>
          </w:rPr>
          <w:fldChar w:fldCharType="begin"/>
        </w:r>
        <w:r w:rsidR="00CB3249">
          <w:rPr>
            <w:noProof/>
            <w:webHidden/>
          </w:rPr>
          <w:instrText xml:space="preserve"> PAGEREF _Toc19377372 \h </w:instrText>
        </w:r>
        <w:r w:rsidR="00CB3249">
          <w:rPr>
            <w:noProof/>
            <w:webHidden/>
          </w:rPr>
        </w:r>
        <w:r w:rsidR="00CB3249">
          <w:rPr>
            <w:noProof/>
            <w:webHidden/>
          </w:rPr>
          <w:fldChar w:fldCharType="separate"/>
        </w:r>
        <w:r w:rsidR="00CB3249">
          <w:rPr>
            <w:noProof/>
            <w:webHidden/>
          </w:rPr>
          <w:t>78</w:t>
        </w:r>
        <w:r w:rsidR="00CB3249">
          <w:rPr>
            <w:noProof/>
            <w:webHidden/>
          </w:rPr>
          <w:fldChar w:fldCharType="end"/>
        </w:r>
      </w:hyperlink>
    </w:p>
    <w:p w14:paraId="125AB924" w14:textId="77777777" w:rsidR="00CB3249" w:rsidRDefault="00606B04"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73" w:history="1">
        <w:r w:rsidR="00CB3249" w:rsidRPr="007A17FF">
          <w:rPr>
            <w:rStyle w:val="Hyperlink"/>
            <w:noProof/>
          </w:rPr>
          <w:t>Figure 58: Particle Identification Model Architecture</w:t>
        </w:r>
        <w:r w:rsidR="00CB3249">
          <w:rPr>
            <w:noProof/>
            <w:webHidden/>
          </w:rPr>
          <w:tab/>
        </w:r>
        <w:r w:rsidR="00CB3249">
          <w:rPr>
            <w:noProof/>
            <w:webHidden/>
          </w:rPr>
          <w:fldChar w:fldCharType="begin"/>
        </w:r>
        <w:r w:rsidR="00CB3249">
          <w:rPr>
            <w:noProof/>
            <w:webHidden/>
          </w:rPr>
          <w:instrText xml:space="preserve"> PAGEREF _Toc19377373 \h </w:instrText>
        </w:r>
        <w:r w:rsidR="00CB3249">
          <w:rPr>
            <w:noProof/>
            <w:webHidden/>
          </w:rPr>
        </w:r>
        <w:r w:rsidR="00CB3249">
          <w:rPr>
            <w:noProof/>
            <w:webHidden/>
          </w:rPr>
          <w:fldChar w:fldCharType="separate"/>
        </w:r>
        <w:r w:rsidR="00CB3249">
          <w:rPr>
            <w:noProof/>
            <w:webHidden/>
          </w:rPr>
          <w:t>79</w:t>
        </w:r>
        <w:r w:rsidR="00CB3249">
          <w:rPr>
            <w:noProof/>
            <w:webHidden/>
          </w:rPr>
          <w:fldChar w:fldCharType="end"/>
        </w:r>
      </w:hyperlink>
    </w:p>
    <w:p w14:paraId="3D7D5233" w14:textId="77777777" w:rsidR="00CB3249" w:rsidRDefault="00606B04"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74" w:history="1">
        <w:r w:rsidR="00CB3249" w:rsidRPr="007A17FF">
          <w:rPr>
            <w:rStyle w:val="Hyperlink"/>
            <w:noProof/>
          </w:rPr>
          <w:t>Figure 59: Training vs Validation Accuracy</w:t>
        </w:r>
        <w:r w:rsidR="00CB3249">
          <w:rPr>
            <w:noProof/>
            <w:webHidden/>
          </w:rPr>
          <w:tab/>
        </w:r>
        <w:r w:rsidR="00CB3249">
          <w:rPr>
            <w:noProof/>
            <w:webHidden/>
          </w:rPr>
          <w:fldChar w:fldCharType="begin"/>
        </w:r>
        <w:r w:rsidR="00CB3249">
          <w:rPr>
            <w:noProof/>
            <w:webHidden/>
          </w:rPr>
          <w:instrText xml:space="preserve"> PAGEREF _Toc19377374 \h </w:instrText>
        </w:r>
        <w:r w:rsidR="00CB3249">
          <w:rPr>
            <w:noProof/>
            <w:webHidden/>
          </w:rPr>
        </w:r>
        <w:r w:rsidR="00CB3249">
          <w:rPr>
            <w:noProof/>
            <w:webHidden/>
          </w:rPr>
          <w:fldChar w:fldCharType="separate"/>
        </w:r>
        <w:r w:rsidR="00CB3249">
          <w:rPr>
            <w:noProof/>
            <w:webHidden/>
          </w:rPr>
          <w:t>80</w:t>
        </w:r>
        <w:r w:rsidR="00CB3249">
          <w:rPr>
            <w:noProof/>
            <w:webHidden/>
          </w:rPr>
          <w:fldChar w:fldCharType="end"/>
        </w:r>
      </w:hyperlink>
    </w:p>
    <w:p w14:paraId="0BC74A3E" w14:textId="77777777" w:rsidR="00CB3249" w:rsidRDefault="00606B04"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75" w:history="1">
        <w:r w:rsidR="00CB3249" w:rsidRPr="007A17FF">
          <w:rPr>
            <w:rStyle w:val="Hyperlink"/>
            <w:noProof/>
          </w:rPr>
          <w:t>Figure 60: Training vs Validation Loss</w:t>
        </w:r>
        <w:r w:rsidR="00CB3249">
          <w:rPr>
            <w:noProof/>
            <w:webHidden/>
          </w:rPr>
          <w:tab/>
        </w:r>
        <w:r w:rsidR="00CB3249">
          <w:rPr>
            <w:noProof/>
            <w:webHidden/>
          </w:rPr>
          <w:fldChar w:fldCharType="begin"/>
        </w:r>
        <w:r w:rsidR="00CB3249">
          <w:rPr>
            <w:noProof/>
            <w:webHidden/>
          </w:rPr>
          <w:instrText xml:space="preserve"> PAGEREF _Toc19377375 \h </w:instrText>
        </w:r>
        <w:r w:rsidR="00CB3249">
          <w:rPr>
            <w:noProof/>
            <w:webHidden/>
          </w:rPr>
        </w:r>
        <w:r w:rsidR="00CB3249">
          <w:rPr>
            <w:noProof/>
            <w:webHidden/>
          </w:rPr>
          <w:fldChar w:fldCharType="separate"/>
        </w:r>
        <w:r w:rsidR="00CB3249">
          <w:rPr>
            <w:noProof/>
            <w:webHidden/>
          </w:rPr>
          <w:t>80</w:t>
        </w:r>
        <w:r w:rsidR="00CB3249">
          <w:rPr>
            <w:noProof/>
            <w:webHidden/>
          </w:rPr>
          <w:fldChar w:fldCharType="end"/>
        </w:r>
      </w:hyperlink>
    </w:p>
    <w:p w14:paraId="7777EC96" w14:textId="77777777" w:rsidR="00CB3249" w:rsidRDefault="00606B04"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76" w:history="1">
        <w:r w:rsidR="00CB3249" w:rsidRPr="007A17FF">
          <w:rPr>
            <w:rStyle w:val="Hyperlink"/>
            <w:noProof/>
          </w:rPr>
          <w:t>Figure 61: t-statistic selection allowing for 90% electron efficiency</w:t>
        </w:r>
        <w:r w:rsidR="00CB3249">
          <w:rPr>
            <w:noProof/>
            <w:webHidden/>
          </w:rPr>
          <w:tab/>
        </w:r>
        <w:r w:rsidR="00CB3249">
          <w:rPr>
            <w:noProof/>
            <w:webHidden/>
          </w:rPr>
          <w:fldChar w:fldCharType="begin"/>
        </w:r>
        <w:r w:rsidR="00CB3249">
          <w:rPr>
            <w:noProof/>
            <w:webHidden/>
          </w:rPr>
          <w:instrText xml:space="preserve"> PAGEREF _Toc19377376 \h </w:instrText>
        </w:r>
        <w:r w:rsidR="00CB3249">
          <w:rPr>
            <w:noProof/>
            <w:webHidden/>
          </w:rPr>
        </w:r>
        <w:r w:rsidR="00CB3249">
          <w:rPr>
            <w:noProof/>
            <w:webHidden/>
          </w:rPr>
          <w:fldChar w:fldCharType="separate"/>
        </w:r>
        <w:r w:rsidR="00CB3249">
          <w:rPr>
            <w:noProof/>
            <w:webHidden/>
          </w:rPr>
          <w:t>81</w:t>
        </w:r>
        <w:r w:rsidR="00CB3249">
          <w:rPr>
            <w:noProof/>
            <w:webHidden/>
          </w:rPr>
          <w:fldChar w:fldCharType="end"/>
        </w:r>
      </w:hyperlink>
    </w:p>
    <w:p w14:paraId="4EBC1BF2" w14:textId="77777777" w:rsidR="00CB3249" w:rsidRDefault="00606B04"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77" w:history="1">
        <w:r w:rsidR="00CB3249" w:rsidRPr="007A17FF">
          <w:rPr>
            <w:rStyle w:val="Hyperlink"/>
            <w:noProof/>
          </w:rPr>
          <w:t>Figure 62: Combined output probabilities for true electrons (1, blue) and true pions (0, red)</w:t>
        </w:r>
        <w:r w:rsidR="00CB3249">
          <w:rPr>
            <w:noProof/>
            <w:webHidden/>
          </w:rPr>
          <w:tab/>
        </w:r>
        <w:r w:rsidR="00CB3249">
          <w:rPr>
            <w:noProof/>
            <w:webHidden/>
          </w:rPr>
          <w:fldChar w:fldCharType="begin"/>
        </w:r>
        <w:r w:rsidR="00CB3249">
          <w:rPr>
            <w:noProof/>
            <w:webHidden/>
          </w:rPr>
          <w:instrText xml:space="preserve"> PAGEREF _Toc19377377 \h </w:instrText>
        </w:r>
        <w:r w:rsidR="00CB3249">
          <w:rPr>
            <w:noProof/>
            <w:webHidden/>
          </w:rPr>
        </w:r>
        <w:r w:rsidR="00CB3249">
          <w:rPr>
            <w:noProof/>
            <w:webHidden/>
          </w:rPr>
          <w:fldChar w:fldCharType="separate"/>
        </w:r>
        <w:r w:rsidR="00CB3249">
          <w:rPr>
            <w:noProof/>
            <w:webHidden/>
          </w:rPr>
          <w:t>81</w:t>
        </w:r>
        <w:r w:rsidR="00CB3249">
          <w:rPr>
            <w:noProof/>
            <w:webHidden/>
          </w:rPr>
          <w:fldChar w:fldCharType="end"/>
        </w:r>
      </w:hyperlink>
    </w:p>
    <w:p w14:paraId="2188EAA8" w14:textId="77777777" w:rsidR="00CB3249" w:rsidRDefault="00606B04"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78" w:history="1">
        <w:r w:rsidR="00CB3249" w:rsidRPr="007A17FF">
          <w:rPr>
            <w:rStyle w:val="Hyperlink"/>
            <w:noProof/>
          </w:rPr>
          <w:t>Figure 67: Focal Loss where true class is 1.</w:t>
        </w:r>
        <w:r w:rsidR="00CB3249">
          <w:rPr>
            <w:noProof/>
            <w:webHidden/>
          </w:rPr>
          <w:tab/>
        </w:r>
        <w:r w:rsidR="00CB3249">
          <w:rPr>
            <w:noProof/>
            <w:webHidden/>
          </w:rPr>
          <w:fldChar w:fldCharType="begin"/>
        </w:r>
        <w:r w:rsidR="00CB3249">
          <w:rPr>
            <w:noProof/>
            <w:webHidden/>
          </w:rPr>
          <w:instrText xml:space="preserve"> PAGEREF _Toc19377378 \h </w:instrText>
        </w:r>
        <w:r w:rsidR="00CB3249">
          <w:rPr>
            <w:noProof/>
            <w:webHidden/>
          </w:rPr>
        </w:r>
        <w:r w:rsidR="00CB3249">
          <w:rPr>
            <w:noProof/>
            <w:webHidden/>
          </w:rPr>
          <w:fldChar w:fldCharType="separate"/>
        </w:r>
        <w:r w:rsidR="00CB3249">
          <w:rPr>
            <w:noProof/>
            <w:webHidden/>
          </w:rPr>
          <w:t>84</w:t>
        </w:r>
        <w:r w:rsidR="00CB3249">
          <w:rPr>
            <w:noProof/>
            <w:webHidden/>
          </w:rPr>
          <w:fldChar w:fldCharType="end"/>
        </w:r>
      </w:hyperlink>
    </w:p>
    <w:p w14:paraId="1C9EFD69" w14:textId="77777777" w:rsidR="00CB3249" w:rsidRDefault="00606B04"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79" w:history="1">
        <w:r w:rsidR="00CB3249" w:rsidRPr="007A17FF">
          <w:rPr>
            <w:rStyle w:val="Hyperlink"/>
            <w:noProof/>
          </w:rPr>
          <w:t>Figure 68</w:t>
        </w:r>
        <w:r w:rsidR="00CB3249">
          <w:rPr>
            <w:noProof/>
            <w:webHidden/>
          </w:rPr>
          <w:tab/>
        </w:r>
        <w:r w:rsidR="00CB3249">
          <w:rPr>
            <w:noProof/>
            <w:webHidden/>
          </w:rPr>
          <w:fldChar w:fldCharType="begin"/>
        </w:r>
        <w:r w:rsidR="00CB3249">
          <w:rPr>
            <w:noProof/>
            <w:webHidden/>
          </w:rPr>
          <w:instrText xml:space="preserve"> PAGEREF _Toc19377379 \h </w:instrText>
        </w:r>
        <w:r w:rsidR="00CB3249">
          <w:rPr>
            <w:noProof/>
            <w:webHidden/>
          </w:rPr>
        </w:r>
        <w:r w:rsidR="00CB3249">
          <w:rPr>
            <w:noProof/>
            <w:webHidden/>
          </w:rPr>
          <w:fldChar w:fldCharType="separate"/>
        </w:r>
        <w:r w:rsidR="00CB3249">
          <w:rPr>
            <w:noProof/>
            <w:webHidden/>
          </w:rPr>
          <w:t>85</w:t>
        </w:r>
        <w:r w:rsidR="00CB3249">
          <w:rPr>
            <w:noProof/>
            <w:webHidden/>
          </w:rPr>
          <w:fldChar w:fldCharType="end"/>
        </w:r>
      </w:hyperlink>
    </w:p>
    <w:p w14:paraId="1A6C5879" w14:textId="77777777" w:rsidR="00CB3249" w:rsidRDefault="00606B04"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80" w:history="1">
        <w:r w:rsidR="00CB3249" w:rsidRPr="007A17FF">
          <w:rPr>
            <w:rStyle w:val="Hyperlink"/>
            <w:noProof/>
          </w:rPr>
          <w:t>Figure 69</w:t>
        </w:r>
        <w:r w:rsidR="00CB3249">
          <w:rPr>
            <w:noProof/>
            <w:webHidden/>
          </w:rPr>
          <w:tab/>
        </w:r>
        <w:r w:rsidR="00CB3249">
          <w:rPr>
            <w:noProof/>
            <w:webHidden/>
          </w:rPr>
          <w:fldChar w:fldCharType="begin"/>
        </w:r>
        <w:r w:rsidR="00CB3249">
          <w:rPr>
            <w:noProof/>
            <w:webHidden/>
          </w:rPr>
          <w:instrText xml:space="preserve"> PAGEREF _Toc19377380 \h </w:instrText>
        </w:r>
        <w:r w:rsidR="00CB3249">
          <w:rPr>
            <w:noProof/>
            <w:webHidden/>
          </w:rPr>
        </w:r>
        <w:r w:rsidR="00CB3249">
          <w:rPr>
            <w:noProof/>
            <w:webHidden/>
          </w:rPr>
          <w:fldChar w:fldCharType="separate"/>
        </w:r>
        <w:r w:rsidR="00CB3249">
          <w:rPr>
            <w:noProof/>
            <w:webHidden/>
          </w:rPr>
          <w:t>85</w:t>
        </w:r>
        <w:r w:rsidR="00CB3249">
          <w:rPr>
            <w:noProof/>
            <w:webHidden/>
          </w:rPr>
          <w:fldChar w:fldCharType="end"/>
        </w:r>
      </w:hyperlink>
    </w:p>
    <w:p w14:paraId="498ADDB1" w14:textId="77777777" w:rsidR="00CB3249" w:rsidRDefault="00606B04"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81" w:history="1">
        <w:r w:rsidR="00CB3249" w:rsidRPr="007A17FF">
          <w:rPr>
            <w:rStyle w:val="Hyperlink"/>
            <w:noProof/>
          </w:rPr>
          <w:t>Figure 70</w:t>
        </w:r>
        <w:r w:rsidR="00CB3249">
          <w:rPr>
            <w:noProof/>
            <w:webHidden/>
          </w:rPr>
          <w:tab/>
        </w:r>
        <w:r w:rsidR="00CB3249">
          <w:rPr>
            <w:noProof/>
            <w:webHidden/>
          </w:rPr>
          <w:fldChar w:fldCharType="begin"/>
        </w:r>
        <w:r w:rsidR="00CB3249">
          <w:rPr>
            <w:noProof/>
            <w:webHidden/>
          </w:rPr>
          <w:instrText xml:space="preserve"> PAGEREF _Toc19377381 \h </w:instrText>
        </w:r>
        <w:r w:rsidR="00CB3249">
          <w:rPr>
            <w:noProof/>
            <w:webHidden/>
          </w:rPr>
        </w:r>
        <w:r w:rsidR="00CB3249">
          <w:rPr>
            <w:noProof/>
            <w:webHidden/>
          </w:rPr>
          <w:fldChar w:fldCharType="separate"/>
        </w:r>
        <w:r w:rsidR="00CB3249">
          <w:rPr>
            <w:noProof/>
            <w:webHidden/>
          </w:rPr>
          <w:t>86</w:t>
        </w:r>
        <w:r w:rsidR="00CB3249">
          <w:rPr>
            <w:noProof/>
            <w:webHidden/>
          </w:rPr>
          <w:fldChar w:fldCharType="end"/>
        </w:r>
      </w:hyperlink>
    </w:p>
    <w:p w14:paraId="6F67B0EE" w14:textId="77777777" w:rsidR="00CB3249" w:rsidRDefault="00606B04"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82" w:history="1">
        <w:r w:rsidR="00CB3249" w:rsidRPr="007A17FF">
          <w:rPr>
            <w:rStyle w:val="Hyperlink"/>
            <w:noProof/>
          </w:rPr>
          <w:t>Figure 71</w:t>
        </w:r>
        <w:r w:rsidR="00CB3249">
          <w:rPr>
            <w:noProof/>
            <w:webHidden/>
          </w:rPr>
          <w:tab/>
        </w:r>
        <w:r w:rsidR="00CB3249">
          <w:rPr>
            <w:noProof/>
            <w:webHidden/>
          </w:rPr>
          <w:fldChar w:fldCharType="begin"/>
        </w:r>
        <w:r w:rsidR="00CB3249">
          <w:rPr>
            <w:noProof/>
            <w:webHidden/>
          </w:rPr>
          <w:instrText xml:space="preserve"> PAGEREF _Toc19377382 \h </w:instrText>
        </w:r>
        <w:r w:rsidR="00CB3249">
          <w:rPr>
            <w:noProof/>
            <w:webHidden/>
          </w:rPr>
        </w:r>
        <w:r w:rsidR="00CB3249">
          <w:rPr>
            <w:noProof/>
            <w:webHidden/>
          </w:rPr>
          <w:fldChar w:fldCharType="separate"/>
        </w:r>
        <w:r w:rsidR="00CB3249">
          <w:rPr>
            <w:noProof/>
            <w:webHidden/>
          </w:rPr>
          <w:t>87</w:t>
        </w:r>
        <w:r w:rsidR="00CB3249">
          <w:rPr>
            <w:noProof/>
            <w:webHidden/>
          </w:rPr>
          <w:fldChar w:fldCharType="end"/>
        </w:r>
      </w:hyperlink>
    </w:p>
    <w:p w14:paraId="77FB8E4C" w14:textId="77777777" w:rsidR="00CB3249" w:rsidRDefault="00606B04"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83" w:history="1">
        <w:r w:rsidR="00CB3249" w:rsidRPr="007A17FF">
          <w:rPr>
            <w:rStyle w:val="Hyperlink"/>
            <w:noProof/>
          </w:rPr>
          <w:t>Figure 72</w:t>
        </w:r>
        <w:r w:rsidR="00CB3249">
          <w:rPr>
            <w:noProof/>
            <w:webHidden/>
          </w:rPr>
          <w:tab/>
        </w:r>
        <w:r w:rsidR="00CB3249">
          <w:rPr>
            <w:noProof/>
            <w:webHidden/>
          </w:rPr>
          <w:fldChar w:fldCharType="begin"/>
        </w:r>
        <w:r w:rsidR="00CB3249">
          <w:rPr>
            <w:noProof/>
            <w:webHidden/>
          </w:rPr>
          <w:instrText xml:space="preserve"> PAGEREF _Toc19377383 \h </w:instrText>
        </w:r>
        <w:r w:rsidR="00CB3249">
          <w:rPr>
            <w:noProof/>
            <w:webHidden/>
          </w:rPr>
        </w:r>
        <w:r w:rsidR="00CB3249">
          <w:rPr>
            <w:noProof/>
            <w:webHidden/>
          </w:rPr>
          <w:fldChar w:fldCharType="separate"/>
        </w:r>
        <w:r w:rsidR="00CB3249">
          <w:rPr>
            <w:noProof/>
            <w:webHidden/>
          </w:rPr>
          <w:t>88</w:t>
        </w:r>
        <w:r w:rsidR="00CB3249">
          <w:rPr>
            <w:noProof/>
            <w:webHidden/>
          </w:rPr>
          <w:fldChar w:fldCharType="end"/>
        </w:r>
      </w:hyperlink>
    </w:p>
    <w:p w14:paraId="088EF2EC" w14:textId="77777777" w:rsidR="00CB3249" w:rsidRDefault="00606B04"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84" w:history="1">
        <w:r w:rsidR="00CB3249" w:rsidRPr="007A17FF">
          <w:rPr>
            <w:rStyle w:val="Hyperlink"/>
            <w:noProof/>
          </w:rPr>
          <w:t>Figure 73: Summary of incrementally trained (with uncalibrated dataset, partitioned by increasing momentum range) Convolutional Neural Network</w:t>
        </w:r>
        <w:r w:rsidR="00CB3249">
          <w:rPr>
            <w:noProof/>
            <w:webHidden/>
          </w:rPr>
          <w:tab/>
        </w:r>
        <w:r w:rsidR="00CB3249">
          <w:rPr>
            <w:noProof/>
            <w:webHidden/>
          </w:rPr>
          <w:fldChar w:fldCharType="begin"/>
        </w:r>
        <w:r w:rsidR="00CB3249">
          <w:rPr>
            <w:noProof/>
            <w:webHidden/>
          </w:rPr>
          <w:instrText xml:space="preserve"> PAGEREF _Toc19377384 \h </w:instrText>
        </w:r>
        <w:r w:rsidR="00CB3249">
          <w:rPr>
            <w:noProof/>
            <w:webHidden/>
          </w:rPr>
        </w:r>
        <w:r w:rsidR="00CB3249">
          <w:rPr>
            <w:noProof/>
            <w:webHidden/>
          </w:rPr>
          <w:fldChar w:fldCharType="separate"/>
        </w:r>
        <w:r w:rsidR="00CB3249">
          <w:rPr>
            <w:noProof/>
            <w:webHidden/>
          </w:rPr>
          <w:t>89</w:t>
        </w:r>
        <w:r w:rsidR="00CB3249">
          <w:rPr>
            <w:noProof/>
            <w:webHidden/>
          </w:rPr>
          <w:fldChar w:fldCharType="end"/>
        </w:r>
      </w:hyperlink>
    </w:p>
    <w:p w14:paraId="6F09FE34" w14:textId="77777777" w:rsidR="00CB3249" w:rsidRDefault="00606B04"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85" w:history="1">
        <w:r w:rsidR="00CB3249" w:rsidRPr="007A17FF">
          <w:rPr>
            <w:rStyle w:val="Hyperlink"/>
            <w:noProof/>
          </w:rPr>
          <w:t>Figure 74: Summary of previous work done on Particle Identification using calibrated data from the TRD</w:t>
        </w:r>
        <w:r w:rsidR="00CB3249">
          <w:rPr>
            <w:noProof/>
            <w:webHidden/>
          </w:rPr>
          <w:tab/>
        </w:r>
        <w:r w:rsidR="00CB3249">
          <w:rPr>
            <w:noProof/>
            <w:webHidden/>
          </w:rPr>
          <w:fldChar w:fldCharType="begin"/>
        </w:r>
        <w:r w:rsidR="00CB3249">
          <w:rPr>
            <w:noProof/>
            <w:webHidden/>
          </w:rPr>
          <w:instrText xml:space="preserve"> PAGEREF _Toc19377385 \h </w:instrText>
        </w:r>
        <w:r w:rsidR="00CB3249">
          <w:rPr>
            <w:noProof/>
            <w:webHidden/>
          </w:rPr>
        </w:r>
        <w:r w:rsidR="00CB3249">
          <w:rPr>
            <w:noProof/>
            <w:webHidden/>
          </w:rPr>
          <w:fldChar w:fldCharType="separate"/>
        </w:r>
        <w:r w:rsidR="00CB3249">
          <w:rPr>
            <w:noProof/>
            <w:webHidden/>
          </w:rPr>
          <w:t>90</w:t>
        </w:r>
        <w:r w:rsidR="00CB3249">
          <w:rPr>
            <w:noProof/>
            <w:webHidden/>
          </w:rPr>
          <w:fldChar w:fldCharType="end"/>
        </w:r>
      </w:hyperlink>
    </w:p>
    <w:p w14:paraId="6D6A131D" w14:textId="77777777" w:rsidR="00CB3249" w:rsidRDefault="00606B04"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86" w:history="1">
        <w:r w:rsidR="00CB3249" w:rsidRPr="007A17FF">
          <w:rPr>
            <w:rStyle w:val="Hyperlink"/>
            <w:noProof/>
          </w:rPr>
          <w:t>Figure 13: Training-time VAE</w:t>
        </w:r>
        <w:r w:rsidR="00CB3249">
          <w:rPr>
            <w:noProof/>
            <w:webHidden/>
          </w:rPr>
          <w:tab/>
        </w:r>
        <w:r w:rsidR="00CB3249">
          <w:rPr>
            <w:noProof/>
            <w:webHidden/>
          </w:rPr>
          <w:fldChar w:fldCharType="begin"/>
        </w:r>
        <w:r w:rsidR="00CB3249">
          <w:rPr>
            <w:noProof/>
            <w:webHidden/>
          </w:rPr>
          <w:instrText xml:space="preserve"> PAGEREF _Toc19377386 \h </w:instrText>
        </w:r>
        <w:r w:rsidR="00CB3249">
          <w:rPr>
            <w:noProof/>
            <w:webHidden/>
          </w:rPr>
        </w:r>
        <w:r w:rsidR="00CB3249">
          <w:rPr>
            <w:noProof/>
            <w:webHidden/>
          </w:rPr>
          <w:fldChar w:fldCharType="separate"/>
        </w:r>
        <w:r w:rsidR="00CB3249">
          <w:rPr>
            <w:noProof/>
            <w:webHidden/>
          </w:rPr>
          <w:t>95</w:t>
        </w:r>
        <w:r w:rsidR="00CB3249">
          <w:rPr>
            <w:noProof/>
            <w:webHidden/>
          </w:rPr>
          <w:fldChar w:fldCharType="end"/>
        </w:r>
      </w:hyperlink>
    </w:p>
    <w:p w14:paraId="196C340D" w14:textId="77777777" w:rsidR="00CB3249" w:rsidRDefault="00606B04"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87" w:history="1">
        <w:r w:rsidR="00CB3249" w:rsidRPr="007A17FF">
          <w:rPr>
            <w:rStyle w:val="Hyperlink"/>
            <w:noProof/>
          </w:rPr>
          <w:t>Figure 14: Training-time VAE with reparameterization trick to enable backpropagation</w:t>
        </w:r>
        <w:r w:rsidR="00CB3249">
          <w:rPr>
            <w:noProof/>
            <w:webHidden/>
          </w:rPr>
          <w:tab/>
        </w:r>
        <w:r w:rsidR="00CB3249">
          <w:rPr>
            <w:noProof/>
            <w:webHidden/>
          </w:rPr>
          <w:fldChar w:fldCharType="begin"/>
        </w:r>
        <w:r w:rsidR="00CB3249">
          <w:rPr>
            <w:noProof/>
            <w:webHidden/>
          </w:rPr>
          <w:instrText xml:space="preserve"> PAGEREF _Toc19377387 \h </w:instrText>
        </w:r>
        <w:r w:rsidR="00CB3249">
          <w:rPr>
            <w:noProof/>
            <w:webHidden/>
          </w:rPr>
        </w:r>
        <w:r w:rsidR="00CB3249">
          <w:rPr>
            <w:noProof/>
            <w:webHidden/>
          </w:rPr>
          <w:fldChar w:fldCharType="separate"/>
        </w:r>
        <w:r w:rsidR="00CB3249">
          <w:rPr>
            <w:noProof/>
            <w:webHidden/>
          </w:rPr>
          <w:t>96</w:t>
        </w:r>
        <w:r w:rsidR="00CB3249">
          <w:rPr>
            <w:noProof/>
            <w:webHidden/>
          </w:rPr>
          <w:fldChar w:fldCharType="end"/>
        </w:r>
      </w:hyperlink>
    </w:p>
    <w:p w14:paraId="67159B94" w14:textId="77777777" w:rsidR="00CB3249" w:rsidRDefault="00606B04"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88" w:history="1">
        <w:r w:rsidR="00CB3249" w:rsidRPr="007A17FF">
          <w:rPr>
            <w:rStyle w:val="Hyperlink"/>
            <w:noProof/>
          </w:rPr>
          <w:t>Figure 15: Testing time VAE</w:t>
        </w:r>
        <w:r w:rsidR="00CB3249">
          <w:rPr>
            <w:noProof/>
            <w:webHidden/>
          </w:rPr>
          <w:tab/>
        </w:r>
        <w:r w:rsidR="00CB3249">
          <w:rPr>
            <w:noProof/>
            <w:webHidden/>
          </w:rPr>
          <w:fldChar w:fldCharType="begin"/>
        </w:r>
        <w:r w:rsidR="00CB3249">
          <w:rPr>
            <w:noProof/>
            <w:webHidden/>
          </w:rPr>
          <w:instrText xml:space="preserve"> PAGEREF _Toc19377388 \h </w:instrText>
        </w:r>
        <w:r w:rsidR="00CB3249">
          <w:rPr>
            <w:noProof/>
            <w:webHidden/>
          </w:rPr>
        </w:r>
        <w:r w:rsidR="00CB3249">
          <w:rPr>
            <w:noProof/>
            <w:webHidden/>
          </w:rPr>
          <w:fldChar w:fldCharType="separate"/>
        </w:r>
        <w:r w:rsidR="00CB3249">
          <w:rPr>
            <w:noProof/>
            <w:webHidden/>
          </w:rPr>
          <w:t>96</w:t>
        </w:r>
        <w:r w:rsidR="00CB3249">
          <w:rPr>
            <w:noProof/>
            <w:webHidden/>
          </w:rPr>
          <w:fldChar w:fldCharType="end"/>
        </w:r>
      </w:hyperlink>
    </w:p>
    <w:p w14:paraId="42FE7A32" w14:textId="77777777" w:rsidR="00CB3249" w:rsidRDefault="00606B04"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89" w:history="1">
        <w:r w:rsidR="00CB3249" w:rsidRPr="007A17FF">
          <w:rPr>
            <w:rStyle w:val="Hyperlink"/>
            <w:noProof/>
          </w:rPr>
          <w:t>Figure 16: Gan Densities during training, close to convergence, P(x) is shown in black, G(z) in blue and D(G(z)) in red</w:t>
        </w:r>
        <w:r w:rsidR="00CB3249">
          <w:rPr>
            <w:noProof/>
            <w:webHidden/>
          </w:rPr>
          <w:tab/>
        </w:r>
        <w:r w:rsidR="00CB3249">
          <w:rPr>
            <w:noProof/>
            <w:webHidden/>
          </w:rPr>
          <w:fldChar w:fldCharType="begin"/>
        </w:r>
        <w:r w:rsidR="00CB3249">
          <w:rPr>
            <w:noProof/>
            <w:webHidden/>
          </w:rPr>
          <w:instrText xml:space="preserve"> PAGEREF _Toc19377389 \h </w:instrText>
        </w:r>
        <w:r w:rsidR="00CB3249">
          <w:rPr>
            <w:noProof/>
            <w:webHidden/>
          </w:rPr>
        </w:r>
        <w:r w:rsidR="00CB3249">
          <w:rPr>
            <w:noProof/>
            <w:webHidden/>
          </w:rPr>
          <w:fldChar w:fldCharType="separate"/>
        </w:r>
        <w:r w:rsidR="00CB3249">
          <w:rPr>
            <w:noProof/>
            <w:webHidden/>
          </w:rPr>
          <w:t>97</w:t>
        </w:r>
        <w:r w:rsidR="00CB3249">
          <w:rPr>
            <w:noProof/>
            <w:webHidden/>
          </w:rPr>
          <w:fldChar w:fldCharType="end"/>
        </w:r>
      </w:hyperlink>
    </w:p>
    <w:p w14:paraId="37A2AC8D" w14:textId="77777777" w:rsidR="00CB3249" w:rsidRDefault="00606B04"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90" w:history="1">
        <w:r w:rsidR="00CB3249" w:rsidRPr="007A17FF">
          <w:rPr>
            <w:rStyle w:val="Hyperlink"/>
            <w:noProof/>
          </w:rPr>
          <w:t>Figure 17: Gan Densities during training, once the Algorithm has converged, G(z) matches P(x) perfectly and D(G(z)) outputs 0.5 everywhere</w:t>
        </w:r>
        <w:r w:rsidR="00CB3249">
          <w:rPr>
            <w:noProof/>
            <w:webHidden/>
          </w:rPr>
          <w:tab/>
        </w:r>
        <w:r w:rsidR="00CB3249">
          <w:rPr>
            <w:noProof/>
            <w:webHidden/>
          </w:rPr>
          <w:fldChar w:fldCharType="begin"/>
        </w:r>
        <w:r w:rsidR="00CB3249">
          <w:rPr>
            <w:noProof/>
            <w:webHidden/>
          </w:rPr>
          <w:instrText xml:space="preserve"> PAGEREF _Toc19377390 \h </w:instrText>
        </w:r>
        <w:r w:rsidR="00CB3249">
          <w:rPr>
            <w:noProof/>
            <w:webHidden/>
          </w:rPr>
        </w:r>
        <w:r w:rsidR="00CB3249">
          <w:rPr>
            <w:noProof/>
            <w:webHidden/>
          </w:rPr>
          <w:fldChar w:fldCharType="separate"/>
        </w:r>
        <w:r w:rsidR="00CB3249">
          <w:rPr>
            <w:noProof/>
            <w:webHidden/>
          </w:rPr>
          <w:t>97</w:t>
        </w:r>
        <w:r w:rsidR="00CB3249">
          <w:rPr>
            <w:noProof/>
            <w:webHidden/>
          </w:rPr>
          <w:fldChar w:fldCharType="end"/>
        </w:r>
      </w:hyperlink>
    </w:p>
    <w:p w14:paraId="76C275A3" w14:textId="77777777" w:rsidR="00CB3249" w:rsidRDefault="00606B04"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91" w:history="1">
        <w:r w:rsidR="00CB3249" w:rsidRPr="007A17FF">
          <w:rPr>
            <w:rStyle w:val="Hyperlink"/>
            <w:noProof/>
          </w:rPr>
          <w:t>Figure 75: Eta distributions for real and Geant4 simulated data</w:t>
        </w:r>
        <w:r w:rsidR="00CB3249">
          <w:rPr>
            <w:noProof/>
            <w:webHidden/>
          </w:rPr>
          <w:tab/>
        </w:r>
        <w:r w:rsidR="00CB3249">
          <w:rPr>
            <w:noProof/>
            <w:webHidden/>
          </w:rPr>
          <w:fldChar w:fldCharType="begin"/>
        </w:r>
        <w:r w:rsidR="00CB3249">
          <w:rPr>
            <w:noProof/>
            <w:webHidden/>
          </w:rPr>
          <w:instrText xml:space="preserve"> PAGEREF _Toc19377391 \h </w:instrText>
        </w:r>
        <w:r w:rsidR="00CB3249">
          <w:rPr>
            <w:noProof/>
            <w:webHidden/>
          </w:rPr>
        </w:r>
        <w:r w:rsidR="00CB3249">
          <w:rPr>
            <w:noProof/>
            <w:webHidden/>
          </w:rPr>
          <w:fldChar w:fldCharType="separate"/>
        </w:r>
        <w:r w:rsidR="00CB3249">
          <w:rPr>
            <w:noProof/>
            <w:webHidden/>
          </w:rPr>
          <w:t>100</w:t>
        </w:r>
        <w:r w:rsidR="00CB3249">
          <w:rPr>
            <w:noProof/>
            <w:webHidden/>
          </w:rPr>
          <w:fldChar w:fldCharType="end"/>
        </w:r>
      </w:hyperlink>
    </w:p>
    <w:p w14:paraId="1D27D4F2" w14:textId="77777777" w:rsidR="00CB3249" w:rsidRDefault="00606B04"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92" w:history="1">
        <w:r w:rsidR="00CB3249" w:rsidRPr="007A17FF">
          <w:rPr>
            <w:rStyle w:val="Hyperlink"/>
            <w:noProof/>
          </w:rPr>
          <w:t xml:space="preserve">Figure 76: </w:t>
        </w:r>
        <m:oMath>
          <m:r>
            <m:rPr>
              <m:sty m:val="bi"/>
            </m:rPr>
            <w:rPr>
              <w:rStyle w:val="Hyperlink"/>
              <w:rFonts w:ascii="Cambria Math" w:hAnsi="Cambria Math"/>
              <w:noProof/>
            </w:rPr>
            <m:t>nσπ</m:t>
          </m:r>
          <m:r>
            <w:rPr>
              <w:rStyle w:val="Hyperlink"/>
              <w:rFonts w:ascii="Cambria Math" w:hAnsi="Cambria Math"/>
              <w:noProof/>
            </w:rPr>
            <m:t xml:space="preserve"> </m:t>
          </m:r>
        </m:oMath>
        <w:r w:rsidR="00CB3249" w:rsidRPr="007A17FF">
          <w:rPr>
            <w:rStyle w:val="Hyperlink"/>
            <w:noProof/>
          </w:rPr>
          <w:t>estimate (TPC) distributions for real and Geant simulated data, before cut</w:t>
        </w:r>
        <w:r w:rsidR="00CB3249">
          <w:rPr>
            <w:noProof/>
            <w:webHidden/>
          </w:rPr>
          <w:tab/>
        </w:r>
        <w:r w:rsidR="00CB3249">
          <w:rPr>
            <w:noProof/>
            <w:webHidden/>
          </w:rPr>
          <w:fldChar w:fldCharType="begin"/>
        </w:r>
        <w:r w:rsidR="00CB3249">
          <w:rPr>
            <w:noProof/>
            <w:webHidden/>
          </w:rPr>
          <w:instrText xml:space="preserve"> PAGEREF _Toc19377392 \h </w:instrText>
        </w:r>
        <w:r w:rsidR="00CB3249">
          <w:rPr>
            <w:noProof/>
            <w:webHidden/>
          </w:rPr>
        </w:r>
        <w:r w:rsidR="00CB3249">
          <w:rPr>
            <w:noProof/>
            <w:webHidden/>
          </w:rPr>
          <w:fldChar w:fldCharType="separate"/>
        </w:r>
        <w:r w:rsidR="00CB3249">
          <w:rPr>
            <w:noProof/>
            <w:webHidden/>
          </w:rPr>
          <w:t>100</w:t>
        </w:r>
        <w:r w:rsidR="00CB3249">
          <w:rPr>
            <w:noProof/>
            <w:webHidden/>
          </w:rPr>
          <w:fldChar w:fldCharType="end"/>
        </w:r>
      </w:hyperlink>
    </w:p>
    <w:p w14:paraId="1C20FC97" w14:textId="77777777" w:rsidR="00CB3249" w:rsidRDefault="00606B04"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93" w:history="1">
        <w:r w:rsidR="00CB3249" w:rsidRPr="007A17FF">
          <w:rPr>
            <w:rStyle w:val="Hyperlink"/>
            <w:noProof/>
          </w:rPr>
          <w:t>Figure 77: nsigma pion distributions after applying cut</w:t>
        </w:r>
        <w:r w:rsidR="00CB3249">
          <w:rPr>
            <w:noProof/>
            <w:webHidden/>
          </w:rPr>
          <w:tab/>
        </w:r>
        <w:r w:rsidR="00CB3249">
          <w:rPr>
            <w:noProof/>
            <w:webHidden/>
          </w:rPr>
          <w:fldChar w:fldCharType="begin"/>
        </w:r>
        <w:r w:rsidR="00CB3249">
          <w:rPr>
            <w:noProof/>
            <w:webHidden/>
          </w:rPr>
          <w:instrText xml:space="preserve"> PAGEREF _Toc19377393 \h </w:instrText>
        </w:r>
        <w:r w:rsidR="00CB3249">
          <w:rPr>
            <w:noProof/>
            <w:webHidden/>
          </w:rPr>
        </w:r>
        <w:r w:rsidR="00CB3249">
          <w:rPr>
            <w:noProof/>
            <w:webHidden/>
          </w:rPr>
          <w:fldChar w:fldCharType="separate"/>
        </w:r>
        <w:r w:rsidR="00CB3249">
          <w:rPr>
            <w:noProof/>
            <w:webHidden/>
          </w:rPr>
          <w:t>101</w:t>
        </w:r>
        <w:r w:rsidR="00CB3249">
          <w:rPr>
            <w:noProof/>
            <w:webHidden/>
          </w:rPr>
          <w:fldChar w:fldCharType="end"/>
        </w:r>
      </w:hyperlink>
    </w:p>
    <w:p w14:paraId="3886FAEE" w14:textId="77777777" w:rsidR="00CB3249" w:rsidRDefault="00606B04"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94" w:history="1">
        <w:r w:rsidR="00CB3249" w:rsidRPr="007A17FF">
          <w:rPr>
            <w:rStyle w:val="Hyperlink"/>
            <w:noProof/>
          </w:rPr>
          <w:t>Figure 78: Momentum distributions for both real and Geant4 simulated data, before cut</w:t>
        </w:r>
        <w:r w:rsidR="00CB3249">
          <w:rPr>
            <w:noProof/>
            <w:webHidden/>
          </w:rPr>
          <w:tab/>
        </w:r>
        <w:r w:rsidR="00CB3249">
          <w:rPr>
            <w:noProof/>
            <w:webHidden/>
          </w:rPr>
          <w:fldChar w:fldCharType="begin"/>
        </w:r>
        <w:r w:rsidR="00CB3249">
          <w:rPr>
            <w:noProof/>
            <w:webHidden/>
          </w:rPr>
          <w:instrText xml:space="preserve"> PAGEREF _Toc19377394 \h </w:instrText>
        </w:r>
        <w:r w:rsidR="00CB3249">
          <w:rPr>
            <w:noProof/>
            <w:webHidden/>
          </w:rPr>
        </w:r>
        <w:r w:rsidR="00CB3249">
          <w:rPr>
            <w:noProof/>
            <w:webHidden/>
          </w:rPr>
          <w:fldChar w:fldCharType="separate"/>
        </w:r>
        <w:r w:rsidR="00CB3249">
          <w:rPr>
            <w:noProof/>
            <w:webHidden/>
          </w:rPr>
          <w:t>101</w:t>
        </w:r>
        <w:r w:rsidR="00CB3249">
          <w:rPr>
            <w:noProof/>
            <w:webHidden/>
          </w:rPr>
          <w:fldChar w:fldCharType="end"/>
        </w:r>
      </w:hyperlink>
    </w:p>
    <w:p w14:paraId="2D5560A4" w14:textId="77777777" w:rsidR="00CB3249" w:rsidRDefault="00606B04"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95" w:history="1">
        <w:r w:rsidR="00CB3249" w:rsidRPr="007A17FF">
          <w:rPr>
            <w:rStyle w:val="Hyperlink"/>
            <w:noProof/>
          </w:rPr>
          <w:t>Figure 79: Momentum distributions after cut</w:t>
        </w:r>
        <w:r w:rsidR="00CB3249">
          <w:rPr>
            <w:noProof/>
            <w:webHidden/>
          </w:rPr>
          <w:tab/>
        </w:r>
        <w:r w:rsidR="00CB3249">
          <w:rPr>
            <w:noProof/>
            <w:webHidden/>
          </w:rPr>
          <w:fldChar w:fldCharType="begin"/>
        </w:r>
        <w:r w:rsidR="00CB3249">
          <w:rPr>
            <w:noProof/>
            <w:webHidden/>
          </w:rPr>
          <w:instrText xml:space="preserve"> PAGEREF _Toc19377395 \h </w:instrText>
        </w:r>
        <w:r w:rsidR="00CB3249">
          <w:rPr>
            <w:noProof/>
            <w:webHidden/>
          </w:rPr>
        </w:r>
        <w:r w:rsidR="00CB3249">
          <w:rPr>
            <w:noProof/>
            <w:webHidden/>
          </w:rPr>
          <w:fldChar w:fldCharType="separate"/>
        </w:r>
        <w:r w:rsidR="00CB3249">
          <w:rPr>
            <w:noProof/>
            <w:webHidden/>
          </w:rPr>
          <w:t>101</w:t>
        </w:r>
        <w:r w:rsidR="00CB3249">
          <w:rPr>
            <w:noProof/>
            <w:webHidden/>
          </w:rPr>
          <w:fldChar w:fldCharType="end"/>
        </w:r>
      </w:hyperlink>
    </w:p>
    <w:p w14:paraId="3F6947CC" w14:textId="77777777" w:rsidR="00CB3249" w:rsidRDefault="00606B04"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96" w:history="1">
        <w:r w:rsidR="00CB3249" w:rsidRPr="007A17FF">
          <w:rPr>
            <w:rStyle w:val="Hyperlink"/>
            <w:noProof/>
          </w:rPr>
          <w:t>Figure 80: Training loss and accuracy curves for training and validation data</w:t>
        </w:r>
        <w:r w:rsidR="00CB3249">
          <w:rPr>
            <w:noProof/>
            <w:webHidden/>
          </w:rPr>
          <w:tab/>
        </w:r>
        <w:r w:rsidR="00CB3249">
          <w:rPr>
            <w:noProof/>
            <w:webHidden/>
          </w:rPr>
          <w:fldChar w:fldCharType="begin"/>
        </w:r>
        <w:r w:rsidR="00CB3249">
          <w:rPr>
            <w:noProof/>
            <w:webHidden/>
          </w:rPr>
          <w:instrText xml:space="preserve"> PAGEREF _Toc19377396 \h </w:instrText>
        </w:r>
        <w:r w:rsidR="00CB3249">
          <w:rPr>
            <w:noProof/>
            <w:webHidden/>
          </w:rPr>
        </w:r>
        <w:r w:rsidR="00CB3249">
          <w:rPr>
            <w:noProof/>
            <w:webHidden/>
          </w:rPr>
          <w:fldChar w:fldCharType="separate"/>
        </w:r>
        <w:r w:rsidR="00CB3249">
          <w:rPr>
            <w:noProof/>
            <w:webHidden/>
          </w:rPr>
          <w:t>102</w:t>
        </w:r>
        <w:r w:rsidR="00CB3249">
          <w:rPr>
            <w:noProof/>
            <w:webHidden/>
          </w:rPr>
          <w:fldChar w:fldCharType="end"/>
        </w:r>
      </w:hyperlink>
    </w:p>
    <w:p w14:paraId="44F43D3E" w14:textId="77777777" w:rsidR="00CB3249" w:rsidRDefault="00606B04"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97" w:history="1">
        <w:r w:rsidR="00CB3249" w:rsidRPr="007A17FF">
          <w:rPr>
            <w:rStyle w:val="Hyperlink"/>
            <w:noProof/>
          </w:rPr>
          <w:t>Figure 81: Model architecture for distinguishing real from Geant4-simulated data</w:t>
        </w:r>
        <w:r w:rsidR="00CB3249">
          <w:rPr>
            <w:noProof/>
            <w:webHidden/>
          </w:rPr>
          <w:tab/>
        </w:r>
        <w:r w:rsidR="00CB3249">
          <w:rPr>
            <w:noProof/>
            <w:webHidden/>
          </w:rPr>
          <w:fldChar w:fldCharType="begin"/>
        </w:r>
        <w:r w:rsidR="00CB3249">
          <w:rPr>
            <w:noProof/>
            <w:webHidden/>
          </w:rPr>
          <w:instrText xml:space="preserve"> PAGEREF _Toc19377397 \h </w:instrText>
        </w:r>
        <w:r w:rsidR="00CB3249">
          <w:rPr>
            <w:noProof/>
            <w:webHidden/>
          </w:rPr>
        </w:r>
        <w:r w:rsidR="00CB3249">
          <w:rPr>
            <w:noProof/>
            <w:webHidden/>
          </w:rPr>
          <w:fldChar w:fldCharType="separate"/>
        </w:r>
        <w:r w:rsidR="00CB3249">
          <w:rPr>
            <w:noProof/>
            <w:webHidden/>
          </w:rPr>
          <w:t>103</w:t>
        </w:r>
        <w:r w:rsidR="00CB3249">
          <w:rPr>
            <w:noProof/>
            <w:webHidden/>
          </w:rPr>
          <w:fldChar w:fldCharType="end"/>
        </w:r>
      </w:hyperlink>
    </w:p>
    <w:p w14:paraId="68DE4F15" w14:textId="77777777" w:rsidR="00CB3249" w:rsidRDefault="00606B04"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98" w:history="1">
        <w:r w:rsidR="00CB3249" w:rsidRPr="007A17FF">
          <w:rPr>
            <w:rStyle w:val="Hyperlink"/>
            <w:noProof/>
          </w:rPr>
          <w:t>Figure 82: Distribution of ADC values for simulated data</w:t>
        </w:r>
        <w:r w:rsidR="00CB3249">
          <w:rPr>
            <w:noProof/>
            <w:webHidden/>
          </w:rPr>
          <w:tab/>
        </w:r>
        <w:r w:rsidR="00CB3249">
          <w:rPr>
            <w:noProof/>
            <w:webHidden/>
          </w:rPr>
          <w:fldChar w:fldCharType="begin"/>
        </w:r>
        <w:r w:rsidR="00CB3249">
          <w:rPr>
            <w:noProof/>
            <w:webHidden/>
          </w:rPr>
          <w:instrText xml:space="preserve"> PAGEREF _Toc19377398 \h </w:instrText>
        </w:r>
        <w:r w:rsidR="00CB3249">
          <w:rPr>
            <w:noProof/>
            <w:webHidden/>
          </w:rPr>
        </w:r>
        <w:r w:rsidR="00CB3249">
          <w:rPr>
            <w:noProof/>
            <w:webHidden/>
          </w:rPr>
          <w:fldChar w:fldCharType="separate"/>
        </w:r>
        <w:r w:rsidR="00CB3249">
          <w:rPr>
            <w:noProof/>
            <w:webHidden/>
          </w:rPr>
          <w:t>104</w:t>
        </w:r>
        <w:r w:rsidR="00CB3249">
          <w:rPr>
            <w:noProof/>
            <w:webHidden/>
          </w:rPr>
          <w:fldChar w:fldCharType="end"/>
        </w:r>
      </w:hyperlink>
    </w:p>
    <w:p w14:paraId="338CD77C" w14:textId="77777777" w:rsidR="00CB3249" w:rsidRDefault="00606B04"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99" w:history="1">
        <w:r w:rsidR="00CB3249" w:rsidRPr="007A17FF">
          <w:rPr>
            <w:rStyle w:val="Hyperlink"/>
            <w:noProof/>
          </w:rPr>
          <w:t>Figure 83: Distribution of ADC values for real data</w:t>
        </w:r>
        <w:r w:rsidR="00CB3249">
          <w:rPr>
            <w:noProof/>
            <w:webHidden/>
          </w:rPr>
          <w:tab/>
        </w:r>
        <w:r w:rsidR="00CB3249">
          <w:rPr>
            <w:noProof/>
            <w:webHidden/>
          </w:rPr>
          <w:fldChar w:fldCharType="begin"/>
        </w:r>
        <w:r w:rsidR="00CB3249">
          <w:rPr>
            <w:noProof/>
            <w:webHidden/>
          </w:rPr>
          <w:instrText xml:space="preserve"> PAGEREF _Toc19377399 \h </w:instrText>
        </w:r>
        <w:r w:rsidR="00CB3249">
          <w:rPr>
            <w:noProof/>
            <w:webHidden/>
          </w:rPr>
        </w:r>
        <w:r w:rsidR="00CB3249">
          <w:rPr>
            <w:noProof/>
            <w:webHidden/>
          </w:rPr>
          <w:fldChar w:fldCharType="separate"/>
        </w:r>
        <w:r w:rsidR="00CB3249">
          <w:rPr>
            <w:noProof/>
            <w:webHidden/>
          </w:rPr>
          <w:t>104</w:t>
        </w:r>
        <w:r w:rsidR="00CB3249">
          <w:rPr>
            <w:noProof/>
            <w:webHidden/>
          </w:rPr>
          <w:fldChar w:fldCharType="end"/>
        </w:r>
      </w:hyperlink>
    </w:p>
    <w:p w14:paraId="3D337761" w14:textId="77777777" w:rsidR="00CB3249" w:rsidRDefault="00606B04"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400" w:history="1">
        <w:r w:rsidR="00CB3249" w:rsidRPr="007A17FF">
          <w:rPr>
            <w:rStyle w:val="Hyperlink"/>
            <w:noProof/>
          </w:rPr>
          <w:t>Figure 84: Distribution of the number of pads with no data per image for simulated data</w:t>
        </w:r>
        <w:r w:rsidR="00CB3249">
          <w:rPr>
            <w:noProof/>
            <w:webHidden/>
          </w:rPr>
          <w:tab/>
        </w:r>
        <w:r w:rsidR="00CB3249">
          <w:rPr>
            <w:noProof/>
            <w:webHidden/>
          </w:rPr>
          <w:fldChar w:fldCharType="begin"/>
        </w:r>
        <w:r w:rsidR="00CB3249">
          <w:rPr>
            <w:noProof/>
            <w:webHidden/>
          </w:rPr>
          <w:instrText xml:space="preserve"> PAGEREF _Toc19377400 \h </w:instrText>
        </w:r>
        <w:r w:rsidR="00CB3249">
          <w:rPr>
            <w:noProof/>
            <w:webHidden/>
          </w:rPr>
        </w:r>
        <w:r w:rsidR="00CB3249">
          <w:rPr>
            <w:noProof/>
            <w:webHidden/>
          </w:rPr>
          <w:fldChar w:fldCharType="separate"/>
        </w:r>
        <w:r w:rsidR="00CB3249">
          <w:rPr>
            <w:noProof/>
            <w:webHidden/>
          </w:rPr>
          <w:t>105</w:t>
        </w:r>
        <w:r w:rsidR="00CB3249">
          <w:rPr>
            <w:noProof/>
            <w:webHidden/>
          </w:rPr>
          <w:fldChar w:fldCharType="end"/>
        </w:r>
      </w:hyperlink>
    </w:p>
    <w:p w14:paraId="7A779B14" w14:textId="77777777" w:rsidR="00CB3249" w:rsidRDefault="00606B04"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401" w:history="1">
        <w:r w:rsidR="00CB3249" w:rsidRPr="007A17FF">
          <w:rPr>
            <w:rStyle w:val="Hyperlink"/>
            <w:noProof/>
          </w:rPr>
          <w:t>Figure 85: Distribution of the number of pads with no data per image for real data</w:t>
        </w:r>
        <w:r w:rsidR="00CB3249">
          <w:rPr>
            <w:noProof/>
            <w:webHidden/>
          </w:rPr>
          <w:tab/>
        </w:r>
        <w:r w:rsidR="00CB3249">
          <w:rPr>
            <w:noProof/>
            <w:webHidden/>
          </w:rPr>
          <w:fldChar w:fldCharType="begin"/>
        </w:r>
        <w:r w:rsidR="00CB3249">
          <w:rPr>
            <w:noProof/>
            <w:webHidden/>
          </w:rPr>
          <w:instrText xml:space="preserve"> PAGEREF _Toc19377401 \h </w:instrText>
        </w:r>
        <w:r w:rsidR="00CB3249">
          <w:rPr>
            <w:noProof/>
            <w:webHidden/>
          </w:rPr>
        </w:r>
        <w:r w:rsidR="00CB3249">
          <w:rPr>
            <w:noProof/>
            <w:webHidden/>
          </w:rPr>
          <w:fldChar w:fldCharType="separate"/>
        </w:r>
        <w:r w:rsidR="00CB3249">
          <w:rPr>
            <w:noProof/>
            <w:webHidden/>
          </w:rPr>
          <w:t>105</w:t>
        </w:r>
        <w:r w:rsidR="00CB3249">
          <w:rPr>
            <w:noProof/>
            <w:webHidden/>
          </w:rPr>
          <w:fldChar w:fldCharType="end"/>
        </w:r>
      </w:hyperlink>
    </w:p>
    <w:p w14:paraId="59853C1C" w14:textId="77777777" w:rsidR="00CB3249" w:rsidRDefault="00606B04"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402" w:history="1">
        <w:r w:rsidR="00CB3249" w:rsidRPr="007A17FF">
          <w:rPr>
            <w:rStyle w:val="Hyperlink"/>
            <w:noProof/>
          </w:rPr>
          <w:t>Figure 86: Distribution of mean ADC value per image for simulated data</w:t>
        </w:r>
        <w:r w:rsidR="00CB3249">
          <w:rPr>
            <w:noProof/>
            <w:webHidden/>
          </w:rPr>
          <w:tab/>
        </w:r>
        <w:r w:rsidR="00CB3249">
          <w:rPr>
            <w:noProof/>
            <w:webHidden/>
          </w:rPr>
          <w:fldChar w:fldCharType="begin"/>
        </w:r>
        <w:r w:rsidR="00CB3249">
          <w:rPr>
            <w:noProof/>
            <w:webHidden/>
          </w:rPr>
          <w:instrText xml:space="preserve"> PAGEREF _Toc19377402 \h </w:instrText>
        </w:r>
        <w:r w:rsidR="00CB3249">
          <w:rPr>
            <w:noProof/>
            <w:webHidden/>
          </w:rPr>
        </w:r>
        <w:r w:rsidR="00CB3249">
          <w:rPr>
            <w:noProof/>
            <w:webHidden/>
          </w:rPr>
          <w:fldChar w:fldCharType="separate"/>
        </w:r>
        <w:r w:rsidR="00CB3249">
          <w:rPr>
            <w:noProof/>
            <w:webHidden/>
          </w:rPr>
          <w:t>106</w:t>
        </w:r>
        <w:r w:rsidR="00CB3249">
          <w:rPr>
            <w:noProof/>
            <w:webHidden/>
          </w:rPr>
          <w:fldChar w:fldCharType="end"/>
        </w:r>
      </w:hyperlink>
    </w:p>
    <w:p w14:paraId="675FE319" w14:textId="77777777" w:rsidR="00CB3249" w:rsidRDefault="00606B04"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403" w:history="1">
        <w:r w:rsidR="00CB3249" w:rsidRPr="007A17FF">
          <w:rPr>
            <w:rStyle w:val="Hyperlink"/>
            <w:noProof/>
          </w:rPr>
          <w:t>Figure 87: Distribution of mean ADC value per image for real data</w:t>
        </w:r>
        <w:r w:rsidR="00CB3249">
          <w:rPr>
            <w:noProof/>
            <w:webHidden/>
          </w:rPr>
          <w:tab/>
        </w:r>
        <w:r w:rsidR="00CB3249">
          <w:rPr>
            <w:noProof/>
            <w:webHidden/>
          </w:rPr>
          <w:fldChar w:fldCharType="begin"/>
        </w:r>
        <w:r w:rsidR="00CB3249">
          <w:rPr>
            <w:noProof/>
            <w:webHidden/>
          </w:rPr>
          <w:instrText xml:space="preserve"> PAGEREF _Toc19377403 \h </w:instrText>
        </w:r>
        <w:r w:rsidR="00CB3249">
          <w:rPr>
            <w:noProof/>
            <w:webHidden/>
          </w:rPr>
        </w:r>
        <w:r w:rsidR="00CB3249">
          <w:rPr>
            <w:noProof/>
            <w:webHidden/>
          </w:rPr>
          <w:fldChar w:fldCharType="separate"/>
        </w:r>
        <w:r w:rsidR="00CB3249">
          <w:rPr>
            <w:noProof/>
            <w:webHidden/>
          </w:rPr>
          <w:t>106</w:t>
        </w:r>
        <w:r w:rsidR="00CB3249">
          <w:rPr>
            <w:noProof/>
            <w:webHidden/>
          </w:rPr>
          <w:fldChar w:fldCharType="end"/>
        </w:r>
      </w:hyperlink>
    </w:p>
    <w:p w14:paraId="6498299F" w14:textId="77777777" w:rsidR="00CB3249" w:rsidRDefault="00606B04"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404" w:history="1">
        <w:r w:rsidR="00CB3249" w:rsidRPr="007A17FF">
          <w:rPr>
            <w:rStyle w:val="Hyperlink"/>
            <w:noProof/>
          </w:rPr>
          <w:t>Figure 88: 3D Histograms of Four Randomly Sampled Geant4 Pion Tracklets</w:t>
        </w:r>
        <w:r w:rsidR="00CB3249">
          <w:rPr>
            <w:noProof/>
            <w:webHidden/>
          </w:rPr>
          <w:tab/>
        </w:r>
        <w:r w:rsidR="00CB3249">
          <w:rPr>
            <w:noProof/>
            <w:webHidden/>
          </w:rPr>
          <w:fldChar w:fldCharType="begin"/>
        </w:r>
        <w:r w:rsidR="00CB3249">
          <w:rPr>
            <w:noProof/>
            <w:webHidden/>
          </w:rPr>
          <w:instrText xml:space="preserve"> PAGEREF _Toc19377404 \h </w:instrText>
        </w:r>
        <w:r w:rsidR="00CB3249">
          <w:rPr>
            <w:noProof/>
            <w:webHidden/>
          </w:rPr>
        </w:r>
        <w:r w:rsidR="00CB3249">
          <w:rPr>
            <w:noProof/>
            <w:webHidden/>
          </w:rPr>
          <w:fldChar w:fldCharType="separate"/>
        </w:r>
        <w:r w:rsidR="00CB3249">
          <w:rPr>
            <w:noProof/>
            <w:webHidden/>
          </w:rPr>
          <w:t>106</w:t>
        </w:r>
        <w:r w:rsidR="00CB3249">
          <w:rPr>
            <w:noProof/>
            <w:webHidden/>
          </w:rPr>
          <w:fldChar w:fldCharType="end"/>
        </w:r>
      </w:hyperlink>
    </w:p>
    <w:p w14:paraId="3C81960C" w14:textId="77777777" w:rsidR="00CB3249" w:rsidRDefault="00606B04"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405" w:history="1">
        <w:r w:rsidR="00CB3249" w:rsidRPr="007A17FF">
          <w:rPr>
            <w:rStyle w:val="Hyperlink"/>
            <w:noProof/>
          </w:rPr>
          <w:t>Figure 89: 3D Histograms of Four Randomly Sampled Real Pion Tracklets</w:t>
        </w:r>
        <w:r w:rsidR="00CB3249">
          <w:rPr>
            <w:noProof/>
            <w:webHidden/>
          </w:rPr>
          <w:tab/>
        </w:r>
        <w:r w:rsidR="00CB3249">
          <w:rPr>
            <w:noProof/>
            <w:webHidden/>
          </w:rPr>
          <w:fldChar w:fldCharType="begin"/>
        </w:r>
        <w:r w:rsidR="00CB3249">
          <w:rPr>
            <w:noProof/>
            <w:webHidden/>
          </w:rPr>
          <w:instrText xml:space="preserve"> PAGEREF _Toc19377405 \h </w:instrText>
        </w:r>
        <w:r w:rsidR="00CB3249">
          <w:rPr>
            <w:noProof/>
            <w:webHidden/>
          </w:rPr>
        </w:r>
        <w:r w:rsidR="00CB3249">
          <w:rPr>
            <w:noProof/>
            <w:webHidden/>
          </w:rPr>
          <w:fldChar w:fldCharType="separate"/>
        </w:r>
        <w:r w:rsidR="00CB3249">
          <w:rPr>
            <w:noProof/>
            <w:webHidden/>
          </w:rPr>
          <w:t>107</w:t>
        </w:r>
        <w:r w:rsidR="00CB3249">
          <w:rPr>
            <w:noProof/>
            <w:webHidden/>
          </w:rPr>
          <w:fldChar w:fldCharType="end"/>
        </w:r>
      </w:hyperlink>
    </w:p>
    <w:p w14:paraId="526629AB" w14:textId="77777777" w:rsidR="00CB3249" w:rsidRDefault="00606B04"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406" w:history="1">
        <w:r w:rsidR="00CB3249" w:rsidRPr="007A17FF">
          <w:rPr>
            <w:rStyle w:val="Hyperlink"/>
            <w:noProof/>
          </w:rPr>
          <w:t>Figure 90: Average Pulse-height as a function of time-bin for Real and Geant4-simulated pion tracklets</w:t>
        </w:r>
        <w:r w:rsidR="00CB3249">
          <w:rPr>
            <w:noProof/>
            <w:webHidden/>
          </w:rPr>
          <w:tab/>
        </w:r>
        <w:r w:rsidR="00CB3249">
          <w:rPr>
            <w:noProof/>
            <w:webHidden/>
          </w:rPr>
          <w:fldChar w:fldCharType="begin"/>
        </w:r>
        <w:r w:rsidR="00CB3249">
          <w:rPr>
            <w:noProof/>
            <w:webHidden/>
          </w:rPr>
          <w:instrText xml:space="preserve"> PAGEREF _Toc19377406 \h </w:instrText>
        </w:r>
        <w:r w:rsidR="00CB3249">
          <w:rPr>
            <w:noProof/>
            <w:webHidden/>
          </w:rPr>
        </w:r>
        <w:r w:rsidR="00CB3249">
          <w:rPr>
            <w:noProof/>
            <w:webHidden/>
          </w:rPr>
          <w:fldChar w:fldCharType="separate"/>
        </w:r>
        <w:r w:rsidR="00CB3249">
          <w:rPr>
            <w:noProof/>
            <w:webHidden/>
          </w:rPr>
          <w:t>107</w:t>
        </w:r>
        <w:r w:rsidR="00CB3249">
          <w:rPr>
            <w:noProof/>
            <w:webHidden/>
          </w:rPr>
          <w:fldChar w:fldCharType="end"/>
        </w:r>
      </w:hyperlink>
    </w:p>
    <w:p w14:paraId="345960C2" w14:textId="77777777" w:rsidR="00CB3249" w:rsidRDefault="00606B04"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407" w:history="1">
        <w:r w:rsidR="00CB3249" w:rsidRPr="007A17FF">
          <w:rPr>
            <w:rStyle w:val="Hyperlink"/>
            <w:noProof/>
          </w:rPr>
          <w:t>Figure 91: Encoder</w:t>
        </w:r>
        <w:r w:rsidR="00CB3249">
          <w:rPr>
            <w:noProof/>
            <w:webHidden/>
          </w:rPr>
          <w:tab/>
        </w:r>
        <w:r w:rsidR="00CB3249">
          <w:rPr>
            <w:noProof/>
            <w:webHidden/>
          </w:rPr>
          <w:fldChar w:fldCharType="begin"/>
        </w:r>
        <w:r w:rsidR="00CB3249">
          <w:rPr>
            <w:noProof/>
            <w:webHidden/>
          </w:rPr>
          <w:instrText xml:space="preserve"> PAGEREF _Toc19377407 \h </w:instrText>
        </w:r>
        <w:r w:rsidR="00CB3249">
          <w:rPr>
            <w:noProof/>
            <w:webHidden/>
          </w:rPr>
        </w:r>
        <w:r w:rsidR="00CB3249">
          <w:rPr>
            <w:noProof/>
            <w:webHidden/>
          </w:rPr>
          <w:fldChar w:fldCharType="separate"/>
        </w:r>
        <w:r w:rsidR="00CB3249">
          <w:rPr>
            <w:noProof/>
            <w:webHidden/>
          </w:rPr>
          <w:t>108</w:t>
        </w:r>
        <w:r w:rsidR="00CB3249">
          <w:rPr>
            <w:noProof/>
            <w:webHidden/>
          </w:rPr>
          <w:fldChar w:fldCharType="end"/>
        </w:r>
      </w:hyperlink>
    </w:p>
    <w:p w14:paraId="63E1D1EF" w14:textId="77777777" w:rsidR="00CB3249" w:rsidRDefault="00606B04"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408" w:history="1">
        <w:r w:rsidR="00CB3249" w:rsidRPr="007A17FF">
          <w:rPr>
            <w:rStyle w:val="Hyperlink"/>
            <w:noProof/>
          </w:rPr>
          <w:t>Figure 92: Decoder</w:t>
        </w:r>
        <w:r w:rsidR="00CB3249">
          <w:rPr>
            <w:noProof/>
            <w:webHidden/>
          </w:rPr>
          <w:tab/>
        </w:r>
        <w:r w:rsidR="00CB3249">
          <w:rPr>
            <w:noProof/>
            <w:webHidden/>
          </w:rPr>
          <w:fldChar w:fldCharType="begin"/>
        </w:r>
        <w:r w:rsidR="00CB3249">
          <w:rPr>
            <w:noProof/>
            <w:webHidden/>
          </w:rPr>
          <w:instrText xml:space="preserve"> PAGEREF _Toc19377408 \h </w:instrText>
        </w:r>
        <w:r w:rsidR="00CB3249">
          <w:rPr>
            <w:noProof/>
            <w:webHidden/>
          </w:rPr>
        </w:r>
        <w:r w:rsidR="00CB3249">
          <w:rPr>
            <w:noProof/>
            <w:webHidden/>
          </w:rPr>
          <w:fldChar w:fldCharType="separate"/>
        </w:r>
        <w:r w:rsidR="00CB3249">
          <w:rPr>
            <w:noProof/>
            <w:webHidden/>
          </w:rPr>
          <w:t>109</w:t>
        </w:r>
        <w:r w:rsidR="00CB3249">
          <w:rPr>
            <w:noProof/>
            <w:webHidden/>
          </w:rPr>
          <w:fldChar w:fldCharType="end"/>
        </w:r>
      </w:hyperlink>
    </w:p>
    <w:p w14:paraId="693FA765" w14:textId="77777777" w:rsidR="00CB3249" w:rsidRDefault="00606B04"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409" w:history="1">
        <w:r w:rsidR="00CB3249" w:rsidRPr="007A17FF">
          <w:rPr>
            <w:rStyle w:val="Hyperlink"/>
            <w:noProof/>
          </w:rPr>
          <w:t>Figure 93: Four examples of simulated data created using a Variational Autoencoder</w:t>
        </w:r>
        <w:r w:rsidR="00CB3249">
          <w:rPr>
            <w:noProof/>
            <w:webHidden/>
          </w:rPr>
          <w:tab/>
        </w:r>
        <w:r w:rsidR="00CB3249">
          <w:rPr>
            <w:noProof/>
            <w:webHidden/>
          </w:rPr>
          <w:fldChar w:fldCharType="begin"/>
        </w:r>
        <w:r w:rsidR="00CB3249">
          <w:rPr>
            <w:noProof/>
            <w:webHidden/>
          </w:rPr>
          <w:instrText xml:space="preserve"> PAGEREF _Toc19377409 \h </w:instrText>
        </w:r>
        <w:r w:rsidR="00CB3249">
          <w:rPr>
            <w:noProof/>
            <w:webHidden/>
          </w:rPr>
        </w:r>
        <w:r w:rsidR="00CB3249">
          <w:rPr>
            <w:noProof/>
            <w:webHidden/>
          </w:rPr>
          <w:fldChar w:fldCharType="separate"/>
        </w:r>
        <w:r w:rsidR="00CB3249">
          <w:rPr>
            <w:noProof/>
            <w:webHidden/>
          </w:rPr>
          <w:t>110</w:t>
        </w:r>
        <w:r w:rsidR="00CB3249">
          <w:rPr>
            <w:noProof/>
            <w:webHidden/>
          </w:rPr>
          <w:fldChar w:fldCharType="end"/>
        </w:r>
      </w:hyperlink>
    </w:p>
    <w:p w14:paraId="4A05CB45" w14:textId="77777777" w:rsidR="00CB3249" w:rsidRDefault="00606B04"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410" w:history="1">
        <w:r w:rsidR="00CB3249" w:rsidRPr="007A17FF">
          <w:rPr>
            <w:rStyle w:val="Hyperlink"/>
            <w:noProof/>
          </w:rPr>
          <w:t>Figure 94: Training accuracy and loss curves for training vs validation data</w:t>
        </w:r>
        <w:r w:rsidR="00CB3249">
          <w:rPr>
            <w:noProof/>
            <w:webHidden/>
          </w:rPr>
          <w:tab/>
        </w:r>
        <w:r w:rsidR="00CB3249">
          <w:rPr>
            <w:noProof/>
            <w:webHidden/>
          </w:rPr>
          <w:fldChar w:fldCharType="begin"/>
        </w:r>
        <w:r w:rsidR="00CB3249">
          <w:rPr>
            <w:noProof/>
            <w:webHidden/>
          </w:rPr>
          <w:instrText xml:space="preserve"> PAGEREF _Toc19377410 \h </w:instrText>
        </w:r>
        <w:r w:rsidR="00CB3249">
          <w:rPr>
            <w:noProof/>
            <w:webHidden/>
          </w:rPr>
        </w:r>
        <w:r w:rsidR="00CB3249">
          <w:rPr>
            <w:noProof/>
            <w:webHidden/>
          </w:rPr>
          <w:fldChar w:fldCharType="separate"/>
        </w:r>
        <w:r w:rsidR="00CB3249">
          <w:rPr>
            <w:noProof/>
            <w:webHidden/>
          </w:rPr>
          <w:t>110</w:t>
        </w:r>
        <w:r w:rsidR="00CB3249">
          <w:rPr>
            <w:noProof/>
            <w:webHidden/>
          </w:rPr>
          <w:fldChar w:fldCharType="end"/>
        </w:r>
      </w:hyperlink>
    </w:p>
    <w:p w14:paraId="5B540063" w14:textId="77777777" w:rsidR="00CB3249" w:rsidRDefault="00606B04"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411" w:history="1">
        <w:r w:rsidR="00CB3249" w:rsidRPr="007A17FF">
          <w:rPr>
            <w:rStyle w:val="Hyperlink"/>
            <w:noProof/>
          </w:rPr>
          <w:t>Figure 95: Accuracy Paradox</w:t>
        </w:r>
        <w:r w:rsidR="00CB3249">
          <w:rPr>
            <w:noProof/>
            <w:webHidden/>
          </w:rPr>
          <w:tab/>
        </w:r>
        <w:r w:rsidR="00CB3249">
          <w:rPr>
            <w:noProof/>
            <w:webHidden/>
          </w:rPr>
          <w:fldChar w:fldCharType="begin"/>
        </w:r>
        <w:r w:rsidR="00CB3249">
          <w:rPr>
            <w:noProof/>
            <w:webHidden/>
          </w:rPr>
          <w:instrText xml:space="preserve"> PAGEREF _Toc19377411 \h </w:instrText>
        </w:r>
        <w:r w:rsidR="00CB3249">
          <w:rPr>
            <w:noProof/>
            <w:webHidden/>
          </w:rPr>
        </w:r>
        <w:r w:rsidR="00CB3249">
          <w:rPr>
            <w:noProof/>
            <w:webHidden/>
          </w:rPr>
          <w:fldChar w:fldCharType="separate"/>
        </w:r>
        <w:r w:rsidR="00CB3249">
          <w:rPr>
            <w:noProof/>
            <w:webHidden/>
          </w:rPr>
          <w:t>120</w:t>
        </w:r>
        <w:r w:rsidR="00CB3249">
          <w:rPr>
            <w:noProof/>
            <w:webHidden/>
          </w:rPr>
          <w:fldChar w:fldCharType="end"/>
        </w:r>
      </w:hyperlink>
    </w:p>
    <w:p w14:paraId="409FCC80" w14:textId="77777777" w:rsidR="00CB3249" w:rsidRDefault="00606B04"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412" w:history="1">
        <w:r w:rsidR="00CB3249" w:rsidRPr="007A17FF">
          <w:rPr>
            <w:rStyle w:val="Hyperlink"/>
            <w:noProof/>
          </w:rPr>
          <w:t>Figure 96: Example of a 2D-Convolutional Network training to high validation accuracy</w:t>
        </w:r>
        <w:r w:rsidR="00CB3249">
          <w:rPr>
            <w:noProof/>
            <w:webHidden/>
          </w:rPr>
          <w:tab/>
        </w:r>
        <w:r w:rsidR="00CB3249">
          <w:rPr>
            <w:noProof/>
            <w:webHidden/>
          </w:rPr>
          <w:fldChar w:fldCharType="begin"/>
        </w:r>
        <w:r w:rsidR="00CB3249">
          <w:rPr>
            <w:noProof/>
            <w:webHidden/>
          </w:rPr>
          <w:instrText xml:space="preserve"> PAGEREF _Toc19377412 \h </w:instrText>
        </w:r>
        <w:r w:rsidR="00CB3249">
          <w:rPr>
            <w:noProof/>
            <w:webHidden/>
          </w:rPr>
        </w:r>
        <w:r w:rsidR="00CB3249">
          <w:rPr>
            <w:noProof/>
            <w:webHidden/>
          </w:rPr>
          <w:fldChar w:fldCharType="separate"/>
        </w:r>
        <w:r w:rsidR="00CB3249">
          <w:rPr>
            <w:noProof/>
            <w:webHidden/>
          </w:rPr>
          <w:t>121</w:t>
        </w:r>
        <w:r w:rsidR="00CB3249">
          <w:rPr>
            <w:noProof/>
            <w:webHidden/>
          </w:rPr>
          <w:fldChar w:fldCharType="end"/>
        </w:r>
      </w:hyperlink>
    </w:p>
    <w:p w14:paraId="4D7531FA" w14:textId="77777777" w:rsidR="00CB3249" w:rsidRDefault="00606B04"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413" w:history="1">
        <w:r w:rsidR="00CB3249" w:rsidRPr="007A17FF">
          <w:rPr>
            <w:rStyle w:val="Hyperlink"/>
            <w:noProof/>
          </w:rPr>
          <w:t>Figure 97: Example of an LSTM Network training to high validation accuracy</w:t>
        </w:r>
        <w:r w:rsidR="00CB3249">
          <w:rPr>
            <w:noProof/>
            <w:webHidden/>
          </w:rPr>
          <w:tab/>
        </w:r>
        <w:r w:rsidR="00CB3249">
          <w:rPr>
            <w:noProof/>
            <w:webHidden/>
          </w:rPr>
          <w:fldChar w:fldCharType="begin"/>
        </w:r>
        <w:r w:rsidR="00CB3249">
          <w:rPr>
            <w:noProof/>
            <w:webHidden/>
          </w:rPr>
          <w:instrText xml:space="preserve"> PAGEREF _Toc19377413 \h </w:instrText>
        </w:r>
        <w:r w:rsidR="00CB3249">
          <w:rPr>
            <w:noProof/>
            <w:webHidden/>
          </w:rPr>
        </w:r>
        <w:r w:rsidR="00CB3249">
          <w:rPr>
            <w:noProof/>
            <w:webHidden/>
          </w:rPr>
          <w:fldChar w:fldCharType="separate"/>
        </w:r>
        <w:r w:rsidR="00CB3249">
          <w:rPr>
            <w:noProof/>
            <w:webHidden/>
          </w:rPr>
          <w:t>121</w:t>
        </w:r>
        <w:r w:rsidR="00CB3249">
          <w:rPr>
            <w:noProof/>
            <w:webHidden/>
          </w:rPr>
          <w:fldChar w:fldCharType="end"/>
        </w:r>
      </w:hyperlink>
    </w:p>
    <w:p w14:paraId="240B17BE" w14:textId="77777777" w:rsidR="00CB3249" w:rsidRDefault="00606B04"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414" w:history="1">
        <w:r w:rsidR="00CB3249" w:rsidRPr="007A17FF">
          <w:rPr>
            <w:rStyle w:val="Hyperlink"/>
            <w:noProof/>
          </w:rPr>
          <w:t>Figure 98: Example of a 1D-Convolutional Neural Network training to high validation accuracy</w:t>
        </w:r>
        <w:r w:rsidR="00CB3249">
          <w:rPr>
            <w:noProof/>
            <w:webHidden/>
          </w:rPr>
          <w:tab/>
        </w:r>
        <w:r w:rsidR="00CB3249">
          <w:rPr>
            <w:noProof/>
            <w:webHidden/>
          </w:rPr>
          <w:fldChar w:fldCharType="begin"/>
        </w:r>
        <w:r w:rsidR="00CB3249">
          <w:rPr>
            <w:noProof/>
            <w:webHidden/>
          </w:rPr>
          <w:instrText xml:space="preserve"> PAGEREF _Toc19377414 \h </w:instrText>
        </w:r>
        <w:r w:rsidR="00CB3249">
          <w:rPr>
            <w:noProof/>
            <w:webHidden/>
          </w:rPr>
        </w:r>
        <w:r w:rsidR="00CB3249">
          <w:rPr>
            <w:noProof/>
            <w:webHidden/>
          </w:rPr>
          <w:fldChar w:fldCharType="separate"/>
        </w:r>
        <w:r w:rsidR="00CB3249">
          <w:rPr>
            <w:noProof/>
            <w:webHidden/>
          </w:rPr>
          <w:t>121</w:t>
        </w:r>
        <w:r w:rsidR="00CB3249">
          <w:rPr>
            <w:noProof/>
            <w:webHidden/>
          </w:rPr>
          <w:fldChar w:fldCharType="end"/>
        </w:r>
      </w:hyperlink>
    </w:p>
    <w:p w14:paraId="589A9848" w14:textId="77777777" w:rsidR="00CB3249" w:rsidRDefault="00606B04"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415" w:history="1">
        <w:r w:rsidR="00CB3249" w:rsidRPr="007A17FF">
          <w:rPr>
            <w:rStyle w:val="Hyperlink"/>
            <w:noProof/>
          </w:rPr>
          <w:t>Figure 99: Running a successful model for twice the number of epochs results in minimal gains and eventually, results in overfitting</w:t>
        </w:r>
        <w:r w:rsidR="00CB3249">
          <w:rPr>
            <w:noProof/>
            <w:webHidden/>
          </w:rPr>
          <w:tab/>
        </w:r>
        <w:r w:rsidR="00CB3249">
          <w:rPr>
            <w:noProof/>
            <w:webHidden/>
          </w:rPr>
          <w:fldChar w:fldCharType="begin"/>
        </w:r>
        <w:r w:rsidR="00CB3249">
          <w:rPr>
            <w:noProof/>
            <w:webHidden/>
          </w:rPr>
          <w:instrText xml:space="preserve"> PAGEREF _Toc19377415 \h </w:instrText>
        </w:r>
        <w:r w:rsidR="00CB3249">
          <w:rPr>
            <w:noProof/>
            <w:webHidden/>
          </w:rPr>
        </w:r>
        <w:r w:rsidR="00CB3249">
          <w:rPr>
            <w:noProof/>
            <w:webHidden/>
          </w:rPr>
          <w:fldChar w:fldCharType="separate"/>
        </w:r>
        <w:r w:rsidR="00CB3249">
          <w:rPr>
            <w:noProof/>
            <w:webHidden/>
          </w:rPr>
          <w:t>122</w:t>
        </w:r>
        <w:r w:rsidR="00CB3249">
          <w:rPr>
            <w:noProof/>
            <w:webHidden/>
          </w:rPr>
          <w:fldChar w:fldCharType="end"/>
        </w:r>
      </w:hyperlink>
    </w:p>
    <w:p w14:paraId="3DD0EE34" w14:textId="77777777" w:rsidR="00CB3249" w:rsidRDefault="00606B04"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416" w:history="1">
        <w:r w:rsidR="00CB3249" w:rsidRPr="007A17FF">
          <w:rPr>
            <w:rStyle w:val="Hyperlink"/>
            <w:noProof/>
          </w:rPr>
          <w:t>Figure 100: No Dropout vs Same Model with too much Dropout</w:t>
        </w:r>
        <w:r w:rsidR="00CB3249">
          <w:rPr>
            <w:noProof/>
            <w:webHidden/>
          </w:rPr>
          <w:tab/>
        </w:r>
        <w:r w:rsidR="00CB3249">
          <w:rPr>
            <w:noProof/>
            <w:webHidden/>
          </w:rPr>
          <w:fldChar w:fldCharType="begin"/>
        </w:r>
        <w:r w:rsidR="00CB3249">
          <w:rPr>
            <w:noProof/>
            <w:webHidden/>
          </w:rPr>
          <w:instrText xml:space="preserve"> PAGEREF _Toc19377416 \h </w:instrText>
        </w:r>
        <w:r w:rsidR="00CB3249">
          <w:rPr>
            <w:noProof/>
            <w:webHidden/>
          </w:rPr>
        </w:r>
        <w:r w:rsidR="00CB3249">
          <w:rPr>
            <w:noProof/>
            <w:webHidden/>
          </w:rPr>
          <w:fldChar w:fldCharType="separate"/>
        </w:r>
        <w:r w:rsidR="00CB3249">
          <w:rPr>
            <w:noProof/>
            <w:webHidden/>
          </w:rPr>
          <w:t>123</w:t>
        </w:r>
        <w:r w:rsidR="00CB3249">
          <w:rPr>
            <w:noProof/>
            <w:webHidden/>
          </w:rPr>
          <w:fldChar w:fldCharType="end"/>
        </w:r>
      </w:hyperlink>
    </w:p>
    <w:p w14:paraId="134F17E3" w14:textId="77777777" w:rsidR="00CB3249" w:rsidRDefault="00606B04"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417" w:history="1">
        <w:r w:rsidR="00CB3249" w:rsidRPr="007A17FF">
          <w:rPr>
            <w:rStyle w:val="Hyperlink"/>
            <w:noProof/>
          </w:rPr>
          <w:t>Figure 101: Gaussian Noise with σ=0.2</w:t>
        </w:r>
        <w:r w:rsidR="00CB3249">
          <w:rPr>
            <w:noProof/>
            <w:webHidden/>
          </w:rPr>
          <w:tab/>
        </w:r>
        <w:r w:rsidR="00CB3249">
          <w:rPr>
            <w:noProof/>
            <w:webHidden/>
          </w:rPr>
          <w:fldChar w:fldCharType="begin"/>
        </w:r>
        <w:r w:rsidR="00CB3249">
          <w:rPr>
            <w:noProof/>
            <w:webHidden/>
          </w:rPr>
          <w:instrText xml:space="preserve"> PAGEREF _Toc19377417 \h </w:instrText>
        </w:r>
        <w:r w:rsidR="00CB3249">
          <w:rPr>
            <w:noProof/>
            <w:webHidden/>
          </w:rPr>
        </w:r>
        <w:r w:rsidR="00CB3249">
          <w:rPr>
            <w:noProof/>
            <w:webHidden/>
          </w:rPr>
          <w:fldChar w:fldCharType="separate"/>
        </w:r>
        <w:r w:rsidR="00CB3249">
          <w:rPr>
            <w:noProof/>
            <w:webHidden/>
          </w:rPr>
          <w:t>124</w:t>
        </w:r>
        <w:r w:rsidR="00CB3249">
          <w:rPr>
            <w:noProof/>
            <w:webHidden/>
          </w:rPr>
          <w:fldChar w:fldCharType="end"/>
        </w:r>
      </w:hyperlink>
    </w:p>
    <w:p w14:paraId="5C540E85" w14:textId="77777777" w:rsidR="00CB3249" w:rsidRDefault="00606B04"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418" w:history="1">
        <w:r w:rsidR="00CB3249" w:rsidRPr="007A17FF">
          <w:rPr>
            <w:rStyle w:val="Hyperlink"/>
            <w:noProof/>
          </w:rPr>
          <w:t>Figure 102: Real images</w:t>
        </w:r>
        <w:r w:rsidR="00CB3249">
          <w:rPr>
            <w:noProof/>
            <w:webHidden/>
          </w:rPr>
          <w:tab/>
        </w:r>
        <w:r w:rsidR="00CB3249">
          <w:rPr>
            <w:noProof/>
            <w:webHidden/>
          </w:rPr>
          <w:fldChar w:fldCharType="begin"/>
        </w:r>
        <w:r w:rsidR="00CB3249">
          <w:rPr>
            <w:noProof/>
            <w:webHidden/>
          </w:rPr>
          <w:instrText xml:space="preserve"> PAGEREF _Toc19377418 \h </w:instrText>
        </w:r>
        <w:r w:rsidR="00CB3249">
          <w:rPr>
            <w:noProof/>
            <w:webHidden/>
          </w:rPr>
        </w:r>
        <w:r w:rsidR="00CB3249">
          <w:rPr>
            <w:noProof/>
            <w:webHidden/>
          </w:rPr>
          <w:fldChar w:fldCharType="separate"/>
        </w:r>
        <w:r w:rsidR="00CB3249">
          <w:rPr>
            <w:noProof/>
            <w:webHidden/>
          </w:rPr>
          <w:t>125</w:t>
        </w:r>
        <w:r w:rsidR="00CB3249">
          <w:rPr>
            <w:noProof/>
            <w:webHidden/>
          </w:rPr>
          <w:fldChar w:fldCharType="end"/>
        </w:r>
      </w:hyperlink>
    </w:p>
    <w:p w14:paraId="1FBDE0DB" w14:textId="77777777" w:rsidR="00CB3249" w:rsidRDefault="00606B04"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419" w:history="1">
        <w:r w:rsidR="00CB3249" w:rsidRPr="007A17FF">
          <w:rPr>
            <w:rStyle w:val="Hyperlink"/>
            <w:noProof/>
          </w:rPr>
          <w:t>Figure 103: Autoencoder outputs</w:t>
        </w:r>
        <w:r w:rsidR="00CB3249">
          <w:rPr>
            <w:noProof/>
            <w:webHidden/>
          </w:rPr>
          <w:tab/>
        </w:r>
        <w:r w:rsidR="00CB3249">
          <w:rPr>
            <w:noProof/>
            <w:webHidden/>
          </w:rPr>
          <w:fldChar w:fldCharType="begin"/>
        </w:r>
        <w:r w:rsidR="00CB3249">
          <w:rPr>
            <w:noProof/>
            <w:webHidden/>
          </w:rPr>
          <w:instrText xml:space="preserve"> PAGEREF _Toc19377419 \h </w:instrText>
        </w:r>
        <w:r w:rsidR="00CB3249">
          <w:rPr>
            <w:noProof/>
            <w:webHidden/>
          </w:rPr>
        </w:r>
        <w:r w:rsidR="00CB3249">
          <w:rPr>
            <w:noProof/>
            <w:webHidden/>
          </w:rPr>
          <w:fldChar w:fldCharType="separate"/>
        </w:r>
        <w:r w:rsidR="00CB3249">
          <w:rPr>
            <w:noProof/>
            <w:webHidden/>
          </w:rPr>
          <w:t>126</w:t>
        </w:r>
        <w:r w:rsidR="00CB3249">
          <w:rPr>
            <w:noProof/>
            <w:webHidden/>
          </w:rPr>
          <w:fldChar w:fldCharType="end"/>
        </w:r>
      </w:hyperlink>
    </w:p>
    <w:p w14:paraId="5267F18C" w14:textId="77777777" w:rsidR="00CB3249" w:rsidRDefault="00606B04"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420" w:history="1">
        <w:r w:rsidR="00CB3249" w:rsidRPr="007A17FF">
          <w:rPr>
            <w:rStyle w:val="Hyperlink"/>
            <w:noProof/>
          </w:rPr>
          <w:t>Figure 104: An illustration of Mode Collapse</w:t>
        </w:r>
        <w:r w:rsidR="00CB3249">
          <w:rPr>
            <w:noProof/>
            <w:webHidden/>
          </w:rPr>
          <w:tab/>
        </w:r>
        <w:r w:rsidR="00CB3249">
          <w:rPr>
            <w:noProof/>
            <w:webHidden/>
          </w:rPr>
          <w:fldChar w:fldCharType="begin"/>
        </w:r>
        <w:r w:rsidR="00CB3249">
          <w:rPr>
            <w:noProof/>
            <w:webHidden/>
          </w:rPr>
          <w:instrText xml:space="preserve"> PAGEREF _Toc19377420 \h </w:instrText>
        </w:r>
        <w:r w:rsidR="00CB3249">
          <w:rPr>
            <w:noProof/>
            <w:webHidden/>
          </w:rPr>
        </w:r>
        <w:r w:rsidR="00CB3249">
          <w:rPr>
            <w:noProof/>
            <w:webHidden/>
          </w:rPr>
          <w:fldChar w:fldCharType="separate"/>
        </w:r>
        <w:r w:rsidR="00CB3249">
          <w:rPr>
            <w:noProof/>
            <w:webHidden/>
          </w:rPr>
          <w:t>127</w:t>
        </w:r>
        <w:r w:rsidR="00CB3249">
          <w:rPr>
            <w:noProof/>
            <w:webHidden/>
          </w:rPr>
          <w:fldChar w:fldCharType="end"/>
        </w:r>
      </w:hyperlink>
    </w:p>
    <w:p w14:paraId="78AA6657" w14:textId="77777777" w:rsidR="00CB3249" w:rsidRDefault="00606B04"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421" w:history="1">
        <w:r w:rsidR="00CB3249" w:rsidRPr="007A17FF">
          <w:rPr>
            <w:rStyle w:val="Hyperlink"/>
            <w:noProof/>
          </w:rPr>
          <w:t>Figure 105: Illustrating the effect of Batch normalization to prevent output images from looking highly similar</w:t>
        </w:r>
        <w:r w:rsidR="00CB3249">
          <w:rPr>
            <w:noProof/>
            <w:webHidden/>
          </w:rPr>
          <w:tab/>
        </w:r>
        <w:r w:rsidR="00CB3249">
          <w:rPr>
            <w:noProof/>
            <w:webHidden/>
          </w:rPr>
          <w:fldChar w:fldCharType="begin"/>
        </w:r>
        <w:r w:rsidR="00CB3249">
          <w:rPr>
            <w:noProof/>
            <w:webHidden/>
          </w:rPr>
          <w:instrText xml:space="preserve"> PAGEREF _Toc19377421 \h </w:instrText>
        </w:r>
        <w:r w:rsidR="00CB3249">
          <w:rPr>
            <w:noProof/>
            <w:webHidden/>
          </w:rPr>
        </w:r>
        <w:r w:rsidR="00CB3249">
          <w:rPr>
            <w:noProof/>
            <w:webHidden/>
          </w:rPr>
          <w:fldChar w:fldCharType="separate"/>
        </w:r>
        <w:r w:rsidR="00CB3249">
          <w:rPr>
            <w:noProof/>
            <w:webHidden/>
          </w:rPr>
          <w:t>128</w:t>
        </w:r>
        <w:r w:rsidR="00CB3249">
          <w:rPr>
            <w:noProof/>
            <w:webHidden/>
          </w:rPr>
          <w:fldChar w:fldCharType="end"/>
        </w:r>
      </w:hyperlink>
    </w:p>
    <w:p w14:paraId="3C2519AE" w14:textId="77777777" w:rsidR="00CB3249" w:rsidRDefault="00606B04"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422" w:history="1">
        <w:r w:rsidR="00CB3249" w:rsidRPr="007A17FF">
          <w:rPr>
            <w:rStyle w:val="Hyperlink"/>
            <w:noProof/>
          </w:rPr>
          <w:t>Figure 106: Illustrating how convolutional architectures in a GAN setup results in features that might exist in the training distribution, but do not appear in the right place</w:t>
        </w:r>
        <w:r w:rsidR="00CB3249">
          <w:rPr>
            <w:noProof/>
            <w:webHidden/>
          </w:rPr>
          <w:tab/>
        </w:r>
        <w:r w:rsidR="00CB3249">
          <w:rPr>
            <w:noProof/>
            <w:webHidden/>
          </w:rPr>
          <w:fldChar w:fldCharType="begin"/>
        </w:r>
        <w:r w:rsidR="00CB3249">
          <w:rPr>
            <w:noProof/>
            <w:webHidden/>
          </w:rPr>
          <w:instrText xml:space="preserve"> PAGEREF _Toc19377422 \h </w:instrText>
        </w:r>
        <w:r w:rsidR="00CB3249">
          <w:rPr>
            <w:noProof/>
            <w:webHidden/>
          </w:rPr>
        </w:r>
        <w:r w:rsidR="00CB3249">
          <w:rPr>
            <w:noProof/>
            <w:webHidden/>
          </w:rPr>
          <w:fldChar w:fldCharType="separate"/>
        </w:r>
        <w:r w:rsidR="00CB3249">
          <w:rPr>
            <w:noProof/>
            <w:webHidden/>
          </w:rPr>
          <w:t>129</w:t>
        </w:r>
        <w:r w:rsidR="00CB3249">
          <w:rPr>
            <w:noProof/>
            <w:webHidden/>
          </w:rPr>
          <w:fldChar w:fldCharType="end"/>
        </w:r>
      </w:hyperlink>
    </w:p>
    <w:p w14:paraId="76570EA3" w14:textId="77777777" w:rsidR="00CB3249" w:rsidRDefault="00606B04"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423" w:history="1">
        <w:r w:rsidR="00CB3249" w:rsidRPr="007A17FF">
          <w:rPr>
            <w:rStyle w:val="Hyperlink"/>
            <w:noProof/>
          </w:rPr>
          <w:t>Figure 107: Least squares GAN after 94600 epochs</w:t>
        </w:r>
        <w:r w:rsidR="00CB3249">
          <w:rPr>
            <w:noProof/>
            <w:webHidden/>
          </w:rPr>
          <w:tab/>
        </w:r>
        <w:r w:rsidR="00CB3249">
          <w:rPr>
            <w:noProof/>
            <w:webHidden/>
          </w:rPr>
          <w:fldChar w:fldCharType="begin"/>
        </w:r>
        <w:r w:rsidR="00CB3249">
          <w:rPr>
            <w:noProof/>
            <w:webHidden/>
          </w:rPr>
          <w:instrText xml:space="preserve"> PAGEREF _Toc19377423 \h </w:instrText>
        </w:r>
        <w:r w:rsidR="00CB3249">
          <w:rPr>
            <w:noProof/>
            <w:webHidden/>
          </w:rPr>
        </w:r>
        <w:r w:rsidR="00CB3249">
          <w:rPr>
            <w:noProof/>
            <w:webHidden/>
          </w:rPr>
          <w:fldChar w:fldCharType="separate"/>
        </w:r>
        <w:r w:rsidR="00CB3249">
          <w:rPr>
            <w:noProof/>
            <w:webHidden/>
          </w:rPr>
          <w:t>129</w:t>
        </w:r>
        <w:r w:rsidR="00CB3249">
          <w:rPr>
            <w:noProof/>
            <w:webHidden/>
          </w:rPr>
          <w:fldChar w:fldCharType="end"/>
        </w:r>
      </w:hyperlink>
    </w:p>
    <w:p w14:paraId="04D968AC" w14:textId="77777777" w:rsidR="00CB3249" w:rsidRDefault="00606B04"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424" w:history="1">
        <w:r w:rsidR="00CB3249" w:rsidRPr="007A17FF">
          <w:rPr>
            <w:rStyle w:val="Hyperlink"/>
            <w:noProof/>
          </w:rPr>
          <w:t>Figure 108: Least squares GAN after 387600 epochs</w:t>
        </w:r>
        <w:r w:rsidR="00CB3249">
          <w:rPr>
            <w:noProof/>
            <w:webHidden/>
          </w:rPr>
          <w:tab/>
        </w:r>
        <w:r w:rsidR="00CB3249">
          <w:rPr>
            <w:noProof/>
            <w:webHidden/>
          </w:rPr>
          <w:fldChar w:fldCharType="begin"/>
        </w:r>
        <w:r w:rsidR="00CB3249">
          <w:rPr>
            <w:noProof/>
            <w:webHidden/>
          </w:rPr>
          <w:instrText xml:space="preserve"> PAGEREF _Toc19377424 \h </w:instrText>
        </w:r>
        <w:r w:rsidR="00CB3249">
          <w:rPr>
            <w:noProof/>
            <w:webHidden/>
          </w:rPr>
        </w:r>
        <w:r w:rsidR="00CB3249">
          <w:rPr>
            <w:noProof/>
            <w:webHidden/>
          </w:rPr>
          <w:fldChar w:fldCharType="separate"/>
        </w:r>
        <w:r w:rsidR="00CB3249">
          <w:rPr>
            <w:noProof/>
            <w:webHidden/>
          </w:rPr>
          <w:t>130</w:t>
        </w:r>
        <w:r w:rsidR="00CB3249">
          <w:rPr>
            <w:noProof/>
            <w:webHidden/>
          </w:rPr>
          <w:fldChar w:fldCharType="end"/>
        </w:r>
      </w:hyperlink>
    </w:p>
    <w:p w14:paraId="23913FDD" w14:textId="77777777" w:rsidR="00CB3249" w:rsidRDefault="00606B04"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425" w:history="1">
        <w:r w:rsidR="00CB3249" w:rsidRPr="007A17FF">
          <w:rPr>
            <w:rStyle w:val="Hyperlink"/>
            <w:noProof/>
          </w:rPr>
          <w:t>Figure 109: Least squares GAN after 449000 epochs</w:t>
        </w:r>
        <w:r w:rsidR="00CB3249">
          <w:rPr>
            <w:noProof/>
            <w:webHidden/>
          </w:rPr>
          <w:tab/>
        </w:r>
        <w:r w:rsidR="00CB3249">
          <w:rPr>
            <w:noProof/>
            <w:webHidden/>
          </w:rPr>
          <w:fldChar w:fldCharType="begin"/>
        </w:r>
        <w:r w:rsidR="00CB3249">
          <w:rPr>
            <w:noProof/>
            <w:webHidden/>
          </w:rPr>
          <w:instrText xml:space="preserve"> PAGEREF _Toc19377425 \h </w:instrText>
        </w:r>
        <w:r w:rsidR="00CB3249">
          <w:rPr>
            <w:noProof/>
            <w:webHidden/>
          </w:rPr>
        </w:r>
        <w:r w:rsidR="00CB3249">
          <w:rPr>
            <w:noProof/>
            <w:webHidden/>
          </w:rPr>
          <w:fldChar w:fldCharType="separate"/>
        </w:r>
        <w:r w:rsidR="00CB3249">
          <w:rPr>
            <w:noProof/>
            <w:webHidden/>
          </w:rPr>
          <w:t>130</w:t>
        </w:r>
        <w:r w:rsidR="00CB3249">
          <w:rPr>
            <w:noProof/>
            <w:webHidden/>
          </w:rPr>
          <w:fldChar w:fldCharType="end"/>
        </w:r>
      </w:hyperlink>
    </w:p>
    <w:p w14:paraId="164BCFAA" w14:textId="77777777" w:rsidR="00CB3249" w:rsidRPr="005B72BD" w:rsidRDefault="00CB3249" w:rsidP="00CB3249">
      <w:r w:rsidRPr="005B72BD">
        <w:rPr>
          <w:noProof/>
          <w:lang w:val="en-US"/>
        </w:rPr>
        <w:fldChar w:fldCharType="end"/>
      </w:r>
    </w:p>
    <w:p w14:paraId="22CCCEB4" w14:textId="7E10360F" w:rsidR="00CC3517" w:rsidRDefault="00CC3517">
      <w:pPr>
        <w:spacing w:after="160" w:line="259" w:lineRule="auto"/>
        <w:rPr>
          <w:lang w:val="en-US" w:eastAsia="en-GB"/>
        </w:rPr>
      </w:pPr>
      <w:r>
        <w:rPr>
          <w:lang w:val="en-US" w:eastAsia="en-GB"/>
        </w:rPr>
        <w:br w:type="page"/>
      </w:r>
    </w:p>
    <w:p w14:paraId="13370161" w14:textId="77777777" w:rsidR="00CC3517" w:rsidRDefault="00CC3517" w:rsidP="00CC3517">
      <w:r w:rsidRPr="005B72BD">
        <w:lastRenderedPageBreak/>
        <w:t xml:space="preserve">Keras allows one to resume training of a model, by increasing the number of epochs in the </w:t>
      </w:r>
      <w:r w:rsidRPr="005B72BD">
        <w:rPr>
          <w:rStyle w:val="CodeChar"/>
          <w:rFonts w:asciiTheme="majorHAnsi" w:hAnsiTheme="majorHAnsi"/>
        </w:rPr>
        <w:t>keras::fit()</w:t>
      </w:r>
      <w:r w:rsidRPr="005B72BD">
        <w:t xml:space="preserve"> function to the total number of desired epochs, i.e. </w:t>
      </w:r>
      <w:r w:rsidRPr="005B72BD">
        <w:rPr>
          <w:rStyle w:val="CodeChar"/>
          <w:rFonts w:asciiTheme="majorHAnsi" w:hAnsiTheme="majorHAnsi"/>
        </w:rPr>
        <w:t>number of epochs (previous training round) + additional epochs to be run</w:t>
      </w:r>
      <w:r w:rsidRPr="005B72BD">
        <w:t xml:space="preserve">, and specifying an </w:t>
      </w:r>
      <w:r w:rsidRPr="005B72BD">
        <w:rPr>
          <w:rStyle w:val="CodeChar"/>
          <w:rFonts w:asciiTheme="majorHAnsi" w:hAnsiTheme="majorHAnsi"/>
        </w:rPr>
        <w:t>initial_epochs</w:t>
      </w:r>
      <w:r w:rsidRPr="005B72BD">
        <w:t xml:space="preserve"> argument, which should be the final epoch number from the previous training round.</w:t>
      </w:r>
    </w:p>
    <w:p w14:paraId="403C9D29" w14:textId="77777777" w:rsidR="00CC3517" w:rsidRDefault="00CC3517" w:rsidP="00CC3517"/>
    <w:p w14:paraId="70660D33" w14:textId="77777777" w:rsidR="00CC3517" w:rsidRDefault="00CC3517" w:rsidP="00CC3517">
      <w:r>
        <w:t xml:space="preserve">Using this functionality, a 2D Convolutional Network was trained on particles in the </w:t>
      </w:r>
      <m:oMath>
        <m:r>
          <w:rPr>
            <w:rFonts w:ascii="Cambria Math" w:hAnsi="Cambria Math"/>
          </w:rPr>
          <m:t>P≤2GeV</m:t>
        </m:r>
      </m:oMath>
      <w:r>
        <w:t xml:space="preserve"> range for 10 epochs (note that the class imbalance at this momentum range is less pronounced, containing a ratio of around 76 pions: 24 electrons), </w:t>
      </w:r>
      <w:r>
        <w:fldChar w:fldCharType="begin"/>
      </w:r>
      <w:r>
        <w:instrText xml:space="preserve"> REF _Ref18867583 \h </w:instrText>
      </w:r>
      <w:r>
        <w:fldChar w:fldCharType="separate"/>
      </w:r>
      <w:r>
        <w:t xml:space="preserve">Figure </w:t>
      </w:r>
      <w:r>
        <w:rPr>
          <w:noProof/>
        </w:rPr>
        <w:t>43</w:t>
      </w:r>
      <w:r>
        <w:fldChar w:fldCharType="end"/>
      </w:r>
      <w:r>
        <w:t xml:space="preserve"> shows the accuracy and loss curves obtained.</w:t>
      </w:r>
    </w:p>
    <w:p w14:paraId="16155F88" w14:textId="77777777" w:rsidR="00CC3517" w:rsidRDefault="00CC3517" w:rsidP="00CC3517">
      <w:r>
        <w:rPr>
          <w:noProof/>
        </w:rPr>
        <w:drawing>
          <wp:inline distT="0" distB="0" distL="0" distR="0" wp14:anchorId="37BC2454" wp14:editId="47CA7DB0">
            <wp:extent cx="4201088" cy="2593075"/>
            <wp:effectExtent l="0" t="0" r="0"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60">
                      <a:extLst>
                        <a:ext uri="{28A0092B-C50C-407E-A947-70E740481C1C}">
                          <a14:useLocalDpi xmlns:a14="http://schemas.microsoft.com/office/drawing/2010/main" val="0"/>
                        </a:ext>
                      </a:extLst>
                    </a:blip>
                    <a:srcRect/>
                    <a:stretch>
                      <a:fillRect/>
                    </a:stretch>
                  </pic:blipFill>
                  <pic:spPr bwMode="auto">
                    <a:xfrm>
                      <a:off x="0" y="0"/>
                      <a:ext cx="4202457" cy="2593920"/>
                    </a:xfrm>
                    <a:prstGeom prst="rect">
                      <a:avLst/>
                    </a:prstGeom>
                    <a:noFill/>
                    <a:ln>
                      <a:noFill/>
                    </a:ln>
                  </pic:spPr>
                </pic:pic>
              </a:graphicData>
            </a:graphic>
          </wp:inline>
        </w:drawing>
      </w:r>
    </w:p>
    <w:p w14:paraId="4CFE9D93" w14:textId="77777777" w:rsidR="00CC3517" w:rsidRDefault="00CC3517" w:rsidP="00CC3517">
      <w:pPr>
        <w:pStyle w:val="Caption"/>
      </w:pPr>
      <w:bookmarkStart w:id="204" w:name="_Toc19377379"/>
      <w:bookmarkStart w:id="205" w:name="_Ref18867583"/>
      <w:r>
        <w:t xml:space="preserve">Figure </w:t>
      </w:r>
      <w:r w:rsidR="00606B04">
        <w:fldChar w:fldCharType="begin"/>
      </w:r>
      <w:r w:rsidR="00606B04">
        <w:instrText xml:space="preserve"> SEQ Figure \* ARABIC </w:instrText>
      </w:r>
      <w:r w:rsidR="00606B04">
        <w:fldChar w:fldCharType="separate"/>
      </w:r>
      <w:r>
        <w:rPr>
          <w:noProof/>
        </w:rPr>
        <w:t>43</w:t>
      </w:r>
      <w:bookmarkEnd w:id="204"/>
      <w:r w:rsidR="00606B04">
        <w:rPr>
          <w:noProof/>
        </w:rPr>
        <w:fldChar w:fldCharType="end"/>
      </w:r>
      <w:bookmarkEnd w:id="205"/>
    </w:p>
    <w:p w14:paraId="5EF000F1" w14:textId="77777777" w:rsidR="00CC3517" w:rsidRDefault="00CC3517" w:rsidP="00CC3517">
      <w:r>
        <w:t xml:space="preserve">When it became clear that the model was not yet overfitting, but had some statistical power (validation accuracy </w:t>
      </w:r>
      <m:oMath>
        <m:r>
          <w:rPr>
            <w:rFonts w:ascii="Cambria Math" w:hAnsi="Cambria Math"/>
          </w:rPr>
          <m:t>~80%</m:t>
        </m:r>
      </m:oMath>
      <w:r>
        <w:t xml:space="preserve"> compared to what a majority class classifier would give, i.e. </w:t>
      </w:r>
      <m:oMath>
        <m:r>
          <w:rPr>
            <w:rFonts w:ascii="Cambria Math" w:hAnsi="Cambria Math"/>
          </w:rPr>
          <m:t>~76%</m:t>
        </m:r>
      </m:oMath>
      <w:r>
        <w:t>), the model was trained for an additional 20 epochs (</w:t>
      </w:r>
      <w:r>
        <w:fldChar w:fldCharType="begin"/>
      </w:r>
      <w:r>
        <w:instrText xml:space="preserve"> REF _Ref18867620 \h </w:instrText>
      </w:r>
      <w:r>
        <w:fldChar w:fldCharType="separate"/>
      </w:r>
      <w:r>
        <w:t xml:space="preserve">Figure </w:t>
      </w:r>
      <w:r>
        <w:rPr>
          <w:noProof/>
        </w:rPr>
        <w:t>44</w:t>
      </w:r>
      <w:r>
        <w:fldChar w:fldCharType="end"/>
      </w:r>
      <w:r>
        <w:t>).</w:t>
      </w:r>
    </w:p>
    <w:p w14:paraId="38611703" w14:textId="77777777" w:rsidR="00CC3517" w:rsidRDefault="00CC3517" w:rsidP="00CC3517"/>
    <w:p w14:paraId="7FBC926C" w14:textId="77777777" w:rsidR="00CC3517" w:rsidRDefault="00CC3517" w:rsidP="00CC3517">
      <w:r>
        <w:rPr>
          <w:noProof/>
        </w:rPr>
        <w:drawing>
          <wp:inline distT="0" distB="0" distL="0" distR="0" wp14:anchorId="3E44943E" wp14:editId="67F7D70D">
            <wp:extent cx="4222750" cy="3123862"/>
            <wp:effectExtent l="0" t="0" r="6350" b="635"/>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61" cstate="print">
                      <a:extLst>
                        <a:ext uri="{28A0092B-C50C-407E-A947-70E740481C1C}">
                          <a14:useLocalDpi xmlns:a14="http://schemas.microsoft.com/office/drawing/2010/main" val="0"/>
                        </a:ext>
                      </a:extLst>
                    </a:blip>
                    <a:srcRect/>
                    <a:stretch>
                      <a:fillRect/>
                    </a:stretch>
                  </pic:blipFill>
                  <pic:spPr bwMode="auto">
                    <a:xfrm>
                      <a:off x="0" y="0"/>
                      <a:ext cx="4255444" cy="3148048"/>
                    </a:xfrm>
                    <a:prstGeom prst="rect">
                      <a:avLst/>
                    </a:prstGeom>
                    <a:noFill/>
                    <a:ln>
                      <a:noFill/>
                    </a:ln>
                  </pic:spPr>
                </pic:pic>
              </a:graphicData>
            </a:graphic>
          </wp:inline>
        </w:drawing>
      </w:r>
    </w:p>
    <w:p w14:paraId="004A2C41" w14:textId="77777777" w:rsidR="00CC3517" w:rsidRPr="003F6F3E" w:rsidRDefault="00CC3517" w:rsidP="00CC3517">
      <w:pPr>
        <w:pStyle w:val="Caption"/>
      </w:pPr>
      <w:bookmarkStart w:id="206" w:name="_Toc19377380"/>
      <w:bookmarkStart w:id="207" w:name="_Ref18867620"/>
      <w:r>
        <w:t xml:space="preserve">Figure </w:t>
      </w:r>
      <w:r w:rsidR="00606B04">
        <w:fldChar w:fldCharType="begin"/>
      </w:r>
      <w:r w:rsidR="00606B04">
        <w:instrText xml:space="preserve"> SEQ Figure \* A</w:instrText>
      </w:r>
      <w:r w:rsidR="00606B04">
        <w:instrText xml:space="preserve">RABIC </w:instrText>
      </w:r>
      <w:r w:rsidR="00606B04">
        <w:fldChar w:fldCharType="separate"/>
      </w:r>
      <w:r>
        <w:rPr>
          <w:noProof/>
        </w:rPr>
        <w:t>44</w:t>
      </w:r>
      <w:bookmarkEnd w:id="206"/>
      <w:r w:rsidR="00606B04">
        <w:rPr>
          <w:noProof/>
        </w:rPr>
        <w:fldChar w:fldCharType="end"/>
      </w:r>
      <w:bookmarkEnd w:id="207"/>
    </w:p>
    <w:p w14:paraId="38906632" w14:textId="77777777" w:rsidR="00CC3517" w:rsidRPr="005B72BD" w:rsidRDefault="00CC3517" w:rsidP="00CC3517">
      <w:r>
        <w:t>This model performed as follows on an independent test set of particles in the same momentum range that it was trained on:</w:t>
      </w:r>
    </w:p>
    <w:p w14:paraId="16AD68EE" w14:textId="77777777" w:rsidR="00CC3517" w:rsidRPr="003F6F3E" w:rsidRDefault="00606B04" w:rsidP="00CC3517">
      <m:oMath>
        <m:sSub>
          <m:sSubPr>
            <m:ctrlPr>
              <w:rPr>
                <w:rFonts w:ascii="Cambria Math" w:hAnsi="Cambria Math"/>
              </w:rPr>
            </m:ctrlPr>
          </m:sSubPr>
          <m:e>
            <m:r>
              <w:rPr>
                <w:rFonts w:ascii="Cambria Math" w:hAnsi="Cambria Math"/>
              </w:rPr>
              <m:t>ε</m:t>
            </m:r>
          </m:e>
          <m:sub>
            <m:r>
              <w:rPr>
                <w:rFonts w:ascii="Cambria Math" w:hAnsi="Cambria Math"/>
              </w:rPr>
              <m:t>π</m:t>
            </m:r>
          </m:sub>
        </m:sSub>
        <m:r>
          <m:rPr>
            <m:sty m:val="p"/>
          </m:rPr>
          <w:rPr>
            <w:rFonts w:ascii="Cambria Math" w:hAnsi="Cambria Math"/>
          </w:rPr>
          <m:t>=1.2%</m:t>
        </m:r>
      </m:oMath>
      <w:r w:rsidR="00CC3517" w:rsidRPr="005B72BD">
        <w:t xml:space="preserve"> at </w:t>
      </w:r>
      <m:oMath>
        <m:sSub>
          <m:sSubPr>
            <m:ctrlPr>
              <w:rPr>
                <w:rFonts w:ascii="Cambria Math" w:hAnsi="Cambria Math"/>
              </w:rPr>
            </m:ctrlPr>
          </m:sSubPr>
          <m:e>
            <m:r>
              <w:rPr>
                <w:rFonts w:ascii="Cambria Math" w:hAnsi="Cambria Math"/>
              </w:rPr>
              <m:t>ε</m:t>
            </m:r>
          </m:e>
          <m:sub>
            <m:r>
              <w:rPr>
                <w:rFonts w:ascii="Cambria Math" w:hAnsi="Cambria Math"/>
              </w:rPr>
              <m:t>e</m:t>
            </m:r>
          </m:sub>
        </m:sSub>
        <m:r>
          <m:rPr>
            <m:sty m:val="p"/>
          </m:rPr>
          <w:rPr>
            <w:rFonts w:ascii="Cambria Math" w:hAnsi="Cambria Math"/>
          </w:rPr>
          <m:t>=89.99%</m:t>
        </m:r>
      </m:oMath>
      <w:r w:rsidR="00CC3517">
        <w:t>, which is much better than anything obtained during the second stage of model building.</w:t>
      </w:r>
    </w:p>
    <w:p w14:paraId="159F2F61" w14:textId="77777777" w:rsidR="00CC3517" w:rsidRPr="0067082C" w:rsidRDefault="00CC3517" w:rsidP="00CC3517">
      <w:r>
        <w:t xml:space="preserve">Surprisingly, this model performed almost equally well on particles in the following momentum bin, i.e. performance on particles with momenta </w:t>
      </w:r>
      <m:oMath>
        <m:r>
          <w:rPr>
            <w:rFonts w:ascii="Cambria Math" w:hAnsi="Cambria Math"/>
          </w:rPr>
          <m:t>2 GeV&lt;</m:t>
        </m:r>
        <m:r>
          <w:rPr>
            <w:rFonts w:ascii="Cambria Math" w:hAnsi="Cambria Math" w:cs="Courier New"/>
            <w:kern w:val="32"/>
            <w:szCs w:val="28"/>
          </w:rPr>
          <m:t>P≤3GeV</m:t>
        </m:r>
      </m:oMath>
      <w:r>
        <w:t xml:space="preserve"> was </w:t>
      </w:r>
      <m:oMath>
        <m:sSub>
          <m:sSubPr>
            <m:ctrlPr>
              <w:rPr>
                <w:rFonts w:ascii="Cambria Math" w:hAnsi="Cambria Math"/>
              </w:rPr>
            </m:ctrlPr>
          </m:sSubPr>
          <m:e>
            <m:r>
              <w:rPr>
                <w:rFonts w:ascii="Cambria Math" w:hAnsi="Cambria Math"/>
              </w:rPr>
              <m:t>ε</m:t>
            </m:r>
          </m:e>
          <m:sub>
            <m:r>
              <w:rPr>
                <w:rFonts w:ascii="Cambria Math" w:hAnsi="Cambria Math"/>
              </w:rPr>
              <m:t>π</m:t>
            </m:r>
          </m:sub>
        </m:sSub>
        <m:r>
          <m:rPr>
            <m:sty m:val="p"/>
          </m:rPr>
          <w:rPr>
            <w:rFonts w:ascii="Cambria Math" w:hAnsi="Cambria Math"/>
          </w:rPr>
          <m:t>=1.4%</m:t>
        </m:r>
      </m:oMath>
      <w:r w:rsidRPr="005B72BD">
        <w:rPr>
          <w:rFonts w:asciiTheme="majorHAnsi" w:hAnsiTheme="majorHAnsi"/>
        </w:rPr>
        <w:t xml:space="preserve"> at </w:t>
      </w:r>
      <m:oMath>
        <m:sSub>
          <m:sSubPr>
            <m:ctrlPr>
              <w:rPr>
                <w:rFonts w:ascii="Cambria Math" w:hAnsi="Cambria Math"/>
              </w:rPr>
            </m:ctrlPr>
          </m:sSubPr>
          <m:e>
            <m:r>
              <w:rPr>
                <w:rFonts w:ascii="Cambria Math" w:hAnsi="Cambria Math"/>
              </w:rPr>
              <m:t>ε</m:t>
            </m:r>
          </m:e>
          <m:sub>
            <m:r>
              <w:rPr>
                <w:rFonts w:ascii="Cambria Math" w:hAnsi="Cambria Math"/>
              </w:rPr>
              <m:t>e</m:t>
            </m:r>
          </m:sub>
        </m:sSub>
        <m:r>
          <m:rPr>
            <m:sty m:val="p"/>
          </m:rPr>
          <w:rPr>
            <w:rFonts w:ascii="Cambria Math" w:hAnsi="Cambria Math"/>
          </w:rPr>
          <m:t>=90%</m:t>
        </m:r>
      </m:oMath>
      <w:r>
        <w:rPr>
          <w:rFonts w:asciiTheme="majorHAnsi" w:hAnsiTheme="majorHAnsi"/>
        </w:rPr>
        <w:t>.</w:t>
      </w:r>
    </w:p>
    <w:p w14:paraId="16E96991" w14:textId="77777777" w:rsidR="00CC3517" w:rsidRDefault="00CC3517" w:rsidP="00CC3517"/>
    <w:p w14:paraId="1383A48A" w14:textId="77777777" w:rsidR="00CC3517" w:rsidRDefault="00CC3517" w:rsidP="00CC3517">
      <w:r>
        <w:t xml:space="preserve">Another feature of Keras is that the state of the optimizer of a saved model can be discarded and only the weights of a previously trained model can be loaded into a new model with the same architecture. Using this functionality training was continued, using the pretrained model, on particles in the </w:t>
      </w:r>
      <m:oMath>
        <m:r>
          <m:rPr>
            <m:sty m:val="p"/>
          </m:rPr>
          <w:rPr>
            <w:rFonts w:ascii="Cambria Math" w:hAnsi="Cambria Math"/>
          </w:rPr>
          <m:t xml:space="preserve">2 </m:t>
        </m:r>
        <m:r>
          <w:rPr>
            <w:rFonts w:ascii="Cambria Math" w:hAnsi="Cambria Math"/>
          </w:rPr>
          <m:t>GeV</m:t>
        </m:r>
        <m:r>
          <m:rPr>
            <m:sty m:val="p"/>
          </m:rPr>
          <w:rPr>
            <w:rFonts w:ascii="Cambria Math" w:hAnsi="Cambria Math"/>
          </w:rPr>
          <m:t>&lt;</m:t>
        </m:r>
        <m:r>
          <w:rPr>
            <w:rFonts w:ascii="Cambria Math" w:hAnsi="Cambria Math"/>
          </w:rPr>
          <m:t>P</m:t>
        </m:r>
        <m:r>
          <m:rPr>
            <m:sty m:val="p"/>
          </m:rPr>
          <w:rPr>
            <w:rFonts w:ascii="Cambria Math" w:hAnsi="Cambria Math"/>
          </w:rPr>
          <m:t>≤3</m:t>
        </m:r>
        <m:r>
          <w:rPr>
            <w:rFonts w:ascii="Cambria Math" w:hAnsi="Cambria Math"/>
          </w:rPr>
          <m:t>GeV</m:t>
        </m:r>
      </m:oMath>
      <w:r w:rsidRPr="005B72BD">
        <w:rPr>
          <w:rFonts w:asciiTheme="majorHAnsi" w:hAnsiTheme="majorHAnsi"/>
        </w:rPr>
        <w:t xml:space="preserve"> range</w:t>
      </w:r>
      <w:r>
        <w:rPr>
          <w:rFonts w:asciiTheme="majorHAnsi" w:hAnsiTheme="majorHAnsi"/>
        </w:rPr>
        <w:t xml:space="preserve"> (</w:t>
      </w:r>
      <w:r>
        <w:rPr>
          <w:rFonts w:asciiTheme="majorHAnsi" w:hAnsiTheme="majorHAnsi"/>
        </w:rPr>
        <w:fldChar w:fldCharType="begin"/>
      </w:r>
      <w:r>
        <w:rPr>
          <w:rFonts w:asciiTheme="majorHAnsi" w:hAnsiTheme="majorHAnsi"/>
        </w:rPr>
        <w:instrText xml:space="preserve"> REF _Ref18867918 \h </w:instrText>
      </w:r>
      <w:r>
        <w:rPr>
          <w:rFonts w:asciiTheme="majorHAnsi" w:hAnsiTheme="majorHAnsi"/>
        </w:rPr>
      </w:r>
      <w:r>
        <w:rPr>
          <w:rFonts w:asciiTheme="majorHAnsi" w:hAnsiTheme="majorHAnsi"/>
        </w:rPr>
        <w:fldChar w:fldCharType="separate"/>
      </w:r>
      <w:r>
        <w:t xml:space="preserve">Figure </w:t>
      </w:r>
      <w:r>
        <w:rPr>
          <w:noProof/>
        </w:rPr>
        <w:t>45</w:t>
      </w:r>
      <w:r>
        <w:rPr>
          <w:rFonts w:asciiTheme="majorHAnsi" w:hAnsiTheme="majorHAnsi"/>
        </w:rPr>
        <w:fldChar w:fldCharType="end"/>
      </w:r>
      <w:r>
        <w:rPr>
          <w:rFonts w:asciiTheme="majorHAnsi" w:hAnsiTheme="majorHAnsi"/>
        </w:rPr>
        <w:t>).</w:t>
      </w:r>
    </w:p>
    <w:p w14:paraId="3C4BF2D6" w14:textId="77777777" w:rsidR="00CC3517" w:rsidRDefault="00CC3517" w:rsidP="00CC3517"/>
    <w:p w14:paraId="48AFD821" w14:textId="77777777" w:rsidR="00CC3517" w:rsidRDefault="00CC3517" w:rsidP="00CC3517">
      <w:r>
        <w:rPr>
          <w:noProof/>
        </w:rPr>
        <w:drawing>
          <wp:inline distT="0" distB="0" distL="0" distR="0" wp14:anchorId="2A020755" wp14:editId="2AE01A27">
            <wp:extent cx="4183039" cy="2585720"/>
            <wp:effectExtent l="0" t="0" r="8255" b="5080"/>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162" cstate="print">
                      <a:extLst>
                        <a:ext uri="{28A0092B-C50C-407E-A947-70E740481C1C}">
                          <a14:useLocalDpi xmlns:a14="http://schemas.microsoft.com/office/drawing/2010/main" val="0"/>
                        </a:ext>
                      </a:extLst>
                    </a:blip>
                    <a:srcRect/>
                    <a:stretch/>
                  </pic:blipFill>
                  <pic:spPr bwMode="auto">
                    <a:xfrm>
                      <a:off x="0" y="0"/>
                      <a:ext cx="4194635" cy="2592888"/>
                    </a:xfrm>
                    <a:prstGeom prst="rect">
                      <a:avLst/>
                    </a:prstGeom>
                    <a:noFill/>
                    <a:ln>
                      <a:noFill/>
                    </a:ln>
                    <a:extLst>
                      <a:ext uri="{53640926-AAD7-44D8-BBD7-CCE9431645EC}">
                        <a14:shadowObscured xmlns:a14="http://schemas.microsoft.com/office/drawing/2010/main"/>
                      </a:ext>
                    </a:extLst>
                  </pic:spPr>
                </pic:pic>
              </a:graphicData>
            </a:graphic>
          </wp:inline>
        </w:drawing>
      </w:r>
    </w:p>
    <w:p w14:paraId="1D034268" w14:textId="77777777" w:rsidR="00CC3517" w:rsidRDefault="00CC3517" w:rsidP="00CC3517">
      <w:pPr>
        <w:pStyle w:val="Caption"/>
      </w:pPr>
      <w:bookmarkStart w:id="208" w:name="_Toc19377381"/>
      <w:bookmarkStart w:id="209" w:name="_Ref18867918"/>
      <w:r>
        <w:t xml:space="preserve">Figure </w:t>
      </w:r>
      <w:r w:rsidR="00606B04">
        <w:fldChar w:fldCharType="begin"/>
      </w:r>
      <w:r w:rsidR="00606B04">
        <w:instrText xml:space="preserve"> SEQ Figure \* ARABIC </w:instrText>
      </w:r>
      <w:r w:rsidR="00606B04">
        <w:fldChar w:fldCharType="separate"/>
      </w:r>
      <w:r>
        <w:rPr>
          <w:noProof/>
        </w:rPr>
        <w:t>45</w:t>
      </w:r>
      <w:bookmarkEnd w:id="208"/>
      <w:r w:rsidR="00606B04">
        <w:rPr>
          <w:noProof/>
        </w:rPr>
        <w:fldChar w:fldCharType="end"/>
      </w:r>
      <w:bookmarkEnd w:id="209"/>
    </w:p>
    <w:p w14:paraId="21175026" w14:textId="77777777" w:rsidR="00CC3517" w:rsidRPr="00A8705C" w:rsidRDefault="00CC3517" w:rsidP="00CC3517">
      <w:r>
        <w:t>When evaluated on a test set in this momentum range (</w:t>
      </w:r>
      <m:oMath>
        <m:r>
          <m:rPr>
            <m:sty m:val="p"/>
          </m:rPr>
          <w:rPr>
            <w:rFonts w:ascii="Cambria Math" w:hAnsi="Cambria Math"/>
          </w:rPr>
          <m:t xml:space="preserve">2 </m:t>
        </m:r>
        <m:r>
          <w:rPr>
            <w:rFonts w:ascii="Cambria Math" w:hAnsi="Cambria Math"/>
          </w:rPr>
          <m:t>GeV</m:t>
        </m:r>
        <m:r>
          <m:rPr>
            <m:sty m:val="p"/>
          </m:rPr>
          <w:rPr>
            <w:rFonts w:ascii="Cambria Math" w:hAnsi="Cambria Math"/>
          </w:rPr>
          <m:t>&lt;</m:t>
        </m:r>
        <m:r>
          <w:rPr>
            <w:rFonts w:ascii="Cambria Math" w:hAnsi="Cambria Math"/>
          </w:rPr>
          <m:t>P</m:t>
        </m:r>
        <m:r>
          <m:rPr>
            <m:sty m:val="p"/>
          </m:rPr>
          <w:rPr>
            <w:rFonts w:ascii="Cambria Math" w:hAnsi="Cambria Math"/>
          </w:rPr>
          <m:t>≤3</m:t>
        </m:r>
        <m:r>
          <w:rPr>
            <w:rFonts w:ascii="Cambria Math" w:hAnsi="Cambria Math"/>
          </w:rPr>
          <m:t>GeV</m:t>
        </m:r>
      </m:oMath>
      <w:r>
        <w:t xml:space="preserve">), performance increased slightly to </w:t>
      </w:r>
      <m:oMath>
        <m:sSub>
          <m:sSubPr>
            <m:ctrlPr>
              <w:rPr>
                <w:rFonts w:ascii="Cambria Math" w:hAnsi="Cambria Math"/>
              </w:rPr>
            </m:ctrlPr>
          </m:sSubPr>
          <m:e>
            <m:r>
              <w:rPr>
                <w:rFonts w:ascii="Cambria Math" w:hAnsi="Cambria Math"/>
              </w:rPr>
              <m:t>ε</m:t>
            </m:r>
          </m:e>
          <m:sub>
            <m:r>
              <w:rPr>
                <w:rFonts w:ascii="Cambria Math" w:hAnsi="Cambria Math"/>
              </w:rPr>
              <m:t>π</m:t>
            </m:r>
          </m:sub>
        </m:sSub>
        <m:r>
          <m:rPr>
            <m:sty m:val="p"/>
          </m:rPr>
          <w:rPr>
            <w:rFonts w:ascii="Cambria Math" w:hAnsi="Cambria Math"/>
          </w:rPr>
          <m:t>=1.14%</m:t>
        </m:r>
      </m:oMath>
      <w:r w:rsidRPr="005B72BD">
        <w:rPr>
          <w:rFonts w:asciiTheme="majorHAnsi" w:hAnsiTheme="majorHAnsi"/>
        </w:rPr>
        <w:t xml:space="preserve"> at </w:t>
      </w:r>
      <m:oMath>
        <m:sSub>
          <m:sSubPr>
            <m:ctrlPr>
              <w:rPr>
                <w:rFonts w:ascii="Cambria Math" w:hAnsi="Cambria Math"/>
              </w:rPr>
            </m:ctrlPr>
          </m:sSubPr>
          <m:e>
            <m:r>
              <w:rPr>
                <w:rFonts w:ascii="Cambria Math" w:hAnsi="Cambria Math"/>
              </w:rPr>
              <m:t>ε</m:t>
            </m:r>
          </m:e>
          <m:sub>
            <m:r>
              <w:rPr>
                <w:rFonts w:ascii="Cambria Math" w:hAnsi="Cambria Math"/>
              </w:rPr>
              <m:t>e</m:t>
            </m:r>
          </m:sub>
        </m:sSub>
        <m:r>
          <m:rPr>
            <m:sty m:val="p"/>
          </m:rPr>
          <w:rPr>
            <w:rFonts w:ascii="Cambria Math" w:hAnsi="Cambria Math"/>
          </w:rPr>
          <m:t>=89.99%</m:t>
        </m:r>
      </m:oMath>
    </w:p>
    <w:p w14:paraId="166A7668" w14:textId="77777777" w:rsidR="00CC3517" w:rsidRDefault="00CC3517" w:rsidP="00CC3517">
      <w:pPr>
        <w:rPr>
          <w:rFonts w:asciiTheme="majorHAnsi" w:hAnsiTheme="majorHAnsi"/>
        </w:rPr>
      </w:pPr>
      <w:r>
        <w:t>And when tested on particles in the next momentum range (</w:t>
      </w:r>
      <m:oMath>
        <m:r>
          <m:rPr>
            <m:sty m:val="p"/>
          </m:rPr>
          <w:rPr>
            <w:rFonts w:ascii="Cambria Math" w:hAnsi="Cambria Math"/>
          </w:rPr>
          <m:t xml:space="preserve">3 </m:t>
        </m:r>
        <m:r>
          <w:rPr>
            <w:rFonts w:ascii="Cambria Math" w:hAnsi="Cambria Math"/>
          </w:rPr>
          <m:t>GeV</m:t>
        </m:r>
        <m:r>
          <m:rPr>
            <m:sty m:val="p"/>
          </m:rPr>
          <w:rPr>
            <w:rFonts w:ascii="Cambria Math" w:hAnsi="Cambria Math"/>
          </w:rPr>
          <m:t>&lt;</m:t>
        </m:r>
        <m:r>
          <w:rPr>
            <w:rFonts w:ascii="Cambria Math" w:hAnsi="Cambria Math"/>
          </w:rPr>
          <m:t>P</m:t>
        </m:r>
        <m:r>
          <m:rPr>
            <m:sty m:val="p"/>
          </m:rPr>
          <w:rPr>
            <w:rFonts w:ascii="Cambria Math" w:hAnsi="Cambria Math"/>
          </w:rPr>
          <m:t>≤4</m:t>
        </m:r>
        <m:r>
          <w:rPr>
            <w:rFonts w:ascii="Cambria Math" w:hAnsi="Cambria Math"/>
          </w:rPr>
          <m:t>GeV</m:t>
        </m:r>
      </m:oMath>
      <w:r>
        <w:t xml:space="preserve">), performance remained surprisingly high: </w:t>
      </w:r>
      <m:oMath>
        <m:sSub>
          <m:sSubPr>
            <m:ctrlPr>
              <w:rPr>
                <w:rFonts w:ascii="Cambria Math" w:hAnsi="Cambria Math"/>
              </w:rPr>
            </m:ctrlPr>
          </m:sSubPr>
          <m:e>
            <m:r>
              <w:rPr>
                <w:rFonts w:ascii="Cambria Math" w:hAnsi="Cambria Math"/>
              </w:rPr>
              <m:t>ε</m:t>
            </m:r>
          </m:e>
          <m:sub>
            <m:r>
              <w:rPr>
                <w:rFonts w:ascii="Cambria Math" w:hAnsi="Cambria Math"/>
              </w:rPr>
              <m:t>π</m:t>
            </m:r>
          </m:sub>
        </m:sSub>
        <m:r>
          <m:rPr>
            <m:sty m:val="p"/>
          </m:rPr>
          <w:rPr>
            <w:rFonts w:ascii="Cambria Math" w:hAnsi="Cambria Math"/>
          </w:rPr>
          <m:t>=1.16%</m:t>
        </m:r>
      </m:oMath>
      <w:r w:rsidRPr="005B72BD">
        <w:rPr>
          <w:rFonts w:asciiTheme="majorHAnsi" w:hAnsiTheme="majorHAnsi"/>
        </w:rPr>
        <w:t xml:space="preserve"> at </w:t>
      </w:r>
      <m:oMath>
        <m:sSub>
          <m:sSubPr>
            <m:ctrlPr>
              <w:rPr>
                <w:rFonts w:ascii="Cambria Math" w:hAnsi="Cambria Math"/>
              </w:rPr>
            </m:ctrlPr>
          </m:sSubPr>
          <m:e>
            <m:r>
              <w:rPr>
                <w:rFonts w:ascii="Cambria Math" w:hAnsi="Cambria Math"/>
              </w:rPr>
              <m:t>ε</m:t>
            </m:r>
          </m:e>
          <m:sub>
            <m:r>
              <w:rPr>
                <w:rFonts w:ascii="Cambria Math" w:hAnsi="Cambria Math"/>
              </w:rPr>
              <m:t>e</m:t>
            </m:r>
          </m:sub>
        </m:sSub>
        <m:r>
          <m:rPr>
            <m:sty m:val="p"/>
          </m:rPr>
          <w:rPr>
            <w:rFonts w:ascii="Cambria Math" w:hAnsi="Cambria Math"/>
          </w:rPr>
          <m:t>=89.86%</m:t>
        </m:r>
      </m:oMath>
      <w:r>
        <w:rPr>
          <w:rFonts w:asciiTheme="majorHAnsi" w:hAnsiTheme="majorHAnsi"/>
        </w:rPr>
        <w:t>.</w:t>
      </w:r>
    </w:p>
    <w:p w14:paraId="0D4D3AE4" w14:textId="77777777" w:rsidR="00CC3517" w:rsidRPr="00A8705C" w:rsidRDefault="00CC3517" w:rsidP="00CC3517"/>
    <w:p w14:paraId="66D8FEC3" w14:textId="77777777" w:rsidR="00CC3517" w:rsidRPr="001924F0" w:rsidRDefault="00CC3517" w:rsidP="00CC3517">
      <w:r>
        <w:t xml:space="preserve">This model was then trained for a further 5 epochs on particles in the </w:t>
      </w:r>
      <m:oMath>
        <m:r>
          <m:rPr>
            <m:sty m:val="p"/>
          </m:rPr>
          <w:rPr>
            <w:rFonts w:ascii="Cambria Math" w:hAnsi="Cambria Math"/>
          </w:rPr>
          <m:t xml:space="preserve">3 </m:t>
        </m:r>
        <m:r>
          <w:rPr>
            <w:rFonts w:ascii="Cambria Math" w:hAnsi="Cambria Math"/>
          </w:rPr>
          <m:t>GeV</m:t>
        </m:r>
        <m:r>
          <m:rPr>
            <m:sty m:val="p"/>
          </m:rPr>
          <w:rPr>
            <w:rFonts w:ascii="Cambria Math" w:hAnsi="Cambria Math"/>
          </w:rPr>
          <m:t>&lt;</m:t>
        </m:r>
        <m:r>
          <w:rPr>
            <w:rFonts w:ascii="Cambria Math" w:hAnsi="Cambria Math"/>
          </w:rPr>
          <m:t>P</m:t>
        </m:r>
        <m:r>
          <m:rPr>
            <m:sty m:val="p"/>
          </m:rPr>
          <w:rPr>
            <w:rFonts w:ascii="Cambria Math" w:hAnsi="Cambria Math"/>
          </w:rPr>
          <m:t xml:space="preserve">≤4 </m:t>
        </m:r>
        <m:r>
          <w:rPr>
            <w:rFonts w:ascii="Cambria Math" w:hAnsi="Cambria Math"/>
          </w:rPr>
          <m:t>GeV</m:t>
        </m:r>
      </m:oMath>
      <w:r>
        <w:rPr>
          <w:rFonts w:asciiTheme="majorHAnsi" w:hAnsiTheme="majorHAnsi"/>
        </w:rPr>
        <w:t xml:space="preserve"> range (</w:t>
      </w:r>
      <w:r>
        <w:rPr>
          <w:rFonts w:asciiTheme="majorHAnsi" w:hAnsiTheme="majorHAnsi"/>
        </w:rPr>
        <w:fldChar w:fldCharType="begin"/>
      </w:r>
      <w:r>
        <w:rPr>
          <w:rFonts w:asciiTheme="majorHAnsi" w:hAnsiTheme="majorHAnsi"/>
        </w:rPr>
        <w:instrText xml:space="preserve"> REF _Ref18868107 \h </w:instrText>
      </w:r>
      <w:r>
        <w:rPr>
          <w:rFonts w:asciiTheme="majorHAnsi" w:hAnsiTheme="majorHAnsi"/>
        </w:rPr>
      </w:r>
      <w:r>
        <w:rPr>
          <w:rFonts w:asciiTheme="majorHAnsi" w:hAnsiTheme="majorHAnsi"/>
        </w:rPr>
        <w:fldChar w:fldCharType="separate"/>
      </w:r>
      <w:r>
        <w:t xml:space="preserve">Figure </w:t>
      </w:r>
      <w:r>
        <w:rPr>
          <w:noProof/>
        </w:rPr>
        <w:t>46</w:t>
      </w:r>
      <w:r>
        <w:rPr>
          <w:rFonts w:asciiTheme="majorHAnsi" w:hAnsiTheme="majorHAnsi"/>
        </w:rPr>
        <w:fldChar w:fldCharType="end"/>
      </w:r>
      <w:r>
        <w:rPr>
          <w:rFonts w:asciiTheme="majorHAnsi" w:hAnsiTheme="majorHAnsi"/>
        </w:rPr>
        <w:t>)</w:t>
      </w:r>
    </w:p>
    <w:p w14:paraId="2DB2790D" w14:textId="77777777" w:rsidR="00CC3517" w:rsidRDefault="00CC3517" w:rsidP="00CC3517">
      <w:r w:rsidRPr="003F6F3E">
        <w:rPr>
          <w:noProof/>
        </w:rPr>
        <w:drawing>
          <wp:inline distT="0" distB="0" distL="0" distR="0" wp14:anchorId="72580E93" wp14:editId="37341763">
            <wp:extent cx="3859103" cy="2381535"/>
            <wp:effectExtent l="0" t="0" r="8255" b="0"/>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3"/>
                    <a:stretch>
                      <a:fillRect/>
                    </a:stretch>
                  </pic:blipFill>
                  <pic:spPr>
                    <a:xfrm>
                      <a:off x="0" y="0"/>
                      <a:ext cx="3866525" cy="2386116"/>
                    </a:xfrm>
                    <a:prstGeom prst="rect">
                      <a:avLst/>
                    </a:prstGeom>
                  </pic:spPr>
                </pic:pic>
              </a:graphicData>
            </a:graphic>
          </wp:inline>
        </w:drawing>
      </w:r>
    </w:p>
    <w:p w14:paraId="32DAA504" w14:textId="77777777" w:rsidR="00CC3517" w:rsidRPr="005B72BD" w:rsidRDefault="00CC3517" w:rsidP="00CC3517">
      <w:pPr>
        <w:pStyle w:val="Caption"/>
      </w:pPr>
      <w:bookmarkStart w:id="210" w:name="_Toc19377382"/>
      <w:bookmarkStart w:id="211" w:name="_Ref18868107"/>
      <w:r>
        <w:t xml:space="preserve">Figure </w:t>
      </w:r>
      <w:r w:rsidR="00606B04">
        <w:fldChar w:fldCharType="begin"/>
      </w:r>
      <w:r w:rsidR="00606B04">
        <w:instrText xml:space="preserve"> SEQ Figure \* ARABIC </w:instrText>
      </w:r>
      <w:r w:rsidR="00606B04">
        <w:fldChar w:fldCharType="separate"/>
      </w:r>
      <w:r>
        <w:rPr>
          <w:noProof/>
        </w:rPr>
        <w:t>46</w:t>
      </w:r>
      <w:bookmarkEnd w:id="210"/>
      <w:r w:rsidR="00606B04">
        <w:rPr>
          <w:noProof/>
        </w:rPr>
        <w:fldChar w:fldCharType="end"/>
      </w:r>
      <w:bookmarkEnd w:id="211"/>
    </w:p>
    <w:p w14:paraId="08F95443" w14:textId="77777777" w:rsidR="00CC3517" w:rsidRDefault="00CC3517" w:rsidP="00CC3517">
      <w:r w:rsidRPr="005B72BD">
        <w:lastRenderedPageBreak/>
        <w:t xml:space="preserve"> </w:t>
      </w:r>
      <w:r>
        <w:t xml:space="preserve">Performance actually decreased when tested on particles in the </w:t>
      </w:r>
      <m:oMath>
        <m:r>
          <m:rPr>
            <m:sty m:val="p"/>
          </m:rPr>
          <w:rPr>
            <w:rFonts w:ascii="Cambria Math" w:hAnsi="Cambria Math"/>
          </w:rPr>
          <m:t xml:space="preserve">3 </m:t>
        </m:r>
        <m:r>
          <w:rPr>
            <w:rFonts w:ascii="Cambria Math" w:hAnsi="Cambria Math"/>
          </w:rPr>
          <m:t>GeV</m:t>
        </m:r>
        <m:r>
          <m:rPr>
            <m:sty m:val="p"/>
          </m:rPr>
          <w:rPr>
            <w:rFonts w:ascii="Cambria Math" w:hAnsi="Cambria Math"/>
          </w:rPr>
          <m:t>&lt;</m:t>
        </m:r>
        <m:r>
          <w:rPr>
            <w:rFonts w:ascii="Cambria Math" w:hAnsi="Cambria Math"/>
          </w:rPr>
          <m:t>P</m:t>
        </m:r>
        <m:r>
          <m:rPr>
            <m:sty m:val="p"/>
          </m:rPr>
          <w:rPr>
            <w:rFonts w:ascii="Cambria Math" w:hAnsi="Cambria Math"/>
          </w:rPr>
          <m:t xml:space="preserve">≤4 </m:t>
        </m:r>
        <m:r>
          <w:rPr>
            <w:rFonts w:ascii="Cambria Math" w:hAnsi="Cambria Math"/>
          </w:rPr>
          <m:t>GeV</m:t>
        </m:r>
      </m:oMath>
      <w:r>
        <w:t xml:space="preserve"> range, to </w:t>
      </w:r>
      <m:oMath>
        <m:sSub>
          <m:sSubPr>
            <m:ctrlPr>
              <w:rPr>
                <w:rFonts w:ascii="Cambria Math" w:hAnsi="Cambria Math"/>
              </w:rPr>
            </m:ctrlPr>
          </m:sSubPr>
          <m:e>
            <m:r>
              <w:rPr>
                <w:rFonts w:ascii="Cambria Math" w:hAnsi="Cambria Math"/>
              </w:rPr>
              <m:t>ε</m:t>
            </m:r>
          </m:e>
          <m:sub>
            <m:r>
              <w:rPr>
                <w:rFonts w:ascii="Cambria Math" w:hAnsi="Cambria Math"/>
              </w:rPr>
              <m:t>π</m:t>
            </m:r>
          </m:sub>
        </m:sSub>
        <m:r>
          <m:rPr>
            <m:sty m:val="p"/>
          </m:rPr>
          <w:rPr>
            <w:rFonts w:ascii="Cambria Math" w:hAnsi="Cambria Math"/>
          </w:rPr>
          <m:t>=1.51%</m:t>
        </m:r>
      </m:oMath>
      <w:r w:rsidRPr="005B72BD">
        <w:t xml:space="preserve"> at electron efficiency </w:t>
      </w:r>
      <m:oMath>
        <m:sSub>
          <m:sSubPr>
            <m:ctrlPr>
              <w:rPr>
                <w:rFonts w:ascii="Cambria Math" w:hAnsi="Cambria Math"/>
              </w:rPr>
            </m:ctrlPr>
          </m:sSubPr>
          <m:e>
            <m:r>
              <w:rPr>
                <w:rFonts w:ascii="Cambria Math" w:hAnsi="Cambria Math"/>
              </w:rPr>
              <m:t>ε</m:t>
            </m:r>
          </m:e>
          <m:sub>
            <m:sSup>
              <m:sSupPr>
                <m:ctrlPr>
                  <w:rPr>
                    <w:rFonts w:ascii="Cambria Math" w:hAnsi="Cambria Math"/>
                  </w:rPr>
                </m:ctrlPr>
              </m:sSupPr>
              <m:e>
                <m:r>
                  <w:rPr>
                    <w:rFonts w:ascii="Cambria Math" w:hAnsi="Cambria Math"/>
                  </w:rPr>
                  <m:t>e</m:t>
                </m:r>
              </m:e>
              <m:sup>
                <m:r>
                  <m:rPr>
                    <m:sty m:val="p"/>
                  </m:rPr>
                  <w:rPr>
                    <w:rFonts w:ascii="Cambria Math" w:hAnsi="Cambria Math"/>
                  </w:rPr>
                  <m:t>-</m:t>
                </m:r>
              </m:sup>
            </m:sSup>
          </m:sub>
        </m:sSub>
        <m:r>
          <m:rPr>
            <m:sty m:val="p"/>
          </m:rPr>
          <w:rPr>
            <w:rFonts w:ascii="Cambria Math" w:hAnsi="Cambria Math"/>
          </w:rPr>
          <m:t>=89.99%</m:t>
        </m:r>
      </m:oMath>
      <w:r>
        <w:t>. This might be explained by the fact that there is a much smaller proportion of electrons in this momentum range than in the lower GeV ranges. Additionally, when tested on particles in the next momentum range, the model’s generalizability breaks down and predicts “pion” everywhere.</w:t>
      </w:r>
    </w:p>
    <w:p w14:paraId="60223E98" w14:textId="77777777" w:rsidR="00CC3517" w:rsidRDefault="00CC3517" w:rsidP="00CC3517"/>
    <w:p w14:paraId="1CC82629" w14:textId="77777777" w:rsidR="00CC3517" w:rsidRDefault="00CC3517" w:rsidP="00CC3517">
      <w:pPr>
        <w:pStyle w:val="Caption"/>
      </w:pPr>
      <w:bookmarkStart w:id="212" w:name="_Toc19377335"/>
      <w:r>
        <w:t xml:space="preserve">Table </w:t>
      </w:r>
      <w:r w:rsidR="00606B04">
        <w:fldChar w:fldCharType="begin"/>
      </w:r>
      <w:r w:rsidR="00606B04">
        <w:instrText xml:space="preserve"> SEQ Table \* ARABIC </w:instrText>
      </w:r>
      <w:r w:rsidR="00606B04">
        <w:fldChar w:fldCharType="separate"/>
      </w:r>
      <w:r>
        <w:rPr>
          <w:noProof/>
        </w:rPr>
        <w:t>3</w:t>
      </w:r>
      <w:bookmarkEnd w:id="212"/>
      <w:r w:rsidR="00606B04">
        <w:rPr>
          <w:noProof/>
        </w:rPr>
        <w:fldChar w:fldCharType="end"/>
      </w:r>
    </w:p>
    <w:tbl>
      <w:tblPr>
        <w:tblStyle w:val="TableGrid"/>
        <w:tblW w:w="0" w:type="auto"/>
        <w:tblLook w:val="04A0" w:firstRow="1" w:lastRow="0" w:firstColumn="1" w:lastColumn="0" w:noHBand="0" w:noVBand="1"/>
      </w:tblPr>
      <w:tblGrid>
        <w:gridCol w:w="2831"/>
        <w:gridCol w:w="2831"/>
        <w:gridCol w:w="2832"/>
      </w:tblGrid>
      <w:tr w:rsidR="00CC3517" w14:paraId="29492285" w14:textId="77777777" w:rsidTr="00646DDE">
        <w:trPr>
          <w:cnfStyle w:val="100000000000" w:firstRow="1" w:lastRow="0" w:firstColumn="0" w:lastColumn="0" w:oddVBand="0" w:evenVBand="0" w:oddHBand="0" w:evenHBand="0" w:firstRowFirstColumn="0" w:firstRowLastColumn="0" w:lastRowFirstColumn="0" w:lastRowLastColumn="0"/>
        </w:trPr>
        <w:tc>
          <w:tcPr>
            <w:tcW w:w="2831" w:type="dxa"/>
          </w:tcPr>
          <w:p w14:paraId="456CBDAC" w14:textId="77777777" w:rsidR="00CC3517" w:rsidRPr="00382CC0" w:rsidRDefault="00CC3517" w:rsidP="00646DDE">
            <w:r w:rsidRPr="00382CC0">
              <w:t>Prediction/Actual</w:t>
            </w:r>
          </w:p>
        </w:tc>
        <w:tc>
          <w:tcPr>
            <w:tcW w:w="2831" w:type="dxa"/>
          </w:tcPr>
          <w:p w14:paraId="77B553F6" w14:textId="77777777" w:rsidR="00CC3517" w:rsidRDefault="00CC3517" w:rsidP="00646DDE">
            <w:r>
              <w:t>0</w:t>
            </w:r>
          </w:p>
        </w:tc>
        <w:tc>
          <w:tcPr>
            <w:tcW w:w="2832" w:type="dxa"/>
          </w:tcPr>
          <w:p w14:paraId="0262F477" w14:textId="77777777" w:rsidR="00CC3517" w:rsidRDefault="00CC3517" w:rsidP="00646DDE">
            <w:r>
              <w:t>1</w:t>
            </w:r>
          </w:p>
        </w:tc>
      </w:tr>
      <w:tr w:rsidR="00CC3517" w14:paraId="682D33B7" w14:textId="77777777" w:rsidTr="00646DDE">
        <w:tc>
          <w:tcPr>
            <w:tcW w:w="2831" w:type="dxa"/>
          </w:tcPr>
          <w:p w14:paraId="75BDFF03" w14:textId="77777777" w:rsidR="00CC3517" w:rsidRPr="00382CC0" w:rsidRDefault="00CC3517" w:rsidP="00646DDE">
            <w:r w:rsidRPr="00382CC0">
              <w:t>0</w:t>
            </w:r>
          </w:p>
        </w:tc>
        <w:tc>
          <w:tcPr>
            <w:tcW w:w="2831" w:type="dxa"/>
          </w:tcPr>
          <w:p w14:paraId="14ED1DDD" w14:textId="77777777" w:rsidR="00CC3517" w:rsidRDefault="00CC3517" w:rsidP="00646DDE">
            <w:r>
              <w:t>36713</w:t>
            </w:r>
          </w:p>
        </w:tc>
        <w:tc>
          <w:tcPr>
            <w:tcW w:w="2832" w:type="dxa"/>
          </w:tcPr>
          <w:p w14:paraId="679F5FDB" w14:textId="77777777" w:rsidR="00CC3517" w:rsidRDefault="00CC3517" w:rsidP="00646DDE">
            <w:r>
              <w:t>2359</w:t>
            </w:r>
          </w:p>
        </w:tc>
      </w:tr>
      <w:tr w:rsidR="00CC3517" w14:paraId="413DF52C" w14:textId="77777777" w:rsidTr="00646DDE">
        <w:tc>
          <w:tcPr>
            <w:tcW w:w="2831" w:type="dxa"/>
          </w:tcPr>
          <w:p w14:paraId="2925E78C" w14:textId="77777777" w:rsidR="00CC3517" w:rsidRPr="00382CC0" w:rsidRDefault="00CC3517" w:rsidP="00646DDE">
            <w:r w:rsidRPr="00382CC0">
              <w:t>1</w:t>
            </w:r>
          </w:p>
        </w:tc>
        <w:tc>
          <w:tcPr>
            <w:tcW w:w="2831" w:type="dxa"/>
          </w:tcPr>
          <w:p w14:paraId="2E30A733" w14:textId="77777777" w:rsidR="00CC3517" w:rsidRDefault="00CC3517" w:rsidP="00646DDE">
            <w:r>
              <w:t>0</w:t>
            </w:r>
          </w:p>
        </w:tc>
        <w:tc>
          <w:tcPr>
            <w:tcW w:w="2832" w:type="dxa"/>
          </w:tcPr>
          <w:p w14:paraId="1B8B11FE" w14:textId="77777777" w:rsidR="00CC3517" w:rsidRDefault="00CC3517" w:rsidP="00646DDE">
            <w:r>
              <w:t>0</w:t>
            </w:r>
          </w:p>
        </w:tc>
      </w:tr>
    </w:tbl>
    <w:p w14:paraId="00F35FCC" w14:textId="77777777" w:rsidR="00CC3517" w:rsidRDefault="00CC3517" w:rsidP="00CC3517"/>
    <w:p w14:paraId="13AEBB2D" w14:textId="77777777" w:rsidR="00CC3517" w:rsidRDefault="00CC3517" w:rsidP="00CC3517">
      <w:r>
        <w:t xml:space="preserve">Pion efficiency at 90 % electron efficiency cannot be calculated here, since the optimization algorithm for finding </w:t>
      </w:r>
      <m:oMath>
        <m:sSub>
          <m:sSubPr>
            <m:ctrlPr>
              <w:rPr>
                <w:rFonts w:ascii="Cambria Math" w:hAnsi="Cambria Math"/>
                <w:i/>
              </w:rPr>
            </m:ctrlPr>
          </m:sSubPr>
          <m:e>
            <m:r>
              <w:rPr>
                <w:rFonts w:ascii="Cambria Math" w:hAnsi="Cambria Math"/>
              </w:rPr>
              <m:t>t</m:t>
            </m:r>
          </m:e>
          <m:sub>
            <m:r>
              <w:rPr>
                <w:rFonts w:ascii="Cambria Math" w:hAnsi="Cambria Math"/>
              </w:rPr>
              <m:t>cut</m:t>
            </m:r>
          </m:sub>
        </m:sSub>
      </m:oMath>
      <w:r>
        <w:t xml:space="preserve"> does not converge, because the distribution of the combined probability that a particle is an electron is very narrow, close to zero.</w:t>
      </w:r>
    </w:p>
    <w:p w14:paraId="314F6B51" w14:textId="77777777" w:rsidR="00CC3517" w:rsidRDefault="00CC3517" w:rsidP="00CC3517"/>
    <w:p w14:paraId="4ED4C9B8" w14:textId="77777777" w:rsidR="00CC3517" w:rsidRDefault="00CC3517" w:rsidP="00CC3517">
      <w:r w:rsidRPr="005A3C8C">
        <w:rPr>
          <w:noProof/>
        </w:rPr>
        <w:drawing>
          <wp:inline distT="0" distB="0" distL="0" distR="0" wp14:anchorId="6471FFB6" wp14:editId="046BE5A7">
            <wp:extent cx="4005618" cy="2471952"/>
            <wp:effectExtent l="0" t="0" r="0" b="5080"/>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4"/>
                    <a:stretch>
                      <a:fillRect/>
                    </a:stretch>
                  </pic:blipFill>
                  <pic:spPr>
                    <a:xfrm>
                      <a:off x="0" y="0"/>
                      <a:ext cx="4007620" cy="2473187"/>
                    </a:xfrm>
                    <a:prstGeom prst="rect">
                      <a:avLst/>
                    </a:prstGeom>
                  </pic:spPr>
                </pic:pic>
              </a:graphicData>
            </a:graphic>
          </wp:inline>
        </w:drawing>
      </w:r>
    </w:p>
    <w:p w14:paraId="544B7E62" w14:textId="77777777" w:rsidR="00CC3517" w:rsidRPr="005B72BD" w:rsidRDefault="00CC3517" w:rsidP="00CC3517"/>
    <w:p w14:paraId="6F3C525C" w14:textId="77777777" w:rsidR="00CC3517" w:rsidRDefault="00CC3517" w:rsidP="00CC3517">
      <w:pPr>
        <w:rPr>
          <w:rFonts w:asciiTheme="majorHAnsi" w:hAnsiTheme="majorHAnsi"/>
        </w:rPr>
      </w:pPr>
      <w:r>
        <w:t xml:space="preserve">i.e. we arrive at </w:t>
      </w:r>
      <m:oMath>
        <m:sSub>
          <m:sSubPr>
            <m:ctrlPr>
              <w:rPr>
                <w:rFonts w:ascii="Cambria Math" w:hAnsi="Cambria Math"/>
              </w:rPr>
            </m:ctrlPr>
          </m:sSubPr>
          <m:e>
            <m:r>
              <w:rPr>
                <w:rFonts w:ascii="Cambria Math" w:hAnsi="Cambria Math"/>
              </w:rPr>
              <m:t>ε</m:t>
            </m:r>
          </m:e>
          <m:sub>
            <m:r>
              <w:rPr>
                <w:rFonts w:ascii="Cambria Math" w:hAnsi="Cambria Math"/>
              </w:rPr>
              <m:t>π</m:t>
            </m:r>
          </m:sub>
        </m:sSub>
        <m:r>
          <m:rPr>
            <m:sty m:val="p"/>
          </m:rPr>
          <w:rPr>
            <w:rFonts w:ascii="Cambria Math" w:hAnsi="Cambria Math"/>
          </w:rPr>
          <m:t>=0%</m:t>
        </m:r>
      </m:oMath>
      <w:r w:rsidRPr="005B72BD">
        <w:rPr>
          <w:rFonts w:asciiTheme="majorHAnsi" w:hAnsiTheme="majorHAnsi"/>
        </w:rPr>
        <w:t xml:space="preserve"> at </w:t>
      </w:r>
      <m:oMath>
        <m:sSub>
          <m:sSubPr>
            <m:ctrlPr>
              <w:rPr>
                <w:rFonts w:ascii="Cambria Math" w:hAnsi="Cambria Math"/>
              </w:rPr>
            </m:ctrlPr>
          </m:sSubPr>
          <m:e>
            <m:r>
              <w:rPr>
                <w:rFonts w:ascii="Cambria Math" w:hAnsi="Cambria Math"/>
              </w:rPr>
              <m:t>ε</m:t>
            </m:r>
          </m:e>
          <m:sub>
            <m:r>
              <w:rPr>
                <w:rFonts w:ascii="Cambria Math" w:hAnsi="Cambria Math"/>
              </w:rPr>
              <m:t>e</m:t>
            </m:r>
          </m:sub>
        </m:sSub>
        <m:r>
          <m:rPr>
            <m:sty m:val="p"/>
          </m:rPr>
          <w:rPr>
            <w:rFonts w:ascii="Cambria Math" w:hAnsi="Cambria Math"/>
          </w:rPr>
          <m:t>=0%</m:t>
        </m:r>
      </m:oMath>
    </w:p>
    <w:p w14:paraId="78308EAD" w14:textId="77777777" w:rsidR="00CC3517" w:rsidRDefault="00CC3517" w:rsidP="00CC3517"/>
    <w:p w14:paraId="79DE7B67" w14:textId="77777777" w:rsidR="00CC3517" w:rsidRPr="005B72BD" w:rsidRDefault="00CC3517" w:rsidP="00CC3517">
      <w:r>
        <w:t xml:space="preserve">The incrementally trained model, which at this stage has already become extremely biased towards predicting pion with a very high certainty, was then trained on particles in the </w:t>
      </w:r>
      <m:oMath>
        <m:r>
          <m:rPr>
            <m:sty m:val="p"/>
          </m:rPr>
          <w:rPr>
            <w:rFonts w:ascii="Cambria Math" w:hAnsi="Cambria Math"/>
          </w:rPr>
          <m:t xml:space="preserve">4 </m:t>
        </m:r>
        <m:r>
          <w:rPr>
            <w:rFonts w:ascii="Cambria Math" w:hAnsi="Cambria Math"/>
          </w:rPr>
          <m:t>GeV</m:t>
        </m:r>
        <m:r>
          <m:rPr>
            <m:sty m:val="p"/>
          </m:rPr>
          <w:rPr>
            <w:rFonts w:ascii="Cambria Math" w:hAnsi="Cambria Math"/>
          </w:rPr>
          <m:t>&lt;</m:t>
        </m:r>
        <m:r>
          <w:rPr>
            <w:rFonts w:ascii="Cambria Math" w:hAnsi="Cambria Math"/>
          </w:rPr>
          <m:t>P</m:t>
        </m:r>
        <m:r>
          <m:rPr>
            <m:sty m:val="p"/>
          </m:rPr>
          <w:rPr>
            <w:rFonts w:ascii="Cambria Math" w:hAnsi="Cambria Math"/>
          </w:rPr>
          <m:t xml:space="preserve">≤5 </m:t>
        </m:r>
        <m:r>
          <w:rPr>
            <w:rFonts w:ascii="Cambria Math" w:hAnsi="Cambria Math"/>
          </w:rPr>
          <m:t>GeV</m:t>
        </m:r>
      </m:oMath>
      <w:r w:rsidRPr="005B72BD">
        <w:rPr>
          <w:rFonts w:asciiTheme="majorHAnsi" w:hAnsiTheme="majorHAnsi"/>
        </w:rPr>
        <w:t xml:space="preserve"> range</w:t>
      </w:r>
      <w:r>
        <w:rPr>
          <w:rFonts w:asciiTheme="majorHAnsi" w:hAnsiTheme="majorHAnsi"/>
        </w:rPr>
        <w:t xml:space="preserve"> (</w:t>
      </w:r>
      <w:r>
        <w:rPr>
          <w:rFonts w:asciiTheme="majorHAnsi" w:hAnsiTheme="majorHAnsi"/>
        </w:rPr>
        <w:fldChar w:fldCharType="begin"/>
      </w:r>
      <w:r>
        <w:rPr>
          <w:rFonts w:asciiTheme="majorHAnsi" w:hAnsiTheme="majorHAnsi"/>
        </w:rPr>
        <w:instrText xml:space="preserve"> REF _Ref18868456 \h </w:instrText>
      </w:r>
      <w:r>
        <w:rPr>
          <w:rFonts w:asciiTheme="majorHAnsi" w:hAnsiTheme="majorHAnsi"/>
        </w:rPr>
      </w:r>
      <w:r>
        <w:rPr>
          <w:rFonts w:asciiTheme="majorHAnsi" w:hAnsiTheme="majorHAnsi"/>
        </w:rPr>
        <w:fldChar w:fldCharType="separate"/>
      </w:r>
      <w:r>
        <w:t xml:space="preserve">Figure </w:t>
      </w:r>
      <w:r>
        <w:rPr>
          <w:noProof/>
        </w:rPr>
        <w:t>47</w:t>
      </w:r>
      <w:r>
        <w:rPr>
          <w:rFonts w:asciiTheme="majorHAnsi" w:hAnsiTheme="majorHAnsi"/>
        </w:rPr>
        <w:fldChar w:fldCharType="end"/>
      </w:r>
      <w:r>
        <w:rPr>
          <w:rFonts w:asciiTheme="majorHAnsi" w:hAnsiTheme="majorHAnsi"/>
        </w:rPr>
        <w:t>).</w:t>
      </w:r>
    </w:p>
    <w:p w14:paraId="673128A9" w14:textId="77777777" w:rsidR="00CC3517" w:rsidRDefault="00CC3517" w:rsidP="00CC3517">
      <w:r w:rsidRPr="00920702">
        <w:rPr>
          <w:noProof/>
        </w:rPr>
        <w:lastRenderedPageBreak/>
        <w:drawing>
          <wp:inline distT="0" distB="0" distL="0" distR="0" wp14:anchorId="3A55E6CC" wp14:editId="0C84039E">
            <wp:extent cx="3937379" cy="2953034"/>
            <wp:effectExtent l="0" t="0" r="6350" b="0"/>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5"/>
                    <a:stretch>
                      <a:fillRect/>
                    </a:stretch>
                  </pic:blipFill>
                  <pic:spPr>
                    <a:xfrm>
                      <a:off x="0" y="0"/>
                      <a:ext cx="3945204" cy="2958903"/>
                    </a:xfrm>
                    <a:prstGeom prst="rect">
                      <a:avLst/>
                    </a:prstGeom>
                  </pic:spPr>
                </pic:pic>
              </a:graphicData>
            </a:graphic>
          </wp:inline>
        </w:drawing>
      </w:r>
    </w:p>
    <w:p w14:paraId="63F1BA2D" w14:textId="77777777" w:rsidR="00CC3517" w:rsidRDefault="00CC3517" w:rsidP="00CC3517">
      <w:pPr>
        <w:pStyle w:val="Caption"/>
      </w:pPr>
      <w:bookmarkStart w:id="213" w:name="_Toc19377383"/>
      <w:bookmarkStart w:id="214" w:name="_Ref18868456"/>
      <w:r>
        <w:t xml:space="preserve">Figure </w:t>
      </w:r>
      <w:r w:rsidR="00606B04">
        <w:fldChar w:fldCharType="begin"/>
      </w:r>
      <w:r w:rsidR="00606B04">
        <w:instrText xml:space="preserve"> SEQ Figure \* ARABIC </w:instrText>
      </w:r>
      <w:r w:rsidR="00606B04">
        <w:fldChar w:fldCharType="separate"/>
      </w:r>
      <w:r>
        <w:rPr>
          <w:noProof/>
        </w:rPr>
        <w:t>47</w:t>
      </w:r>
      <w:bookmarkEnd w:id="213"/>
      <w:r w:rsidR="00606B04">
        <w:rPr>
          <w:noProof/>
        </w:rPr>
        <w:fldChar w:fldCharType="end"/>
      </w:r>
      <w:bookmarkEnd w:id="214"/>
    </w:p>
    <w:p w14:paraId="4B8047EF" w14:textId="77777777" w:rsidR="00CC3517" w:rsidRPr="00B76714" w:rsidRDefault="00CC3517" w:rsidP="00CC3517"/>
    <w:p w14:paraId="135471C5" w14:textId="77777777" w:rsidR="00CC3517" w:rsidRDefault="00CC3517" w:rsidP="00CC3517">
      <w:r>
        <w:t>The incrementally trained model seems to increase in accuracy, but only because, at this stage of training, it has seen a lot more pions than electrons, and the focal loss function is no longer able to mitigate the extreme class imbalance. There is no change in the confusion matrix, reported above, prior to training for additional epochs in this high GeV range.</w:t>
      </w:r>
    </w:p>
    <w:p w14:paraId="299D5328" w14:textId="77777777" w:rsidR="00CC3517" w:rsidRDefault="00CC3517" w:rsidP="00CC3517"/>
    <w:p w14:paraId="138BEF0A" w14:textId="77777777" w:rsidR="00CC3517" w:rsidRDefault="00CC3517" w:rsidP="00CC3517">
      <w:r>
        <w:t xml:space="preserve">The model was not trained for particles in the </w:t>
      </w:r>
      <m:oMath>
        <m:r>
          <m:rPr>
            <m:sty m:val="p"/>
          </m:rPr>
          <w:rPr>
            <w:rFonts w:ascii="Cambria Math" w:hAnsi="Cambria Math"/>
          </w:rPr>
          <m:t>5</m:t>
        </m:r>
        <m:r>
          <w:rPr>
            <w:rFonts w:ascii="Cambria Math" w:hAnsi="Cambria Math"/>
          </w:rPr>
          <m:t xml:space="preserve"> GeV&lt;P≤</m:t>
        </m:r>
        <m:r>
          <m:rPr>
            <m:sty m:val="p"/>
          </m:rPr>
          <w:rPr>
            <w:rFonts w:ascii="Cambria Math" w:hAnsi="Cambria Math"/>
          </w:rPr>
          <m:t>6</m:t>
        </m:r>
        <m:r>
          <w:rPr>
            <w:rFonts w:ascii="Cambria Math" w:hAnsi="Cambria Math"/>
          </w:rPr>
          <m:t xml:space="preserve"> GeV</m:t>
        </m:r>
      </m:oMath>
      <w:r>
        <w:t xml:space="preserve"> range as a separate training set, since it had already started to overfit (beyond rescue) to the imbalanced class distribution. </w:t>
      </w:r>
    </w:p>
    <w:p w14:paraId="7A5E0D60" w14:textId="77777777" w:rsidR="00CC3517" w:rsidRDefault="00CC3517" w:rsidP="00CC3517"/>
    <w:p w14:paraId="0534054E" w14:textId="77777777" w:rsidR="00CC3517" w:rsidRDefault="00CC3517" w:rsidP="00CC3517">
      <w:r>
        <w:fldChar w:fldCharType="begin"/>
      </w:r>
      <w:r>
        <w:instrText xml:space="preserve"> REF _Ref18869263 \h </w:instrText>
      </w:r>
      <w:r>
        <w:fldChar w:fldCharType="separate"/>
      </w:r>
      <w:r>
        <w:t xml:space="preserve">Figure </w:t>
      </w:r>
      <w:r>
        <w:rPr>
          <w:noProof/>
        </w:rPr>
        <w:t>48</w:t>
      </w:r>
      <w:r>
        <w:fldChar w:fldCharType="end"/>
      </w:r>
      <w:r>
        <w:t xml:space="preserve"> summarises the results from the final stage of model-building, in order to allow for comparison with work that had been done in the past on particle identification using the TRD (for that reason </w:t>
      </w:r>
      <w:r>
        <w:fldChar w:fldCharType="begin"/>
      </w:r>
      <w:r>
        <w:instrText xml:space="preserve"> REF _Ref18869332 \h </w:instrText>
      </w:r>
      <w:r>
        <w:fldChar w:fldCharType="separate"/>
      </w:r>
      <w:r>
        <w:t xml:space="preserve">Figure </w:t>
      </w:r>
      <w:r>
        <w:rPr>
          <w:noProof/>
        </w:rPr>
        <w:t>49</w:t>
      </w:r>
      <w:r>
        <w:fldChar w:fldCharType="end"/>
      </w:r>
      <w:r>
        <w:t xml:space="preserve">, which was also shown in Section </w:t>
      </w:r>
      <w:r>
        <w:fldChar w:fldCharType="begin"/>
      </w:r>
      <w:r>
        <w:instrText xml:space="preserve"> REF _Ref18869372 \r \h </w:instrText>
      </w:r>
      <w:r>
        <w:fldChar w:fldCharType="separate"/>
      </w:r>
      <w:r>
        <w:t>4.1.1.2</w:t>
      </w:r>
      <w:r>
        <w:fldChar w:fldCharType="end"/>
      </w:r>
      <w:r>
        <w:t xml:space="preserve"> is repeated here for comparison).</w:t>
      </w:r>
    </w:p>
    <w:p w14:paraId="4EF6E4FE" w14:textId="580284F2" w:rsidR="00CF1FD8" w:rsidRDefault="00CF1FD8">
      <w:pPr>
        <w:spacing w:after="160" w:line="259" w:lineRule="auto"/>
        <w:rPr>
          <w:lang w:val="en-US" w:eastAsia="en-GB"/>
        </w:rPr>
      </w:pPr>
      <w:r>
        <w:rPr>
          <w:lang w:val="en-US" w:eastAsia="en-GB"/>
        </w:rPr>
        <w:br w:type="page"/>
      </w:r>
    </w:p>
    <w:p w14:paraId="2F3C1E7C" w14:textId="77777777" w:rsidR="00CF1FD8" w:rsidRPr="005B72BD" w:rsidRDefault="00CF1FD8" w:rsidP="00CF1FD8">
      <w:pPr>
        <w:pStyle w:val="Heading2"/>
        <w:spacing w:line="480" w:lineRule="auto"/>
        <w:rPr>
          <w:rFonts w:asciiTheme="majorHAnsi" w:hAnsiTheme="majorHAnsi" w:cs="Times New Roman"/>
        </w:rPr>
      </w:pPr>
      <w:bookmarkStart w:id="215" w:name="_Toc19377262"/>
      <w:r w:rsidRPr="005B72BD">
        <w:rPr>
          <w:rFonts w:asciiTheme="majorHAnsi" w:hAnsiTheme="majorHAnsi" w:cs="Times New Roman"/>
        </w:rPr>
        <w:lastRenderedPageBreak/>
        <w:t>The Structure &amp; Organization of this Dissertation</w:t>
      </w:r>
      <w:bookmarkEnd w:id="215"/>
    </w:p>
    <w:p w14:paraId="306A37F7" w14:textId="77777777" w:rsidR="00CF1FD8" w:rsidRPr="005B72BD" w:rsidRDefault="00CF1FD8" w:rsidP="00CF1FD8">
      <w:r w:rsidRPr="005B72BD">
        <w:t xml:space="preserve">Chapter </w:t>
      </w:r>
      <w:r w:rsidRPr="005B72BD">
        <w:fldChar w:fldCharType="begin"/>
      </w:r>
      <w:r w:rsidRPr="005B72BD">
        <w:instrText xml:space="preserve"> REF _Ref14636736 \r \h  \* MERGEFORMAT </w:instrText>
      </w:r>
      <w:r w:rsidRPr="005B72BD">
        <w:fldChar w:fldCharType="separate"/>
      </w:r>
      <w:r>
        <w:t>2</w:t>
      </w:r>
      <w:r w:rsidRPr="005B72BD">
        <w:fldChar w:fldCharType="end"/>
      </w:r>
      <w:r w:rsidRPr="005B72BD">
        <w:t xml:space="preserve">: </w:t>
      </w:r>
      <w:r w:rsidRPr="005B72BD">
        <w:fldChar w:fldCharType="begin"/>
      </w:r>
      <w:r w:rsidRPr="005B72BD">
        <w:instrText xml:space="preserve"> REF _Ref14636727 \h  \* MERGEFORMAT </w:instrText>
      </w:r>
      <w:r w:rsidRPr="005B72BD">
        <w:fldChar w:fldCharType="separate"/>
      </w:r>
      <w:r w:rsidRPr="00DB29EF">
        <w:t>High Energy Physics</w:t>
      </w:r>
      <w:r w:rsidRPr="005B72BD">
        <w:fldChar w:fldCharType="end"/>
      </w:r>
      <w:r w:rsidRPr="005B72BD">
        <w:t xml:space="preserve"> begins with a history of atomic theory from Democritus to the Standard Model of Particle Physics, outlines the fundamental particles and forces and the standard model vertices, which explains their interactions; then touches upon two ways in which particles interact with matter relevant to</w:t>
      </w:r>
      <w:r>
        <w:t xml:space="preserve"> understanding the data used in</w:t>
      </w:r>
      <w:r w:rsidRPr="005B72BD">
        <w:t xml:space="preserve"> this thesi</w:t>
      </w:r>
      <w:r>
        <w:t>s,</w:t>
      </w:r>
      <w:r w:rsidRPr="005B72BD">
        <w:t xml:space="preserve"> </w:t>
      </w:r>
      <w:r>
        <w:t>followed by</w:t>
      </w:r>
      <w:r w:rsidRPr="005B72BD">
        <w:t xml:space="preserve"> a quick overview of the Quark Gluon Plasma. Next, the European Organization for Nuclear Research (CERN) experiment is discussed, in terms of its establishment, particle acceleration hardware and the various experiments conducted at the LHC today, as well as a discussion of its currently used software packages for data analysis (ROOT) and simulation (Geant4).</w:t>
      </w:r>
    </w:p>
    <w:p w14:paraId="75F1CC0E" w14:textId="77777777" w:rsidR="00CF1FD8" w:rsidRPr="005B72BD" w:rsidRDefault="00CF1FD8" w:rsidP="00CF1FD8"/>
    <w:p w14:paraId="582E204F" w14:textId="77777777" w:rsidR="00CF1FD8" w:rsidRPr="005B72BD" w:rsidRDefault="00CF1FD8" w:rsidP="00CF1FD8">
      <w:r w:rsidRPr="005B72BD">
        <w:t xml:space="preserve">Chapter </w:t>
      </w:r>
      <w:r w:rsidRPr="005B72BD">
        <w:fldChar w:fldCharType="begin"/>
      </w:r>
      <w:r w:rsidRPr="005B72BD">
        <w:instrText xml:space="preserve"> REF _Ref14637230 \r \h  \* MERGEFORMAT </w:instrText>
      </w:r>
      <w:r w:rsidRPr="005B72BD">
        <w:fldChar w:fldCharType="separate"/>
      </w:r>
      <w:r>
        <w:t>2.4.3</w:t>
      </w:r>
      <w:r w:rsidRPr="005B72BD">
        <w:fldChar w:fldCharType="end"/>
      </w:r>
      <w:r w:rsidRPr="005B72BD">
        <w:t xml:space="preserve">: </w:t>
      </w:r>
      <w:r w:rsidRPr="005B72BD">
        <w:fldChar w:fldCharType="begin"/>
      </w:r>
      <w:r w:rsidRPr="005B72BD">
        <w:instrText xml:space="preserve"> REF _Ref14637241 \h  \* MERGEFORMAT </w:instrText>
      </w:r>
      <w:r w:rsidRPr="005B72BD">
        <w:fldChar w:fldCharType="separate"/>
      </w:r>
      <w:r w:rsidRPr="005B72BD">
        <w:t>The ALICE Detector &amp; the Transition Radiation Detector</w:t>
      </w:r>
      <w:r w:rsidRPr="005B72BD">
        <w:fldChar w:fldCharType="end"/>
      </w:r>
      <w:r w:rsidRPr="005B72BD">
        <w:t xml:space="preserve"> goes into detail about the ALICE detector, focussing on the Transition Radiation Detector (TRD) and methods currently used for particle identification in the TRD, with a brief overview of their performance.</w:t>
      </w:r>
    </w:p>
    <w:p w14:paraId="7C9A4DD6" w14:textId="77777777" w:rsidR="00CF1FD8" w:rsidRPr="005B72BD" w:rsidRDefault="00CF1FD8" w:rsidP="00CF1FD8"/>
    <w:p w14:paraId="46A91476" w14:textId="77777777" w:rsidR="00CF1FD8" w:rsidRPr="005B72BD" w:rsidRDefault="00CF1FD8" w:rsidP="00CF1FD8">
      <w:r w:rsidRPr="005B72BD">
        <w:t xml:space="preserve">Chapter </w:t>
      </w:r>
      <w:r w:rsidRPr="005B72BD">
        <w:fldChar w:fldCharType="begin"/>
      </w:r>
      <w:r w:rsidRPr="005B72BD">
        <w:instrText xml:space="preserve"> REF _Ref14637666 \r \h  \* MERGEFORMAT </w:instrText>
      </w:r>
      <w:r w:rsidRPr="005B72BD">
        <w:fldChar w:fldCharType="separate"/>
      </w:r>
      <w:r>
        <w:rPr>
          <w:b/>
          <w:bCs/>
          <w:lang w:val="en-US"/>
        </w:rPr>
        <w:t>Error! Reference source not found.</w:t>
      </w:r>
      <w:r w:rsidRPr="005B72BD">
        <w:fldChar w:fldCharType="end"/>
      </w:r>
      <w:r w:rsidRPr="005B72BD">
        <w:t xml:space="preserve">: </w:t>
      </w:r>
      <w:r w:rsidRPr="005B72BD">
        <w:fldChar w:fldCharType="begin"/>
      </w:r>
      <w:r w:rsidRPr="005B72BD">
        <w:instrText xml:space="preserve"> REF _Ref14637671 \h  \* MERGEFORMAT </w:instrText>
      </w:r>
      <w:r w:rsidRPr="005B72BD">
        <w:fldChar w:fldCharType="separate"/>
      </w:r>
      <w:r>
        <w:rPr>
          <w:b/>
          <w:bCs/>
          <w:lang w:val="en-US"/>
        </w:rPr>
        <w:t>Error! Reference source not found.</w:t>
      </w:r>
      <w:r w:rsidRPr="005B72BD">
        <w:fldChar w:fldCharType="end"/>
      </w:r>
      <w:r w:rsidRPr="005B72BD">
        <w:t xml:space="preserve"> introduces Deep Learning within the larger context of Machine Learning and Artificial Intelligence, then discusses the original theory upon which modern deep learning is based: Rosenblatt’s perceptron. After this, the mathematical background for deep learning used in this dissertation is discussed, including feedforward neural networks, backpropagation, methods for regularization, convolutional- and recurrent neural networks and two types of generative models, namely variational autoencoders and generative adversarial networks.</w:t>
      </w:r>
    </w:p>
    <w:p w14:paraId="5F82C74F" w14:textId="77777777" w:rsidR="00CF1FD8" w:rsidRPr="005B72BD" w:rsidRDefault="00CF1FD8" w:rsidP="00CF1FD8"/>
    <w:p w14:paraId="372516BD" w14:textId="77777777" w:rsidR="00CF1FD8" w:rsidRPr="005B72BD" w:rsidRDefault="00CF1FD8" w:rsidP="00CF1FD8">
      <w:r w:rsidRPr="005B72BD">
        <w:t xml:space="preserve">Chapter </w:t>
      </w:r>
      <w:r w:rsidRPr="005B72BD">
        <w:fldChar w:fldCharType="begin"/>
      </w:r>
      <w:r w:rsidRPr="005B72BD">
        <w:instrText xml:space="preserve"> REF _Ref14637901 \r \h  \* MERGEFORMAT </w:instrText>
      </w:r>
      <w:r w:rsidRPr="005B72BD">
        <w:fldChar w:fldCharType="separate"/>
      </w:r>
      <w:r>
        <w:t>4.4</w:t>
      </w:r>
      <w:r w:rsidRPr="005B72BD">
        <w:fldChar w:fldCharType="end"/>
      </w:r>
      <w:r w:rsidRPr="005B72BD">
        <w:t xml:space="preserve">: </w:t>
      </w:r>
      <w:r w:rsidRPr="005B72BD">
        <w:fldChar w:fldCharType="begin"/>
      </w:r>
      <w:r w:rsidRPr="005B72BD">
        <w:instrText xml:space="preserve"> REF _Ref14637905 \h  \* MERGEFORMAT </w:instrText>
      </w:r>
      <w:r w:rsidRPr="005B72BD">
        <w:fldChar w:fldCharType="separate"/>
      </w:r>
      <w:r w:rsidRPr="005B72BD">
        <w:t>Statistical Tests</w:t>
      </w:r>
      <w:r w:rsidRPr="005B72BD">
        <w:fldChar w:fldCharType="end"/>
      </w:r>
      <w:r w:rsidRPr="005B72BD">
        <w:t xml:space="preserve"> is a short chapter explaining the statistical tests used for particle selection in this thesis at the hand of: hypotheses, significance level and power. It also introduces the concepts of electron- and pion efficiency, which is important in understanding the Results section of this dissertation.</w:t>
      </w:r>
    </w:p>
    <w:p w14:paraId="24E61FDD" w14:textId="77777777" w:rsidR="00CF1FD8" w:rsidRPr="005B72BD" w:rsidRDefault="00CF1FD8" w:rsidP="00CF1FD8"/>
    <w:p w14:paraId="2B61148A" w14:textId="77777777" w:rsidR="00CF1FD8" w:rsidRPr="005B72BD" w:rsidRDefault="00CF1FD8" w:rsidP="00CF1FD8">
      <w:r w:rsidRPr="005B72BD">
        <w:t xml:space="preserve">Chapter </w:t>
      </w:r>
      <w:r w:rsidRPr="005B72BD">
        <w:fldChar w:fldCharType="begin"/>
      </w:r>
      <w:r w:rsidRPr="005B72BD">
        <w:instrText xml:space="preserve"> REF _Ref17227076 \r \h  \* MERGEFORMAT </w:instrText>
      </w:r>
      <w:r w:rsidRPr="005B72BD">
        <w:fldChar w:fldCharType="separate"/>
      </w:r>
      <w:r>
        <w:t>3</w:t>
      </w:r>
      <w:r w:rsidRPr="005B72BD">
        <w:fldChar w:fldCharType="end"/>
      </w:r>
      <w:r w:rsidRPr="005B72BD">
        <w:t>: Data outlines the format of the data used in this thesis, along with some example plots of TRD tracklet signals, electron and pion counts per run, Bethe Bloch curves for electrons and pions per run as well as nσ-electron plots for electrons and pions per run.</w:t>
      </w:r>
    </w:p>
    <w:p w14:paraId="465DAEE6" w14:textId="77777777" w:rsidR="00CF1FD8" w:rsidRPr="005B72BD" w:rsidRDefault="00CF1FD8" w:rsidP="00CF1FD8"/>
    <w:p w14:paraId="130B934F" w14:textId="77777777" w:rsidR="00CF1FD8" w:rsidRPr="005B72BD" w:rsidRDefault="00CF1FD8" w:rsidP="00CF1FD8">
      <w:r w:rsidRPr="005B72BD">
        <w:t xml:space="preserve">Chapter </w:t>
      </w:r>
      <w:r w:rsidRPr="005B72BD">
        <w:fldChar w:fldCharType="begin"/>
      </w:r>
      <w:r w:rsidRPr="005B72BD">
        <w:instrText xml:space="preserve"> REF _Ref14638157 \r \h  \* MERGEFORMAT </w:instrText>
      </w:r>
      <w:r w:rsidRPr="005B72BD">
        <w:fldChar w:fldCharType="separate"/>
      </w:r>
      <w:r>
        <w:rPr>
          <w:b/>
          <w:bCs/>
          <w:lang w:val="en-US"/>
        </w:rPr>
        <w:t>Error! Reference source not found.</w:t>
      </w:r>
      <w:r w:rsidRPr="005B72BD">
        <w:fldChar w:fldCharType="end"/>
      </w:r>
      <w:r w:rsidRPr="005B72BD">
        <w:t xml:space="preserve"> is the </w:t>
      </w:r>
      <w:r w:rsidRPr="005B72BD">
        <w:fldChar w:fldCharType="begin"/>
      </w:r>
      <w:r w:rsidRPr="005B72BD">
        <w:instrText xml:space="preserve"> REF _Ref14638161 \h  \* MERGEFORMAT </w:instrText>
      </w:r>
      <w:r w:rsidRPr="005B72BD">
        <w:fldChar w:fldCharType="separate"/>
      </w:r>
      <w:r>
        <w:rPr>
          <w:b/>
          <w:bCs/>
          <w:lang w:val="en-US"/>
        </w:rPr>
        <w:t>Error! Reference source not found.</w:t>
      </w:r>
      <w:r w:rsidRPr="005B72BD">
        <w:fldChar w:fldCharType="end"/>
      </w:r>
      <w:r w:rsidRPr="005B72BD">
        <w:t xml:space="preserve"> section of this dissertation.</w:t>
      </w:r>
    </w:p>
    <w:p w14:paraId="3E1F0ACD" w14:textId="77777777" w:rsidR="00CF1FD8" w:rsidRPr="005B72BD" w:rsidRDefault="00CF1FD8" w:rsidP="00CF1FD8"/>
    <w:p w14:paraId="47EE30CA" w14:textId="77777777" w:rsidR="00CF1FD8" w:rsidRPr="005B72BD" w:rsidRDefault="00CF1FD8" w:rsidP="00CF1FD8">
      <w:r w:rsidRPr="005B72BD">
        <w:t xml:space="preserve">Chapter </w:t>
      </w:r>
      <w:r w:rsidRPr="005B72BD">
        <w:fldChar w:fldCharType="begin"/>
      </w:r>
      <w:r w:rsidRPr="005B72BD">
        <w:instrText xml:space="preserve"> REF _Ref14638122 \r \h  \* MERGEFORMAT </w:instrText>
      </w:r>
      <w:r w:rsidRPr="005B72BD">
        <w:fldChar w:fldCharType="separate"/>
      </w:r>
      <w:r>
        <w:rPr>
          <w:b/>
          <w:bCs/>
          <w:lang w:val="en-US"/>
        </w:rPr>
        <w:t>Error! Reference source not found.</w:t>
      </w:r>
      <w:r w:rsidRPr="005B72BD">
        <w:fldChar w:fldCharType="end"/>
      </w:r>
      <w:r w:rsidRPr="005B72BD">
        <w:t xml:space="preserve"> is the </w:t>
      </w:r>
      <w:r w:rsidRPr="005B72BD">
        <w:fldChar w:fldCharType="begin"/>
      </w:r>
      <w:r w:rsidRPr="005B72BD">
        <w:instrText xml:space="preserve"> REF _Ref14638116 \h  \* MERGEFORMAT </w:instrText>
      </w:r>
      <w:r w:rsidRPr="005B72BD">
        <w:fldChar w:fldCharType="separate"/>
      </w:r>
      <w:r>
        <w:rPr>
          <w:b/>
          <w:bCs/>
          <w:lang w:val="en-US"/>
        </w:rPr>
        <w:t>Error! Reference source not found.</w:t>
      </w:r>
      <w:r w:rsidRPr="005B72BD">
        <w:fldChar w:fldCharType="end"/>
      </w:r>
      <w:r w:rsidRPr="005B72BD">
        <w:t xml:space="preserve"> section of this dissertation, where only the most successful results are discussed.</w:t>
      </w:r>
    </w:p>
    <w:p w14:paraId="17D298D1" w14:textId="77777777" w:rsidR="00CF1FD8" w:rsidRPr="005B72BD" w:rsidRDefault="00CF1FD8" w:rsidP="00CF1FD8"/>
    <w:p w14:paraId="053D3ED4" w14:textId="77777777" w:rsidR="00CF1FD8" w:rsidRPr="005B72BD" w:rsidRDefault="00CF1FD8" w:rsidP="00CF1FD8">
      <w:r w:rsidRPr="005B72BD">
        <w:t xml:space="preserve">Chapter </w:t>
      </w:r>
      <w:r w:rsidRPr="005B72BD">
        <w:fldChar w:fldCharType="begin"/>
      </w:r>
      <w:r w:rsidRPr="005B72BD">
        <w:instrText xml:space="preserve"> REF _Ref14638348 \r \h  \* MERGEFORMAT </w:instrText>
      </w:r>
      <w:r w:rsidRPr="005B72BD">
        <w:fldChar w:fldCharType="separate"/>
      </w:r>
      <w:r>
        <w:t>6</w:t>
      </w:r>
      <w:r w:rsidRPr="005B72BD">
        <w:fldChar w:fldCharType="end"/>
      </w:r>
      <w:r w:rsidRPr="005B72BD">
        <w:t xml:space="preserve"> contains the </w:t>
      </w:r>
      <w:r w:rsidRPr="005B72BD">
        <w:fldChar w:fldCharType="begin"/>
      </w:r>
      <w:r w:rsidRPr="005B72BD">
        <w:instrText xml:space="preserve"> REF _Ref14638348 \h  \* MERGEFORMAT </w:instrText>
      </w:r>
      <w:r w:rsidRPr="005B72BD">
        <w:fldChar w:fldCharType="separate"/>
      </w:r>
      <w:r w:rsidRPr="00DB29EF">
        <w:t>Discussion and Conclusions</w:t>
      </w:r>
      <w:r w:rsidRPr="005B72BD">
        <w:fldChar w:fldCharType="end"/>
      </w:r>
      <w:r w:rsidRPr="005B72BD">
        <w:t>, including a deeper analysis of results, as well as an outline of future work which can be done in this area.</w:t>
      </w:r>
    </w:p>
    <w:p w14:paraId="73B32AC7" w14:textId="776D4A3E" w:rsidR="0049051A" w:rsidRDefault="0049051A">
      <w:pPr>
        <w:spacing w:after="160" w:line="259" w:lineRule="auto"/>
        <w:rPr>
          <w:lang w:val="en-US" w:eastAsia="en-GB"/>
        </w:rPr>
      </w:pPr>
      <w:r>
        <w:rPr>
          <w:lang w:val="en-US" w:eastAsia="en-GB"/>
        </w:rPr>
        <w:br w:type="page"/>
      </w:r>
    </w:p>
    <w:p w14:paraId="2887C2B2" w14:textId="77777777" w:rsidR="0049051A" w:rsidRPr="005B72BD" w:rsidRDefault="0049051A" w:rsidP="0049051A"/>
    <w:p w14:paraId="7B44E4C7" w14:textId="77777777" w:rsidR="0049051A" w:rsidRPr="005B72BD" w:rsidRDefault="0049051A" w:rsidP="0049051A"/>
    <w:p w14:paraId="1D099663" w14:textId="77777777" w:rsidR="0049051A" w:rsidRPr="005B72BD" w:rsidRDefault="0049051A" w:rsidP="0049051A"/>
    <w:p w14:paraId="13DB239E" w14:textId="77777777" w:rsidR="0049051A" w:rsidRPr="005B72BD" w:rsidRDefault="0049051A" w:rsidP="0049051A"/>
    <w:p w14:paraId="58F21B18" w14:textId="77777777" w:rsidR="0049051A" w:rsidRPr="005B72BD" w:rsidRDefault="0049051A" w:rsidP="0049051A"/>
    <w:p w14:paraId="5B06587C" w14:textId="77777777" w:rsidR="0049051A" w:rsidRPr="005B72BD" w:rsidRDefault="0049051A" w:rsidP="0049051A"/>
    <w:p w14:paraId="1D7D750D" w14:textId="77777777" w:rsidR="0049051A" w:rsidRPr="005B72BD" w:rsidRDefault="0049051A" w:rsidP="0049051A"/>
    <w:p w14:paraId="71002BB1" w14:textId="77777777" w:rsidR="0049051A" w:rsidRPr="005B72BD" w:rsidRDefault="0049051A" w:rsidP="0049051A"/>
    <w:p w14:paraId="2E991971" w14:textId="77777777" w:rsidR="0049051A" w:rsidRPr="005B72BD" w:rsidRDefault="0049051A" w:rsidP="0049051A"/>
    <w:p w14:paraId="4271CC82" w14:textId="77777777" w:rsidR="0049051A" w:rsidRPr="005B72BD" w:rsidRDefault="0049051A" w:rsidP="0049051A">
      <w:r w:rsidRPr="005B72BD">
        <w:rPr>
          <w:noProof/>
        </w:rPr>
        <w:drawing>
          <wp:inline distT="0" distB="0" distL="0" distR="0" wp14:anchorId="23592242" wp14:editId="2D840203">
            <wp:extent cx="5400040" cy="2773680"/>
            <wp:effectExtent l="0" t="0" r="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Screenshot 2019-02-23 at 10.45.38.png"/>
                    <pic:cNvPicPr/>
                  </pic:nvPicPr>
                  <pic:blipFill>
                    <a:blip r:embed="rId166" cstate="print">
                      <a:extLst>
                        <a:ext uri="{28A0092B-C50C-407E-A947-70E740481C1C}">
                          <a14:useLocalDpi xmlns:a14="http://schemas.microsoft.com/office/drawing/2010/main" val="0"/>
                        </a:ext>
                      </a:extLst>
                    </a:blip>
                    <a:stretch>
                      <a:fillRect/>
                    </a:stretch>
                  </pic:blipFill>
                  <pic:spPr>
                    <a:xfrm>
                      <a:off x="0" y="0"/>
                      <a:ext cx="5400040" cy="2773680"/>
                    </a:xfrm>
                    <a:prstGeom prst="rect">
                      <a:avLst/>
                    </a:prstGeom>
                  </pic:spPr>
                </pic:pic>
              </a:graphicData>
            </a:graphic>
          </wp:inline>
        </w:drawing>
      </w:r>
    </w:p>
    <w:p w14:paraId="22BF6381" w14:textId="77777777" w:rsidR="0049051A" w:rsidRPr="005B72BD" w:rsidRDefault="0049051A" w:rsidP="0049051A">
      <w:r w:rsidRPr="005B72BD">
        <w:br w:type="page"/>
      </w:r>
    </w:p>
    <w:p w14:paraId="2626729C" w14:textId="77777777" w:rsidR="00A21DC2" w:rsidRDefault="00A21DC2" w:rsidP="00A21DC2">
      <w:pPr>
        <w:pStyle w:val="Heading3"/>
      </w:pPr>
      <w:bookmarkStart w:id="216" w:name="_Toc19377300"/>
      <w:r>
        <w:lastRenderedPageBreak/>
        <w:t>Discussion of Most Successful Model from Stage Two of Model Building</w:t>
      </w:r>
      <w:bookmarkEnd w:id="216"/>
    </w:p>
    <w:p w14:paraId="2C07A411" w14:textId="77777777" w:rsidR="00A21DC2" w:rsidRPr="00863BC8" w:rsidRDefault="00A21DC2" w:rsidP="00A21DC2"/>
    <w:p w14:paraId="3C2DDF0B" w14:textId="77777777" w:rsidR="00A21DC2" w:rsidRPr="005B72BD" w:rsidRDefault="00A21DC2" w:rsidP="00A21DC2">
      <w:r>
        <w:t xml:space="preserve">At the conclusion of the second stage of model building, </w:t>
      </w:r>
      <w:r w:rsidRPr="005B72BD">
        <w:t>the following 2D convolutional neural network</w:t>
      </w:r>
      <w:r>
        <w:t xml:space="preserve"> architecture (</w:t>
      </w:r>
      <w:r>
        <w:fldChar w:fldCharType="begin"/>
      </w:r>
      <w:r>
        <w:instrText xml:space="preserve"> REF _Ref18854939 \h </w:instrText>
      </w:r>
      <w:r>
        <w:fldChar w:fldCharType="separate"/>
      </w:r>
      <w:r w:rsidRPr="005B72BD">
        <w:t xml:space="preserve">Figure </w:t>
      </w:r>
      <w:r>
        <w:rPr>
          <w:noProof/>
        </w:rPr>
        <w:t>37</w:t>
      </w:r>
      <w:r>
        <w:fldChar w:fldCharType="end"/>
      </w:r>
      <w:r>
        <w:t>)</w:t>
      </w:r>
      <w:r w:rsidRPr="005B72BD">
        <w:t xml:space="preserve"> achieved the lowest pion efficiency </w:t>
      </w:r>
      <m:oMath>
        <m:sSub>
          <m:sSubPr>
            <m:ctrlPr>
              <w:rPr>
                <w:rFonts w:ascii="Cambria Math" w:hAnsi="Cambria Math"/>
              </w:rPr>
            </m:ctrlPr>
          </m:sSubPr>
          <m:e>
            <m:r>
              <w:rPr>
                <w:rFonts w:ascii="Cambria Math" w:hAnsi="Cambria Math"/>
              </w:rPr>
              <m:t>ε</m:t>
            </m:r>
          </m:e>
          <m:sub>
            <m:r>
              <w:rPr>
                <w:rFonts w:ascii="Cambria Math" w:hAnsi="Cambria Math"/>
              </w:rPr>
              <m:t>π</m:t>
            </m:r>
          </m:sub>
        </m:sSub>
        <m:r>
          <m:rPr>
            <m:sty m:val="p"/>
          </m:rPr>
          <w:rPr>
            <w:rFonts w:ascii="Cambria Math" w:hAnsi="Cambria Math"/>
          </w:rPr>
          <m:t>=2.2%</m:t>
        </m:r>
      </m:oMath>
      <w:r w:rsidRPr="005B72BD">
        <w:t xml:space="preserve"> at electron efficiency </w:t>
      </w:r>
      <m:oMath>
        <m:sSub>
          <m:sSubPr>
            <m:ctrlPr>
              <w:rPr>
                <w:rFonts w:ascii="Cambria Math" w:hAnsi="Cambria Math"/>
              </w:rPr>
            </m:ctrlPr>
          </m:sSubPr>
          <m:e>
            <m:r>
              <w:rPr>
                <w:rFonts w:ascii="Cambria Math" w:hAnsi="Cambria Math"/>
              </w:rPr>
              <m:t>ε</m:t>
            </m:r>
          </m:e>
          <m:sub>
            <m:sSup>
              <m:sSupPr>
                <m:ctrlPr>
                  <w:rPr>
                    <w:rFonts w:ascii="Cambria Math" w:hAnsi="Cambria Math"/>
                  </w:rPr>
                </m:ctrlPr>
              </m:sSupPr>
              <m:e>
                <m:r>
                  <w:rPr>
                    <w:rFonts w:ascii="Cambria Math" w:hAnsi="Cambria Math"/>
                  </w:rPr>
                  <m:t>e</m:t>
                </m:r>
              </m:e>
              <m:sup>
                <m:r>
                  <m:rPr>
                    <m:sty m:val="p"/>
                  </m:rPr>
                  <w:rPr>
                    <w:rFonts w:ascii="Cambria Math" w:hAnsi="Cambria Math"/>
                  </w:rPr>
                  <m:t xml:space="preserve"> </m:t>
                </m:r>
              </m:sup>
            </m:sSup>
          </m:sub>
        </m:sSub>
        <m:r>
          <m:rPr>
            <m:sty m:val="p"/>
          </m:rPr>
          <w:rPr>
            <w:rFonts w:ascii="Cambria Math" w:hAnsi="Cambria Math"/>
          </w:rPr>
          <m:t>=90%</m:t>
        </m:r>
      </m:oMath>
      <w:r w:rsidRPr="005B72BD">
        <w:t>:</w:t>
      </w:r>
    </w:p>
    <w:p w14:paraId="46D26BAF" w14:textId="77777777" w:rsidR="00A21DC2" w:rsidRPr="005B72BD" w:rsidRDefault="00A21DC2" w:rsidP="00A21DC2"/>
    <w:p w14:paraId="1179E561" w14:textId="77777777" w:rsidR="00A21DC2" w:rsidRPr="005B72BD" w:rsidRDefault="00A21DC2" w:rsidP="00A21DC2">
      <w:r w:rsidRPr="005B72BD">
        <w:rPr>
          <w:noProof/>
        </w:rPr>
        <w:drawing>
          <wp:inline distT="0" distB="0" distL="0" distR="0" wp14:anchorId="2A2A9D2E" wp14:editId="3FDCC0E2">
            <wp:extent cx="1551902" cy="5506871"/>
            <wp:effectExtent l="0" t="0" r="0" b="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7">
                      <a:extLst>
                        <a:ext uri="{28A0092B-C50C-407E-A947-70E740481C1C}">
                          <a14:useLocalDpi xmlns:a14="http://schemas.microsoft.com/office/drawing/2010/main" val="0"/>
                        </a:ext>
                      </a:extLst>
                    </a:blip>
                    <a:srcRect/>
                    <a:stretch>
                      <a:fillRect/>
                    </a:stretch>
                  </pic:blipFill>
                  <pic:spPr bwMode="auto">
                    <a:xfrm>
                      <a:off x="0" y="0"/>
                      <a:ext cx="1556313" cy="5522522"/>
                    </a:xfrm>
                    <a:prstGeom prst="rect">
                      <a:avLst/>
                    </a:prstGeom>
                    <a:noFill/>
                    <a:ln>
                      <a:noFill/>
                    </a:ln>
                  </pic:spPr>
                </pic:pic>
              </a:graphicData>
            </a:graphic>
          </wp:inline>
        </w:drawing>
      </w:r>
    </w:p>
    <w:p w14:paraId="0C6174B0" w14:textId="77777777" w:rsidR="00A21DC2" w:rsidRPr="005B72BD" w:rsidRDefault="00A21DC2" w:rsidP="00A21DC2">
      <w:pPr>
        <w:pStyle w:val="Caption"/>
      </w:pPr>
      <w:bookmarkStart w:id="217" w:name="_Ref18854939"/>
      <w:bookmarkStart w:id="218" w:name="_Toc19377373"/>
      <w:r w:rsidRPr="005B72BD">
        <w:t xml:space="preserve">Figure </w:t>
      </w:r>
      <w:r w:rsidR="00606B04">
        <w:fldChar w:fldCharType="begin"/>
      </w:r>
      <w:r w:rsidR="00606B04">
        <w:instrText xml:space="preserve"> SEQ Figure \* ARABIC </w:instrText>
      </w:r>
      <w:r w:rsidR="00606B04">
        <w:fldChar w:fldCharType="separate"/>
      </w:r>
      <w:r>
        <w:rPr>
          <w:noProof/>
        </w:rPr>
        <w:t>37</w:t>
      </w:r>
      <w:r w:rsidR="00606B04">
        <w:rPr>
          <w:noProof/>
        </w:rPr>
        <w:fldChar w:fldCharType="end"/>
      </w:r>
      <w:bookmarkEnd w:id="217"/>
      <w:r w:rsidRPr="005B72BD">
        <w:t>: Particle Identification Model Architecture</w:t>
      </w:r>
      <w:bookmarkEnd w:id="218"/>
    </w:p>
    <w:p w14:paraId="11C62B21" w14:textId="77777777" w:rsidR="00A21DC2" w:rsidRPr="005B72BD" w:rsidRDefault="00A21DC2" w:rsidP="00A21DC2"/>
    <w:p w14:paraId="7A714463" w14:textId="77777777" w:rsidR="00A21DC2" w:rsidRPr="005B72BD" w:rsidRDefault="00A21DC2" w:rsidP="00A21DC2">
      <w:r w:rsidRPr="005B72BD">
        <w:t>Using the Adam optimizer with learning rate = 0.00001, trained for 100 epochs with a batch size of 32, using binary cross-entropy as the loss function to be optimized.</w:t>
      </w:r>
    </w:p>
    <w:p w14:paraId="66597B08" w14:textId="77777777" w:rsidR="00A21DC2" w:rsidRPr="005B72BD" w:rsidRDefault="00A21DC2" w:rsidP="00A21DC2"/>
    <w:p w14:paraId="11D1BF7F" w14:textId="77777777" w:rsidR="00A21DC2" w:rsidRPr="005B72BD" w:rsidRDefault="00A21DC2" w:rsidP="00A21DC2">
      <w:r w:rsidRPr="005B72BD">
        <w:t>The training and validation accuracy and loss graphs for this model are depicted below.</w:t>
      </w:r>
    </w:p>
    <w:p w14:paraId="36AC1998" w14:textId="77777777" w:rsidR="00A21DC2" w:rsidRPr="005B72BD" w:rsidRDefault="00A21DC2" w:rsidP="00A21DC2"/>
    <w:p w14:paraId="035EA760" w14:textId="77777777" w:rsidR="00A21DC2" w:rsidRPr="005B72BD" w:rsidRDefault="00A21DC2" w:rsidP="00A21DC2">
      <w:r w:rsidRPr="005B72BD">
        <w:rPr>
          <w:noProof/>
        </w:rPr>
        <w:lastRenderedPageBreak/>
        <w:drawing>
          <wp:inline distT="0" distB="0" distL="0" distR="0" wp14:anchorId="12E06968" wp14:editId="46388350">
            <wp:extent cx="3533190" cy="2777319"/>
            <wp:effectExtent l="0" t="0" r="0" b="4445"/>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8">
                      <a:extLst>
                        <a:ext uri="{28A0092B-C50C-407E-A947-70E740481C1C}">
                          <a14:useLocalDpi xmlns:a14="http://schemas.microsoft.com/office/drawing/2010/main" val="0"/>
                        </a:ext>
                      </a:extLst>
                    </a:blip>
                    <a:srcRect/>
                    <a:stretch>
                      <a:fillRect/>
                    </a:stretch>
                  </pic:blipFill>
                  <pic:spPr bwMode="auto">
                    <a:xfrm>
                      <a:off x="0" y="0"/>
                      <a:ext cx="3554436" cy="2794020"/>
                    </a:xfrm>
                    <a:prstGeom prst="rect">
                      <a:avLst/>
                    </a:prstGeom>
                    <a:noFill/>
                    <a:ln>
                      <a:noFill/>
                    </a:ln>
                  </pic:spPr>
                </pic:pic>
              </a:graphicData>
            </a:graphic>
          </wp:inline>
        </w:drawing>
      </w:r>
    </w:p>
    <w:p w14:paraId="6147C878" w14:textId="77777777" w:rsidR="00A21DC2" w:rsidRPr="005B72BD" w:rsidRDefault="00A21DC2" w:rsidP="00A21DC2">
      <w:pPr>
        <w:pStyle w:val="Caption"/>
      </w:pPr>
      <w:bookmarkStart w:id="219" w:name="_Ref18858552"/>
      <w:bookmarkStart w:id="220" w:name="_Toc19377374"/>
      <w:r w:rsidRPr="005B72BD">
        <w:t xml:space="preserve">Figure </w:t>
      </w:r>
      <w:r w:rsidR="00606B04">
        <w:fldChar w:fldCharType="begin"/>
      </w:r>
      <w:r w:rsidR="00606B04">
        <w:instrText xml:space="preserve"> SEQ Figure \* ARABIC </w:instrText>
      </w:r>
      <w:r w:rsidR="00606B04">
        <w:fldChar w:fldCharType="separate"/>
      </w:r>
      <w:r>
        <w:rPr>
          <w:noProof/>
        </w:rPr>
        <w:t>38</w:t>
      </w:r>
      <w:r w:rsidR="00606B04">
        <w:rPr>
          <w:noProof/>
        </w:rPr>
        <w:fldChar w:fldCharType="end"/>
      </w:r>
      <w:bookmarkEnd w:id="219"/>
      <w:r w:rsidRPr="005B72BD">
        <w:t>: Training vs Validation Accuracy</w:t>
      </w:r>
      <w:bookmarkEnd w:id="220"/>
    </w:p>
    <w:p w14:paraId="19E27F15" w14:textId="77777777" w:rsidR="00A21DC2" w:rsidRPr="005B72BD" w:rsidRDefault="00A21DC2" w:rsidP="00A21DC2"/>
    <w:p w14:paraId="21321A27" w14:textId="77777777" w:rsidR="00A21DC2" w:rsidRPr="005B72BD" w:rsidRDefault="00A21DC2" w:rsidP="00A21DC2">
      <w:r w:rsidRPr="005B72BD">
        <w:rPr>
          <w:noProof/>
        </w:rPr>
        <w:drawing>
          <wp:inline distT="0" distB="0" distL="0" distR="0" wp14:anchorId="01126750" wp14:editId="3A1213F9">
            <wp:extent cx="3561401" cy="2756847"/>
            <wp:effectExtent l="0" t="0" r="1270" b="5715"/>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9">
                      <a:extLst>
                        <a:ext uri="{28A0092B-C50C-407E-A947-70E740481C1C}">
                          <a14:useLocalDpi xmlns:a14="http://schemas.microsoft.com/office/drawing/2010/main" val="0"/>
                        </a:ext>
                      </a:extLst>
                    </a:blip>
                    <a:srcRect/>
                    <a:stretch>
                      <a:fillRect/>
                    </a:stretch>
                  </pic:blipFill>
                  <pic:spPr bwMode="auto">
                    <a:xfrm>
                      <a:off x="0" y="0"/>
                      <a:ext cx="3588690" cy="2777971"/>
                    </a:xfrm>
                    <a:prstGeom prst="rect">
                      <a:avLst/>
                    </a:prstGeom>
                    <a:noFill/>
                    <a:ln>
                      <a:noFill/>
                    </a:ln>
                  </pic:spPr>
                </pic:pic>
              </a:graphicData>
            </a:graphic>
          </wp:inline>
        </w:drawing>
      </w:r>
    </w:p>
    <w:p w14:paraId="1A2215A0" w14:textId="77777777" w:rsidR="00A21DC2" w:rsidRPr="005B72BD" w:rsidRDefault="00A21DC2" w:rsidP="00A21DC2">
      <w:pPr>
        <w:pStyle w:val="Caption"/>
      </w:pPr>
      <w:bookmarkStart w:id="221" w:name="_Ref18858553"/>
      <w:bookmarkStart w:id="222" w:name="_Toc19377375"/>
      <w:r w:rsidRPr="005B72BD">
        <w:t xml:space="preserve">Figure </w:t>
      </w:r>
      <w:r w:rsidR="00606B04">
        <w:fldChar w:fldCharType="begin"/>
      </w:r>
      <w:r w:rsidR="00606B04">
        <w:instrText xml:space="preserve"> SEQ Figure \* ARABIC </w:instrText>
      </w:r>
      <w:r w:rsidR="00606B04">
        <w:fldChar w:fldCharType="separate"/>
      </w:r>
      <w:r>
        <w:rPr>
          <w:noProof/>
        </w:rPr>
        <w:t>39</w:t>
      </w:r>
      <w:r w:rsidR="00606B04">
        <w:rPr>
          <w:noProof/>
        </w:rPr>
        <w:fldChar w:fldCharType="end"/>
      </w:r>
      <w:bookmarkEnd w:id="221"/>
      <w:r w:rsidRPr="005B72BD">
        <w:t>: Training vs Validation Loss</w:t>
      </w:r>
      <w:bookmarkEnd w:id="222"/>
    </w:p>
    <w:p w14:paraId="28A44B3B" w14:textId="77777777" w:rsidR="00A21DC2" w:rsidRPr="005B72BD" w:rsidRDefault="00A21DC2" w:rsidP="00A21DC2">
      <w:r w:rsidRPr="005B72BD">
        <w:t xml:space="preserve">Pion efficiency at 90% electron efficiency was calculated by writing a function which, when minimized, finds the cut-off point (critical region) in the distribution of the single node output layer which results in 90% of true electrons being classified as electrons, on a per-tracklet basis. This was done for tracks which left signal in all 6 layers of the TRD, allowing one to construct a test statistic taking all 6 estimates for the track into account, as outlined in </w:t>
      </w:r>
      <w:r w:rsidRPr="005B72BD">
        <w:fldChar w:fldCharType="begin"/>
      </w:r>
      <w:r w:rsidRPr="005B72BD">
        <w:instrText xml:space="preserve"> REF _Ref14727895 \r \h  \* MERGEFORMAT </w:instrText>
      </w:r>
      <w:r w:rsidRPr="005B72BD">
        <w:fldChar w:fldCharType="separate"/>
      </w:r>
      <w:r>
        <w:t>4.4.3</w:t>
      </w:r>
      <w:r w:rsidRPr="005B72BD">
        <w:fldChar w:fldCharType="end"/>
      </w:r>
      <w:r w:rsidRPr="005B72BD">
        <w:t xml:space="preserve"> </w:t>
      </w:r>
      <w:r w:rsidRPr="005B72BD">
        <w:fldChar w:fldCharType="begin"/>
      </w:r>
      <w:r w:rsidRPr="005B72BD">
        <w:instrText xml:space="preserve"> REF _Ref14727900 \h  \* MERGEFORMAT </w:instrText>
      </w:r>
      <w:r w:rsidRPr="005B72BD">
        <w:fldChar w:fldCharType="separate"/>
      </w:r>
      <w:r w:rsidRPr="005B72BD">
        <w:t>Statistical Tests for Particle Selection</w:t>
      </w:r>
      <w:r w:rsidRPr="005B72BD">
        <w:fldChar w:fldCharType="end"/>
      </w:r>
      <w:r w:rsidRPr="005B72BD">
        <w:t>.</w:t>
      </w:r>
    </w:p>
    <w:p w14:paraId="41E6E170" w14:textId="77777777" w:rsidR="00A21DC2" w:rsidRPr="005B72BD" w:rsidRDefault="00A21DC2" w:rsidP="00A21DC2"/>
    <w:p w14:paraId="516358B5" w14:textId="77777777" w:rsidR="00A21DC2" w:rsidRPr="005B72BD" w:rsidRDefault="00A21DC2" w:rsidP="00A21DC2">
      <w:r w:rsidRPr="005B72BD">
        <w:t xml:space="preserve">The result of the minimization process is shown in </w:t>
      </w:r>
      <w:r w:rsidRPr="005B72BD">
        <w:fldChar w:fldCharType="begin"/>
      </w:r>
      <w:r w:rsidRPr="005B72BD">
        <w:instrText xml:space="preserve"> REF _Ref14728055 \h  \* MERGEFORMAT </w:instrText>
      </w:r>
      <w:r w:rsidRPr="005B72BD">
        <w:fldChar w:fldCharType="separate"/>
      </w:r>
      <w:r w:rsidRPr="005B72BD">
        <w:t xml:space="preserve">Figure </w:t>
      </w:r>
      <w:r>
        <w:rPr>
          <w:noProof/>
        </w:rPr>
        <w:t>40</w:t>
      </w:r>
      <w:r w:rsidRPr="005B72BD">
        <w:fldChar w:fldCharType="end"/>
      </w:r>
      <w:r w:rsidRPr="005B72BD">
        <w:t xml:space="preserve">: any track which receives a combined probability above </w:t>
      </w:r>
      <m:oMath>
        <m:sSub>
          <m:sSubPr>
            <m:ctrlPr>
              <w:rPr>
                <w:rFonts w:ascii="Cambria Math" w:hAnsi="Cambria Math"/>
              </w:rPr>
            </m:ctrlPr>
          </m:sSubPr>
          <m:e>
            <m:r>
              <w:rPr>
                <w:rFonts w:ascii="Cambria Math" w:hAnsi="Cambria Math"/>
              </w:rPr>
              <m:t>t</m:t>
            </m:r>
          </m:e>
          <m:sub>
            <m:r>
              <w:rPr>
                <w:rFonts w:ascii="Cambria Math" w:hAnsi="Cambria Math"/>
              </w:rPr>
              <m:t>cut</m:t>
            </m:r>
          </m:sub>
        </m:sSub>
      </m:oMath>
      <w:r w:rsidRPr="005B72BD">
        <w:t xml:space="preserve"> (shown as a vertical red line) was classified as an electron, otherwise it was classified as a pion.</w:t>
      </w:r>
    </w:p>
    <w:p w14:paraId="6B4EFB7B" w14:textId="77777777" w:rsidR="00A21DC2" w:rsidRPr="005B72BD" w:rsidRDefault="00A21DC2" w:rsidP="00A21DC2"/>
    <w:p w14:paraId="501294D2" w14:textId="77777777" w:rsidR="00A21DC2" w:rsidRPr="005B72BD" w:rsidRDefault="00A21DC2" w:rsidP="00A21DC2">
      <w:r w:rsidRPr="005B72BD">
        <w:rPr>
          <w:noProof/>
        </w:rPr>
        <w:lastRenderedPageBreak/>
        <w:drawing>
          <wp:inline distT="0" distB="0" distL="0" distR="0" wp14:anchorId="6294FBDE" wp14:editId="088F52BC">
            <wp:extent cx="3570666" cy="2051957"/>
            <wp:effectExtent l="0" t="0" r="0" b="5715"/>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0"/>
                    <a:stretch>
                      <a:fillRect/>
                    </a:stretch>
                  </pic:blipFill>
                  <pic:spPr>
                    <a:xfrm>
                      <a:off x="0" y="0"/>
                      <a:ext cx="3584674" cy="2060007"/>
                    </a:xfrm>
                    <a:prstGeom prst="rect">
                      <a:avLst/>
                    </a:prstGeom>
                  </pic:spPr>
                </pic:pic>
              </a:graphicData>
            </a:graphic>
          </wp:inline>
        </w:drawing>
      </w:r>
    </w:p>
    <w:p w14:paraId="73E40EEF" w14:textId="77777777" w:rsidR="00A21DC2" w:rsidRPr="005B72BD" w:rsidRDefault="00A21DC2" w:rsidP="00A21DC2">
      <w:pPr>
        <w:pStyle w:val="Caption"/>
      </w:pPr>
      <w:bookmarkStart w:id="223" w:name="_Ref14728055"/>
      <w:bookmarkStart w:id="224" w:name="_Toc19377376"/>
      <w:r w:rsidRPr="005B72BD">
        <w:t xml:space="preserve">Figure </w:t>
      </w:r>
      <w:r w:rsidR="00606B04">
        <w:fldChar w:fldCharType="begin"/>
      </w:r>
      <w:r w:rsidR="00606B04">
        <w:instrText xml:space="preserve"> SEQ Figure \* ARABIC </w:instrText>
      </w:r>
      <w:r w:rsidR="00606B04">
        <w:fldChar w:fldCharType="separate"/>
      </w:r>
      <w:r>
        <w:rPr>
          <w:noProof/>
        </w:rPr>
        <w:t>40</w:t>
      </w:r>
      <w:r w:rsidR="00606B04">
        <w:rPr>
          <w:noProof/>
        </w:rPr>
        <w:fldChar w:fldCharType="end"/>
      </w:r>
      <w:bookmarkEnd w:id="223"/>
      <w:r w:rsidRPr="005B72BD">
        <w:t>: t-statistic selection allowing for 90% electron efficiency</w:t>
      </w:r>
      <w:bookmarkEnd w:id="224"/>
    </w:p>
    <w:p w14:paraId="0F1DCE14" w14:textId="77777777" w:rsidR="00A21DC2" w:rsidRPr="005B72BD" w:rsidRDefault="00A21DC2" w:rsidP="00A21DC2">
      <w:r w:rsidRPr="005B72BD">
        <w:fldChar w:fldCharType="begin"/>
      </w:r>
      <w:r w:rsidRPr="005B72BD">
        <w:instrText xml:space="preserve"> REF _Ref16281051 \h  \* MERGEFORMAT </w:instrText>
      </w:r>
      <w:r w:rsidRPr="005B72BD">
        <w:fldChar w:fldCharType="separate"/>
      </w:r>
      <w:r w:rsidRPr="005B72BD">
        <w:t xml:space="preserve">Table </w:t>
      </w:r>
      <w:r>
        <w:rPr>
          <w:noProof/>
        </w:rPr>
        <w:t>2</w:t>
      </w:r>
      <w:r w:rsidRPr="005B72BD">
        <w:fldChar w:fldCharType="end"/>
      </w:r>
      <w:r w:rsidRPr="005B72BD">
        <w:t xml:space="preserve"> shows the obtained confusion matrix, with predicted labels along the rows and actual labels along the columns, here the diagonal of the confusion matrix are particles that were classified correctly:</w:t>
      </w:r>
    </w:p>
    <w:p w14:paraId="0577946F" w14:textId="77777777" w:rsidR="00A21DC2" w:rsidRPr="005B72BD" w:rsidRDefault="00A21DC2" w:rsidP="00A21DC2"/>
    <w:p w14:paraId="57861E85" w14:textId="77777777" w:rsidR="00A21DC2" w:rsidRPr="005B72BD" w:rsidRDefault="00A21DC2" w:rsidP="00A21DC2">
      <w:pPr>
        <w:pStyle w:val="Caption"/>
      </w:pPr>
      <w:bookmarkStart w:id="225" w:name="_Ref16281051"/>
      <w:bookmarkStart w:id="226" w:name="_Toc19377334"/>
      <w:r w:rsidRPr="005B72BD">
        <w:t xml:space="preserve">Table </w:t>
      </w:r>
      <w:r w:rsidR="00606B04">
        <w:fldChar w:fldCharType="begin"/>
      </w:r>
      <w:r w:rsidR="00606B04">
        <w:instrText xml:space="preserve"> SEQ Table \* ARABIC </w:instrText>
      </w:r>
      <w:r w:rsidR="00606B04">
        <w:fldChar w:fldCharType="separate"/>
      </w:r>
      <w:r>
        <w:rPr>
          <w:noProof/>
        </w:rPr>
        <w:t>2</w:t>
      </w:r>
      <w:r w:rsidR="00606B04">
        <w:rPr>
          <w:noProof/>
        </w:rPr>
        <w:fldChar w:fldCharType="end"/>
      </w:r>
      <w:bookmarkEnd w:id="225"/>
      <w:r w:rsidRPr="005B72BD">
        <w:t>: Confusion Matrix for Particle Identification</w:t>
      </w:r>
      <w:bookmarkEnd w:id="226"/>
    </w:p>
    <w:tbl>
      <w:tblPr>
        <w:tblStyle w:val="TableGrid"/>
        <w:tblW w:w="0" w:type="auto"/>
        <w:tblLook w:val="04A0" w:firstRow="1" w:lastRow="0" w:firstColumn="1" w:lastColumn="0" w:noHBand="0" w:noVBand="1"/>
      </w:tblPr>
      <w:tblGrid>
        <w:gridCol w:w="2831"/>
        <w:gridCol w:w="2831"/>
        <w:gridCol w:w="2832"/>
      </w:tblGrid>
      <w:tr w:rsidR="00A21DC2" w:rsidRPr="005B72BD" w14:paraId="02E5DA63" w14:textId="77777777" w:rsidTr="00646DDE">
        <w:trPr>
          <w:cnfStyle w:val="100000000000" w:firstRow="1" w:lastRow="0" w:firstColumn="0" w:lastColumn="0" w:oddVBand="0" w:evenVBand="0" w:oddHBand="0" w:evenHBand="0" w:firstRowFirstColumn="0" w:firstRowLastColumn="0" w:lastRowFirstColumn="0" w:lastRowLastColumn="0"/>
        </w:trPr>
        <w:tc>
          <w:tcPr>
            <w:tcW w:w="2831" w:type="dxa"/>
          </w:tcPr>
          <w:p w14:paraId="4F4DB6FF" w14:textId="77777777" w:rsidR="00A21DC2" w:rsidRPr="005B72BD" w:rsidRDefault="00A21DC2" w:rsidP="00646DDE">
            <w:r w:rsidRPr="005B72BD">
              <w:t>Prediction/Actual</w:t>
            </w:r>
          </w:p>
        </w:tc>
        <w:tc>
          <w:tcPr>
            <w:tcW w:w="2831" w:type="dxa"/>
          </w:tcPr>
          <w:p w14:paraId="737236F1" w14:textId="77777777" w:rsidR="00A21DC2" w:rsidRPr="005B72BD" w:rsidRDefault="00A21DC2" w:rsidP="00646DDE">
            <w:r w:rsidRPr="005B72BD">
              <w:t>0</w:t>
            </w:r>
          </w:p>
        </w:tc>
        <w:tc>
          <w:tcPr>
            <w:tcW w:w="2832" w:type="dxa"/>
          </w:tcPr>
          <w:p w14:paraId="7FB2A160" w14:textId="77777777" w:rsidR="00A21DC2" w:rsidRPr="005B72BD" w:rsidRDefault="00A21DC2" w:rsidP="00646DDE">
            <w:r w:rsidRPr="005B72BD">
              <w:t>1</w:t>
            </w:r>
          </w:p>
        </w:tc>
      </w:tr>
      <w:tr w:rsidR="00A21DC2" w:rsidRPr="005B72BD" w14:paraId="76A7237B" w14:textId="77777777" w:rsidTr="00646DDE">
        <w:tc>
          <w:tcPr>
            <w:tcW w:w="2831" w:type="dxa"/>
          </w:tcPr>
          <w:p w14:paraId="46F7BAD7" w14:textId="77777777" w:rsidR="00A21DC2" w:rsidRPr="005B72BD" w:rsidRDefault="00A21DC2" w:rsidP="00646DDE">
            <w:r w:rsidRPr="005B72BD">
              <w:t>0</w:t>
            </w:r>
          </w:p>
        </w:tc>
        <w:tc>
          <w:tcPr>
            <w:tcW w:w="2831" w:type="dxa"/>
          </w:tcPr>
          <w:p w14:paraId="28C7B0C3" w14:textId="77777777" w:rsidR="00A21DC2" w:rsidRPr="005B72BD" w:rsidRDefault="00A21DC2" w:rsidP="00646DDE">
            <w:r w:rsidRPr="005B72BD">
              <w:t>47 833</w:t>
            </w:r>
          </w:p>
        </w:tc>
        <w:tc>
          <w:tcPr>
            <w:tcW w:w="2832" w:type="dxa"/>
          </w:tcPr>
          <w:p w14:paraId="0FD4ED7A" w14:textId="77777777" w:rsidR="00A21DC2" w:rsidRPr="005B72BD" w:rsidRDefault="00A21DC2" w:rsidP="00646DDE">
            <w:r w:rsidRPr="005B72BD">
              <w:t>4 893</w:t>
            </w:r>
          </w:p>
        </w:tc>
      </w:tr>
      <w:tr w:rsidR="00A21DC2" w:rsidRPr="005B72BD" w14:paraId="474C1559" w14:textId="77777777" w:rsidTr="00646DDE">
        <w:tc>
          <w:tcPr>
            <w:tcW w:w="2831" w:type="dxa"/>
          </w:tcPr>
          <w:p w14:paraId="05090E70" w14:textId="77777777" w:rsidR="00A21DC2" w:rsidRPr="005B72BD" w:rsidRDefault="00A21DC2" w:rsidP="00646DDE">
            <w:r w:rsidRPr="005B72BD">
              <w:t>1</w:t>
            </w:r>
          </w:p>
        </w:tc>
        <w:tc>
          <w:tcPr>
            <w:tcW w:w="2831" w:type="dxa"/>
          </w:tcPr>
          <w:p w14:paraId="477B8FC4" w14:textId="77777777" w:rsidR="00A21DC2" w:rsidRPr="005B72BD" w:rsidRDefault="00A21DC2" w:rsidP="00646DDE">
            <w:r w:rsidRPr="005B72BD">
              <w:t>1 088</w:t>
            </w:r>
          </w:p>
        </w:tc>
        <w:tc>
          <w:tcPr>
            <w:tcW w:w="2832" w:type="dxa"/>
          </w:tcPr>
          <w:p w14:paraId="6A472B11" w14:textId="77777777" w:rsidR="00A21DC2" w:rsidRPr="005B72BD" w:rsidRDefault="00A21DC2" w:rsidP="00646DDE">
            <w:r w:rsidRPr="005B72BD">
              <w:t>44 028</w:t>
            </w:r>
          </w:p>
        </w:tc>
      </w:tr>
    </w:tbl>
    <w:p w14:paraId="4CDBDFEE" w14:textId="77777777" w:rsidR="00A21DC2" w:rsidRPr="005B72BD" w:rsidRDefault="00A21DC2" w:rsidP="00A21DC2"/>
    <w:p w14:paraId="3340F7BC" w14:textId="77777777" w:rsidR="00D7689B" w:rsidRDefault="00D7689B" w:rsidP="00D7689B">
      <w:r>
        <w:rPr>
          <w:noProof/>
        </w:rPr>
        <w:drawing>
          <wp:inline distT="0" distB="0" distL="0" distR="0" wp14:anchorId="45EB1AAA" wp14:editId="676ACC1D">
            <wp:extent cx="8070850" cy="4942357"/>
            <wp:effectExtent l="0" t="0" r="6350" b="0"/>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1"/>
                    <a:stretch>
                      <a:fillRect/>
                    </a:stretch>
                  </pic:blipFill>
                  <pic:spPr>
                    <a:xfrm>
                      <a:off x="0" y="0"/>
                      <a:ext cx="8087131" cy="4952327"/>
                    </a:xfrm>
                    <a:prstGeom prst="rect">
                      <a:avLst/>
                    </a:prstGeom>
                  </pic:spPr>
                </pic:pic>
              </a:graphicData>
            </a:graphic>
          </wp:inline>
        </w:drawing>
      </w:r>
    </w:p>
    <w:p w14:paraId="5E6CA6AF" w14:textId="77777777" w:rsidR="00D7689B" w:rsidRDefault="00D7689B" w:rsidP="00D7689B">
      <w:pPr>
        <w:pStyle w:val="Caption"/>
      </w:pPr>
      <w:bookmarkStart w:id="227" w:name="_Toc19377369"/>
      <w:bookmarkStart w:id="228" w:name="_Ref18856515"/>
      <w:r>
        <w:lastRenderedPageBreak/>
        <w:t xml:space="preserve">Figure </w:t>
      </w:r>
      <w:r w:rsidR="00606B04">
        <w:fldChar w:fldCharType="begin"/>
      </w:r>
      <w:r w:rsidR="00606B04">
        <w:instrText xml:space="preserve"> SEQ Figure \* ARABIC </w:instrText>
      </w:r>
      <w:r w:rsidR="00606B04">
        <w:fldChar w:fldCharType="separate"/>
      </w:r>
      <w:r>
        <w:rPr>
          <w:noProof/>
        </w:rPr>
        <w:t>33</w:t>
      </w:r>
      <w:bookmarkEnd w:id="227"/>
      <w:r w:rsidR="00606B04">
        <w:rPr>
          <w:noProof/>
        </w:rPr>
        <w:fldChar w:fldCharType="end"/>
      </w:r>
      <w:bookmarkEnd w:id="228"/>
    </w:p>
    <w:p w14:paraId="09437B0B" w14:textId="77777777" w:rsidR="00D7689B" w:rsidRDefault="00D7689B" w:rsidP="00D7689B">
      <w:r>
        <w:rPr>
          <w:noProof/>
        </w:rPr>
        <w:drawing>
          <wp:inline distT="0" distB="0" distL="0" distR="0" wp14:anchorId="07256502" wp14:editId="40A0A37E">
            <wp:extent cx="7581900" cy="4941965"/>
            <wp:effectExtent l="0" t="0" r="0" b="0"/>
            <wp:docPr id="167" name="Picture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2"/>
                    <a:stretch>
                      <a:fillRect/>
                    </a:stretch>
                  </pic:blipFill>
                  <pic:spPr>
                    <a:xfrm>
                      <a:off x="0" y="0"/>
                      <a:ext cx="7648609" cy="4985446"/>
                    </a:xfrm>
                    <a:prstGeom prst="rect">
                      <a:avLst/>
                    </a:prstGeom>
                  </pic:spPr>
                </pic:pic>
              </a:graphicData>
            </a:graphic>
          </wp:inline>
        </w:drawing>
      </w:r>
    </w:p>
    <w:p w14:paraId="7CD404F2" w14:textId="77777777" w:rsidR="00D7689B" w:rsidRDefault="00D7689B" w:rsidP="00D7689B">
      <w:pPr>
        <w:pStyle w:val="Caption"/>
      </w:pPr>
      <w:bookmarkStart w:id="229" w:name="_Toc19377370"/>
      <w:bookmarkStart w:id="230" w:name="_Ref18854718"/>
      <w:r>
        <w:t xml:space="preserve">Figure </w:t>
      </w:r>
      <w:r w:rsidR="00606B04">
        <w:fldChar w:fldCharType="begin"/>
      </w:r>
      <w:r w:rsidR="00606B04">
        <w:instrText xml:space="preserve"> SEQ Figure \* ARABIC </w:instrText>
      </w:r>
      <w:r w:rsidR="00606B04">
        <w:fldChar w:fldCharType="separate"/>
      </w:r>
      <w:r>
        <w:rPr>
          <w:noProof/>
        </w:rPr>
        <w:t>34</w:t>
      </w:r>
      <w:bookmarkEnd w:id="229"/>
      <w:r w:rsidR="00606B04">
        <w:rPr>
          <w:noProof/>
        </w:rPr>
        <w:fldChar w:fldCharType="end"/>
      </w:r>
      <w:bookmarkEnd w:id="230"/>
    </w:p>
    <w:p w14:paraId="6CCEC1B4" w14:textId="77777777" w:rsidR="00D7689B" w:rsidRDefault="00D7689B" w:rsidP="00D7689B">
      <w:r>
        <w:rPr>
          <w:noProof/>
        </w:rPr>
        <w:lastRenderedPageBreak/>
        <w:drawing>
          <wp:inline distT="0" distB="0" distL="0" distR="0" wp14:anchorId="6DACE13A" wp14:editId="1C4960B7">
            <wp:extent cx="8058150" cy="4907369"/>
            <wp:effectExtent l="0" t="0" r="0" b="7620"/>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3"/>
                    <a:stretch>
                      <a:fillRect/>
                    </a:stretch>
                  </pic:blipFill>
                  <pic:spPr>
                    <a:xfrm>
                      <a:off x="0" y="0"/>
                      <a:ext cx="8077128" cy="4918926"/>
                    </a:xfrm>
                    <a:prstGeom prst="rect">
                      <a:avLst/>
                    </a:prstGeom>
                  </pic:spPr>
                </pic:pic>
              </a:graphicData>
            </a:graphic>
          </wp:inline>
        </w:drawing>
      </w:r>
    </w:p>
    <w:p w14:paraId="52EA1817" w14:textId="77777777" w:rsidR="00D7689B" w:rsidRDefault="00D7689B" w:rsidP="00D7689B">
      <w:pPr>
        <w:pStyle w:val="Caption"/>
      </w:pPr>
      <w:bookmarkStart w:id="231" w:name="_Toc19377371"/>
      <w:bookmarkStart w:id="232" w:name="_Ref18856520"/>
      <w:r>
        <w:t xml:space="preserve">Figure </w:t>
      </w:r>
      <w:r w:rsidR="00606B04">
        <w:fldChar w:fldCharType="begin"/>
      </w:r>
      <w:r w:rsidR="00606B04">
        <w:instrText xml:space="preserve"> SEQ Figure \* ARABIC </w:instrText>
      </w:r>
      <w:r w:rsidR="00606B04">
        <w:fldChar w:fldCharType="separate"/>
      </w:r>
      <w:r>
        <w:rPr>
          <w:noProof/>
        </w:rPr>
        <w:t>35</w:t>
      </w:r>
      <w:bookmarkEnd w:id="231"/>
      <w:r w:rsidR="00606B04">
        <w:rPr>
          <w:noProof/>
        </w:rPr>
        <w:fldChar w:fldCharType="end"/>
      </w:r>
      <w:bookmarkEnd w:id="232"/>
    </w:p>
    <w:p w14:paraId="79AB1460" w14:textId="77777777" w:rsidR="00D7689B" w:rsidRDefault="00D7689B" w:rsidP="00D7689B">
      <w:r>
        <w:rPr>
          <w:noProof/>
        </w:rPr>
        <w:lastRenderedPageBreak/>
        <w:drawing>
          <wp:inline distT="0" distB="0" distL="0" distR="0" wp14:anchorId="460FFCA9" wp14:editId="6E5CB15D">
            <wp:extent cx="8013700" cy="4908420"/>
            <wp:effectExtent l="0" t="0" r="6350" b="6985"/>
            <wp:docPr id="172" name="Picture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4"/>
                    <a:stretch>
                      <a:fillRect/>
                    </a:stretch>
                  </pic:blipFill>
                  <pic:spPr>
                    <a:xfrm>
                      <a:off x="0" y="0"/>
                      <a:ext cx="8044959" cy="4927566"/>
                    </a:xfrm>
                    <a:prstGeom prst="rect">
                      <a:avLst/>
                    </a:prstGeom>
                  </pic:spPr>
                </pic:pic>
              </a:graphicData>
            </a:graphic>
          </wp:inline>
        </w:drawing>
      </w:r>
    </w:p>
    <w:p w14:paraId="3339A7E7" w14:textId="77777777" w:rsidR="00D7689B" w:rsidRDefault="00D7689B" w:rsidP="00D7689B">
      <w:pPr>
        <w:pStyle w:val="Caption"/>
      </w:pPr>
      <w:bookmarkStart w:id="233" w:name="_Toc19377372"/>
      <w:bookmarkStart w:id="234" w:name="_Ref18856523"/>
      <w:r>
        <w:t xml:space="preserve">Figure </w:t>
      </w:r>
      <w:r w:rsidR="00606B04">
        <w:fldChar w:fldCharType="begin"/>
      </w:r>
      <w:r w:rsidR="00606B04">
        <w:instrText xml:space="preserve"> SEQ Figure \* ARABIC </w:instrText>
      </w:r>
      <w:r w:rsidR="00606B04">
        <w:fldChar w:fldCharType="separate"/>
      </w:r>
      <w:r>
        <w:rPr>
          <w:noProof/>
        </w:rPr>
        <w:t>36</w:t>
      </w:r>
      <w:bookmarkEnd w:id="233"/>
      <w:r w:rsidR="00606B04">
        <w:rPr>
          <w:noProof/>
        </w:rPr>
        <w:fldChar w:fldCharType="end"/>
      </w:r>
      <w:bookmarkEnd w:id="234"/>
    </w:p>
    <w:p w14:paraId="36C636C4" w14:textId="378B460A" w:rsidR="003E32A2" w:rsidRDefault="003E32A2">
      <w:pPr>
        <w:spacing w:after="160" w:line="259" w:lineRule="auto"/>
        <w:rPr>
          <w:lang w:val="en-US" w:eastAsia="en-GB"/>
        </w:rPr>
      </w:pPr>
      <w:r>
        <w:rPr>
          <w:lang w:val="en-US" w:eastAsia="en-GB"/>
        </w:rPr>
        <w:br w:type="page"/>
      </w:r>
    </w:p>
    <w:p w14:paraId="5C9EC81A" w14:textId="77777777" w:rsidR="003E32A2" w:rsidRPr="005B72BD" w:rsidRDefault="003E32A2" w:rsidP="003E32A2">
      <w:pPr>
        <w:pStyle w:val="Heading3"/>
        <w:rPr>
          <w:rFonts w:asciiTheme="majorHAnsi" w:hAnsiTheme="majorHAnsi" w:cs="Times New Roman"/>
        </w:rPr>
      </w:pPr>
      <w:bookmarkStart w:id="235" w:name="_Toc19377311"/>
      <w:r w:rsidRPr="005B72BD">
        <w:rPr>
          <w:rFonts w:asciiTheme="majorHAnsi" w:hAnsiTheme="majorHAnsi" w:cs="Times New Roman"/>
        </w:rPr>
        <w:lastRenderedPageBreak/>
        <w:t>Variations on the GAN concept used towards Event Simulation in this Dissertation</w:t>
      </w:r>
      <w:bookmarkEnd w:id="235"/>
    </w:p>
    <w:p w14:paraId="526F7D8A" w14:textId="77777777" w:rsidR="003E32A2" w:rsidRPr="005B72BD" w:rsidRDefault="003E32A2" w:rsidP="003E32A2"/>
    <w:p w14:paraId="1A2FE6C9" w14:textId="77777777" w:rsidR="003E32A2" w:rsidRPr="00077D1A" w:rsidRDefault="003E32A2" w:rsidP="003E32A2">
      <w:pPr>
        <w:pStyle w:val="Heading4"/>
        <w:numPr>
          <w:ilvl w:val="3"/>
          <w:numId w:val="3"/>
        </w:numPr>
      </w:pPr>
      <w:r w:rsidRPr="00077D1A">
        <w:t>Auxiliary Classifier Generative Adversarial Network</w:t>
      </w:r>
    </w:p>
    <w:p w14:paraId="3AB563B8" w14:textId="77777777" w:rsidR="003E32A2" w:rsidRPr="005B72BD" w:rsidRDefault="003E32A2" w:rsidP="003E32A2"/>
    <w:p w14:paraId="5BBF543F" w14:textId="77777777" w:rsidR="003E32A2" w:rsidRPr="005B72BD" w:rsidRDefault="003E32A2" w:rsidP="003E32A2">
      <w:r w:rsidRPr="005B72BD">
        <w:t xml:space="preserve">Auxiliary Classifier Generative Adversarial Networks enforce class label conditioned synthesis models, i.e. by feeding a GAN the class label of an image </w:t>
      </w:r>
      <m:oMath>
        <m:r>
          <w:rPr>
            <w:rFonts w:ascii="Cambria Math" w:hAnsi="Cambria Math"/>
          </w:rPr>
          <m:t>c</m:t>
        </m:r>
        <m:r>
          <m:rPr>
            <m:sty m:val="p"/>
          </m:rPr>
          <w:rPr>
            <w:rFonts w:ascii="Cambria Math" w:hAnsi="Cambria Math"/>
          </w:rPr>
          <m:t xml:space="preserve"> ~</m:t>
        </m:r>
        <m:sSub>
          <m:sSubPr>
            <m:ctrlPr>
              <w:rPr>
                <w:rFonts w:ascii="Cambria Math" w:hAnsi="Cambria Math"/>
              </w:rPr>
            </m:ctrlPr>
          </m:sSubPr>
          <m:e>
            <m:r>
              <w:rPr>
                <w:rFonts w:ascii="Cambria Math" w:hAnsi="Cambria Math"/>
              </w:rPr>
              <m:t>p</m:t>
            </m:r>
          </m:e>
          <m:sub>
            <m:r>
              <w:rPr>
                <w:rFonts w:ascii="Cambria Math" w:hAnsi="Cambria Math"/>
              </w:rPr>
              <m:t>c</m:t>
            </m:r>
          </m:sub>
        </m:sSub>
      </m:oMath>
      <w:r w:rsidRPr="005B72BD">
        <w:t xml:space="preserve">, </w:t>
      </w:r>
      <m:oMath>
        <m:r>
          <w:rPr>
            <w:rFonts w:ascii="Cambria Math" w:hAnsi="Cambria Math"/>
          </w:rPr>
          <m:t>G</m:t>
        </m:r>
      </m:oMath>
      <w:r w:rsidRPr="005B72BD">
        <w:t xml:space="preserve"> is now a function of both a noise vector and the label of the image, i.e. </w:t>
      </w:r>
      <m:oMath>
        <m:r>
          <w:rPr>
            <w:rFonts w:ascii="Cambria Math" w:hAnsi="Cambria Math"/>
          </w:rPr>
          <m:t>G</m:t>
        </m:r>
        <m:r>
          <m:rPr>
            <m:sty m:val="p"/>
          </m:rPr>
          <w:rPr>
            <w:rFonts w:ascii="Cambria Math" w:hAnsi="Cambria Math"/>
          </w:rPr>
          <m:t>(</m:t>
        </m:r>
        <m:r>
          <w:rPr>
            <w:rFonts w:ascii="Cambria Math" w:hAnsi="Cambria Math"/>
          </w:rPr>
          <m:t>z</m:t>
        </m:r>
        <m:r>
          <m:rPr>
            <m:sty m:val="p"/>
          </m:rPr>
          <w:rPr>
            <w:rFonts w:ascii="Cambria Math" w:hAnsi="Cambria Math"/>
          </w:rPr>
          <m:t>,</m:t>
        </m:r>
        <m:r>
          <w:rPr>
            <w:rFonts w:ascii="Cambria Math" w:hAnsi="Cambria Math"/>
          </w:rPr>
          <m:t>c</m:t>
        </m:r>
        <m:r>
          <m:rPr>
            <m:sty m:val="p"/>
          </m:rPr>
          <w:rPr>
            <w:rFonts w:ascii="Cambria Math" w:hAnsi="Cambria Math"/>
          </w:rPr>
          <m:t>)</m:t>
        </m:r>
      </m:oMath>
      <w:r w:rsidRPr="005B72BD">
        <w:t xml:space="preserve">, whereas </w:t>
      </w:r>
      <m:oMath>
        <m:r>
          <w:rPr>
            <w:rFonts w:ascii="Cambria Math" w:hAnsi="Cambria Math"/>
          </w:rPr>
          <m:t>D</m:t>
        </m:r>
      </m:oMath>
      <w:r w:rsidRPr="005B72BD">
        <w:t xml:space="preserve"> is not only tasked with classifying whether data is real or simulated, but also the class label of the image. This process has been shown to stabilize training </w:t>
      </w:r>
      <w:sdt>
        <w:sdtPr>
          <w:id w:val="-1984565"/>
          <w:citation/>
        </w:sdtPr>
        <w:sdtEndPr/>
        <w:sdtContent>
          <w:r w:rsidRPr="005B72BD">
            <w:fldChar w:fldCharType="begin"/>
          </w:r>
          <w:r w:rsidRPr="005B72BD">
            <w:rPr>
              <w:lang w:val="en-US"/>
            </w:rPr>
            <w:instrText xml:space="preserve"> CITATION Ode17 \l 1033 </w:instrText>
          </w:r>
          <w:r w:rsidRPr="005B72BD">
            <w:fldChar w:fldCharType="separate"/>
          </w:r>
          <w:r w:rsidRPr="00DB29EF">
            <w:rPr>
              <w:noProof/>
              <w:lang w:val="en-US"/>
            </w:rPr>
            <w:t>[43]</w:t>
          </w:r>
          <w:r w:rsidRPr="005B72BD">
            <w:fldChar w:fldCharType="end"/>
          </w:r>
        </w:sdtContent>
      </w:sdt>
      <w:r w:rsidRPr="005B72BD">
        <w:t>.</w:t>
      </w:r>
    </w:p>
    <w:p w14:paraId="560FDCE3" w14:textId="77777777" w:rsidR="003E32A2" w:rsidRPr="005B72BD" w:rsidRDefault="003E32A2" w:rsidP="003E32A2">
      <w:pPr>
        <w:pStyle w:val="Heading4"/>
        <w:numPr>
          <w:ilvl w:val="3"/>
          <w:numId w:val="3"/>
        </w:numPr>
      </w:pPr>
      <w:r w:rsidRPr="00077D1A">
        <w:t>Adversarial Autoencoder</w:t>
      </w:r>
    </w:p>
    <w:p w14:paraId="3999CECD" w14:textId="77777777" w:rsidR="003E32A2" w:rsidRPr="005B72BD" w:rsidRDefault="003E32A2" w:rsidP="003E32A2">
      <w:r w:rsidRPr="005B72BD">
        <w:t xml:space="preserve">Adversarial Autoencoders match the aggregated posterior of the latent space vector from an autoencoder </w:t>
      </w:r>
      <m:oMath>
        <m:r>
          <w:rPr>
            <w:rFonts w:ascii="Cambria Math" w:hAnsi="Cambria Math"/>
          </w:rPr>
          <m:t>q</m:t>
        </m:r>
        <m:d>
          <m:dPr>
            <m:ctrlPr>
              <w:rPr>
                <w:rFonts w:ascii="Cambria Math" w:hAnsi="Cambria Math"/>
              </w:rPr>
            </m:ctrlPr>
          </m:dPr>
          <m:e>
            <m:r>
              <w:rPr>
                <w:rFonts w:ascii="Cambria Math" w:hAnsi="Cambria Math"/>
              </w:rPr>
              <m:t>z</m:t>
            </m:r>
          </m:e>
        </m:d>
        <m:r>
          <m:rPr>
            <m:sty m:val="p"/>
          </m:rPr>
          <w:rPr>
            <w:rFonts w:ascii="Cambria Math" w:hAnsi="Cambria Math"/>
          </w:rPr>
          <m:t>=</m:t>
        </m:r>
        <m:nary>
          <m:naryPr>
            <m:limLoc m:val="subSup"/>
            <m:ctrlPr>
              <w:rPr>
                <w:rFonts w:ascii="Cambria Math" w:hAnsi="Cambria Math"/>
              </w:rPr>
            </m:ctrlPr>
          </m:naryPr>
          <m:sub>
            <m:r>
              <w:rPr>
                <w:rFonts w:ascii="Cambria Math" w:hAnsi="Cambria Math"/>
              </w:rPr>
              <m:t>x</m:t>
            </m:r>
          </m:sub>
          <m:sup>
            <m:r>
              <m:rPr>
                <m:sty m:val="p"/>
              </m:rPr>
              <w:rPr>
                <w:rFonts w:ascii="Cambria Math" w:hAnsi="Cambria Math"/>
              </w:rPr>
              <m:t xml:space="preserve"> </m:t>
            </m:r>
          </m:sup>
          <m:e>
            <m:r>
              <w:rPr>
                <w:rFonts w:ascii="Cambria Math" w:hAnsi="Cambria Math"/>
              </w:rPr>
              <m:t>q</m:t>
            </m:r>
            <m:d>
              <m:dPr>
                <m:ctrlPr>
                  <w:rPr>
                    <w:rFonts w:ascii="Cambria Math" w:hAnsi="Cambria Math"/>
                  </w:rPr>
                </m:ctrlPr>
              </m:dPr>
              <m:e>
                <m:r>
                  <w:rPr>
                    <w:rFonts w:ascii="Cambria Math" w:hAnsi="Cambria Math"/>
                  </w:rPr>
                  <m:t>z</m:t>
                </m:r>
              </m:e>
              <m:e>
                <m:r>
                  <w:rPr>
                    <w:rFonts w:ascii="Cambria Math" w:hAnsi="Cambria Math"/>
                  </w:rPr>
                  <m:t>x</m:t>
                </m:r>
              </m:e>
            </m:d>
            <m:sSub>
              <m:sSubPr>
                <m:ctrlPr>
                  <w:rPr>
                    <w:rFonts w:ascii="Cambria Math" w:hAnsi="Cambria Math"/>
                  </w:rPr>
                </m:ctrlPr>
              </m:sSubPr>
              <m:e>
                <m:r>
                  <w:rPr>
                    <w:rFonts w:ascii="Cambria Math" w:hAnsi="Cambria Math"/>
                  </w:rPr>
                  <m:t>p</m:t>
                </m:r>
              </m:e>
              <m:sub>
                <m:r>
                  <w:rPr>
                    <w:rFonts w:ascii="Cambria Math" w:hAnsi="Cambria Math"/>
                  </w:rPr>
                  <m:t>d</m:t>
                </m:r>
              </m:sub>
            </m:sSub>
            <m:d>
              <m:dPr>
                <m:ctrlPr>
                  <w:rPr>
                    <w:rFonts w:ascii="Cambria Math" w:hAnsi="Cambria Math"/>
                  </w:rPr>
                </m:ctrlPr>
              </m:dPr>
              <m:e>
                <m:r>
                  <w:rPr>
                    <w:rFonts w:ascii="Cambria Math" w:hAnsi="Cambria Math"/>
                  </w:rPr>
                  <m:t>x</m:t>
                </m:r>
              </m:e>
            </m:d>
            <m:r>
              <w:rPr>
                <w:rFonts w:ascii="Cambria Math" w:hAnsi="Cambria Math"/>
              </w:rPr>
              <m:t>dx</m:t>
            </m:r>
          </m:e>
        </m:nary>
      </m:oMath>
      <w:r w:rsidRPr="005B72BD">
        <w:t xml:space="preserve"> with an arbitrary prior distribution </w:t>
      </w:r>
      <m:oMath>
        <m:r>
          <w:rPr>
            <w:rFonts w:ascii="Cambria Math" w:hAnsi="Cambria Math"/>
          </w:rPr>
          <m:t>p</m:t>
        </m:r>
        <m:r>
          <m:rPr>
            <m:sty m:val="p"/>
          </m:rPr>
          <w:rPr>
            <w:rFonts w:ascii="Cambria Math" w:hAnsi="Cambria Math"/>
          </w:rPr>
          <m:t>(</m:t>
        </m:r>
        <m:r>
          <w:rPr>
            <w:rFonts w:ascii="Cambria Math" w:hAnsi="Cambria Math"/>
          </w:rPr>
          <m:t>z</m:t>
        </m:r>
        <m:r>
          <m:rPr>
            <m:sty m:val="p"/>
          </m:rPr>
          <w:rPr>
            <w:rFonts w:ascii="Cambria Math" w:hAnsi="Cambria Math"/>
          </w:rPr>
          <m:t>)</m:t>
        </m:r>
      </m:oMath>
      <w:r w:rsidRPr="005B72BD">
        <w:t xml:space="preserve">, a process which results in meaningful samples being generated from any sample from any part of the prior space. The decoder function learns a function to map from the imposed prior distribution to the data distribution. In this set-up, the generator of the GAN also acts as the encoder function of the autoencoder, a process which assists the generator in fooling the discriminator of the GAN into misclassifying simulated data as real data </w:t>
      </w:r>
      <w:sdt>
        <w:sdtPr>
          <w:id w:val="-453864306"/>
          <w:citation/>
        </w:sdtPr>
        <w:sdtEndPr/>
        <w:sdtContent>
          <w:r w:rsidRPr="005B72BD">
            <w:fldChar w:fldCharType="begin"/>
          </w:r>
          <w:r w:rsidRPr="005B72BD">
            <w:rPr>
              <w:lang w:val="en-US"/>
            </w:rPr>
            <w:instrText xml:space="preserve"> CITATION Mak16 \l 1033 </w:instrText>
          </w:r>
          <w:r w:rsidRPr="005B72BD">
            <w:fldChar w:fldCharType="separate"/>
          </w:r>
          <w:r w:rsidRPr="00DB29EF">
            <w:rPr>
              <w:noProof/>
              <w:lang w:val="en-US"/>
            </w:rPr>
            <w:t>[44]</w:t>
          </w:r>
          <w:r w:rsidRPr="005B72BD">
            <w:fldChar w:fldCharType="end"/>
          </w:r>
        </w:sdtContent>
      </w:sdt>
      <w:r w:rsidRPr="005B72BD">
        <w:t>.</w:t>
      </w:r>
    </w:p>
    <w:p w14:paraId="5C9F5C3F" w14:textId="77777777" w:rsidR="003E32A2" w:rsidRPr="005B72BD" w:rsidRDefault="003E32A2" w:rsidP="003E32A2">
      <w:pPr>
        <w:pStyle w:val="Heading4"/>
        <w:numPr>
          <w:ilvl w:val="3"/>
          <w:numId w:val="3"/>
        </w:numPr>
      </w:pPr>
      <w:r w:rsidRPr="00077D1A">
        <w:t>Bidirectional Generative Adversarial Network</w:t>
      </w:r>
    </w:p>
    <w:p w14:paraId="68A2CB8E" w14:textId="77777777" w:rsidR="003E32A2" w:rsidRPr="005B72BD" w:rsidRDefault="003E32A2" w:rsidP="003E32A2">
      <w:r w:rsidRPr="005B72BD">
        <w:t xml:space="preserve">Bidirectional Generative Adversarial Networks (BiGANs) make use of an encoder function which maps data </w:t>
      </w:r>
      <m:oMath>
        <m:r>
          <w:rPr>
            <w:rFonts w:ascii="Cambria Math" w:hAnsi="Cambria Math"/>
          </w:rPr>
          <m:t>x</m:t>
        </m:r>
      </m:oMath>
      <w:r w:rsidRPr="005B72BD">
        <w:t xml:space="preserve"> into a latent feature space </w:t>
      </w:r>
      <m:oMath>
        <m:r>
          <w:rPr>
            <w:rFonts w:ascii="Cambria Math" w:hAnsi="Cambria Math"/>
          </w:rPr>
          <m:t>z</m:t>
        </m:r>
      </m:oMath>
      <w:r w:rsidRPr="005B72BD">
        <w:t xml:space="preserve"> for the generative model, i.e.: </w:t>
      </w:r>
      <m:oMath>
        <m:r>
          <w:rPr>
            <w:rFonts w:ascii="Cambria Math" w:hAnsi="Cambria Math"/>
          </w:rPr>
          <m:t>E</m:t>
        </m:r>
        <m:r>
          <m:rPr>
            <m:sty m:val="p"/>
          </m:rPr>
          <w:rPr>
            <w:rFonts w:ascii="Cambria Math" w:hAnsi="Cambria Math"/>
          </w:rPr>
          <m:t>:</m:t>
        </m:r>
        <m:sSub>
          <m:sSubPr>
            <m:ctrlPr>
              <w:rPr>
                <w:rFonts w:ascii="Cambria Math" w:hAnsi="Cambria Math"/>
              </w:rPr>
            </m:ctrlPr>
          </m:sSubPr>
          <m:e>
            <m:r>
              <w:rPr>
                <w:rFonts w:ascii="Cambria Math" w:hAnsi="Cambria Math"/>
              </w:rPr>
              <m:t>Ω</m:t>
            </m:r>
          </m:e>
          <m:sub>
            <m:r>
              <w:rPr>
                <w:rFonts w:ascii="Cambria Math" w:hAnsi="Cambria Math"/>
              </w:rPr>
              <m:t>x</m:t>
            </m:r>
          </m:sub>
        </m:sSub>
        <m:r>
          <m:rPr>
            <m:sty m:val="p"/>
          </m:rPr>
          <w:rPr>
            <w:rFonts w:ascii="Cambria Math" w:hAnsi="Cambria Math"/>
          </w:rPr>
          <m:t>⟶</m:t>
        </m:r>
        <m:sSub>
          <m:sSubPr>
            <m:ctrlPr>
              <w:rPr>
                <w:rFonts w:ascii="Cambria Math" w:hAnsi="Cambria Math"/>
              </w:rPr>
            </m:ctrlPr>
          </m:sSubPr>
          <m:e>
            <m:r>
              <w:rPr>
                <w:rFonts w:ascii="Cambria Math" w:hAnsi="Cambria Math"/>
              </w:rPr>
              <m:t>Ω</m:t>
            </m:r>
          </m:e>
          <m:sub>
            <m:r>
              <w:rPr>
                <w:rFonts w:ascii="Cambria Math" w:hAnsi="Cambria Math"/>
              </w:rPr>
              <m:t>z</m:t>
            </m:r>
          </m:sub>
        </m:sSub>
      </m:oMath>
      <w:r w:rsidRPr="005B72BD">
        <w:t xml:space="preserve">. Here the discriminator has access to both the (simulated or real) </w:t>
      </w:r>
      <m:oMath>
        <m:r>
          <w:rPr>
            <w:rFonts w:ascii="Cambria Math" w:hAnsi="Cambria Math"/>
          </w:rPr>
          <m:t>x</m:t>
        </m:r>
      </m:oMath>
      <w:r w:rsidRPr="005B72BD">
        <w:t xml:space="preserve">, as well as its latent encoding </w:t>
      </w:r>
      <m:oMath>
        <m:r>
          <w:rPr>
            <w:rFonts w:ascii="Cambria Math" w:hAnsi="Cambria Math"/>
          </w:rPr>
          <m:t>z</m:t>
        </m:r>
      </m:oMath>
      <w:r w:rsidRPr="005B72BD">
        <w:t xml:space="preserve"> when classifying samples as real or simulated. In this way, BiGANs not only learn how to map from a latent space to data, but how to perform the inverse mapping, i.e. data to latent space </w:t>
      </w:r>
      <w:sdt>
        <w:sdtPr>
          <w:id w:val="-1761829037"/>
          <w:citation/>
        </w:sdtPr>
        <w:sdtEndPr/>
        <w:sdtContent>
          <w:r w:rsidRPr="005B72BD">
            <w:fldChar w:fldCharType="begin"/>
          </w:r>
          <w:r w:rsidRPr="005B72BD">
            <w:rPr>
              <w:lang w:val="en-US"/>
            </w:rPr>
            <w:instrText xml:space="preserve"> CITATION Don17 \l 1033 </w:instrText>
          </w:r>
          <w:r w:rsidRPr="005B72BD">
            <w:fldChar w:fldCharType="separate"/>
          </w:r>
          <w:r w:rsidRPr="00DB29EF">
            <w:rPr>
              <w:noProof/>
              <w:lang w:val="en-US"/>
            </w:rPr>
            <w:t>[45]</w:t>
          </w:r>
          <w:r w:rsidRPr="005B72BD">
            <w:fldChar w:fldCharType="end"/>
          </w:r>
        </w:sdtContent>
      </w:sdt>
      <w:r w:rsidRPr="005B72BD">
        <w:t>.</w:t>
      </w:r>
    </w:p>
    <w:p w14:paraId="4867EB4A" w14:textId="77777777" w:rsidR="003E32A2" w:rsidRPr="005B72BD" w:rsidRDefault="003E32A2" w:rsidP="003E32A2">
      <w:pPr>
        <w:pStyle w:val="Heading4"/>
        <w:numPr>
          <w:ilvl w:val="3"/>
          <w:numId w:val="3"/>
        </w:numPr>
      </w:pPr>
      <w:r w:rsidRPr="00077D1A">
        <w:t>Deep Convolutional Generative Adversarial Network</w:t>
      </w:r>
    </w:p>
    <w:p w14:paraId="55BA5484" w14:textId="77777777" w:rsidR="003E32A2" w:rsidRPr="005B72BD" w:rsidRDefault="003E32A2" w:rsidP="003E32A2">
      <w:r w:rsidRPr="005B72BD">
        <w:t xml:space="preserve">Deep Convolutional Generative Adversarial Networks make use of fully convolutional neural networks for both the generator and discriminator, using strided convolutions to allow these networks to learn their own spatial downsampling in the case of the discriminator and spatial upsampling in the case of the generator. These models also make use of Batch Normalization, which ensures that the input to any hidden unit has zero mean and a variance of 1, a process which compensates for poor initialization strategies, helps with the flow of gradients through complex models and preventing the generator from outputting similar simulated images from any sample of the noise space, a common issue which plagues GANs </w:t>
      </w:r>
      <w:sdt>
        <w:sdtPr>
          <w:id w:val="1231193535"/>
          <w:citation/>
        </w:sdtPr>
        <w:sdtEndPr/>
        <w:sdtContent>
          <w:r w:rsidRPr="005B72BD">
            <w:fldChar w:fldCharType="begin"/>
          </w:r>
          <w:r w:rsidRPr="005B72BD">
            <w:rPr>
              <w:lang w:val="en-US"/>
            </w:rPr>
            <w:instrText xml:space="preserve"> CITATION Met16 \l 1033 </w:instrText>
          </w:r>
          <w:r w:rsidRPr="005B72BD">
            <w:fldChar w:fldCharType="separate"/>
          </w:r>
          <w:r w:rsidRPr="00DB29EF">
            <w:rPr>
              <w:noProof/>
              <w:lang w:val="en-US"/>
            </w:rPr>
            <w:t>[46]</w:t>
          </w:r>
          <w:r w:rsidRPr="005B72BD">
            <w:fldChar w:fldCharType="end"/>
          </w:r>
        </w:sdtContent>
      </w:sdt>
      <w:r w:rsidRPr="005B72BD">
        <w:t>.</w:t>
      </w:r>
    </w:p>
    <w:p w14:paraId="6849359A" w14:textId="77777777" w:rsidR="003E32A2" w:rsidRPr="00077D1A" w:rsidRDefault="003E32A2" w:rsidP="003E32A2">
      <w:pPr>
        <w:pStyle w:val="Heading4"/>
        <w:numPr>
          <w:ilvl w:val="3"/>
          <w:numId w:val="3"/>
        </w:numPr>
      </w:pPr>
      <w:r w:rsidRPr="00077D1A">
        <w:t>Least Squares Generative Adversarial Network</w:t>
      </w:r>
    </w:p>
    <w:p w14:paraId="5B9A3321" w14:textId="77777777" w:rsidR="003E32A2" w:rsidRPr="005B72BD" w:rsidRDefault="003E32A2" w:rsidP="003E32A2"/>
    <w:p w14:paraId="45A85F31" w14:textId="77777777" w:rsidR="003E32A2" w:rsidRPr="0019194B" w:rsidRDefault="003E32A2" w:rsidP="003E32A2">
      <w:r w:rsidRPr="005B72BD">
        <w:t xml:space="preserve">Whereas regular GANs use the sigmoid cross entropy loss function, which results in vanishing gradients when samples are generated that are classified as real data, but that are still far from looking like real data, Least Squares Generative Adversarial  Networks  (LSGANs) use an adaptation of the least squares loss function for the discriminator network, which has been shown to result in images of higher quality and result in networks that are more stable during training </w:t>
      </w:r>
      <w:sdt>
        <w:sdtPr>
          <w:id w:val="-381489000"/>
          <w:citation/>
        </w:sdtPr>
        <w:sdtEndPr/>
        <w:sdtContent>
          <w:r w:rsidRPr="005B72BD">
            <w:fldChar w:fldCharType="begin"/>
          </w:r>
          <w:r w:rsidRPr="005B72BD">
            <w:rPr>
              <w:lang w:val="en-US"/>
            </w:rPr>
            <w:instrText xml:space="preserve"> CITATION Mao17 \l 1033 </w:instrText>
          </w:r>
          <w:r w:rsidRPr="005B72BD">
            <w:fldChar w:fldCharType="separate"/>
          </w:r>
          <w:r w:rsidRPr="00DB29EF">
            <w:rPr>
              <w:noProof/>
              <w:lang w:val="en-US"/>
            </w:rPr>
            <w:t>[47]</w:t>
          </w:r>
          <w:r w:rsidRPr="005B72BD">
            <w:fldChar w:fldCharType="end"/>
          </w:r>
        </w:sdtContent>
      </w:sdt>
      <w:r w:rsidRPr="005B72BD">
        <w:t>.</w:t>
      </w:r>
    </w:p>
    <w:p w14:paraId="2983A12A" w14:textId="77777777" w:rsidR="00DC2D49" w:rsidRPr="005B72BD" w:rsidRDefault="00DC2D49" w:rsidP="00DC2D49">
      <w:r w:rsidRPr="005B72BD">
        <w:lastRenderedPageBreak/>
        <w:t>Before commencing deep learning, the dataset was sanitized to ensure that similar ranges for key variables were covered by both real and simulated data, Eta distributions for real and simulated data were similar.</w:t>
      </w:r>
    </w:p>
    <w:p w14:paraId="39CA86F9" w14:textId="77777777" w:rsidR="00DC2D49" w:rsidRPr="005B72BD" w:rsidRDefault="00DC2D49" w:rsidP="00DC2D49"/>
    <w:p w14:paraId="29A8D992" w14:textId="77777777" w:rsidR="00DC2D49" w:rsidRPr="005B72BD" w:rsidRDefault="00DC2D49" w:rsidP="00DC2D49">
      <w:r w:rsidRPr="005B72BD">
        <w:t>The following cut on Eta was applied to both datasets:</w:t>
      </w:r>
    </w:p>
    <w:p w14:paraId="4DAF8B15" w14:textId="77777777" w:rsidR="00DC2D49" w:rsidRPr="005B72BD" w:rsidRDefault="00DC2D49" w:rsidP="00DC2D49"/>
    <w:p w14:paraId="627784AF" w14:textId="77777777" w:rsidR="00DC2D49" w:rsidRPr="005B72BD" w:rsidRDefault="00606B04" w:rsidP="00DC2D49">
      <w:pPr>
        <w:rPr>
          <w:rFonts w:asciiTheme="majorHAnsi" w:hAnsiTheme="majorHAnsi"/>
        </w:rPr>
      </w:pPr>
      <m:oMathPara>
        <m:oMath>
          <m:d>
            <m:dPr>
              <m:begChr m:val="|"/>
              <m:endChr m:val="|"/>
              <m:ctrlPr>
                <w:rPr>
                  <w:rStyle w:val="symbol"/>
                </w:rPr>
              </m:ctrlPr>
            </m:dPr>
            <m:e>
              <m:r>
                <w:rPr>
                  <w:rStyle w:val="symbol"/>
                  <w:rFonts w:ascii="Cambria Math" w:hAnsi="Cambria Math"/>
                </w:rPr>
                <m:t>η</m:t>
              </m:r>
            </m:e>
          </m:d>
          <m:r>
            <m:rPr>
              <m:sty m:val="p"/>
            </m:rPr>
            <w:rPr>
              <w:rStyle w:val="symbol"/>
              <w:rFonts w:ascii="Cambria Math" w:hAnsi="Cambria Math"/>
            </w:rPr>
            <m:t>≤0.9</m:t>
          </m:r>
        </m:oMath>
      </m:oMathPara>
    </w:p>
    <w:p w14:paraId="1E2A2889" w14:textId="77777777" w:rsidR="00DC2D49" w:rsidRPr="005B72BD" w:rsidRDefault="00DC2D49" w:rsidP="00DC2D49"/>
    <w:p w14:paraId="5261C604" w14:textId="77777777" w:rsidR="00DC2D49" w:rsidRPr="005B72BD" w:rsidRDefault="00DC2D49" w:rsidP="00DC2D49">
      <w:r w:rsidRPr="005B72BD">
        <w:rPr>
          <w:noProof/>
        </w:rPr>
        <w:drawing>
          <wp:inline distT="0" distB="0" distL="0" distR="0" wp14:anchorId="46561191" wp14:editId="6EECBFB7">
            <wp:extent cx="3216528" cy="1985750"/>
            <wp:effectExtent l="0" t="0" r="3175" b="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5">
                      <a:extLst>
                        <a:ext uri="{28A0092B-C50C-407E-A947-70E740481C1C}">
                          <a14:useLocalDpi xmlns:a14="http://schemas.microsoft.com/office/drawing/2010/main" val="0"/>
                        </a:ext>
                      </a:extLst>
                    </a:blip>
                    <a:srcRect/>
                    <a:stretch>
                      <a:fillRect/>
                    </a:stretch>
                  </pic:blipFill>
                  <pic:spPr bwMode="auto">
                    <a:xfrm>
                      <a:off x="0" y="0"/>
                      <a:ext cx="3237917" cy="1998954"/>
                    </a:xfrm>
                    <a:prstGeom prst="rect">
                      <a:avLst/>
                    </a:prstGeom>
                    <a:noFill/>
                    <a:ln>
                      <a:noFill/>
                    </a:ln>
                  </pic:spPr>
                </pic:pic>
              </a:graphicData>
            </a:graphic>
          </wp:inline>
        </w:drawing>
      </w:r>
    </w:p>
    <w:p w14:paraId="0BF674C7" w14:textId="77777777" w:rsidR="00DC2D49" w:rsidRPr="005B72BD" w:rsidRDefault="00DC2D49" w:rsidP="00DC2D49">
      <w:pPr>
        <w:pStyle w:val="Caption"/>
      </w:pPr>
      <w:bookmarkStart w:id="236" w:name="_Toc19377391"/>
      <w:r w:rsidRPr="005B72BD">
        <w:t xml:space="preserve">Figure </w:t>
      </w:r>
      <w:r w:rsidR="00606B04">
        <w:fldChar w:fldCharType="begin"/>
      </w:r>
      <w:r w:rsidR="00606B04">
        <w:instrText xml:space="preserve"> SEQ Figure \* ARABIC </w:instrText>
      </w:r>
      <w:r w:rsidR="00606B04">
        <w:fldChar w:fldCharType="separate"/>
      </w:r>
      <w:r>
        <w:rPr>
          <w:noProof/>
        </w:rPr>
        <w:t>55</w:t>
      </w:r>
      <w:r w:rsidR="00606B04">
        <w:rPr>
          <w:noProof/>
        </w:rPr>
        <w:fldChar w:fldCharType="end"/>
      </w:r>
      <w:r w:rsidRPr="005B72BD">
        <w:t>: Eta distributions for real and Geant</w:t>
      </w:r>
      <w:r>
        <w:t>4</w:t>
      </w:r>
      <w:r w:rsidRPr="005B72BD">
        <w:t xml:space="preserve"> simulated data</w:t>
      </w:r>
      <w:bookmarkEnd w:id="236"/>
    </w:p>
    <w:p w14:paraId="08EAAA4C" w14:textId="77777777" w:rsidR="00DC2D49" w:rsidRPr="005B72BD" w:rsidRDefault="00606B04" w:rsidP="00DC2D49">
      <m:oMath>
        <m:sSub>
          <m:sSubPr>
            <m:ctrlPr>
              <w:rPr>
                <w:rFonts w:ascii="Cambria Math" w:hAnsi="Cambria Math"/>
              </w:rPr>
            </m:ctrlPr>
          </m:sSubPr>
          <m:e>
            <m:r>
              <w:rPr>
                <w:rFonts w:ascii="Cambria Math" w:hAnsi="Cambria Math"/>
              </w:rPr>
              <m:t>nσ</m:t>
            </m:r>
          </m:e>
          <m:sub>
            <m:r>
              <w:rPr>
                <w:rFonts w:ascii="Cambria Math" w:hAnsi="Cambria Math"/>
              </w:rPr>
              <m:t>π</m:t>
            </m:r>
          </m:sub>
        </m:sSub>
      </m:oMath>
      <w:r w:rsidR="00DC2D49" w:rsidRPr="005B72BD">
        <w:t xml:space="preserve"> estimates from the Time Projection Chamber (TPC) were dissimilar for real and simulated data (</w:t>
      </w:r>
      <m:oMath>
        <m:sSub>
          <m:sSubPr>
            <m:ctrlPr>
              <w:rPr>
                <w:rFonts w:ascii="Cambria Math" w:hAnsi="Cambria Math"/>
              </w:rPr>
            </m:ctrlPr>
          </m:sSubPr>
          <m:e>
            <m:r>
              <w:rPr>
                <w:rFonts w:ascii="Cambria Math" w:hAnsi="Cambria Math"/>
              </w:rPr>
              <m:t>nσ</m:t>
            </m:r>
          </m:e>
          <m:sub>
            <m:r>
              <w:rPr>
                <w:rFonts w:ascii="Cambria Math" w:hAnsi="Cambria Math"/>
              </w:rPr>
              <m:t>π</m:t>
            </m:r>
          </m:sub>
        </m:sSub>
      </m:oMath>
      <w:r w:rsidR="00DC2D49" w:rsidRPr="005B72BD">
        <w:t xml:space="preserve"> = -999 is an error flag).</w:t>
      </w:r>
    </w:p>
    <w:p w14:paraId="2D93DB56" w14:textId="77777777" w:rsidR="00DC2D49" w:rsidRPr="005B72BD" w:rsidRDefault="00DC2D49" w:rsidP="00DC2D49"/>
    <w:p w14:paraId="1C522EC9" w14:textId="77777777" w:rsidR="00DC2D49" w:rsidRPr="005B72BD" w:rsidRDefault="00DC2D49" w:rsidP="00DC2D49">
      <w:r w:rsidRPr="005B72BD">
        <w:t xml:space="preserve">The following cut on </w:t>
      </w:r>
      <m:oMath>
        <m:sSub>
          <m:sSubPr>
            <m:ctrlPr>
              <w:rPr>
                <w:rFonts w:ascii="Cambria Math" w:hAnsi="Cambria Math"/>
              </w:rPr>
            </m:ctrlPr>
          </m:sSubPr>
          <m:e>
            <m:r>
              <w:rPr>
                <w:rFonts w:ascii="Cambria Math" w:hAnsi="Cambria Math"/>
              </w:rPr>
              <m:t>nσ</m:t>
            </m:r>
          </m:e>
          <m:sub>
            <m:r>
              <w:rPr>
                <w:rFonts w:ascii="Cambria Math" w:hAnsi="Cambria Math"/>
              </w:rPr>
              <m:t>π</m:t>
            </m:r>
          </m:sub>
        </m:sSub>
      </m:oMath>
      <w:r w:rsidRPr="005B72BD">
        <w:t xml:space="preserve"> was applied to real and simulated data:</w:t>
      </w:r>
    </w:p>
    <w:p w14:paraId="17D9A5DF" w14:textId="77777777" w:rsidR="00DC2D49" w:rsidRPr="005B72BD" w:rsidRDefault="00DC2D49" w:rsidP="00DC2D49"/>
    <w:p w14:paraId="13BD0F1E" w14:textId="77777777" w:rsidR="00DC2D49" w:rsidRPr="005B72BD" w:rsidRDefault="00606B04" w:rsidP="00DC2D49">
      <w:pPr>
        <w:rPr>
          <w:rFonts w:asciiTheme="majorHAnsi" w:hAnsiTheme="majorHAnsi"/>
        </w:rPr>
      </w:pPr>
      <m:oMathPara>
        <m:oMath>
          <m:sSub>
            <m:sSubPr>
              <m:ctrlPr>
                <w:rPr>
                  <w:rFonts w:ascii="Cambria Math" w:hAnsi="Cambria Math"/>
                </w:rPr>
              </m:ctrlPr>
            </m:sSubPr>
            <m:e>
              <m:r>
                <m:rPr>
                  <m:sty m:val="p"/>
                </m:rPr>
                <w:rPr>
                  <w:rFonts w:ascii="Cambria Math" w:hAnsi="Cambria Math"/>
                </w:rPr>
                <m:t>|</m:t>
              </m:r>
              <m:r>
                <w:rPr>
                  <w:rFonts w:ascii="Cambria Math" w:hAnsi="Cambria Math"/>
                </w:rPr>
                <m:t>nσ</m:t>
              </m:r>
            </m:e>
            <m:sub>
              <m:r>
                <w:rPr>
                  <w:rFonts w:ascii="Cambria Math" w:hAnsi="Cambria Math"/>
                </w:rPr>
                <m:t>π</m:t>
              </m:r>
            </m:sub>
          </m:sSub>
          <m:r>
            <m:rPr>
              <m:sty m:val="p"/>
            </m:rPr>
            <w:rPr>
              <w:rFonts w:ascii="Cambria Math" w:hAnsi="Cambria Math"/>
            </w:rPr>
            <m:t>|≤3</m:t>
          </m:r>
        </m:oMath>
      </m:oMathPara>
    </w:p>
    <w:p w14:paraId="56F9A0BA" w14:textId="77777777" w:rsidR="00DC2D49" w:rsidRPr="005B72BD" w:rsidRDefault="00DC2D49" w:rsidP="00DC2D49"/>
    <w:p w14:paraId="4197ED91" w14:textId="77777777" w:rsidR="00DC2D49" w:rsidRPr="005B72BD" w:rsidRDefault="00DC2D49" w:rsidP="00DC2D49">
      <w:r w:rsidRPr="005B72BD">
        <w:rPr>
          <w:noProof/>
        </w:rPr>
        <w:drawing>
          <wp:inline distT="0" distB="0" distL="0" distR="0" wp14:anchorId="0B83B9BB" wp14:editId="5779044A">
            <wp:extent cx="3260741" cy="2013045"/>
            <wp:effectExtent l="0" t="0" r="0" b="635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6">
                      <a:extLst>
                        <a:ext uri="{28A0092B-C50C-407E-A947-70E740481C1C}">
                          <a14:useLocalDpi xmlns:a14="http://schemas.microsoft.com/office/drawing/2010/main" val="0"/>
                        </a:ext>
                      </a:extLst>
                    </a:blip>
                    <a:srcRect/>
                    <a:stretch>
                      <a:fillRect/>
                    </a:stretch>
                  </pic:blipFill>
                  <pic:spPr bwMode="auto">
                    <a:xfrm>
                      <a:off x="0" y="0"/>
                      <a:ext cx="3284372" cy="2027634"/>
                    </a:xfrm>
                    <a:prstGeom prst="rect">
                      <a:avLst/>
                    </a:prstGeom>
                    <a:noFill/>
                    <a:ln>
                      <a:noFill/>
                    </a:ln>
                  </pic:spPr>
                </pic:pic>
              </a:graphicData>
            </a:graphic>
          </wp:inline>
        </w:drawing>
      </w:r>
    </w:p>
    <w:p w14:paraId="7C81A006" w14:textId="77777777" w:rsidR="00DC2D49" w:rsidRPr="005B72BD" w:rsidRDefault="00DC2D49" w:rsidP="00DC2D49"/>
    <w:p w14:paraId="13E509E8" w14:textId="77777777" w:rsidR="00DC2D49" w:rsidRPr="005B72BD" w:rsidRDefault="00DC2D49" w:rsidP="00DC2D49">
      <w:pPr>
        <w:pStyle w:val="Caption"/>
      </w:pPr>
      <w:bookmarkStart w:id="237" w:name="_Toc19377392"/>
      <w:r w:rsidRPr="005B72BD">
        <w:t xml:space="preserve">Figure </w:t>
      </w:r>
      <w:r w:rsidR="00606B04">
        <w:fldChar w:fldCharType="begin"/>
      </w:r>
      <w:r w:rsidR="00606B04">
        <w:instrText xml:space="preserve"> SEQ Figure \* ARABIC </w:instrText>
      </w:r>
      <w:r w:rsidR="00606B04">
        <w:fldChar w:fldCharType="separate"/>
      </w:r>
      <w:r>
        <w:rPr>
          <w:noProof/>
        </w:rPr>
        <w:t>56</w:t>
      </w:r>
      <w:r w:rsidR="00606B04">
        <w:rPr>
          <w:noProof/>
        </w:rPr>
        <w:fldChar w:fldCharType="end"/>
      </w:r>
      <w:r w:rsidRPr="005B72BD">
        <w:t xml:space="preserve">: </w:t>
      </w:r>
      <m:oMath>
        <m:sSub>
          <m:sSubPr>
            <m:ctrlPr>
              <w:rPr>
                <w:rFonts w:ascii="Cambria Math" w:hAnsi="Cambria Math"/>
              </w:rPr>
            </m:ctrlPr>
          </m:sSubPr>
          <m:e>
            <m:r>
              <m:rPr>
                <m:sty m:val="bi"/>
              </m:rPr>
              <w:rPr>
                <w:rFonts w:ascii="Cambria Math" w:hAnsi="Cambria Math"/>
              </w:rPr>
              <m:t>nσ</m:t>
            </m:r>
          </m:e>
          <m:sub>
            <m:r>
              <m:rPr>
                <m:sty m:val="bi"/>
              </m:rPr>
              <w:rPr>
                <w:rFonts w:ascii="Cambria Math" w:hAnsi="Cambria Math"/>
              </w:rPr>
              <m:t>π</m:t>
            </m:r>
          </m:sub>
        </m:sSub>
        <m:r>
          <m:rPr>
            <m:sty m:val="bi"/>
          </m:rPr>
          <w:rPr>
            <w:rFonts w:ascii="Cambria Math" w:hAnsi="Cambria Math"/>
          </w:rPr>
          <m:t xml:space="preserve"> </m:t>
        </m:r>
      </m:oMath>
      <w:r w:rsidRPr="005B72BD">
        <w:t>estimate (TPC) distributions for real and Geant simulated data, before cut</w:t>
      </w:r>
      <w:bookmarkEnd w:id="237"/>
    </w:p>
    <w:p w14:paraId="54B9C958" w14:textId="77777777" w:rsidR="00DC2D49" w:rsidRPr="005B72BD" w:rsidRDefault="00DC2D49" w:rsidP="00DC2D49">
      <w:r w:rsidRPr="005B72BD">
        <w:rPr>
          <w:noProof/>
        </w:rPr>
        <w:lastRenderedPageBreak/>
        <w:drawing>
          <wp:inline distT="0" distB="0" distL="0" distR="0" wp14:anchorId="58A65E0D" wp14:editId="01730A65">
            <wp:extent cx="3128706" cy="1931159"/>
            <wp:effectExtent l="0" t="0" r="0" b="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7">
                      <a:extLst>
                        <a:ext uri="{28A0092B-C50C-407E-A947-70E740481C1C}">
                          <a14:useLocalDpi xmlns:a14="http://schemas.microsoft.com/office/drawing/2010/main" val="0"/>
                        </a:ext>
                      </a:extLst>
                    </a:blip>
                    <a:srcRect/>
                    <a:stretch>
                      <a:fillRect/>
                    </a:stretch>
                  </pic:blipFill>
                  <pic:spPr bwMode="auto">
                    <a:xfrm>
                      <a:off x="0" y="0"/>
                      <a:ext cx="3160613" cy="1950853"/>
                    </a:xfrm>
                    <a:prstGeom prst="rect">
                      <a:avLst/>
                    </a:prstGeom>
                    <a:noFill/>
                    <a:ln>
                      <a:noFill/>
                    </a:ln>
                  </pic:spPr>
                </pic:pic>
              </a:graphicData>
            </a:graphic>
          </wp:inline>
        </w:drawing>
      </w:r>
    </w:p>
    <w:p w14:paraId="766E1A6B" w14:textId="77777777" w:rsidR="00DC2D49" w:rsidRPr="005B72BD" w:rsidRDefault="00DC2D49" w:rsidP="00DC2D49">
      <w:pPr>
        <w:pStyle w:val="Caption"/>
      </w:pPr>
      <w:bookmarkStart w:id="238" w:name="_Toc19377393"/>
      <w:r w:rsidRPr="005B72BD">
        <w:t xml:space="preserve">Figure </w:t>
      </w:r>
      <w:r w:rsidR="00606B04">
        <w:fldChar w:fldCharType="begin"/>
      </w:r>
      <w:r w:rsidR="00606B04">
        <w:instrText xml:space="preserve"> SEQ Figure \* ARABIC </w:instrText>
      </w:r>
      <w:r w:rsidR="00606B04">
        <w:fldChar w:fldCharType="separate"/>
      </w:r>
      <w:r>
        <w:rPr>
          <w:noProof/>
        </w:rPr>
        <w:t>57</w:t>
      </w:r>
      <w:r w:rsidR="00606B04">
        <w:rPr>
          <w:noProof/>
        </w:rPr>
        <w:fldChar w:fldCharType="end"/>
      </w:r>
      <w:r w:rsidRPr="005B72BD">
        <w:t>: nsigma pion distributions after applying cut</w:t>
      </w:r>
      <w:bookmarkEnd w:id="238"/>
    </w:p>
    <w:p w14:paraId="78F878D3" w14:textId="77777777" w:rsidR="00DC2D49" w:rsidRPr="005B72BD" w:rsidRDefault="00DC2D49" w:rsidP="00DC2D49"/>
    <w:p w14:paraId="6F401D87" w14:textId="77777777" w:rsidR="00DC2D49" w:rsidRPr="005B72BD" w:rsidRDefault="00DC2D49" w:rsidP="00DC2D49">
      <w:r w:rsidRPr="005B72BD">
        <w:t>Momentum ranges for real and simulated data were also quite dissimilar, the following cut on momentum was applied to both real and simulated data:</w:t>
      </w:r>
    </w:p>
    <w:p w14:paraId="09B9AD05" w14:textId="77777777" w:rsidR="00DC2D49" w:rsidRPr="005B72BD" w:rsidRDefault="00DC2D49" w:rsidP="00DC2D49"/>
    <w:p w14:paraId="332F5EBA" w14:textId="77777777" w:rsidR="00DC2D49" w:rsidRPr="005B72BD" w:rsidRDefault="00DC2D49" w:rsidP="00DC2D49">
      <w:pPr>
        <w:rPr>
          <w:rFonts w:asciiTheme="majorHAnsi" w:hAnsiTheme="majorHAnsi"/>
        </w:rPr>
      </w:pPr>
      <m:oMathPara>
        <m:oMath>
          <m:r>
            <m:rPr>
              <m:sty m:val="p"/>
            </m:rPr>
            <w:rPr>
              <w:rFonts w:ascii="Cambria Math" w:hAnsi="Cambria Math"/>
            </w:rPr>
            <m:t>1.5≤P≤20</m:t>
          </m:r>
        </m:oMath>
      </m:oMathPara>
    </w:p>
    <w:p w14:paraId="3B51CB1B" w14:textId="77777777" w:rsidR="00DC2D49" w:rsidRPr="005B72BD" w:rsidRDefault="00DC2D49" w:rsidP="00DC2D49"/>
    <w:p w14:paraId="4BE993DD" w14:textId="77777777" w:rsidR="00DC2D49" w:rsidRPr="005B72BD" w:rsidRDefault="00DC2D49" w:rsidP="00DC2D49">
      <w:r w:rsidRPr="005B72BD">
        <w:rPr>
          <w:noProof/>
        </w:rPr>
        <w:drawing>
          <wp:inline distT="0" distB="0" distL="0" distR="0" wp14:anchorId="356266DC" wp14:editId="1B10D92C">
            <wp:extent cx="3172313" cy="1958454"/>
            <wp:effectExtent l="0" t="0" r="9525" b="381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78">
                      <a:extLst>
                        <a:ext uri="{28A0092B-C50C-407E-A947-70E740481C1C}">
                          <a14:useLocalDpi xmlns:a14="http://schemas.microsoft.com/office/drawing/2010/main" val="0"/>
                        </a:ext>
                      </a:extLst>
                    </a:blip>
                    <a:srcRect/>
                    <a:stretch>
                      <a:fillRect/>
                    </a:stretch>
                  </pic:blipFill>
                  <pic:spPr bwMode="auto">
                    <a:xfrm>
                      <a:off x="0" y="0"/>
                      <a:ext cx="3189401" cy="1969003"/>
                    </a:xfrm>
                    <a:prstGeom prst="rect">
                      <a:avLst/>
                    </a:prstGeom>
                    <a:noFill/>
                    <a:ln>
                      <a:noFill/>
                    </a:ln>
                  </pic:spPr>
                </pic:pic>
              </a:graphicData>
            </a:graphic>
          </wp:inline>
        </w:drawing>
      </w:r>
    </w:p>
    <w:p w14:paraId="5ADA62F2" w14:textId="77777777" w:rsidR="00DC2D49" w:rsidRPr="005B72BD" w:rsidRDefault="00DC2D49" w:rsidP="00DC2D49">
      <w:pPr>
        <w:pStyle w:val="Caption"/>
      </w:pPr>
      <w:bookmarkStart w:id="239" w:name="_Toc19377394"/>
      <w:r w:rsidRPr="005B72BD">
        <w:t xml:space="preserve">Figure </w:t>
      </w:r>
      <w:r w:rsidR="00606B04">
        <w:fldChar w:fldCharType="begin"/>
      </w:r>
      <w:r w:rsidR="00606B04">
        <w:instrText xml:space="preserve"> SEQ Figure \* ARABIC </w:instrText>
      </w:r>
      <w:r w:rsidR="00606B04">
        <w:fldChar w:fldCharType="separate"/>
      </w:r>
      <w:r>
        <w:rPr>
          <w:noProof/>
        </w:rPr>
        <w:t>58</w:t>
      </w:r>
      <w:r w:rsidR="00606B04">
        <w:rPr>
          <w:noProof/>
        </w:rPr>
        <w:fldChar w:fldCharType="end"/>
      </w:r>
      <w:r w:rsidRPr="005B72BD">
        <w:t>: Momentum distributions for both real and Geant</w:t>
      </w:r>
      <w:r>
        <w:t>4</w:t>
      </w:r>
      <w:r w:rsidRPr="005B72BD">
        <w:t xml:space="preserve"> simulated data, before cut</w:t>
      </w:r>
      <w:bookmarkEnd w:id="239"/>
    </w:p>
    <w:p w14:paraId="0712B9B4" w14:textId="77777777" w:rsidR="00DC2D49" w:rsidRPr="005B72BD" w:rsidRDefault="00DC2D49" w:rsidP="00DC2D49">
      <w:r w:rsidRPr="005B72BD">
        <w:rPr>
          <w:noProof/>
        </w:rPr>
        <w:drawing>
          <wp:inline distT="0" distB="0" distL="0" distR="0" wp14:anchorId="7068245B" wp14:editId="664799D0">
            <wp:extent cx="3173104" cy="1958942"/>
            <wp:effectExtent l="0" t="0" r="8255" b="381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79">
                      <a:extLst>
                        <a:ext uri="{28A0092B-C50C-407E-A947-70E740481C1C}">
                          <a14:useLocalDpi xmlns:a14="http://schemas.microsoft.com/office/drawing/2010/main" val="0"/>
                        </a:ext>
                      </a:extLst>
                    </a:blip>
                    <a:srcRect/>
                    <a:stretch>
                      <a:fillRect/>
                    </a:stretch>
                  </pic:blipFill>
                  <pic:spPr bwMode="auto">
                    <a:xfrm>
                      <a:off x="0" y="0"/>
                      <a:ext cx="3202059" cy="1976817"/>
                    </a:xfrm>
                    <a:prstGeom prst="rect">
                      <a:avLst/>
                    </a:prstGeom>
                    <a:noFill/>
                    <a:ln>
                      <a:noFill/>
                    </a:ln>
                  </pic:spPr>
                </pic:pic>
              </a:graphicData>
            </a:graphic>
          </wp:inline>
        </w:drawing>
      </w:r>
    </w:p>
    <w:p w14:paraId="746AF56B" w14:textId="77777777" w:rsidR="00DC2D49" w:rsidRPr="005B72BD" w:rsidRDefault="00DC2D49" w:rsidP="00DC2D49">
      <w:pPr>
        <w:pStyle w:val="Caption"/>
      </w:pPr>
      <w:bookmarkStart w:id="240" w:name="_Toc19377395"/>
      <w:r w:rsidRPr="005B72BD">
        <w:t xml:space="preserve">Figure </w:t>
      </w:r>
      <w:r w:rsidR="00606B04">
        <w:fldChar w:fldCharType="begin"/>
      </w:r>
      <w:r w:rsidR="00606B04">
        <w:instrText xml:space="preserve"> SEQ Figure \* ARABIC </w:instrText>
      </w:r>
      <w:r w:rsidR="00606B04">
        <w:fldChar w:fldCharType="separate"/>
      </w:r>
      <w:r>
        <w:rPr>
          <w:noProof/>
        </w:rPr>
        <w:t>59</w:t>
      </w:r>
      <w:r w:rsidR="00606B04">
        <w:rPr>
          <w:noProof/>
        </w:rPr>
        <w:fldChar w:fldCharType="end"/>
      </w:r>
      <w:r w:rsidRPr="005B72BD">
        <w:t>: Momentum distributions after cut</w:t>
      </w:r>
      <w:bookmarkEnd w:id="240"/>
    </w:p>
    <w:p w14:paraId="750AC36C" w14:textId="0E848711" w:rsidR="00BD0398" w:rsidRDefault="00BD0398">
      <w:pPr>
        <w:spacing w:after="160" w:line="259" w:lineRule="auto"/>
        <w:rPr>
          <w:lang w:val="en-US" w:eastAsia="en-GB"/>
        </w:rPr>
      </w:pPr>
      <w:r>
        <w:rPr>
          <w:lang w:val="en-US" w:eastAsia="en-GB"/>
        </w:rPr>
        <w:br w:type="page"/>
      </w:r>
    </w:p>
    <w:p w14:paraId="4C208EC4" w14:textId="77777777" w:rsidR="00BD0398" w:rsidRPr="005B72BD" w:rsidRDefault="00BD0398" w:rsidP="00BD0398">
      <w:r w:rsidRPr="005B72BD">
        <w:lastRenderedPageBreak/>
        <w:t>Distinguishing Geant4 simulated data from real data proved to be trivial compared to distinguishing real pions from real electrons. What follows is an analysis of features between the two datasets to investigate what differentiates them.</w:t>
      </w:r>
    </w:p>
    <w:p w14:paraId="1811DB2F" w14:textId="77777777" w:rsidR="00BD0398" w:rsidRPr="005B72BD" w:rsidRDefault="00BD0398" w:rsidP="00BD0398"/>
    <w:p w14:paraId="001255B9" w14:textId="77777777" w:rsidR="00BD0398" w:rsidRPr="005B72BD" w:rsidRDefault="00BD0398" w:rsidP="00BD0398">
      <w:r w:rsidRPr="005B72BD">
        <w:t xml:space="preserve">Firstly, the mean and standard deviation of ADC values for real and simulated datasets are not the same, i.e. </w:t>
      </w:r>
      <m:oMath>
        <m:sSub>
          <m:sSubPr>
            <m:ctrlPr>
              <w:rPr>
                <w:rFonts w:ascii="Cambria Math" w:hAnsi="Cambria Math"/>
              </w:rPr>
            </m:ctrlPr>
          </m:sSubPr>
          <m:e>
            <m:r>
              <w:rPr>
                <w:rFonts w:ascii="Cambria Math" w:hAnsi="Cambria Math"/>
              </w:rPr>
              <m:t>μ</m:t>
            </m:r>
          </m:e>
          <m:sub>
            <m:r>
              <w:rPr>
                <w:rFonts w:ascii="Cambria Math" w:hAnsi="Cambria Math"/>
              </w:rPr>
              <m:t>sim</m:t>
            </m:r>
          </m:sub>
        </m:sSub>
        <m:r>
          <m:rPr>
            <m:sty m:val="p"/>
          </m:rPr>
          <w:rPr>
            <w:rFonts w:ascii="Cambria Math" w:hAnsi="Cambria Math"/>
          </w:rPr>
          <m:t>=2.178</m:t>
        </m:r>
      </m:oMath>
      <w:r w:rsidRPr="005B72BD">
        <w:t xml:space="preserve"> </w:t>
      </w:r>
      <m:oMath>
        <m:r>
          <m:rPr>
            <m:sty m:val="p"/>
          </m:rPr>
          <w:rPr>
            <w:rFonts w:ascii="Cambria Math" w:hAnsi="Cambria Math"/>
          </w:rPr>
          <m:t xml:space="preserve">; </m:t>
        </m:r>
        <m:sSub>
          <m:sSubPr>
            <m:ctrlPr>
              <w:rPr>
                <w:rFonts w:ascii="Cambria Math" w:hAnsi="Cambria Math"/>
              </w:rPr>
            </m:ctrlPr>
          </m:sSubPr>
          <m:e>
            <m:r>
              <w:rPr>
                <w:rFonts w:ascii="Cambria Math" w:hAnsi="Cambria Math"/>
              </w:rPr>
              <m:t>μ</m:t>
            </m:r>
          </m:e>
          <m:sub>
            <m:r>
              <w:rPr>
                <w:rFonts w:ascii="Cambria Math" w:hAnsi="Cambria Math"/>
              </w:rPr>
              <m:t>real</m:t>
            </m:r>
          </m:sub>
        </m:sSub>
        <m:r>
          <m:rPr>
            <m:sty m:val="p"/>
          </m:rPr>
          <w:rPr>
            <w:rFonts w:ascii="Cambria Math" w:hAnsi="Cambria Math"/>
          </w:rPr>
          <m:t>=4.527</m:t>
        </m:r>
      </m:oMath>
      <w:r w:rsidRPr="005B72BD">
        <w:t xml:space="preserve"> and </w:t>
      </w:r>
      <m:oMath>
        <m:sSub>
          <m:sSubPr>
            <m:ctrlPr>
              <w:rPr>
                <w:rFonts w:ascii="Cambria Math" w:hAnsi="Cambria Math"/>
              </w:rPr>
            </m:ctrlPr>
          </m:sSubPr>
          <m:e>
            <m:r>
              <w:rPr>
                <w:rFonts w:ascii="Cambria Math" w:hAnsi="Cambria Math"/>
              </w:rPr>
              <m:t>σ</m:t>
            </m:r>
          </m:e>
          <m:sub>
            <m:r>
              <w:rPr>
                <w:rFonts w:ascii="Cambria Math" w:hAnsi="Cambria Math"/>
              </w:rPr>
              <m:t>sim</m:t>
            </m:r>
          </m:sub>
        </m:sSub>
        <m:r>
          <m:rPr>
            <m:sty m:val="p"/>
          </m:rPr>
          <w:rPr>
            <w:rFonts w:ascii="Cambria Math" w:hAnsi="Cambria Math"/>
          </w:rPr>
          <m:t>=11.989</m:t>
        </m:r>
      </m:oMath>
      <w:r w:rsidRPr="005B72BD">
        <w:t xml:space="preserve"> </w:t>
      </w:r>
      <m:oMath>
        <m:r>
          <m:rPr>
            <m:sty m:val="p"/>
          </m:rPr>
          <w:rPr>
            <w:rFonts w:ascii="Cambria Math" w:hAnsi="Cambria Math"/>
          </w:rPr>
          <m:t xml:space="preserve">; </m:t>
        </m:r>
        <m:sSub>
          <m:sSubPr>
            <m:ctrlPr>
              <w:rPr>
                <w:rFonts w:ascii="Cambria Math" w:hAnsi="Cambria Math"/>
              </w:rPr>
            </m:ctrlPr>
          </m:sSubPr>
          <m:e>
            <m:r>
              <w:rPr>
                <w:rFonts w:ascii="Cambria Math" w:hAnsi="Cambria Math"/>
              </w:rPr>
              <m:t>σ</m:t>
            </m:r>
          </m:e>
          <m:sub>
            <m:r>
              <w:rPr>
                <w:rFonts w:ascii="Cambria Math" w:hAnsi="Cambria Math"/>
              </w:rPr>
              <m:t>real</m:t>
            </m:r>
          </m:sub>
        </m:sSub>
        <m:r>
          <m:rPr>
            <m:sty m:val="p"/>
          </m:rPr>
          <w:rPr>
            <w:rFonts w:ascii="Cambria Math" w:hAnsi="Cambria Math"/>
          </w:rPr>
          <m:t>=17.995</m:t>
        </m:r>
      </m:oMath>
      <w:r w:rsidRPr="005B72BD">
        <w:t xml:space="preserve">. The distribution of simulated data’s ADC values is slightly more skewed to the right than that of real data, i.e.  </w:t>
      </w:r>
      <m:oMath>
        <m:sSub>
          <m:sSubPr>
            <m:ctrlPr>
              <w:rPr>
                <w:rFonts w:ascii="Cambria Math" w:hAnsi="Cambria Math"/>
              </w:rPr>
            </m:ctrlPr>
          </m:sSubPr>
          <m:e>
            <m:r>
              <w:rPr>
                <w:rFonts w:ascii="Cambria Math" w:hAnsi="Cambria Math"/>
              </w:rPr>
              <m:t>γ</m:t>
            </m:r>
          </m:e>
          <m:sub>
            <m:sSub>
              <m:sSubPr>
                <m:ctrlPr>
                  <w:rPr>
                    <w:rFonts w:ascii="Cambria Math" w:hAnsi="Cambria Math"/>
                  </w:rPr>
                </m:ctrlPr>
              </m:sSubPr>
              <m:e>
                <m:r>
                  <m:rPr>
                    <m:sty m:val="p"/>
                  </m:rPr>
                  <w:rPr>
                    <w:rFonts w:ascii="Cambria Math" w:hAnsi="Cambria Math"/>
                  </w:rPr>
                  <m:t>1</m:t>
                </m:r>
              </m:e>
              <m:sub>
                <m:r>
                  <w:rPr>
                    <w:rFonts w:ascii="Cambria Math" w:hAnsi="Cambria Math"/>
                  </w:rPr>
                  <m:t>sim</m:t>
                </m:r>
              </m:sub>
            </m:sSub>
          </m:sub>
        </m:sSub>
        <m:r>
          <m:rPr>
            <m:sty m:val="p"/>
          </m:rPr>
          <w:rPr>
            <w:rFonts w:ascii="Cambria Math" w:hAnsi="Cambria Math"/>
          </w:rPr>
          <m:t>=19.170</m:t>
        </m:r>
      </m:oMath>
      <w:r w:rsidRPr="005B72BD">
        <w:t xml:space="preserve"> </w:t>
      </w:r>
      <m:oMath>
        <m:r>
          <m:rPr>
            <m:sty m:val="p"/>
          </m:rPr>
          <w:rPr>
            <w:rFonts w:ascii="Cambria Math" w:hAnsi="Cambria Math"/>
          </w:rPr>
          <m:t xml:space="preserve">; </m:t>
        </m:r>
        <m:sSub>
          <m:sSubPr>
            <m:ctrlPr>
              <w:rPr>
                <w:rFonts w:ascii="Cambria Math" w:hAnsi="Cambria Math"/>
              </w:rPr>
            </m:ctrlPr>
          </m:sSubPr>
          <m:e>
            <m:r>
              <w:rPr>
                <w:rFonts w:ascii="Cambria Math" w:hAnsi="Cambria Math"/>
              </w:rPr>
              <m:t>γ</m:t>
            </m:r>
          </m:e>
          <m:sub>
            <m:sSub>
              <m:sSubPr>
                <m:ctrlPr>
                  <w:rPr>
                    <w:rFonts w:ascii="Cambria Math" w:hAnsi="Cambria Math"/>
                  </w:rPr>
                </m:ctrlPr>
              </m:sSubPr>
              <m:e>
                <m:r>
                  <m:rPr>
                    <m:sty m:val="p"/>
                  </m:rPr>
                  <w:rPr>
                    <w:rFonts w:ascii="Cambria Math" w:hAnsi="Cambria Math"/>
                  </w:rPr>
                  <m:t>1</m:t>
                </m:r>
              </m:e>
              <m:sub>
                <m:r>
                  <w:rPr>
                    <w:rFonts w:ascii="Cambria Math" w:hAnsi="Cambria Math"/>
                  </w:rPr>
                  <m:t>real</m:t>
                </m:r>
              </m:sub>
            </m:sSub>
          </m:sub>
        </m:sSub>
        <m:r>
          <m:rPr>
            <m:sty m:val="p"/>
          </m:rPr>
          <w:rPr>
            <w:rFonts w:ascii="Cambria Math" w:hAnsi="Cambria Math"/>
          </w:rPr>
          <m:t>=17.391</m:t>
        </m:r>
      </m:oMath>
      <w:r w:rsidRPr="005B72BD">
        <w:t xml:space="preserve">. However, the maximum ADC value for both datasets is the same, i.e.  </w:t>
      </w:r>
      <m:oMath>
        <m:sSub>
          <m:sSubPr>
            <m:ctrlPr>
              <w:rPr>
                <w:rFonts w:ascii="Cambria Math" w:hAnsi="Cambria Math"/>
              </w:rPr>
            </m:ctrlPr>
          </m:sSubPr>
          <m:e>
            <m:r>
              <w:rPr>
                <w:rFonts w:ascii="Cambria Math" w:hAnsi="Cambria Math"/>
              </w:rPr>
              <m:t>max</m:t>
            </m:r>
          </m:e>
          <m:sub>
            <m:r>
              <w:rPr>
                <w:rFonts w:ascii="Cambria Math" w:hAnsi="Cambria Math"/>
              </w:rPr>
              <m:t>sim</m:t>
            </m:r>
          </m:sub>
        </m:sSub>
        <m:r>
          <m:rPr>
            <m:sty m:val="p"/>
          </m:rPr>
          <w:rPr>
            <w:rFonts w:ascii="Cambria Math" w:hAnsi="Cambria Math"/>
          </w:rPr>
          <m:t>=</m:t>
        </m:r>
        <m:sSub>
          <m:sSubPr>
            <m:ctrlPr>
              <w:rPr>
                <w:rFonts w:ascii="Cambria Math" w:hAnsi="Cambria Math"/>
              </w:rPr>
            </m:ctrlPr>
          </m:sSubPr>
          <m:e>
            <m:r>
              <w:rPr>
                <w:rFonts w:ascii="Cambria Math" w:hAnsi="Cambria Math"/>
              </w:rPr>
              <m:t>max</m:t>
            </m:r>
          </m:e>
          <m:sub>
            <m:r>
              <w:rPr>
                <w:rFonts w:ascii="Cambria Math" w:hAnsi="Cambria Math"/>
              </w:rPr>
              <m:t>real</m:t>
            </m:r>
          </m:sub>
        </m:sSub>
        <m:r>
          <m:rPr>
            <m:sty m:val="p"/>
          </m:rPr>
          <w:rPr>
            <w:rFonts w:ascii="Cambria Math" w:hAnsi="Cambria Math"/>
          </w:rPr>
          <m:t>=1023</m:t>
        </m:r>
      </m:oMath>
      <w:r w:rsidRPr="005B72BD">
        <w:t xml:space="preserve">. </w:t>
      </w:r>
    </w:p>
    <w:p w14:paraId="5A6F3DCC" w14:textId="77777777" w:rsidR="00BD0398" w:rsidRPr="005B72BD" w:rsidRDefault="00BD0398" w:rsidP="00BD0398"/>
    <w:p w14:paraId="78A29FA9" w14:textId="77777777" w:rsidR="00BD0398" w:rsidRPr="005B72BD" w:rsidRDefault="00BD0398" w:rsidP="00BD0398">
      <w:r w:rsidRPr="005B72BD">
        <w:fldChar w:fldCharType="begin"/>
      </w:r>
      <w:r w:rsidRPr="005B72BD">
        <w:instrText xml:space="preserve"> REF _Ref16345326 \h  \* MERGEFORMAT </w:instrText>
      </w:r>
      <w:r w:rsidRPr="005B72BD">
        <w:fldChar w:fldCharType="separate"/>
      </w:r>
      <w:r w:rsidRPr="005B72BD">
        <w:t xml:space="preserve">Figure </w:t>
      </w:r>
      <w:r>
        <w:rPr>
          <w:noProof/>
        </w:rPr>
        <w:t>62</w:t>
      </w:r>
      <w:r w:rsidRPr="005B72BD">
        <w:fldChar w:fldCharType="end"/>
      </w:r>
      <w:r w:rsidRPr="005B72BD">
        <w:t xml:space="preserve"> and </w:t>
      </w:r>
      <w:r w:rsidRPr="005B72BD">
        <w:fldChar w:fldCharType="begin"/>
      </w:r>
      <w:r w:rsidRPr="005B72BD">
        <w:instrText xml:space="preserve"> REF _Ref16345328 \h  \* MERGEFORMAT </w:instrText>
      </w:r>
      <w:r w:rsidRPr="005B72BD">
        <w:fldChar w:fldCharType="separate"/>
      </w:r>
      <w:r w:rsidRPr="005B72BD">
        <w:t xml:space="preserve">Figure </w:t>
      </w:r>
      <w:r>
        <w:rPr>
          <w:noProof/>
        </w:rPr>
        <w:t>63</w:t>
      </w:r>
      <w:r w:rsidRPr="005B72BD">
        <w:fldChar w:fldCharType="end"/>
      </w:r>
      <w:r w:rsidRPr="005B72BD">
        <w:t xml:space="preserve"> show the distribution of ADC values for simulated and real data, respectively.</w:t>
      </w:r>
    </w:p>
    <w:p w14:paraId="11D41B18" w14:textId="77777777" w:rsidR="00BD0398" w:rsidRPr="005B72BD" w:rsidRDefault="00BD0398" w:rsidP="00BD0398"/>
    <w:p w14:paraId="11203593" w14:textId="77777777" w:rsidR="00BD0398" w:rsidRPr="005B72BD" w:rsidRDefault="00BD0398" w:rsidP="00BD0398">
      <w:r w:rsidRPr="005B72BD">
        <w:rPr>
          <w:noProof/>
        </w:rPr>
        <w:drawing>
          <wp:inline distT="0" distB="0" distL="0" distR="0" wp14:anchorId="604F06D9" wp14:editId="52C695BD">
            <wp:extent cx="3384645" cy="1967345"/>
            <wp:effectExtent l="0" t="0" r="6350" b="0"/>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0"/>
                    <a:stretch>
                      <a:fillRect/>
                    </a:stretch>
                  </pic:blipFill>
                  <pic:spPr>
                    <a:xfrm>
                      <a:off x="0" y="0"/>
                      <a:ext cx="3385552" cy="1967872"/>
                    </a:xfrm>
                    <a:prstGeom prst="rect">
                      <a:avLst/>
                    </a:prstGeom>
                  </pic:spPr>
                </pic:pic>
              </a:graphicData>
            </a:graphic>
          </wp:inline>
        </w:drawing>
      </w:r>
    </w:p>
    <w:p w14:paraId="1BB3F151" w14:textId="77777777" w:rsidR="00BD0398" w:rsidRPr="005B72BD" w:rsidRDefault="00BD0398" w:rsidP="00BD0398">
      <w:pPr>
        <w:pStyle w:val="Caption"/>
      </w:pPr>
      <w:bookmarkStart w:id="241" w:name="_Ref16345326"/>
      <w:bookmarkStart w:id="242" w:name="_Toc19377398"/>
      <w:r w:rsidRPr="005B72BD">
        <w:t xml:space="preserve">Figure </w:t>
      </w:r>
      <w:r w:rsidR="00606B04">
        <w:fldChar w:fldCharType="begin"/>
      </w:r>
      <w:r w:rsidR="00606B04">
        <w:instrText xml:space="preserve"> SEQ Figure \* ARABIC </w:instrText>
      </w:r>
      <w:r w:rsidR="00606B04">
        <w:fldChar w:fldCharType="separate"/>
      </w:r>
      <w:r>
        <w:rPr>
          <w:noProof/>
        </w:rPr>
        <w:t>62</w:t>
      </w:r>
      <w:r w:rsidR="00606B04">
        <w:rPr>
          <w:noProof/>
        </w:rPr>
        <w:fldChar w:fldCharType="end"/>
      </w:r>
      <w:bookmarkEnd w:id="241"/>
      <w:r w:rsidRPr="005B72BD">
        <w:t>: Distribution of ADC values for simulated data</w:t>
      </w:r>
      <w:bookmarkEnd w:id="242"/>
    </w:p>
    <w:p w14:paraId="613D6AA5" w14:textId="77777777" w:rsidR="00BD0398" w:rsidRPr="005B72BD" w:rsidRDefault="00BD0398" w:rsidP="00BD0398">
      <w:r w:rsidRPr="005B72BD">
        <w:rPr>
          <w:noProof/>
        </w:rPr>
        <w:drawing>
          <wp:inline distT="0" distB="0" distL="0" distR="0" wp14:anchorId="276B4482" wp14:editId="593008B1">
            <wp:extent cx="3534604" cy="2074460"/>
            <wp:effectExtent l="0" t="0" r="0" b="254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1"/>
                    <a:stretch>
                      <a:fillRect/>
                    </a:stretch>
                  </pic:blipFill>
                  <pic:spPr>
                    <a:xfrm>
                      <a:off x="0" y="0"/>
                      <a:ext cx="3545513" cy="2080863"/>
                    </a:xfrm>
                    <a:prstGeom prst="rect">
                      <a:avLst/>
                    </a:prstGeom>
                  </pic:spPr>
                </pic:pic>
              </a:graphicData>
            </a:graphic>
          </wp:inline>
        </w:drawing>
      </w:r>
    </w:p>
    <w:p w14:paraId="0C311AF4" w14:textId="77777777" w:rsidR="00BD0398" w:rsidRPr="005B72BD" w:rsidRDefault="00BD0398" w:rsidP="00BD0398">
      <w:pPr>
        <w:pStyle w:val="Caption"/>
      </w:pPr>
      <w:bookmarkStart w:id="243" w:name="_Ref16345328"/>
      <w:bookmarkStart w:id="244" w:name="_Toc19377399"/>
      <w:r w:rsidRPr="005B72BD">
        <w:t xml:space="preserve">Figure </w:t>
      </w:r>
      <w:r w:rsidR="00606B04">
        <w:fldChar w:fldCharType="begin"/>
      </w:r>
      <w:r w:rsidR="00606B04">
        <w:instrText xml:space="preserve"> SEQ Figure \* ARABIC </w:instrText>
      </w:r>
      <w:r w:rsidR="00606B04">
        <w:fldChar w:fldCharType="separate"/>
      </w:r>
      <w:r>
        <w:rPr>
          <w:noProof/>
        </w:rPr>
        <w:t>63</w:t>
      </w:r>
      <w:r w:rsidR="00606B04">
        <w:rPr>
          <w:noProof/>
        </w:rPr>
        <w:fldChar w:fldCharType="end"/>
      </w:r>
      <w:bookmarkEnd w:id="243"/>
      <w:r w:rsidRPr="005B72BD">
        <w:t>: Distribution of ADC values for real data</w:t>
      </w:r>
      <w:bookmarkEnd w:id="244"/>
    </w:p>
    <w:p w14:paraId="52E3C267" w14:textId="77777777" w:rsidR="00BD0398" w:rsidRPr="005B72BD" w:rsidRDefault="00BD0398" w:rsidP="00BD0398">
      <w:r w:rsidRPr="005B72BD">
        <w:t>Looking at the number of pads that don’t contain any data (i.e. the number of rowsums of the image that are equal to 0), one sees the following distributions for simulated and real data:</w:t>
      </w:r>
    </w:p>
    <w:p w14:paraId="06A5D95D" w14:textId="77777777" w:rsidR="00BD0398" w:rsidRPr="005B72BD" w:rsidRDefault="00BD0398" w:rsidP="00BD0398">
      <w:r w:rsidRPr="005B72BD">
        <w:rPr>
          <w:noProof/>
        </w:rPr>
        <w:lastRenderedPageBreak/>
        <w:drawing>
          <wp:inline distT="0" distB="0" distL="0" distR="0" wp14:anchorId="22CA437F" wp14:editId="448C26C5">
            <wp:extent cx="3614057" cy="1897550"/>
            <wp:effectExtent l="0" t="0" r="5715" b="762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2"/>
                    <a:stretch>
                      <a:fillRect/>
                    </a:stretch>
                  </pic:blipFill>
                  <pic:spPr>
                    <a:xfrm>
                      <a:off x="0" y="0"/>
                      <a:ext cx="3626602" cy="1904137"/>
                    </a:xfrm>
                    <a:prstGeom prst="rect">
                      <a:avLst/>
                    </a:prstGeom>
                  </pic:spPr>
                </pic:pic>
              </a:graphicData>
            </a:graphic>
          </wp:inline>
        </w:drawing>
      </w:r>
    </w:p>
    <w:p w14:paraId="23908680" w14:textId="77777777" w:rsidR="00BD0398" w:rsidRPr="005B72BD" w:rsidRDefault="00BD0398" w:rsidP="00BD0398">
      <w:pPr>
        <w:pStyle w:val="Caption"/>
      </w:pPr>
      <w:bookmarkStart w:id="245" w:name="_Toc19377400"/>
      <w:r w:rsidRPr="005B72BD">
        <w:t xml:space="preserve">Figure </w:t>
      </w:r>
      <w:r w:rsidR="00606B04">
        <w:fldChar w:fldCharType="begin"/>
      </w:r>
      <w:r w:rsidR="00606B04">
        <w:instrText xml:space="preserve"> SEQ Figure \* ARABIC </w:instrText>
      </w:r>
      <w:r w:rsidR="00606B04">
        <w:fldChar w:fldCharType="separate"/>
      </w:r>
      <w:r>
        <w:rPr>
          <w:noProof/>
        </w:rPr>
        <w:t>64</w:t>
      </w:r>
      <w:r w:rsidR="00606B04">
        <w:rPr>
          <w:noProof/>
        </w:rPr>
        <w:fldChar w:fldCharType="end"/>
      </w:r>
      <w:r w:rsidRPr="005B72BD">
        <w:t>: Distribution of the number of pads with no data per image for simulated data</w:t>
      </w:r>
      <w:bookmarkEnd w:id="245"/>
    </w:p>
    <w:p w14:paraId="7A849B70" w14:textId="77777777" w:rsidR="00BD0398" w:rsidRPr="005B72BD" w:rsidRDefault="00BD0398" w:rsidP="00BD0398"/>
    <w:p w14:paraId="4C4C07B4" w14:textId="77777777" w:rsidR="00BD0398" w:rsidRPr="005B72BD" w:rsidRDefault="00BD0398" w:rsidP="00BD0398">
      <w:r w:rsidRPr="005B72BD">
        <w:rPr>
          <w:noProof/>
        </w:rPr>
        <w:drawing>
          <wp:inline distT="0" distB="0" distL="0" distR="0" wp14:anchorId="4FB81FEB" wp14:editId="65AD57BB">
            <wp:extent cx="3363880" cy="1712794"/>
            <wp:effectExtent l="0" t="0" r="8255" b="1905"/>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3"/>
                    <a:stretch>
                      <a:fillRect/>
                    </a:stretch>
                  </pic:blipFill>
                  <pic:spPr>
                    <a:xfrm>
                      <a:off x="0" y="0"/>
                      <a:ext cx="3384033" cy="1723055"/>
                    </a:xfrm>
                    <a:prstGeom prst="rect">
                      <a:avLst/>
                    </a:prstGeom>
                  </pic:spPr>
                </pic:pic>
              </a:graphicData>
            </a:graphic>
          </wp:inline>
        </w:drawing>
      </w:r>
    </w:p>
    <w:p w14:paraId="1BD07383" w14:textId="77777777" w:rsidR="00BD0398" w:rsidRPr="005B72BD" w:rsidRDefault="00BD0398" w:rsidP="00BD0398">
      <w:pPr>
        <w:pStyle w:val="Caption"/>
      </w:pPr>
      <w:bookmarkStart w:id="246" w:name="_Toc19377401"/>
      <w:r w:rsidRPr="005B72BD">
        <w:t xml:space="preserve">Figure </w:t>
      </w:r>
      <w:r w:rsidR="00606B04">
        <w:fldChar w:fldCharType="begin"/>
      </w:r>
      <w:r w:rsidR="00606B04">
        <w:instrText xml:space="preserve"> SEQ Figure \* ARABIC </w:instrText>
      </w:r>
      <w:r w:rsidR="00606B04">
        <w:fldChar w:fldCharType="separate"/>
      </w:r>
      <w:r>
        <w:rPr>
          <w:noProof/>
        </w:rPr>
        <w:t>65</w:t>
      </w:r>
      <w:r w:rsidR="00606B04">
        <w:rPr>
          <w:noProof/>
        </w:rPr>
        <w:fldChar w:fldCharType="end"/>
      </w:r>
      <w:r w:rsidRPr="005B72BD">
        <w:t>: Distribution of the number of pads with no data per image for real data</w:t>
      </w:r>
      <w:bookmarkEnd w:id="246"/>
    </w:p>
    <w:p w14:paraId="26EC2A61" w14:textId="77777777" w:rsidR="00BD0398" w:rsidRPr="005B72BD" w:rsidRDefault="00BD0398" w:rsidP="00BD0398">
      <w:r w:rsidRPr="005B72BD">
        <w:t xml:space="preserve">While these distributions are quite similar, one can see that real data is slightly more skewed towards the left and has far fewer instances of images which are completely devoid of signal, i.e. </w:t>
      </w:r>
      <w:r>
        <w:t>all pixels in the image are equal to zero and therefore all 17 pads have no signal</w:t>
      </w:r>
      <w:r w:rsidRPr="005B72BD">
        <w:t>.</w:t>
      </w:r>
    </w:p>
    <w:p w14:paraId="4D229125" w14:textId="77777777" w:rsidR="00BD0398" w:rsidRPr="005B72BD" w:rsidRDefault="00BD0398" w:rsidP="00BD0398"/>
    <w:p w14:paraId="42272457" w14:textId="77777777" w:rsidR="00BD0398" w:rsidRPr="005B72BD" w:rsidRDefault="00BD0398" w:rsidP="00BD0398">
      <w:r>
        <w:t>There</w:t>
      </w:r>
      <w:r w:rsidRPr="005B72BD">
        <w:t xml:space="preserve"> are also</w:t>
      </w:r>
      <w:r>
        <w:t xml:space="preserve"> noticeable</w:t>
      </w:r>
      <w:r w:rsidRPr="005B72BD">
        <w:t xml:space="preserve"> differences in the distribution of mean ADC values per pad for real and simulated data (see </w:t>
      </w:r>
      <w:r w:rsidRPr="005B72BD">
        <w:fldChar w:fldCharType="begin"/>
      </w:r>
      <w:r w:rsidRPr="005B72BD">
        <w:instrText xml:space="preserve"> REF _Ref16431926 \h  \* MERGEFORMAT </w:instrText>
      </w:r>
      <w:r w:rsidRPr="005B72BD">
        <w:fldChar w:fldCharType="separate"/>
      </w:r>
      <w:r w:rsidRPr="005B72BD">
        <w:t xml:space="preserve">Figure </w:t>
      </w:r>
      <w:r>
        <w:rPr>
          <w:noProof/>
        </w:rPr>
        <w:t>66</w:t>
      </w:r>
      <w:r w:rsidRPr="005B72BD">
        <w:fldChar w:fldCharType="end"/>
      </w:r>
      <w:r w:rsidRPr="005B72BD">
        <w:t xml:space="preserve"> and </w:t>
      </w:r>
      <w:r w:rsidRPr="005B72BD">
        <w:fldChar w:fldCharType="begin"/>
      </w:r>
      <w:r w:rsidRPr="005B72BD">
        <w:instrText xml:space="preserve"> REF _Ref16431929 \h  \* MERGEFORMAT </w:instrText>
      </w:r>
      <w:r w:rsidRPr="005B72BD">
        <w:fldChar w:fldCharType="separate"/>
      </w:r>
      <w:r w:rsidRPr="005B72BD">
        <w:t xml:space="preserve">Figure </w:t>
      </w:r>
      <w:r>
        <w:rPr>
          <w:noProof/>
        </w:rPr>
        <w:t>67</w:t>
      </w:r>
      <w:r w:rsidRPr="005B72BD">
        <w:fldChar w:fldCharType="end"/>
      </w:r>
      <w:r w:rsidRPr="005B72BD">
        <w:t>).</w:t>
      </w:r>
    </w:p>
    <w:p w14:paraId="72A9E6A8" w14:textId="77777777" w:rsidR="00BD0398" w:rsidRPr="005B72BD" w:rsidRDefault="00BD0398" w:rsidP="00BD0398"/>
    <w:p w14:paraId="7B02BF0D" w14:textId="77777777" w:rsidR="00BD0398" w:rsidRPr="005B72BD" w:rsidRDefault="00BD0398" w:rsidP="00BD0398"/>
    <w:p w14:paraId="33685806" w14:textId="77777777" w:rsidR="00BD0398" w:rsidRPr="005B72BD" w:rsidRDefault="00BD0398" w:rsidP="00BD0398">
      <w:r w:rsidRPr="005B72BD">
        <w:rPr>
          <w:noProof/>
        </w:rPr>
        <w:drawing>
          <wp:inline distT="0" distB="0" distL="0" distR="0" wp14:anchorId="460B8736" wp14:editId="434EFA22">
            <wp:extent cx="3527946" cy="1852753"/>
            <wp:effectExtent l="0" t="0" r="0" b="0"/>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4"/>
                    <a:stretch>
                      <a:fillRect/>
                    </a:stretch>
                  </pic:blipFill>
                  <pic:spPr>
                    <a:xfrm>
                      <a:off x="0" y="0"/>
                      <a:ext cx="3578430" cy="1879266"/>
                    </a:xfrm>
                    <a:prstGeom prst="rect">
                      <a:avLst/>
                    </a:prstGeom>
                  </pic:spPr>
                </pic:pic>
              </a:graphicData>
            </a:graphic>
          </wp:inline>
        </w:drawing>
      </w:r>
    </w:p>
    <w:p w14:paraId="4505B339" w14:textId="77777777" w:rsidR="00BD0398" w:rsidRPr="005B72BD" w:rsidRDefault="00BD0398" w:rsidP="00BD0398">
      <w:pPr>
        <w:pStyle w:val="Caption"/>
      </w:pPr>
      <w:bookmarkStart w:id="247" w:name="_Ref16431926"/>
      <w:bookmarkStart w:id="248" w:name="_Ref16431921"/>
      <w:bookmarkStart w:id="249" w:name="_Toc19377402"/>
      <w:r w:rsidRPr="005B72BD">
        <w:t xml:space="preserve">Figure </w:t>
      </w:r>
      <w:r w:rsidR="00606B04">
        <w:fldChar w:fldCharType="begin"/>
      </w:r>
      <w:r w:rsidR="00606B04">
        <w:instrText xml:space="preserve"> SEQ Figure \* ARABIC </w:instrText>
      </w:r>
      <w:r w:rsidR="00606B04">
        <w:fldChar w:fldCharType="separate"/>
      </w:r>
      <w:r>
        <w:rPr>
          <w:noProof/>
        </w:rPr>
        <w:t>66</w:t>
      </w:r>
      <w:r w:rsidR="00606B04">
        <w:rPr>
          <w:noProof/>
        </w:rPr>
        <w:fldChar w:fldCharType="end"/>
      </w:r>
      <w:bookmarkEnd w:id="247"/>
      <w:r w:rsidRPr="005B72BD">
        <w:t>: Distribution of mean ADC value per image for simulated data</w:t>
      </w:r>
      <w:bookmarkEnd w:id="248"/>
      <w:bookmarkEnd w:id="249"/>
    </w:p>
    <w:p w14:paraId="06B971C5" w14:textId="77777777" w:rsidR="00BD0398" w:rsidRPr="005B72BD" w:rsidRDefault="00BD0398" w:rsidP="00BD0398"/>
    <w:p w14:paraId="134E40CD" w14:textId="77777777" w:rsidR="00BD0398" w:rsidRPr="005B72BD" w:rsidRDefault="00BD0398" w:rsidP="00BD0398">
      <w:r w:rsidRPr="005B72BD">
        <w:rPr>
          <w:noProof/>
        </w:rPr>
        <w:lastRenderedPageBreak/>
        <w:drawing>
          <wp:inline distT="0" distB="0" distL="0" distR="0" wp14:anchorId="47DECA2F" wp14:editId="48FF5320">
            <wp:extent cx="3272477" cy="1787856"/>
            <wp:effectExtent l="0" t="0" r="4445" b="3175"/>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5"/>
                    <a:stretch>
                      <a:fillRect/>
                    </a:stretch>
                  </pic:blipFill>
                  <pic:spPr>
                    <a:xfrm>
                      <a:off x="0" y="0"/>
                      <a:ext cx="3299394" cy="1802562"/>
                    </a:xfrm>
                    <a:prstGeom prst="rect">
                      <a:avLst/>
                    </a:prstGeom>
                  </pic:spPr>
                </pic:pic>
              </a:graphicData>
            </a:graphic>
          </wp:inline>
        </w:drawing>
      </w:r>
    </w:p>
    <w:p w14:paraId="3C18AEB9" w14:textId="77777777" w:rsidR="00BD0398" w:rsidRPr="005B72BD" w:rsidRDefault="00BD0398" w:rsidP="00BD0398">
      <w:pPr>
        <w:pStyle w:val="Caption"/>
      </w:pPr>
      <w:bookmarkStart w:id="250" w:name="_Ref16431929"/>
      <w:bookmarkStart w:id="251" w:name="_Toc19377403"/>
      <w:r w:rsidRPr="005B72BD">
        <w:t xml:space="preserve">Figure </w:t>
      </w:r>
      <w:r w:rsidR="00606B04">
        <w:fldChar w:fldCharType="begin"/>
      </w:r>
      <w:r w:rsidR="00606B04">
        <w:instrText xml:space="preserve"> SEQ Figure \* ARABIC </w:instrText>
      </w:r>
      <w:r w:rsidR="00606B04">
        <w:fldChar w:fldCharType="separate"/>
      </w:r>
      <w:r>
        <w:rPr>
          <w:noProof/>
        </w:rPr>
        <w:t>67</w:t>
      </w:r>
      <w:r w:rsidR="00606B04">
        <w:rPr>
          <w:noProof/>
        </w:rPr>
        <w:fldChar w:fldCharType="end"/>
      </w:r>
      <w:bookmarkEnd w:id="250"/>
      <w:r w:rsidRPr="005B72BD">
        <w:t>: Distribution of mean ADC value per image for real data</w:t>
      </w:r>
      <w:bookmarkEnd w:id="251"/>
    </w:p>
    <w:p w14:paraId="19F3B62B" w14:textId="77777777" w:rsidR="00BD0398" w:rsidRDefault="00BD0398" w:rsidP="00BD0398">
      <w:r w:rsidRPr="00FE537C">
        <w:rPr>
          <w:noProof/>
        </w:rPr>
        <w:drawing>
          <wp:inline distT="0" distB="0" distL="0" distR="0" wp14:anchorId="0624DB9A" wp14:editId="4F0968C7">
            <wp:extent cx="5400040" cy="3332480"/>
            <wp:effectExtent l="0" t="0" r="0" b="1270"/>
            <wp:docPr id="177" name="Picture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6"/>
                    <a:stretch>
                      <a:fillRect/>
                    </a:stretch>
                  </pic:blipFill>
                  <pic:spPr>
                    <a:xfrm>
                      <a:off x="0" y="0"/>
                      <a:ext cx="5400040" cy="3332480"/>
                    </a:xfrm>
                    <a:prstGeom prst="rect">
                      <a:avLst/>
                    </a:prstGeom>
                  </pic:spPr>
                </pic:pic>
              </a:graphicData>
            </a:graphic>
          </wp:inline>
        </w:drawing>
      </w:r>
    </w:p>
    <w:p w14:paraId="35A0439F" w14:textId="77777777" w:rsidR="00BD0398" w:rsidRPr="005B72BD" w:rsidRDefault="00BD0398" w:rsidP="00BD0398">
      <w:pPr>
        <w:pStyle w:val="Caption"/>
      </w:pPr>
      <w:bookmarkStart w:id="252" w:name="_Toc19377406"/>
      <w:r>
        <w:t xml:space="preserve">Figure </w:t>
      </w:r>
      <w:r w:rsidR="00606B04">
        <w:fldChar w:fldCharType="begin"/>
      </w:r>
      <w:r w:rsidR="00606B04">
        <w:instrText xml:space="preserve"> SEQ Figure \* ARABIC </w:instrText>
      </w:r>
      <w:r w:rsidR="00606B04">
        <w:fldChar w:fldCharType="separate"/>
      </w:r>
      <w:r>
        <w:rPr>
          <w:noProof/>
        </w:rPr>
        <w:t>70</w:t>
      </w:r>
      <w:r w:rsidR="00606B04">
        <w:rPr>
          <w:noProof/>
        </w:rPr>
        <w:fldChar w:fldCharType="end"/>
      </w:r>
      <w:r>
        <w:t>: Average Pulse-height as a function of time-bin for Real and Geant4-simulated pion tracklets</w:t>
      </w:r>
      <w:bookmarkEnd w:id="252"/>
    </w:p>
    <w:p w14:paraId="0D3E4483" w14:textId="754B0054" w:rsidR="00AC28C5" w:rsidRDefault="00AC28C5">
      <w:pPr>
        <w:spacing w:after="160" w:line="259" w:lineRule="auto"/>
        <w:rPr>
          <w:lang w:val="en-US" w:eastAsia="en-GB"/>
        </w:rPr>
      </w:pPr>
      <w:r>
        <w:rPr>
          <w:lang w:val="en-US" w:eastAsia="en-GB"/>
        </w:rPr>
        <w:br w:type="page"/>
      </w:r>
    </w:p>
    <w:p w14:paraId="6ED2C028" w14:textId="77777777" w:rsidR="00AC28C5" w:rsidRPr="005B72BD" w:rsidRDefault="00AC28C5" w:rsidP="00AC28C5">
      <w:r w:rsidRPr="005B72BD">
        <w:lastRenderedPageBreak/>
        <w:fldChar w:fldCharType="begin"/>
      </w:r>
      <w:r w:rsidRPr="005B72BD">
        <w:instrText xml:space="preserve"> REF _Ref9362798 \h  \* MERGEFORMAT </w:instrText>
      </w:r>
      <w:r w:rsidRPr="005B72BD">
        <w:fldChar w:fldCharType="separate"/>
      </w:r>
      <w:r w:rsidRPr="005B72BD">
        <w:t xml:space="preserve">Figure </w:t>
      </w:r>
      <w:r>
        <w:rPr>
          <w:noProof/>
        </w:rPr>
        <w:t>22</w:t>
      </w:r>
      <w:r w:rsidRPr="005B72BD">
        <w:fldChar w:fldCharType="end"/>
      </w:r>
      <w:r w:rsidRPr="005B72BD">
        <w:t xml:space="preserve"> illustrates how implementing a convolution with stride = 2, i.e. only sampling every second pixel for convolution, is mathematically equivalent to performing downampling after a convolution applied to all pixels (i.e. stride = 1), followed by downsampling </w:t>
      </w:r>
      <w:sdt>
        <w:sdtPr>
          <w:id w:val="1533458024"/>
          <w:citation/>
        </w:sdtPr>
        <w:sdtEndPr/>
        <w:sdtContent>
          <w:r w:rsidRPr="005B72BD">
            <w:fldChar w:fldCharType="begin"/>
          </w:r>
          <w:r w:rsidRPr="005B72BD">
            <w:rPr>
              <w:lang w:val="en-US"/>
            </w:rPr>
            <w:instrText xml:space="preserve"> CITATION Goo16 \l 1033 </w:instrText>
          </w:r>
          <w:r w:rsidRPr="005B72BD">
            <w:fldChar w:fldCharType="separate"/>
          </w:r>
          <w:r w:rsidRPr="00D278D6">
            <w:rPr>
              <w:noProof/>
              <w:lang w:val="en-US"/>
            </w:rPr>
            <w:t>[34]</w:t>
          </w:r>
          <w:r w:rsidRPr="005B72BD">
            <w:fldChar w:fldCharType="end"/>
          </w:r>
        </w:sdtContent>
      </w:sdt>
      <w:r w:rsidRPr="005B72BD">
        <w:t>.</w:t>
      </w:r>
    </w:p>
    <w:p w14:paraId="2622BCF0" w14:textId="77777777" w:rsidR="00AC28C5" w:rsidRPr="005B72BD" w:rsidRDefault="00AC28C5" w:rsidP="00AC28C5">
      <w:pPr>
        <w:jc w:val="center"/>
      </w:pPr>
      <w:r w:rsidRPr="005B72BD">
        <w:rPr>
          <w:noProof/>
        </w:rPr>
        <w:drawing>
          <wp:inline distT="0" distB="0" distL="0" distR="0" wp14:anchorId="119A0CFB" wp14:editId="5DF0BA4B">
            <wp:extent cx="3663598" cy="3575714"/>
            <wp:effectExtent l="0" t="0" r="0" b="5715"/>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87">
                      <a:extLst>
                        <a:ext uri="{28A0092B-C50C-407E-A947-70E740481C1C}">
                          <a14:useLocalDpi xmlns:a14="http://schemas.microsoft.com/office/drawing/2010/main" val="0"/>
                        </a:ext>
                      </a:extLst>
                    </a:blip>
                    <a:srcRect/>
                    <a:stretch>
                      <a:fillRect/>
                    </a:stretch>
                  </pic:blipFill>
                  <pic:spPr bwMode="auto">
                    <a:xfrm>
                      <a:off x="0" y="0"/>
                      <a:ext cx="3668689" cy="3580683"/>
                    </a:xfrm>
                    <a:prstGeom prst="rect">
                      <a:avLst/>
                    </a:prstGeom>
                    <a:noFill/>
                    <a:ln>
                      <a:noFill/>
                    </a:ln>
                  </pic:spPr>
                </pic:pic>
              </a:graphicData>
            </a:graphic>
          </wp:inline>
        </w:drawing>
      </w:r>
    </w:p>
    <w:p w14:paraId="1DB70726" w14:textId="77777777" w:rsidR="00AC28C5" w:rsidRPr="005B72BD" w:rsidRDefault="00AC28C5" w:rsidP="00AC28C5">
      <w:pPr>
        <w:pStyle w:val="Caption"/>
      </w:pPr>
      <w:bookmarkStart w:id="253" w:name="_Ref9362798"/>
      <w:bookmarkStart w:id="254" w:name="_Toc19377366"/>
      <w:r w:rsidRPr="005B72BD">
        <w:t xml:space="preserve">Figure </w:t>
      </w:r>
      <w:r w:rsidR="00606B04">
        <w:fldChar w:fldCharType="begin"/>
      </w:r>
      <w:r w:rsidR="00606B04">
        <w:instrText xml:space="preserve"> SEQ Figure \* ARABIC </w:instrText>
      </w:r>
      <w:r w:rsidR="00606B04">
        <w:fldChar w:fldCharType="separate"/>
      </w:r>
      <w:r>
        <w:rPr>
          <w:noProof/>
        </w:rPr>
        <w:t>27</w:t>
      </w:r>
      <w:r w:rsidR="00606B04">
        <w:rPr>
          <w:noProof/>
        </w:rPr>
        <w:fldChar w:fldCharType="end"/>
      </w:r>
      <w:bookmarkEnd w:id="253"/>
      <w:r w:rsidRPr="005B72BD">
        <w:t>: Illustration of mathematical equivalence of implementing a convolution with unit stride followed by downsampling to implementing a convolution with stride = 2.</w:t>
      </w:r>
      <w:bookmarkEnd w:id="254"/>
    </w:p>
    <w:p w14:paraId="59587CCB" w14:textId="5B577D39" w:rsidR="00D60567" w:rsidRDefault="00D60567">
      <w:pPr>
        <w:spacing w:after="160" w:line="259" w:lineRule="auto"/>
        <w:rPr>
          <w:lang w:val="en-US" w:eastAsia="en-GB"/>
        </w:rPr>
      </w:pPr>
      <w:r>
        <w:rPr>
          <w:lang w:val="en-US" w:eastAsia="en-GB"/>
        </w:rPr>
        <w:br w:type="page"/>
      </w:r>
    </w:p>
    <w:p w14:paraId="53AB4157" w14:textId="77777777" w:rsidR="00D60567" w:rsidRPr="005B72BD" w:rsidRDefault="00D60567" w:rsidP="00D60567">
      <w:r w:rsidRPr="005B72BD">
        <w:lastRenderedPageBreak/>
        <w:t xml:space="preserve">A simplified diagram depicting this process can be seen in </w:t>
      </w:r>
      <w:r w:rsidRPr="005B72BD">
        <w:fldChar w:fldCharType="begin"/>
      </w:r>
      <w:r w:rsidRPr="005B72BD">
        <w:instrText xml:space="preserve"> REF _Ref14431271 \h  \* MERGEFORMAT </w:instrText>
      </w:r>
      <w:r w:rsidRPr="005B72BD">
        <w:fldChar w:fldCharType="separate"/>
      </w:r>
      <w:r w:rsidRPr="005B72BD">
        <w:t xml:space="preserve">Figure </w:t>
      </w:r>
      <w:r>
        <w:rPr>
          <w:noProof/>
        </w:rPr>
        <w:t>5</w:t>
      </w:r>
      <w:r w:rsidRPr="005B72BD">
        <w:fldChar w:fldCharType="end"/>
      </w:r>
      <w:r w:rsidRPr="005B72BD">
        <w:t>.</w:t>
      </w:r>
    </w:p>
    <w:p w14:paraId="6BF68A68" w14:textId="77777777" w:rsidR="00D60567" w:rsidRPr="005B72BD" w:rsidRDefault="00D60567" w:rsidP="00D60567">
      <w:r w:rsidRPr="005B72BD">
        <w:rPr>
          <w:noProof/>
        </w:rPr>
        <w:drawing>
          <wp:inline distT="0" distB="0" distL="0" distR="0" wp14:anchorId="70D693EA" wp14:editId="72F558BD">
            <wp:extent cx="3420867" cy="1397203"/>
            <wp:effectExtent l="0" t="0" r="8255" b="0"/>
            <wp:docPr id="129" name="Picture 6" descr="1435153339_c198796447bb0ebc42927e1da733d86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1435153339_c198796447bb0ebc42927e1da733d86a"/>
                    <pic:cNvPicPr>
                      <a:picLocks noChangeAspect="1" noChangeArrowheads="1"/>
                    </pic:cNvPicPr>
                  </pic:nvPicPr>
                  <pic:blipFill>
                    <a:blip r:embed="rId188">
                      <a:extLst>
                        <a:ext uri="{28A0092B-C50C-407E-A947-70E740481C1C}">
                          <a14:useLocalDpi xmlns:a14="http://schemas.microsoft.com/office/drawing/2010/main" val="0"/>
                        </a:ext>
                      </a:extLst>
                    </a:blip>
                    <a:srcRect/>
                    <a:stretch>
                      <a:fillRect/>
                    </a:stretch>
                  </pic:blipFill>
                  <pic:spPr bwMode="auto">
                    <a:xfrm>
                      <a:off x="0" y="0"/>
                      <a:ext cx="3445680" cy="1407337"/>
                    </a:xfrm>
                    <a:prstGeom prst="rect">
                      <a:avLst/>
                    </a:prstGeom>
                    <a:noFill/>
                    <a:ln>
                      <a:noFill/>
                    </a:ln>
                  </pic:spPr>
                </pic:pic>
              </a:graphicData>
            </a:graphic>
          </wp:inline>
        </w:drawing>
      </w:r>
    </w:p>
    <w:p w14:paraId="6C28B5E2" w14:textId="77777777" w:rsidR="00D60567" w:rsidRPr="005B72BD" w:rsidRDefault="00D60567" w:rsidP="00D60567">
      <w:pPr>
        <w:pStyle w:val="Caption"/>
      </w:pPr>
      <w:bookmarkStart w:id="255" w:name="_Ref14431271"/>
      <w:bookmarkStart w:id="256" w:name="_Toc19377341"/>
      <w:r w:rsidRPr="005B72BD">
        <w:t xml:space="preserve">Figure </w:t>
      </w:r>
      <w:r w:rsidRPr="005B72BD">
        <w:rPr>
          <w:noProof/>
        </w:rPr>
        <w:fldChar w:fldCharType="begin"/>
      </w:r>
      <w:r w:rsidRPr="005B72BD">
        <w:rPr>
          <w:noProof/>
        </w:rPr>
        <w:instrText xml:space="preserve"> SEQ Figure \* ARABIC </w:instrText>
      </w:r>
      <w:r w:rsidRPr="005B72BD">
        <w:rPr>
          <w:noProof/>
        </w:rPr>
        <w:fldChar w:fldCharType="separate"/>
      </w:r>
      <w:r>
        <w:rPr>
          <w:noProof/>
        </w:rPr>
        <w:t>5</w:t>
      </w:r>
      <w:r w:rsidRPr="005B72BD">
        <w:rPr>
          <w:noProof/>
        </w:rPr>
        <w:fldChar w:fldCharType="end"/>
      </w:r>
      <w:bookmarkEnd w:id="255"/>
      <w:r w:rsidRPr="005B72BD">
        <w:t xml:space="preserve">: The LHC Proton Source, connected to the Duoplasmatron device, which strips electrons off Hydrogen molecules, to produce the beams of protons which eventually collide within the LHC </w:t>
      </w:r>
      <w:sdt>
        <w:sdtPr>
          <w:id w:val="-1667631449"/>
          <w:citation/>
        </w:sdtPr>
        <w:sdtContent>
          <w:r w:rsidRPr="005B72BD">
            <w:fldChar w:fldCharType="begin"/>
          </w:r>
          <w:r w:rsidRPr="005B72BD">
            <w:rPr>
              <w:lang w:val="en-US"/>
            </w:rPr>
            <w:instrText xml:space="preserve"> CITATION Tak19 \l 1033 </w:instrText>
          </w:r>
          <w:r w:rsidRPr="005B72BD">
            <w:fldChar w:fldCharType="separate"/>
          </w:r>
          <w:r w:rsidRPr="00862861">
            <w:rPr>
              <w:noProof/>
              <w:lang w:val="en-US"/>
            </w:rPr>
            <w:t>[13]</w:t>
          </w:r>
          <w:r w:rsidRPr="005B72BD">
            <w:fldChar w:fldCharType="end"/>
          </w:r>
        </w:sdtContent>
      </w:sdt>
      <w:bookmarkEnd w:id="256"/>
    </w:p>
    <w:p w14:paraId="466BC887" w14:textId="57CCF832" w:rsidR="00C70EF9" w:rsidRPr="00A02CED" w:rsidRDefault="00ED28FC" w:rsidP="001C3D79">
      <w:pPr>
        <w:rPr>
          <w:lang w:val="en-US" w:eastAsia="en-GB"/>
        </w:rPr>
      </w:pPr>
      <w:r w:rsidRPr="005B72BD">
        <w:t>The truncated mean signal is the combined signal of Transition Radiation + Specific Ionization Energy</w:t>
      </w:r>
      <w:r w:rsidRPr="005B72BD">
        <w:rPr>
          <w:rStyle w:val="CommentReference"/>
          <w:rFonts w:asciiTheme="majorHAnsi" w:hAnsiTheme="majorHAnsi"/>
        </w:rPr>
        <w:t>;</w:t>
      </w:r>
      <w:r w:rsidRPr="005B72BD">
        <w:t xml:space="preserve"> this method focusses on classifying electrons vs pions based on their expected energy loss as per the Bethe Bloch curve shown in</w:t>
      </w:r>
      <w:bookmarkStart w:id="257" w:name="_GoBack"/>
      <w:bookmarkEnd w:id="257"/>
    </w:p>
    <w:sectPr w:rsidR="00C70EF9" w:rsidRPr="00A02CED" w:rsidSect="00B329BF">
      <w:endnotePr>
        <w:numRestart w:val="eachSect"/>
      </w:endnotePr>
      <w:pgSz w:w="11906" w:h="16838"/>
      <w:pgMar w:top="1134" w:right="1134" w:bottom="1134" w:left="2268" w:header="709"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79" w:author="Gerhard Viljoen" w:date="2019-02-23T14:21:00Z" w:initials="GV">
    <w:p w14:paraId="0EE75599" w14:textId="77777777" w:rsidR="00646DDE" w:rsidRDefault="00646DDE" w:rsidP="00EF4705">
      <w:pPr>
        <w:pStyle w:val="CommentText"/>
      </w:pPr>
      <w:r>
        <w:rPr>
          <w:rStyle w:val="CommentReference"/>
        </w:rPr>
        <w:annotationRef/>
      </w:r>
      <w:r>
        <w:t>I don’t think I got this right. Phi and Eta seem to be the same value (angle from x-axis)</w:t>
      </w:r>
    </w:p>
  </w:comment>
  <w:comment w:id="86" w:author="Gerhard Viljoen" w:date="2019-03-08T16:38:00Z" w:initials="GV">
    <w:p w14:paraId="7F03B8CF" w14:textId="77777777" w:rsidR="00646DDE" w:rsidRDefault="00646DDE" w:rsidP="00E91C56">
      <w:pPr>
        <w:pStyle w:val="CommentText"/>
      </w:pPr>
      <w:r>
        <w:rPr>
          <w:rStyle w:val="CommentReference"/>
        </w:rPr>
        <w:annotationRef/>
      </w:r>
      <w:r>
        <w:t>Need to find a better image and explana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EE75599" w15:done="0"/>
  <w15:commentEx w15:paraId="7F03B8CF"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EE75599" w16cid:durableId="201BD572"/>
  <w16cid:commentId w16cid:paraId="7F03B8CF" w16cid:durableId="202D190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A32A126" w14:textId="77777777" w:rsidR="00606B04" w:rsidRDefault="00606B04">
      <w:r>
        <w:separator/>
      </w:r>
    </w:p>
  </w:endnote>
  <w:endnote w:type="continuationSeparator" w:id="0">
    <w:p w14:paraId="04AB41E6" w14:textId="77777777" w:rsidR="00606B04" w:rsidRDefault="00606B0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BAEE5C" w14:textId="2AA9E737" w:rsidR="00646DDE" w:rsidRDefault="00646DDE" w:rsidP="00646DDE">
    <w:pPr>
      <w:pStyle w:val="Footer"/>
      <w:tabs>
        <w:tab w:val="clear" w:pos="4153"/>
        <w:tab w:val="center" w:pos="4678"/>
      </w:tabs>
    </w:pPr>
    <w:r>
      <w:fldChar w:fldCharType="begin"/>
    </w:r>
    <w:r w:rsidRPr="008C764E">
      <w:instrText xml:space="preserve">PAGE  </w:instrText>
    </w:r>
    <w:r>
      <w:fldChar w:fldCharType="separate"/>
    </w:r>
    <w:r>
      <w:rPr>
        <w:noProof/>
      </w:rPr>
      <w:t>4</w:t>
    </w:r>
    <w:r>
      <w:fldChar w:fldCharType="end"/>
    </w:r>
    <w:r>
      <w:t xml:space="preserve"> </w:t>
    </w:r>
    <w:r>
      <w:tab/>
      <w:t xml:space="preserve">Christiaan Gerhardus Viljoen - </w:t>
    </w:r>
    <w:r>
      <w:fldChar w:fldCharType="begin"/>
    </w:r>
    <w:r>
      <w:instrText xml:space="preserve"> DATE  \@ "MMMM yyyy"  \* MERGEFORMAT </w:instrText>
    </w:r>
    <w:r>
      <w:fldChar w:fldCharType="separate"/>
    </w:r>
    <w:r w:rsidR="00D60567">
      <w:rPr>
        <w:noProof/>
      </w:rPr>
      <w:t>September 2019</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16FB8C" w14:textId="4F341B9B" w:rsidR="00646DDE" w:rsidRDefault="00646DDE" w:rsidP="00646DDE">
    <w:pPr>
      <w:pStyle w:val="Footer-Right"/>
    </w:pPr>
    <w:r>
      <w:t xml:space="preserve">Christiaan Gerhardus Viljoen - </w:t>
    </w:r>
    <w:r>
      <w:fldChar w:fldCharType="begin"/>
    </w:r>
    <w:r>
      <w:instrText xml:space="preserve"> DATE  \@ "MMMM yyyy"  \* MERGEFORMAT </w:instrText>
    </w:r>
    <w:r>
      <w:fldChar w:fldCharType="separate"/>
    </w:r>
    <w:r w:rsidR="00D60567">
      <w:rPr>
        <w:noProof/>
      </w:rPr>
      <w:t>September 2019</w:t>
    </w:r>
    <w:r>
      <w:fldChar w:fldCharType="end"/>
    </w:r>
    <w:r>
      <w:rPr>
        <w:noProof/>
      </w:rPr>
      <w:tab/>
    </w:r>
    <w:r>
      <w:rPr>
        <w:noProof/>
      </w:rPr>
      <w:tab/>
    </w:r>
    <w:r>
      <w:tab/>
    </w:r>
    <w:r>
      <w:fldChar w:fldCharType="begin"/>
    </w:r>
    <w:r w:rsidRPr="00B13123">
      <w:instrText xml:space="preserve">PAGE  </w:instrText>
    </w:r>
    <w:r>
      <w:fldChar w:fldCharType="separate"/>
    </w:r>
    <w:r>
      <w:rPr>
        <w:noProof/>
      </w:rPr>
      <w:t>3</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1B22030" w14:textId="77777777" w:rsidR="00606B04" w:rsidRDefault="00606B04">
      <w:r>
        <w:separator/>
      </w:r>
    </w:p>
  </w:footnote>
  <w:footnote w:type="continuationSeparator" w:id="0">
    <w:p w14:paraId="72A78703" w14:textId="77777777" w:rsidR="00606B04" w:rsidRDefault="00606B0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64C74B" w14:textId="77777777" w:rsidR="00646DDE" w:rsidRPr="00560D1B" w:rsidRDefault="00646DDE" w:rsidP="00646DDE">
    <w:pPr>
      <w:pStyle w:val="Header"/>
    </w:pPr>
    <w:fldSimple w:instr=" STYLEREF  &quot;Title,Thesis Title&quot;  \* MERGEFORMAT ">
      <w:r>
        <w:rPr>
          <w:noProof/>
        </w:rPr>
        <w:t>DEEP LEARNING TECHNIQUES FOR PARTICLE IDENTIFICATION AND HIGH ENERGY PHYSICS EVENT SIMULATIONS</w:t>
      </w:r>
    </w:fldSimple>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125102" w14:textId="17C5E43C" w:rsidR="00646DDE" w:rsidRDefault="00646DDE" w:rsidP="00646DDE">
    <w:pPr>
      <w:pStyle w:val="Header"/>
    </w:pPr>
    <w:r>
      <w:t xml:space="preserve">Chapter </w:t>
    </w:r>
    <w:r w:rsidR="00606B04">
      <w:fldChar w:fldCharType="begin"/>
    </w:r>
    <w:r w:rsidR="00606B04">
      <w:instrText xml:space="preserve"> STYLEREF  "Heading 1" \n  \* MERGEFORMAT </w:instrText>
    </w:r>
    <w:r w:rsidR="00606B04">
      <w:fldChar w:fldCharType="separate"/>
    </w:r>
    <w:r w:rsidR="00ED28FC">
      <w:rPr>
        <w:noProof/>
      </w:rPr>
      <w:t>1</w:t>
    </w:r>
    <w:r w:rsidR="00606B04">
      <w:rPr>
        <w:noProof/>
      </w:rPr>
      <w:fldChar w:fldCharType="end"/>
    </w:r>
    <w:r>
      <w:t xml:space="preserve">: </w:t>
    </w:r>
    <w:r w:rsidR="00606B04">
      <w:fldChar w:fldCharType="begin"/>
    </w:r>
    <w:r w:rsidR="00606B04">
      <w:instrText xml:space="preserve"> STYLEREF  "Heading 1"  \* MERGEFORMAT </w:instrText>
    </w:r>
    <w:r w:rsidR="00606B04">
      <w:fldChar w:fldCharType="separate"/>
    </w:r>
    <w:r w:rsidR="00ED28FC">
      <w:rPr>
        <w:noProof/>
      </w:rPr>
      <w:t>Appendices</w:t>
    </w:r>
    <w:r w:rsidR="00606B04">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8C21F8"/>
    <w:multiLevelType w:val="hybridMultilevel"/>
    <w:tmpl w:val="BF42F132"/>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1" w15:restartNumberingAfterBreak="0">
    <w:nsid w:val="00C52BBB"/>
    <w:multiLevelType w:val="hybridMultilevel"/>
    <w:tmpl w:val="A40AB0E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 w15:restartNumberingAfterBreak="0">
    <w:nsid w:val="02007A9D"/>
    <w:multiLevelType w:val="hybridMultilevel"/>
    <w:tmpl w:val="63228C78"/>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 w15:restartNumberingAfterBreak="0">
    <w:nsid w:val="05D316C9"/>
    <w:multiLevelType w:val="multilevel"/>
    <w:tmpl w:val="5A18C92C"/>
    <w:lvl w:ilvl="0">
      <w:start w:val="1"/>
      <w:numFmt w:val="decimal"/>
      <w:pStyle w:val="Heading1"/>
      <w:suff w:val="space"/>
      <w:lvlText w:val="%1"/>
      <w:lvlJc w:val="left"/>
      <w:pPr>
        <w:ind w:left="284" w:hanging="624"/>
      </w:pPr>
      <w:rPr>
        <w:rFonts w:hint="default"/>
      </w:rPr>
    </w:lvl>
    <w:lvl w:ilvl="1">
      <w:start w:val="1"/>
      <w:numFmt w:val="decimal"/>
      <w:pStyle w:val="Heading2"/>
      <w:suff w:val="space"/>
      <w:lvlText w:val="%1.%2"/>
      <w:lvlJc w:val="left"/>
      <w:pPr>
        <w:ind w:left="0" w:firstLine="0"/>
      </w:pPr>
      <w:rPr>
        <w:rFonts w:hint="default"/>
      </w:rPr>
    </w:lvl>
    <w:lvl w:ilvl="2">
      <w:start w:val="1"/>
      <w:numFmt w:val="decimal"/>
      <w:pStyle w:val="Heading3"/>
      <w:suff w:val="space"/>
      <w:lvlText w:val="%1.%2.%3"/>
      <w:lvlJc w:val="left"/>
      <w:pPr>
        <w:ind w:left="0" w:firstLine="0"/>
      </w:pPr>
      <w:rPr>
        <w:rFonts w:hint="default"/>
      </w:rPr>
    </w:lvl>
    <w:lvl w:ilvl="3">
      <w:start w:val="1"/>
      <w:numFmt w:val="decimal"/>
      <w:suff w:val="space"/>
      <w:lvlText w:val="%1.%2.%3.%4"/>
      <w:lvlJc w:val="left"/>
      <w:pPr>
        <w:ind w:left="0" w:firstLine="0"/>
      </w:pPr>
      <w:rPr>
        <w:rFonts w:asciiTheme="minorHAnsi" w:hAnsiTheme="minorHAnsi" w:hint="default"/>
        <w:b w:val="0"/>
        <w:color w:val="000000" w:themeColor="text1"/>
      </w:rPr>
    </w:lvl>
    <w:lvl w:ilvl="4">
      <w:start w:val="1"/>
      <w:numFmt w:val="decimal"/>
      <w:suff w:val="space"/>
      <w:lvlText w:val="%1.%2.%3.%4.%5"/>
      <w:lvlJc w:val="left"/>
      <w:pPr>
        <w:ind w:left="0" w:firstLine="0"/>
      </w:pPr>
      <w:rPr>
        <w:b w:val="0"/>
        <w:bCs w:val="0"/>
        <w:i w:val="0"/>
        <w:iCs w:val="0"/>
        <w:caps w:val="0"/>
        <w:smallCaps w:val="0"/>
        <w:strike w:val="0"/>
        <w:dstrike w:val="0"/>
        <w:noProof w:val="0"/>
        <w:vanish w:val="0"/>
        <w:color w:val="000000"/>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5">
      <w:start w:val="1"/>
      <w:numFmt w:val="decimal"/>
      <w:suff w:val="space"/>
      <w:lvlText w:val="%1.%2.%3.%4.%5.%6"/>
      <w:lvlJc w:val="left"/>
      <w:pPr>
        <w:ind w:left="0" w:firstLine="0"/>
      </w:pPr>
      <w:rPr>
        <w:rFonts w:hint="default"/>
      </w:rPr>
    </w:lvl>
    <w:lvl w:ilvl="6">
      <w:start w:val="1"/>
      <w:numFmt w:val="decimal"/>
      <w:pStyle w:val="Heading7"/>
      <w:suff w:val="space"/>
      <w:lvlText w:val="%1.%2.%3.%4.%5.%6.%7"/>
      <w:lvlJc w:val="left"/>
      <w:pPr>
        <w:ind w:left="0" w:firstLine="0"/>
      </w:pPr>
      <w:rPr>
        <w:rFonts w:hint="default"/>
      </w:rPr>
    </w:lvl>
    <w:lvl w:ilvl="7">
      <w:start w:val="1"/>
      <w:numFmt w:val="decimal"/>
      <w:pStyle w:val="Heading8"/>
      <w:suff w:val="space"/>
      <w:lvlText w:val="%1.%2.%3.%4.%5.%6.%7.%8"/>
      <w:lvlJc w:val="left"/>
      <w:pPr>
        <w:ind w:left="0" w:firstLine="0"/>
      </w:pPr>
      <w:rPr>
        <w:rFonts w:hint="default"/>
      </w:rPr>
    </w:lvl>
    <w:lvl w:ilvl="8">
      <w:start w:val="1"/>
      <w:numFmt w:val="decimal"/>
      <w:pStyle w:val="Heading9"/>
      <w:suff w:val="space"/>
      <w:lvlText w:val="%1.%2.%3.%4.%5.%6.%7.%8.%9"/>
      <w:lvlJc w:val="left"/>
      <w:pPr>
        <w:ind w:left="0" w:firstLine="0"/>
      </w:pPr>
      <w:rPr>
        <w:rFonts w:hint="default"/>
      </w:rPr>
    </w:lvl>
  </w:abstractNum>
  <w:abstractNum w:abstractNumId="4" w15:restartNumberingAfterBreak="0">
    <w:nsid w:val="0B28369F"/>
    <w:multiLevelType w:val="hybridMultilevel"/>
    <w:tmpl w:val="473A035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 w15:restartNumberingAfterBreak="0">
    <w:nsid w:val="0E4B14E3"/>
    <w:multiLevelType w:val="hybridMultilevel"/>
    <w:tmpl w:val="8D0C9244"/>
    <w:lvl w:ilvl="0" w:tplc="25BCE18E">
      <w:start w:val="1"/>
      <w:numFmt w:val="lowerRoman"/>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 w15:restartNumberingAfterBreak="0">
    <w:nsid w:val="136C5CC4"/>
    <w:multiLevelType w:val="hybridMultilevel"/>
    <w:tmpl w:val="3A924FB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7" w15:restartNumberingAfterBreak="0">
    <w:nsid w:val="13DF0796"/>
    <w:multiLevelType w:val="hybridMultilevel"/>
    <w:tmpl w:val="63228C78"/>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8" w15:restartNumberingAfterBreak="0">
    <w:nsid w:val="1A1661BC"/>
    <w:multiLevelType w:val="hybridMultilevel"/>
    <w:tmpl w:val="81DC782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9" w15:restartNumberingAfterBreak="0">
    <w:nsid w:val="1D36486E"/>
    <w:multiLevelType w:val="hybridMultilevel"/>
    <w:tmpl w:val="AE6004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F506C0E"/>
    <w:multiLevelType w:val="hybridMultilevel"/>
    <w:tmpl w:val="DB7EFF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066320F"/>
    <w:multiLevelType w:val="hybridMultilevel"/>
    <w:tmpl w:val="771E4DB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2317665C"/>
    <w:multiLevelType w:val="hybridMultilevel"/>
    <w:tmpl w:val="4C468DD4"/>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3" w15:restartNumberingAfterBreak="0">
    <w:nsid w:val="35E30DC2"/>
    <w:multiLevelType w:val="hybridMultilevel"/>
    <w:tmpl w:val="19E26EC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4" w15:restartNumberingAfterBreak="0">
    <w:nsid w:val="3ABF7FD8"/>
    <w:multiLevelType w:val="hybridMultilevel"/>
    <w:tmpl w:val="96F840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26A2C46"/>
    <w:multiLevelType w:val="hybridMultilevel"/>
    <w:tmpl w:val="628E65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DFB6BF5"/>
    <w:multiLevelType w:val="hybridMultilevel"/>
    <w:tmpl w:val="B44EBD9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4EDA4E62"/>
    <w:multiLevelType w:val="hybridMultilevel"/>
    <w:tmpl w:val="98A227E8"/>
    <w:lvl w:ilvl="0" w:tplc="C0A043E4">
      <w:start w:val="1"/>
      <w:numFmt w:val="decimal"/>
      <w:pStyle w:val="TableTextNumbered"/>
      <w:lvlText w:val="%1."/>
      <w:lvlJc w:val="left"/>
      <w:pPr>
        <w:tabs>
          <w:tab w:val="num" w:pos="284"/>
        </w:tabs>
        <w:ind w:left="284" w:hanging="284"/>
      </w:pPr>
      <w:rPr>
        <w:rFonts w:hint="default"/>
      </w:rPr>
    </w:lvl>
    <w:lvl w:ilvl="1" w:tplc="08090003" w:tentative="1">
      <w:start w:val="1"/>
      <w:numFmt w:val="lowerLetter"/>
      <w:lvlText w:val="%2."/>
      <w:lvlJc w:val="left"/>
      <w:pPr>
        <w:tabs>
          <w:tab w:val="num" w:pos="1440"/>
        </w:tabs>
        <w:ind w:left="1440" w:hanging="360"/>
      </w:pPr>
    </w:lvl>
    <w:lvl w:ilvl="2" w:tplc="08090005" w:tentative="1">
      <w:start w:val="1"/>
      <w:numFmt w:val="lowerRoman"/>
      <w:lvlText w:val="%3."/>
      <w:lvlJc w:val="right"/>
      <w:pPr>
        <w:tabs>
          <w:tab w:val="num" w:pos="2160"/>
        </w:tabs>
        <w:ind w:left="2160" w:hanging="180"/>
      </w:pPr>
    </w:lvl>
    <w:lvl w:ilvl="3" w:tplc="08090001" w:tentative="1">
      <w:start w:val="1"/>
      <w:numFmt w:val="decimal"/>
      <w:lvlText w:val="%4."/>
      <w:lvlJc w:val="left"/>
      <w:pPr>
        <w:tabs>
          <w:tab w:val="num" w:pos="2880"/>
        </w:tabs>
        <w:ind w:left="2880" w:hanging="360"/>
      </w:pPr>
    </w:lvl>
    <w:lvl w:ilvl="4" w:tplc="08090003" w:tentative="1">
      <w:start w:val="1"/>
      <w:numFmt w:val="lowerLetter"/>
      <w:lvlText w:val="%5."/>
      <w:lvlJc w:val="left"/>
      <w:pPr>
        <w:tabs>
          <w:tab w:val="num" w:pos="3600"/>
        </w:tabs>
        <w:ind w:left="3600" w:hanging="360"/>
      </w:pPr>
    </w:lvl>
    <w:lvl w:ilvl="5" w:tplc="08090005" w:tentative="1">
      <w:start w:val="1"/>
      <w:numFmt w:val="lowerRoman"/>
      <w:lvlText w:val="%6."/>
      <w:lvlJc w:val="right"/>
      <w:pPr>
        <w:tabs>
          <w:tab w:val="num" w:pos="4320"/>
        </w:tabs>
        <w:ind w:left="4320" w:hanging="180"/>
      </w:pPr>
    </w:lvl>
    <w:lvl w:ilvl="6" w:tplc="08090001" w:tentative="1">
      <w:start w:val="1"/>
      <w:numFmt w:val="decimal"/>
      <w:lvlText w:val="%7."/>
      <w:lvlJc w:val="left"/>
      <w:pPr>
        <w:tabs>
          <w:tab w:val="num" w:pos="5040"/>
        </w:tabs>
        <w:ind w:left="5040" w:hanging="360"/>
      </w:pPr>
    </w:lvl>
    <w:lvl w:ilvl="7" w:tplc="08090003" w:tentative="1">
      <w:start w:val="1"/>
      <w:numFmt w:val="lowerLetter"/>
      <w:lvlText w:val="%8."/>
      <w:lvlJc w:val="left"/>
      <w:pPr>
        <w:tabs>
          <w:tab w:val="num" w:pos="5760"/>
        </w:tabs>
        <w:ind w:left="5760" w:hanging="360"/>
      </w:pPr>
    </w:lvl>
    <w:lvl w:ilvl="8" w:tplc="08090005" w:tentative="1">
      <w:start w:val="1"/>
      <w:numFmt w:val="lowerRoman"/>
      <w:lvlText w:val="%9."/>
      <w:lvlJc w:val="right"/>
      <w:pPr>
        <w:tabs>
          <w:tab w:val="num" w:pos="6480"/>
        </w:tabs>
        <w:ind w:left="6480" w:hanging="180"/>
      </w:pPr>
    </w:lvl>
  </w:abstractNum>
  <w:abstractNum w:abstractNumId="18" w15:restartNumberingAfterBreak="0">
    <w:nsid w:val="56483FCA"/>
    <w:multiLevelType w:val="hybridMultilevel"/>
    <w:tmpl w:val="BF50F4E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60A3171C"/>
    <w:multiLevelType w:val="hybridMultilevel"/>
    <w:tmpl w:val="9A7C0E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B642B65"/>
    <w:multiLevelType w:val="hybridMultilevel"/>
    <w:tmpl w:val="07B6557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1" w15:restartNumberingAfterBreak="0">
    <w:nsid w:val="6C6F2EF9"/>
    <w:multiLevelType w:val="hybridMultilevel"/>
    <w:tmpl w:val="DEC4A70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2" w15:restartNumberingAfterBreak="0">
    <w:nsid w:val="6CAD0840"/>
    <w:multiLevelType w:val="hybridMultilevel"/>
    <w:tmpl w:val="FBFA53E2"/>
    <w:lvl w:ilvl="0" w:tplc="65781C8E">
      <w:start w:val="1"/>
      <w:numFmt w:val="bullet"/>
      <w:pStyle w:val="Bullet"/>
      <w:lvlText w:val=""/>
      <w:lvlJc w:val="left"/>
      <w:pPr>
        <w:ind w:left="720" w:hanging="360"/>
      </w:pPr>
      <w:rPr>
        <w:rFonts w:ascii="Symbol" w:hAnsi="Symbol" w:hint="default"/>
        <w:color w:val="auto"/>
      </w:rPr>
    </w:lvl>
    <w:lvl w:ilvl="1" w:tplc="08090003">
      <w:start w:val="1"/>
      <w:numFmt w:val="bullet"/>
      <w:pStyle w:val="BulletLevel2"/>
      <w:lvlText w:val="o"/>
      <w:lvlJc w:val="left"/>
      <w:pPr>
        <w:ind w:left="1440" w:hanging="360"/>
      </w:pPr>
      <w:rPr>
        <w:rFonts w:ascii="Courier New" w:hAnsi="Courier New" w:cs="Courier New" w:hint="default"/>
        <w:color w:val="auto"/>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CBD53D8"/>
    <w:multiLevelType w:val="hybridMultilevel"/>
    <w:tmpl w:val="A90E2C0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4" w15:restartNumberingAfterBreak="0">
    <w:nsid w:val="75591CF9"/>
    <w:multiLevelType w:val="hybridMultilevel"/>
    <w:tmpl w:val="E7CCFAFC"/>
    <w:lvl w:ilvl="0" w:tplc="56F218B8">
      <w:start w:val="1"/>
      <w:numFmt w:val="lowerRoman"/>
      <w:pStyle w:val="Listi"/>
      <w:lvlText w:val="%1."/>
      <w:lvlJc w:val="righ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790D4250"/>
    <w:multiLevelType w:val="hybridMultilevel"/>
    <w:tmpl w:val="5C98C3D6"/>
    <w:lvl w:ilvl="0" w:tplc="1C090001">
      <w:start w:val="1"/>
      <w:numFmt w:val="bullet"/>
      <w:lvlText w:val=""/>
      <w:lvlJc w:val="left"/>
      <w:pPr>
        <w:ind w:left="1503" w:hanging="360"/>
      </w:pPr>
      <w:rPr>
        <w:rFonts w:ascii="Symbol" w:hAnsi="Symbol" w:hint="default"/>
      </w:rPr>
    </w:lvl>
    <w:lvl w:ilvl="1" w:tplc="1C090003">
      <w:start w:val="1"/>
      <w:numFmt w:val="bullet"/>
      <w:lvlText w:val="o"/>
      <w:lvlJc w:val="left"/>
      <w:pPr>
        <w:ind w:left="2223" w:hanging="360"/>
      </w:pPr>
      <w:rPr>
        <w:rFonts w:ascii="Courier New" w:hAnsi="Courier New" w:cs="Courier New" w:hint="default"/>
      </w:rPr>
    </w:lvl>
    <w:lvl w:ilvl="2" w:tplc="1C090005" w:tentative="1">
      <w:start w:val="1"/>
      <w:numFmt w:val="bullet"/>
      <w:lvlText w:val=""/>
      <w:lvlJc w:val="left"/>
      <w:pPr>
        <w:ind w:left="2943" w:hanging="360"/>
      </w:pPr>
      <w:rPr>
        <w:rFonts w:ascii="Wingdings" w:hAnsi="Wingdings" w:hint="default"/>
      </w:rPr>
    </w:lvl>
    <w:lvl w:ilvl="3" w:tplc="1C090001" w:tentative="1">
      <w:start w:val="1"/>
      <w:numFmt w:val="bullet"/>
      <w:lvlText w:val=""/>
      <w:lvlJc w:val="left"/>
      <w:pPr>
        <w:ind w:left="3663" w:hanging="360"/>
      </w:pPr>
      <w:rPr>
        <w:rFonts w:ascii="Symbol" w:hAnsi="Symbol" w:hint="default"/>
      </w:rPr>
    </w:lvl>
    <w:lvl w:ilvl="4" w:tplc="1C090003" w:tentative="1">
      <w:start w:val="1"/>
      <w:numFmt w:val="bullet"/>
      <w:lvlText w:val="o"/>
      <w:lvlJc w:val="left"/>
      <w:pPr>
        <w:ind w:left="4383" w:hanging="360"/>
      </w:pPr>
      <w:rPr>
        <w:rFonts w:ascii="Courier New" w:hAnsi="Courier New" w:cs="Courier New" w:hint="default"/>
      </w:rPr>
    </w:lvl>
    <w:lvl w:ilvl="5" w:tplc="1C090005" w:tentative="1">
      <w:start w:val="1"/>
      <w:numFmt w:val="bullet"/>
      <w:lvlText w:val=""/>
      <w:lvlJc w:val="left"/>
      <w:pPr>
        <w:ind w:left="5103" w:hanging="360"/>
      </w:pPr>
      <w:rPr>
        <w:rFonts w:ascii="Wingdings" w:hAnsi="Wingdings" w:hint="default"/>
      </w:rPr>
    </w:lvl>
    <w:lvl w:ilvl="6" w:tplc="1C090001" w:tentative="1">
      <w:start w:val="1"/>
      <w:numFmt w:val="bullet"/>
      <w:lvlText w:val=""/>
      <w:lvlJc w:val="left"/>
      <w:pPr>
        <w:ind w:left="5823" w:hanging="360"/>
      </w:pPr>
      <w:rPr>
        <w:rFonts w:ascii="Symbol" w:hAnsi="Symbol" w:hint="default"/>
      </w:rPr>
    </w:lvl>
    <w:lvl w:ilvl="7" w:tplc="1C090003" w:tentative="1">
      <w:start w:val="1"/>
      <w:numFmt w:val="bullet"/>
      <w:lvlText w:val="o"/>
      <w:lvlJc w:val="left"/>
      <w:pPr>
        <w:ind w:left="6543" w:hanging="360"/>
      </w:pPr>
      <w:rPr>
        <w:rFonts w:ascii="Courier New" w:hAnsi="Courier New" w:cs="Courier New" w:hint="default"/>
      </w:rPr>
    </w:lvl>
    <w:lvl w:ilvl="8" w:tplc="1C090005" w:tentative="1">
      <w:start w:val="1"/>
      <w:numFmt w:val="bullet"/>
      <w:lvlText w:val=""/>
      <w:lvlJc w:val="left"/>
      <w:pPr>
        <w:ind w:left="7263" w:hanging="360"/>
      </w:pPr>
      <w:rPr>
        <w:rFonts w:ascii="Wingdings" w:hAnsi="Wingdings" w:hint="default"/>
      </w:rPr>
    </w:lvl>
  </w:abstractNum>
  <w:abstractNum w:abstractNumId="26" w15:restartNumberingAfterBreak="0">
    <w:nsid w:val="7C0B15A0"/>
    <w:multiLevelType w:val="hybridMultilevel"/>
    <w:tmpl w:val="8C3C7B8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7" w15:restartNumberingAfterBreak="0">
    <w:nsid w:val="7E3F7D4A"/>
    <w:multiLevelType w:val="hybridMultilevel"/>
    <w:tmpl w:val="A5064816"/>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num w:numId="1">
    <w:abstractNumId w:val="17"/>
  </w:num>
  <w:num w:numId="2">
    <w:abstractNumId w:val="24"/>
  </w:num>
  <w:num w:numId="3">
    <w:abstractNumId w:val="3"/>
  </w:num>
  <w:num w:numId="4">
    <w:abstractNumId w:val="22"/>
  </w:num>
  <w:num w:numId="5">
    <w:abstractNumId w:val="19"/>
  </w:num>
  <w:num w:numId="6">
    <w:abstractNumId w:val="9"/>
  </w:num>
  <w:num w:numId="7">
    <w:abstractNumId w:val="10"/>
  </w:num>
  <w:num w:numId="8">
    <w:abstractNumId w:val="15"/>
  </w:num>
  <w:num w:numId="9">
    <w:abstractNumId w:val="14"/>
  </w:num>
  <w:num w:numId="10">
    <w:abstractNumId w:val="11"/>
  </w:num>
  <w:num w:numId="11">
    <w:abstractNumId w:val="2"/>
  </w:num>
  <w:num w:numId="12">
    <w:abstractNumId w:val="23"/>
  </w:num>
  <w:num w:numId="13">
    <w:abstractNumId w:val="7"/>
  </w:num>
  <w:num w:numId="14">
    <w:abstractNumId w:val="16"/>
  </w:num>
  <w:num w:numId="15">
    <w:abstractNumId w:val="1"/>
  </w:num>
  <w:num w:numId="16">
    <w:abstractNumId w:val="25"/>
  </w:num>
  <w:num w:numId="17">
    <w:abstractNumId w:val="27"/>
  </w:num>
  <w:num w:numId="18">
    <w:abstractNumId w:val="26"/>
  </w:num>
  <w:num w:numId="19">
    <w:abstractNumId w:val="0"/>
  </w:num>
  <w:num w:numId="20">
    <w:abstractNumId w:val="5"/>
  </w:num>
  <w:num w:numId="21">
    <w:abstractNumId w:val="18"/>
  </w:num>
  <w:num w:numId="22">
    <w:abstractNumId w:val="13"/>
  </w:num>
  <w:num w:numId="23">
    <w:abstractNumId w:val="20"/>
  </w:num>
  <w:num w:numId="24">
    <w:abstractNumId w:val="4"/>
  </w:num>
  <w:num w:numId="25">
    <w:abstractNumId w:val="6"/>
  </w:num>
  <w:num w:numId="26">
    <w:abstractNumId w:val="8"/>
  </w:num>
  <w:num w:numId="27">
    <w:abstractNumId w:val="12"/>
  </w:num>
  <w:num w:numId="28">
    <w:abstractNumId w:val="2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Gerhard Viljoen">
    <w15:presenceInfo w15:providerId="AD" w15:userId="S::vljchr004@myuct.ac.za::9d6bca24-c25e-42b7-8a21-b6a0a04e566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defaultTabStop w:val="720"/>
  <w:characterSpacingControl w:val="doNotCompress"/>
  <w:footnotePr>
    <w:footnote w:id="-1"/>
    <w:footnote w:id="0"/>
  </w:footnotePr>
  <w:endnotePr>
    <w:numRestart w:val="eachSect"/>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329BF"/>
    <w:rsid w:val="000062CF"/>
    <w:rsid w:val="000C3BBA"/>
    <w:rsid w:val="00106536"/>
    <w:rsid w:val="0011702A"/>
    <w:rsid w:val="00133FB2"/>
    <w:rsid w:val="00134ED2"/>
    <w:rsid w:val="0013730D"/>
    <w:rsid w:val="00151FB8"/>
    <w:rsid w:val="001A4690"/>
    <w:rsid w:val="001C3D79"/>
    <w:rsid w:val="001D2275"/>
    <w:rsid w:val="00201B38"/>
    <w:rsid w:val="002214EC"/>
    <w:rsid w:val="002843B5"/>
    <w:rsid w:val="00286F54"/>
    <w:rsid w:val="002B1038"/>
    <w:rsid w:val="002E2A6A"/>
    <w:rsid w:val="002F3D44"/>
    <w:rsid w:val="003153C7"/>
    <w:rsid w:val="003211DD"/>
    <w:rsid w:val="003772FA"/>
    <w:rsid w:val="003E32A2"/>
    <w:rsid w:val="0049051A"/>
    <w:rsid w:val="004B23C7"/>
    <w:rsid w:val="004E7848"/>
    <w:rsid w:val="0059175C"/>
    <w:rsid w:val="0059380F"/>
    <w:rsid w:val="005A3B34"/>
    <w:rsid w:val="005F048A"/>
    <w:rsid w:val="00606B04"/>
    <w:rsid w:val="006135EA"/>
    <w:rsid w:val="00646DDE"/>
    <w:rsid w:val="006859EE"/>
    <w:rsid w:val="006A3997"/>
    <w:rsid w:val="007D4497"/>
    <w:rsid w:val="00843286"/>
    <w:rsid w:val="00865EC3"/>
    <w:rsid w:val="008B6818"/>
    <w:rsid w:val="008D72BD"/>
    <w:rsid w:val="00913F0D"/>
    <w:rsid w:val="009423A5"/>
    <w:rsid w:val="009C2ACE"/>
    <w:rsid w:val="00A02CED"/>
    <w:rsid w:val="00A04640"/>
    <w:rsid w:val="00A21DC2"/>
    <w:rsid w:val="00A70DC6"/>
    <w:rsid w:val="00A9778C"/>
    <w:rsid w:val="00AC28C5"/>
    <w:rsid w:val="00B329BF"/>
    <w:rsid w:val="00B335C1"/>
    <w:rsid w:val="00B41AB7"/>
    <w:rsid w:val="00B45ED0"/>
    <w:rsid w:val="00B553C4"/>
    <w:rsid w:val="00BC0C1E"/>
    <w:rsid w:val="00BD0398"/>
    <w:rsid w:val="00BD454B"/>
    <w:rsid w:val="00C4065E"/>
    <w:rsid w:val="00C70EF9"/>
    <w:rsid w:val="00C74161"/>
    <w:rsid w:val="00C86A4F"/>
    <w:rsid w:val="00CB3249"/>
    <w:rsid w:val="00CC3517"/>
    <w:rsid w:val="00CF1FD8"/>
    <w:rsid w:val="00CF5B9D"/>
    <w:rsid w:val="00D60567"/>
    <w:rsid w:val="00D7689B"/>
    <w:rsid w:val="00D76FD3"/>
    <w:rsid w:val="00D90795"/>
    <w:rsid w:val="00DA226E"/>
    <w:rsid w:val="00DC2D49"/>
    <w:rsid w:val="00E46CC6"/>
    <w:rsid w:val="00E473E0"/>
    <w:rsid w:val="00E478C5"/>
    <w:rsid w:val="00E65270"/>
    <w:rsid w:val="00E6595D"/>
    <w:rsid w:val="00E91C56"/>
    <w:rsid w:val="00E91D72"/>
    <w:rsid w:val="00ED28FC"/>
    <w:rsid w:val="00EF4705"/>
    <w:rsid w:val="00F56ACD"/>
    <w:rsid w:val="00F80552"/>
    <w:rsid w:val="00F94D3F"/>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9218A6"/>
  <w15:chartTrackingRefBased/>
  <w15:docId w15:val="{9F68CE99-EAD1-4B14-8F19-E75BA2CE95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autoRedefine/>
    <w:qFormat/>
    <w:rsid w:val="00B329BF"/>
    <w:pPr>
      <w:spacing w:after="0" w:line="240" w:lineRule="auto"/>
    </w:pPr>
    <w:rPr>
      <w:rFonts w:ascii="Times New Roman" w:eastAsia="Times New Roman" w:hAnsi="Times New Roman" w:cs="Times New Roman"/>
      <w:sz w:val="24"/>
      <w:szCs w:val="24"/>
    </w:rPr>
  </w:style>
  <w:style w:type="paragraph" w:styleId="Heading1">
    <w:name w:val="heading 1"/>
    <w:next w:val="Normal"/>
    <w:link w:val="Heading1Char"/>
    <w:autoRedefine/>
    <w:uiPriority w:val="9"/>
    <w:qFormat/>
    <w:rsid w:val="00B329BF"/>
    <w:pPr>
      <w:keepNext/>
      <w:pageBreakBefore/>
      <w:numPr>
        <w:numId w:val="3"/>
      </w:numPr>
      <w:spacing w:before="3000" w:after="1200" w:line="240" w:lineRule="auto"/>
      <w:outlineLvl w:val="0"/>
    </w:pPr>
    <w:rPr>
      <w:rFonts w:ascii="Times New Roman" w:eastAsia="Times New Roman" w:hAnsi="Times New Roman" w:cs="Arial"/>
      <w:bCs/>
      <w:smallCaps/>
      <w:kern w:val="32"/>
      <w:sz w:val="72"/>
      <w:szCs w:val="32"/>
      <w:lang w:val="en-GB" w:eastAsia="en-GB"/>
    </w:rPr>
  </w:style>
  <w:style w:type="paragraph" w:styleId="Heading2">
    <w:name w:val="heading 2"/>
    <w:basedOn w:val="Heading1"/>
    <w:next w:val="Normal"/>
    <w:link w:val="Heading2Char"/>
    <w:autoRedefine/>
    <w:qFormat/>
    <w:rsid w:val="00B329BF"/>
    <w:pPr>
      <w:pageBreakBefore w:val="0"/>
      <w:numPr>
        <w:ilvl w:val="1"/>
      </w:numPr>
      <w:spacing w:before="360" w:after="120"/>
      <w:outlineLvl w:val="1"/>
    </w:pPr>
    <w:rPr>
      <w:bCs w:val="0"/>
      <w:iCs/>
      <w:smallCaps w:val="0"/>
      <w:sz w:val="32"/>
      <w:szCs w:val="28"/>
    </w:rPr>
  </w:style>
  <w:style w:type="paragraph" w:styleId="Heading3">
    <w:name w:val="heading 3"/>
    <w:basedOn w:val="Heading2"/>
    <w:next w:val="Normal"/>
    <w:link w:val="Heading3Char"/>
    <w:autoRedefine/>
    <w:qFormat/>
    <w:rsid w:val="00B329BF"/>
    <w:pPr>
      <w:numPr>
        <w:ilvl w:val="2"/>
      </w:numPr>
      <w:spacing w:line="240" w:lineRule="atLeast"/>
      <w:outlineLvl w:val="2"/>
    </w:pPr>
    <w:rPr>
      <w:rFonts w:cs="Courier New"/>
      <w:sz w:val="28"/>
      <w:szCs w:val="20"/>
    </w:rPr>
  </w:style>
  <w:style w:type="paragraph" w:styleId="Heading4">
    <w:name w:val="heading 4"/>
    <w:basedOn w:val="Heading3"/>
    <w:next w:val="Normal"/>
    <w:link w:val="Heading4Char"/>
    <w:qFormat/>
    <w:rsid w:val="00B329BF"/>
    <w:pPr>
      <w:numPr>
        <w:ilvl w:val="3"/>
        <w:numId w:val="0"/>
      </w:numPr>
      <w:spacing w:before="240"/>
      <w:outlineLvl w:val="3"/>
    </w:pPr>
    <w:rPr>
      <w:bCs/>
      <w:sz w:val="24"/>
      <w:szCs w:val="28"/>
    </w:rPr>
  </w:style>
  <w:style w:type="paragraph" w:styleId="Heading5">
    <w:name w:val="heading 5"/>
    <w:basedOn w:val="Heading4"/>
    <w:next w:val="Normal"/>
    <w:link w:val="Heading5Char"/>
    <w:qFormat/>
    <w:rsid w:val="00B329BF"/>
    <w:pPr>
      <w:numPr>
        <w:ilvl w:val="4"/>
      </w:numPr>
      <w:spacing w:after="60"/>
      <w:outlineLvl w:val="4"/>
    </w:pPr>
    <w:rPr>
      <w:bCs w:val="0"/>
      <w:i/>
      <w:iCs w:val="0"/>
      <w:szCs w:val="26"/>
    </w:rPr>
  </w:style>
  <w:style w:type="paragraph" w:styleId="Heading6">
    <w:name w:val="heading 6"/>
    <w:basedOn w:val="Heading5"/>
    <w:next w:val="Normal"/>
    <w:link w:val="Heading6Char"/>
    <w:qFormat/>
    <w:rsid w:val="00B329BF"/>
    <w:pPr>
      <w:numPr>
        <w:ilvl w:val="5"/>
      </w:numPr>
      <w:outlineLvl w:val="5"/>
    </w:pPr>
    <w:rPr>
      <w:bCs/>
      <w:szCs w:val="22"/>
    </w:rPr>
  </w:style>
  <w:style w:type="paragraph" w:styleId="Heading7">
    <w:name w:val="heading 7"/>
    <w:basedOn w:val="Normal"/>
    <w:next w:val="Normal"/>
    <w:link w:val="Heading7Char"/>
    <w:semiHidden/>
    <w:unhideWhenUsed/>
    <w:qFormat/>
    <w:rsid w:val="00B329BF"/>
    <w:pPr>
      <w:keepNext/>
      <w:keepLines/>
      <w:numPr>
        <w:ilvl w:val="6"/>
        <w:numId w:val="3"/>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semiHidden/>
    <w:unhideWhenUsed/>
    <w:qFormat/>
    <w:rsid w:val="00B329BF"/>
    <w:pPr>
      <w:keepNext/>
      <w:keepLines/>
      <w:numPr>
        <w:ilvl w:val="7"/>
        <w:numId w:val="3"/>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semiHidden/>
    <w:unhideWhenUsed/>
    <w:qFormat/>
    <w:rsid w:val="00B329BF"/>
    <w:pPr>
      <w:keepNext/>
      <w:keepLines/>
      <w:numPr>
        <w:ilvl w:val="8"/>
        <w:numId w:val="3"/>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329BF"/>
    <w:rPr>
      <w:rFonts w:ascii="Times New Roman" w:eastAsia="Times New Roman" w:hAnsi="Times New Roman" w:cs="Arial"/>
      <w:bCs/>
      <w:smallCaps/>
      <w:kern w:val="32"/>
      <w:sz w:val="72"/>
      <w:szCs w:val="32"/>
      <w:lang w:val="en-GB" w:eastAsia="en-GB"/>
    </w:rPr>
  </w:style>
  <w:style w:type="character" w:customStyle="1" w:styleId="Heading2Char">
    <w:name w:val="Heading 2 Char"/>
    <w:basedOn w:val="DefaultParagraphFont"/>
    <w:link w:val="Heading2"/>
    <w:rsid w:val="00B329BF"/>
    <w:rPr>
      <w:rFonts w:ascii="Times New Roman" w:eastAsia="Times New Roman" w:hAnsi="Times New Roman" w:cs="Arial"/>
      <w:iCs/>
      <w:kern w:val="32"/>
      <w:sz w:val="32"/>
      <w:szCs w:val="28"/>
      <w:lang w:val="en-GB" w:eastAsia="en-GB"/>
    </w:rPr>
  </w:style>
  <w:style w:type="character" w:customStyle="1" w:styleId="Heading3Char">
    <w:name w:val="Heading 3 Char"/>
    <w:basedOn w:val="DefaultParagraphFont"/>
    <w:link w:val="Heading3"/>
    <w:rsid w:val="00B329BF"/>
    <w:rPr>
      <w:rFonts w:ascii="Times New Roman" w:eastAsia="Times New Roman" w:hAnsi="Times New Roman" w:cs="Courier New"/>
      <w:iCs/>
      <w:kern w:val="32"/>
      <w:sz w:val="28"/>
      <w:szCs w:val="20"/>
      <w:lang w:val="en-GB" w:eastAsia="en-GB"/>
    </w:rPr>
  </w:style>
  <w:style w:type="character" w:customStyle="1" w:styleId="Heading4Char">
    <w:name w:val="Heading 4 Char"/>
    <w:basedOn w:val="DefaultParagraphFont"/>
    <w:link w:val="Heading4"/>
    <w:rsid w:val="00B329BF"/>
    <w:rPr>
      <w:rFonts w:ascii="Times New Roman" w:eastAsia="Times New Roman" w:hAnsi="Times New Roman" w:cs="Courier New"/>
      <w:bCs/>
      <w:iCs/>
      <w:kern w:val="32"/>
      <w:sz w:val="24"/>
      <w:szCs w:val="28"/>
      <w:lang w:val="en-GB" w:eastAsia="en-GB"/>
    </w:rPr>
  </w:style>
  <w:style w:type="character" w:customStyle="1" w:styleId="Heading5Char">
    <w:name w:val="Heading 5 Char"/>
    <w:basedOn w:val="DefaultParagraphFont"/>
    <w:link w:val="Heading5"/>
    <w:rsid w:val="00B329BF"/>
    <w:rPr>
      <w:rFonts w:ascii="Times New Roman" w:eastAsia="Times New Roman" w:hAnsi="Times New Roman" w:cs="Courier New"/>
      <w:i/>
      <w:kern w:val="32"/>
      <w:sz w:val="24"/>
      <w:szCs w:val="26"/>
      <w:lang w:val="en-GB" w:eastAsia="en-GB"/>
    </w:rPr>
  </w:style>
  <w:style w:type="character" w:customStyle="1" w:styleId="Heading6Char">
    <w:name w:val="Heading 6 Char"/>
    <w:basedOn w:val="DefaultParagraphFont"/>
    <w:link w:val="Heading6"/>
    <w:rsid w:val="00B329BF"/>
    <w:rPr>
      <w:rFonts w:ascii="Times New Roman" w:eastAsia="Times New Roman" w:hAnsi="Times New Roman" w:cs="Courier New"/>
      <w:bCs/>
      <w:i/>
      <w:kern w:val="32"/>
      <w:sz w:val="24"/>
      <w:lang w:val="en-GB" w:eastAsia="en-GB"/>
    </w:rPr>
  </w:style>
  <w:style w:type="character" w:customStyle="1" w:styleId="Heading7Char">
    <w:name w:val="Heading 7 Char"/>
    <w:basedOn w:val="DefaultParagraphFont"/>
    <w:link w:val="Heading7"/>
    <w:semiHidden/>
    <w:rsid w:val="00B329BF"/>
    <w:rPr>
      <w:rFonts w:asciiTheme="majorHAnsi" w:eastAsiaTheme="majorEastAsia" w:hAnsiTheme="majorHAnsi" w:cstheme="majorBidi"/>
      <w:i/>
      <w:iCs/>
      <w:color w:val="404040" w:themeColor="text1" w:themeTint="BF"/>
      <w:sz w:val="24"/>
      <w:szCs w:val="24"/>
    </w:rPr>
  </w:style>
  <w:style w:type="character" w:customStyle="1" w:styleId="Heading8Char">
    <w:name w:val="Heading 8 Char"/>
    <w:basedOn w:val="DefaultParagraphFont"/>
    <w:link w:val="Heading8"/>
    <w:semiHidden/>
    <w:rsid w:val="00B329BF"/>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semiHidden/>
    <w:rsid w:val="00B329BF"/>
    <w:rPr>
      <w:rFonts w:asciiTheme="majorHAnsi" w:eastAsiaTheme="majorEastAsia" w:hAnsiTheme="majorHAnsi" w:cstheme="majorBidi"/>
      <w:i/>
      <w:iCs/>
      <w:color w:val="404040" w:themeColor="text1" w:themeTint="BF"/>
      <w:sz w:val="20"/>
      <w:szCs w:val="20"/>
    </w:rPr>
  </w:style>
  <w:style w:type="paragraph" w:customStyle="1" w:styleId="TableText">
    <w:name w:val="TableText"/>
    <w:basedOn w:val="Normal"/>
    <w:autoRedefine/>
    <w:rsid w:val="00B329BF"/>
    <w:pPr>
      <w:keepNext/>
      <w:widowControl w:val="0"/>
    </w:pPr>
    <w:rPr>
      <w:noProof/>
      <w:snapToGrid w:val="0"/>
      <w:spacing w:val="-2"/>
      <w:sz w:val="20"/>
      <w:lang w:val="en-US"/>
    </w:rPr>
  </w:style>
  <w:style w:type="paragraph" w:customStyle="1" w:styleId="TableTextNumbered">
    <w:name w:val="TableTextNumbered"/>
    <w:basedOn w:val="Normal"/>
    <w:autoRedefine/>
    <w:rsid w:val="00B329BF"/>
    <w:pPr>
      <w:numPr>
        <w:numId w:val="1"/>
      </w:numPr>
    </w:pPr>
    <w:rPr>
      <w:sz w:val="20"/>
    </w:rPr>
  </w:style>
  <w:style w:type="paragraph" w:customStyle="1" w:styleId="TableTextTab">
    <w:name w:val="TableTextTab"/>
    <w:basedOn w:val="TableText"/>
    <w:autoRedefine/>
    <w:rsid w:val="00B329BF"/>
    <w:pPr>
      <w:ind w:left="284"/>
    </w:pPr>
  </w:style>
  <w:style w:type="paragraph" w:styleId="TOCHeading">
    <w:name w:val="TOC Heading"/>
    <w:basedOn w:val="Heading1"/>
    <w:next w:val="Normal"/>
    <w:uiPriority w:val="39"/>
    <w:qFormat/>
    <w:rsid w:val="00B329BF"/>
    <w:pPr>
      <w:keepLines/>
      <w:pageBreakBefore w:val="0"/>
      <w:numPr>
        <w:numId w:val="0"/>
      </w:numPr>
      <w:spacing w:before="480" w:line="276" w:lineRule="auto"/>
      <w:outlineLvl w:val="9"/>
    </w:pPr>
    <w:rPr>
      <w:rFonts w:cs="Times New Roman"/>
      <w:caps/>
      <w:kern w:val="0"/>
      <w:sz w:val="28"/>
      <w:szCs w:val="28"/>
      <w:lang w:val="en-US" w:eastAsia="en-US"/>
    </w:rPr>
  </w:style>
  <w:style w:type="paragraph" w:styleId="Header">
    <w:name w:val="header"/>
    <w:link w:val="HeaderChar"/>
    <w:autoRedefine/>
    <w:rsid w:val="00B329BF"/>
    <w:pPr>
      <w:widowControl w:val="0"/>
      <w:tabs>
        <w:tab w:val="center" w:pos="4320"/>
        <w:tab w:val="right" w:pos="8640"/>
      </w:tabs>
      <w:spacing w:after="360" w:line="240" w:lineRule="auto"/>
      <w:jc w:val="center"/>
    </w:pPr>
    <w:rPr>
      <w:rFonts w:ascii="Times New Roman" w:eastAsia="Times New Roman" w:hAnsi="Times New Roman" w:cs="Times New Roman"/>
      <w:snapToGrid w:val="0"/>
      <w:spacing w:val="-2"/>
      <w:sz w:val="20"/>
      <w:szCs w:val="24"/>
      <w:lang w:val="en-GB"/>
    </w:rPr>
  </w:style>
  <w:style w:type="character" w:customStyle="1" w:styleId="HeaderChar">
    <w:name w:val="Header Char"/>
    <w:basedOn w:val="DefaultParagraphFont"/>
    <w:link w:val="Header"/>
    <w:rsid w:val="00B329BF"/>
    <w:rPr>
      <w:rFonts w:ascii="Times New Roman" w:eastAsia="Times New Roman" w:hAnsi="Times New Roman" w:cs="Times New Roman"/>
      <w:snapToGrid w:val="0"/>
      <w:spacing w:val="-2"/>
      <w:sz w:val="20"/>
      <w:szCs w:val="24"/>
      <w:lang w:val="en-GB"/>
    </w:rPr>
  </w:style>
  <w:style w:type="paragraph" w:styleId="DocumentMap">
    <w:name w:val="Document Map"/>
    <w:basedOn w:val="Normal"/>
    <w:link w:val="DocumentMapChar"/>
    <w:semiHidden/>
    <w:rsid w:val="00B329BF"/>
    <w:pPr>
      <w:shd w:val="clear" w:color="auto" w:fill="000080"/>
    </w:pPr>
    <w:rPr>
      <w:rFonts w:ascii="Tahoma" w:hAnsi="Tahoma" w:cs="Tahoma"/>
      <w:sz w:val="20"/>
      <w:szCs w:val="20"/>
    </w:rPr>
  </w:style>
  <w:style w:type="character" w:customStyle="1" w:styleId="DocumentMapChar">
    <w:name w:val="Document Map Char"/>
    <w:basedOn w:val="DefaultParagraphFont"/>
    <w:link w:val="DocumentMap"/>
    <w:semiHidden/>
    <w:rsid w:val="00B329BF"/>
    <w:rPr>
      <w:rFonts w:ascii="Tahoma" w:eastAsia="Times New Roman" w:hAnsi="Tahoma" w:cs="Tahoma"/>
      <w:sz w:val="20"/>
      <w:szCs w:val="20"/>
      <w:shd w:val="clear" w:color="auto" w:fill="000080"/>
    </w:rPr>
  </w:style>
  <w:style w:type="paragraph" w:styleId="TOC1">
    <w:name w:val="toc 1"/>
    <w:basedOn w:val="Normal"/>
    <w:next w:val="Normal"/>
    <w:autoRedefine/>
    <w:uiPriority w:val="39"/>
    <w:rsid w:val="00B329BF"/>
    <w:rPr>
      <w:rFonts w:asciiTheme="minorHAnsi" w:hAnsiTheme="minorHAnsi"/>
      <w:b/>
      <w:bCs/>
      <w:i/>
      <w:iCs/>
    </w:rPr>
  </w:style>
  <w:style w:type="paragraph" w:styleId="TOC2">
    <w:name w:val="toc 2"/>
    <w:basedOn w:val="Normal"/>
    <w:next w:val="Normal"/>
    <w:autoRedefine/>
    <w:uiPriority w:val="39"/>
    <w:rsid w:val="00B329BF"/>
    <w:pPr>
      <w:ind w:left="240"/>
    </w:pPr>
    <w:rPr>
      <w:rFonts w:asciiTheme="minorHAnsi" w:hAnsiTheme="minorHAnsi"/>
      <w:b/>
      <w:bCs/>
      <w:sz w:val="22"/>
      <w:szCs w:val="22"/>
    </w:rPr>
  </w:style>
  <w:style w:type="paragraph" w:styleId="TOC3">
    <w:name w:val="toc 3"/>
    <w:basedOn w:val="Normal"/>
    <w:next w:val="Normal"/>
    <w:autoRedefine/>
    <w:uiPriority w:val="39"/>
    <w:rsid w:val="00B329BF"/>
    <w:pPr>
      <w:ind w:left="480"/>
    </w:pPr>
    <w:rPr>
      <w:rFonts w:asciiTheme="minorHAnsi" w:hAnsiTheme="minorHAnsi"/>
      <w:sz w:val="20"/>
      <w:szCs w:val="20"/>
    </w:rPr>
  </w:style>
  <w:style w:type="paragraph" w:styleId="TOC4">
    <w:name w:val="toc 4"/>
    <w:basedOn w:val="Normal"/>
    <w:next w:val="Normal"/>
    <w:autoRedefine/>
    <w:uiPriority w:val="39"/>
    <w:rsid w:val="00B329BF"/>
    <w:rPr>
      <w:rFonts w:asciiTheme="minorHAnsi" w:hAnsiTheme="minorHAnsi"/>
      <w:sz w:val="20"/>
      <w:szCs w:val="20"/>
    </w:rPr>
  </w:style>
  <w:style w:type="paragraph" w:styleId="TOC5">
    <w:name w:val="toc 5"/>
    <w:basedOn w:val="Normal"/>
    <w:next w:val="Normal"/>
    <w:autoRedefine/>
    <w:uiPriority w:val="39"/>
    <w:rsid w:val="00B329BF"/>
    <w:pPr>
      <w:ind w:left="960"/>
    </w:pPr>
    <w:rPr>
      <w:rFonts w:asciiTheme="minorHAnsi" w:hAnsiTheme="minorHAnsi"/>
      <w:sz w:val="20"/>
      <w:szCs w:val="20"/>
    </w:rPr>
  </w:style>
  <w:style w:type="paragraph" w:styleId="TOC6">
    <w:name w:val="toc 6"/>
    <w:basedOn w:val="Normal"/>
    <w:next w:val="Normal"/>
    <w:autoRedefine/>
    <w:uiPriority w:val="39"/>
    <w:rsid w:val="00B329BF"/>
    <w:pPr>
      <w:ind w:left="1200"/>
    </w:pPr>
    <w:rPr>
      <w:rFonts w:asciiTheme="minorHAnsi" w:hAnsiTheme="minorHAnsi"/>
      <w:sz w:val="20"/>
      <w:szCs w:val="20"/>
    </w:rPr>
  </w:style>
  <w:style w:type="paragraph" w:styleId="TOC7">
    <w:name w:val="toc 7"/>
    <w:basedOn w:val="Normal"/>
    <w:next w:val="Normal"/>
    <w:autoRedefine/>
    <w:uiPriority w:val="39"/>
    <w:rsid w:val="00B329BF"/>
    <w:pPr>
      <w:ind w:left="1440"/>
    </w:pPr>
    <w:rPr>
      <w:rFonts w:asciiTheme="minorHAnsi" w:hAnsiTheme="minorHAnsi"/>
      <w:sz w:val="20"/>
      <w:szCs w:val="20"/>
    </w:rPr>
  </w:style>
  <w:style w:type="paragraph" w:styleId="TOC8">
    <w:name w:val="toc 8"/>
    <w:basedOn w:val="Normal"/>
    <w:next w:val="Normal"/>
    <w:autoRedefine/>
    <w:uiPriority w:val="39"/>
    <w:rsid w:val="00B329BF"/>
    <w:pPr>
      <w:ind w:left="1680"/>
    </w:pPr>
    <w:rPr>
      <w:rFonts w:asciiTheme="minorHAnsi" w:hAnsiTheme="minorHAnsi"/>
      <w:sz w:val="20"/>
      <w:szCs w:val="20"/>
    </w:rPr>
  </w:style>
  <w:style w:type="paragraph" w:styleId="TOC9">
    <w:name w:val="toc 9"/>
    <w:basedOn w:val="Normal"/>
    <w:next w:val="Normal"/>
    <w:autoRedefine/>
    <w:uiPriority w:val="39"/>
    <w:rsid w:val="00B329BF"/>
    <w:pPr>
      <w:ind w:left="1920"/>
    </w:pPr>
    <w:rPr>
      <w:rFonts w:asciiTheme="minorHAnsi" w:hAnsiTheme="minorHAnsi"/>
      <w:sz w:val="20"/>
      <w:szCs w:val="20"/>
    </w:rPr>
  </w:style>
  <w:style w:type="character" w:styleId="Hyperlink">
    <w:name w:val="Hyperlink"/>
    <w:uiPriority w:val="99"/>
    <w:rsid w:val="00B329BF"/>
    <w:rPr>
      <w:color w:val="0000FF"/>
      <w:u w:val="single"/>
    </w:rPr>
  </w:style>
  <w:style w:type="paragraph" w:styleId="Footer">
    <w:name w:val="footer"/>
    <w:aliases w:val="Footer Left"/>
    <w:link w:val="FooterChar"/>
    <w:rsid w:val="00B329BF"/>
    <w:pPr>
      <w:tabs>
        <w:tab w:val="center" w:pos="4153"/>
        <w:tab w:val="right" w:pos="8306"/>
      </w:tabs>
      <w:spacing w:before="240" w:after="0" w:line="240" w:lineRule="auto"/>
    </w:pPr>
    <w:rPr>
      <w:rFonts w:ascii="Times New Roman" w:eastAsia="Times New Roman" w:hAnsi="Times New Roman" w:cs="Times New Roman"/>
      <w:sz w:val="20"/>
      <w:szCs w:val="24"/>
      <w:lang w:val="en-GB" w:eastAsia="en-GB"/>
    </w:rPr>
  </w:style>
  <w:style w:type="character" w:customStyle="1" w:styleId="FooterChar">
    <w:name w:val="Footer Char"/>
    <w:aliases w:val="Footer Left Char"/>
    <w:basedOn w:val="DefaultParagraphFont"/>
    <w:link w:val="Footer"/>
    <w:rsid w:val="00B329BF"/>
    <w:rPr>
      <w:rFonts w:ascii="Times New Roman" w:eastAsia="Times New Roman" w:hAnsi="Times New Roman" w:cs="Times New Roman"/>
      <w:sz w:val="20"/>
      <w:szCs w:val="24"/>
      <w:lang w:val="en-GB" w:eastAsia="en-GB"/>
    </w:rPr>
  </w:style>
  <w:style w:type="character" w:styleId="PageNumber">
    <w:name w:val="page number"/>
    <w:basedOn w:val="DefaultParagraphFont"/>
    <w:rsid w:val="00B329BF"/>
  </w:style>
  <w:style w:type="paragraph" w:customStyle="1" w:styleId="TitleCentre">
    <w:name w:val="TitleCentre"/>
    <w:basedOn w:val="Header"/>
    <w:autoRedefine/>
    <w:rsid w:val="00B329BF"/>
    <w:pPr>
      <w:spacing w:before="240"/>
    </w:pPr>
    <w:rPr>
      <w:sz w:val="32"/>
      <w:szCs w:val="32"/>
    </w:rPr>
  </w:style>
  <w:style w:type="table" w:styleId="TableGrid">
    <w:name w:val="Table Grid"/>
    <w:basedOn w:val="TableNormal"/>
    <w:rsid w:val="00B329BF"/>
    <w:pPr>
      <w:spacing w:after="0" w:line="240" w:lineRule="auto"/>
      <w:jc w:val="center"/>
    </w:pPr>
    <w:rPr>
      <w:rFonts w:ascii="Cambria" w:eastAsia="MS Mincho" w:hAnsi="Cambria"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tblStylePr w:type="firstRow">
      <w:pPr>
        <w:jc w:val="center"/>
      </w:pPr>
      <w:rPr>
        <w:rFonts w:ascii="Cambria" w:hAnsi="Cambria"/>
        <w:b/>
        <w:i w:val="0"/>
        <w:sz w:val="20"/>
      </w:rPr>
      <w:tblPr/>
      <w:tcPr>
        <w:vAlign w:val="bottom"/>
      </w:tcPr>
    </w:tblStylePr>
  </w:style>
  <w:style w:type="paragraph" w:styleId="BalloonText">
    <w:name w:val="Balloon Text"/>
    <w:basedOn w:val="Normal"/>
    <w:link w:val="BalloonTextChar"/>
    <w:rsid w:val="00B329BF"/>
    <w:rPr>
      <w:rFonts w:ascii="Tahoma" w:hAnsi="Tahoma" w:cs="Tahoma"/>
      <w:sz w:val="16"/>
      <w:szCs w:val="16"/>
    </w:rPr>
  </w:style>
  <w:style w:type="character" w:customStyle="1" w:styleId="BalloonTextChar">
    <w:name w:val="Balloon Text Char"/>
    <w:basedOn w:val="DefaultParagraphFont"/>
    <w:link w:val="BalloonText"/>
    <w:rsid w:val="00B329BF"/>
    <w:rPr>
      <w:rFonts w:ascii="Tahoma" w:eastAsia="Times New Roman" w:hAnsi="Tahoma" w:cs="Tahoma"/>
      <w:sz w:val="16"/>
      <w:szCs w:val="16"/>
    </w:rPr>
  </w:style>
  <w:style w:type="paragraph" w:customStyle="1" w:styleId="TableHeadText">
    <w:name w:val="TableHeadText"/>
    <w:basedOn w:val="TableText"/>
    <w:autoRedefine/>
    <w:rsid w:val="00B329BF"/>
    <w:pPr>
      <w:jc w:val="center"/>
    </w:pPr>
    <w:rPr>
      <w:b/>
    </w:rPr>
  </w:style>
  <w:style w:type="paragraph" w:customStyle="1" w:styleId="Heading1-NoNumber">
    <w:name w:val="Heading 1 - No Number"/>
    <w:next w:val="Normal"/>
    <w:link w:val="Heading1-NoNumberChar"/>
    <w:autoRedefine/>
    <w:qFormat/>
    <w:rsid w:val="00B329BF"/>
    <w:pPr>
      <w:spacing w:before="120" w:after="240" w:line="240" w:lineRule="auto"/>
      <w:jc w:val="center"/>
    </w:pPr>
    <w:rPr>
      <w:rFonts w:ascii="Times New Roman" w:eastAsia="Times New Roman" w:hAnsi="Times New Roman" w:cs="Arial"/>
      <w:bCs/>
      <w:smallCaps/>
      <w:kern w:val="32"/>
      <w:sz w:val="36"/>
      <w:szCs w:val="28"/>
      <w:lang w:val="en-US" w:eastAsia="en-GB"/>
    </w:rPr>
  </w:style>
  <w:style w:type="paragraph" w:customStyle="1" w:styleId="Heading2-NoNumber">
    <w:name w:val="Heading 2 - No Number"/>
    <w:basedOn w:val="Heading2"/>
    <w:next w:val="Normal"/>
    <w:autoRedefine/>
    <w:qFormat/>
    <w:rsid w:val="00B329BF"/>
    <w:pPr>
      <w:numPr>
        <w:ilvl w:val="0"/>
        <w:numId w:val="0"/>
      </w:numPr>
    </w:pPr>
    <w:rPr>
      <w:lang w:eastAsia="en-US"/>
    </w:rPr>
  </w:style>
  <w:style w:type="paragraph" w:customStyle="1" w:styleId="Bullet">
    <w:name w:val="Bullet"/>
    <w:basedOn w:val="Normal"/>
    <w:autoRedefine/>
    <w:qFormat/>
    <w:rsid w:val="00B329BF"/>
    <w:pPr>
      <w:numPr>
        <w:numId w:val="4"/>
      </w:numPr>
    </w:pPr>
    <w:rPr>
      <w:rFonts w:cs="Arial"/>
      <w:noProof/>
      <w:szCs w:val="20"/>
      <w:lang w:val="en-US"/>
    </w:rPr>
  </w:style>
  <w:style w:type="paragraph" w:customStyle="1" w:styleId="Source">
    <w:name w:val="Source"/>
    <w:basedOn w:val="Normal"/>
    <w:autoRedefine/>
    <w:qFormat/>
    <w:rsid w:val="00B329BF"/>
  </w:style>
  <w:style w:type="character" w:styleId="PlaceholderText">
    <w:name w:val="Placeholder Text"/>
    <w:basedOn w:val="DefaultParagraphFont"/>
    <w:uiPriority w:val="99"/>
    <w:semiHidden/>
    <w:rsid w:val="00B329BF"/>
    <w:rPr>
      <w:color w:val="808080"/>
    </w:rPr>
  </w:style>
  <w:style w:type="paragraph" w:customStyle="1" w:styleId="Listi">
    <w:name w:val="List i"/>
    <w:basedOn w:val="Normal"/>
    <w:autoRedefine/>
    <w:qFormat/>
    <w:rsid w:val="00B329BF"/>
    <w:pPr>
      <w:numPr>
        <w:numId w:val="2"/>
      </w:numPr>
    </w:pPr>
  </w:style>
  <w:style w:type="paragraph" w:customStyle="1" w:styleId="FigureCaption">
    <w:name w:val="Figure Caption"/>
    <w:basedOn w:val="Normal"/>
    <w:next w:val="Normal"/>
    <w:autoRedefine/>
    <w:rsid w:val="00B329BF"/>
    <w:pPr>
      <w:keepNext/>
      <w:spacing w:line="240" w:lineRule="exact"/>
    </w:pPr>
    <w:rPr>
      <w:rFonts w:cs="Courier New"/>
      <w:b/>
      <w:szCs w:val="20"/>
    </w:rPr>
  </w:style>
  <w:style w:type="paragraph" w:styleId="TableofFigures">
    <w:name w:val="table of figures"/>
    <w:basedOn w:val="Normal"/>
    <w:next w:val="Normal"/>
    <w:uiPriority w:val="99"/>
    <w:rsid w:val="00B329BF"/>
    <w:pPr>
      <w:ind w:left="482" w:hanging="482"/>
    </w:pPr>
    <w:rPr>
      <w:smallCaps/>
      <w:szCs w:val="20"/>
    </w:rPr>
  </w:style>
  <w:style w:type="paragraph" w:customStyle="1" w:styleId="NormalNoSpaceAfter">
    <w:name w:val="Normal NoSpaceAfter"/>
    <w:basedOn w:val="Normal"/>
    <w:autoRedefine/>
    <w:rsid w:val="00B329BF"/>
  </w:style>
  <w:style w:type="paragraph" w:styleId="Quote">
    <w:name w:val="Quote"/>
    <w:basedOn w:val="Normal"/>
    <w:next w:val="Normal"/>
    <w:link w:val="QuoteChar"/>
    <w:uiPriority w:val="29"/>
    <w:qFormat/>
    <w:rsid w:val="00B329BF"/>
    <w:pPr>
      <w:ind w:left="567" w:right="567"/>
    </w:pPr>
    <w:rPr>
      <w:i/>
      <w:iCs/>
      <w:color w:val="000000"/>
    </w:rPr>
  </w:style>
  <w:style w:type="character" w:customStyle="1" w:styleId="QuoteChar">
    <w:name w:val="Quote Char"/>
    <w:basedOn w:val="DefaultParagraphFont"/>
    <w:link w:val="Quote"/>
    <w:uiPriority w:val="29"/>
    <w:rsid w:val="00B329BF"/>
    <w:rPr>
      <w:rFonts w:ascii="Times New Roman" w:eastAsia="Times New Roman" w:hAnsi="Times New Roman" w:cs="Times New Roman"/>
      <w:i/>
      <w:iCs/>
      <w:color w:val="000000"/>
      <w:sz w:val="24"/>
      <w:szCs w:val="24"/>
    </w:rPr>
  </w:style>
  <w:style w:type="paragraph" w:styleId="List">
    <w:name w:val="List"/>
    <w:basedOn w:val="Normal"/>
    <w:rsid w:val="00B329BF"/>
    <w:pPr>
      <w:ind w:left="283" w:hanging="283"/>
      <w:contextualSpacing/>
    </w:pPr>
  </w:style>
  <w:style w:type="paragraph" w:customStyle="1" w:styleId="BulletLevel2">
    <w:name w:val="Bullet Level 2"/>
    <w:basedOn w:val="Bullet"/>
    <w:autoRedefine/>
    <w:qFormat/>
    <w:rsid w:val="00B329BF"/>
    <w:pPr>
      <w:numPr>
        <w:ilvl w:val="1"/>
      </w:numPr>
    </w:pPr>
  </w:style>
  <w:style w:type="paragraph" w:customStyle="1" w:styleId="ContentsTable">
    <w:name w:val="ContentsTable"/>
    <w:basedOn w:val="TOC1"/>
    <w:autoRedefine/>
    <w:rsid w:val="00B329BF"/>
    <w:pPr>
      <w:tabs>
        <w:tab w:val="right" w:leader="dot" w:pos="8296"/>
      </w:tabs>
    </w:pPr>
    <w:rPr>
      <w:noProof/>
    </w:rPr>
  </w:style>
  <w:style w:type="paragraph" w:styleId="List2">
    <w:name w:val="List 2"/>
    <w:basedOn w:val="Normal"/>
    <w:rsid w:val="00B329BF"/>
    <w:pPr>
      <w:ind w:left="566" w:hanging="283"/>
      <w:contextualSpacing/>
    </w:pPr>
  </w:style>
  <w:style w:type="paragraph" w:styleId="List3">
    <w:name w:val="List 3"/>
    <w:basedOn w:val="Normal"/>
    <w:rsid w:val="00B329BF"/>
    <w:pPr>
      <w:ind w:left="849" w:hanging="283"/>
      <w:contextualSpacing/>
    </w:pPr>
  </w:style>
  <w:style w:type="paragraph" w:styleId="List4">
    <w:name w:val="List 4"/>
    <w:basedOn w:val="Normal"/>
    <w:rsid w:val="00B329BF"/>
    <w:pPr>
      <w:ind w:left="1132" w:hanging="283"/>
      <w:contextualSpacing/>
    </w:pPr>
  </w:style>
  <w:style w:type="paragraph" w:styleId="List5">
    <w:name w:val="List 5"/>
    <w:basedOn w:val="Normal"/>
    <w:rsid w:val="00B329BF"/>
    <w:pPr>
      <w:ind w:left="1415" w:hanging="283"/>
      <w:contextualSpacing/>
    </w:pPr>
  </w:style>
  <w:style w:type="paragraph" w:customStyle="1" w:styleId="Centred">
    <w:name w:val="Centred"/>
    <w:basedOn w:val="Footer"/>
    <w:autoRedefine/>
    <w:qFormat/>
    <w:rsid w:val="00B329BF"/>
    <w:pPr>
      <w:jc w:val="center"/>
    </w:pPr>
  </w:style>
  <w:style w:type="paragraph" w:styleId="ListParagraph">
    <w:name w:val="List Paragraph"/>
    <w:basedOn w:val="Normal"/>
    <w:uiPriority w:val="34"/>
    <w:qFormat/>
    <w:rsid w:val="00B329BF"/>
    <w:pPr>
      <w:contextualSpacing/>
    </w:pPr>
  </w:style>
  <w:style w:type="paragraph" w:styleId="Title">
    <w:name w:val="Title"/>
    <w:aliases w:val="Thesis Title"/>
    <w:basedOn w:val="Normal"/>
    <w:next w:val="Normal"/>
    <w:link w:val="TitleChar"/>
    <w:qFormat/>
    <w:rsid w:val="00B329BF"/>
    <w:pPr>
      <w:spacing w:after="300"/>
      <w:contextualSpacing/>
    </w:pPr>
    <w:rPr>
      <w:rFonts w:eastAsiaTheme="majorEastAsia" w:cstheme="majorBidi"/>
      <w:i/>
      <w:smallCaps/>
      <w:spacing w:val="5"/>
      <w:kern w:val="28"/>
      <w:sz w:val="52"/>
      <w:szCs w:val="52"/>
    </w:rPr>
  </w:style>
  <w:style w:type="character" w:customStyle="1" w:styleId="TitleChar">
    <w:name w:val="Title Char"/>
    <w:aliases w:val="Thesis Title Char"/>
    <w:basedOn w:val="DefaultParagraphFont"/>
    <w:link w:val="Title"/>
    <w:rsid w:val="00B329BF"/>
    <w:rPr>
      <w:rFonts w:ascii="Times New Roman" w:eastAsiaTheme="majorEastAsia" w:hAnsi="Times New Roman" w:cstheme="majorBidi"/>
      <w:i/>
      <w:smallCaps/>
      <w:spacing w:val="5"/>
      <w:kern w:val="28"/>
      <w:sz w:val="52"/>
      <w:szCs w:val="52"/>
    </w:rPr>
  </w:style>
  <w:style w:type="paragraph" w:customStyle="1" w:styleId="CoverPageDetails">
    <w:name w:val="Cover Page Details"/>
    <w:basedOn w:val="Normal"/>
    <w:link w:val="CoverPageDetailsChar"/>
    <w:autoRedefine/>
    <w:qFormat/>
    <w:rsid w:val="00B329BF"/>
    <w:pPr>
      <w:jc w:val="center"/>
    </w:pPr>
    <w:rPr>
      <w:i/>
      <w:noProof/>
      <w:sz w:val="28"/>
    </w:rPr>
  </w:style>
  <w:style w:type="paragraph" w:styleId="NoSpacing">
    <w:name w:val="No Spacing"/>
    <w:uiPriority w:val="1"/>
    <w:qFormat/>
    <w:rsid w:val="00B329BF"/>
    <w:pPr>
      <w:tabs>
        <w:tab w:val="left" w:pos="851"/>
      </w:tabs>
      <w:spacing w:before="120" w:after="120" w:line="240" w:lineRule="auto"/>
      <w:jc w:val="both"/>
    </w:pPr>
    <w:rPr>
      <w:rFonts w:ascii="Times New Roman" w:eastAsia="Times New Roman" w:hAnsi="Times New Roman" w:cs="Times New Roman"/>
      <w:szCs w:val="24"/>
      <w:lang w:val="en-GB" w:eastAsia="en-GB"/>
    </w:rPr>
  </w:style>
  <w:style w:type="character" w:customStyle="1" w:styleId="CoverPageDetailsChar">
    <w:name w:val="Cover Page Details Char"/>
    <w:basedOn w:val="DefaultParagraphFont"/>
    <w:link w:val="CoverPageDetails"/>
    <w:rsid w:val="00B329BF"/>
    <w:rPr>
      <w:rFonts w:ascii="Times New Roman" w:eastAsia="Times New Roman" w:hAnsi="Times New Roman" w:cs="Times New Roman"/>
      <w:i/>
      <w:noProof/>
      <w:sz w:val="28"/>
      <w:szCs w:val="24"/>
    </w:rPr>
  </w:style>
  <w:style w:type="paragraph" w:customStyle="1" w:styleId="AppendixHeading1">
    <w:name w:val="Appendix Heading 1"/>
    <w:basedOn w:val="Heading1-NoNumber"/>
    <w:next w:val="Normal"/>
    <w:link w:val="AppendixHeading1Char"/>
    <w:autoRedefine/>
    <w:qFormat/>
    <w:rsid w:val="00B329BF"/>
    <w:pPr>
      <w:keepNext/>
      <w:pageBreakBefore/>
      <w:jc w:val="left"/>
      <w:outlineLvl w:val="0"/>
    </w:pPr>
  </w:style>
  <w:style w:type="character" w:customStyle="1" w:styleId="Heading1-NoNumberChar">
    <w:name w:val="Heading 1 - No Number Char"/>
    <w:basedOn w:val="Heading1Char"/>
    <w:link w:val="Heading1-NoNumber"/>
    <w:rsid w:val="00B329BF"/>
    <w:rPr>
      <w:rFonts w:ascii="Times New Roman" w:eastAsia="Times New Roman" w:hAnsi="Times New Roman" w:cs="Arial"/>
      <w:bCs/>
      <w:smallCaps/>
      <w:kern w:val="32"/>
      <w:sz w:val="36"/>
      <w:szCs w:val="28"/>
      <w:lang w:val="en-US" w:eastAsia="en-GB"/>
    </w:rPr>
  </w:style>
  <w:style w:type="character" w:customStyle="1" w:styleId="AppendixHeading1Char">
    <w:name w:val="Appendix Heading 1 Char"/>
    <w:basedOn w:val="Heading1-NoNumberChar"/>
    <w:link w:val="AppendixHeading1"/>
    <w:rsid w:val="00B329BF"/>
    <w:rPr>
      <w:rFonts w:ascii="Times New Roman" w:eastAsia="Times New Roman" w:hAnsi="Times New Roman" w:cs="Arial"/>
      <w:bCs/>
      <w:smallCaps/>
      <w:kern w:val="32"/>
      <w:sz w:val="36"/>
      <w:szCs w:val="28"/>
      <w:lang w:val="en-US" w:eastAsia="en-GB"/>
    </w:rPr>
  </w:style>
  <w:style w:type="paragraph" w:styleId="Index1">
    <w:name w:val="index 1"/>
    <w:basedOn w:val="Normal"/>
    <w:next w:val="Normal"/>
    <w:autoRedefine/>
    <w:uiPriority w:val="99"/>
    <w:rsid w:val="00B329BF"/>
    <w:pPr>
      <w:ind w:left="220" w:hanging="220"/>
    </w:pPr>
  </w:style>
  <w:style w:type="paragraph" w:customStyle="1" w:styleId="Footer-Right">
    <w:name w:val="Footer - Right"/>
    <w:basedOn w:val="Footer"/>
    <w:link w:val="Footer-RightChar"/>
    <w:autoRedefine/>
    <w:rsid w:val="00B329BF"/>
    <w:pPr>
      <w:tabs>
        <w:tab w:val="clear" w:pos="4153"/>
        <w:tab w:val="clear" w:pos="8306"/>
        <w:tab w:val="left" w:pos="142"/>
        <w:tab w:val="center" w:pos="4253"/>
      </w:tabs>
      <w:jc w:val="center"/>
    </w:pPr>
  </w:style>
  <w:style w:type="character" w:customStyle="1" w:styleId="Footer-RightChar">
    <w:name w:val="Footer - Right Char"/>
    <w:basedOn w:val="FooterChar"/>
    <w:link w:val="Footer-Right"/>
    <w:rsid w:val="00B329BF"/>
    <w:rPr>
      <w:rFonts w:ascii="Times New Roman" w:eastAsia="Times New Roman" w:hAnsi="Times New Roman" w:cs="Times New Roman"/>
      <w:sz w:val="20"/>
      <w:szCs w:val="24"/>
      <w:lang w:val="en-GB" w:eastAsia="en-GB"/>
    </w:rPr>
  </w:style>
  <w:style w:type="paragraph" w:styleId="Caption">
    <w:name w:val="caption"/>
    <w:basedOn w:val="Normal"/>
    <w:next w:val="Normal"/>
    <w:unhideWhenUsed/>
    <w:qFormat/>
    <w:rsid w:val="00B329BF"/>
    <w:pPr>
      <w:spacing w:after="200"/>
    </w:pPr>
    <w:rPr>
      <w:b/>
      <w:bCs/>
      <w:szCs w:val="18"/>
    </w:rPr>
  </w:style>
  <w:style w:type="paragraph" w:customStyle="1" w:styleId="Dedication">
    <w:name w:val="Dedication"/>
    <w:basedOn w:val="Quote"/>
    <w:link w:val="DedicationChar"/>
    <w:autoRedefine/>
    <w:qFormat/>
    <w:rsid w:val="00B329BF"/>
    <w:pPr>
      <w:ind w:left="0" w:right="0"/>
      <w:jc w:val="center"/>
    </w:pPr>
  </w:style>
  <w:style w:type="character" w:customStyle="1" w:styleId="DedicationChar">
    <w:name w:val="Dedication Char"/>
    <w:basedOn w:val="QuoteChar"/>
    <w:link w:val="Dedication"/>
    <w:rsid w:val="00B329BF"/>
    <w:rPr>
      <w:rFonts w:ascii="Times New Roman" w:eastAsia="Times New Roman" w:hAnsi="Times New Roman" w:cs="Times New Roman"/>
      <w:i/>
      <w:iCs/>
      <w:color w:val="000000"/>
      <w:sz w:val="24"/>
      <w:szCs w:val="24"/>
    </w:rPr>
  </w:style>
  <w:style w:type="paragraph" w:styleId="FootnoteText">
    <w:name w:val="footnote text"/>
    <w:basedOn w:val="Normal"/>
    <w:link w:val="FootnoteTextChar"/>
    <w:rsid w:val="00B329BF"/>
    <w:rPr>
      <w:sz w:val="20"/>
      <w:szCs w:val="20"/>
    </w:rPr>
  </w:style>
  <w:style w:type="character" w:customStyle="1" w:styleId="FootnoteTextChar">
    <w:name w:val="Footnote Text Char"/>
    <w:basedOn w:val="DefaultParagraphFont"/>
    <w:link w:val="FootnoteText"/>
    <w:rsid w:val="00B329BF"/>
    <w:rPr>
      <w:rFonts w:ascii="Times New Roman" w:eastAsia="Times New Roman" w:hAnsi="Times New Roman" w:cs="Times New Roman"/>
      <w:sz w:val="20"/>
      <w:szCs w:val="20"/>
    </w:rPr>
  </w:style>
  <w:style w:type="character" w:styleId="FootnoteReference">
    <w:name w:val="footnote reference"/>
    <w:basedOn w:val="DefaultParagraphFont"/>
    <w:rsid w:val="00B329BF"/>
    <w:rPr>
      <w:vertAlign w:val="superscript"/>
    </w:rPr>
  </w:style>
  <w:style w:type="paragraph" w:customStyle="1" w:styleId="Credit">
    <w:name w:val="Credit"/>
    <w:basedOn w:val="Footer-Right"/>
    <w:link w:val="CreditChar"/>
    <w:autoRedefine/>
    <w:locked/>
    <w:rsid w:val="00B329BF"/>
    <w:pPr>
      <w:spacing w:before="0"/>
    </w:pPr>
    <w:rPr>
      <w:sz w:val="4"/>
      <w:szCs w:val="4"/>
    </w:rPr>
  </w:style>
  <w:style w:type="character" w:customStyle="1" w:styleId="CreditChar">
    <w:name w:val="Credit Char"/>
    <w:basedOn w:val="Footer-RightChar"/>
    <w:link w:val="Credit"/>
    <w:rsid w:val="00B329BF"/>
    <w:rPr>
      <w:rFonts w:ascii="Times New Roman" w:eastAsia="Times New Roman" w:hAnsi="Times New Roman" w:cs="Times New Roman"/>
      <w:sz w:val="4"/>
      <w:szCs w:val="4"/>
      <w:lang w:val="en-GB" w:eastAsia="en-GB"/>
    </w:rPr>
  </w:style>
  <w:style w:type="paragraph" w:styleId="EndnoteText">
    <w:name w:val="endnote text"/>
    <w:basedOn w:val="Normal"/>
    <w:link w:val="EndnoteTextChar"/>
    <w:rsid w:val="00B329BF"/>
    <w:rPr>
      <w:sz w:val="20"/>
      <w:szCs w:val="20"/>
    </w:rPr>
  </w:style>
  <w:style w:type="character" w:customStyle="1" w:styleId="EndnoteTextChar">
    <w:name w:val="Endnote Text Char"/>
    <w:basedOn w:val="DefaultParagraphFont"/>
    <w:link w:val="EndnoteText"/>
    <w:rsid w:val="00B329BF"/>
    <w:rPr>
      <w:rFonts w:ascii="Times New Roman" w:eastAsia="Times New Roman" w:hAnsi="Times New Roman" w:cs="Times New Roman"/>
      <w:sz w:val="20"/>
      <w:szCs w:val="20"/>
    </w:rPr>
  </w:style>
  <w:style w:type="character" w:styleId="EndnoteReference">
    <w:name w:val="endnote reference"/>
    <w:basedOn w:val="DefaultParagraphFont"/>
    <w:rsid w:val="00B329BF"/>
    <w:rPr>
      <w:vertAlign w:val="superscript"/>
    </w:rPr>
  </w:style>
  <w:style w:type="character" w:styleId="FollowedHyperlink">
    <w:name w:val="FollowedHyperlink"/>
    <w:basedOn w:val="DefaultParagraphFont"/>
    <w:semiHidden/>
    <w:unhideWhenUsed/>
    <w:rsid w:val="00B329BF"/>
    <w:rPr>
      <w:color w:val="954F72" w:themeColor="followedHyperlink"/>
      <w:u w:val="single"/>
    </w:rPr>
  </w:style>
  <w:style w:type="paragraph" w:styleId="Bibliography">
    <w:name w:val="Bibliography"/>
    <w:basedOn w:val="Normal"/>
    <w:next w:val="Normal"/>
    <w:uiPriority w:val="37"/>
    <w:unhideWhenUsed/>
    <w:rsid w:val="00B329BF"/>
  </w:style>
  <w:style w:type="paragraph" w:customStyle="1" w:styleId="FirstParagraph">
    <w:name w:val="First Paragraph"/>
    <w:basedOn w:val="BodyText"/>
    <w:next w:val="BodyText"/>
    <w:qFormat/>
    <w:rsid w:val="00B329BF"/>
    <w:pPr>
      <w:spacing w:before="180" w:after="180"/>
    </w:pPr>
    <w:rPr>
      <w:rFonts w:asciiTheme="minorHAnsi" w:eastAsiaTheme="minorHAnsi" w:hAnsiTheme="minorHAnsi" w:cstheme="minorBidi"/>
      <w:lang w:val="en-US"/>
    </w:rPr>
  </w:style>
  <w:style w:type="character" w:customStyle="1" w:styleId="VerbatimChar">
    <w:name w:val="Verbatim Char"/>
    <w:basedOn w:val="DefaultParagraphFont"/>
    <w:link w:val="SourceCode"/>
    <w:rsid w:val="00B329BF"/>
    <w:rPr>
      <w:rFonts w:ascii="Consolas" w:hAnsi="Consolas"/>
      <w:shd w:val="clear" w:color="auto" w:fill="F8F8F8"/>
    </w:rPr>
  </w:style>
  <w:style w:type="paragraph" w:customStyle="1" w:styleId="SourceCode">
    <w:name w:val="Source Code"/>
    <w:basedOn w:val="Normal"/>
    <w:link w:val="VerbatimChar"/>
    <w:rsid w:val="00B329BF"/>
    <w:pPr>
      <w:shd w:val="clear" w:color="auto" w:fill="F8F8F8"/>
      <w:wordWrap w:val="0"/>
      <w:spacing w:after="200"/>
    </w:pPr>
    <w:rPr>
      <w:rFonts w:ascii="Consolas" w:eastAsiaTheme="minorHAnsi" w:hAnsi="Consolas" w:cstheme="minorBidi"/>
      <w:sz w:val="22"/>
      <w:szCs w:val="22"/>
    </w:rPr>
  </w:style>
  <w:style w:type="character" w:customStyle="1" w:styleId="KeywordTok">
    <w:name w:val="KeywordTok"/>
    <w:basedOn w:val="VerbatimChar"/>
    <w:rsid w:val="00B329BF"/>
    <w:rPr>
      <w:rFonts w:ascii="Consolas" w:hAnsi="Consolas"/>
      <w:b/>
      <w:color w:val="204A87"/>
      <w:shd w:val="clear" w:color="auto" w:fill="F8F8F8"/>
    </w:rPr>
  </w:style>
  <w:style w:type="character" w:customStyle="1" w:styleId="DataTypeTok">
    <w:name w:val="DataTypeTok"/>
    <w:basedOn w:val="VerbatimChar"/>
    <w:rsid w:val="00B329BF"/>
    <w:rPr>
      <w:rFonts w:ascii="Consolas" w:hAnsi="Consolas"/>
      <w:color w:val="204A87"/>
      <w:shd w:val="clear" w:color="auto" w:fill="F8F8F8"/>
    </w:rPr>
  </w:style>
  <w:style w:type="character" w:customStyle="1" w:styleId="DecValTok">
    <w:name w:val="DecValTok"/>
    <w:basedOn w:val="VerbatimChar"/>
    <w:rsid w:val="00B329BF"/>
    <w:rPr>
      <w:rFonts w:ascii="Consolas" w:hAnsi="Consolas"/>
      <w:color w:val="0000CF"/>
      <w:shd w:val="clear" w:color="auto" w:fill="F8F8F8"/>
    </w:rPr>
  </w:style>
  <w:style w:type="character" w:customStyle="1" w:styleId="FloatTok">
    <w:name w:val="FloatTok"/>
    <w:basedOn w:val="VerbatimChar"/>
    <w:rsid w:val="00B329BF"/>
    <w:rPr>
      <w:rFonts w:ascii="Consolas" w:hAnsi="Consolas"/>
      <w:color w:val="0000CF"/>
      <w:shd w:val="clear" w:color="auto" w:fill="F8F8F8"/>
    </w:rPr>
  </w:style>
  <w:style w:type="character" w:customStyle="1" w:styleId="CharTok">
    <w:name w:val="CharTok"/>
    <w:basedOn w:val="VerbatimChar"/>
    <w:rsid w:val="00B329BF"/>
    <w:rPr>
      <w:rFonts w:ascii="Consolas" w:hAnsi="Consolas"/>
      <w:color w:val="4E9A06"/>
      <w:shd w:val="clear" w:color="auto" w:fill="F8F8F8"/>
    </w:rPr>
  </w:style>
  <w:style w:type="character" w:customStyle="1" w:styleId="StringTok">
    <w:name w:val="StringTok"/>
    <w:basedOn w:val="VerbatimChar"/>
    <w:rsid w:val="00B329BF"/>
    <w:rPr>
      <w:rFonts w:ascii="Consolas" w:hAnsi="Consolas"/>
      <w:color w:val="4E9A06"/>
      <w:shd w:val="clear" w:color="auto" w:fill="F8F8F8"/>
    </w:rPr>
  </w:style>
  <w:style w:type="character" w:customStyle="1" w:styleId="CommentTok">
    <w:name w:val="CommentTok"/>
    <w:basedOn w:val="VerbatimChar"/>
    <w:rsid w:val="00B329BF"/>
    <w:rPr>
      <w:rFonts w:ascii="Consolas" w:hAnsi="Consolas"/>
      <w:i/>
      <w:color w:val="8F5902"/>
      <w:shd w:val="clear" w:color="auto" w:fill="F8F8F8"/>
    </w:rPr>
  </w:style>
  <w:style w:type="character" w:customStyle="1" w:styleId="ControlFlowTok">
    <w:name w:val="ControlFlowTok"/>
    <w:basedOn w:val="VerbatimChar"/>
    <w:rsid w:val="00B329BF"/>
    <w:rPr>
      <w:rFonts w:ascii="Consolas" w:hAnsi="Consolas"/>
      <w:b/>
      <w:color w:val="204A87"/>
      <w:shd w:val="clear" w:color="auto" w:fill="F8F8F8"/>
    </w:rPr>
  </w:style>
  <w:style w:type="character" w:customStyle="1" w:styleId="OperatorTok">
    <w:name w:val="OperatorTok"/>
    <w:basedOn w:val="VerbatimChar"/>
    <w:rsid w:val="00B329BF"/>
    <w:rPr>
      <w:rFonts w:ascii="Consolas" w:hAnsi="Consolas"/>
      <w:b/>
      <w:color w:val="CE5C00"/>
      <w:shd w:val="clear" w:color="auto" w:fill="F8F8F8"/>
    </w:rPr>
  </w:style>
  <w:style w:type="character" w:customStyle="1" w:styleId="NormalTok">
    <w:name w:val="NormalTok"/>
    <w:basedOn w:val="VerbatimChar"/>
    <w:rsid w:val="00B329BF"/>
    <w:rPr>
      <w:rFonts w:ascii="Consolas" w:hAnsi="Consolas"/>
      <w:shd w:val="clear" w:color="auto" w:fill="F8F8F8"/>
    </w:rPr>
  </w:style>
  <w:style w:type="paragraph" w:styleId="BodyText">
    <w:name w:val="Body Text"/>
    <w:basedOn w:val="Normal"/>
    <w:link w:val="BodyTextChar"/>
    <w:semiHidden/>
    <w:unhideWhenUsed/>
    <w:rsid w:val="00B329BF"/>
    <w:pPr>
      <w:spacing w:after="120"/>
    </w:pPr>
  </w:style>
  <w:style w:type="character" w:customStyle="1" w:styleId="BodyTextChar">
    <w:name w:val="Body Text Char"/>
    <w:basedOn w:val="DefaultParagraphFont"/>
    <w:link w:val="BodyText"/>
    <w:semiHidden/>
    <w:rsid w:val="00B329BF"/>
    <w:rPr>
      <w:rFonts w:ascii="Times New Roman" w:eastAsia="Times New Roman" w:hAnsi="Times New Roman" w:cs="Times New Roman"/>
      <w:sz w:val="24"/>
      <w:szCs w:val="24"/>
    </w:rPr>
  </w:style>
  <w:style w:type="paragraph" w:customStyle="1" w:styleId="Author">
    <w:name w:val="Author"/>
    <w:next w:val="BodyText"/>
    <w:qFormat/>
    <w:rsid w:val="00B329BF"/>
    <w:pPr>
      <w:keepNext/>
      <w:keepLines/>
      <w:spacing w:after="200" w:line="240" w:lineRule="auto"/>
      <w:jc w:val="center"/>
    </w:pPr>
    <w:rPr>
      <w:sz w:val="24"/>
      <w:szCs w:val="24"/>
      <w:lang w:val="en-US"/>
    </w:rPr>
  </w:style>
  <w:style w:type="paragraph" w:styleId="Date">
    <w:name w:val="Date"/>
    <w:next w:val="BodyText"/>
    <w:link w:val="DateChar"/>
    <w:qFormat/>
    <w:rsid w:val="00B329BF"/>
    <w:pPr>
      <w:keepNext/>
      <w:keepLines/>
      <w:spacing w:after="200" w:line="240" w:lineRule="auto"/>
      <w:jc w:val="center"/>
    </w:pPr>
    <w:rPr>
      <w:sz w:val="24"/>
      <w:szCs w:val="24"/>
      <w:lang w:val="en-US"/>
    </w:rPr>
  </w:style>
  <w:style w:type="character" w:customStyle="1" w:styleId="DateChar">
    <w:name w:val="Date Char"/>
    <w:basedOn w:val="DefaultParagraphFont"/>
    <w:link w:val="Date"/>
    <w:rsid w:val="00B329BF"/>
    <w:rPr>
      <w:sz w:val="24"/>
      <w:szCs w:val="24"/>
      <w:lang w:val="en-US"/>
    </w:rPr>
  </w:style>
  <w:style w:type="character" w:styleId="CommentReference">
    <w:name w:val="annotation reference"/>
    <w:basedOn w:val="DefaultParagraphFont"/>
    <w:semiHidden/>
    <w:unhideWhenUsed/>
    <w:rsid w:val="00B329BF"/>
    <w:rPr>
      <w:sz w:val="16"/>
      <w:szCs w:val="16"/>
    </w:rPr>
  </w:style>
  <w:style w:type="paragraph" w:styleId="CommentText">
    <w:name w:val="annotation text"/>
    <w:basedOn w:val="Normal"/>
    <w:link w:val="CommentTextChar"/>
    <w:unhideWhenUsed/>
    <w:rsid w:val="00B329BF"/>
    <w:rPr>
      <w:sz w:val="20"/>
      <w:szCs w:val="20"/>
    </w:rPr>
  </w:style>
  <w:style w:type="character" w:customStyle="1" w:styleId="CommentTextChar">
    <w:name w:val="Comment Text Char"/>
    <w:basedOn w:val="DefaultParagraphFont"/>
    <w:link w:val="CommentText"/>
    <w:rsid w:val="00B329BF"/>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semiHidden/>
    <w:unhideWhenUsed/>
    <w:rsid w:val="00B329BF"/>
    <w:rPr>
      <w:b/>
      <w:bCs/>
    </w:rPr>
  </w:style>
  <w:style w:type="character" w:customStyle="1" w:styleId="CommentSubjectChar">
    <w:name w:val="Comment Subject Char"/>
    <w:basedOn w:val="CommentTextChar"/>
    <w:link w:val="CommentSubject"/>
    <w:semiHidden/>
    <w:rsid w:val="00B329BF"/>
    <w:rPr>
      <w:rFonts w:ascii="Times New Roman" w:eastAsia="Times New Roman" w:hAnsi="Times New Roman" w:cs="Times New Roman"/>
      <w:b/>
      <w:bCs/>
      <w:sz w:val="20"/>
      <w:szCs w:val="20"/>
    </w:rPr>
  </w:style>
  <w:style w:type="character" w:styleId="Emphasis">
    <w:name w:val="Emphasis"/>
    <w:basedOn w:val="DefaultParagraphFont"/>
    <w:uiPriority w:val="20"/>
    <w:qFormat/>
    <w:rsid w:val="00B329BF"/>
    <w:rPr>
      <w:i/>
      <w:iCs/>
    </w:rPr>
  </w:style>
  <w:style w:type="paragraph" w:customStyle="1" w:styleId="Ccode">
    <w:name w:val="C++ code"/>
    <w:basedOn w:val="Normal"/>
    <w:autoRedefine/>
    <w:rsid w:val="00B329BF"/>
    <w:rPr>
      <w:rFonts w:ascii="Courier New" w:hAnsi="Courier New"/>
      <w:lang w:val="en-GB"/>
    </w:rPr>
  </w:style>
  <w:style w:type="character" w:customStyle="1" w:styleId="crayon-p">
    <w:name w:val="crayon-p"/>
    <w:basedOn w:val="DefaultParagraphFont"/>
    <w:rsid w:val="00B329BF"/>
  </w:style>
  <w:style w:type="character" w:customStyle="1" w:styleId="crayon-t">
    <w:name w:val="crayon-t"/>
    <w:basedOn w:val="DefaultParagraphFont"/>
    <w:rsid w:val="00B329BF"/>
  </w:style>
  <w:style w:type="character" w:customStyle="1" w:styleId="crayon-h">
    <w:name w:val="crayon-h"/>
    <w:basedOn w:val="DefaultParagraphFont"/>
    <w:rsid w:val="00B329BF"/>
  </w:style>
  <w:style w:type="character" w:customStyle="1" w:styleId="crayon-e">
    <w:name w:val="crayon-e"/>
    <w:basedOn w:val="DefaultParagraphFont"/>
    <w:rsid w:val="00B329BF"/>
  </w:style>
  <w:style w:type="character" w:customStyle="1" w:styleId="crayon-sy">
    <w:name w:val="crayon-sy"/>
    <w:basedOn w:val="DefaultParagraphFont"/>
    <w:rsid w:val="00B329BF"/>
  </w:style>
  <w:style w:type="character" w:customStyle="1" w:styleId="crayon-m">
    <w:name w:val="crayon-m"/>
    <w:basedOn w:val="DefaultParagraphFont"/>
    <w:rsid w:val="00B329BF"/>
  </w:style>
  <w:style w:type="character" w:customStyle="1" w:styleId="crayon-o">
    <w:name w:val="crayon-o"/>
    <w:basedOn w:val="DefaultParagraphFont"/>
    <w:rsid w:val="00B329BF"/>
  </w:style>
  <w:style w:type="character" w:customStyle="1" w:styleId="crayon-v">
    <w:name w:val="crayon-v"/>
    <w:basedOn w:val="DefaultParagraphFont"/>
    <w:rsid w:val="00B329BF"/>
  </w:style>
  <w:style w:type="character" w:customStyle="1" w:styleId="crayon-s">
    <w:name w:val="crayon-s"/>
    <w:basedOn w:val="DefaultParagraphFont"/>
    <w:rsid w:val="00B329BF"/>
  </w:style>
  <w:style w:type="character" w:customStyle="1" w:styleId="crayon-cn">
    <w:name w:val="crayon-cn"/>
    <w:basedOn w:val="DefaultParagraphFont"/>
    <w:rsid w:val="00B329BF"/>
  </w:style>
  <w:style w:type="character" w:customStyle="1" w:styleId="crayon-st">
    <w:name w:val="crayon-st"/>
    <w:basedOn w:val="DefaultParagraphFont"/>
    <w:rsid w:val="00B329BF"/>
  </w:style>
  <w:style w:type="character" w:styleId="HTMLCode">
    <w:name w:val="HTML Code"/>
    <w:basedOn w:val="DefaultParagraphFont"/>
    <w:uiPriority w:val="99"/>
    <w:semiHidden/>
    <w:unhideWhenUsed/>
    <w:rsid w:val="00B329BF"/>
    <w:rPr>
      <w:rFonts w:ascii="Courier New" w:eastAsia="Times New Roman" w:hAnsi="Courier New" w:cs="Courier New"/>
      <w:sz w:val="20"/>
      <w:szCs w:val="20"/>
    </w:rPr>
  </w:style>
  <w:style w:type="paragraph" w:styleId="HTMLPreformatted">
    <w:name w:val="HTML Preformatted"/>
    <w:basedOn w:val="Normal"/>
    <w:link w:val="HTMLPreformattedChar"/>
    <w:uiPriority w:val="99"/>
    <w:unhideWhenUsed/>
    <w:rsid w:val="00B329B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B329BF"/>
    <w:rPr>
      <w:rFonts w:ascii="Courier New" w:eastAsia="Times New Roman" w:hAnsi="Courier New" w:cs="Courier New"/>
      <w:sz w:val="20"/>
      <w:szCs w:val="20"/>
    </w:rPr>
  </w:style>
  <w:style w:type="character" w:customStyle="1" w:styleId="hljs-keyword">
    <w:name w:val="hljs-keyword"/>
    <w:basedOn w:val="DefaultParagraphFont"/>
    <w:rsid w:val="00B329BF"/>
  </w:style>
  <w:style w:type="character" w:customStyle="1" w:styleId="hljs-meta">
    <w:name w:val="hljs-meta"/>
    <w:basedOn w:val="DefaultParagraphFont"/>
    <w:rsid w:val="00B329BF"/>
  </w:style>
  <w:style w:type="character" w:customStyle="1" w:styleId="hljs-meta-keyword">
    <w:name w:val="hljs-meta-keyword"/>
    <w:basedOn w:val="DefaultParagraphFont"/>
    <w:rsid w:val="00B329BF"/>
  </w:style>
  <w:style w:type="character" w:customStyle="1" w:styleId="hljs-comment">
    <w:name w:val="hljs-comment"/>
    <w:basedOn w:val="DefaultParagraphFont"/>
    <w:rsid w:val="00B329BF"/>
  </w:style>
  <w:style w:type="character" w:customStyle="1" w:styleId="hljs-function">
    <w:name w:val="hljs-function"/>
    <w:basedOn w:val="DefaultParagraphFont"/>
    <w:rsid w:val="00B329BF"/>
  </w:style>
  <w:style w:type="character" w:customStyle="1" w:styleId="hljs-title">
    <w:name w:val="hljs-title"/>
    <w:basedOn w:val="DefaultParagraphFont"/>
    <w:rsid w:val="00B329BF"/>
  </w:style>
  <w:style w:type="character" w:customStyle="1" w:styleId="hljs-params">
    <w:name w:val="hljs-params"/>
    <w:basedOn w:val="DefaultParagraphFont"/>
    <w:rsid w:val="00B329BF"/>
  </w:style>
  <w:style w:type="character" w:customStyle="1" w:styleId="hljs-number">
    <w:name w:val="hljs-number"/>
    <w:basedOn w:val="DefaultParagraphFont"/>
    <w:rsid w:val="00B329BF"/>
  </w:style>
  <w:style w:type="character" w:styleId="UnresolvedMention">
    <w:name w:val="Unresolved Mention"/>
    <w:basedOn w:val="DefaultParagraphFont"/>
    <w:uiPriority w:val="99"/>
    <w:semiHidden/>
    <w:unhideWhenUsed/>
    <w:rsid w:val="00B329BF"/>
    <w:rPr>
      <w:color w:val="605E5C"/>
      <w:shd w:val="clear" w:color="auto" w:fill="E1DFDD"/>
    </w:rPr>
  </w:style>
  <w:style w:type="character" w:customStyle="1" w:styleId="pln">
    <w:name w:val="pln"/>
    <w:basedOn w:val="DefaultParagraphFont"/>
    <w:rsid w:val="00B329BF"/>
  </w:style>
  <w:style w:type="character" w:customStyle="1" w:styleId="pun">
    <w:name w:val="pun"/>
    <w:basedOn w:val="DefaultParagraphFont"/>
    <w:rsid w:val="00B329BF"/>
  </w:style>
  <w:style w:type="paragraph" w:customStyle="1" w:styleId="Code">
    <w:name w:val="Code"/>
    <w:basedOn w:val="Normal"/>
    <w:link w:val="CodeChar"/>
    <w:autoRedefine/>
    <w:qFormat/>
    <w:rsid w:val="00B329BF"/>
    <w:rPr>
      <w:rFonts w:ascii="Courier New" w:hAnsi="Courier New"/>
      <w:sz w:val="16"/>
      <w:lang w:val="en-GB" w:eastAsia="en-GB"/>
    </w:rPr>
  </w:style>
  <w:style w:type="character" w:customStyle="1" w:styleId="CodeChar">
    <w:name w:val="Code Char"/>
    <w:basedOn w:val="DefaultParagraphFont"/>
    <w:link w:val="Code"/>
    <w:rsid w:val="00B329BF"/>
    <w:rPr>
      <w:rFonts w:ascii="Courier New" w:eastAsia="Times New Roman" w:hAnsi="Courier New" w:cs="Times New Roman"/>
      <w:sz w:val="16"/>
      <w:szCs w:val="24"/>
      <w:lang w:val="en-GB" w:eastAsia="en-GB"/>
    </w:rPr>
  </w:style>
  <w:style w:type="paragraph" w:customStyle="1" w:styleId="Python">
    <w:name w:val="Python"/>
    <w:basedOn w:val="Normal"/>
    <w:link w:val="PythonChar"/>
    <w:autoRedefine/>
    <w:qFormat/>
    <w:rsid w:val="00B329BF"/>
    <w:rPr>
      <w:rFonts w:ascii="Courier New" w:hAnsi="Courier New" w:cs="Courier New"/>
      <w:b/>
      <w:color w:val="002060"/>
      <w:sz w:val="20"/>
      <w:szCs w:val="20"/>
      <w:lang w:val="en-GB" w:eastAsia="en-GB"/>
    </w:rPr>
  </w:style>
  <w:style w:type="character" w:customStyle="1" w:styleId="PythonChar">
    <w:name w:val="Python Char"/>
    <w:basedOn w:val="DefaultParagraphFont"/>
    <w:link w:val="Python"/>
    <w:rsid w:val="00B329BF"/>
    <w:rPr>
      <w:rFonts w:ascii="Courier New" w:eastAsia="Times New Roman" w:hAnsi="Courier New" w:cs="Courier New"/>
      <w:b/>
      <w:color w:val="002060"/>
      <w:sz w:val="20"/>
      <w:szCs w:val="20"/>
      <w:lang w:val="en-GB" w:eastAsia="en-GB"/>
    </w:rPr>
  </w:style>
  <w:style w:type="character" w:customStyle="1" w:styleId="symbol">
    <w:name w:val="symbol"/>
    <w:basedOn w:val="DefaultParagraphFont"/>
    <w:rsid w:val="00CB3249"/>
  </w:style>
  <w:style w:type="character" w:styleId="Strong">
    <w:name w:val="Strong"/>
    <w:basedOn w:val="DefaultParagraphFont"/>
    <w:qFormat/>
    <w:rsid w:val="00CB3249"/>
    <w:rPr>
      <w:b/>
      <w:bCs/>
    </w:rPr>
  </w:style>
  <w:style w:type="paragraph" w:styleId="Revision">
    <w:name w:val="Revision"/>
    <w:hidden/>
    <w:uiPriority w:val="99"/>
    <w:semiHidden/>
    <w:rsid w:val="00CB3249"/>
    <w:pPr>
      <w:spacing w:after="0"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6.png"/><Relationship Id="rId117" Type="http://schemas.openxmlformats.org/officeDocument/2006/relationships/image" Target="media/image98.png"/><Relationship Id="rId21" Type="http://schemas.openxmlformats.org/officeDocument/2006/relationships/image" Target="media/image12.png"/><Relationship Id="rId42" Type="http://schemas.openxmlformats.org/officeDocument/2006/relationships/image" Target="media/image32.png"/><Relationship Id="rId47" Type="http://schemas.openxmlformats.org/officeDocument/2006/relationships/image" Target="media/image37.png"/><Relationship Id="rId63" Type="http://schemas.openxmlformats.org/officeDocument/2006/relationships/image" Target="media/image50.png"/><Relationship Id="rId68" Type="http://schemas.openxmlformats.org/officeDocument/2006/relationships/image" Target="media/image55.png"/><Relationship Id="rId84" Type="http://schemas.openxmlformats.org/officeDocument/2006/relationships/image" Target="media/image71.png"/><Relationship Id="rId89" Type="http://schemas.openxmlformats.org/officeDocument/2006/relationships/image" Target="media/image76.png"/><Relationship Id="rId112" Type="http://schemas.openxmlformats.org/officeDocument/2006/relationships/footer" Target="footer1.xml"/><Relationship Id="rId133" Type="http://schemas.openxmlformats.org/officeDocument/2006/relationships/image" Target="media/image111.png"/><Relationship Id="rId138" Type="http://schemas.openxmlformats.org/officeDocument/2006/relationships/hyperlink" Target="https://github.com/PsycheShaman/hpc-mini" TargetMode="External"/><Relationship Id="rId154" Type="http://schemas.openxmlformats.org/officeDocument/2006/relationships/image" Target="media/image129.png"/><Relationship Id="rId159" Type="http://schemas.openxmlformats.org/officeDocument/2006/relationships/image" Target="media/image133.png"/><Relationship Id="rId175" Type="http://schemas.openxmlformats.org/officeDocument/2006/relationships/image" Target="media/image149.png"/><Relationship Id="rId170" Type="http://schemas.openxmlformats.org/officeDocument/2006/relationships/image" Target="media/image144.png"/><Relationship Id="rId191" Type="http://schemas.openxmlformats.org/officeDocument/2006/relationships/theme" Target="theme/theme1.xml"/><Relationship Id="rId16" Type="http://schemas.openxmlformats.org/officeDocument/2006/relationships/hyperlink" Target="https://alimonitor.cern.ch/users/jobs.jsp" TargetMode="External"/><Relationship Id="rId107" Type="http://schemas.openxmlformats.org/officeDocument/2006/relationships/image" Target="media/image94.png"/><Relationship Id="rId11" Type="http://schemas.openxmlformats.org/officeDocument/2006/relationships/image" Target="media/image4.png"/><Relationship Id="rId32" Type="http://schemas.openxmlformats.org/officeDocument/2006/relationships/image" Target="media/image22.png"/><Relationship Id="rId37" Type="http://schemas.openxmlformats.org/officeDocument/2006/relationships/image" Target="media/image27.png"/><Relationship Id="rId53" Type="http://schemas.openxmlformats.org/officeDocument/2006/relationships/image" Target="media/image43.png"/><Relationship Id="rId58" Type="http://schemas.openxmlformats.org/officeDocument/2006/relationships/image" Target="media/image48.png"/><Relationship Id="rId74" Type="http://schemas.openxmlformats.org/officeDocument/2006/relationships/image" Target="media/image61.png"/><Relationship Id="rId79" Type="http://schemas.openxmlformats.org/officeDocument/2006/relationships/image" Target="media/image66.png"/><Relationship Id="rId102" Type="http://schemas.openxmlformats.org/officeDocument/2006/relationships/image" Target="media/image89.png"/><Relationship Id="rId123" Type="http://schemas.openxmlformats.org/officeDocument/2006/relationships/image" Target="media/image104.tiff"/><Relationship Id="rId128" Type="http://schemas.openxmlformats.org/officeDocument/2006/relationships/hyperlink" Target="https://github.com/eriklindernoren/Keras-GAN" TargetMode="External"/><Relationship Id="rId144" Type="http://schemas.openxmlformats.org/officeDocument/2006/relationships/image" Target="media/image119.png"/><Relationship Id="rId149" Type="http://schemas.openxmlformats.org/officeDocument/2006/relationships/image" Target="media/image124.png"/><Relationship Id="rId5" Type="http://schemas.openxmlformats.org/officeDocument/2006/relationships/webSettings" Target="webSettings.xml"/><Relationship Id="rId90" Type="http://schemas.openxmlformats.org/officeDocument/2006/relationships/image" Target="media/image77.png"/><Relationship Id="rId95" Type="http://schemas.openxmlformats.org/officeDocument/2006/relationships/image" Target="media/image82.png"/><Relationship Id="rId160" Type="http://schemas.openxmlformats.org/officeDocument/2006/relationships/image" Target="media/image134.png"/><Relationship Id="rId165" Type="http://schemas.openxmlformats.org/officeDocument/2006/relationships/image" Target="media/image139.png"/><Relationship Id="rId181" Type="http://schemas.openxmlformats.org/officeDocument/2006/relationships/image" Target="media/image155.png"/><Relationship Id="rId186" Type="http://schemas.openxmlformats.org/officeDocument/2006/relationships/image" Target="media/image160.png"/><Relationship Id="rId22" Type="http://schemas.openxmlformats.org/officeDocument/2006/relationships/hyperlink" Target="https://gitlab.cern.ch/cviljoen/msc-thesis-data" TargetMode="External"/><Relationship Id="rId27" Type="http://schemas.openxmlformats.org/officeDocument/2006/relationships/image" Target="media/image17.png"/><Relationship Id="rId43" Type="http://schemas.openxmlformats.org/officeDocument/2006/relationships/image" Target="media/image33.png"/><Relationship Id="rId48" Type="http://schemas.openxmlformats.org/officeDocument/2006/relationships/image" Target="media/image38.png"/><Relationship Id="rId64" Type="http://schemas.openxmlformats.org/officeDocument/2006/relationships/image" Target="media/image51.png"/><Relationship Id="rId69" Type="http://schemas.openxmlformats.org/officeDocument/2006/relationships/image" Target="media/image56.png"/><Relationship Id="rId113" Type="http://schemas.openxmlformats.org/officeDocument/2006/relationships/footer" Target="footer2.xml"/><Relationship Id="rId118" Type="http://schemas.openxmlformats.org/officeDocument/2006/relationships/image" Target="media/image99.png"/><Relationship Id="rId134" Type="http://schemas.openxmlformats.org/officeDocument/2006/relationships/image" Target="media/image112.png"/><Relationship Id="rId139" Type="http://schemas.openxmlformats.org/officeDocument/2006/relationships/hyperlink" Target="https://github.com/PsycheShaman/MSc-thesis" TargetMode="External"/><Relationship Id="rId80" Type="http://schemas.openxmlformats.org/officeDocument/2006/relationships/image" Target="media/image67.png"/><Relationship Id="rId85" Type="http://schemas.openxmlformats.org/officeDocument/2006/relationships/image" Target="media/image72.png"/><Relationship Id="rId150" Type="http://schemas.openxmlformats.org/officeDocument/2006/relationships/image" Target="media/image125.png"/><Relationship Id="rId155" Type="http://schemas.openxmlformats.org/officeDocument/2006/relationships/image" Target="media/image130.png"/><Relationship Id="rId171" Type="http://schemas.openxmlformats.org/officeDocument/2006/relationships/image" Target="media/image145.png"/><Relationship Id="rId176" Type="http://schemas.openxmlformats.org/officeDocument/2006/relationships/image" Target="media/image150.png"/><Relationship Id="rId12" Type="http://schemas.openxmlformats.org/officeDocument/2006/relationships/image" Target="media/image5.png"/><Relationship Id="rId17" Type="http://schemas.openxmlformats.org/officeDocument/2006/relationships/image" Target="media/image9.png"/><Relationship Id="rId33" Type="http://schemas.openxmlformats.org/officeDocument/2006/relationships/image" Target="media/image23.png"/><Relationship Id="rId38" Type="http://schemas.openxmlformats.org/officeDocument/2006/relationships/image" Target="media/image28.png"/><Relationship Id="rId59" Type="http://schemas.openxmlformats.org/officeDocument/2006/relationships/image" Target="media/image49.png"/><Relationship Id="rId103" Type="http://schemas.openxmlformats.org/officeDocument/2006/relationships/image" Target="media/image90.png"/><Relationship Id="rId108" Type="http://schemas.openxmlformats.org/officeDocument/2006/relationships/image" Target="media/image95.png"/><Relationship Id="rId124" Type="http://schemas.openxmlformats.org/officeDocument/2006/relationships/image" Target="media/image105.png"/><Relationship Id="rId129" Type="http://schemas.openxmlformats.org/officeDocument/2006/relationships/image" Target="media/image107.png"/><Relationship Id="rId54" Type="http://schemas.openxmlformats.org/officeDocument/2006/relationships/image" Target="media/image44.png"/><Relationship Id="rId70" Type="http://schemas.openxmlformats.org/officeDocument/2006/relationships/image" Target="media/image57.png"/><Relationship Id="rId75" Type="http://schemas.openxmlformats.org/officeDocument/2006/relationships/image" Target="media/image62.png"/><Relationship Id="rId91" Type="http://schemas.openxmlformats.org/officeDocument/2006/relationships/image" Target="media/image78.png"/><Relationship Id="rId96" Type="http://schemas.openxmlformats.org/officeDocument/2006/relationships/image" Target="media/image83.png"/><Relationship Id="rId140" Type="http://schemas.openxmlformats.org/officeDocument/2006/relationships/image" Target="media/image115.png"/><Relationship Id="rId145" Type="http://schemas.openxmlformats.org/officeDocument/2006/relationships/image" Target="media/image120.png"/><Relationship Id="rId161" Type="http://schemas.openxmlformats.org/officeDocument/2006/relationships/image" Target="media/image135.png"/><Relationship Id="rId166" Type="http://schemas.openxmlformats.org/officeDocument/2006/relationships/image" Target="media/image140.png"/><Relationship Id="rId182" Type="http://schemas.openxmlformats.org/officeDocument/2006/relationships/image" Target="media/image156.png"/><Relationship Id="rId187" Type="http://schemas.openxmlformats.org/officeDocument/2006/relationships/image" Target="media/image161.pn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3.png"/><Relationship Id="rId28" Type="http://schemas.openxmlformats.org/officeDocument/2006/relationships/image" Target="media/image18.png"/><Relationship Id="rId49" Type="http://schemas.openxmlformats.org/officeDocument/2006/relationships/image" Target="media/image39.png"/><Relationship Id="rId114" Type="http://schemas.openxmlformats.org/officeDocument/2006/relationships/hyperlink" Target="https://github.com/PsycheShaman/trdML-gerhard/blob/master/ana.C" TargetMode="External"/><Relationship Id="rId119" Type="http://schemas.openxmlformats.org/officeDocument/2006/relationships/image" Target="media/image100.png"/><Relationship Id="rId44" Type="http://schemas.openxmlformats.org/officeDocument/2006/relationships/image" Target="media/image34.png"/><Relationship Id="rId60" Type="http://schemas.openxmlformats.org/officeDocument/2006/relationships/comments" Target="comments.xml"/><Relationship Id="rId65" Type="http://schemas.openxmlformats.org/officeDocument/2006/relationships/image" Target="media/image52.png"/><Relationship Id="rId81" Type="http://schemas.openxmlformats.org/officeDocument/2006/relationships/image" Target="media/image68.png"/><Relationship Id="rId86" Type="http://schemas.openxmlformats.org/officeDocument/2006/relationships/image" Target="media/image73.png"/><Relationship Id="rId130" Type="http://schemas.openxmlformats.org/officeDocument/2006/relationships/image" Target="media/image108.png"/><Relationship Id="rId135" Type="http://schemas.openxmlformats.org/officeDocument/2006/relationships/image" Target="media/image113.png"/><Relationship Id="rId151" Type="http://schemas.openxmlformats.org/officeDocument/2006/relationships/image" Target="media/image126.png"/><Relationship Id="rId156" Type="http://schemas.openxmlformats.org/officeDocument/2006/relationships/image" Target="media/image131.png"/><Relationship Id="rId177" Type="http://schemas.openxmlformats.org/officeDocument/2006/relationships/image" Target="media/image151.png"/><Relationship Id="rId172" Type="http://schemas.openxmlformats.org/officeDocument/2006/relationships/image" Target="media/image146.png"/><Relationship Id="rId13" Type="http://schemas.openxmlformats.org/officeDocument/2006/relationships/image" Target="media/image6.png"/><Relationship Id="rId18" Type="http://schemas.openxmlformats.org/officeDocument/2006/relationships/hyperlink" Target="https://alimonitor.cern.ch/catalogue/" TargetMode="External"/><Relationship Id="rId39" Type="http://schemas.openxmlformats.org/officeDocument/2006/relationships/image" Target="media/image29.png"/><Relationship Id="rId109" Type="http://schemas.openxmlformats.org/officeDocument/2006/relationships/image" Target="media/image96.png"/><Relationship Id="rId34" Type="http://schemas.openxmlformats.org/officeDocument/2006/relationships/image" Target="media/image24.png"/><Relationship Id="rId50" Type="http://schemas.openxmlformats.org/officeDocument/2006/relationships/image" Target="media/image40.png"/><Relationship Id="rId55" Type="http://schemas.openxmlformats.org/officeDocument/2006/relationships/image" Target="media/image45.png"/><Relationship Id="rId76" Type="http://schemas.openxmlformats.org/officeDocument/2006/relationships/image" Target="media/image63.png"/><Relationship Id="rId97" Type="http://schemas.openxmlformats.org/officeDocument/2006/relationships/image" Target="media/image84.png"/><Relationship Id="rId104" Type="http://schemas.openxmlformats.org/officeDocument/2006/relationships/image" Target="media/image91.png"/><Relationship Id="rId120" Type="http://schemas.openxmlformats.org/officeDocument/2006/relationships/image" Target="media/image101.png"/><Relationship Id="rId125" Type="http://schemas.openxmlformats.org/officeDocument/2006/relationships/image" Target="media/image106.png"/><Relationship Id="rId141" Type="http://schemas.openxmlformats.org/officeDocument/2006/relationships/image" Target="media/image116.png"/><Relationship Id="rId146" Type="http://schemas.openxmlformats.org/officeDocument/2006/relationships/image" Target="media/image121.png"/><Relationship Id="rId167" Type="http://schemas.openxmlformats.org/officeDocument/2006/relationships/image" Target="media/image141.png"/><Relationship Id="rId188" Type="http://schemas.openxmlformats.org/officeDocument/2006/relationships/image" Target="media/image162.jpeg"/><Relationship Id="rId7" Type="http://schemas.openxmlformats.org/officeDocument/2006/relationships/endnotes" Target="endnotes.xml"/><Relationship Id="rId71" Type="http://schemas.openxmlformats.org/officeDocument/2006/relationships/image" Target="media/image58.png"/><Relationship Id="rId92" Type="http://schemas.openxmlformats.org/officeDocument/2006/relationships/image" Target="media/image79.png"/><Relationship Id="rId162" Type="http://schemas.openxmlformats.org/officeDocument/2006/relationships/image" Target="media/image136.png"/><Relationship Id="rId183" Type="http://schemas.openxmlformats.org/officeDocument/2006/relationships/image" Target="media/image157.png"/><Relationship Id="rId2" Type="http://schemas.openxmlformats.org/officeDocument/2006/relationships/numbering" Target="numbering.xml"/><Relationship Id="rId29" Type="http://schemas.openxmlformats.org/officeDocument/2006/relationships/image" Target="media/image19.png"/><Relationship Id="rId24" Type="http://schemas.openxmlformats.org/officeDocument/2006/relationships/image" Target="media/image14.png"/><Relationship Id="rId40" Type="http://schemas.openxmlformats.org/officeDocument/2006/relationships/image" Target="media/image30.png"/><Relationship Id="rId45" Type="http://schemas.openxmlformats.org/officeDocument/2006/relationships/image" Target="media/image35.png"/><Relationship Id="rId66" Type="http://schemas.openxmlformats.org/officeDocument/2006/relationships/image" Target="media/image53.png"/><Relationship Id="rId87" Type="http://schemas.openxmlformats.org/officeDocument/2006/relationships/image" Target="media/image74.png"/><Relationship Id="rId110" Type="http://schemas.openxmlformats.org/officeDocument/2006/relationships/header" Target="header1.xml"/><Relationship Id="rId115" Type="http://schemas.openxmlformats.org/officeDocument/2006/relationships/hyperlink" Target="https://github.com/PsycheShaman/trdML-gerhard/blob/master/AliTRDdigitsExtract.cxx" TargetMode="External"/><Relationship Id="rId131" Type="http://schemas.openxmlformats.org/officeDocument/2006/relationships/image" Target="media/image109.png"/><Relationship Id="rId136" Type="http://schemas.openxmlformats.org/officeDocument/2006/relationships/image" Target="media/image114.png"/><Relationship Id="rId157" Type="http://schemas.openxmlformats.org/officeDocument/2006/relationships/hyperlink" Target="https://github.com/alisw/AliRoot/blob/master/TRD/TRDbase/AliTRDSimParam.cxx" TargetMode="External"/><Relationship Id="rId178" Type="http://schemas.openxmlformats.org/officeDocument/2006/relationships/image" Target="media/image152.png"/><Relationship Id="rId61" Type="http://schemas.microsoft.com/office/2011/relationships/commentsExtended" Target="commentsExtended.xml"/><Relationship Id="rId82" Type="http://schemas.openxmlformats.org/officeDocument/2006/relationships/image" Target="media/image69.png"/><Relationship Id="rId152" Type="http://schemas.openxmlformats.org/officeDocument/2006/relationships/image" Target="media/image127.png"/><Relationship Id="rId173" Type="http://schemas.openxmlformats.org/officeDocument/2006/relationships/image" Target="media/image147.png"/><Relationship Id="rId19" Type="http://schemas.openxmlformats.org/officeDocument/2006/relationships/image" Target="media/image10.png"/><Relationship Id="rId14" Type="http://schemas.openxmlformats.org/officeDocument/2006/relationships/image" Target="media/image7.png"/><Relationship Id="rId30" Type="http://schemas.openxmlformats.org/officeDocument/2006/relationships/image" Target="media/image20.png"/><Relationship Id="rId35" Type="http://schemas.openxmlformats.org/officeDocument/2006/relationships/image" Target="media/image25.png"/><Relationship Id="rId56" Type="http://schemas.openxmlformats.org/officeDocument/2006/relationships/image" Target="media/image46.png"/><Relationship Id="rId77" Type="http://schemas.openxmlformats.org/officeDocument/2006/relationships/image" Target="media/image64.png"/><Relationship Id="rId100" Type="http://schemas.openxmlformats.org/officeDocument/2006/relationships/image" Target="media/image87.png"/><Relationship Id="rId105" Type="http://schemas.openxmlformats.org/officeDocument/2006/relationships/image" Target="media/image92.png"/><Relationship Id="rId126" Type="http://schemas.openxmlformats.org/officeDocument/2006/relationships/hyperlink" Target="https://github.com/PsycheShaman/deep-gen" TargetMode="External"/><Relationship Id="rId147" Type="http://schemas.openxmlformats.org/officeDocument/2006/relationships/image" Target="media/image122.png"/><Relationship Id="rId168" Type="http://schemas.openxmlformats.org/officeDocument/2006/relationships/image" Target="media/image142.png"/><Relationship Id="rId8" Type="http://schemas.openxmlformats.org/officeDocument/2006/relationships/image" Target="media/image1.png"/><Relationship Id="rId51" Type="http://schemas.openxmlformats.org/officeDocument/2006/relationships/image" Target="media/image41.png"/><Relationship Id="rId72" Type="http://schemas.openxmlformats.org/officeDocument/2006/relationships/image" Target="media/image59.png"/><Relationship Id="rId93" Type="http://schemas.openxmlformats.org/officeDocument/2006/relationships/image" Target="media/image80.png"/><Relationship Id="rId98" Type="http://schemas.openxmlformats.org/officeDocument/2006/relationships/image" Target="media/image85.png"/><Relationship Id="rId121" Type="http://schemas.openxmlformats.org/officeDocument/2006/relationships/image" Target="media/image102.png"/><Relationship Id="rId142" Type="http://schemas.openxmlformats.org/officeDocument/2006/relationships/image" Target="media/image117.png"/><Relationship Id="rId163" Type="http://schemas.openxmlformats.org/officeDocument/2006/relationships/image" Target="media/image137.png"/><Relationship Id="rId184" Type="http://schemas.openxmlformats.org/officeDocument/2006/relationships/image" Target="media/image158.png"/><Relationship Id="rId189" Type="http://schemas.openxmlformats.org/officeDocument/2006/relationships/fontTable" Target="fontTable.xml"/><Relationship Id="rId3" Type="http://schemas.openxmlformats.org/officeDocument/2006/relationships/styles" Target="styles.xml"/><Relationship Id="rId25" Type="http://schemas.openxmlformats.org/officeDocument/2006/relationships/image" Target="media/image15.png"/><Relationship Id="rId46" Type="http://schemas.openxmlformats.org/officeDocument/2006/relationships/image" Target="media/image36.png"/><Relationship Id="rId67" Type="http://schemas.openxmlformats.org/officeDocument/2006/relationships/image" Target="media/image54.png"/><Relationship Id="rId116" Type="http://schemas.openxmlformats.org/officeDocument/2006/relationships/image" Target="media/image97.png"/><Relationship Id="rId137" Type="http://schemas.openxmlformats.org/officeDocument/2006/relationships/hyperlink" Target="https://github.com/PsycheShaman/msc-hpc" TargetMode="External"/><Relationship Id="rId158" Type="http://schemas.openxmlformats.org/officeDocument/2006/relationships/image" Target="media/image132.png"/><Relationship Id="rId20" Type="http://schemas.openxmlformats.org/officeDocument/2006/relationships/image" Target="media/image11.png"/><Relationship Id="rId41" Type="http://schemas.openxmlformats.org/officeDocument/2006/relationships/image" Target="media/image31.png"/><Relationship Id="rId62" Type="http://schemas.microsoft.com/office/2016/09/relationships/commentsIds" Target="commentsIds.xml"/><Relationship Id="rId83" Type="http://schemas.openxmlformats.org/officeDocument/2006/relationships/image" Target="media/image70.png"/><Relationship Id="rId88" Type="http://schemas.openxmlformats.org/officeDocument/2006/relationships/image" Target="media/image75.png"/><Relationship Id="rId111" Type="http://schemas.openxmlformats.org/officeDocument/2006/relationships/header" Target="header2.xml"/><Relationship Id="rId132" Type="http://schemas.openxmlformats.org/officeDocument/2006/relationships/image" Target="media/image110.png"/><Relationship Id="rId153" Type="http://schemas.openxmlformats.org/officeDocument/2006/relationships/image" Target="media/image128.png"/><Relationship Id="rId174" Type="http://schemas.openxmlformats.org/officeDocument/2006/relationships/image" Target="media/image148.png"/><Relationship Id="rId179" Type="http://schemas.openxmlformats.org/officeDocument/2006/relationships/image" Target="media/image153.png"/><Relationship Id="rId190" Type="http://schemas.microsoft.com/office/2011/relationships/people" Target="people.xml"/><Relationship Id="rId15" Type="http://schemas.openxmlformats.org/officeDocument/2006/relationships/image" Target="media/image8.png"/><Relationship Id="rId36" Type="http://schemas.openxmlformats.org/officeDocument/2006/relationships/image" Target="media/image26.png"/><Relationship Id="rId57" Type="http://schemas.openxmlformats.org/officeDocument/2006/relationships/image" Target="media/image47.png"/><Relationship Id="rId106" Type="http://schemas.openxmlformats.org/officeDocument/2006/relationships/image" Target="media/image93.png"/><Relationship Id="rId127" Type="http://schemas.openxmlformats.org/officeDocument/2006/relationships/hyperlink" Target="https://github.com/PsycheShaman/Keras-GAN" TargetMode="External"/><Relationship Id="rId10" Type="http://schemas.openxmlformats.org/officeDocument/2006/relationships/image" Target="media/image3.png"/><Relationship Id="rId31" Type="http://schemas.openxmlformats.org/officeDocument/2006/relationships/image" Target="media/image21.png"/><Relationship Id="rId52" Type="http://schemas.openxmlformats.org/officeDocument/2006/relationships/image" Target="media/image42.png"/><Relationship Id="rId73" Type="http://schemas.openxmlformats.org/officeDocument/2006/relationships/image" Target="media/image60.png"/><Relationship Id="rId78" Type="http://schemas.openxmlformats.org/officeDocument/2006/relationships/image" Target="media/image65.png"/><Relationship Id="rId94" Type="http://schemas.openxmlformats.org/officeDocument/2006/relationships/image" Target="media/image81.png"/><Relationship Id="rId99" Type="http://schemas.openxmlformats.org/officeDocument/2006/relationships/image" Target="media/image86.png"/><Relationship Id="rId101" Type="http://schemas.openxmlformats.org/officeDocument/2006/relationships/image" Target="media/image88.png"/><Relationship Id="rId122" Type="http://schemas.openxmlformats.org/officeDocument/2006/relationships/image" Target="media/image103.png"/><Relationship Id="rId143" Type="http://schemas.openxmlformats.org/officeDocument/2006/relationships/image" Target="media/image118.png"/><Relationship Id="rId148" Type="http://schemas.openxmlformats.org/officeDocument/2006/relationships/image" Target="media/image123.png"/><Relationship Id="rId164" Type="http://schemas.openxmlformats.org/officeDocument/2006/relationships/image" Target="media/image138.png"/><Relationship Id="rId169" Type="http://schemas.openxmlformats.org/officeDocument/2006/relationships/image" Target="media/image143.png"/><Relationship Id="rId185" Type="http://schemas.openxmlformats.org/officeDocument/2006/relationships/image" Target="media/image159.png"/><Relationship Id="rId4" Type="http://schemas.openxmlformats.org/officeDocument/2006/relationships/settings" Target="settings.xml"/><Relationship Id="rId9" Type="http://schemas.openxmlformats.org/officeDocument/2006/relationships/image" Target="media/image2.png"/><Relationship Id="rId180" Type="http://schemas.openxmlformats.org/officeDocument/2006/relationships/image" Target="media/image15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Nmerical.XSL" StyleName="ISO 690 - Numerical Reference" Version="1987">
  <b:Source>
    <b:Tag>ALI19</b:Tag>
    <b:SourceType>InternetSite</b:SourceType>
    <b:Guid>{80EC9351-AA1D-3745-AEA5-6CD48309D5F2}</b:Guid>
    <b:Author>
      <b:Author>
        <b:Corporate>ALICE Collaboration (CERN)</b:Corporate>
      </b:Author>
    </b:Author>
    <b:InternetSiteTitle>ALICE Analysis Tutorial</b:InternetSiteTitle>
    <b:URL>https://alice-doc.github.io/alice-analysis-tutorial</b:URL>
    <b:YearAccessed>2019</b:YearAccessed>
    <b:MonthAccessed>2</b:MonthAccessed>
    <b:DayAccessed>18</b:DayAccessed>
    <b:RefOrder>35</b:RefOrder>
  </b:Source>
</b:Sources>
</file>

<file path=customXml/itemProps1.xml><?xml version="1.0" encoding="utf-8"?>
<ds:datastoreItem xmlns:ds="http://schemas.openxmlformats.org/officeDocument/2006/customXml" ds:itemID="{FD23F342-ABAF-40B1-B121-E0F2AF7E36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0</TotalTime>
  <Pages>147</Pages>
  <Words>22127</Words>
  <Characters>126128</Characters>
  <Application>Microsoft Office Word</Application>
  <DocSecurity>0</DocSecurity>
  <Lines>1051</Lines>
  <Paragraphs>29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79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erhard Viljoen</dc:creator>
  <cp:keywords/>
  <dc:description/>
  <cp:lastModifiedBy>Gerhard Viljoen</cp:lastModifiedBy>
  <cp:revision>84</cp:revision>
  <dcterms:created xsi:type="dcterms:W3CDTF">2019-07-22T17:07:00Z</dcterms:created>
  <dcterms:modified xsi:type="dcterms:W3CDTF">2019-09-23T16:32:00Z</dcterms:modified>
</cp:coreProperties>
</file>